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7B5BC" w14:textId="77777777" w:rsidR="00A47BB1" w:rsidRDefault="00A47BB1" w:rsidP="00483E63">
      <w:pPr>
        <w:jc w:val="center"/>
        <w:rPr>
          <w:noProof/>
        </w:rPr>
      </w:pPr>
    </w:p>
    <w:p w14:paraId="725239FF" w14:textId="77777777" w:rsidR="00E5523B" w:rsidRDefault="00E5523B">
      <w:pPr>
        <w:rPr>
          <w:noProof/>
        </w:rPr>
      </w:pPr>
    </w:p>
    <w:p w14:paraId="12F9B9AB" w14:textId="77777777" w:rsidR="00E5523B" w:rsidRDefault="00E5523B">
      <w:pPr>
        <w:rPr>
          <w:noProof/>
        </w:rPr>
      </w:pPr>
    </w:p>
    <w:p w14:paraId="73CF7E54" w14:textId="77777777" w:rsidR="00E5523B" w:rsidRDefault="00E5523B">
      <w:pPr>
        <w:rPr>
          <w:noProof/>
        </w:rPr>
      </w:pPr>
    </w:p>
    <w:p w14:paraId="5D380CBA" w14:textId="77777777" w:rsidR="00E5523B" w:rsidRDefault="00E5523B">
      <w:pPr>
        <w:rPr>
          <w:noProof/>
        </w:rPr>
      </w:pPr>
    </w:p>
    <w:p w14:paraId="0E0C82D9" w14:textId="77777777" w:rsidR="00E5523B" w:rsidRDefault="00E5523B">
      <w:pPr>
        <w:rPr>
          <w:noProof/>
        </w:rPr>
      </w:pPr>
    </w:p>
    <w:p w14:paraId="754E3397" w14:textId="77777777" w:rsidR="00E5523B" w:rsidRDefault="00E5523B">
      <w:pPr>
        <w:rPr>
          <w:noProof/>
        </w:rPr>
      </w:pPr>
    </w:p>
    <w:p w14:paraId="20A0BF7B" w14:textId="77777777" w:rsidR="00E5523B" w:rsidRDefault="00E5523B">
      <w:pPr>
        <w:rPr>
          <w:noProof/>
        </w:rPr>
      </w:pPr>
    </w:p>
    <w:p w14:paraId="607669C3" w14:textId="77777777" w:rsidR="00E5523B" w:rsidRDefault="00E5523B">
      <w:pPr>
        <w:rPr>
          <w:noProof/>
        </w:rPr>
      </w:pPr>
    </w:p>
    <w:p w14:paraId="3C4789F4" w14:textId="77777777" w:rsidR="00E5523B" w:rsidRDefault="00E5523B">
      <w:pPr>
        <w:rPr>
          <w:noProof/>
        </w:rPr>
      </w:pPr>
    </w:p>
    <w:p w14:paraId="2E3AE68E" w14:textId="77777777" w:rsidR="00E5523B" w:rsidRDefault="00E5523B">
      <w:pPr>
        <w:rPr>
          <w:noProof/>
        </w:rPr>
      </w:pPr>
    </w:p>
    <w:p w14:paraId="65BE4513" w14:textId="77777777" w:rsidR="00E5523B" w:rsidRDefault="00E5523B">
      <w:pPr>
        <w:rPr>
          <w:noProof/>
        </w:rPr>
      </w:pPr>
    </w:p>
    <w:p w14:paraId="1DC01D9E" w14:textId="77777777" w:rsidR="00E5523B" w:rsidRDefault="00E5523B">
      <w:pPr>
        <w:rPr>
          <w:noProof/>
        </w:rPr>
      </w:pPr>
    </w:p>
    <w:p w14:paraId="31FEE6E2" w14:textId="77777777" w:rsidR="00E5523B" w:rsidRDefault="00E5523B">
      <w:pPr>
        <w:rPr>
          <w:noProof/>
        </w:rPr>
      </w:pPr>
    </w:p>
    <w:p w14:paraId="75667EAB" w14:textId="77777777" w:rsidR="00E5523B" w:rsidRDefault="00E5523B">
      <w:pPr>
        <w:rPr>
          <w:noProof/>
        </w:rPr>
      </w:pPr>
    </w:p>
    <w:p w14:paraId="0CA5A3D2" w14:textId="77777777" w:rsidR="00E5523B" w:rsidRDefault="00E5523B">
      <w:pPr>
        <w:rPr>
          <w:noProof/>
        </w:rPr>
      </w:pPr>
    </w:p>
    <w:p w14:paraId="5B581DC1" w14:textId="77777777" w:rsidR="00E5523B" w:rsidRDefault="00E5523B">
      <w:pPr>
        <w:rPr>
          <w:noProof/>
        </w:rPr>
      </w:pPr>
    </w:p>
    <w:p w14:paraId="19108BD4" w14:textId="77777777" w:rsidR="00E5523B" w:rsidRDefault="00E5523B">
      <w:pPr>
        <w:rPr>
          <w:noProof/>
        </w:rPr>
      </w:pPr>
    </w:p>
    <w:p w14:paraId="2DE72C1E" w14:textId="77777777" w:rsidR="00E5523B" w:rsidRDefault="00E5523B">
      <w:pPr>
        <w:rPr>
          <w:noProof/>
        </w:rPr>
      </w:pPr>
    </w:p>
    <w:p w14:paraId="0DD424B7" w14:textId="77777777" w:rsidR="00E5523B" w:rsidRDefault="00E5523B">
      <w:pPr>
        <w:rPr>
          <w:noProof/>
        </w:rPr>
      </w:pPr>
    </w:p>
    <w:p w14:paraId="436650F8" w14:textId="77777777" w:rsidR="00E5523B" w:rsidRDefault="00E5523B">
      <w:pPr>
        <w:rPr>
          <w:noProof/>
        </w:rPr>
      </w:pPr>
    </w:p>
    <w:p w14:paraId="0D8E855C" w14:textId="77777777" w:rsidR="00E5523B" w:rsidRDefault="00E5523B">
      <w:pPr>
        <w:rPr>
          <w:noProof/>
        </w:rPr>
      </w:pPr>
    </w:p>
    <w:p w14:paraId="7D785DC1" w14:textId="77777777" w:rsidR="00E5523B" w:rsidRDefault="00E5523B">
      <w:pPr>
        <w:rPr>
          <w:noProof/>
        </w:rPr>
      </w:pPr>
    </w:p>
    <w:p w14:paraId="73C54A58" w14:textId="77777777" w:rsidR="00E5523B" w:rsidRDefault="00E5523B">
      <w:pPr>
        <w:rPr>
          <w:noProof/>
        </w:rPr>
      </w:pPr>
    </w:p>
    <w:p w14:paraId="19D59898" w14:textId="77777777" w:rsidR="00E5523B" w:rsidRDefault="00E5523B">
      <w:pPr>
        <w:rPr>
          <w:noProof/>
        </w:rPr>
      </w:pPr>
    </w:p>
    <w:p w14:paraId="1EF6129D" w14:textId="77777777" w:rsidR="00E5523B" w:rsidRDefault="00E5523B">
      <w:pPr>
        <w:rPr>
          <w:noProof/>
        </w:rPr>
      </w:pPr>
    </w:p>
    <w:p w14:paraId="400D6B24" w14:textId="77777777" w:rsidR="00E5523B" w:rsidRDefault="00E5523B">
      <w:pPr>
        <w:rPr>
          <w:noProof/>
        </w:rPr>
      </w:pPr>
    </w:p>
    <w:p w14:paraId="2EC30414" w14:textId="77777777" w:rsidR="00E5523B" w:rsidRDefault="00E5523B">
      <w:pPr>
        <w:rPr>
          <w:noProof/>
        </w:rPr>
      </w:pPr>
    </w:p>
    <w:p w14:paraId="73943F16" w14:textId="5C9A3873" w:rsidR="00711B34" w:rsidRDefault="00711B34">
      <w:pPr>
        <w:rPr>
          <w:noProof/>
        </w:rPr>
      </w:pPr>
      <w:r>
        <w:rPr>
          <w:noProof/>
        </w:rPr>
        <w:br w:type="page"/>
      </w:r>
    </w:p>
    <w:p w14:paraId="23748E83" w14:textId="77777777" w:rsidR="00E5523B" w:rsidRDefault="00E5523B">
      <w:pPr>
        <w:rPr>
          <w:noProof/>
        </w:rPr>
      </w:pPr>
    </w:p>
    <w:p w14:paraId="0C92758A" w14:textId="77777777" w:rsidR="00E5523B" w:rsidRDefault="00E5523B">
      <w:pPr>
        <w:rPr>
          <w:noProof/>
        </w:rPr>
      </w:pPr>
    </w:p>
    <w:p w14:paraId="26A5D18F" w14:textId="56685A5D" w:rsidR="00A47BB1" w:rsidRDefault="00E5523B">
      <w:pPr>
        <w:rPr>
          <w:noProof/>
        </w:rPr>
      </w:pPr>
      <w:r>
        <w:rPr>
          <w:noProof/>
        </w:rPr>
        <w:br w:type="page"/>
      </w:r>
    </w:p>
    <w:p w14:paraId="71CB58E6" w14:textId="2413CCD5" w:rsidR="00E1443D" w:rsidRDefault="008B45DB" w:rsidP="00483E63">
      <w:pPr>
        <w:jc w:val="center"/>
        <w:rPr>
          <w:noProof/>
        </w:rPr>
      </w:pPr>
      <w:r>
        <w:rPr>
          <w:noProof/>
        </w:rPr>
        <w:lastRenderedPageBreak/>
        <w:pict w14:anchorId="367D3ECC">
          <v:rect id="_x0000_s2279" style="position:absolute;left:0;text-align:left;margin-left:-75.75pt;margin-top:31.25pt;width:737.4pt;height:63.4pt;z-index:251664384;visibility:visible;mso-position-horizontal-relative:margin;mso-width-relative:margin;mso-height-relative:margin;v-text-anchor:middle" fillcolor="#369" stroked="f" strokecolor="black [1600]" strokeweight="1pt">
            <v:textbox style="mso-next-textbox:#_x0000_s2279">
              <w:txbxContent>
                <w:p w14:paraId="0E09010A" w14:textId="77777777" w:rsidR="000822DB" w:rsidRPr="00B41C60" w:rsidRDefault="00897463" w:rsidP="00723CA6">
                  <w:pPr>
                    <w:spacing w:line="240" w:lineRule="auto"/>
                    <w:rPr>
                      <w:rFonts w:ascii="Arial Narrow" w:hAnsi="Arial Narrow" w:cstheme="minorHAnsi"/>
                      <w:sz w:val="48"/>
                      <w:szCs w:val="48"/>
                    </w:rPr>
                  </w:pPr>
                  <w:r>
                    <w:rPr>
                      <w:rFonts w:ascii="Arial Narrow" w:hAnsi="Arial Narrow" w:cstheme="minorHAnsi"/>
                      <w:sz w:val="48"/>
                      <w:szCs w:val="48"/>
                    </w:rPr>
                    <w:t xml:space="preserve">             </w:t>
                  </w:r>
                  <w:r>
                    <w:rPr>
                      <w:noProof/>
                      <w:lang w:val="en-IN" w:eastAsia="en-IN"/>
                    </w:rPr>
                    <w:drawing>
                      <wp:inline distT="0" distB="0" distL="0" distR="0" wp14:anchorId="68FBE51C" wp14:editId="22914016">
                        <wp:extent cx="1176571" cy="293437"/>
                        <wp:effectExtent l="0" t="0" r="0" b="0"/>
                        <wp:docPr id="255344770" name="Picture 25534477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344770" name="Picture 255344770" descr="A picture containing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9171" cy="296579"/>
                                </a:xfrm>
                                <a:prstGeom prst="rect">
                                  <a:avLst/>
                                </a:prstGeom>
                              </pic:spPr>
                            </pic:pic>
                          </a:graphicData>
                        </a:graphic>
                      </wp:inline>
                    </w:drawing>
                  </w:r>
                  <w:r>
                    <w:rPr>
                      <w:rFonts w:ascii="Arial Narrow" w:hAnsi="Arial Narrow" w:cstheme="minorHAnsi"/>
                      <w:sz w:val="48"/>
                      <w:szCs w:val="48"/>
                    </w:rPr>
                    <w:t xml:space="preserve">        </w:t>
                  </w:r>
                  <w:r w:rsidR="00066E3C">
                    <w:rPr>
                      <w:rFonts w:ascii="Arial Narrow" w:hAnsi="Arial Narrow" w:cstheme="minorHAnsi"/>
                      <w:sz w:val="48"/>
                      <w:szCs w:val="48"/>
                    </w:rPr>
                    <w:t xml:space="preserve">      </w:t>
                  </w:r>
                  <w:r w:rsidR="000822DB" w:rsidRPr="00897463">
                    <w:rPr>
                      <w:rFonts w:cstheme="minorHAnsi"/>
                      <w:color w:val="FFFFFF" w:themeColor="background1"/>
                      <w:sz w:val="36"/>
                      <w:szCs w:val="36"/>
                    </w:rPr>
                    <w:t>SmartMedic</w:t>
                  </w:r>
                </w:p>
              </w:txbxContent>
            </v:textbox>
            <w10:wrap anchorx="margin"/>
          </v:rect>
        </w:pict>
      </w:r>
    </w:p>
    <w:p w14:paraId="211E66B1" w14:textId="77777777" w:rsidR="004C181B" w:rsidRDefault="004C181B" w:rsidP="00483E63">
      <w:pPr>
        <w:jc w:val="center"/>
        <w:rPr>
          <w:noProof/>
        </w:rPr>
      </w:pPr>
    </w:p>
    <w:p w14:paraId="265666F3" w14:textId="77777777" w:rsidR="004C181B" w:rsidRDefault="004C181B" w:rsidP="00483E63">
      <w:pPr>
        <w:jc w:val="center"/>
        <w:rPr>
          <w:noProof/>
        </w:rPr>
      </w:pPr>
    </w:p>
    <w:p w14:paraId="5BB8392A" w14:textId="77777777" w:rsidR="004C181B" w:rsidRDefault="004C181B" w:rsidP="00483E63">
      <w:pPr>
        <w:jc w:val="center"/>
        <w:rPr>
          <w:noProof/>
        </w:rPr>
      </w:pPr>
    </w:p>
    <w:p w14:paraId="4575E5A3" w14:textId="77777777" w:rsidR="004C181B" w:rsidRDefault="004C181B" w:rsidP="00483E63">
      <w:pPr>
        <w:jc w:val="center"/>
        <w:rPr>
          <w:noProof/>
        </w:rPr>
      </w:pPr>
    </w:p>
    <w:p w14:paraId="56F76ED6" w14:textId="77777777" w:rsidR="00723CA6" w:rsidRDefault="00723CA6" w:rsidP="00483E63">
      <w:pPr>
        <w:jc w:val="center"/>
        <w:rPr>
          <w:noProof/>
        </w:rPr>
      </w:pPr>
    </w:p>
    <w:p w14:paraId="6D63F2AA" w14:textId="77777777" w:rsidR="004C181B" w:rsidRDefault="004C181B" w:rsidP="00483E63">
      <w:pPr>
        <w:jc w:val="center"/>
        <w:rPr>
          <w:noProof/>
        </w:rPr>
      </w:pPr>
    </w:p>
    <w:p w14:paraId="2E614551" w14:textId="77777777" w:rsidR="00A90BBF" w:rsidRDefault="00A90BBF" w:rsidP="00691F84">
      <w:pPr>
        <w:rPr>
          <w:noProof/>
        </w:rPr>
      </w:pPr>
    </w:p>
    <w:p w14:paraId="64ACFB15" w14:textId="77777777" w:rsidR="00A90BBF" w:rsidRPr="00255D5B" w:rsidRDefault="00A90BBF" w:rsidP="00483E63">
      <w:pPr>
        <w:jc w:val="center"/>
        <w:rPr>
          <w:noProof/>
        </w:rPr>
      </w:pPr>
    </w:p>
    <w:p w14:paraId="5B29397B" w14:textId="77777777" w:rsidR="001D52E1" w:rsidRPr="00255D5B" w:rsidRDefault="001D52E1" w:rsidP="001D52E1">
      <w:pPr>
        <w:rPr>
          <w:rFonts w:ascii="Humanist Slabserif 712 Std Roma" w:hAnsi="Humanist Slabserif 712 Std Roma"/>
          <w:color w:val="000000" w:themeColor="text1"/>
        </w:rPr>
      </w:pPr>
    </w:p>
    <w:p w14:paraId="578F1041" w14:textId="77777777" w:rsidR="00024959" w:rsidRPr="00255D5B" w:rsidRDefault="00024959" w:rsidP="001D52E1">
      <w:pPr>
        <w:rPr>
          <w:rFonts w:ascii="Humanist Slabserif 712 Std Roma" w:hAnsi="Humanist Slabserif 712 Std Roma"/>
          <w:color w:val="000000" w:themeColor="text1"/>
        </w:rPr>
      </w:pPr>
    </w:p>
    <w:tbl>
      <w:tblPr>
        <w:tblStyle w:val="TableGrid"/>
        <w:tblW w:w="0" w:type="auto"/>
        <w:tblInd w:w="1042" w:type="dxa"/>
        <w:tblLook w:val="04A0" w:firstRow="1" w:lastRow="0" w:firstColumn="1" w:lastColumn="0" w:noHBand="0" w:noVBand="1"/>
      </w:tblPr>
      <w:tblGrid>
        <w:gridCol w:w="6941"/>
      </w:tblGrid>
      <w:tr w:rsidR="00B238BB" w14:paraId="1C02F1C1" w14:textId="77777777" w:rsidTr="008F4988">
        <w:tc>
          <w:tcPr>
            <w:tcW w:w="6941" w:type="dxa"/>
          </w:tcPr>
          <w:p w14:paraId="266F6F06" w14:textId="77777777" w:rsidR="00B238BB" w:rsidRDefault="00B238BB" w:rsidP="008F4988">
            <w:pPr>
              <w:rPr>
                <w:noProof/>
              </w:rPr>
            </w:pPr>
            <w:r>
              <w:rPr>
                <w:noProof/>
              </w:rPr>
              <w:t xml:space="preserve">Hospital Name : </w:t>
            </w:r>
          </w:p>
        </w:tc>
      </w:tr>
      <w:tr w:rsidR="00B238BB" w14:paraId="20E48559" w14:textId="77777777" w:rsidTr="008F4988">
        <w:tc>
          <w:tcPr>
            <w:tcW w:w="6941" w:type="dxa"/>
          </w:tcPr>
          <w:p w14:paraId="380131E9" w14:textId="77777777" w:rsidR="00B238BB" w:rsidRDefault="00B238BB" w:rsidP="008F4988">
            <w:pPr>
              <w:rPr>
                <w:noProof/>
              </w:rPr>
            </w:pPr>
            <w:r>
              <w:rPr>
                <w:noProof/>
              </w:rPr>
              <w:t>Hospital code   :</w:t>
            </w:r>
          </w:p>
        </w:tc>
      </w:tr>
    </w:tbl>
    <w:p w14:paraId="79DC68AB" w14:textId="77777777" w:rsidR="00126CAE" w:rsidRDefault="00126CAE" w:rsidP="00504958">
      <w:pPr>
        <w:ind w:left="252"/>
        <w:rPr>
          <w:rFonts w:ascii="Humanist Slabserif 712 Std Roma" w:hAnsi="Humanist Slabserif 712 Std Roma"/>
          <w:color w:val="000000" w:themeColor="text1"/>
        </w:rPr>
      </w:pPr>
      <w:r>
        <w:rPr>
          <w:rFonts w:ascii="Humanist Slabserif 712 Std Roma" w:hAnsi="Humanist Slabserif 712 Std Roma"/>
          <w:color w:val="000000" w:themeColor="text1"/>
        </w:rPr>
        <w:br w:type="page"/>
      </w:r>
    </w:p>
    <w:p w14:paraId="17A850F3" w14:textId="77777777" w:rsidR="00E60E68" w:rsidRDefault="008B45DB" w:rsidP="00483E63">
      <w:pPr>
        <w:jc w:val="center"/>
        <w:rPr>
          <w:noProof/>
        </w:rPr>
      </w:pPr>
      <w:r>
        <w:rPr>
          <w:noProof/>
          <w:color w:val="FFFFFF" w:themeColor="background1"/>
          <w:lang w:val="en-IN" w:eastAsia="en-IN"/>
        </w:rPr>
        <w:lastRenderedPageBreak/>
        <w:pict w14:anchorId="7DDED612">
          <v:rect id="Rectangle 255344769" o:spid="_x0000_s2259" style="position:absolute;left:0;text-align:left;margin-left:-71.45pt;margin-top:10.8pt;width:737.4pt;height:186.2pt;z-index:251641856;visibility:visible;mso-position-horizontal-relative:margin;mso-width-relative:margin;mso-height-relative:margin;v-text-anchor:middle" fillcolor="#369" stroked="f" strokecolor="black [1600]" strokeweight="1pt">
            <v:textbox style="mso-next-textbox:#Rectangle 255344769">
              <w:txbxContent>
                <w:p w14:paraId="76E1D996" w14:textId="77777777" w:rsidR="00892F46" w:rsidRPr="00897463" w:rsidRDefault="00897463" w:rsidP="00E60E68">
                  <w:pPr>
                    <w:spacing w:line="240" w:lineRule="auto"/>
                    <w:rPr>
                      <w:rFonts w:cstheme="minorHAnsi"/>
                      <w:b/>
                      <w:bCs/>
                      <w:color w:val="FFFFFF" w:themeColor="background1"/>
                      <w:sz w:val="36"/>
                      <w:szCs w:val="36"/>
                    </w:rPr>
                  </w:pPr>
                  <w:r>
                    <w:rPr>
                      <w:rFonts w:ascii="Arial Narrow" w:hAnsi="Arial Narrow" w:cstheme="minorHAnsi"/>
                      <w:sz w:val="64"/>
                      <w:szCs w:val="64"/>
                    </w:rPr>
                    <w:t xml:space="preserve">                                                       </w:t>
                  </w:r>
                  <w:r w:rsidR="00421DB7">
                    <w:rPr>
                      <w:rFonts w:ascii="Arial Narrow" w:hAnsi="Arial Narrow" w:cstheme="minorHAnsi"/>
                      <w:sz w:val="64"/>
                      <w:szCs w:val="64"/>
                    </w:rPr>
                    <w:t xml:space="preserve">       </w:t>
                  </w:r>
                  <w:r w:rsidRPr="00897463">
                    <w:rPr>
                      <w:b/>
                      <w:bCs/>
                      <w:noProof/>
                      <w:color w:val="FFFFFF" w:themeColor="background1"/>
                      <w:sz w:val="36"/>
                      <w:szCs w:val="36"/>
                    </w:rPr>
                    <w:t>SmartMedic</w:t>
                  </w:r>
                </w:p>
                <w:p w14:paraId="516556A9" w14:textId="1574BEA5" w:rsidR="00E60E68" w:rsidRPr="00897463" w:rsidRDefault="00897463" w:rsidP="00575F40">
                  <w:pPr>
                    <w:rPr>
                      <w:rFonts w:ascii="Arial Narrow" w:hAnsi="Arial Narrow" w:cstheme="minorHAnsi"/>
                      <w:b/>
                      <w:bCs/>
                      <w:sz w:val="64"/>
                      <w:szCs w:val="64"/>
                    </w:rPr>
                  </w:pPr>
                  <w:r w:rsidRPr="00897463">
                    <w:rPr>
                      <w:noProof/>
                      <w:color w:val="FFFFFF" w:themeColor="background1"/>
                      <w:sz w:val="36"/>
                      <w:szCs w:val="36"/>
                    </w:rPr>
                    <w:t xml:space="preserve">    </w:t>
                  </w:r>
                  <w:r w:rsidRPr="00897463">
                    <w:rPr>
                      <w:noProof/>
                      <w:color w:val="FFFFFF" w:themeColor="background1"/>
                      <w:sz w:val="36"/>
                      <w:szCs w:val="36"/>
                    </w:rPr>
                    <w:tab/>
                  </w:r>
                  <w:r w:rsidRPr="00897463">
                    <w:rPr>
                      <w:noProof/>
                      <w:color w:val="FFFFFF" w:themeColor="background1"/>
                      <w:sz w:val="36"/>
                      <w:szCs w:val="36"/>
                    </w:rPr>
                    <w:tab/>
                  </w:r>
                  <w:r w:rsidRPr="00897463">
                    <w:rPr>
                      <w:noProof/>
                      <w:color w:val="FFFFFF" w:themeColor="background1"/>
                      <w:sz w:val="36"/>
                      <w:szCs w:val="36"/>
                    </w:rPr>
                    <w:tab/>
                  </w:r>
                  <w:r w:rsidRPr="00897463">
                    <w:rPr>
                      <w:noProof/>
                      <w:color w:val="FFFFFF" w:themeColor="background1"/>
                      <w:sz w:val="36"/>
                      <w:szCs w:val="36"/>
                    </w:rPr>
                    <w:tab/>
                  </w:r>
                  <w:r w:rsidRPr="00897463">
                    <w:rPr>
                      <w:noProof/>
                      <w:color w:val="FFFFFF" w:themeColor="background1"/>
                      <w:sz w:val="36"/>
                      <w:szCs w:val="36"/>
                    </w:rPr>
                    <w:tab/>
                  </w:r>
                  <w:r w:rsidRPr="00897463">
                    <w:rPr>
                      <w:noProof/>
                      <w:color w:val="FFFFFF" w:themeColor="background1"/>
                      <w:sz w:val="36"/>
                      <w:szCs w:val="36"/>
                    </w:rPr>
                    <w:tab/>
                  </w:r>
                  <w:r w:rsidRPr="00897463">
                    <w:rPr>
                      <w:noProof/>
                      <w:color w:val="FFFFFF" w:themeColor="background1"/>
                      <w:sz w:val="36"/>
                      <w:szCs w:val="36"/>
                    </w:rPr>
                    <w:tab/>
                    <w:t xml:space="preserve">  </w:t>
                  </w:r>
                  <w:r w:rsidR="00E60E68" w:rsidRPr="00897463">
                    <w:rPr>
                      <w:noProof/>
                      <w:color w:val="FFFFFF" w:themeColor="background1"/>
                      <w:sz w:val="36"/>
                      <w:szCs w:val="36"/>
                      <w:lang w:val="en-IN" w:eastAsia="en-IN"/>
                    </w:rPr>
                    <w:drawing>
                      <wp:inline distT="0" distB="0" distL="0" distR="0" wp14:anchorId="39544876" wp14:editId="716CA0BE">
                        <wp:extent cx="319720" cy="233129"/>
                        <wp:effectExtent l="0" t="0" r="0" b="0"/>
                        <wp:docPr id="18" name="Picture 6" descr="Vet. Surgical Resources - What's New">
                          <a:extLst xmlns:a="http://schemas.openxmlformats.org/drawingml/2006/main">
                            <a:ext uri="{FF2B5EF4-FFF2-40B4-BE49-F238E27FC236}">
                              <a16:creationId xmlns:a16="http://schemas.microsoft.com/office/drawing/2014/main" id="{C0100863-B813-4702-8B19-5B9E313498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Vet. Surgical Resources - What's New">
                                  <a:extLst>
                                    <a:ext uri="{FF2B5EF4-FFF2-40B4-BE49-F238E27FC236}">
                                      <a16:creationId xmlns:a16="http://schemas.microsoft.com/office/drawing/2014/main" id="{C0100863-B813-4702-8B19-5B9E3134984D}"/>
                                    </a:ext>
                                  </a:extLst>
                                </pic:cNvPr>
                                <pic:cNvPicPr>
                                  <a:picLocks noChangeAspect="1"/>
                                </pic:cNvPicPr>
                              </pic:nvPicPr>
                              <pic:blipFill rotWithShape="1">
                                <a:blip r:embed="rId12">
                                  <a:extLst>
                                    <a:ext uri="{28A0092B-C50C-407E-A947-70E740481C1C}">
                                      <a14:useLocalDpi xmlns:a14="http://schemas.microsoft.com/office/drawing/2010/main" val="0"/>
                                    </a:ext>
                                  </a:extLst>
                                </a:blip>
                                <a:srcRect l="20889" t="30666" r="16444" b="33778"/>
                                <a:stretch/>
                              </pic:blipFill>
                              <pic:spPr bwMode="auto">
                                <a:xfrm>
                                  <a:off x="0" y="0"/>
                                  <a:ext cx="332564" cy="242494"/>
                                </a:xfrm>
                                <a:prstGeom prst="rect">
                                  <a:avLst/>
                                </a:prstGeom>
                                <a:noFill/>
                                <a:ln>
                                  <a:noFill/>
                                </a:ln>
                                <a:extLst>
                                  <a:ext uri="{53640926-AAD7-44D8-BBD7-CCE9431645EC}">
                                    <a14:shadowObscured xmlns:a14="http://schemas.microsoft.com/office/drawing/2010/main"/>
                                  </a:ext>
                                </a:extLst>
                              </pic:spPr>
                            </pic:pic>
                          </a:graphicData>
                        </a:graphic>
                      </wp:inline>
                    </w:drawing>
                  </w:r>
                  <w:r w:rsidR="00E60E68" w:rsidRPr="00897463">
                    <w:rPr>
                      <w:noProof/>
                      <w:color w:val="FFFFFF" w:themeColor="background1"/>
                      <w:sz w:val="36"/>
                      <w:szCs w:val="36"/>
                    </w:rPr>
                    <w:t xml:space="preserve">  </w:t>
                  </w:r>
                  <w:r w:rsidR="00E60E68" w:rsidRPr="00897463">
                    <w:rPr>
                      <w:b/>
                      <w:bCs/>
                      <w:noProof/>
                      <w:color w:val="FFFFFF" w:themeColor="background1"/>
                      <w:sz w:val="36"/>
                      <w:szCs w:val="36"/>
                    </w:rPr>
                    <w:t>Part Number: 0010</w:t>
                  </w:r>
                  <w:r w:rsidR="00F0340F">
                    <w:rPr>
                      <w:b/>
                      <w:bCs/>
                      <w:noProof/>
                      <w:color w:val="FFFFFF" w:themeColor="background1"/>
                      <w:sz w:val="36"/>
                      <w:szCs w:val="36"/>
                    </w:rPr>
                    <w:t>2</w:t>
                  </w:r>
                  <w:r w:rsidR="00E60E68" w:rsidRPr="00897463">
                    <w:rPr>
                      <w:b/>
                      <w:bCs/>
                      <w:noProof/>
                      <w:color w:val="FFFFFF" w:themeColor="background1"/>
                      <w:sz w:val="36"/>
                      <w:szCs w:val="36"/>
                    </w:rPr>
                    <w:t>A000000</w:t>
                  </w:r>
                </w:p>
                <w:p w14:paraId="37BA854F" w14:textId="77777777" w:rsidR="00E60E68" w:rsidRDefault="00897463" w:rsidP="00E60E68">
                  <w:pPr>
                    <w:spacing w:line="240" w:lineRule="auto"/>
                    <w:rPr>
                      <w:noProof/>
                    </w:rPr>
                  </w:pPr>
                  <w:r>
                    <w:rPr>
                      <w:noProof/>
                    </w:rPr>
                    <w:t xml:space="preserve">                                                                   </w:t>
                  </w:r>
                  <w:r>
                    <w:rPr>
                      <w:noProof/>
                      <w:lang w:val="en-IN" w:eastAsia="en-IN"/>
                    </w:rPr>
                    <w:drawing>
                      <wp:inline distT="0" distB="0" distL="0" distR="0" wp14:anchorId="6F5F9CF8" wp14:editId="4215D15A">
                        <wp:extent cx="3268980" cy="815285"/>
                        <wp:effectExtent l="0" t="0" r="0" b="0"/>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7654" cy="819942"/>
                                </a:xfrm>
                                <a:prstGeom prst="rect">
                                  <a:avLst/>
                                </a:prstGeom>
                              </pic:spPr>
                            </pic:pic>
                          </a:graphicData>
                        </a:graphic>
                      </wp:inline>
                    </w:drawing>
                  </w:r>
                </w:p>
                <w:p w14:paraId="09990178" w14:textId="77777777" w:rsidR="00897463" w:rsidRPr="00897463" w:rsidRDefault="00897463" w:rsidP="00897463">
                  <w:pPr>
                    <w:spacing w:line="240" w:lineRule="auto"/>
                    <w:ind w:left="6480"/>
                    <w:rPr>
                      <w:rFonts w:ascii="Arial Narrow" w:hAnsi="Arial Narrow" w:cstheme="minorHAnsi"/>
                      <w:b/>
                      <w:bCs/>
                      <w:color w:val="FFFFFF" w:themeColor="background1"/>
                      <w:sz w:val="48"/>
                      <w:szCs w:val="48"/>
                    </w:rPr>
                  </w:pPr>
                  <w:r>
                    <w:rPr>
                      <w:b/>
                      <w:bCs/>
                      <w:noProof/>
                      <w:color w:val="FFFFFF" w:themeColor="background1"/>
                      <w:sz w:val="48"/>
                      <w:szCs w:val="48"/>
                    </w:rPr>
                    <w:t xml:space="preserve">    </w:t>
                  </w:r>
                  <w:r w:rsidR="00421DB7">
                    <w:rPr>
                      <w:b/>
                      <w:bCs/>
                      <w:noProof/>
                      <w:color w:val="FFFFFF" w:themeColor="background1"/>
                      <w:sz w:val="48"/>
                      <w:szCs w:val="48"/>
                    </w:rPr>
                    <w:t xml:space="preserve"> </w:t>
                  </w:r>
                  <w:r w:rsidRPr="00897463">
                    <w:rPr>
                      <w:b/>
                      <w:bCs/>
                      <w:noProof/>
                      <w:color w:val="FFFFFF" w:themeColor="background1"/>
                      <w:sz w:val="48"/>
                      <w:szCs w:val="48"/>
                    </w:rPr>
                    <w:t xml:space="preserve">Instruction For Use </w:t>
                  </w:r>
                </w:p>
                <w:p w14:paraId="4DD9FCEF" w14:textId="77777777" w:rsidR="00E60E68" w:rsidRDefault="00E60E68" w:rsidP="00E60E68">
                  <w:pPr>
                    <w:spacing w:line="240" w:lineRule="auto"/>
                    <w:rPr>
                      <w:rFonts w:ascii="Arial Narrow" w:hAnsi="Arial Narrow" w:cstheme="minorHAnsi"/>
                      <w:sz w:val="64"/>
                      <w:szCs w:val="64"/>
                    </w:rPr>
                  </w:pPr>
                </w:p>
                <w:p w14:paraId="3EC93A56" w14:textId="77777777" w:rsidR="00E60E68" w:rsidRDefault="00E60E68" w:rsidP="00E60E68">
                  <w:pPr>
                    <w:spacing w:line="240" w:lineRule="auto"/>
                  </w:pPr>
                </w:p>
              </w:txbxContent>
            </v:textbox>
            <w10:wrap anchorx="margin"/>
          </v:rect>
        </w:pict>
      </w:r>
    </w:p>
    <w:p w14:paraId="2F363240" w14:textId="77777777" w:rsidR="00F559F6" w:rsidRDefault="00F559F6" w:rsidP="00483E63">
      <w:pPr>
        <w:jc w:val="center"/>
        <w:rPr>
          <w:noProof/>
        </w:rPr>
      </w:pPr>
    </w:p>
    <w:p w14:paraId="4D328F06" w14:textId="77777777" w:rsidR="004E6C6F" w:rsidRDefault="004E6C6F" w:rsidP="00483E63">
      <w:pPr>
        <w:jc w:val="center"/>
        <w:rPr>
          <w:noProof/>
        </w:rPr>
      </w:pPr>
    </w:p>
    <w:p w14:paraId="27A5C7DA" w14:textId="77777777" w:rsidR="007D19AF" w:rsidRDefault="007D19AF" w:rsidP="00483E63">
      <w:pPr>
        <w:jc w:val="center"/>
        <w:rPr>
          <w:noProof/>
        </w:rPr>
      </w:pPr>
    </w:p>
    <w:p w14:paraId="1DF0B48A" w14:textId="77777777" w:rsidR="00912536" w:rsidRDefault="00912536" w:rsidP="00483E63">
      <w:pPr>
        <w:jc w:val="center"/>
        <w:rPr>
          <w:noProof/>
        </w:rPr>
      </w:pPr>
    </w:p>
    <w:p w14:paraId="364ACA68" w14:textId="77777777" w:rsidR="00E60E68" w:rsidRDefault="00E60E68" w:rsidP="00483E63">
      <w:pPr>
        <w:jc w:val="center"/>
        <w:rPr>
          <w:noProof/>
        </w:rPr>
      </w:pPr>
    </w:p>
    <w:p w14:paraId="6E43BB10" w14:textId="77777777" w:rsidR="00E60E68" w:rsidRDefault="00E60E68" w:rsidP="00483E63">
      <w:pPr>
        <w:jc w:val="center"/>
        <w:rPr>
          <w:noProof/>
        </w:rPr>
      </w:pPr>
    </w:p>
    <w:p w14:paraId="376C595D" w14:textId="77777777" w:rsidR="00E60E68" w:rsidRDefault="00E60E68" w:rsidP="00483E63">
      <w:pPr>
        <w:jc w:val="center"/>
        <w:rPr>
          <w:noProof/>
        </w:rPr>
      </w:pPr>
    </w:p>
    <w:p w14:paraId="52AD04B3" w14:textId="77777777" w:rsidR="00E60E68" w:rsidRDefault="00E60E68" w:rsidP="00483E63">
      <w:pPr>
        <w:jc w:val="center"/>
        <w:rPr>
          <w:noProof/>
        </w:rPr>
      </w:pPr>
    </w:p>
    <w:p w14:paraId="7D929A53" w14:textId="77777777" w:rsidR="00A90BBF" w:rsidRDefault="00A90BBF" w:rsidP="00575F40">
      <w:pPr>
        <w:spacing w:after="0"/>
        <w:jc w:val="center"/>
        <w:rPr>
          <w:rFonts w:ascii="HP Simplified Light" w:hAnsi="HP Simplified Light" w:cstheme="minorHAnsi"/>
          <w:sz w:val="28"/>
          <w:szCs w:val="28"/>
        </w:rPr>
      </w:pPr>
    </w:p>
    <w:p w14:paraId="7C376E91" w14:textId="77777777" w:rsidR="00B238BB" w:rsidRPr="00575F40" w:rsidRDefault="00B238BB" w:rsidP="00575F40">
      <w:pPr>
        <w:spacing w:after="0"/>
        <w:jc w:val="center"/>
        <w:rPr>
          <w:rFonts w:ascii="HP Simplified Light" w:hAnsi="HP Simplified Light" w:cstheme="minorHAnsi"/>
          <w:sz w:val="28"/>
          <w:szCs w:val="28"/>
        </w:rPr>
      </w:pPr>
    </w:p>
    <w:p w14:paraId="635C99B1" w14:textId="2A840850" w:rsidR="00A90BBF" w:rsidRPr="00412204" w:rsidRDefault="008A17D4" w:rsidP="00412204">
      <w:pPr>
        <w:jc w:val="center"/>
        <w:rPr>
          <w:rFonts w:ascii="HP Simplified Light" w:hAnsi="HP Simplified Light" w:cstheme="minorHAnsi"/>
          <w:sz w:val="96"/>
          <w:szCs w:val="96"/>
        </w:rPr>
      </w:pPr>
      <w:r w:rsidRPr="008A17D4">
        <w:rPr>
          <w:rFonts w:ascii="HP Simplified Light" w:hAnsi="HP Simplified Light" w:cstheme="minorHAnsi"/>
          <w:noProof/>
          <w:sz w:val="96"/>
          <w:szCs w:val="96"/>
        </w:rPr>
        <w:drawing>
          <wp:anchor distT="0" distB="0" distL="114300" distR="114300" simplePos="0" relativeHeight="251602944" behindDoc="1" locked="0" layoutInCell="1" allowOverlap="1" wp14:anchorId="50DFB2C8" wp14:editId="27EEC247">
            <wp:simplePos x="0" y="0"/>
            <wp:positionH relativeFrom="column">
              <wp:posOffset>-152400</wp:posOffset>
            </wp:positionH>
            <wp:positionV relativeFrom="paragraph">
              <wp:posOffset>640080</wp:posOffset>
            </wp:positionV>
            <wp:extent cx="6213475" cy="3276600"/>
            <wp:effectExtent l="0" t="0" r="0" b="0"/>
            <wp:wrapTight wrapText="bothSides">
              <wp:wrapPolygon edited="0">
                <wp:start x="5563" y="251"/>
                <wp:lineTo x="3576" y="2512"/>
                <wp:lineTo x="927" y="3767"/>
                <wp:lineTo x="0" y="4395"/>
                <wp:lineTo x="66" y="6656"/>
                <wp:lineTo x="1920" y="8540"/>
                <wp:lineTo x="13377" y="18586"/>
                <wp:lineTo x="16887" y="21223"/>
                <wp:lineTo x="16953" y="21474"/>
                <wp:lineTo x="17483" y="21474"/>
                <wp:lineTo x="20927" y="12558"/>
                <wp:lineTo x="21390" y="10674"/>
                <wp:lineTo x="21523" y="9293"/>
                <wp:lineTo x="21125" y="8916"/>
                <wp:lineTo x="18741" y="8540"/>
                <wp:lineTo x="18808" y="7786"/>
                <wp:lineTo x="18212" y="6781"/>
                <wp:lineTo x="17616" y="6530"/>
                <wp:lineTo x="17682" y="5902"/>
                <wp:lineTo x="14900" y="5149"/>
                <wp:lineTo x="10662" y="4521"/>
                <wp:lineTo x="10066" y="2386"/>
                <wp:lineTo x="6026" y="251"/>
                <wp:lineTo x="5563" y="251"/>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l="5812" t="18825" r="8391" b="8069"/>
                    <a:stretch/>
                  </pic:blipFill>
                  <pic:spPr bwMode="auto">
                    <a:xfrm>
                      <a:off x="0" y="0"/>
                      <a:ext cx="6213475" cy="3276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811749" w14:textId="2D5BA7F3" w:rsidR="00A90BBF" w:rsidRDefault="00A90BBF" w:rsidP="00A90BBF"/>
    <w:p w14:paraId="5D6744D4" w14:textId="745F052D" w:rsidR="0033018C" w:rsidRDefault="0033018C" w:rsidP="00575F40">
      <w:pPr>
        <w:tabs>
          <w:tab w:val="left" w:pos="7944"/>
        </w:tabs>
        <w:rPr>
          <w:rFonts w:ascii="Arial Narrow" w:eastAsia="MHei" w:hAnsi="Arial Narrow" w:cs="Arial Narrow"/>
          <w:b/>
          <w:bCs/>
          <w:color w:val="211D1E"/>
        </w:rPr>
      </w:pPr>
    </w:p>
    <w:p w14:paraId="3ED505AC" w14:textId="77777777" w:rsidR="008A17D4" w:rsidRDefault="008A17D4" w:rsidP="00175691">
      <w:pPr>
        <w:spacing w:after="0"/>
        <w:ind w:left="1080"/>
        <w:rPr>
          <w:b/>
          <w:bCs/>
        </w:rPr>
      </w:pPr>
    </w:p>
    <w:p w14:paraId="07CADABA" w14:textId="77777777" w:rsidR="008A17D4" w:rsidRDefault="008A17D4" w:rsidP="00175691">
      <w:pPr>
        <w:spacing w:after="0"/>
        <w:ind w:left="1080"/>
        <w:rPr>
          <w:b/>
          <w:bCs/>
        </w:rPr>
      </w:pPr>
    </w:p>
    <w:p w14:paraId="05177792" w14:textId="77777777" w:rsidR="008A17D4" w:rsidRDefault="008A17D4" w:rsidP="00175691">
      <w:pPr>
        <w:spacing w:after="0"/>
        <w:ind w:left="1080"/>
        <w:rPr>
          <w:b/>
          <w:bCs/>
        </w:rPr>
      </w:pPr>
    </w:p>
    <w:p w14:paraId="3462C774" w14:textId="77777777" w:rsidR="008A17D4" w:rsidRDefault="008A17D4" w:rsidP="00175691">
      <w:pPr>
        <w:spacing w:after="0"/>
        <w:ind w:left="1080"/>
        <w:rPr>
          <w:b/>
          <w:bCs/>
        </w:rPr>
      </w:pPr>
    </w:p>
    <w:p w14:paraId="77A8B107" w14:textId="77777777" w:rsidR="008A17D4" w:rsidRDefault="008A17D4" w:rsidP="00175691">
      <w:pPr>
        <w:spacing w:after="0"/>
        <w:ind w:left="1080"/>
        <w:rPr>
          <w:b/>
          <w:bCs/>
        </w:rPr>
      </w:pPr>
    </w:p>
    <w:p w14:paraId="10B616F3" w14:textId="77777777" w:rsidR="008A17D4" w:rsidRDefault="008A17D4" w:rsidP="00175691">
      <w:pPr>
        <w:spacing w:after="0"/>
        <w:ind w:left="1080"/>
        <w:rPr>
          <w:b/>
          <w:bCs/>
        </w:rPr>
      </w:pPr>
    </w:p>
    <w:p w14:paraId="3E4AE3DD" w14:textId="77777777" w:rsidR="008A17D4" w:rsidRDefault="008A17D4" w:rsidP="00175691">
      <w:pPr>
        <w:spacing w:after="0"/>
        <w:ind w:left="1080"/>
        <w:rPr>
          <w:b/>
          <w:bCs/>
        </w:rPr>
      </w:pPr>
    </w:p>
    <w:p w14:paraId="5A882C5C" w14:textId="3DB2FB90" w:rsidR="008A17D4" w:rsidRDefault="00FC7D2B" w:rsidP="00175691">
      <w:pPr>
        <w:spacing w:after="0"/>
        <w:ind w:left="1080"/>
        <w:rPr>
          <w:b/>
          <w:bCs/>
        </w:rPr>
      </w:pPr>
      <w:r w:rsidRPr="008A17D4">
        <w:rPr>
          <w:rFonts w:ascii="HP Simplified Light" w:hAnsi="HP Simplified Light" w:cstheme="minorHAnsi"/>
          <w:noProof/>
          <w:sz w:val="96"/>
          <w:szCs w:val="96"/>
        </w:rPr>
        <w:drawing>
          <wp:anchor distT="0" distB="0" distL="114300" distR="114300" simplePos="0" relativeHeight="251652608" behindDoc="1" locked="0" layoutInCell="1" allowOverlap="1" wp14:anchorId="49D29B34" wp14:editId="0D9FF5B0">
            <wp:simplePos x="0" y="0"/>
            <wp:positionH relativeFrom="column">
              <wp:posOffset>316230</wp:posOffset>
            </wp:positionH>
            <wp:positionV relativeFrom="paragraph">
              <wp:posOffset>13335</wp:posOffset>
            </wp:positionV>
            <wp:extent cx="949325" cy="1297940"/>
            <wp:effectExtent l="0" t="0" r="3175" b="0"/>
            <wp:wrapTight wrapText="bothSides">
              <wp:wrapPolygon edited="0">
                <wp:start x="1300" y="0"/>
                <wp:lineTo x="433" y="951"/>
                <wp:lineTo x="0" y="5389"/>
                <wp:lineTo x="0" y="16485"/>
                <wp:lineTo x="7369" y="20607"/>
                <wp:lineTo x="9102" y="21241"/>
                <wp:lineTo x="11703" y="21241"/>
                <wp:lineTo x="13870" y="20607"/>
                <wp:lineTo x="21239" y="16802"/>
                <wp:lineTo x="21239" y="317"/>
                <wp:lineTo x="19072" y="0"/>
                <wp:lineTo x="130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rcRect l="27582" t="13459" r="32787"/>
                    <a:stretch/>
                  </pic:blipFill>
                  <pic:spPr bwMode="auto">
                    <a:xfrm>
                      <a:off x="0" y="0"/>
                      <a:ext cx="949325" cy="1297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146B39" w14:textId="32B3FB0D" w:rsidR="008A17D4" w:rsidRDefault="008A17D4" w:rsidP="00175691">
      <w:pPr>
        <w:spacing w:after="0"/>
        <w:ind w:left="1080"/>
        <w:rPr>
          <w:b/>
          <w:bCs/>
        </w:rPr>
      </w:pPr>
    </w:p>
    <w:p w14:paraId="0CF39EEF" w14:textId="6658FF51" w:rsidR="008A17D4" w:rsidRDefault="008A17D4" w:rsidP="00175691">
      <w:pPr>
        <w:spacing w:after="0"/>
        <w:ind w:left="1080"/>
        <w:rPr>
          <w:b/>
          <w:bCs/>
        </w:rPr>
      </w:pPr>
    </w:p>
    <w:p w14:paraId="1B9E96B8" w14:textId="77777777" w:rsidR="008A17D4" w:rsidRDefault="008A17D4" w:rsidP="00175691">
      <w:pPr>
        <w:spacing w:after="0"/>
        <w:ind w:left="1080"/>
        <w:rPr>
          <w:b/>
          <w:bCs/>
        </w:rPr>
      </w:pPr>
    </w:p>
    <w:p w14:paraId="25262402" w14:textId="77777777" w:rsidR="008A17D4" w:rsidRDefault="008A17D4" w:rsidP="00175691">
      <w:pPr>
        <w:spacing w:after="0"/>
        <w:ind w:left="1080"/>
        <w:rPr>
          <w:b/>
          <w:bCs/>
        </w:rPr>
      </w:pPr>
    </w:p>
    <w:p w14:paraId="11786556" w14:textId="77777777" w:rsidR="008A17D4" w:rsidRDefault="008A17D4" w:rsidP="00175691">
      <w:pPr>
        <w:spacing w:after="0"/>
        <w:ind w:left="1080"/>
        <w:rPr>
          <w:b/>
          <w:bCs/>
        </w:rPr>
      </w:pPr>
    </w:p>
    <w:p w14:paraId="3399BD7C" w14:textId="77777777" w:rsidR="008A17D4" w:rsidRDefault="008A17D4" w:rsidP="00175691">
      <w:pPr>
        <w:spacing w:after="0"/>
        <w:ind w:left="1080"/>
        <w:rPr>
          <w:b/>
          <w:bCs/>
        </w:rPr>
      </w:pPr>
    </w:p>
    <w:p w14:paraId="24D08C4C" w14:textId="77777777" w:rsidR="008A17D4" w:rsidRDefault="008A17D4" w:rsidP="00175691">
      <w:pPr>
        <w:spacing w:after="0"/>
        <w:ind w:left="1080"/>
        <w:rPr>
          <w:b/>
          <w:bCs/>
        </w:rPr>
      </w:pPr>
    </w:p>
    <w:p w14:paraId="5C794074" w14:textId="77777777" w:rsidR="008A17D4" w:rsidRDefault="008A17D4" w:rsidP="00175691">
      <w:pPr>
        <w:spacing w:after="0"/>
        <w:ind w:left="1080"/>
        <w:rPr>
          <w:b/>
          <w:bCs/>
        </w:rPr>
      </w:pPr>
    </w:p>
    <w:p w14:paraId="50E4A38C" w14:textId="6E6300C2" w:rsidR="008A17D4" w:rsidRDefault="008A17D4" w:rsidP="00F811F6">
      <w:pPr>
        <w:spacing w:after="0"/>
      </w:pPr>
    </w:p>
    <w:p w14:paraId="0F0BEC4E" w14:textId="77777777" w:rsidR="008A17D4" w:rsidRPr="00B647B5" w:rsidRDefault="008A17D4" w:rsidP="008A17D4">
      <w:pPr>
        <w:pStyle w:val="TableParagraph"/>
        <w:ind w:left="525" w:hanging="180"/>
        <w:rPr>
          <w:b/>
          <w:bCs/>
          <w:sz w:val="52"/>
          <w:szCs w:val="52"/>
        </w:rPr>
      </w:pPr>
      <w:r w:rsidRPr="00B647B5">
        <w:rPr>
          <w:b/>
          <w:bCs/>
          <w:w w:val="105"/>
          <w:sz w:val="52"/>
          <w:szCs w:val="52"/>
        </w:rPr>
        <w:t>SmartMedic</w:t>
      </w:r>
    </w:p>
    <w:p w14:paraId="6720F694" w14:textId="28E090F1" w:rsidR="008A17D4" w:rsidRDefault="008A17D4" w:rsidP="00F811F6">
      <w:pPr>
        <w:spacing w:after="0"/>
      </w:pPr>
    </w:p>
    <w:p w14:paraId="4A252A05" w14:textId="77777777" w:rsidR="00FC7D2B" w:rsidRDefault="00FC7D2B" w:rsidP="00F811F6">
      <w:pPr>
        <w:spacing w:after="0"/>
      </w:pPr>
    </w:p>
    <w:p w14:paraId="0643907F" w14:textId="690B0D1C" w:rsidR="008A17D4" w:rsidRDefault="008A17D4" w:rsidP="00F811F6">
      <w:pPr>
        <w:spacing w:after="0"/>
      </w:pPr>
    </w:p>
    <w:p w14:paraId="22D03B7C" w14:textId="77777777" w:rsidR="008A17D4" w:rsidRDefault="008A17D4" w:rsidP="00F811F6">
      <w:pPr>
        <w:spacing w:after="0"/>
      </w:pPr>
    </w:p>
    <w:p w14:paraId="0125ADAC" w14:textId="77777777" w:rsidR="00853A3D" w:rsidRPr="00F630C8" w:rsidRDefault="009A7BE4" w:rsidP="009A7BE4">
      <w:pPr>
        <w:rPr>
          <w:rFonts w:ascii="Arial Rounded MT Bold" w:eastAsiaTheme="majorEastAsia" w:hAnsi="Arial Rounded MT Bold" w:cstheme="majorBidi"/>
          <w:b/>
          <w:sz w:val="28"/>
          <w:szCs w:val="32"/>
        </w:rPr>
      </w:pPr>
      <w:r w:rsidRPr="00F630C8">
        <w:rPr>
          <w:rFonts w:ascii="Arial Rounded MT Bold" w:eastAsiaTheme="majorEastAsia" w:hAnsi="Arial Rounded MT Bold" w:cstheme="majorBidi"/>
          <w:b/>
          <w:sz w:val="28"/>
          <w:szCs w:val="32"/>
        </w:rPr>
        <w:lastRenderedPageBreak/>
        <w:t>Symbols</w:t>
      </w:r>
      <w:r w:rsidR="00295D5B" w:rsidRPr="00F630C8">
        <w:rPr>
          <w:rFonts w:ascii="Arial Rounded MT Bold" w:eastAsiaTheme="majorEastAsia" w:hAnsi="Arial Rounded MT Bold" w:cstheme="majorBidi"/>
          <w:b/>
          <w:sz w:val="28"/>
          <w:szCs w:val="32"/>
        </w:rPr>
        <w:t xml:space="preserve"> </w:t>
      </w:r>
    </w:p>
    <w:p w14:paraId="1D844420" w14:textId="77777777" w:rsidR="00853A3D" w:rsidRDefault="00853A3D" w:rsidP="00483E63">
      <w:pPr>
        <w:jc w:val="center"/>
        <w:rPr>
          <w:rFonts w:ascii="Arial Narrow" w:eastAsia="MHei" w:hAnsi="Arial Narrow" w:cs="Arial Narrow"/>
          <w:b/>
          <w:bCs/>
          <w:color w:val="211D1E"/>
          <w:sz w:val="18"/>
          <w:szCs w:val="18"/>
        </w:rPr>
      </w:pPr>
    </w:p>
    <w:tbl>
      <w:tblPr>
        <w:tblStyle w:val="TableGrid"/>
        <w:tblW w:w="0" w:type="auto"/>
        <w:tblLook w:val="04A0" w:firstRow="1" w:lastRow="0" w:firstColumn="1" w:lastColumn="0" w:noHBand="0" w:noVBand="1"/>
      </w:tblPr>
      <w:tblGrid>
        <w:gridCol w:w="2817"/>
        <w:gridCol w:w="2331"/>
        <w:gridCol w:w="1900"/>
        <w:gridCol w:w="2194"/>
      </w:tblGrid>
      <w:tr w:rsidR="00337F8F" w14:paraId="1791613C" w14:textId="77777777" w:rsidTr="00F0608B">
        <w:tc>
          <w:tcPr>
            <w:tcW w:w="2817" w:type="dxa"/>
            <w:vAlign w:val="center"/>
          </w:tcPr>
          <w:p w14:paraId="763652A5" w14:textId="77777777" w:rsidR="00337F8F" w:rsidRDefault="00337F8F" w:rsidP="00337F8F">
            <w:pPr>
              <w:jc w:val="center"/>
              <w:rPr>
                <w:rFonts w:ascii="Arial Narrow" w:eastAsia="MHei" w:hAnsi="Arial Narrow" w:cs="Arial Narrow"/>
                <w:b/>
                <w:bCs/>
                <w:color w:val="211D1E"/>
                <w:sz w:val="18"/>
                <w:szCs w:val="18"/>
              </w:rPr>
            </w:pPr>
            <w:r>
              <w:rPr>
                <w:rFonts w:ascii="Calibri" w:hAnsi="Calibri" w:cs="Calibri"/>
                <w:color w:val="000000"/>
              </w:rPr>
              <w:t>Symbols</w:t>
            </w:r>
          </w:p>
        </w:tc>
        <w:tc>
          <w:tcPr>
            <w:tcW w:w="2331" w:type="dxa"/>
            <w:vAlign w:val="center"/>
          </w:tcPr>
          <w:p w14:paraId="1D0D732D" w14:textId="77777777" w:rsidR="00337F8F" w:rsidRDefault="00337F8F" w:rsidP="00337F8F">
            <w:pPr>
              <w:jc w:val="center"/>
              <w:rPr>
                <w:rFonts w:ascii="Arial Narrow" w:eastAsia="MHei" w:hAnsi="Arial Narrow" w:cs="Arial Narrow"/>
                <w:b/>
                <w:bCs/>
                <w:color w:val="211D1E"/>
                <w:sz w:val="18"/>
                <w:szCs w:val="18"/>
              </w:rPr>
            </w:pPr>
            <w:r>
              <w:rPr>
                <w:rFonts w:ascii="Calibri" w:hAnsi="Calibri" w:cs="Calibri"/>
                <w:color w:val="000000"/>
              </w:rPr>
              <w:t>Definition</w:t>
            </w:r>
          </w:p>
        </w:tc>
        <w:tc>
          <w:tcPr>
            <w:tcW w:w="1900" w:type="dxa"/>
            <w:vAlign w:val="center"/>
          </w:tcPr>
          <w:p w14:paraId="28083E85" w14:textId="77777777" w:rsidR="00337F8F" w:rsidRDefault="00337F8F" w:rsidP="00337F8F">
            <w:pPr>
              <w:jc w:val="center"/>
              <w:rPr>
                <w:rFonts w:ascii="Arial Narrow" w:eastAsia="MHei" w:hAnsi="Arial Narrow" w:cs="Arial Narrow"/>
                <w:b/>
                <w:bCs/>
                <w:color w:val="211D1E"/>
                <w:sz w:val="18"/>
                <w:szCs w:val="18"/>
              </w:rPr>
            </w:pPr>
            <w:r>
              <w:rPr>
                <w:rFonts w:ascii="Calibri" w:hAnsi="Calibri" w:cs="Calibri"/>
                <w:color w:val="000000"/>
              </w:rPr>
              <w:t>Symbols</w:t>
            </w:r>
          </w:p>
        </w:tc>
        <w:tc>
          <w:tcPr>
            <w:tcW w:w="2194" w:type="dxa"/>
            <w:vAlign w:val="center"/>
          </w:tcPr>
          <w:p w14:paraId="5F533E7E" w14:textId="77777777" w:rsidR="00337F8F" w:rsidRDefault="00337F8F" w:rsidP="00337F8F">
            <w:pPr>
              <w:jc w:val="center"/>
              <w:rPr>
                <w:rFonts w:ascii="Arial Narrow" w:eastAsia="MHei" w:hAnsi="Arial Narrow" w:cs="Arial Narrow"/>
                <w:b/>
                <w:bCs/>
                <w:color w:val="211D1E"/>
                <w:sz w:val="18"/>
                <w:szCs w:val="18"/>
              </w:rPr>
            </w:pPr>
            <w:r>
              <w:rPr>
                <w:rFonts w:ascii="Calibri" w:hAnsi="Calibri" w:cs="Calibri"/>
                <w:color w:val="000000"/>
              </w:rPr>
              <w:t>Definition</w:t>
            </w:r>
          </w:p>
        </w:tc>
      </w:tr>
      <w:tr w:rsidR="00F0608B" w14:paraId="4B794ED9" w14:textId="77777777" w:rsidTr="00F0608B">
        <w:tc>
          <w:tcPr>
            <w:tcW w:w="2817" w:type="dxa"/>
            <w:vAlign w:val="bottom"/>
          </w:tcPr>
          <w:p w14:paraId="3F4BFF22" w14:textId="77777777" w:rsidR="00F0608B" w:rsidRDefault="008B45DB" w:rsidP="00F0608B">
            <w:pPr>
              <w:rPr>
                <w:rFonts w:ascii="Calibri" w:hAnsi="Calibri" w:cs="Calibri"/>
                <w:color w:val="000000"/>
              </w:rPr>
            </w:pPr>
            <w:r>
              <w:rPr>
                <w:rFonts w:ascii="Calibri" w:hAnsi="Calibri" w:cs="Calibri"/>
                <w:color w:val="000000"/>
              </w:rPr>
              <w:pict w14:anchorId="516479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2449" type="#_x0000_t75" style="position:absolute;margin-left:43.8pt;margin-top:4.8pt;width:36.6pt;height:27pt;z-index:251679744;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">
                  <v:imagedata r:id="rId17"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2779613C" w14:textId="77777777">
              <w:trPr>
                <w:trHeight w:val="744"/>
                <w:tblCellSpacing w:w="0" w:type="dxa"/>
              </w:trPr>
              <w:tc>
                <w:tcPr>
                  <w:tcW w:w="2600" w:type="dxa"/>
                  <w:tcBorders>
                    <w:top w:val="nil"/>
                    <w:left w:val="nil"/>
                    <w:bottom w:val="nil"/>
                    <w:right w:val="nil"/>
                  </w:tcBorders>
                  <w:shd w:val="clear" w:color="auto" w:fill="auto"/>
                  <w:vAlign w:val="center"/>
                  <w:hideMark/>
                </w:tcPr>
                <w:p w14:paraId="61878800" w14:textId="77777777" w:rsidR="00F0608B" w:rsidRDefault="00F0608B" w:rsidP="00F0608B">
                  <w:pPr>
                    <w:rPr>
                      <w:rFonts w:ascii="Calibri" w:hAnsi="Calibri" w:cs="Calibri"/>
                      <w:color w:val="000000"/>
                    </w:rPr>
                  </w:pPr>
                </w:p>
              </w:tc>
            </w:tr>
          </w:tbl>
          <w:p w14:paraId="76941096"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294D49DF"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Manufacturer</w:t>
            </w:r>
          </w:p>
        </w:tc>
        <w:tc>
          <w:tcPr>
            <w:tcW w:w="1900" w:type="dxa"/>
            <w:vAlign w:val="center"/>
          </w:tcPr>
          <w:p w14:paraId="1517C1C3" w14:textId="77777777" w:rsidR="00F0608B" w:rsidRDefault="008B45DB" w:rsidP="00F0608B">
            <w:pPr>
              <w:jc w:val="center"/>
              <w:rPr>
                <w:rFonts w:ascii="Arial Narrow" w:eastAsia="MHei" w:hAnsi="Arial Narrow" w:cs="Arial Narrow"/>
                <w:b/>
                <w:bCs/>
                <w:color w:val="211D1E"/>
                <w:sz w:val="18"/>
                <w:szCs w:val="18"/>
              </w:rPr>
            </w:pPr>
            <w:r>
              <w:rPr>
                <w:rFonts w:ascii="Calibri" w:hAnsi="Calibri" w:cs="Calibri"/>
                <w:color w:val="000000"/>
              </w:rPr>
              <w:pict w14:anchorId="1699CE42">
                <v:shape id="Picture 53" o:spid="_x0000_s2458" type="#_x0000_t75" style="position:absolute;left:0;text-align:left;margin-left:30.1pt;margin-top:8.75pt;width:35.4pt;height:25.8pt;z-index:251688960;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">
                  <v:imagedata r:id="rId18" o:title=""/>
                </v:shape>
              </w:pict>
            </w:r>
          </w:p>
        </w:tc>
        <w:tc>
          <w:tcPr>
            <w:tcW w:w="2194" w:type="dxa"/>
            <w:vAlign w:val="center"/>
          </w:tcPr>
          <w:p w14:paraId="4B710FD5"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Max patient weight</w:t>
            </w:r>
          </w:p>
        </w:tc>
      </w:tr>
      <w:tr w:rsidR="00F0608B" w14:paraId="3DC57696" w14:textId="77777777" w:rsidTr="00F0608B">
        <w:tc>
          <w:tcPr>
            <w:tcW w:w="2817" w:type="dxa"/>
            <w:vAlign w:val="bottom"/>
          </w:tcPr>
          <w:p w14:paraId="07D2A6F7" w14:textId="77777777" w:rsidR="00F0608B" w:rsidRDefault="008B45DB" w:rsidP="00F0608B">
            <w:pPr>
              <w:rPr>
                <w:rFonts w:ascii="Calibri" w:hAnsi="Calibri" w:cs="Calibri"/>
                <w:color w:val="000000"/>
              </w:rPr>
            </w:pPr>
            <w:r>
              <w:rPr>
                <w:rFonts w:ascii="Calibri" w:hAnsi="Calibri" w:cs="Calibri"/>
                <w:color w:val="000000"/>
              </w:rPr>
              <w:pict w14:anchorId="258A6E21">
                <v:shape id="Picture 25" o:spid="_x0000_s2450" type="#_x0000_t75" style="position:absolute;margin-left:41.1pt;margin-top:7.2pt;width:38.8pt;height:32.4pt;z-index:251680768;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">
                  <v:imagedata r:id="rId19" o:title="" cropbottom="11796f" cropright="28150f"/>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5DA5B1EE" w14:textId="77777777">
              <w:trPr>
                <w:trHeight w:val="744"/>
                <w:tblCellSpacing w:w="0" w:type="dxa"/>
              </w:trPr>
              <w:tc>
                <w:tcPr>
                  <w:tcW w:w="2600" w:type="dxa"/>
                  <w:tcBorders>
                    <w:top w:val="nil"/>
                    <w:left w:val="nil"/>
                    <w:bottom w:val="nil"/>
                    <w:right w:val="nil"/>
                  </w:tcBorders>
                  <w:shd w:val="clear" w:color="auto" w:fill="auto"/>
                  <w:vAlign w:val="center"/>
                  <w:hideMark/>
                </w:tcPr>
                <w:p w14:paraId="375BF3D3" w14:textId="77777777" w:rsidR="00F0608B" w:rsidRDefault="00F0608B" w:rsidP="00F0608B">
                  <w:pPr>
                    <w:rPr>
                      <w:rFonts w:ascii="Calibri" w:hAnsi="Calibri" w:cs="Calibri"/>
                      <w:color w:val="000000"/>
                    </w:rPr>
                  </w:pPr>
                </w:p>
              </w:tc>
            </w:tr>
          </w:tbl>
          <w:p w14:paraId="38A7CDDB"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18910E99"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 xml:space="preserve">Date of Manufacture </w:t>
            </w:r>
          </w:p>
        </w:tc>
        <w:tc>
          <w:tcPr>
            <w:tcW w:w="1900" w:type="dxa"/>
            <w:vAlign w:val="center"/>
          </w:tcPr>
          <w:p w14:paraId="0FE9B45D" w14:textId="77777777" w:rsidR="00F0608B" w:rsidRDefault="008B45DB" w:rsidP="00F0608B">
            <w:pPr>
              <w:jc w:val="center"/>
              <w:rPr>
                <w:rFonts w:ascii="Arial Narrow" w:eastAsia="MHei" w:hAnsi="Arial Narrow" w:cs="Arial Narrow"/>
                <w:b/>
                <w:bCs/>
                <w:color w:val="211D1E"/>
                <w:sz w:val="18"/>
                <w:szCs w:val="18"/>
              </w:rPr>
            </w:pPr>
            <w:r>
              <w:rPr>
                <w:rFonts w:ascii="Calibri" w:hAnsi="Calibri" w:cs="Calibri"/>
                <w:color w:val="000000"/>
              </w:rPr>
              <w:pict w14:anchorId="4AAFABA6">
                <v:shape id="Picture 54" o:spid="_x0000_s2459" type="#_x0000_t75" style="position:absolute;left:0;text-align:left;margin-left:27.65pt;margin-top:6.6pt;width:29.4pt;height:26.4pt;z-index:251689984;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">
                  <v:imagedata r:id="rId20" o:title=""/>
                </v:shape>
              </w:pict>
            </w:r>
          </w:p>
        </w:tc>
        <w:tc>
          <w:tcPr>
            <w:tcW w:w="2194" w:type="dxa"/>
            <w:vAlign w:val="center"/>
          </w:tcPr>
          <w:p w14:paraId="13B910C8"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 xml:space="preserve">Refer to instructions for manual/booklet </w:t>
            </w:r>
          </w:p>
        </w:tc>
      </w:tr>
      <w:tr w:rsidR="00F0608B" w14:paraId="22F218C5" w14:textId="77777777" w:rsidTr="00F0608B">
        <w:tc>
          <w:tcPr>
            <w:tcW w:w="2817" w:type="dxa"/>
            <w:vAlign w:val="bottom"/>
          </w:tcPr>
          <w:p w14:paraId="5B633F98" w14:textId="77777777" w:rsidR="00F0608B" w:rsidRDefault="008B45DB" w:rsidP="00F0608B">
            <w:pPr>
              <w:rPr>
                <w:rFonts w:ascii="Calibri" w:hAnsi="Calibri" w:cs="Calibri"/>
                <w:color w:val="000000"/>
              </w:rPr>
            </w:pPr>
            <w:r>
              <w:rPr>
                <w:rFonts w:ascii="Calibri" w:hAnsi="Calibri" w:cs="Calibri"/>
                <w:color w:val="000000"/>
              </w:rPr>
              <w:pict w14:anchorId="5058D9F8">
                <v:shape id="Picture 27" o:spid="_x0000_s2451" type="#_x0000_t75" alt="ISO 7000 - 2492, Batch code" style="position:absolute;margin-left:48.6pt;margin-top:7.2pt;width:28.2pt;height:21.6pt;z-index:251681792;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">
                  <v:imagedata r:id="rId21"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47FA0942" w14:textId="77777777">
              <w:trPr>
                <w:trHeight w:val="744"/>
                <w:tblCellSpacing w:w="0" w:type="dxa"/>
              </w:trPr>
              <w:tc>
                <w:tcPr>
                  <w:tcW w:w="2600" w:type="dxa"/>
                  <w:tcBorders>
                    <w:top w:val="nil"/>
                    <w:left w:val="nil"/>
                    <w:bottom w:val="nil"/>
                    <w:right w:val="nil"/>
                  </w:tcBorders>
                  <w:shd w:val="clear" w:color="auto" w:fill="auto"/>
                  <w:noWrap/>
                  <w:vAlign w:val="center"/>
                  <w:hideMark/>
                </w:tcPr>
                <w:p w14:paraId="098B81AA" w14:textId="77777777" w:rsidR="00F0608B" w:rsidRDefault="00F0608B" w:rsidP="00F0608B">
                  <w:pPr>
                    <w:rPr>
                      <w:rFonts w:ascii="Calibri" w:hAnsi="Calibri" w:cs="Calibri"/>
                      <w:color w:val="000000"/>
                    </w:rPr>
                  </w:pPr>
                </w:p>
              </w:tc>
            </w:tr>
          </w:tbl>
          <w:p w14:paraId="5E421326"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27E58168"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Lot (Batch code) code</w:t>
            </w:r>
          </w:p>
        </w:tc>
        <w:tc>
          <w:tcPr>
            <w:tcW w:w="1900" w:type="dxa"/>
            <w:vAlign w:val="center"/>
          </w:tcPr>
          <w:p w14:paraId="2AA23C23" w14:textId="77777777" w:rsidR="00F0608B" w:rsidRDefault="008B45DB" w:rsidP="00F0608B">
            <w:pPr>
              <w:jc w:val="center"/>
              <w:rPr>
                <w:rFonts w:ascii="Arial Narrow" w:eastAsia="MHei" w:hAnsi="Arial Narrow" w:cs="Arial Narrow"/>
                <w:b/>
                <w:bCs/>
                <w:color w:val="211D1E"/>
                <w:sz w:val="18"/>
                <w:szCs w:val="18"/>
              </w:rPr>
            </w:pPr>
            <w:r>
              <w:rPr>
                <w:rFonts w:ascii="Calibri" w:hAnsi="Calibri" w:cs="Calibri"/>
                <w:color w:val="000000"/>
              </w:rPr>
              <w:pict w14:anchorId="7BAED0B0">
                <v:shape id="Picture 55" o:spid="_x0000_s2460" type="#_x0000_t75" style="position:absolute;left:0;text-align:left;margin-left:33.7pt;margin-top:3.7pt;width:24.6pt;height:24pt;z-index:251691008;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">
                  <v:imagedata r:id="rId22" o:title=""/>
                </v:shape>
              </w:pict>
            </w:r>
          </w:p>
        </w:tc>
        <w:tc>
          <w:tcPr>
            <w:tcW w:w="2194" w:type="dxa"/>
            <w:vAlign w:val="center"/>
          </w:tcPr>
          <w:p w14:paraId="2CE9DDE3" w14:textId="3AA60517" w:rsidR="00F0608B" w:rsidRDefault="00F0608B" w:rsidP="00F0608B">
            <w:pPr>
              <w:jc w:val="center"/>
              <w:rPr>
                <w:rFonts w:ascii="Arial Narrow" w:eastAsia="MHei" w:hAnsi="Arial Narrow" w:cs="Arial Narrow"/>
                <w:b/>
                <w:bCs/>
                <w:color w:val="211D1E"/>
                <w:sz w:val="18"/>
                <w:szCs w:val="18"/>
              </w:rPr>
            </w:pPr>
            <w:r>
              <w:rPr>
                <w:rFonts w:ascii="Calibri" w:hAnsi="Calibri" w:cs="Calibri"/>
                <w:color w:val="000000"/>
              </w:rPr>
              <w:t xml:space="preserve">Keep Away </w:t>
            </w:r>
            <w:r w:rsidR="001315F9">
              <w:rPr>
                <w:rFonts w:ascii="Calibri" w:hAnsi="Calibri" w:cs="Calibri"/>
                <w:color w:val="000000"/>
              </w:rPr>
              <w:t>from</w:t>
            </w:r>
            <w:r>
              <w:rPr>
                <w:rFonts w:ascii="Calibri" w:hAnsi="Calibri" w:cs="Calibri"/>
                <w:color w:val="000000"/>
              </w:rPr>
              <w:t xml:space="preserve"> Rain</w:t>
            </w:r>
          </w:p>
        </w:tc>
      </w:tr>
      <w:tr w:rsidR="00F0608B" w14:paraId="5F3727B3" w14:textId="77777777" w:rsidTr="00F0608B">
        <w:tc>
          <w:tcPr>
            <w:tcW w:w="2817" w:type="dxa"/>
            <w:vAlign w:val="bottom"/>
          </w:tcPr>
          <w:p w14:paraId="3CAD0619" w14:textId="77777777" w:rsidR="00F0608B" w:rsidRDefault="008B45DB" w:rsidP="00F0608B">
            <w:pPr>
              <w:rPr>
                <w:rFonts w:ascii="Calibri" w:hAnsi="Calibri" w:cs="Calibri"/>
                <w:color w:val="000000"/>
              </w:rPr>
            </w:pPr>
            <w:r>
              <w:rPr>
                <w:rFonts w:ascii="Calibri" w:hAnsi="Calibri" w:cs="Calibri"/>
                <w:color w:val="000000"/>
              </w:rPr>
              <w:pict w14:anchorId="7C88E8B8">
                <v:shape id="Picture 28" o:spid="_x0000_s2452" type="#_x0000_t75" style="position:absolute;margin-left:48pt;margin-top:7.8pt;width:28.2pt;height:21pt;z-index:251682816;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">
                  <v:imagedata r:id="rId23"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411228CA" w14:textId="77777777">
              <w:trPr>
                <w:trHeight w:val="744"/>
                <w:tblCellSpacing w:w="0" w:type="dxa"/>
              </w:trPr>
              <w:tc>
                <w:tcPr>
                  <w:tcW w:w="2600" w:type="dxa"/>
                  <w:tcBorders>
                    <w:top w:val="nil"/>
                    <w:left w:val="nil"/>
                    <w:bottom w:val="nil"/>
                    <w:right w:val="nil"/>
                  </w:tcBorders>
                  <w:shd w:val="clear" w:color="auto" w:fill="auto"/>
                  <w:noWrap/>
                  <w:vAlign w:val="center"/>
                  <w:hideMark/>
                </w:tcPr>
                <w:p w14:paraId="54CFC054" w14:textId="77777777" w:rsidR="00F0608B" w:rsidRDefault="00F0608B" w:rsidP="00F0608B">
                  <w:pPr>
                    <w:rPr>
                      <w:rFonts w:ascii="Calibri" w:hAnsi="Calibri" w:cs="Calibri"/>
                      <w:color w:val="000000"/>
                    </w:rPr>
                  </w:pPr>
                </w:p>
              </w:tc>
            </w:tr>
          </w:tbl>
          <w:p w14:paraId="70B391CA"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33ECEC5E"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Consult instructions for</w:t>
            </w:r>
            <w:r>
              <w:rPr>
                <w:rFonts w:ascii="Calibri" w:hAnsi="Calibri" w:cs="Calibri"/>
              </w:rPr>
              <w:br/>
              <w:t>use</w:t>
            </w:r>
          </w:p>
        </w:tc>
        <w:tc>
          <w:tcPr>
            <w:tcW w:w="1900" w:type="dxa"/>
            <w:vAlign w:val="center"/>
          </w:tcPr>
          <w:p w14:paraId="2334A0E6" w14:textId="77777777" w:rsidR="00F0608B" w:rsidRDefault="008B45DB" w:rsidP="00F0608B">
            <w:pPr>
              <w:jc w:val="center"/>
              <w:rPr>
                <w:rFonts w:ascii="Arial Narrow" w:eastAsia="MHei" w:hAnsi="Arial Narrow" w:cs="Arial Narrow"/>
                <w:b/>
                <w:bCs/>
                <w:color w:val="211D1E"/>
                <w:sz w:val="18"/>
                <w:szCs w:val="18"/>
              </w:rPr>
            </w:pPr>
            <w:r>
              <w:rPr>
                <w:rFonts w:ascii="Calibri" w:hAnsi="Calibri" w:cs="Calibri"/>
                <w:color w:val="000000"/>
              </w:rPr>
              <w:pict w14:anchorId="2B54D38E">
                <v:shape id="Picture 58" o:spid="_x0000_s2461" type="#_x0000_t75" style="position:absolute;left:0;text-align:left;margin-left:36.25pt;margin-top:5.65pt;width:15pt;height:21.6pt;z-index:251692032;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">
                  <v:imagedata r:id="rId24" o:title=""/>
                </v:shape>
              </w:pict>
            </w:r>
          </w:p>
        </w:tc>
        <w:tc>
          <w:tcPr>
            <w:tcW w:w="2194" w:type="dxa"/>
            <w:vAlign w:val="center"/>
          </w:tcPr>
          <w:p w14:paraId="350D6DB9"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color w:val="000000"/>
              </w:rPr>
              <w:t>Fragile, handle with care</w:t>
            </w:r>
          </w:p>
        </w:tc>
      </w:tr>
      <w:tr w:rsidR="00F0608B" w14:paraId="2C9586A4" w14:textId="77777777" w:rsidTr="00F0608B">
        <w:tc>
          <w:tcPr>
            <w:tcW w:w="2817" w:type="dxa"/>
            <w:vAlign w:val="bottom"/>
          </w:tcPr>
          <w:p w14:paraId="61FAE188" w14:textId="77777777" w:rsidR="00F0608B" w:rsidRDefault="008B45DB" w:rsidP="00F0608B">
            <w:pPr>
              <w:rPr>
                <w:rFonts w:ascii="Calibri" w:hAnsi="Calibri" w:cs="Calibri"/>
                <w:color w:val="000000"/>
              </w:rPr>
            </w:pPr>
            <w:r>
              <w:rPr>
                <w:rFonts w:ascii="Calibri" w:hAnsi="Calibri" w:cs="Calibri"/>
                <w:color w:val="000000"/>
              </w:rPr>
              <w:pict w14:anchorId="7044BA09">
                <v:shape id="Picture 29" o:spid="_x0000_s2453" type="#_x0000_t75" style="position:absolute;margin-left:19.8pt;margin-top:8.4pt;width:91.2pt;height:22.8pt;z-index:251683840;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">
                  <v:imagedata r:id="rId25"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6B444C12" w14:textId="77777777">
              <w:trPr>
                <w:trHeight w:val="744"/>
                <w:tblCellSpacing w:w="0" w:type="dxa"/>
              </w:trPr>
              <w:tc>
                <w:tcPr>
                  <w:tcW w:w="2600" w:type="dxa"/>
                  <w:tcBorders>
                    <w:top w:val="nil"/>
                    <w:left w:val="nil"/>
                    <w:bottom w:val="nil"/>
                    <w:right w:val="nil"/>
                  </w:tcBorders>
                  <w:shd w:val="clear" w:color="auto" w:fill="auto"/>
                  <w:noWrap/>
                  <w:vAlign w:val="center"/>
                  <w:hideMark/>
                </w:tcPr>
                <w:p w14:paraId="70AB00A2" w14:textId="77777777" w:rsidR="00F0608B" w:rsidRDefault="00F0608B" w:rsidP="00F0608B">
                  <w:pPr>
                    <w:rPr>
                      <w:rFonts w:ascii="Calibri" w:hAnsi="Calibri" w:cs="Calibri"/>
                      <w:color w:val="000000"/>
                    </w:rPr>
                  </w:pPr>
                </w:p>
              </w:tc>
            </w:tr>
          </w:tbl>
          <w:p w14:paraId="36274D3E"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1CCB235C"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Electrical ratings requirement</w:t>
            </w:r>
          </w:p>
        </w:tc>
        <w:tc>
          <w:tcPr>
            <w:tcW w:w="1900" w:type="dxa"/>
            <w:vAlign w:val="center"/>
          </w:tcPr>
          <w:p w14:paraId="3818401D" w14:textId="77777777" w:rsidR="00F0608B" w:rsidRDefault="008B45DB" w:rsidP="00F0608B">
            <w:pPr>
              <w:jc w:val="center"/>
              <w:rPr>
                <w:rFonts w:ascii="Arial Narrow" w:eastAsia="MHei" w:hAnsi="Arial Narrow" w:cs="Arial Narrow"/>
                <w:b/>
                <w:bCs/>
                <w:color w:val="211D1E"/>
                <w:sz w:val="18"/>
                <w:szCs w:val="18"/>
              </w:rPr>
            </w:pPr>
            <w:r>
              <w:rPr>
                <w:rFonts w:ascii="Calibri" w:hAnsi="Calibri" w:cs="Calibri"/>
                <w:color w:val="000000"/>
              </w:rPr>
              <w:pict w14:anchorId="17A1E81A">
                <v:shape id="Picture 59" o:spid="_x0000_s2462" type="#_x0000_t75" style="position:absolute;left:0;text-align:left;margin-left:34.3pt;margin-top:.4pt;width:19.8pt;height:24pt;z-index:251693056;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">
                  <v:imagedata r:id="rId26" o:title=""/>
                </v:shape>
              </w:pict>
            </w:r>
          </w:p>
        </w:tc>
        <w:tc>
          <w:tcPr>
            <w:tcW w:w="2194" w:type="dxa"/>
            <w:vAlign w:val="center"/>
          </w:tcPr>
          <w:p w14:paraId="15605B26"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color w:val="000000"/>
              </w:rPr>
              <w:t>This Way Up</w:t>
            </w:r>
          </w:p>
        </w:tc>
      </w:tr>
      <w:tr w:rsidR="00F0608B" w14:paraId="072881E2" w14:textId="77777777" w:rsidTr="00F0608B">
        <w:tc>
          <w:tcPr>
            <w:tcW w:w="2817" w:type="dxa"/>
            <w:vAlign w:val="bottom"/>
          </w:tcPr>
          <w:p w14:paraId="7F5B0024" w14:textId="77777777" w:rsidR="00F0608B" w:rsidRDefault="008B45DB" w:rsidP="00F0608B">
            <w:pPr>
              <w:rPr>
                <w:rFonts w:ascii="Calibri" w:hAnsi="Calibri" w:cs="Calibri"/>
                <w:color w:val="000000"/>
              </w:rPr>
            </w:pPr>
            <w:r>
              <w:rPr>
                <w:rFonts w:ascii="Calibri" w:hAnsi="Calibri" w:cs="Calibri"/>
                <w:color w:val="000000"/>
              </w:rPr>
              <w:pict w14:anchorId="3951F899">
                <v:shape id="Picture 32" o:spid="_x0000_s2454" type="#_x0000_t75" alt="Warning Symbol Images, Stock Photos &amp; Vectors | Shutterstock" style="position:absolute;margin-left:48.6pt;margin-top:6pt;width:28.2pt;height:23.4pt;z-index:251684864;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">
                  <v:imagedata r:id="rId27"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575182D5" w14:textId="77777777">
              <w:trPr>
                <w:trHeight w:val="744"/>
                <w:tblCellSpacing w:w="0" w:type="dxa"/>
              </w:trPr>
              <w:tc>
                <w:tcPr>
                  <w:tcW w:w="2600" w:type="dxa"/>
                  <w:tcBorders>
                    <w:top w:val="nil"/>
                    <w:left w:val="nil"/>
                    <w:bottom w:val="nil"/>
                    <w:right w:val="nil"/>
                  </w:tcBorders>
                  <w:shd w:val="clear" w:color="auto" w:fill="auto"/>
                  <w:noWrap/>
                  <w:vAlign w:val="center"/>
                  <w:hideMark/>
                </w:tcPr>
                <w:p w14:paraId="6121589E" w14:textId="77777777" w:rsidR="00F0608B" w:rsidRDefault="00F0608B" w:rsidP="00F0608B">
                  <w:pPr>
                    <w:rPr>
                      <w:rFonts w:ascii="Calibri" w:hAnsi="Calibri" w:cs="Calibri"/>
                      <w:color w:val="000000"/>
                    </w:rPr>
                  </w:pPr>
                </w:p>
              </w:tc>
            </w:tr>
          </w:tbl>
          <w:p w14:paraId="6D15129F"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5C785785"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Caution</w:t>
            </w:r>
          </w:p>
        </w:tc>
        <w:tc>
          <w:tcPr>
            <w:tcW w:w="1900" w:type="dxa"/>
            <w:vAlign w:val="center"/>
          </w:tcPr>
          <w:p w14:paraId="0FC2699A" w14:textId="77777777" w:rsidR="00F0608B" w:rsidRDefault="008B45DB" w:rsidP="00F0608B">
            <w:pPr>
              <w:jc w:val="center"/>
              <w:rPr>
                <w:rFonts w:ascii="Arial Narrow" w:eastAsia="MHei" w:hAnsi="Arial Narrow" w:cs="Arial Narrow"/>
                <w:b/>
                <w:bCs/>
                <w:color w:val="211D1E"/>
                <w:sz w:val="18"/>
                <w:szCs w:val="18"/>
              </w:rPr>
            </w:pPr>
            <w:r>
              <w:rPr>
                <w:rFonts w:ascii="Calibri" w:hAnsi="Calibri" w:cs="Calibri"/>
                <w:color w:val="000000"/>
              </w:rPr>
              <w:pict w14:anchorId="18BAE68B">
                <v:shape id="Picture 60" o:spid="_x0000_s2463" type="#_x0000_t75" style="position:absolute;left:0;text-align:left;margin-left:33.65pt;margin-top:5.3pt;width:20.4pt;height:22.8pt;z-index:251694080;visibility:visible;mso-position-horizontal-relative:text;mso-position-vertical-relative:text" o:gfxdata="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">
                  <v:imagedata r:id="rId28" o:title=""/>
                </v:shape>
              </w:pict>
            </w:r>
          </w:p>
        </w:tc>
        <w:tc>
          <w:tcPr>
            <w:tcW w:w="2194" w:type="dxa"/>
            <w:vAlign w:val="center"/>
          </w:tcPr>
          <w:p w14:paraId="3059FC15" w14:textId="40E78C00" w:rsidR="00F0608B" w:rsidRDefault="00F0608B" w:rsidP="00F0608B">
            <w:pPr>
              <w:jc w:val="center"/>
              <w:rPr>
                <w:rFonts w:ascii="Arial Narrow" w:eastAsia="MHei" w:hAnsi="Arial Narrow" w:cs="Arial Narrow"/>
                <w:b/>
                <w:bCs/>
                <w:color w:val="211D1E"/>
                <w:sz w:val="18"/>
                <w:szCs w:val="18"/>
              </w:rPr>
            </w:pPr>
            <w:r>
              <w:rPr>
                <w:rFonts w:ascii="Calibri" w:hAnsi="Calibri" w:cs="Calibri"/>
                <w:color w:val="000000"/>
              </w:rPr>
              <w:t xml:space="preserve">Stacking Limit </w:t>
            </w:r>
            <w:r w:rsidR="004B1605">
              <w:rPr>
                <w:rFonts w:ascii="Calibri" w:hAnsi="Calibri" w:cs="Calibri"/>
                <w:color w:val="000000"/>
              </w:rPr>
              <w:t>5</w:t>
            </w:r>
            <w:r>
              <w:rPr>
                <w:rFonts w:ascii="Calibri" w:hAnsi="Calibri" w:cs="Calibri"/>
                <w:color w:val="000000"/>
              </w:rPr>
              <w:t xml:space="preserve"> Cartons</w:t>
            </w:r>
          </w:p>
        </w:tc>
      </w:tr>
      <w:tr w:rsidR="00F0608B" w14:paraId="463AE66B" w14:textId="77777777" w:rsidTr="00F0608B">
        <w:tc>
          <w:tcPr>
            <w:tcW w:w="2817" w:type="dxa"/>
            <w:vAlign w:val="bottom"/>
          </w:tcPr>
          <w:p w14:paraId="380B5CD2" w14:textId="77777777" w:rsidR="00F0608B" w:rsidRDefault="008B45DB" w:rsidP="00F0608B">
            <w:pPr>
              <w:rPr>
                <w:rFonts w:ascii="Calibri" w:hAnsi="Calibri" w:cs="Calibri"/>
                <w:color w:val="000000"/>
              </w:rPr>
            </w:pPr>
            <w:r>
              <w:rPr>
                <w:rFonts w:ascii="Calibri" w:hAnsi="Calibri" w:cs="Calibri"/>
                <w:color w:val="000000"/>
              </w:rPr>
              <w:pict w14:anchorId="552B179F">
                <v:shape id="Picture 30" o:spid="_x0000_s2455" type="#_x0000_t75" alt="Vet. Surgical Resources - What's New" style="position:absolute;margin-left:47.4pt;margin-top:7.2pt;width:28.8pt;height:21pt;z-index:251685888;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">
                  <v:imagedata r:id="rId29"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14AD9AFE" w14:textId="77777777">
              <w:trPr>
                <w:trHeight w:val="744"/>
                <w:tblCellSpacing w:w="0" w:type="dxa"/>
              </w:trPr>
              <w:tc>
                <w:tcPr>
                  <w:tcW w:w="2600" w:type="dxa"/>
                  <w:tcBorders>
                    <w:top w:val="nil"/>
                    <w:left w:val="nil"/>
                    <w:bottom w:val="nil"/>
                    <w:right w:val="nil"/>
                  </w:tcBorders>
                  <w:shd w:val="clear" w:color="auto" w:fill="auto"/>
                  <w:noWrap/>
                  <w:vAlign w:val="center"/>
                  <w:hideMark/>
                </w:tcPr>
                <w:p w14:paraId="26F4B417" w14:textId="77777777" w:rsidR="00F0608B" w:rsidRDefault="00F0608B" w:rsidP="00F0608B">
                  <w:pPr>
                    <w:rPr>
                      <w:rFonts w:ascii="Calibri" w:hAnsi="Calibri" w:cs="Calibri"/>
                      <w:color w:val="000000"/>
                    </w:rPr>
                  </w:pPr>
                </w:p>
              </w:tc>
            </w:tr>
          </w:tbl>
          <w:p w14:paraId="631FC46F"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54BFBF13"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Catalogue number</w:t>
            </w:r>
          </w:p>
        </w:tc>
        <w:tc>
          <w:tcPr>
            <w:tcW w:w="1900" w:type="dxa"/>
            <w:vAlign w:val="center"/>
          </w:tcPr>
          <w:p w14:paraId="5B121331" w14:textId="77777777" w:rsidR="00F0608B" w:rsidRDefault="008B45DB" w:rsidP="00F0608B">
            <w:pPr>
              <w:jc w:val="center"/>
              <w:rPr>
                <w:rFonts w:ascii="Arial Narrow" w:eastAsia="MHei" w:hAnsi="Arial Narrow" w:cs="Arial Narrow"/>
                <w:b/>
                <w:bCs/>
                <w:color w:val="211D1E"/>
                <w:sz w:val="18"/>
                <w:szCs w:val="18"/>
              </w:rPr>
            </w:pPr>
            <w:r>
              <w:rPr>
                <w:rFonts w:ascii="Calibri" w:hAnsi="Calibri" w:cs="Calibri"/>
                <w:color w:val="000000"/>
              </w:rPr>
              <w:pict w14:anchorId="71360048">
                <v:shape id="Picture 56" o:spid="_x0000_s2464" type="#_x0000_t75" style="position:absolute;left:0;text-align:left;margin-left:36.2pt;margin-top:7.25pt;width:27.6pt;height:28.8pt;z-index:251695104;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">
                  <v:imagedata r:id="rId30" o:title=""/>
                </v:shape>
              </w:pict>
            </w:r>
          </w:p>
        </w:tc>
        <w:tc>
          <w:tcPr>
            <w:tcW w:w="2194" w:type="dxa"/>
            <w:vAlign w:val="center"/>
          </w:tcPr>
          <w:p w14:paraId="5F773017" w14:textId="77777777" w:rsidR="00075B9F" w:rsidRDefault="00F0608B" w:rsidP="00075B9F">
            <w:pPr>
              <w:rPr>
                <w:rFonts w:ascii="Calibri" w:hAnsi="Calibri" w:cs="Calibri"/>
                <w:color w:val="000000"/>
              </w:rPr>
            </w:pPr>
            <w:r>
              <w:rPr>
                <w:rFonts w:ascii="Calibri" w:hAnsi="Calibri" w:cs="Calibri"/>
                <w:color w:val="000000"/>
              </w:rPr>
              <w:t xml:space="preserve">Temperature Limitation, </w:t>
            </w:r>
          </w:p>
          <w:p w14:paraId="7A7CD4C5" w14:textId="0E103DEC" w:rsidR="00075B9F" w:rsidRDefault="00F0608B" w:rsidP="00075B9F">
            <w:pPr>
              <w:rPr>
                <w:rFonts w:ascii="Calibri" w:hAnsi="Calibri" w:cs="Calibri"/>
                <w:color w:val="000000"/>
              </w:rPr>
            </w:pPr>
            <w:r w:rsidRPr="00DF3486">
              <w:rPr>
                <w:rFonts w:ascii="Calibri" w:hAnsi="Calibri" w:cs="Calibri"/>
                <w:color w:val="000000"/>
                <w:sz w:val="20"/>
                <w:szCs w:val="20"/>
              </w:rPr>
              <w:t>Operating</w:t>
            </w:r>
            <w:r>
              <w:rPr>
                <w:rFonts w:ascii="Calibri" w:hAnsi="Calibri" w:cs="Calibri"/>
                <w:color w:val="000000"/>
              </w:rPr>
              <w:t xml:space="preserve">: </w:t>
            </w:r>
            <w:r w:rsidR="003F08F1" w:rsidRPr="00076937">
              <w:rPr>
                <w:rFonts w:ascii="Calibri" w:hAnsi="Calibri" w:cs="Calibri"/>
                <w:color w:val="000000"/>
                <w:sz w:val="20"/>
                <w:szCs w:val="20"/>
              </w:rPr>
              <w:t>15</w:t>
            </w:r>
            <w:r w:rsidRPr="00076937">
              <w:rPr>
                <w:rFonts w:ascii="Calibri" w:hAnsi="Calibri" w:cs="Calibri"/>
                <w:color w:val="000000"/>
                <w:sz w:val="20"/>
                <w:szCs w:val="20"/>
              </w:rPr>
              <w:t>°C to</w:t>
            </w:r>
            <w:r w:rsidR="00076937">
              <w:rPr>
                <w:rFonts w:ascii="Calibri" w:hAnsi="Calibri" w:cs="Calibri"/>
                <w:color w:val="000000"/>
                <w:sz w:val="20"/>
                <w:szCs w:val="20"/>
              </w:rPr>
              <w:t xml:space="preserve"> </w:t>
            </w:r>
            <w:r w:rsidR="003F08F1" w:rsidRPr="00076937">
              <w:rPr>
                <w:rFonts w:ascii="Calibri" w:hAnsi="Calibri" w:cs="Calibri"/>
                <w:color w:val="000000"/>
                <w:sz w:val="20"/>
                <w:szCs w:val="20"/>
              </w:rPr>
              <w:t>3</w:t>
            </w:r>
            <w:r w:rsidRPr="00076937">
              <w:rPr>
                <w:rFonts w:ascii="Calibri" w:hAnsi="Calibri" w:cs="Calibri"/>
                <w:color w:val="000000"/>
                <w:sz w:val="20"/>
                <w:szCs w:val="20"/>
              </w:rPr>
              <w:t>0°C</w:t>
            </w:r>
          </w:p>
          <w:p w14:paraId="21FB716B" w14:textId="04829A58" w:rsidR="00F0608B" w:rsidRDefault="00F0608B" w:rsidP="00075B9F">
            <w:pPr>
              <w:rPr>
                <w:rFonts w:ascii="Arial Narrow" w:eastAsia="MHei" w:hAnsi="Arial Narrow" w:cs="Arial Narrow"/>
                <w:b/>
                <w:bCs/>
                <w:color w:val="211D1E"/>
                <w:sz w:val="18"/>
                <w:szCs w:val="18"/>
              </w:rPr>
            </w:pPr>
            <w:r w:rsidRPr="00DF3486">
              <w:rPr>
                <w:rFonts w:ascii="Calibri" w:hAnsi="Calibri" w:cs="Calibri"/>
                <w:color w:val="000000"/>
                <w:sz w:val="20"/>
                <w:szCs w:val="20"/>
              </w:rPr>
              <w:t>Storage</w:t>
            </w:r>
            <w:r w:rsidRPr="00076937">
              <w:rPr>
                <w:rFonts w:ascii="Calibri" w:hAnsi="Calibri" w:cs="Calibri"/>
                <w:color w:val="000000"/>
                <w:sz w:val="20"/>
                <w:szCs w:val="20"/>
              </w:rPr>
              <w:t xml:space="preserve">: </w:t>
            </w:r>
            <w:r w:rsidR="003F08F1" w:rsidRPr="00076937">
              <w:rPr>
                <w:rFonts w:ascii="Calibri" w:hAnsi="Calibri" w:cs="Calibri"/>
                <w:color w:val="000000"/>
                <w:sz w:val="20"/>
                <w:szCs w:val="20"/>
              </w:rPr>
              <w:t>-1</w:t>
            </w:r>
            <w:r w:rsidRPr="00076937">
              <w:rPr>
                <w:rFonts w:ascii="Calibri" w:hAnsi="Calibri" w:cs="Calibri"/>
                <w:color w:val="000000"/>
                <w:sz w:val="20"/>
                <w:szCs w:val="20"/>
              </w:rPr>
              <w:t>0°C to 60°C</w:t>
            </w:r>
          </w:p>
        </w:tc>
      </w:tr>
      <w:tr w:rsidR="00F0608B" w14:paraId="341465AB" w14:textId="77777777" w:rsidTr="00F0608B">
        <w:tc>
          <w:tcPr>
            <w:tcW w:w="2817" w:type="dxa"/>
            <w:vAlign w:val="bottom"/>
          </w:tcPr>
          <w:p w14:paraId="5CA67AD3" w14:textId="77777777" w:rsidR="00F0608B" w:rsidRDefault="008B45DB" w:rsidP="00F0608B">
            <w:pPr>
              <w:rPr>
                <w:rFonts w:ascii="Calibri" w:hAnsi="Calibri" w:cs="Calibri"/>
                <w:color w:val="000000"/>
              </w:rPr>
            </w:pPr>
            <w:r>
              <w:rPr>
                <w:rFonts w:ascii="Calibri" w:hAnsi="Calibri" w:cs="Calibri"/>
                <w:color w:val="000000"/>
              </w:rPr>
              <w:pict w14:anchorId="3FB5BBF9">
                <v:shape id="Picture 31" o:spid="_x0000_s2456" type="#_x0000_t75" alt="ISO 7000 - 2498, Serial number" style="position:absolute;margin-left:44.4pt;margin-top:7.8pt;width:33pt;height:21.6pt;z-index:251686912;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">
                  <v:imagedata r:id="rId31"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42A54103" w14:textId="77777777">
              <w:trPr>
                <w:trHeight w:val="744"/>
                <w:tblCellSpacing w:w="0" w:type="dxa"/>
              </w:trPr>
              <w:tc>
                <w:tcPr>
                  <w:tcW w:w="2600" w:type="dxa"/>
                  <w:tcBorders>
                    <w:top w:val="nil"/>
                    <w:left w:val="nil"/>
                    <w:bottom w:val="nil"/>
                    <w:right w:val="nil"/>
                  </w:tcBorders>
                  <w:shd w:val="clear" w:color="auto" w:fill="auto"/>
                  <w:noWrap/>
                  <w:vAlign w:val="center"/>
                  <w:hideMark/>
                </w:tcPr>
                <w:p w14:paraId="79C2D654" w14:textId="77777777" w:rsidR="00F0608B" w:rsidRDefault="00F0608B" w:rsidP="00F0608B">
                  <w:pPr>
                    <w:rPr>
                      <w:rFonts w:ascii="Calibri" w:hAnsi="Calibri" w:cs="Calibri"/>
                      <w:color w:val="000000"/>
                    </w:rPr>
                  </w:pPr>
                </w:p>
              </w:tc>
            </w:tr>
          </w:tbl>
          <w:p w14:paraId="58BBEA87"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3C212019"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Serial Number</w:t>
            </w:r>
          </w:p>
        </w:tc>
        <w:tc>
          <w:tcPr>
            <w:tcW w:w="1900" w:type="dxa"/>
            <w:vAlign w:val="center"/>
          </w:tcPr>
          <w:p w14:paraId="5DD93DDD" w14:textId="77777777" w:rsidR="00F0608B" w:rsidRDefault="008B45DB" w:rsidP="00F0608B">
            <w:pPr>
              <w:jc w:val="center"/>
              <w:rPr>
                <w:rFonts w:ascii="Arial Narrow" w:eastAsia="MHei" w:hAnsi="Arial Narrow" w:cs="Arial Narrow"/>
                <w:b/>
                <w:bCs/>
                <w:color w:val="211D1E"/>
                <w:sz w:val="18"/>
                <w:szCs w:val="18"/>
              </w:rPr>
            </w:pPr>
            <w:r>
              <w:rPr>
                <w:rFonts w:ascii="Calibri" w:hAnsi="Calibri" w:cs="Calibri"/>
                <w:color w:val="000000"/>
              </w:rPr>
              <w:pict w14:anchorId="39F91600">
                <v:shape id="Picture 57" o:spid="_x0000_s2465" type="#_x0000_t75" style="position:absolute;left:0;text-align:left;margin-left:39.05pt;margin-top:-7.3pt;width:27pt;height:27pt;z-index:251696128;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">
                  <v:imagedata r:id="rId32" o:title=""/>
                </v:shape>
              </w:pict>
            </w:r>
          </w:p>
        </w:tc>
        <w:tc>
          <w:tcPr>
            <w:tcW w:w="2194" w:type="dxa"/>
            <w:vAlign w:val="center"/>
          </w:tcPr>
          <w:p w14:paraId="72273EDE" w14:textId="7B87D767" w:rsidR="00F0608B" w:rsidRDefault="00F0608B" w:rsidP="00075B9F">
            <w:pPr>
              <w:rPr>
                <w:rFonts w:ascii="Calibri" w:hAnsi="Calibri" w:cs="Calibri"/>
                <w:color w:val="000000"/>
              </w:rPr>
            </w:pPr>
            <w:r>
              <w:rPr>
                <w:rFonts w:ascii="Calibri" w:hAnsi="Calibri" w:cs="Calibri"/>
                <w:color w:val="000000"/>
              </w:rPr>
              <w:t xml:space="preserve">Humidity Limitation, </w:t>
            </w:r>
            <w:r w:rsidR="00075B9F" w:rsidRPr="00DF3486">
              <w:rPr>
                <w:rFonts w:ascii="Calibri" w:hAnsi="Calibri" w:cs="Calibri"/>
                <w:color w:val="000000"/>
                <w:sz w:val="20"/>
                <w:szCs w:val="20"/>
              </w:rPr>
              <w:t xml:space="preserve">Operating: </w:t>
            </w:r>
            <w:r w:rsidRPr="00076937">
              <w:rPr>
                <w:rFonts w:ascii="Calibri" w:hAnsi="Calibri" w:cs="Calibri"/>
                <w:color w:val="000000"/>
                <w:sz w:val="20"/>
                <w:szCs w:val="20"/>
              </w:rPr>
              <w:t xml:space="preserve">30% </w:t>
            </w:r>
            <w:r w:rsidR="00076937" w:rsidRPr="00076937">
              <w:rPr>
                <w:rFonts w:ascii="Calibri" w:hAnsi="Calibri" w:cs="Calibri"/>
                <w:color w:val="000000"/>
                <w:sz w:val="20"/>
                <w:szCs w:val="20"/>
              </w:rPr>
              <w:t>to</w:t>
            </w:r>
            <w:r w:rsidRPr="00076937">
              <w:rPr>
                <w:rFonts w:ascii="Calibri" w:hAnsi="Calibri" w:cs="Calibri"/>
                <w:color w:val="000000"/>
                <w:sz w:val="20"/>
                <w:szCs w:val="20"/>
              </w:rPr>
              <w:t xml:space="preserve"> 75%</w:t>
            </w:r>
          </w:p>
          <w:p w14:paraId="66A3C6F4" w14:textId="67CF6D02" w:rsidR="00075B9F" w:rsidRDefault="00075B9F" w:rsidP="00075B9F">
            <w:pPr>
              <w:rPr>
                <w:rFonts w:ascii="Arial Narrow" w:eastAsia="MHei" w:hAnsi="Arial Narrow" w:cs="Arial Narrow"/>
                <w:b/>
                <w:bCs/>
                <w:color w:val="211D1E"/>
                <w:sz w:val="18"/>
                <w:szCs w:val="18"/>
              </w:rPr>
            </w:pPr>
            <w:r w:rsidRPr="00DF3486">
              <w:rPr>
                <w:rFonts w:ascii="Calibri" w:hAnsi="Calibri" w:cs="Calibri"/>
                <w:color w:val="000000"/>
                <w:sz w:val="20"/>
                <w:szCs w:val="20"/>
              </w:rPr>
              <w:t xml:space="preserve">Storage: </w:t>
            </w:r>
            <w:r w:rsidRPr="00076937">
              <w:rPr>
                <w:rFonts w:ascii="Calibri" w:hAnsi="Calibri" w:cs="Calibri"/>
                <w:color w:val="000000"/>
                <w:sz w:val="20"/>
                <w:szCs w:val="20"/>
              </w:rPr>
              <w:t>10% to 90 %</w:t>
            </w:r>
          </w:p>
        </w:tc>
      </w:tr>
      <w:tr w:rsidR="00F0608B" w14:paraId="411F2E33" w14:textId="77777777" w:rsidTr="00F0608B">
        <w:tc>
          <w:tcPr>
            <w:tcW w:w="2817" w:type="dxa"/>
            <w:vAlign w:val="bottom"/>
          </w:tcPr>
          <w:p w14:paraId="0D8D2199" w14:textId="77777777" w:rsidR="00F0608B" w:rsidRDefault="008B45DB" w:rsidP="00F0608B">
            <w:pPr>
              <w:rPr>
                <w:rFonts w:ascii="Calibri" w:hAnsi="Calibri" w:cs="Calibri"/>
                <w:color w:val="000000"/>
              </w:rPr>
            </w:pPr>
            <w:r>
              <w:rPr>
                <w:rFonts w:ascii="Calibri" w:hAnsi="Calibri" w:cs="Calibri"/>
                <w:color w:val="000000"/>
              </w:rPr>
              <w:pict w14:anchorId="23CDCFF9">
                <v:shape id="Picture 33" o:spid="_x0000_s2457" type="#_x0000_t75" style="position:absolute;margin-left:43.8pt;margin-top:7.2pt;width:43.8pt;height:24.6pt;z-index:251687936;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">
                  <v:imagedata r:id="rId33"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358B31B1" w14:textId="77777777">
              <w:trPr>
                <w:trHeight w:val="744"/>
                <w:tblCellSpacing w:w="0" w:type="dxa"/>
              </w:trPr>
              <w:tc>
                <w:tcPr>
                  <w:tcW w:w="2600" w:type="dxa"/>
                  <w:tcBorders>
                    <w:top w:val="nil"/>
                    <w:left w:val="nil"/>
                    <w:bottom w:val="nil"/>
                    <w:right w:val="nil"/>
                  </w:tcBorders>
                  <w:shd w:val="clear" w:color="auto" w:fill="auto"/>
                  <w:vAlign w:val="center"/>
                  <w:hideMark/>
                </w:tcPr>
                <w:p w14:paraId="7A4EA134" w14:textId="77777777" w:rsidR="00F0608B" w:rsidRDefault="00F0608B" w:rsidP="00F0608B">
                  <w:pPr>
                    <w:rPr>
                      <w:rFonts w:ascii="Calibri" w:hAnsi="Calibri" w:cs="Calibri"/>
                      <w:color w:val="000000"/>
                    </w:rPr>
                  </w:pPr>
                </w:p>
              </w:tc>
            </w:tr>
          </w:tbl>
          <w:p w14:paraId="37FE190F"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2A143269"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 xml:space="preserve">Safe working load </w:t>
            </w:r>
          </w:p>
        </w:tc>
        <w:tc>
          <w:tcPr>
            <w:tcW w:w="1900" w:type="dxa"/>
            <w:vAlign w:val="center"/>
          </w:tcPr>
          <w:p w14:paraId="63DEB771" w14:textId="77777777" w:rsidR="00F0608B" w:rsidRDefault="00E60E68" w:rsidP="00F0608B">
            <w:pPr>
              <w:jc w:val="center"/>
              <w:rPr>
                <w:rFonts w:ascii="Arial Narrow" w:eastAsia="MHei" w:hAnsi="Arial Narrow" w:cs="Arial Narrow"/>
                <w:b/>
                <w:bCs/>
                <w:color w:val="211D1E"/>
                <w:sz w:val="18"/>
                <w:szCs w:val="18"/>
              </w:rPr>
            </w:pPr>
            <w:r w:rsidRPr="00E60E68">
              <w:rPr>
                <w:rFonts w:ascii="Arial Narrow" w:eastAsia="MHei" w:hAnsi="Arial Narrow" w:cs="Arial Narrow"/>
                <w:b/>
                <w:bCs/>
                <w:noProof/>
                <w:color w:val="211D1E"/>
                <w:sz w:val="18"/>
                <w:szCs w:val="18"/>
                <w:lang w:val="en-IN" w:eastAsia="en-IN"/>
              </w:rPr>
              <w:drawing>
                <wp:inline distT="0" distB="0" distL="0" distR="0" wp14:anchorId="29B0525C" wp14:editId="4CA116E3">
                  <wp:extent cx="358140" cy="1447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8140" cy="144780"/>
                          </a:xfrm>
                          <a:prstGeom prst="rect">
                            <a:avLst/>
                          </a:prstGeom>
                          <a:noFill/>
                          <a:ln>
                            <a:noFill/>
                          </a:ln>
                        </pic:spPr>
                      </pic:pic>
                    </a:graphicData>
                  </a:graphic>
                </wp:inline>
              </w:drawing>
            </w:r>
          </w:p>
        </w:tc>
        <w:tc>
          <w:tcPr>
            <w:tcW w:w="2194" w:type="dxa"/>
            <w:vAlign w:val="center"/>
          </w:tcPr>
          <w:p w14:paraId="723046F6" w14:textId="77777777" w:rsidR="00F0608B" w:rsidRDefault="00E60E68" w:rsidP="00F0608B">
            <w:pPr>
              <w:jc w:val="center"/>
              <w:rPr>
                <w:rFonts w:ascii="Arial Narrow" w:eastAsia="MHei" w:hAnsi="Arial Narrow" w:cs="Arial Narrow"/>
                <w:b/>
                <w:bCs/>
                <w:color w:val="211D1E"/>
                <w:sz w:val="18"/>
                <w:szCs w:val="18"/>
              </w:rPr>
            </w:pPr>
            <w:r w:rsidRPr="00E60E68">
              <w:rPr>
                <w:rFonts w:ascii="Calibri" w:hAnsi="Calibri" w:cs="Calibri"/>
                <w:color w:val="000000"/>
              </w:rPr>
              <w:t>DC Power source</w:t>
            </w:r>
          </w:p>
        </w:tc>
      </w:tr>
      <w:tr w:rsidR="00D717D1" w14:paraId="3C1D6716" w14:textId="77777777" w:rsidTr="00266971">
        <w:trPr>
          <w:trHeight w:val="989"/>
        </w:trPr>
        <w:tc>
          <w:tcPr>
            <w:tcW w:w="2817" w:type="dxa"/>
            <w:vAlign w:val="bottom"/>
          </w:tcPr>
          <w:p w14:paraId="643C247B" w14:textId="77777777" w:rsidR="00D717D1" w:rsidRDefault="00D717D1" w:rsidP="00266971">
            <w:pPr>
              <w:jc w:val="center"/>
              <w:rPr>
                <w:rFonts w:ascii="Calibri" w:hAnsi="Calibri" w:cs="Calibri"/>
                <w:color w:val="000000"/>
              </w:rPr>
            </w:pPr>
            <w:r>
              <w:rPr>
                <w:noProof/>
                <w:lang w:val="en-IN" w:eastAsia="en-IN"/>
              </w:rPr>
              <w:drawing>
                <wp:inline distT="0" distB="0" distL="0" distR="0" wp14:anchorId="79BA8581" wp14:editId="5AF7D3E9">
                  <wp:extent cx="435429" cy="487680"/>
                  <wp:effectExtent l="0" t="0" r="0" b="0"/>
                  <wp:docPr id="255344776" name="Picture 25534477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344776" name="Picture 255344776" descr="A picture containing table&#10;&#10;Description automatically generated"/>
                          <pic:cNvPicPr/>
                        </pic:nvPicPr>
                        <pic:blipFill>
                          <a:blip r:embed="rId35"/>
                          <a:stretch>
                            <a:fillRect/>
                          </a:stretch>
                        </pic:blipFill>
                        <pic:spPr>
                          <a:xfrm>
                            <a:off x="0" y="0"/>
                            <a:ext cx="435429" cy="487680"/>
                          </a:xfrm>
                          <a:prstGeom prst="rect">
                            <a:avLst/>
                          </a:prstGeom>
                        </pic:spPr>
                      </pic:pic>
                    </a:graphicData>
                  </a:graphic>
                </wp:inline>
              </w:drawing>
            </w:r>
          </w:p>
        </w:tc>
        <w:tc>
          <w:tcPr>
            <w:tcW w:w="2331" w:type="dxa"/>
            <w:vAlign w:val="center"/>
          </w:tcPr>
          <w:p w14:paraId="7250673C" w14:textId="77777777" w:rsidR="00D717D1" w:rsidRDefault="008C1A14" w:rsidP="00F0608B">
            <w:pPr>
              <w:jc w:val="center"/>
              <w:rPr>
                <w:rFonts w:ascii="Calibri" w:hAnsi="Calibri" w:cs="Calibri"/>
              </w:rPr>
            </w:pPr>
            <w:r>
              <w:rPr>
                <w:rFonts w:ascii="Calibri" w:hAnsi="Calibri" w:cs="Calibri"/>
              </w:rPr>
              <w:t xml:space="preserve">Product </w:t>
            </w:r>
            <w:r w:rsidR="00D717D1">
              <w:rPr>
                <w:rFonts w:ascii="Calibri" w:hAnsi="Calibri" w:cs="Calibri"/>
              </w:rPr>
              <w:t xml:space="preserve">Disposal </w:t>
            </w:r>
          </w:p>
        </w:tc>
        <w:tc>
          <w:tcPr>
            <w:tcW w:w="1900" w:type="dxa"/>
            <w:vAlign w:val="center"/>
          </w:tcPr>
          <w:p w14:paraId="11955FDC" w14:textId="77777777" w:rsidR="00D717D1" w:rsidRPr="00E60E68" w:rsidRDefault="00D717D1" w:rsidP="00F0608B">
            <w:pPr>
              <w:jc w:val="center"/>
              <w:rPr>
                <w:rFonts w:ascii="Arial Narrow" w:eastAsia="MHei" w:hAnsi="Arial Narrow" w:cs="Arial Narrow"/>
                <w:b/>
                <w:bCs/>
                <w:noProof/>
                <w:color w:val="211D1E"/>
                <w:sz w:val="18"/>
                <w:szCs w:val="18"/>
              </w:rPr>
            </w:pPr>
            <w:r w:rsidRPr="00317FC6">
              <w:rPr>
                <w:rFonts w:ascii="Arial Narrow" w:eastAsia="MHei" w:hAnsi="Arial Narrow" w:cs="Arial Narrow"/>
                <w:b/>
                <w:bCs/>
                <w:noProof/>
                <w:color w:val="211D1E"/>
                <w:sz w:val="18"/>
                <w:szCs w:val="18"/>
                <w:lang w:val="en-IN" w:eastAsia="en-IN"/>
              </w:rPr>
              <w:drawing>
                <wp:inline distT="0" distB="0" distL="0" distR="0" wp14:anchorId="46A219D1" wp14:editId="70897C7D">
                  <wp:extent cx="352927" cy="35292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54290" cy="354290"/>
                          </a:xfrm>
                          <a:prstGeom prst="rect">
                            <a:avLst/>
                          </a:prstGeom>
                          <a:noFill/>
                          <a:ln>
                            <a:noFill/>
                          </a:ln>
                        </pic:spPr>
                      </pic:pic>
                    </a:graphicData>
                  </a:graphic>
                </wp:inline>
              </w:drawing>
            </w:r>
          </w:p>
        </w:tc>
        <w:tc>
          <w:tcPr>
            <w:tcW w:w="2194" w:type="dxa"/>
            <w:vAlign w:val="center"/>
          </w:tcPr>
          <w:p w14:paraId="2A8B4687" w14:textId="77777777" w:rsidR="00D717D1" w:rsidRPr="00E60E68" w:rsidRDefault="00D717D1" w:rsidP="00F0608B">
            <w:pPr>
              <w:jc w:val="center"/>
              <w:rPr>
                <w:rFonts w:ascii="Calibri" w:hAnsi="Calibri" w:cs="Calibri"/>
                <w:color w:val="000000"/>
              </w:rPr>
            </w:pPr>
            <w:r>
              <w:rPr>
                <w:rFonts w:ascii="Calibri" w:hAnsi="Calibri" w:cs="Calibri"/>
                <w:color w:val="000000"/>
              </w:rPr>
              <w:t>Applied Parts Type B</w:t>
            </w:r>
          </w:p>
        </w:tc>
      </w:tr>
      <w:tr w:rsidR="00F20C1C" w14:paraId="1C3521F2" w14:textId="77777777" w:rsidTr="00F20C1C">
        <w:trPr>
          <w:trHeight w:val="800"/>
        </w:trPr>
        <w:tc>
          <w:tcPr>
            <w:tcW w:w="2817" w:type="dxa"/>
            <w:vAlign w:val="bottom"/>
          </w:tcPr>
          <w:p w14:paraId="4F0879C1" w14:textId="77777777" w:rsidR="00F20C1C" w:rsidRDefault="00F20C1C" w:rsidP="00F20C1C">
            <w:pPr>
              <w:spacing w:line="360" w:lineRule="auto"/>
              <w:jc w:val="center"/>
              <w:rPr>
                <w:noProof/>
              </w:rPr>
            </w:pPr>
            <w:r>
              <w:rPr>
                <w:noProof/>
                <w:lang w:val="en-IN" w:eastAsia="en-IN"/>
              </w:rPr>
              <w:drawing>
                <wp:inline distT="0" distB="0" distL="0" distR="0" wp14:anchorId="52130836" wp14:editId="6579C85C">
                  <wp:extent cx="838200" cy="2762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38200" cy="276225"/>
                          </a:xfrm>
                          <a:prstGeom prst="rect">
                            <a:avLst/>
                          </a:prstGeom>
                        </pic:spPr>
                      </pic:pic>
                    </a:graphicData>
                  </a:graphic>
                </wp:inline>
              </w:drawing>
            </w:r>
          </w:p>
        </w:tc>
        <w:tc>
          <w:tcPr>
            <w:tcW w:w="2331" w:type="dxa"/>
            <w:vAlign w:val="center"/>
          </w:tcPr>
          <w:p w14:paraId="1333B4E3" w14:textId="77777777" w:rsidR="00F20C1C" w:rsidRDefault="000D7A4A" w:rsidP="00F0608B">
            <w:pPr>
              <w:jc w:val="center"/>
              <w:rPr>
                <w:rFonts w:ascii="Calibri" w:hAnsi="Calibri" w:cs="Calibri"/>
              </w:rPr>
            </w:pPr>
            <w:r>
              <w:rPr>
                <w:rFonts w:ascii="Calibri" w:hAnsi="Calibri" w:cs="Calibri"/>
              </w:rPr>
              <w:t>A</w:t>
            </w:r>
            <w:r w:rsidR="00F20C1C">
              <w:rPr>
                <w:rFonts w:ascii="Calibri" w:hAnsi="Calibri" w:cs="Calibri"/>
              </w:rPr>
              <w:t>C Power Source</w:t>
            </w:r>
          </w:p>
        </w:tc>
        <w:tc>
          <w:tcPr>
            <w:tcW w:w="1900" w:type="dxa"/>
            <w:vAlign w:val="center"/>
          </w:tcPr>
          <w:p w14:paraId="41AF1ECA" w14:textId="77777777" w:rsidR="00F20C1C" w:rsidRPr="00317FC6" w:rsidRDefault="00F20C1C" w:rsidP="00F0608B">
            <w:pPr>
              <w:jc w:val="center"/>
              <w:rPr>
                <w:rFonts w:ascii="Arial Narrow" w:eastAsia="MHei" w:hAnsi="Arial Narrow" w:cs="Arial Narrow"/>
                <w:b/>
                <w:bCs/>
                <w:noProof/>
                <w:color w:val="211D1E"/>
                <w:sz w:val="18"/>
                <w:szCs w:val="18"/>
              </w:rPr>
            </w:pPr>
          </w:p>
        </w:tc>
        <w:tc>
          <w:tcPr>
            <w:tcW w:w="2194" w:type="dxa"/>
            <w:vAlign w:val="center"/>
          </w:tcPr>
          <w:p w14:paraId="763CF94E" w14:textId="77777777" w:rsidR="00F20C1C" w:rsidRDefault="00F20C1C" w:rsidP="00F0608B">
            <w:pPr>
              <w:jc w:val="center"/>
              <w:rPr>
                <w:rFonts w:ascii="Calibri" w:hAnsi="Calibri" w:cs="Calibri"/>
                <w:color w:val="000000"/>
              </w:rPr>
            </w:pPr>
          </w:p>
        </w:tc>
      </w:tr>
    </w:tbl>
    <w:p w14:paraId="3D63F716" w14:textId="77777777" w:rsidR="00853A3D" w:rsidRDefault="00853A3D" w:rsidP="00483E63">
      <w:pPr>
        <w:jc w:val="center"/>
        <w:rPr>
          <w:rFonts w:ascii="Arial Narrow" w:eastAsia="MHei" w:hAnsi="Arial Narrow" w:cs="Arial Narrow"/>
          <w:b/>
          <w:bCs/>
          <w:color w:val="211D1E"/>
          <w:sz w:val="18"/>
          <w:szCs w:val="18"/>
        </w:rPr>
      </w:pPr>
    </w:p>
    <w:p w14:paraId="3F0AED58" w14:textId="77777777" w:rsidR="00555BA6" w:rsidRDefault="00555BA6" w:rsidP="00483E63">
      <w:pPr>
        <w:jc w:val="center"/>
        <w:rPr>
          <w:rFonts w:ascii="Arial Narrow" w:eastAsia="MHei" w:hAnsi="Arial Narrow" w:cs="Arial Narrow"/>
          <w:b/>
          <w:bCs/>
          <w:color w:val="211D1E"/>
          <w:sz w:val="18"/>
          <w:szCs w:val="18"/>
        </w:rPr>
      </w:pPr>
    </w:p>
    <w:p w14:paraId="21402775" w14:textId="77777777" w:rsidR="00555BA6" w:rsidRDefault="00555BA6" w:rsidP="00483E63">
      <w:pPr>
        <w:jc w:val="center"/>
        <w:rPr>
          <w:rFonts w:ascii="Arial Narrow" w:eastAsia="MHei" w:hAnsi="Arial Narrow" w:cs="Arial Narrow"/>
          <w:b/>
          <w:bCs/>
          <w:color w:val="211D1E"/>
          <w:sz w:val="18"/>
          <w:szCs w:val="18"/>
        </w:rPr>
      </w:pPr>
    </w:p>
    <w:p w14:paraId="353668DB" w14:textId="77777777" w:rsidR="00163CA3" w:rsidRPr="00822DDE" w:rsidRDefault="00163CA3" w:rsidP="00163CA3">
      <w:pPr>
        <w:pStyle w:val="TOCHeading"/>
        <w:pBdr>
          <w:bottom w:val="single" w:sz="4" w:space="1" w:color="auto"/>
        </w:pBdr>
        <w:jc w:val="center"/>
        <w:rPr>
          <w:rFonts w:ascii="Arial Rounded MT Bold" w:hAnsi="Arial Rounded MT Bold"/>
          <w:b/>
          <w:color w:val="000000" w:themeColor="text1"/>
          <w:sz w:val="28"/>
          <w:szCs w:val="28"/>
        </w:rPr>
      </w:pPr>
      <w:r w:rsidRPr="00822DDE">
        <w:rPr>
          <w:rFonts w:ascii="Arial Rounded MT Bold" w:hAnsi="Arial Rounded MT Bold"/>
          <w:b/>
          <w:color w:val="000000" w:themeColor="text1"/>
          <w:sz w:val="28"/>
          <w:szCs w:val="28"/>
        </w:rPr>
        <w:lastRenderedPageBreak/>
        <w:t>Table of Contents</w:t>
      </w:r>
    </w:p>
    <w:sdt>
      <w:sdtPr>
        <w:id w:val="-2118673008"/>
        <w:docPartObj>
          <w:docPartGallery w:val="Table of Contents"/>
          <w:docPartUnique/>
        </w:docPartObj>
      </w:sdtPr>
      <w:sdtEndPr/>
      <w:sdtContent>
        <w:p w14:paraId="036159A0" w14:textId="77777777" w:rsidR="00687F81" w:rsidRDefault="00687F81" w:rsidP="009D0EFB">
          <w:pPr>
            <w:pStyle w:val="TOC1"/>
            <w:spacing w:line="240" w:lineRule="auto"/>
            <w:rPr>
              <w:b/>
              <w:bCs/>
            </w:rPr>
          </w:pPr>
          <w:r w:rsidRPr="0082493A">
            <w:rPr>
              <w:b/>
              <w:bCs/>
            </w:rPr>
            <w:t xml:space="preserve">Symbols </w:t>
          </w:r>
          <w:r w:rsidRPr="00617BBA">
            <w:rPr>
              <w:b/>
              <w:bCs/>
            </w:rPr>
            <w:ptab w:relativeTo="margin" w:alignment="right" w:leader="dot"/>
          </w:r>
          <w:r>
            <w:rPr>
              <w:b/>
              <w:bCs/>
            </w:rPr>
            <w:t>3</w:t>
          </w:r>
        </w:p>
        <w:p w14:paraId="48B80E37" w14:textId="77777777" w:rsidR="002C3118" w:rsidRDefault="002C3118" w:rsidP="007031D3">
          <w:pPr>
            <w:pStyle w:val="TOC3"/>
            <w:spacing w:line="240" w:lineRule="auto"/>
            <w:ind w:left="0"/>
          </w:pPr>
          <w:r w:rsidRPr="007031D3">
            <w:rPr>
              <w:b/>
              <w:bCs/>
            </w:rPr>
            <w:t>Caution</w:t>
          </w:r>
          <w:r w:rsidR="008945F2" w:rsidRPr="007031D3">
            <w:rPr>
              <w:b/>
              <w:bCs/>
            </w:rPr>
            <w:t>/Note definition</w:t>
          </w:r>
          <w:r w:rsidRPr="00617BBA">
            <w:rPr>
              <w:b/>
              <w:bCs/>
            </w:rPr>
            <w:ptab w:relativeTo="margin" w:alignment="right" w:leader="dot"/>
          </w:r>
          <w:r w:rsidR="008758B5" w:rsidRPr="00387B0B">
            <w:rPr>
              <w:b/>
              <w:bCs/>
            </w:rPr>
            <w:t>5</w:t>
          </w:r>
        </w:p>
        <w:p w14:paraId="58062B92" w14:textId="77777777" w:rsidR="00E9617D" w:rsidRDefault="005F0A89" w:rsidP="007031D3">
          <w:pPr>
            <w:pStyle w:val="TOC3"/>
            <w:spacing w:line="240" w:lineRule="auto"/>
            <w:ind w:left="0"/>
          </w:pPr>
          <w:r w:rsidRPr="007031D3">
            <w:rPr>
              <w:b/>
              <w:bCs/>
            </w:rPr>
            <w:t>Introduction</w:t>
          </w:r>
          <w:r>
            <w:t xml:space="preserve"> </w:t>
          </w:r>
          <w:r w:rsidR="00E9617D" w:rsidRPr="00617BBA">
            <w:rPr>
              <w:b/>
              <w:bCs/>
            </w:rPr>
            <w:ptab w:relativeTo="margin" w:alignment="right" w:leader="dot"/>
          </w:r>
          <w:r w:rsidR="008758B5" w:rsidRPr="00387B0B">
            <w:rPr>
              <w:b/>
              <w:bCs/>
            </w:rPr>
            <w:t>6</w:t>
          </w:r>
        </w:p>
        <w:p w14:paraId="7FC266D6" w14:textId="77777777" w:rsidR="00E9617D" w:rsidRDefault="00C42646" w:rsidP="009D0EFB">
          <w:pPr>
            <w:pStyle w:val="TOC3"/>
            <w:spacing w:line="240" w:lineRule="auto"/>
            <w:ind w:left="446"/>
          </w:pPr>
          <w:r>
            <w:t xml:space="preserve">Product </w:t>
          </w:r>
          <w:r w:rsidR="00806F35">
            <w:t>d</w:t>
          </w:r>
          <w:r>
            <w:t xml:space="preserve">escription </w:t>
          </w:r>
          <w:r w:rsidR="00E9617D">
            <w:ptab w:relativeTo="margin" w:alignment="right" w:leader="dot"/>
          </w:r>
          <w:r w:rsidR="00044E14">
            <w:t>6</w:t>
          </w:r>
        </w:p>
        <w:p w14:paraId="5FF02809" w14:textId="77777777" w:rsidR="00551E00" w:rsidRDefault="00551E00" w:rsidP="009D0EFB">
          <w:pPr>
            <w:pStyle w:val="TOC3"/>
            <w:spacing w:line="240" w:lineRule="auto"/>
            <w:ind w:left="446"/>
          </w:pPr>
          <w:r>
            <w:t xml:space="preserve">Product </w:t>
          </w:r>
          <w:r w:rsidR="00806F35">
            <w:t>specifications</w:t>
          </w:r>
          <w:r>
            <w:ptab w:relativeTo="margin" w:alignment="right" w:leader="dot"/>
          </w:r>
          <w:r w:rsidR="00044E14">
            <w:t>7</w:t>
          </w:r>
        </w:p>
        <w:p w14:paraId="1B3CCAB2" w14:textId="77777777" w:rsidR="00551E00" w:rsidRDefault="00551E00" w:rsidP="009D0EFB">
          <w:pPr>
            <w:pStyle w:val="TOC3"/>
            <w:spacing w:line="240" w:lineRule="auto"/>
            <w:ind w:left="446"/>
          </w:pPr>
          <w:r>
            <w:t xml:space="preserve">Product </w:t>
          </w:r>
          <w:r w:rsidR="00806F35">
            <w:t>functionalities</w:t>
          </w:r>
          <w:r>
            <w:ptab w:relativeTo="margin" w:alignment="right" w:leader="dot"/>
          </w:r>
          <w:r w:rsidR="00297949">
            <w:t>8</w:t>
          </w:r>
        </w:p>
        <w:p w14:paraId="0638D7F3" w14:textId="77777777" w:rsidR="00551E00" w:rsidRDefault="00551E00" w:rsidP="009D0EFB">
          <w:pPr>
            <w:pStyle w:val="TOC3"/>
            <w:spacing w:line="240" w:lineRule="auto"/>
            <w:ind w:left="446"/>
          </w:pPr>
          <w:r>
            <w:t xml:space="preserve">Product </w:t>
          </w:r>
          <w:r w:rsidR="00747CB2">
            <w:t>features</w:t>
          </w:r>
          <w:r>
            <w:ptab w:relativeTo="margin" w:alignment="right" w:leader="dot"/>
          </w:r>
          <w:r w:rsidR="00A03F67">
            <w:t>8</w:t>
          </w:r>
        </w:p>
        <w:p w14:paraId="4DC12B1E" w14:textId="77777777" w:rsidR="004B55F6" w:rsidRDefault="004B55F6" w:rsidP="009D0EFB">
          <w:pPr>
            <w:pStyle w:val="TOC3"/>
            <w:spacing w:line="240" w:lineRule="auto"/>
            <w:ind w:left="446"/>
          </w:pPr>
          <w:r>
            <w:t>Expected Service life</w:t>
          </w:r>
          <w:r>
            <w:ptab w:relativeTo="margin" w:alignment="right" w:leader="dot"/>
          </w:r>
          <w:r>
            <w:t>8</w:t>
          </w:r>
        </w:p>
        <w:p w14:paraId="069FED54" w14:textId="77777777" w:rsidR="00A444AC" w:rsidRDefault="00A444AC" w:rsidP="009D0EFB">
          <w:pPr>
            <w:pStyle w:val="TOC3"/>
            <w:spacing w:line="240" w:lineRule="auto"/>
            <w:ind w:left="446"/>
          </w:pPr>
          <w:r>
            <w:t xml:space="preserve">Disposal Guidelines </w:t>
          </w:r>
          <w:r>
            <w:ptab w:relativeTo="margin" w:alignment="right" w:leader="dot"/>
          </w:r>
          <w:r>
            <w:t>8</w:t>
          </w:r>
        </w:p>
        <w:p w14:paraId="4060514F" w14:textId="77777777" w:rsidR="00551E00" w:rsidRDefault="00747CB2" w:rsidP="009D0EFB">
          <w:pPr>
            <w:pStyle w:val="TOC3"/>
            <w:spacing w:line="240" w:lineRule="auto"/>
            <w:ind w:left="446"/>
          </w:pPr>
          <w:r>
            <w:t>Intended Use</w:t>
          </w:r>
          <w:r w:rsidR="00551E00">
            <w:ptab w:relativeTo="margin" w:alignment="right" w:leader="dot"/>
          </w:r>
          <w:r w:rsidR="00A03F67">
            <w:t>9</w:t>
          </w:r>
        </w:p>
        <w:p w14:paraId="4A1C1A77" w14:textId="77777777" w:rsidR="00551E00" w:rsidRDefault="00747CB2" w:rsidP="009D0EFB">
          <w:pPr>
            <w:pStyle w:val="TOC3"/>
            <w:spacing w:line="240" w:lineRule="auto"/>
            <w:ind w:left="446"/>
          </w:pPr>
          <w:r>
            <w:t>Contra</w:t>
          </w:r>
          <w:r w:rsidR="00231CE2">
            <w:t xml:space="preserve">indications </w:t>
          </w:r>
          <w:r w:rsidR="00551E00">
            <w:ptab w:relativeTo="margin" w:alignment="right" w:leader="dot"/>
          </w:r>
          <w:r w:rsidR="006C53B4">
            <w:t>1</w:t>
          </w:r>
          <w:r w:rsidR="003E367E">
            <w:t>0</w:t>
          </w:r>
        </w:p>
        <w:p w14:paraId="33302E1C" w14:textId="77777777" w:rsidR="00551E00" w:rsidRDefault="00551E00" w:rsidP="003A2E1C">
          <w:pPr>
            <w:pStyle w:val="TOC3"/>
            <w:spacing w:line="240" w:lineRule="auto"/>
          </w:pPr>
          <w:r>
            <w:t xml:space="preserve">Product </w:t>
          </w:r>
          <w:r w:rsidR="00FA1213">
            <w:t>illustration</w:t>
          </w:r>
          <w:r>
            <w:ptab w:relativeTo="margin" w:alignment="right" w:leader="dot"/>
          </w:r>
          <w:r w:rsidR="006C53B4">
            <w:t>1</w:t>
          </w:r>
          <w:r w:rsidR="003E367E">
            <w:t>1</w:t>
          </w:r>
        </w:p>
        <w:p w14:paraId="5A65AAB5" w14:textId="77777777" w:rsidR="00E9617D" w:rsidRDefault="00560BE5" w:rsidP="009D0EFB">
          <w:pPr>
            <w:pStyle w:val="TOC1"/>
            <w:spacing w:line="240" w:lineRule="auto"/>
          </w:pPr>
          <w:r>
            <w:rPr>
              <w:b/>
              <w:bCs/>
            </w:rPr>
            <w:t>Installation</w:t>
          </w:r>
          <w:r w:rsidR="00E9617D" w:rsidRPr="00617BBA">
            <w:rPr>
              <w:b/>
              <w:bCs/>
            </w:rPr>
            <w:ptab w:relativeTo="margin" w:alignment="right" w:leader="dot"/>
          </w:r>
          <w:r w:rsidR="00697951">
            <w:rPr>
              <w:b/>
              <w:bCs/>
            </w:rPr>
            <w:t>1</w:t>
          </w:r>
          <w:r w:rsidR="00D821B6">
            <w:rPr>
              <w:b/>
              <w:bCs/>
            </w:rPr>
            <w:t>2</w:t>
          </w:r>
        </w:p>
        <w:p w14:paraId="0952C6FC" w14:textId="77777777" w:rsidR="00E569A0" w:rsidRDefault="00697951" w:rsidP="003A2E1C">
          <w:pPr>
            <w:pStyle w:val="TOC2"/>
            <w:spacing w:line="240" w:lineRule="auto"/>
            <w:ind w:left="216" w:firstLine="234"/>
          </w:pPr>
          <w:r>
            <w:t xml:space="preserve">Handling the device </w:t>
          </w:r>
          <w:r w:rsidR="00E9617D">
            <w:ptab w:relativeTo="margin" w:alignment="right" w:leader="dot"/>
          </w:r>
          <w:r>
            <w:t>1</w:t>
          </w:r>
          <w:r w:rsidR="00D821B6">
            <w:t>2</w:t>
          </w:r>
        </w:p>
        <w:p w14:paraId="47A8743C" w14:textId="77777777" w:rsidR="00E569A0" w:rsidRDefault="001A3A1D" w:rsidP="003A2E1C">
          <w:pPr>
            <w:pStyle w:val="TOC2"/>
            <w:spacing w:line="240" w:lineRule="auto"/>
            <w:ind w:left="216" w:firstLine="234"/>
          </w:pPr>
          <w:r>
            <w:t>Device Assembly</w:t>
          </w:r>
          <w:r w:rsidR="00E569A0">
            <w:ptab w:relativeTo="margin" w:alignment="right" w:leader="dot"/>
          </w:r>
          <w:r w:rsidR="00D44104">
            <w:t>1</w:t>
          </w:r>
          <w:r w:rsidR="00C03C90">
            <w:t>3</w:t>
          </w:r>
        </w:p>
        <w:p w14:paraId="247FEE9A" w14:textId="77777777" w:rsidR="00E569A0" w:rsidRDefault="001A3A1D" w:rsidP="003A2E1C">
          <w:pPr>
            <w:pStyle w:val="TOC2"/>
            <w:spacing w:line="240" w:lineRule="auto"/>
            <w:ind w:left="216" w:firstLine="234"/>
          </w:pPr>
          <w:r>
            <w:t>SmartMedic Display screens</w:t>
          </w:r>
          <w:r w:rsidR="00E569A0">
            <w:ptab w:relativeTo="margin" w:alignment="right" w:leader="dot"/>
          </w:r>
          <w:r w:rsidR="00EB568C">
            <w:t>15</w:t>
          </w:r>
        </w:p>
        <w:p w14:paraId="5AF14463" w14:textId="77777777" w:rsidR="00E569A0" w:rsidRDefault="001A3A1D" w:rsidP="003A2E1C">
          <w:pPr>
            <w:pStyle w:val="TOC2"/>
            <w:spacing w:line="240" w:lineRule="auto"/>
            <w:ind w:left="216" w:firstLine="234"/>
          </w:pPr>
          <w:r>
            <w:t xml:space="preserve">SmartMedic </w:t>
          </w:r>
          <w:r w:rsidR="008F1215">
            <w:t xml:space="preserve">nursing station </w:t>
          </w:r>
          <w:r w:rsidR="00E569A0">
            <w:ptab w:relativeTo="margin" w:alignment="right" w:leader="dot"/>
          </w:r>
          <w:r w:rsidR="00D44104">
            <w:t>2</w:t>
          </w:r>
          <w:r w:rsidR="00EB568C">
            <w:t>0</w:t>
          </w:r>
        </w:p>
        <w:p w14:paraId="74D97DE0" w14:textId="77777777" w:rsidR="00E569A0" w:rsidRDefault="008F1215" w:rsidP="003A2E1C">
          <w:pPr>
            <w:pStyle w:val="TOC2"/>
            <w:spacing w:line="240" w:lineRule="auto"/>
            <w:ind w:left="216" w:firstLine="234"/>
          </w:pPr>
          <w:r>
            <w:t>Error</w:t>
          </w:r>
          <w:r w:rsidR="005A38E6">
            <w:t xml:space="preserve"> screen</w:t>
          </w:r>
          <w:r w:rsidR="006275AF">
            <w:t>s illustration</w:t>
          </w:r>
          <w:r w:rsidR="00E569A0">
            <w:ptab w:relativeTo="margin" w:alignment="right" w:leader="dot"/>
          </w:r>
          <w:r w:rsidR="00D44104">
            <w:t>2</w:t>
          </w:r>
          <w:r w:rsidR="00EF47CA">
            <w:t>3</w:t>
          </w:r>
        </w:p>
        <w:p w14:paraId="56BEFA80" w14:textId="531C5C58" w:rsidR="000508A9" w:rsidRDefault="00BC2180" w:rsidP="003A2E1C">
          <w:pPr>
            <w:spacing w:line="240" w:lineRule="auto"/>
            <w:ind w:firstLine="270"/>
          </w:pPr>
          <w:r>
            <w:t xml:space="preserve">    </w:t>
          </w:r>
          <w:r w:rsidRPr="00BC2180">
            <w:t>Using X-Ray Tray feature</w:t>
          </w:r>
          <w:r>
            <w:t>………………………………………………</w:t>
          </w:r>
          <w:r w:rsidR="003A2E1C">
            <w:t>.</w:t>
          </w:r>
          <w:r>
            <w:t>…………</w:t>
          </w:r>
          <w:r w:rsidR="003A2E1C">
            <w:t>……</w:t>
          </w:r>
          <w:r>
            <w:t>………………………………………</w:t>
          </w:r>
          <w:r w:rsidR="000508A9">
            <w:t>…26</w:t>
          </w:r>
          <w:r>
            <w:t xml:space="preserve"> </w:t>
          </w:r>
        </w:p>
        <w:p w14:paraId="779CF1B7" w14:textId="77777777" w:rsidR="00E569A0" w:rsidRDefault="003E2A3E" w:rsidP="009D0EFB">
          <w:pPr>
            <w:spacing w:line="240" w:lineRule="auto"/>
          </w:pPr>
          <w:r w:rsidRPr="00DE57CD">
            <w:rPr>
              <w:b/>
              <w:bCs/>
            </w:rPr>
            <w:t>Operation</w:t>
          </w:r>
          <w:r w:rsidR="00E569A0" w:rsidRPr="00617BBA">
            <w:rPr>
              <w:b/>
              <w:bCs/>
            </w:rPr>
            <w:ptab w:relativeTo="margin" w:alignment="right" w:leader="dot"/>
          </w:r>
          <w:r w:rsidRPr="00387B0B">
            <w:rPr>
              <w:b/>
              <w:bCs/>
            </w:rPr>
            <w:t>2</w:t>
          </w:r>
          <w:r w:rsidR="00167A05" w:rsidRPr="00387B0B">
            <w:rPr>
              <w:b/>
              <w:bCs/>
            </w:rPr>
            <w:t>7</w:t>
          </w:r>
        </w:p>
        <w:p w14:paraId="5AF1E4ED" w14:textId="77777777" w:rsidR="0052468D" w:rsidRDefault="0052468D" w:rsidP="003A2E1C">
          <w:pPr>
            <w:pStyle w:val="TOC2"/>
            <w:spacing w:line="240" w:lineRule="auto"/>
            <w:ind w:left="216" w:firstLine="234"/>
          </w:pPr>
          <w:r>
            <w:t xml:space="preserve">Device Power </w:t>
          </w:r>
          <w:r>
            <w:ptab w:relativeTo="margin" w:alignment="right" w:leader="dot"/>
          </w:r>
          <w:r w:rsidR="00AD4A59">
            <w:t>2</w:t>
          </w:r>
          <w:r w:rsidR="00167A05">
            <w:t>7</w:t>
          </w:r>
        </w:p>
        <w:p w14:paraId="0CE84439" w14:textId="77777777" w:rsidR="0052468D" w:rsidRDefault="0052468D" w:rsidP="003A2E1C">
          <w:pPr>
            <w:pStyle w:val="TOC2"/>
            <w:spacing w:line="240" w:lineRule="auto"/>
            <w:ind w:left="216" w:firstLine="234"/>
          </w:pPr>
          <w:r>
            <w:t xml:space="preserve">Device setup for new patient </w:t>
          </w:r>
          <w:r>
            <w:ptab w:relativeTo="margin" w:alignment="right" w:leader="dot"/>
          </w:r>
          <w:r w:rsidR="00AD4A59">
            <w:t>2</w:t>
          </w:r>
          <w:r w:rsidR="007C7EFF">
            <w:t>8</w:t>
          </w:r>
        </w:p>
        <w:p w14:paraId="458DF64E" w14:textId="77777777" w:rsidR="0052468D" w:rsidRDefault="0052468D" w:rsidP="003A2E1C">
          <w:pPr>
            <w:pStyle w:val="TOC2"/>
            <w:spacing w:line="240" w:lineRule="auto"/>
            <w:ind w:left="216" w:firstLine="234"/>
          </w:pPr>
          <w:r>
            <w:t xml:space="preserve">Request patient weight </w:t>
          </w:r>
          <w:r>
            <w:ptab w:relativeTo="margin" w:alignment="right" w:leader="dot"/>
          </w:r>
          <w:r w:rsidR="00033C8E">
            <w:t>2</w:t>
          </w:r>
          <w:r w:rsidR="007C7EFF">
            <w:t>8</w:t>
          </w:r>
        </w:p>
        <w:p w14:paraId="722EDFA1" w14:textId="77777777" w:rsidR="0052468D" w:rsidRDefault="0052468D" w:rsidP="003A2E1C">
          <w:pPr>
            <w:pStyle w:val="TOC2"/>
            <w:spacing w:line="240" w:lineRule="auto"/>
            <w:ind w:left="216" w:firstLine="234"/>
          </w:pPr>
          <w:proofErr w:type="gramStart"/>
          <w:r>
            <w:t>Patient</w:t>
          </w:r>
          <w:proofErr w:type="gramEnd"/>
          <w:r>
            <w:t xml:space="preserve"> turn reminder </w:t>
          </w:r>
          <w:r>
            <w:ptab w:relativeTo="margin" w:alignment="right" w:leader="dot"/>
          </w:r>
          <w:r w:rsidR="00753F2B">
            <w:t>2</w:t>
          </w:r>
          <w:r w:rsidR="006617FB">
            <w:t>9</w:t>
          </w:r>
        </w:p>
        <w:p w14:paraId="0B4626C4" w14:textId="77777777" w:rsidR="0052468D" w:rsidRDefault="0052468D" w:rsidP="003A2E1C">
          <w:pPr>
            <w:pStyle w:val="TOC2"/>
            <w:spacing w:line="240" w:lineRule="auto"/>
            <w:ind w:left="216" w:firstLine="234"/>
          </w:pPr>
          <w:r>
            <w:t xml:space="preserve">Discharge patient </w:t>
          </w:r>
          <w:r>
            <w:ptab w:relativeTo="margin" w:alignment="right" w:leader="dot"/>
          </w:r>
          <w:r w:rsidR="00753F2B">
            <w:t>2</w:t>
          </w:r>
          <w:r w:rsidR="00150F69">
            <w:t>9</w:t>
          </w:r>
        </w:p>
        <w:p w14:paraId="1D49E9AC" w14:textId="77777777" w:rsidR="0052468D" w:rsidRPr="00DE57CD" w:rsidRDefault="0052468D" w:rsidP="009D0EFB">
          <w:pPr>
            <w:pStyle w:val="TOC2"/>
            <w:spacing w:line="240" w:lineRule="auto"/>
            <w:ind w:left="0"/>
            <w:rPr>
              <w:b/>
              <w:bCs/>
            </w:rPr>
          </w:pPr>
          <w:r w:rsidRPr="00DE57CD">
            <w:rPr>
              <w:b/>
              <w:bCs/>
            </w:rPr>
            <w:t>Cleaning and Ma</w:t>
          </w:r>
          <w:r w:rsidR="00A23D6B" w:rsidRPr="00DE57CD">
            <w:rPr>
              <w:b/>
              <w:bCs/>
            </w:rPr>
            <w:t>intenance</w:t>
          </w:r>
          <w:r w:rsidRPr="00617BBA">
            <w:rPr>
              <w:b/>
              <w:bCs/>
            </w:rPr>
            <w:ptab w:relativeTo="margin" w:alignment="right" w:leader="dot"/>
          </w:r>
          <w:r w:rsidR="00150F69">
            <w:rPr>
              <w:b/>
              <w:bCs/>
            </w:rPr>
            <w:t>30</w:t>
          </w:r>
        </w:p>
        <w:p w14:paraId="3796355D" w14:textId="77777777" w:rsidR="0052468D" w:rsidRDefault="00A23D6B" w:rsidP="003A2E1C">
          <w:pPr>
            <w:pStyle w:val="TOC2"/>
            <w:spacing w:line="240" w:lineRule="auto"/>
            <w:ind w:left="216" w:firstLine="234"/>
          </w:pPr>
          <w:r>
            <w:t>Cleaning instructions</w:t>
          </w:r>
          <w:r w:rsidR="0052468D">
            <w:ptab w:relativeTo="margin" w:alignment="right" w:leader="dot"/>
          </w:r>
          <w:r w:rsidR="00516B0A">
            <w:t>30</w:t>
          </w:r>
        </w:p>
        <w:p w14:paraId="188A0E60" w14:textId="0B4FDD1E" w:rsidR="0052468D" w:rsidRDefault="00A23D6B" w:rsidP="003A2E1C">
          <w:pPr>
            <w:pStyle w:val="TOC2"/>
            <w:spacing w:line="240" w:lineRule="auto"/>
            <w:ind w:left="216" w:firstLine="234"/>
          </w:pPr>
          <w:r>
            <w:t xml:space="preserve">Cleaning </w:t>
          </w:r>
          <w:r w:rsidR="00DE3918">
            <w:t>process</w:t>
          </w:r>
          <w:r w:rsidR="0052468D">
            <w:ptab w:relativeTo="margin" w:alignment="right" w:leader="dot"/>
          </w:r>
          <w:r w:rsidR="00033C8E">
            <w:t>3</w:t>
          </w:r>
          <w:r w:rsidR="00516B0A">
            <w:t>1</w:t>
          </w:r>
        </w:p>
        <w:p w14:paraId="03562756" w14:textId="77777777" w:rsidR="0052468D" w:rsidRDefault="00DE3918" w:rsidP="003A2E1C">
          <w:pPr>
            <w:pStyle w:val="TOC2"/>
            <w:spacing w:line="240" w:lineRule="auto"/>
            <w:ind w:left="216" w:firstLine="234"/>
          </w:pPr>
          <w:r>
            <w:t>Servicing / Maintenance</w:t>
          </w:r>
          <w:r w:rsidR="0052468D">
            <w:ptab w:relativeTo="margin" w:alignment="right" w:leader="dot"/>
          </w:r>
          <w:r w:rsidR="00033C8E">
            <w:t>3</w:t>
          </w:r>
          <w:r w:rsidR="00BB3D02">
            <w:t>1</w:t>
          </w:r>
        </w:p>
        <w:p w14:paraId="1B2FB309" w14:textId="77777777" w:rsidR="0052468D" w:rsidRDefault="00DE3918" w:rsidP="003A2E1C">
          <w:pPr>
            <w:pStyle w:val="TOC2"/>
            <w:spacing w:line="240" w:lineRule="auto"/>
            <w:ind w:left="216" w:firstLine="234"/>
          </w:pPr>
          <w:r>
            <w:t>Weig</w:t>
          </w:r>
          <w:r w:rsidR="000B2BF5">
            <w:t>ht</w:t>
          </w:r>
          <w:r>
            <w:t xml:space="preserve"> testing</w:t>
          </w:r>
          <w:r w:rsidR="000B2BF5">
            <w:t xml:space="preserve"> procedure</w:t>
          </w:r>
          <w:r w:rsidR="0052468D">
            <w:ptab w:relativeTo="margin" w:alignment="right" w:leader="dot"/>
          </w:r>
          <w:r w:rsidR="00033C8E">
            <w:t>3</w:t>
          </w:r>
          <w:r w:rsidR="00BB3D02">
            <w:t>2</w:t>
          </w:r>
        </w:p>
        <w:p w14:paraId="0FF41ADE" w14:textId="77777777" w:rsidR="0052468D" w:rsidRDefault="000B2BF5" w:rsidP="003A2E1C">
          <w:pPr>
            <w:pStyle w:val="TOC2"/>
            <w:spacing w:line="240" w:lineRule="auto"/>
            <w:ind w:left="216" w:firstLine="234"/>
          </w:pPr>
          <w:r>
            <w:t>Weight test</w:t>
          </w:r>
          <w:r w:rsidR="0052468D">
            <w:ptab w:relativeTo="margin" w:alignment="right" w:leader="dot"/>
          </w:r>
          <w:r w:rsidR="00033C8E">
            <w:t>3</w:t>
          </w:r>
          <w:r w:rsidR="00BB3D02">
            <w:t>2</w:t>
          </w:r>
        </w:p>
        <w:p w14:paraId="22B76BC6" w14:textId="29BC2504" w:rsidR="009D63C5" w:rsidRPr="009D63C5" w:rsidRDefault="009D63C5" w:rsidP="009D0EFB">
          <w:pPr>
            <w:spacing w:line="240" w:lineRule="auto"/>
          </w:pPr>
          <w:r w:rsidRPr="00097C23">
            <w:rPr>
              <w:b/>
              <w:bCs/>
            </w:rPr>
            <w:t>EMC Information</w:t>
          </w:r>
          <w:r w:rsidR="008B4263" w:rsidRPr="00617BBA">
            <w:rPr>
              <w:b/>
              <w:bCs/>
            </w:rPr>
            <w:t>………………</w:t>
          </w:r>
          <w:r w:rsidR="00617BBA" w:rsidRPr="00617BBA">
            <w:rPr>
              <w:b/>
              <w:bCs/>
            </w:rPr>
            <w:t>…</w:t>
          </w:r>
          <w:r w:rsidR="00617BBA">
            <w:rPr>
              <w:b/>
              <w:bCs/>
            </w:rPr>
            <w:t>.</w:t>
          </w:r>
          <w:r w:rsidR="008B4263" w:rsidRPr="00617BBA">
            <w:rPr>
              <w:b/>
              <w:bCs/>
            </w:rPr>
            <w:t>………………………………………………………………………………</w:t>
          </w:r>
          <w:r w:rsidR="000A72D6">
            <w:rPr>
              <w:b/>
              <w:bCs/>
            </w:rPr>
            <w:t>.</w:t>
          </w:r>
          <w:r w:rsidR="008B4263" w:rsidRPr="00617BBA">
            <w:rPr>
              <w:b/>
              <w:bCs/>
            </w:rPr>
            <w:t>…………………</w:t>
          </w:r>
          <w:r w:rsidR="00A444AC" w:rsidRPr="00617BBA">
            <w:rPr>
              <w:b/>
              <w:bCs/>
            </w:rPr>
            <w:t>…</w:t>
          </w:r>
          <w:r w:rsidR="000D1A29" w:rsidRPr="00617BBA">
            <w:rPr>
              <w:b/>
              <w:bCs/>
            </w:rPr>
            <w:t>.</w:t>
          </w:r>
          <w:r w:rsidR="007F29FB" w:rsidRPr="00387B0B">
            <w:rPr>
              <w:b/>
              <w:bCs/>
            </w:rPr>
            <w:t>34</w:t>
          </w:r>
          <w:r>
            <w:t xml:space="preserve"> </w:t>
          </w:r>
        </w:p>
        <w:p w14:paraId="71AE5C73" w14:textId="77777777" w:rsidR="002B7837" w:rsidRDefault="000B2BF5" w:rsidP="009D0EFB">
          <w:pPr>
            <w:pStyle w:val="TOC2"/>
            <w:spacing w:line="240" w:lineRule="auto"/>
            <w:ind w:left="0"/>
          </w:pPr>
          <w:r w:rsidRPr="00DE57CD">
            <w:rPr>
              <w:b/>
              <w:bCs/>
            </w:rPr>
            <w:t xml:space="preserve">Stryker </w:t>
          </w:r>
          <w:r w:rsidR="004F13DD" w:rsidRPr="00DE57CD">
            <w:rPr>
              <w:b/>
              <w:bCs/>
            </w:rPr>
            <w:t>representative contact information</w:t>
          </w:r>
          <w:r w:rsidR="0052468D" w:rsidRPr="00617BBA">
            <w:rPr>
              <w:b/>
              <w:bCs/>
            </w:rPr>
            <w:ptab w:relativeTo="margin" w:alignment="right" w:leader="dot"/>
          </w:r>
          <w:r w:rsidR="00033C8E" w:rsidRPr="00387B0B">
            <w:rPr>
              <w:b/>
              <w:bCs/>
            </w:rPr>
            <w:t>3</w:t>
          </w:r>
          <w:r w:rsidR="002220DE" w:rsidRPr="00387B0B">
            <w:rPr>
              <w:b/>
              <w:bCs/>
            </w:rPr>
            <w:t>5</w:t>
          </w:r>
        </w:p>
        <w:p w14:paraId="491D9998" w14:textId="5A13C908" w:rsidR="002D7150" w:rsidRDefault="002B7837" w:rsidP="003A2E1C">
          <w:pPr>
            <w:spacing w:line="240" w:lineRule="auto"/>
            <w:ind w:firstLine="450"/>
          </w:pPr>
          <w:r>
            <w:t>Serial Number Location</w:t>
          </w:r>
          <w:r w:rsidR="002D7150">
            <w:t>………………………………………………………………………………………………………</w:t>
          </w:r>
          <w:r w:rsidR="000604FB">
            <w:t>…</w:t>
          </w:r>
          <w:r w:rsidR="000D1A29">
            <w:t>…</w:t>
          </w:r>
          <w:r w:rsidR="002009AB">
            <w:t>3</w:t>
          </w:r>
          <w:r w:rsidR="00F6483E">
            <w:t>5</w:t>
          </w:r>
        </w:p>
        <w:p w14:paraId="0F9A32C4" w14:textId="59311BC5" w:rsidR="00E9617D" w:rsidRPr="002B7837" w:rsidRDefault="002D7150" w:rsidP="003A2E1C">
          <w:pPr>
            <w:ind w:firstLine="450"/>
          </w:pPr>
          <w:r>
            <w:t>Date of Manufacturing………………………………………………………………………………………………………</w:t>
          </w:r>
          <w:r w:rsidR="00A444AC">
            <w:t>…….</w:t>
          </w:r>
          <w:r w:rsidR="002009AB">
            <w:t>3</w:t>
          </w:r>
          <w:r w:rsidR="00F6483E">
            <w:t>5</w:t>
          </w:r>
        </w:p>
      </w:sdtContent>
    </w:sdt>
    <w:p w14:paraId="299A34D0" w14:textId="77777777" w:rsidR="00504802" w:rsidRDefault="002D2648" w:rsidP="002D2648">
      <w:pPr>
        <w:pStyle w:val="Heading1"/>
        <w:pBdr>
          <w:bottom w:val="single" w:sz="4" w:space="1" w:color="auto"/>
        </w:pBdr>
      </w:pPr>
      <w:r>
        <w:lastRenderedPageBreak/>
        <w:t>Caution/ Note Definition</w:t>
      </w:r>
    </w:p>
    <w:p w14:paraId="1BE8DE77" w14:textId="77777777" w:rsidR="002D2648" w:rsidRDefault="002D2648"/>
    <w:p w14:paraId="4FAB38F9" w14:textId="77777777" w:rsidR="00224A47" w:rsidRPr="00D02EAB" w:rsidRDefault="00A81892" w:rsidP="00453CBD">
      <w:pPr>
        <w:jc w:val="both"/>
      </w:pPr>
      <w:bookmarkStart w:id="0" w:name="_Hlk90031223"/>
      <w:r w:rsidRPr="00D02EAB">
        <w:t>The words CAUTION and NOTE carry special meanings and hence should be carefully reviewed.</w:t>
      </w:r>
    </w:p>
    <w:p w14:paraId="76B575B5" w14:textId="77777777" w:rsidR="00B43FE7" w:rsidRPr="00D02EAB" w:rsidRDefault="00B43FE7" w:rsidP="00453CBD">
      <w:pPr>
        <w:jc w:val="both"/>
      </w:pPr>
      <w:r w:rsidRPr="00D02EAB">
        <w:rPr>
          <w:noProof/>
          <w:lang w:val="en-IN" w:eastAsia="en-IN"/>
        </w:rPr>
        <w:drawing>
          <wp:inline distT="0" distB="0" distL="0" distR="0" wp14:anchorId="02259D05" wp14:editId="0C08627E">
            <wp:extent cx="295275" cy="295275"/>
            <wp:effectExtent l="0" t="0" r="9525" b="9525"/>
            <wp:docPr id="14426088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rPr>
          <w:b/>
          <w:bCs/>
        </w:rPr>
        <w:t xml:space="preserve">CAUTION: </w:t>
      </w:r>
      <w:r w:rsidRPr="00D02EAB">
        <w:t>This alerts the reader of a potentially hazardous situation which, if not avoided, may resul</w:t>
      </w:r>
      <w:r w:rsidR="00767690" w:rsidRPr="00D02EAB">
        <w:t xml:space="preserve">t in minor or moderate injury to the </w:t>
      </w:r>
      <w:r w:rsidR="00E40A94" w:rsidRPr="00D02EAB">
        <w:t xml:space="preserve">user </w:t>
      </w:r>
      <w:r w:rsidR="00767690" w:rsidRPr="00D02EAB">
        <w:t>or patient or damage to the product or other property. This includes</w:t>
      </w:r>
      <w:r w:rsidR="00767690" w:rsidRPr="00691F84">
        <w:rPr>
          <w:sz w:val="20"/>
          <w:szCs w:val="20"/>
        </w:rPr>
        <w:t xml:space="preserve"> </w:t>
      </w:r>
      <w:r w:rsidR="00767690" w:rsidRPr="00D02EAB">
        <w:t xml:space="preserve">special care necessary for the safe and effective use of the device and the care </w:t>
      </w:r>
      <w:r w:rsidR="0049533E" w:rsidRPr="00D02EAB">
        <w:t>required</w:t>
      </w:r>
      <w:r w:rsidR="009D15EA" w:rsidRPr="00D02EAB">
        <w:t xml:space="preserve"> </w:t>
      </w:r>
      <w:r w:rsidR="00767690" w:rsidRPr="00D02EAB">
        <w:t>to avoid damage to a device that may occur as a result of use or misuse.</w:t>
      </w:r>
    </w:p>
    <w:p w14:paraId="2A718502" w14:textId="77777777" w:rsidR="00E427C4" w:rsidRPr="00D02EAB" w:rsidRDefault="00E427C4" w:rsidP="00453CBD">
      <w:pPr>
        <w:jc w:val="both"/>
      </w:pPr>
    </w:p>
    <w:p w14:paraId="60087910" w14:textId="77777777" w:rsidR="00A81892" w:rsidRPr="00D02EAB" w:rsidRDefault="00E427C4" w:rsidP="00453CBD">
      <w:pPr>
        <w:jc w:val="both"/>
      </w:pPr>
      <w:r w:rsidRPr="00D02EAB">
        <w:rPr>
          <w:b/>
        </w:rPr>
        <w:t xml:space="preserve">NOTE: </w:t>
      </w:r>
      <w:r w:rsidRPr="00D02EAB">
        <w:t xml:space="preserve">Provides special information to </w:t>
      </w:r>
      <w:r w:rsidR="008E2B45" w:rsidRPr="00D02EAB">
        <w:t>understand</w:t>
      </w:r>
      <w:r w:rsidRPr="00D02EAB">
        <w:t xml:space="preserve"> important instructions </w:t>
      </w:r>
      <w:r w:rsidR="00E823C1" w:rsidRPr="00D02EAB">
        <w:t>in a clear manner.</w:t>
      </w:r>
    </w:p>
    <w:p w14:paraId="401944C3" w14:textId="77777777" w:rsidR="00A81892" w:rsidRPr="00DE57CD" w:rsidRDefault="00454422" w:rsidP="00453CBD">
      <w:pPr>
        <w:jc w:val="both"/>
        <w:rPr>
          <w:b/>
          <w:bCs/>
        </w:rPr>
      </w:pPr>
      <w:r w:rsidRPr="00764331">
        <w:rPr>
          <w:noProof/>
          <w:sz w:val="20"/>
          <w:szCs w:val="20"/>
          <w:lang w:val="en-IN" w:eastAsia="en-IN"/>
        </w:rPr>
        <w:drawing>
          <wp:inline distT="0" distB="0" distL="0" distR="0" wp14:anchorId="02845D32" wp14:editId="38B732EC">
            <wp:extent cx="295275" cy="295275"/>
            <wp:effectExtent l="0" t="0" r="9525" b="9525"/>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C50316" w:rsidRPr="00DE57CD">
        <w:rPr>
          <w:b/>
          <w:bCs/>
        </w:rPr>
        <w:t>Prevention of electric shock</w:t>
      </w:r>
    </w:p>
    <w:p w14:paraId="246FC089" w14:textId="7BEB8478" w:rsidR="002D2648" w:rsidRDefault="001C21DF" w:rsidP="00453CBD">
      <w:pPr>
        <w:pStyle w:val="ListParagraph"/>
        <w:numPr>
          <w:ilvl w:val="0"/>
          <w:numId w:val="36"/>
        </w:numPr>
        <w:jc w:val="both"/>
      </w:pPr>
      <w:r>
        <w:t>Set up the device s</w:t>
      </w:r>
      <w:r w:rsidR="001315F9">
        <w:t>uch</w:t>
      </w:r>
      <w:r>
        <w:t xml:space="preserve"> that the power supply </w:t>
      </w:r>
      <w:r w:rsidR="00570EFF">
        <w:t xml:space="preserve">socket is easy to </w:t>
      </w:r>
      <w:r w:rsidR="002E32D0">
        <w:t>reach,</w:t>
      </w:r>
      <w:r w:rsidR="00570EFF">
        <w:t xml:space="preserve"> and the device can be disconnected </w:t>
      </w:r>
      <w:r w:rsidR="003A15A3">
        <w:t>from the power supply quickly.</w:t>
      </w:r>
    </w:p>
    <w:p w14:paraId="6E3A1D7C" w14:textId="77777777" w:rsidR="003A15A3" w:rsidRDefault="003A15A3" w:rsidP="00453CBD">
      <w:pPr>
        <w:pStyle w:val="ListParagraph"/>
        <w:numPr>
          <w:ilvl w:val="0"/>
          <w:numId w:val="36"/>
        </w:numPr>
        <w:jc w:val="both"/>
      </w:pPr>
      <w:r>
        <w:t>Do not touch the power supply with wet hands</w:t>
      </w:r>
      <w:r w:rsidR="00273F18">
        <w:t>.</w:t>
      </w:r>
    </w:p>
    <w:p w14:paraId="468A1675" w14:textId="77777777" w:rsidR="00273F18" w:rsidRDefault="00273F18" w:rsidP="00453CBD">
      <w:pPr>
        <w:pStyle w:val="ListParagraph"/>
        <w:numPr>
          <w:ilvl w:val="0"/>
          <w:numId w:val="36"/>
        </w:numPr>
        <w:jc w:val="both"/>
      </w:pPr>
      <w:r>
        <w:t xml:space="preserve">Do not use extension cables or power strips, the device comes with </w:t>
      </w:r>
      <w:r w:rsidR="007372FE">
        <w:t>2</w:t>
      </w:r>
      <w:r w:rsidR="002E32D0">
        <w:t>-meter</w:t>
      </w:r>
      <w:r w:rsidR="007E0EF5">
        <w:t xml:space="preserve"> wire length.</w:t>
      </w:r>
    </w:p>
    <w:p w14:paraId="78A831F8" w14:textId="0CB50FF8" w:rsidR="00E43AAD" w:rsidRDefault="009660DC" w:rsidP="00453CBD">
      <w:pPr>
        <w:pStyle w:val="ListParagraph"/>
        <w:numPr>
          <w:ilvl w:val="0"/>
          <w:numId w:val="36"/>
        </w:numPr>
        <w:jc w:val="both"/>
      </w:pPr>
      <w:r>
        <w:t>Ensure that the power cable</w:t>
      </w:r>
      <w:r w:rsidR="00E43AAD">
        <w:t xml:space="preserve"> or Power Adaptor</w:t>
      </w:r>
      <w:r>
        <w:t xml:space="preserve"> is not pinched or damaged by sharp edge or bed wheel while movement</w:t>
      </w:r>
      <w:r w:rsidR="002E32D0">
        <w:t xml:space="preserve">, it is recommended </w:t>
      </w:r>
      <w:r w:rsidR="00AE3BB4">
        <w:t xml:space="preserve">to </w:t>
      </w:r>
      <w:r w:rsidR="002E32D0">
        <w:t>disconnect power cable when bed movement is necessary.</w:t>
      </w:r>
    </w:p>
    <w:p w14:paraId="3A8C5C73" w14:textId="590FE25A" w:rsidR="009660DC" w:rsidRDefault="002F2D56" w:rsidP="002F2D56">
      <w:pPr>
        <w:pStyle w:val="ListParagraph"/>
        <w:numPr>
          <w:ilvl w:val="0"/>
          <w:numId w:val="36"/>
        </w:numPr>
        <w:jc w:val="both"/>
      </w:pPr>
      <w:r>
        <w:t xml:space="preserve">Only use the Stryker provided Power cord or Adaptor that is supplied with the device. </w:t>
      </w:r>
      <w:r w:rsidR="00E43AAD">
        <w:t>Don’t use</w:t>
      </w:r>
      <w:r>
        <w:t xml:space="preserve"> any other </w:t>
      </w:r>
      <w:r w:rsidR="00E43AAD">
        <w:t>Auxiliary Power Cord</w:t>
      </w:r>
      <w:r>
        <w:t>.</w:t>
      </w:r>
      <w:r w:rsidR="00E43AAD">
        <w:t xml:space="preserve"> </w:t>
      </w:r>
      <w:r w:rsidR="002E32D0">
        <w:t xml:space="preserve"> </w:t>
      </w:r>
    </w:p>
    <w:bookmarkEnd w:id="0"/>
    <w:p w14:paraId="35C3685E" w14:textId="77777777" w:rsidR="005062B4" w:rsidRDefault="005062B4"/>
    <w:p w14:paraId="2487A7A8" w14:textId="77777777" w:rsidR="00A444AC" w:rsidRDefault="00A444AC"/>
    <w:p w14:paraId="033792C7" w14:textId="77777777" w:rsidR="00A444AC" w:rsidRDefault="00A444AC"/>
    <w:p w14:paraId="06069F5C" w14:textId="77777777" w:rsidR="00A444AC" w:rsidRDefault="00A444AC"/>
    <w:p w14:paraId="471C2F57" w14:textId="77777777" w:rsidR="009D0EFB" w:rsidRDefault="009D0EFB"/>
    <w:p w14:paraId="1F50FFCE" w14:textId="77777777" w:rsidR="00A444AC" w:rsidRDefault="00A444AC"/>
    <w:p w14:paraId="017238EA" w14:textId="77777777" w:rsidR="00A444AC" w:rsidRDefault="00A444AC"/>
    <w:p w14:paraId="15FE0988" w14:textId="77777777" w:rsidR="00A444AC" w:rsidRDefault="00A444AC"/>
    <w:p w14:paraId="4DC05370" w14:textId="77777777" w:rsidR="005062B4" w:rsidRDefault="005062B4"/>
    <w:p w14:paraId="664DDB65" w14:textId="77777777" w:rsidR="005062B4" w:rsidRDefault="005062B4"/>
    <w:p w14:paraId="53E6A2D5" w14:textId="77777777" w:rsidR="00A444AC" w:rsidRDefault="00A444AC"/>
    <w:p w14:paraId="5201A9DB" w14:textId="77777777" w:rsidR="00A444AC" w:rsidRDefault="00A444AC"/>
    <w:p w14:paraId="24DE26A7" w14:textId="77777777" w:rsidR="00A444AC" w:rsidRDefault="00A444AC"/>
    <w:p w14:paraId="797DA450" w14:textId="77777777" w:rsidR="00A444AC" w:rsidRDefault="00A444AC"/>
    <w:p w14:paraId="2AEE49F7" w14:textId="77777777" w:rsidR="00A444AC" w:rsidRDefault="00A444AC"/>
    <w:p w14:paraId="1298584F" w14:textId="45BAAAAA" w:rsidR="002D2648" w:rsidRDefault="002D2648" w:rsidP="002D2648">
      <w:pPr>
        <w:pStyle w:val="Heading1"/>
        <w:pBdr>
          <w:bottom w:val="single" w:sz="4" w:space="1" w:color="auto"/>
        </w:pBdr>
      </w:pPr>
      <w:r>
        <w:lastRenderedPageBreak/>
        <w:t>Introduction</w:t>
      </w:r>
    </w:p>
    <w:p w14:paraId="79807E6D" w14:textId="40EBF6AE" w:rsidR="002D2648" w:rsidRDefault="002D2648"/>
    <w:p w14:paraId="517F107C" w14:textId="2A8829BF" w:rsidR="00784CCE" w:rsidRPr="00D02EAB" w:rsidRDefault="00120334" w:rsidP="00453CBD">
      <w:pPr>
        <w:jc w:val="both"/>
      </w:pPr>
      <w:r w:rsidRPr="00D02EAB">
        <w:t xml:space="preserve">This </w:t>
      </w:r>
      <w:r w:rsidR="00C10B94" w:rsidRPr="00D02EAB">
        <w:t>user</w:t>
      </w:r>
      <w:r w:rsidR="00224A47" w:rsidRPr="00D02EAB">
        <w:t xml:space="preserve"> guide </w:t>
      </w:r>
      <w:r w:rsidRPr="00D02EAB">
        <w:t xml:space="preserve">assists you with the operation and maintenance of </w:t>
      </w:r>
      <w:r w:rsidR="00CD600B" w:rsidRPr="00D02EAB">
        <w:t>SmartMedic.</w:t>
      </w:r>
      <w:r w:rsidR="000D4C24" w:rsidRPr="00D02EAB">
        <w:t xml:space="preserve"> </w:t>
      </w:r>
      <w:r w:rsidR="00784CCE" w:rsidRPr="00D02EAB">
        <w:t xml:space="preserve">Read this document thoroughly and ensure your staff is educated and trained on </w:t>
      </w:r>
      <w:r w:rsidR="001E1EF4" w:rsidRPr="00D02EAB">
        <w:t xml:space="preserve">the </w:t>
      </w:r>
      <w:r w:rsidR="008708F8" w:rsidRPr="00D02EAB">
        <w:t xml:space="preserve">usage and </w:t>
      </w:r>
      <w:r w:rsidR="00784CCE" w:rsidRPr="00D02EAB">
        <w:t xml:space="preserve">operation of </w:t>
      </w:r>
      <w:r w:rsidR="00835F8A" w:rsidRPr="00D02EAB">
        <w:t xml:space="preserve">the </w:t>
      </w:r>
      <w:r w:rsidR="00D11384" w:rsidRPr="00D02EAB">
        <w:t>SmartMedic</w:t>
      </w:r>
      <w:r w:rsidR="00784CCE" w:rsidRPr="00D02EAB">
        <w:t>.</w:t>
      </w:r>
      <w:r w:rsidR="000D4C24" w:rsidRPr="00D02EAB">
        <w:t xml:space="preserve"> </w:t>
      </w:r>
      <w:r w:rsidR="00804027" w:rsidRPr="00D02EAB">
        <w:t>This document</w:t>
      </w:r>
      <w:r w:rsidR="000D4C24" w:rsidRPr="00D02EAB">
        <w:t xml:space="preserve"> </w:t>
      </w:r>
      <w:r w:rsidR="00804027" w:rsidRPr="00D02EAB">
        <w:t>has</w:t>
      </w:r>
      <w:r w:rsidR="000D4C24" w:rsidRPr="00D02EAB">
        <w:t xml:space="preserve"> </w:t>
      </w:r>
      <w:r w:rsidR="00804027" w:rsidRPr="00D02EAB">
        <w:t xml:space="preserve">general </w:t>
      </w:r>
      <w:r w:rsidR="001806E0" w:rsidRPr="00D02EAB">
        <w:t>safety instruction</w:t>
      </w:r>
      <w:r w:rsidR="00E471A5" w:rsidRPr="00D02EAB">
        <w:t>s</w:t>
      </w:r>
      <w:r w:rsidR="001806E0" w:rsidRPr="00D02EAB">
        <w:t xml:space="preserve"> and </w:t>
      </w:r>
      <w:r w:rsidR="004C389C" w:rsidRPr="00D02EAB">
        <w:t>information</w:t>
      </w:r>
      <w:r w:rsidR="007F16D5" w:rsidRPr="00D02EAB">
        <w:t xml:space="preserve"> about the device</w:t>
      </w:r>
      <w:r w:rsidR="004C389C" w:rsidRPr="00D02EAB">
        <w:t xml:space="preserve">. </w:t>
      </w:r>
    </w:p>
    <w:p w14:paraId="12A84CAD" w14:textId="30D9B140" w:rsidR="00120334" w:rsidRPr="004B3904" w:rsidRDefault="00804027" w:rsidP="00453CBD">
      <w:pPr>
        <w:jc w:val="both"/>
        <w:rPr>
          <w:b/>
        </w:rPr>
      </w:pPr>
      <w:r>
        <w:rPr>
          <w:noProof/>
          <w:lang w:val="en-IN" w:eastAsia="en-IN"/>
        </w:rPr>
        <w:drawing>
          <wp:inline distT="0" distB="0" distL="0" distR="0" wp14:anchorId="06A7B3A3" wp14:editId="67295595">
            <wp:extent cx="295275" cy="295275"/>
            <wp:effectExtent l="0" t="0" r="9525" b="952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B42ED0">
        <w:rPr>
          <w:b/>
          <w:bCs/>
          <w:sz w:val="24"/>
          <w:szCs w:val="24"/>
        </w:rPr>
        <w:t xml:space="preserve"> </w:t>
      </w:r>
      <w:r w:rsidR="00B42ED0" w:rsidRPr="001315F9">
        <w:rPr>
          <w:rFonts w:ascii="Arial" w:eastAsiaTheme="majorEastAsia" w:hAnsi="Arial" w:cstheme="majorBidi"/>
          <w:b/>
          <w:sz w:val="24"/>
          <w:szCs w:val="26"/>
        </w:rPr>
        <w:t>C</w:t>
      </w:r>
      <w:r w:rsidR="00400214" w:rsidRPr="00691F84">
        <w:rPr>
          <w:rFonts w:ascii="Arial" w:eastAsiaTheme="majorEastAsia" w:hAnsi="Arial" w:cstheme="majorBidi"/>
          <w:b/>
          <w:sz w:val="24"/>
          <w:szCs w:val="26"/>
        </w:rPr>
        <w:t xml:space="preserve">aution </w:t>
      </w:r>
      <w:r w:rsidR="001315F9">
        <w:rPr>
          <w:rFonts w:ascii="Arial" w:eastAsiaTheme="majorEastAsia" w:hAnsi="Arial" w:cstheme="majorBidi"/>
          <w:b/>
          <w:sz w:val="24"/>
          <w:szCs w:val="26"/>
        </w:rPr>
        <w:t>S</w:t>
      </w:r>
      <w:r w:rsidR="00BC22C3" w:rsidRPr="00691F84">
        <w:rPr>
          <w:rFonts w:ascii="Arial" w:eastAsiaTheme="majorEastAsia" w:hAnsi="Arial" w:cstheme="majorBidi"/>
          <w:b/>
          <w:sz w:val="24"/>
          <w:szCs w:val="26"/>
        </w:rPr>
        <w:t>ymbol</w:t>
      </w:r>
    </w:p>
    <w:p w14:paraId="5D924457" w14:textId="0F4A8C1F" w:rsidR="00F40832" w:rsidRPr="00D02EAB" w:rsidRDefault="00120334" w:rsidP="00453CBD">
      <w:pPr>
        <w:jc w:val="both"/>
        <w:rPr>
          <w:rFonts w:ascii="Arial" w:eastAsiaTheme="majorEastAsia" w:hAnsi="Arial" w:cstheme="majorBidi"/>
          <w:b/>
        </w:rPr>
      </w:pPr>
      <w:r w:rsidRPr="00D02EAB">
        <w:t>Improper usage of the product</w:t>
      </w:r>
      <w:r w:rsidR="00E51AED" w:rsidRPr="00D02EAB">
        <w:t xml:space="preserve"> by </w:t>
      </w:r>
      <w:r w:rsidR="00775B8F" w:rsidRPr="00D02EAB">
        <w:t xml:space="preserve">the </w:t>
      </w:r>
      <w:r w:rsidR="00E51AED" w:rsidRPr="00D02EAB">
        <w:t>operator</w:t>
      </w:r>
      <w:r w:rsidRPr="00D02EAB">
        <w:t xml:space="preserve"> can cause </w:t>
      </w:r>
      <w:r w:rsidR="00032C92" w:rsidRPr="00D02EAB">
        <w:t>the inaccurate weight of</w:t>
      </w:r>
      <w:r w:rsidRPr="00D02EAB">
        <w:t xml:space="preserve"> the patient. Operate the product only as described in </w:t>
      </w:r>
      <w:r w:rsidR="00422080" w:rsidRPr="00D02EAB">
        <w:t xml:space="preserve">this </w:t>
      </w:r>
      <w:r w:rsidR="00BC22C3" w:rsidRPr="00D02EAB">
        <w:t>document</w:t>
      </w:r>
      <w:r w:rsidR="00B25B07" w:rsidRPr="00D02EAB">
        <w:t xml:space="preserve">. </w:t>
      </w:r>
      <w:r w:rsidR="00F15C6E" w:rsidRPr="00D02EAB">
        <w:t xml:space="preserve">Modifying </w:t>
      </w:r>
      <w:r w:rsidR="00F040B3" w:rsidRPr="00D02EAB">
        <w:t>or</w:t>
      </w:r>
      <w:r w:rsidR="001B673F" w:rsidRPr="00D02EAB">
        <w:t xml:space="preserve"> t</w:t>
      </w:r>
      <w:r w:rsidR="008A2340" w:rsidRPr="00D02EAB">
        <w:t>a</w:t>
      </w:r>
      <w:r w:rsidR="001B673F" w:rsidRPr="00D02EAB">
        <w:t xml:space="preserve">mpering </w:t>
      </w:r>
      <w:r w:rsidR="00F15C6E" w:rsidRPr="00D02EAB">
        <w:t xml:space="preserve">the </w:t>
      </w:r>
      <w:r w:rsidR="00D11384" w:rsidRPr="00D02EAB">
        <w:t>SmartMedic</w:t>
      </w:r>
      <w:r w:rsidR="00F15C6E" w:rsidRPr="00D02EAB">
        <w:t xml:space="preserve"> product in any manner shall impact the performance</w:t>
      </w:r>
      <w:r w:rsidR="001968C4" w:rsidRPr="00D02EAB">
        <w:t>.</w:t>
      </w:r>
    </w:p>
    <w:p w14:paraId="4F549FFC" w14:textId="5E90336C" w:rsidR="00120334" w:rsidRPr="00B42ED0" w:rsidRDefault="00834750" w:rsidP="00453CBD">
      <w:pPr>
        <w:jc w:val="both"/>
      </w:pPr>
      <w:r w:rsidRPr="00B42ED0">
        <w:rPr>
          <w:rFonts w:ascii="Arial" w:eastAsiaTheme="majorEastAsia" w:hAnsi="Arial" w:cstheme="majorBidi"/>
          <w:b/>
          <w:sz w:val="24"/>
          <w:szCs w:val="26"/>
        </w:rPr>
        <w:t xml:space="preserve">Product </w:t>
      </w:r>
      <w:r w:rsidR="001315F9">
        <w:rPr>
          <w:rFonts w:ascii="Arial" w:eastAsiaTheme="majorEastAsia" w:hAnsi="Arial" w:cstheme="majorBidi"/>
          <w:b/>
          <w:sz w:val="24"/>
          <w:szCs w:val="26"/>
        </w:rPr>
        <w:t>D</w:t>
      </w:r>
      <w:r w:rsidR="00E40BB0" w:rsidRPr="00B42ED0">
        <w:rPr>
          <w:rFonts w:ascii="Arial" w:eastAsiaTheme="majorEastAsia" w:hAnsi="Arial" w:cstheme="majorBidi"/>
          <w:b/>
          <w:sz w:val="24"/>
          <w:szCs w:val="26"/>
        </w:rPr>
        <w:t>escription</w:t>
      </w:r>
    </w:p>
    <w:p w14:paraId="7C8A7357" w14:textId="5E472366" w:rsidR="009C6758" w:rsidRPr="00D02EAB" w:rsidRDefault="007E73DC" w:rsidP="00453CBD">
      <w:pPr>
        <w:jc w:val="both"/>
      </w:pPr>
      <w:r w:rsidRPr="00D02EAB">
        <w:t>SmartMedic is</w:t>
      </w:r>
      <w:r w:rsidR="001128C8" w:rsidRPr="00D02EAB">
        <w:t xml:space="preserve"> an AC powered device </w:t>
      </w:r>
      <w:r w:rsidR="0005619C" w:rsidRPr="00D02EAB">
        <w:t>intended</w:t>
      </w:r>
      <w:r w:rsidR="001128C8" w:rsidRPr="00D02EAB">
        <w:t xml:space="preserve"> for use </w:t>
      </w:r>
      <w:r w:rsidR="007663E2" w:rsidRPr="00D02EAB">
        <w:t>on</w:t>
      </w:r>
      <w:r w:rsidR="0005619C" w:rsidRPr="00D02EAB">
        <w:t xml:space="preserve"> ICU beds. It is designed</w:t>
      </w:r>
      <w:r w:rsidR="001128C8" w:rsidRPr="00D02EAB">
        <w:t xml:space="preserve"> to provide improved patient care in the hospital ICU.  </w:t>
      </w:r>
      <w:r w:rsidR="007663E2" w:rsidRPr="00D02EAB">
        <w:t xml:space="preserve">The device is secured in place on top of the </w:t>
      </w:r>
      <w:r w:rsidR="003A1239" w:rsidRPr="00D02EAB">
        <w:t xml:space="preserve">bedframe and </w:t>
      </w:r>
      <w:r w:rsidR="007663E2" w:rsidRPr="00D02EAB">
        <w:t xml:space="preserve">under </w:t>
      </w:r>
      <w:r w:rsidR="0005619C" w:rsidRPr="00D02EAB">
        <w:t>the</w:t>
      </w:r>
      <w:r w:rsidR="00C327C1" w:rsidRPr="00D02EAB">
        <w:t xml:space="preserve"> </w:t>
      </w:r>
      <w:r w:rsidR="007663E2" w:rsidRPr="00D02EAB">
        <w:t>mattress</w:t>
      </w:r>
      <w:r w:rsidR="00A7489D" w:rsidRPr="00D02EAB">
        <w:t xml:space="preserve"> with the help of anchor</w:t>
      </w:r>
      <w:r w:rsidR="00B2577B">
        <w:t xml:space="preserve"> points</w:t>
      </w:r>
      <w:r w:rsidR="007663E2" w:rsidRPr="00D02EAB">
        <w:t xml:space="preserve">. </w:t>
      </w:r>
      <w:r w:rsidR="00C03079" w:rsidRPr="00D02EAB">
        <w:t xml:space="preserve">As shown in below </w:t>
      </w:r>
      <w:r w:rsidR="00160450" w:rsidRPr="00D02EAB">
        <w:t>Fig</w:t>
      </w:r>
      <w:r w:rsidR="005A0BD9" w:rsidRPr="00D02EAB">
        <w:t xml:space="preserve">. </w:t>
      </w:r>
      <w:r w:rsidR="00C03079" w:rsidRPr="00D02EAB">
        <w:t xml:space="preserve">A. </w:t>
      </w:r>
      <w:r w:rsidR="00775B8F" w:rsidRPr="00D02EAB">
        <w:t>The f</w:t>
      </w:r>
      <w:r w:rsidR="00272C13" w:rsidRPr="00D02EAB">
        <w:t>irst i</w:t>
      </w:r>
      <w:r w:rsidR="008F3317" w:rsidRPr="00D02EAB">
        <w:t xml:space="preserve">nstallation must be done by Stryker service engineer only. </w:t>
      </w:r>
      <w:r w:rsidR="00272C13" w:rsidRPr="00D02EAB">
        <w:t>C</w:t>
      </w:r>
      <w:r w:rsidR="008F3317" w:rsidRPr="00D02EAB">
        <w:t xml:space="preserve">leaning of </w:t>
      </w:r>
      <w:r w:rsidR="008A2340" w:rsidRPr="00D02EAB">
        <w:t xml:space="preserve">the </w:t>
      </w:r>
      <w:r w:rsidR="008F3317" w:rsidRPr="00D02EAB">
        <w:t xml:space="preserve">device must be done by </w:t>
      </w:r>
      <w:r w:rsidR="00564903" w:rsidRPr="00D02EAB">
        <w:t xml:space="preserve">a </w:t>
      </w:r>
      <w:r w:rsidR="008F3317" w:rsidRPr="00D02EAB">
        <w:t xml:space="preserve">trained nurse or </w:t>
      </w:r>
      <w:r w:rsidR="00CB6AE3" w:rsidRPr="00D02EAB">
        <w:t>B</w:t>
      </w:r>
      <w:r w:rsidR="008F3317" w:rsidRPr="00D02EAB">
        <w:t xml:space="preserve">iomed staff. The operator of the device (nurses, </w:t>
      </w:r>
      <w:r w:rsidR="00CB6AE3" w:rsidRPr="00D02EAB">
        <w:t>B</w:t>
      </w:r>
      <w:r w:rsidR="008F3317" w:rsidRPr="00D02EAB">
        <w:t>iomed staff, intensivist</w:t>
      </w:r>
      <w:r w:rsidR="00CB6AE3" w:rsidRPr="00D02EAB">
        <w:t>,</w:t>
      </w:r>
      <w:r w:rsidR="008F3317" w:rsidRPr="00D02EAB">
        <w:t xml:space="preserve"> or clinician) must be trained by authorized </w:t>
      </w:r>
      <w:r w:rsidR="008F3317" w:rsidRPr="00D02EAB">
        <w:rPr>
          <w:b/>
          <w:bCs/>
        </w:rPr>
        <w:t xml:space="preserve">Stryker </w:t>
      </w:r>
      <w:r w:rsidR="008B44BF" w:rsidRPr="00D02EAB">
        <w:rPr>
          <w:b/>
          <w:bCs/>
        </w:rPr>
        <w:t>personnel</w:t>
      </w:r>
      <w:r w:rsidR="008F3317" w:rsidRPr="00D02EAB">
        <w:t xml:space="preserve"> only.</w:t>
      </w:r>
    </w:p>
    <w:p w14:paraId="6677C6EA" w14:textId="670ADBD3" w:rsidR="00FA2DCF" w:rsidRPr="00691F84" w:rsidRDefault="00FA2DCF">
      <w:pPr>
        <w:rPr>
          <w:sz w:val="20"/>
          <w:szCs w:val="20"/>
        </w:rPr>
      </w:pPr>
    </w:p>
    <w:p w14:paraId="1C16F805" w14:textId="7DC09E3F" w:rsidR="004E0B74" w:rsidRDefault="007C5108" w:rsidP="007C5108">
      <w:pPr>
        <w:tabs>
          <w:tab w:val="left" w:pos="7107"/>
        </w:tabs>
      </w:pPr>
      <w:r>
        <w:tab/>
      </w:r>
    </w:p>
    <w:p w14:paraId="383598B5" w14:textId="053E8E41" w:rsidR="00AC3062" w:rsidRDefault="00D02EAB">
      <w:r>
        <w:rPr>
          <w:noProof/>
          <w:lang w:val="en-IN" w:eastAsia="en-IN"/>
        </w:rPr>
        <w:drawing>
          <wp:anchor distT="0" distB="0" distL="114300" distR="114300" simplePos="0" relativeHeight="251646464" behindDoc="1" locked="0" layoutInCell="1" allowOverlap="1" wp14:anchorId="0DCC7EC8" wp14:editId="37C52AC4">
            <wp:simplePos x="0" y="0"/>
            <wp:positionH relativeFrom="column">
              <wp:posOffset>1170972</wp:posOffset>
            </wp:positionH>
            <wp:positionV relativeFrom="paragraph">
              <wp:posOffset>15133</wp:posOffset>
            </wp:positionV>
            <wp:extent cx="3391535" cy="2734945"/>
            <wp:effectExtent l="0" t="0" r="0" b="0"/>
            <wp:wrapTight wrapText="bothSides">
              <wp:wrapPolygon edited="0">
                <wp:start x="364" y="0"/>
                <wp:lineTo x="364" y="21515"/>
                <wp:lineTo x="20625" y="21515"/>
                <wp:lineTo x="20989" y="10080"/>
                <wp:lineTo x="20625" y="0"/>
                <wp:lineTo x="36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391535" cy="273494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IN" w:eastAsia="en-IN"/>
        </w:rPr>
        <w:t xml:space="preserve">  </w:t>
      </w:r>
    </w:p>
    <w:p w14:paraId="7B3016C4" w14:textId="503A923F" w:rsidR="00C03079" w:rsidRDefault="00C03079" w:rsidP="00C03079">
      <w:pPr>
        <w:ind w:left="720"/>
      </w:pPr>
    </w:p>
    <w:p w14:paraId="7EE65430" w14:textId="46F289F2" w:rsidR="00C03079" w:rsidRDefault="003D6F00" w:rsidP="00C03079">
      <w:pPr>
        <w:ind w:left="720"/>
      </w:pPr>
      <w:r>
        <w:rPr>
          <w:noProof/>
        </w:rPr>
        <w:drawing>
          <wp:anchor distT="0" distB="0" distL="114300" distR="114300" simplePos="0" relativeHeight="251655680" behindDoc="1" locked="0" layoutInCell="1" allowOverlap="1" wp14:anchorId="112299B5" wp14:editId="2894169E">
            <wp:simplePos x="0" y="0"/>
            <wp:positionH relativeFrom="column">
              <wp:posOffset>1684020</wp:posOffset>
            </wp:positionH>
            <wp:positionV relativeFrom="paragraph">
              <wp:posOffset>249555</wp:posOffset>
            </wp:positionV>
            <wp:extent cx="2316480" cy="632460"/>
            <wp:effectExtent l="0" t="0" r="0" b="0"/>
            <wp:wrapTight wrapText="bothSides">
              <wp:wrapPolygon edited="0">
                <wp:start x="0" y="0"/>
                <wp:lineTo x="0" y="20819"/>
                <wp:lineTo x="21493" y="20819"/>
                <wp:lineTo x="21493" y="0"/>
                <wp:lineTo x="0" y="0"/>
              </wp:wrapPolygon>
            </wp:wrapTight>
            <wp:docPr id="255344785" name="Picture 25534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28A0092B-C50C-407E-A947-70E740481C1C}">
                          <a14:useLocalDpi xmlns:a14="http://schemas.microsoft.com/office/drawing/2010/main" val="0"/>
                        </a:ext>
                      </a:extLst>
                    </a:blip>
                    <a:srcRect t="12500" b="23457"/>
                    <a:stretch/>
                  </pic:blipFill>
                  <pic:spPr bwMode="auto">
                    <a:xfrm>
                      <a:off x="0" y="0"/>
                      <a:ext cx="2316480" cy="632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38A05C" w14:textId="5E859D5B" w:rsidR="00C03079" w:rsidRDefault="00C03079" w:rsidP="00C03079">
      <w:pPr>
        <w:ind w:left="720"/>
      </w:pPr>
    </w:p>
    <w:p w14:paraId="486CCB0E" w14:textId="77777777" w:rsidR="00FA2DCF" w:rsidRDefault="00FA2DCF" w:rsidP="00FA2DCF">
      <w:pPr>
        <w:ind w:left="720"/>
      </w:pPr>
      <w:r>
        <w:tab/>
      </w:r>
      <w:r>
        <w:tab/>
      </w:r>
      <w:r>
        <w:tab/>
      </w:r>
      <w:r>
        <w:tab/>
      </w:r>
    </w:p>
    <w:p w14:paraId="10B6A591" w14:textId="77777777" w:rsidR="005E670D" w:rsidRDefault="00FA2DCF" w:rsidP="00FA2DCF">
      <w:pPr>
        <w:ind w:left="3600" w:firstLine="720"/>
      </w:pPr>
      <w:r>
        <w:t xml:space="preserve">     </w:t>
      </w:r>
    </w:p>
    <w:p w14:paraId="49FA581C" w14:textId="77777777" w:rsidR="00114CC1" w:rsidRDefault="00114CC1" w:rsidP="00FA2DCF">
      <w:pPr>
        <w:ind w:left="3600" w:firstLine="720"/>
      </w:pPr>
    </w:p>
    <w:p w14:paraId="2412F900" w14:textId="77777777" w:rsidR="00114CC1" w:rsidRDefault="00114CC1" w:rsidP="00FA2DCF">
      <w:pPr>
        <w:ind w:left="3600" w:firstLine="720"/>
      </w:pPr>
    </w:p>
    <w:p w14:paraId="06E72BC7" w14:textId="77777777" w:rsidR="00114CC1" w:rsidRDefault="00114CC1" w:rsidP="00FA2DCF">
      <w:pPr>
        <w:ind w:left="3600" w:firstLine="720"/>
      </w:pPr>
    </w:p>
    <w:p w14:paraId="6D871C4D" w14:textId="74CC0D25" w:rsidR="00114CC1" w:rsidRPr="00F82205" w:rsidRDefault="00D02EAB" w:rsidP="00D02EAB">
      <w:pPr>
        <w:ind w:left="3600"/>
      </w:pPr>
      <w:r w:rsidRPr="00F82205">
        <w:t xml:space="preserve">          </w:t>
      </w:r>
      <w:r w:rsidR="00114CC1" w:rsidRPr="00F82205">
        <w:t xml:space="preserve"> </w:t>
      </w:r>
      <w:r w:rsidRPr="00F82205">
        <w:t xml:space="preserve">  </w:t>
      </w:r>
      <w:r w:rsidR="00114CC1" w:rsidRPr="00F82205">
        <w:t>Fig.</w:t>
      </w:r>
      <w:r w:rsidR="001315F9" w:rsidRPr="00F82205">
        <w:t xml:space="preserve"> </w:t>
      </w:r>
      <w:r w:rsidR="00114CC1" w:rsidRPr="00F82205">
        <w:t>A</w:t>
      </w:r>
    </w:p>
    <w:p w14:paraId="735599D9" w14:textId="78A88DE6" w:rsidR="00114CC1" w:rsidRDefault="00114CC1" w:rsidP="00FA2DCF">
      <w:pPr>
        <w:ind w:left="3600" w:firstLine="720"/>
      </w:pPr>
    </w:p>
    <w:p w14:paraId="35FC1EFB" w14:textId="66EBEBF2" w:rsidR="00A444AC" w:rsidRDefault="00A444AC" w:rsidP="00FA2DCF">
      <w:pPr>
        <w:ind w:left="3600" w:firstLine="720"/>
      </w:pPr>
    </w:p>
    <w:p w14:paraId="46BE2AED" w14:textId="0881AE67" w:rsidR="00B2577B" w:rsidRDefault="00B2577B" w:rsidP="00FA2DCF">
      <w:pPr>
        <w:ind w:left="3600" w:firstLine="720"/>
      </w:pPr>
    </w:p>
    <w:p w14:paraId="720C52E6" w14:textId="77777777" w:rsidR="00B2577B" w:rsidRDefault="00B2577B" w:rsidP="00FA2DCF">
      <w:pPr>
        <w:ind w:left="3600" w:firstLine="720"/>
      </w:pPr>
    </w:p>
    <w:p w14:paraId="5FDECF98" w14:textId="4E5CEC54" w:rsidR="00323D19" w:rsidRPr="00323D19" w:rsidRDefault="005E670D" w:rsidP="003D2539">
      <w:pPr>
        <w:pStyle w:val="Heading2"/>
      </w:pPr>
      <w:r>
        <w:lastRenderedPageBreak/>
        <w:t xml:space="preserve">Product </w:t>
      </w:r>
      <w:r w:rsidR="001315F9">
        <w:t>S</w:t>
      </w:r>
      <w:r>
        <w:t>pecifications</w:t>
      </w:r>
      <w:r w:rsidR="002B2E21">
        <w:t xml:space="preserve"> </w:t>
      </w:r>
    </w:p>
    <w:tbl>
      <w:tblPr>
        <w:tblStyle w:val="TableGrid"/>
        <w:tblpPr w:leftFromText="180" w:rightFromText="180" w:vertAnchor="text" w:horzAnchor="margin" w:tblpXSpec="center" w:tblpY="32"/>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662"/>
        <w:gridCol w:w="3662"/>
      </w:tblGrid>
      <w:tr w:rsidR="005E670D" w:rsidRPr="00D22326" w14:paraId="26FAC289" w14:textId="77777777" w:rsidTr="00D22326">
        <w:trPr>
          <w:trHeight w:val="300"/>
        </w:trPr>
        <w:tc>
          <w:tcPr>
            <w:tcW w:w="3662" w:type="dxa"/>
          </w:tcPr>
          <w:p w14:paraId="01CEDD0E" w14:textId="77777777" w:rsidR="005E670D" w:rsidRPr="00D22326" w:rsidRDefault="005E670D" w:rsidP="009135CD">
            <w:pPr>
              <w:rPr>
                <w:b/>
                <w:color w:val="000000" w:themeColor="text1"/>
              </w:rPr>
            </w:pPr>
            <w:r w:rsidRPr="00D22326">
              <w:rPr>
                <w:b/>
                <w:color w:val="000000" w:themeColor="text1"/>
              </w:rPr>
              <w:t xml:space="preserve">Model Number </w:t>
            </w:r>
          </w:p>
        </w:tc>
        <w:tc>
          <w:tcPr>
            <w:tcW w:w="3662" w:type="dxa"/>
          </w:tcPr>
          <w:p w14:paraId="78030599" w14:textId="48559974" w:rsidR="005E670D" w:rsidRPr="00D22326" w:rsidRDefault="00D22326" w:rsidP="009135CD">
            <w:pPr>
              <w:rPr>
                <w:color w:val="FF0000"/>
              </w:rPr>
            </w:pPr>
            <w:r>
              <w:t xml:space="preserve">       </w:t>
            </w:r>
            <w:r w:rsidR="008D04E8" w:rsidRPr="00D22326">
              <w:t>001-0</w:t>
            </w:r>
            <w:r w:rsidR="007C5108">
              <w:t>2</w:t>
            </w:r>
            <w:r w:rsidR="008D04E8" w:rsidRPr="00D22326">
              <w:t>-A-00-00-00</w:t>
            </w:r>
          </w:p>
        </w:tc>
      </w:tr>
      <w:tr w:rsidR="005E670D" w:rsidRPr="00D22326" w14:paraId="0D23A440" w14:textId="77777777" w:rsidTr="00D22326">
        <w:trPr>
          <w:trHeight w:val="300"/>
        </w:trPr>
        <w:tc>
          <w:tcPr>
            <w:tcW w:w="3662" w:type="dxa"/>
          </w:tcPr>
          <w:p w14:paraId="7D05C73A" w14:textId="77777777" w:rsidR="005E670D" w:rsidRPr="00D22326" w:rsidRDefault="005E670D" w:rsidP="009135CD">
            <w:pPr>
              <w:rPr>
                <w:b/>
                <w:color w:val="000000" w:themeColor="text1"/>
              </w:rPr>
            </w:pPr>
            <w:r w:rsidRPr="00D22326">
              <w:rPr>
                <w:b/>
                <w:color w:val="000000" w:themeColor="text1"/>
              </w:rPr>
              <w:t>Dimension</w:t>
            </w:r>
          </w:p>
        </w:tc>
        <w:tc>
          <w:tcPr>
            <w:tcW w:w="3662" w:type="dxa"/>
          </w:tcPr>
          <w:p w14:paraId="61B8E485" w14:textId="77777777" w:rsidR="005E670D" w:rsidRPr="00D22326" w:rsidRDefault="005E670D" w:rsidP="009135CD">
            <w:pPr>
              <w:ind w:left="360"/>
              <w:rPr>
                <w:color w:val="FF0000"/>
              </w:rPr>
            </w:pPr>
          </w:p>
        </w:tc>
      </w:tr>
      <w:tr w:rsidR="00693704" w:rsidRPr="00D22326" w14:paraId="63085E47" w14:textId="77777777" w:rsidTr="00D22326">
        <w:trPr>
          <w:trHeight w:val="300"/>
        </w:trPr>
        <w:tc>
          <w:tcPr>
            <w:tcW w:w="3662" w:type="dxa"/>
          </w:tcPr>
          <w:p w14:paraId="2B60EE3D" w14:textId="77777777" w:rsidR="00693704" w:rsidRPr="00D22326" w:rsidRDefault="00693704" w:rsidP="009135CD">
            <w:pPr>
              <w:rPr>
                <w:b/>
                <w:color w:val="000000" w:themeColor="text1"/>
              </w:rPr>
            </w:pPr>
            <w:r w:rsidRPr="00D22326">
              <w:rPr>
                <w:bCs/>
                <w:color w:val="000000" w:themeColor="text1"/>
              </w:rPr>
              <w:t>Packaging box dimensions</w:t>
            </w:r>
          </w:p>
        </w:tc>
        <w:tc>
          <w:tcPr>
            <w:tcW w:w="3662" w:type="dxa"/>
          </w:tcPr>
          <w:p w14:paraId="40A05C79" w14:textId="232AF11B" w:rsidR="00693704" w:rsidRPr="00D22326" w:rsidRDefault="00C235CD" w:rsidP="009135CD">
            <w:pPr>
              <w:ind w:left="360"/>
              <w:rPr>
                <w:color w:val="FF0000"/>
              </w:rPr>
            </w:pPr>
            <w:r w:rsidRPr="00D22326">
              <w:t>9</w:t>
            </w:r>
            <w:r w:rsidR="00477FCB">
              <w:t>15</w:t>
            </w:r>
            <w:r w:rsidR="00410319">
              <w:t xml:space="preserve"> </w:t>
            </w:r>
            <w:r w:rsidRPr="00D22326">
              <w:t>x</w:t>
            </w:r>
            <w:r w:rsidR="00410319">
              <w:t xml:space="preserve"> </w:t>
            </w:r>
            <w:r w:rsidR="00477FCB">
              <w:t>860</w:t>
            </w:r>
            <w:r w:rsidR="00410319">
              <w:t xml:space="preserve"> </w:t>
            </w:r>
            <w:r w:rsidRPr="00D22326">
              <w:t>x</w:t>
            </w:r>
            <w:r w:rsidR="00410319">
              <w:t xml:space="preserve"> </w:t>
            </w:r>
            <w:r w:rsidRPr="00D22326">
              <w:t>3</w:t>
            </w:r>
            <w:r w:rsidR="00477FCB">
              <w:t>4</w:t>
            </w:r>
            <w:r w:rsidRPr="00D22326">
              <w:t>0 (mm)</w:t>
            </w:r>
          </w:p>
        </w:tc>
      </w:tr>
      <w:tr w:rsidR="005E670D" w:rsidRPr="00D22326" w14:paraId="50B6D8D5" w14:textId="77777777" w:rsidTr="00D22326">
        <w:trPr>
          <w:trHeight w:val="300"/>
        </w:trPr>
        <w:tc>
          <w:tcPr>
            <w:tcW w:w="3662" w:type="dxa"/>
          </w:tcPr>
          <w:p w14:paraId="5315BF34" w14:textId="51BC8493" w:rsidR="005E670D" w:rsidRPr="00D22326" w:rsidRDefault="00811ACB" w:rsidP="009135CD">
            <w:pPr>
              <w:rPr>
                <w:color w:val="000000" w:themeColor="text1"/>
              </w:rPr>
            </w:pPr>
            <w:r w:rsidRPr="00D22326">
              <w:rPr>
                <w:color w:val="000000" w:themeColor="text1"/>
              </w:rPr>
              <w:t>L</w:t>
            </w:r>
            <w:r w:rsidR="005E670D" w:rsidRPr="00D22326">
              <w:rPr>
                <w:color w:val="000000" w:themeColor="text1"/>
              </w:rPr>
              <w:t>ength</w:t>
            </w:r>
            <w:r w:rsidRPr="00D22326">
              <w:rPr>
                <w:color w:val="000000" w:themeColor="text1"/>
              </w:rPr>
              <w:t xml:space="preserve"> of </w:t>
            </w:r>
            <w:r w:rsidR="006C4953">
              <w:rPr>
                <w:color w:val="000000" w:themeColor="text1"/>
              </w:rPr>
              <w:t>Head Plank</w:t>
            </w:r>
          </w:p>
        </w:tc>
        <w:tc>
          <w:tcPr>
            <w:tcW w:w="3662" w:type="dxa"/>
          </w:tcPr>
          <w:p w14:paraId="04551FEF" w14:textId="56B5BF81" w:rsidR="005E670D" w:rsidRPr="00D22326" w:rsidRDefault="00AF6B9D" w:rsidP="009135CD">
            <w:pPr>
              <w:ind w:left="360"/>
            </w:pPr>
            <w:r w:rsidRPr="00D22326">
              <w:t xml:space="preserve"> </w:t>
            </w:r>
            <w:r w:rsidR="00303632">
              <w:t xml:space="preserve">749.9 </w:t>
            </w:r>
            <w:r w:rsidR="00705790">
              <w:t xml:space="preserve">    </w:t>
            </w:r>
            <w:r w:rsidR="00303632">
              <w:rPr>
                <w:rFonts w:cstheme="minorHAnsi"/>
              </w:rPr>
              <w:t>±</w:t>
            </w:r>
            <w:r w:rsidR="00303632">
              <w:t xml:space="preserve"> 2 </w:t>
            </w:r>
            <w:r w:rsidR="00470DEA" w:rsidRPr="00D22326">
              <w:t xml:space="preserve"> m</w:t>
            </w:r>
            <w:r w:rsidR="005E670D" w:rsidRPr="00D22326">
              <w:t>m</w:t>
            </w:r>
          </w:p>
        </w:tc>
      </w:tr>
      <w:tr w:rsidR="00CB48AF" w:rsidRPr="00D22326" w14:paraId="19AB978E" w14:textId="77777777" w:rsidTr="00D22326">
        <w:trPr>
          <w:trHeight w:val="300"/>
        </w:trPr>
        <w:tc>
          <w:tcPr>
            <w:tcW w:w="3662" w:type="dxa"/>
          </w:tcPr>
          <w:p w14:paraId="11A94863" w14:textId="7BAFC6DB" w:rsidR="00CB48AF" w:rsidRPr="00D22326" w:rsidRDefault="00CB48AF" w:rsidP="00CB48AF">
            <w:pPr>
              <w:rPr>
                <w:color w:val="000000" w:themeColor="text1"/>
              </w:rPr>
            </w:pPr>
            <w:r w:rsidRPr="00D22326">
              <w:rPr>
                <w:color w:val="000000" w:themeColor="text1"/>
              </w:rPr>
              <w:t xml:space="preserve">Length of </w:t>
            </w:r>
            <w:r w:rsidR="006C4953">
              <w:rPr>
                <w:color w:val="000000" w:themeColor="text1"/>
              </w:rPr>
              <w:t>Abdomen Plank</w:t>
            </w:r>
          </w:p>
        </w:tc>
        <w:tc>
          <w:tcPr>
            <w:tcW w:w="3662" w:type="dxa"/>
          </w:tcPr>
          <w:p w14:paraId="264AABBF" w14:textId="0206B761" w:rsidR="00CB48AF" w:rsidRPr="00D22326" w:rsidRDefault="00CB48AF" w:rsidP="00CB48AF">
            <w:pPr>
              <w:ind w:left="360"/>
            </w:pPr>
            <w:r w:rsidRPr="00D22326">
              <w:t xml:space="preserve"> </w:t>
            </w:r>
            <w:r w:rsidR="00303632">
              <w:t xml:space="preserve">198.9 </w:t>
            </w:r>
            <w:r w:rsidR="00705790">
              <w:t xml:space="preserve">    </w:t>
            </w:r>
            <w:r w:rsidR="00303632">
              <w:rPr>
                <w:rFonts w:cstheme="minorHAnsi"/>
              </w:rPr>
              <w:t>±</w:t>
            </w:r>
            <w:r w:rsidR="00303632">
              <w:t xml:space="preserve"> 2 </w:t>
            </w:r>
            <w:r w:rsidR="005D1FF3">
              <w:t xml:space="preserve"> </w:t>
            </w:r>
            <w:r w:rsidR="00470DEA" w:rsidRPr="00D22326">
              <w:t>m</w:t>
            </w:r>
            <w:r w:rsidRPr="00D22326">
              <w:t>m</w:t>
            </w:r>
          </w:p>
        </w:tc>
      </w:tr>
      <w:tr w:rsidR="00CB48AF" w:rsidRPr="00D22326" w14:paraId="7793B2E8" w14:textId="77777777" w:rsidTr="00D22326">
        <w:trPr>
          <w:trHeight w:val="300"/>
        </w:trPr>
        <w:tc>
          <w:tcPr>
            <w:tcW w:w="3662" w:type="dxa"/>
          </w:tcPr>
          <w:p w14:paraId="66E1DBE7" w14:textId="7BD274AF" w:rsidR="00CB48AF" w:rsidRPr="00D22326" w:rsidRDefault="00CB48AF" w:rsidP="00CB48AF">
            <w:pPr>
              <w:rPr>
                <w:color w:val="000000" w:themeColor="text1"/>
              </w:rPr>
            </w:pPr>
            <w:r w:rsidRPr="00D22326">
              <w:rPr>
                <w:color w:val="000000" w:themeColor="text1"/>
              </w:rPr>
              <w:t xml:space="preserve">Length of </w:t>
            </w:r>
            <w:r w:rsidR="006C4953">
              <w:rPr>
                <w:color w:val="000000" w:themeColor="text1"/>
              </w:rPr>
              <w:t>Thigh Plank</w:t>
            </w:r>
          </w:p>
        </w:tc>
        <w:tc>
          <w:tcPr>
            <w:tcW w:w="3662" w:type="dxa"/>
          </w:tcPr>
          <w:p w14:paraId="01BE2B67" w14:textId="23AEBFF4" w:rsidR="00CB48AF" w:rsidRPr="00D22326" w:rsidRDefault="00CB48AF" w:rsidP="00CB48AF">
            <w:pPr>
              <w:ind w:left="360"/>
            </w:pPr>
            <w:r w:rsidRPr="00D22326">
              <w:t xml:space="preserve"> </w:t>
            </w:r>
            <w:r w:rsidR="004805F1" w:rsidRPr="00D22326">
              <w:t>2</w:t>
            </w:r>
            <w:r w:rsidR="005D1FF3">
              <w:t>92</w:t>
            </w:r>
            <w:r w:rsidR="00303632">
              <w:t xml:space="preserve"> </w:t>
            </w:r>
            <w:r w:rsidR="00705790">
              <w:t xml:space="preserve">       </w:t>
            </w:r>
            <w:r w:rsidR="00303632">
              <w:rPr>
                <w:rFonts w:cstheme="minorHAnsi"/>
              </w:rPr>
              <w:t>±</w:t>
            </w:r>
            <w:r w:rsidR="005D1FF3">
              <w:t xml:space="preserve"> 2 </w:t>
            </w:r>
            <w:r w:rsidR="004805F1" w:rsidRPr="00D22326">
              <w:t>m</w:t>
            </w:r>
            <w:r w:rsidRPr="00D22326">
              <w:t>m</w:t>
            </w:r>
          </w:p>
        </w:tc>
      </w:tr>
      <w:tr w:rsidR="00CB48AF" w:rsidRPr="00D22326" w14:paraId="17209CC4" w14:textId="77777777" w:rsidTr="00D22326">
        <w:trPr>
          <w:trHeight w:val="300"/>
        </w:trPr>
        <w:tc>
          <w:tcPr>
            <w:tcW w:w="3662" w:type="dxa"/>
          </w:tcPr>
          <w:p w14:paraId="784359BA" w14:textId="280DE626" w:rsidR="00CB48AF" w:rsidRPr="00D22326" w:rsidRDefault="00CB48AF" w:rsidP="00CB48AF">
            <w:pPr>
              <w:rPr>
                <w:color w:val="000000" w:themeColor="text1"/>
              </w:rPr>
            </w:pPr>
            <w:r w:rsidRPr="00D22326">
              <w:rPr>
                <w:color w:val="000000" w:themeColor="text1"/>
              </w:rPr>
              <w:t xml:space="preserve">Length of </w:t>
            </w:r>
            <w:r w:rsidR="006C4953">
              <w:rPr>
                <w:color w:val="000000" w:themeColor="text1"/>
              </w:rPr>
              <w:t>Foot Plank</w:t>
            </w:r>
          </w:p>
        </w:tc>
        <w:tc>
          <w:tcPr>
            <w:tcW w:w="3662" w:type="dxa"/>
          </w:tcPr>
          <w:p w14:paraId="4AD6379F" w14:textId="209C3520" w:rsidR="00CB48AF" w:rsidRPr="00D22326" w:rsidRDefault="00CB48AF" w:rsidP="00CB48AF">
            <w:pPr>
              <w:ind w:left="360"/>
            </w:pPr>
            <w:r w:rsidRPr="00D22326">
              <w:t xml:space="preserve"> </w:t>
            </w:r>
            <w:r w:rsidR="00303632">
              <w:t>510.2</w:t>
            </w:r>
            <w:r w:rsidR="00705790">
              <w:t xml:space="preserve">    </w:t>
            </w:r>
            <w:r w:rsidR="00303632">
              <w:t xml:space="preserve"> </w:t>
            </w:r>
            <w:r w:rsidR="00303632">
              <w:rPr>
                <w:rFonts w:cstheme="minorHAnsi"/>
              </w:rPr>
              <w:t>±</w:t>
            </w:r>
            <w:r w:rsidR="00303632">
              <w:t xml:space="preserve"> 2 </w:t>
            </w:r>
            <w:r w:rsidR="005D1FF3">
              <w:t xml:space="preserve"> </w:t>
            </w:r>
            <w:r w:rsidR="004805F1" w:rsidRPr="00D22326">
              <w:t>m</w:t>
            </w:r>
            <w:r w:rsidRPr="00D22326">
              <w:t>m</w:t>
            </w:r>
          </w:p>
        </w:tc>
      </w:tr>
      <w:tr w:rsidR="00CB48AF" w:rsidRPr="00D22326" w14:paraId="735D5691" w14:textId="77777777" w:rsidTr="00D22326">
        <w:trPr>
          <w:trHeight w:val="300"/>
        </w:trPr>
        <w:tc>
          <w:tcPr>
            <w:tcW w:w="3662" w:type="dxa"/>
          </w:tcPr>
          <w:p w14:paraId="592AC20D" w14:textId="77777777" w:rsidR="00CB48AF" w:rsidRPr="00D22326" w:rsidRDefault="00CB48AF" w:rsidP="00CB48AF">
            <w:pPr>
              <w:rPr>
                <w:b/>
                <w:color w:val="000000" w:themeColor="text1"/>
              </w:rPr>
            </w:pPr>
            <w:r w:rsidRPr="00D22326">
              <w:rPr>
                <w:color w:val="000000" w:themeColor="text1"/>
              </w:rPr>
              <w:t>Width of all the planks</w:t>
            </w:r>
          </w:p>
        </w:tc>
        <w:tc>
          <w:tcPr>
            <w:tcW w:w="3662" w:type="dxa"/>
          </w:tcPr>
          <w:p w14:paraId="58634510" w14:textId="58CF37CA" w:rsidR="00CB48AF" w:rsidRPr="00D22326" w:rsidRDefault="004805F1" w:rsidP="00CB48AF">
            <w:pPr>
              <w:ind w:left="360"/>
              <w:rPr>
                <w:b/>
              </w:rPr>
            </w:pPr>
            <w:r w:rsidRPr="00D22326">
              <w:t xml:space="preserve"> </w:t>
            </w:r>
            <w:r w:rsidR="00303632">
              <w:t>855</w:t>
            </w:r>
            <w:r w:rsidR="005D1FF3">
              <w:t xml:space="preserve"> </w:t>
            </w:r>
            <w:r w:rsidR="00705790">
              <w:t xml:space="preserve">       </w:t>
            </w:r>
            <w:r w:rsidR="00303632">
              <w:t>+ 0 /</w:t>
            </w:r>
            <w:r w:rsidR="00705790">
              <w:t xml:space="preserve"> </w:t>
            </w:r>
            <w:r w:rsidR="00303632">
              <w:t xml:space="preserve">-3 </w:t>
            </w:r>
            <w:r w:rsidRPr="00D22326">
              <w:t>m</w:t>
            </w:r>
            <w:r w:rsidR="00CB48AF" w:rsidRPr="00D22326">
              <w:t>m</w:t>
            </w:r>
          </w:p>
        </w:tc>
      </w:tr>
      <w:tr w:rsidR="00CB48AF" w:rsidRPr="00D22326" w14:paraId="5036E6C0" w14:textId="77777777" w:rsidTr="00D22326">
        <w:trPr>
          <w:trHeight w:val="300"/>
        </w:trPr>
        <w:tc>
          <w:tcPr>
            <w:tcW w:w="3662" w:type="dxa"/>
          </w:tcPr>
          <w:p w14:paraId="5ECEFE1F" w14:textId="77777777" w:rsidR="00CB48AF" w:rsidRPr="00D22326" w:rsidRDefault="00CB48AF" w:rsidP="00CB48AF">
            <w:pPr>
              <w:rPr>
                <w:b/>
                <w:color w:val="000000" w:themeColor="text1"/>
              </w:rPr>
            </w:pPr>
            <w:r w:rsidRPr="00D22326">
              <w:rPr>
                <w:color w:val="000000" w:themeColor="text1"/>
              </w:rPr>
              <w:t>Height of</w:t>
            </w:r>
            <w:r w:rsidR="00892744" w:rsidRPr="00D22326">
              <w:rPr>
                <w:color w:val="000000" w:themeColor="text1"/>
              </w:rPr>
              <w:t xml:space="preserve"> all</w:t>
            </w:r>
            <w:r w:rsidRPr="00D22326">
              <w:rPr>
                <w:color w:val="000000" w:themeColor="text1"/>
              </w:rPr>
              <w:t xml:space="preserve"> planks</w:t>
            </w:r>
          </w:p>
        </w:tc>
        <w:tc>
          <w:tcPr>
            <w:tcW w:w="3662" w:type="dxa"/>
          </w:tcPr>
          <w:p w14:paraId="45F7D86F" w14:textId="0A5E2572" w:rsidR="00CB48AF" w:rsidRPr="00D22326" w:rsidRDefault="006C4953" w:rsidP="00CB48AF">
            <w:pPr>
              <w:ind w:left="360"/>
              <w:rPr>
                <w:b/>
              </w:rPr>
            </w:pPr>
            <w:r>
              <w:t xml:space="preserve"> </w:t>
            </w:r>
            <w:r w:rsidR="00CB48AF" w:rsidRPr="00D22326">
              <w:t>5</w:t>
            </w:r>
            <w:r>
              <w:t>6</w:t>
            </w:r>
            <w:r w:rsidR="00CB48AF" w:rsidRPr="00D22326">
              <w:t xml:space="preserve"> mm</w:t>
            </w:r>
            <w:r w:rsidR="001B18D1">
              <w:t xml:space="preserve"> </w:t>
            </w:r>
            <w:r w:rsidR="00705790">
              <w:t xml:space="preserve"> </w:t>
            </w:r>
            <w:r w:rsidR="001B18D1">
              <w:rPr>
                <w:rFonts w:cstheme="minorHAnsi"/>
              </w:rPr>
              <w:t>±</w:t>
            </w:r>
            <w:r w:rsidR="001B18D1">
              <w:t xml:space="preserve"> 2  </w:t>
            </w:r>
            <w:r w:rsidR="001B18D1" w:rsidRPr="00D22326">
              <w:t>mm</w:t>
            </w:r>
          </w:p>
        </w:tc>
      </w:tr>
      <w:tr w:rsidR="00857BCC" w:rsidRPr="00D22326" w14:paraId="16553402" w14:textId="77777777" w:rsidTr="00D22326">
        <w:trPr>
          <w:trHeight w:val="300"/>
        </w:trPr>
        <w:tc>
          <w:tcPr>
            <w:tcW w:w="3662" w:type="dxa"/>
          </w:tcPr>
          <w:p w14:paraId="4B3AC65C" w14:textId="32783AD1" w:rsidR="00857BCC" w:rsidRPr="00D22326" w:rsidRDefault="00735351" w:rsidP="00CB48AF">
            <w:pPr>
              <w:rPr>
                <w:color w:val="000000" w:themeColor="text1"/>
              </w:rPr>
            </w:pPr>
            <w:r>
              <w:rPr>
                <w:color w:val="000000" w:themeColor="text1"/>
              </w:rPr>
              <w:t>Stryker Foam Mattress</w:t>
            </w:r>
          </w:p>
        </w:tc>
        <w:tc>
          <w:tcPr>
            <w:tcW w:w="3662" w:type="dxa"/>
          </w:tcPr>
          <w:p w14:paraId="28D88AE5" w14:textId="2DD061C3" w:rsidR="00857BCC" w:rsidRDefault="00735351" w:rsidP="00735351">
            <w:pPr>
              <w:jc w:val="both"/>
            </w:pPr>
            <w:r>
              <w:t xml:space="preserve">        1880</w:t>
            </w:r>
            <w:r w:rsidRPr="00D02EAB">
              <w:t xml:space="preserve"> x 8</w:t>
            </w:r>
            <w:r>
              <w:t>3</w:t>
            </w:r>
            <w:r w:rsidRPr="00D02EAB">
              <w:t xml:space="preserve">0 x 120 </w:t>
            </w:r>
            <w:r>
              <w:t>(</w:t>
            </w:r>
            <w:r w:rsidRPr="00D02EAB">
              <w:t>mm</w:t>
            </w:r>
            <w:r>
              <w:t>)</w:t>
            </w:r>
          </w:p>
        </w:tc>
      </w:tr>
      <w:tr w:rsidR="00CB48AF" w:rsidRPr="00D22326" w14:paraId="3E42BC20" w14:textId="77777777" w:rsidTr="00D22326">
        <w:trPr>
          <w:trHeight w:val="300"/>
        </w:trPr>
        <w:tc>
          <w:tcPr>
            <w:tcW w:w="3662" w:type="dxa"/>
          </w:tcPr>
          <w:p w14:paraId="653F3814" w14:textId="77777777" w:rsidR="00CB48AF" w:rsidRPr="00D22326" w:rsidRDefault="00CB48AF" w:rsidP="00CB48AF">
            <w:pPr>
              <w:rPr>
                <w:b/>
                <w:color w:val="000000" w:themeColor="text1"/>
              </w:rPr>
            </w:pPr>
            <w:r w:rsidRPr="00D22326">
              <w:rPr>
                <w:b/>
                <w:color w:val="000000" w:themeColor="text1"/>
              </w:rPr>
              <w:t>Display size</w:t>
            </w:r>
          </w:p>
        </w:tc>
        <w:tc>
          <w:tcPr>
            <w:tcW w:w="3662" w:type="dxa"/>
          </w:tcPr>
          <w:p w14:paraId="4557396C" w14:textId="5789CBDC" w:rsidR="00CB48AF" w:rsidRPr="00D22326" w:rsidRDefault="006C4953" w:rsidP="00CB48AF">
            <w:pPr>
              <w:ind w:left="360"/>
            </w:pPr>
            <w:r>
              <w:t>3.5</w:t>
            </w:r>
            <w:r w:rsidR="00CB48AF" w:rsidRPr="00D22326">
              <w:t xml:space="preserve">” </w:t>
            </w:r>
            <w:r w:rsidR="00EB774D">
              <w:t>TFT screen with</w:t>
            </w:r>
            <w:r w:rsidR="00CB48AF" w:rsidRPr="00D22326">
              <w:t xml:space="preserve"> </w:t>
            </w:r>
            <w:r w:rsidR="00EB774D">
              <w:t>membrane</w:t>
            </w:r>
            <w:r>
              <w:t xml:space="preserve"> keypad</w:t>
            </w:r>
          </w:p>
        </w:tc>
      </w:tr>
      <w:tr w:rsidR="00CB48AF" w:rsidRPr="00D22326" w14:paraId="69E2A4B2" w14:textId="77777777" w:rsidTr="009F53BB">
        <w:trPr>
          <w:trHeight w:val="300"/>
        </w:trPr>
        <w:tc>
          <w:tcPr>
            <w:tcW w:w="3662" w:type="dxa"/>
          </w:tcPr>
          <w:p w14:paraId="2137F3F0" w14:textId="77777777" w:rsidR="00CB48AF" w:rsidRPr="00D22326" w:rsidRDefault="009F53BB" w:rsidP="00CB48AF">
            <w:pPr>
              <w:rPr>
                <w:b/>
                <w:color w:val="000000" w:themeColor="text1"/>
              </w:rPr>
            </w:pPr>
            <w:r>
              <w:rPr>
                <w:b/>
                <w:color w:val="000000" w:themeColor="text1"/>
              </w:rPr>
              <w:t xml:space="preserve"> </w:t>
            </w:r>
            <w:r>
              <w:rPr>
                <w:noProof/>
                <w:lang w:val="en-IN" w:eastAsia="en-IN"/>
              </w:rPr>
              <w:drawing>
                <wp:inline distT="0" distB="0" distL="0" distR="0" wp14:anchorId="202AEE77" wp14:editId="6EADDB07">
                  <wp:extent cx="550835" cy="310998"/>
                  <wp:effectExtent l="0" t="0" r="1905" b="0"/>
                  <wp:docPr id="22" name="Picture 33">
                    <a:extLst xmlns:a="http://schemas.openxmlformats.org/drawingml/2006/main">
                      <a:ext uri="{FF2B5EF4-FFF2-40B4-BE49-F238E27FC236}">
                        <a16:creationId xmlns:a16="http://schemas.microsoft.com/office/drawing/2014/main" id="{9066B42C-C75E-4BAA-B9B4-E4EBF0C6B5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9066B42C-C75E-4BAA-B9B4-E4EBF0C6B56D}"/>
                              </a:ext>
                            </a:extLst>
                          </pic:cNvPr>
                          <pic:cNvPicPr>
                            <a:picLocks noChangeAspect="1"/>
                          </pic:cNvPicPr>
                        </pic:nvPicPr>
                        <pic:blipFill>
                          <a:blip r:embed="rId41"/>
                          <a:stretch>
                            <a:fillRect/>
                          </a:stretch>
                        </pic:blipFill>
                        <pic:spPr>
                          <a:xfrm>
                            <a:off x="0" y="0"/>
                            <a:ext cx="550835" cy="310998"/>
                          </a:xfrm>
                          <a:prstGeom prst="rect">
                            <a:avLst/>
                          </a:prstGeom>
                        </pic:spPr>
                      </pic:pic>
                    </a:graphicData>
                  </a:graphic>
                </wp:inline>
              </w:drawing>
            </w:r>
            <w:r>
              <w:rPr>
                <w:b/>
                <w:color w:val="000000" w:themeColor="text1"/>
              </w:rPr>
              <w:t xml:space="preserve">  </w:t>
            </w:r>
            <w:r w:rsidR="00CB48AF" w:rsidRPr="00D22326">
              <w:rPr>
                <w:b/>
                <w:color w:val="000000" w:themeColor="text1"/>
              </w:rPr>
              <w:t>Safe working load</w:t>
            </w:r>
          </w:p>
        </w:tc>
        <w:tc>
          <w:tcPr>
            <w:tcW w:w="3662" w:type="dxa"/>
          </w:tcPr>
          <w:p w14:paraId="7A960FA2" w14:textId="73C7D64D" w:rsidR="00CB48AF" w:rsidRPr="00D22326" w:rsidRDefault="00CB48AF" w:rsidP="00CB48AF">
            <w:pPr>
              <w:ind w:left="360"/>
            </w:pPr>
            <w:r w:rsidRPr="0095644C">
              <w:t>1</w:t>
            </w:r>
            <w:r w:rsidR="00B2577B">
              <w:t>3</w:t>
            </w:r>
            <w:r w:rsidRPr="0095644C">
              <w:t>5</w:t>
            </w:r>
            <w:r w:rsidR="00B2577B">
              <w:t xml:space="preserve"> </w:t>
            </w:r>
            <w:r w:rsidRPr="0095644C">
              <w:t>kg</w:t>
            </w:r>
            <w:r w:rsidR="00740465">
              <w:t xml:space="preserve"> </w:t>
            </w:r>
            <w:r w:rsidR="00740465" w:rsidRPr="00B2577B">
              <w:rPr>
                <w:sz w:val="20"/>
                <w:szCs w:val="20"/>
              </w:rPr>
              <w:t>(</w:t>
            </w:r>
            <w:r w:rsidR="00B2577B" w:rsidRPr="00B2577B">
              <w:rPr>
                <w:sz w:val="20"/>
                <w:szCs w:val="20"/>
              </w:rPr>
              <w:t>excluding</w:t>
            </w:r>
            <w:r w:rsidR="00740465" w:rsidRPr="00B2577B">
              <w:rPr>
                <w:sz w:val="20"/>
                <w:szCs w:val="20"/>
              </w:rPr>
              <w:t xml:space="preserve"> mattress weight)</w:t>
            </w:r>
            <w:r w:rsidR="00740465">
              <w:t xml:space="preserve"> </w:t>
            </w:r>
          </w:p>
        </w:tc>
      </w:tr>
      <w:tr w:rsidR="00CB48AF" w:rsidRPr="00D22326" w14:paraId="0992B25F" w14:textId="77777777" w:rsidTr="00B75BF1">
        <w:trPr>
          <w:trHeight w:val="300"/>
        </w:trPr>
        <w:tc>
          <w:tcPr>
            <w:tcW w:w="3662" w:type="dxa"/>
          </w:tcPr>
          <w:p w14:paraId="36D541C4" w14:textId="77777777" w:rsidR="00B75BF1" w:rsidRDefault="00B75BF1" w:rsidP="00CB48AF">
            <w:pPr>
              <w:rPr>
                <w:b/>
                <w:color w:val="000000" w:themeColor="text1"/>
              </w:rPr>
            </w:pPr>
            <w:r>
              <w:rPr>
                <w:noProof/>
                <w:lang w:val="en-IN" w:eastAsia="en-IN"/>
              </w:rPr>
              <w:drawing>
                <wp:inline distT="0" distB="0" distL="0" distR="0" wp14:anchorId="04FC5EDC" wp14:editId="1EB881AC">
                  <wp:extent cx="453210" cy="329332"/>
                  <wp:effectExtent l="0" t="0" r="0" b="0"/>
                  <wp:docPr id="54" name="Picture 53">
                    <a:extLst xmlns:a="http://schemas.openxmlformats.org/drawingml/2006/main">
                      <a:ext uri="{FF2B5EF4-FFF2-40B4-BE49-F238E27FC236}">
                        <a16:creationId xmlns:a16="http://schemas.microsoft.com/office/drawing/2014/main" id="{9916A4BA-E5DD-4D42-9D53-C5A46C2074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3">
                            <a:extLst>
                              <a:ext uri="{FF2B5EF4-FFF2-40B4-BE49-F238E27FC236}">
                                <a16:creationId xmlns:a16="http://schemas.microsoft.com/office/drawing/2014/main" id="{9916A4BA-E5DD-4D42-9D53-C5A46C20748E}"/>
                              </a:ext>
                            </a:extLst>
                          </pic:cNvPr>
                          <pic:cNvPicPr>
                            <a:picLocks noChangeAspect="1"/>
                          </pic:cNvPicPr>
                        </pic:nvPicPr>
                        <pic:blipFill>
                          <a:blip r:embed="rId42"/>
                          <a:stretch>
                            <a:fillRect/>
                          </a:stretch>
                        </pic:blipFill>
                        <pic:spPr>
                          <a:xfrm>
                            <a:off x="0" y="0"/>
                            <a:ext cx="453210" cy="329332"/>
                          </a:xfrm>
                          <a:prstGeom prst="rect">
                            <a:avLst/>
                          </a:prstGeom>
                        </pic:spPr>
                      </pic:pic>
                    </a:graphicData>
                  </a:graphic>
                </wp:inline>
              </w:drawing>
            </w:r>
            <w:r w:rsidR="00A8207B" w:rsidRPr="00D22326">
              <w:rPr>
                <w:b/>
                <w:color w:val="000000" w:themeColor="text1"/>
              </w:rPr>
              <w:t xml:space="preserve">Allowable Patient weight </w:t>
            </w:r>
            <w:r>
              <w:rPr>
                <w:b/>
                <w:color w:val="000000" w:themeColor="text1"/>
              </w:rPr>
              <w:t xml:space="preserve">           </w:t>
            </w:r>
          </w:p>
          <w:p w14:paraId="2E48D4C5" w14:textId="77777777" w:rsidR="00CB48AF" w:rsidRPr="00D22326" w:rsidRDefault="00B75BF1" w:rsidP="00CB48AF">
            <w:pPr>
              <w:rPr>
                <w:b/>
                <w:color w:val="000000" w:themeColor="text1"/>
              </w:rPr>
            </w:pPr>
            <w:r>
              <w:rPr>
                <w:b/>
                <w:color w:val="000000" w:themeColor="text1"/>
              </w:rPr>
              <w:t xml:space="preserve">               </w:t>
            </w:r>
            <w:r w:rsidR="00317FC6" w:rsidRPr="00D22326">
              <w:rPr>
                <w:b/>
                <w:color w:val="000000" w:themeColor="text1"/>
              </w:rPr>
              <w:t>R</w:t>
            </w:r>
            <w:r w:rsidR="00A8207B" w:rsidRPr="00D22326">
              <w:rPr>
                <w:b/>
                <w:color w:val="000000" w:themeColor="text1"/>
              </w:rPr>
              <w:t>ange</w:t>
            </w:r>
          </w:p>
        </w:tc>
        <w:tc>
          <w:tcPr>
            <w:tcW w:w="3662" w:type="dxa"/>
          </w:tcPr>
          <w:p w14:paraId="3B1757DE" w14:textId="346D0A6F" w:rsidR="00CB48AF" w:rsidRPr="00D22326" w:rsidRDefault="00A8207B" w:rsidP="00CB48AF">
            <w:pPr>
              <w:ind w:left="360"/>
            </w:pPr>
            <w:r w:rsidRPr="00D22326">
              <w:t xml:space="preserve">Min: </w:t>
            </w:r>
            <w:r w:rsidR="00CB48AF" w:rsidRPr="00D22326">
              <w:t>10 kg</w:t>
            </w:r>
            <w:r w:rsidR="00D22326">
              <w:t xml:space="preserve"> </w:t>
            </w:r>
            <w:r w:rsidR="00296B0D" w:rsidRPr="00D22326">
              <w:t>to</w:t>
            </w:r>
            <w:r w:rsidR="00D22326">
              <w:t xml:space="preserve"> </w:t>
            </w:r>
            <w:r w:rsidRPr="00D22326">
              <w:t>Max: 135 kg</w:t>
            </w:r>
          </w:p>
        </w:tc>
      </w:tr>
      <w:tr w:rsidR="00997E80" w:rsidRPr="00D22326" w14:paraId="2BA9BFC8" w14:textId="77777777" w:rsidTr="005854C5">
        <w:trPr>
          <w:trHeight w:val="335"/>
        </w:trPr>
        <w:tc>
          <w:tcPr>
            <w:tcW w:w="3662" w:type="dxa"/>
          </w:tcPr>
          <w:p w14:paraId="5BD1AE5E" w14:textId="77777777" w:rsidR="00997E80" w:rsidRPr="00D22326" w:rsidRDefault="00997E80" w:rsidP="00CB48AF">
            <w:pPr>
              <w:rPr>
                <w:b/>
                <w:color w:val="000000" w:themeColor="text1"/>
              </w:rPr>
            </w:pPr>
            <w:r w:rsidRPr="00D22326">
              <w:rPr>
                <w:b/>
                <w:color w:val="000000" w:themeColor="text1"/>
              </w:rPr>
              <w:t>Allowable Patient height range</w:t>
            </w:r>
          </w:p>
        </w:tc>
        <w:tc>
          <w:tcPr>
            <w:tcW w:w="3662" w:type="dxa"/>
          </w:tcPr>
          <w:p w14:paraId="161B2D69" w14:textId="31BDBF56" w:rsidR="00997E80" w:rsidRPr="005854C5" w:rsidRDefault="0009165F" w:rsidP="005854C5">
            <w:pPr>
              <w:autoSpaceDE w:val="0"/>
              <w:autoSpaceDN w:val="0"/>
              <w:adjustRightInd w:val="0"/>
              <w:rPr>
                <w:rFonts w:ascii="Segoe UI" w:hAnsi="Segoe UI" w:cs="Segoe UI"/>
                <w:sz w:val="20"/>
                <w:szCs w:val="20"/>
              </w:rPr>
            </w:pPr>
            <w:r>
              <w:rPr>
                <w:rFonts w:ascii="Segoe UI" w:hAnsi="Segoe UI" w:cs="Segoe UI"/>
                <w:color w:val="000000"/>
                <w:sz w:val="20"/>
                <w:szCs w:val="20"/>
              </w:rPr>
              <w:t xml:space="preserve">      </w:t>
            </w:r>
            <w:r w:rsidR="00F47486">
              <w:rPr>
                <w:rFonts w:ascii="Segoe UI" w:hAnsi="Segoe UI" w:cs="Segoe UI"/>
                <w:color w:val="000000"/>
                <w:sz w:val="20"/>
                <w:szCs w:val="20"/>
              </w:rPr>
              <w:t>Min. 4 ft to Max. 6.</w:t>
            </w:r>
            <w:r w:rsidR="00B2577B">
              <w:rPr>
                <w:rFonts w:ascii="Segoe UI" w:hAnsi="Segoe UI" w:cs="Segoe UI"/>
                <w:color w:val="000000"/>
                <w:sz w:val="20"/>
                <w:szCs w:val="20"/>
              </w:rPr>
              <w:t>0</w:t>
            </w:r>
            <w:r w:rsidR="00F47486">
              <w:rPr>
                <w:rFonts w:ascii="Segoe UI" w:hAnsi="Segoe UI" w:cs="Segoe UI"/>
                <w:color w:val="000000"/>
                <w:sz w:val="20"/>
                <w:szCs w:val="20"/>
              </w:rPr>
              <w:t xml:space="preserve"> ft </w:t>
            </w:r>
          </w:p>
        </w:tc>
      </w:tr>
      <w:tr w:rsidR="00CB48AF" w:rsidRPr="00D22326" w14:paraId="1F1A66C8" w14:textId="77777777" w:rsidTr="00D22326">
        <w:trPr>
          <w:trHeight w:val="300"/>
        </w:trPr>
        <w:tc>
          <w:tcPr>
            <w:tcW w:w="3662" w:type="dxa"/>
          </w:tcPr>
          <w:p w14:paraId="2A2F1CB2" w14:textId="3A99FED8" w:rsidR="00CB48AF" w:rsidRPr="00D22326" w:rsidRDefault="00CB48AF" w:rsidP="00CB48AF">
            <w:pPr>
              <w:rPr>
                <w:b/>
                <w:color w:val="000000" w:themeColor="text1"/>
              </w:rPr>
            </w:pPr>
            <w:r w:rsidRPr="00D22326">
              <w:rPr>
                <w:b/>
                <w:color w:val="000000" w:themeColor="text1"/>
              </w:rPr>
              <w:t>Scale interval</w:t>
            </w:r>
            <w:r w:rsidR="00B2577B">
              <w:rPr>
                <w:b/>
                <w:color w:val="000000" w:themeColor="text1"/>
              </w:rPr>
              <w:t xml:space="preserve"> (Resolution)</w:t>
            </w:r>
          </w:p>
        </w:tc>
        <w:tc>
          <w:tcPr>
            <w:tcW w:w="3662" w:type="dxa"/>
          </w:tcPr>
          <w:p w14:paraId="6C6CA59D" w14:textId="77777777" w:rsidR="00CB48AF" w:rsidRPr="00D22326" w:rsidRDefault="00CB48AF" w:rsidP="00CB48AF">
            <w:pPr>
              <w:ind w:left="360"/>
            </w:pPr>
            <w:r w:rsidRPr="00D22326">
              <w:t>0.1 Kg (100 g</w:t>
            </w:r>
            <w:r w:rsidR="00BF105A" w:rsidRPr="00D22326">
              <w:t>ra</w:t>
            </w:r>
            <w:r w:rsidRPr="00D22326">
              <w:t>ms)</w:t>
            </w:r>
          </w:p>
        </w:tc>
      </w:tr>
      <w:tr w:rsidR="00CB48AF" w:rsidRPr="00D22326" w14:paraId="72001153" w14:textId="77777777" w:rsidTr="00D22326">
        <w:trPr>
          <w:trHeight w:val="300"/>
        </w:trPr>
        <w:tc>
          <w:tcPr>
            <w:tcW w:w="3662" w:type="dxa"/>
          </w:tcPr>
          <w:p w14:paraId="52E5CC1D" w14:textId="77777777" w:rsidR="00CB48AF" w:rsidRPr="00D22326" w:rsidRDefault="00CB48AF" w:rsidP="00CB48AF">
            <w:pPr>
              <w:rPr>
                <w:b/>
                <w:color w:val="000000" w:themeColor="text1"/>
              </w:rPr>
            </w:pPr>
            <w:r w:rsidRPr="00D22326">
              <w:rPr>
                <w:b/>
                <w:color w:val="000000" w:themeColor="text1"/>
              </w:rPr>
              <w:t xml:space="preserve">Accuracy </w:t>
            </w:r>
            <w:r w:rsidR="000131CE" w:rsidRPr="00D22326">
              <w:rPr>
                <w:b/>
                <w:color w:val="000000" w:themeColor="text1"/>
              </w:rPr>
              <w:t xml:space="preserve">of </w:t>
            </w:r>
            <w:r w:rsidR="00B04F12" w:rsidRPr="00D22326">
              <w:rPr>
                <w:b/>
                <w:color w:val="000000" w:themeColor="text1"/>
              </w:rPr>
              <w:t xml:space="preserve">the </w:t>
            </w:r>
            <w:r w:rsidR="000131CE" w:rsidRPr="00D22326">
              <w:rPr>
                <w:b/>
                <w:color w:val="000000" w:themeColor="text1"/>
              </w:rPr>
              <w:t>device</w:t>
            </w:r>
          </w:p>
        </w:tc>
        <w:tc>
          <w:tcPr>
            <w:tcW w:w="3662" w:type="dxa"/>
          </w:tcPr>
          <w:p w14:paraId="54D45CFC" w14:textId="285B89FA" w:rsidR="00CB48AF" w:rsidRPr="00D22326" w:rsidRDefault="00CB48AF" w:rsidP="00CB48AF">
            <w:pPr>
              <w:ind w:left="360" w:hanging="17"/>
            </w:pPr>
            <w:r w:rsidRPr="00D22326">
              <w:rPr>
                <w:rFonts w:cs="Arial"/>
              </w:rPr>
              <w:t xml:space="preserve">± </w:t>
            </w:r>
            <w:r w:rsidR="00B2577B">
              <w:rPr>
                <w:rFonts w:cs="Arial"/>
              </w:rPr>
              <w:t>5</w:t>
            </w:r>
            <w:r w:rsidR="009D59E0" w:rsidRPr="00D22326">
              <w:rPr>
                <w:rFonts w:cs="Arial"/>
              </w:rPr>
              <w:t>00</w:t>
            </w:r>
            <w:r w:rsidR="00B2577B">
              <w:rPr>
                <w:rFonts w:cs="Arial"/>
              </w:rPr>
              <w:t xml:space="preserve"> </w:t>
            </w:r>
            <w:r w:rsidR="009D59E0" w:rsidRPr="00D22326">
              <w:rPr>
                <w:rFonts w:cs="Arial"/>
              </w:rPr>
              <w:t>grams</w:t>
            </w:r>
          </w:p>
        </w:tc>
      </w:tr>
      <w:tr w:rsidR="00CB48AF" w:rsidRPr="00D22326" w14:paraId="55B4F807" w14:textId="77777777" w:rsidTr="00D22326">
        <w:trPr>
          <w:trHeight w:val="602"/>
        </w:trPr>
        <w:tc>
          <w:tcPr>
            <w:tcW w:w="3662" w:type="dxa"/>
          </w:tcPr>
          <w:p w14:paraId="07A59EEF" w14:textId="77777777" w:rsidR="00CB48AF" w:rsidRPr="00D22326" w:rsidRDefault="00CB48AF" w:rsidP="00CB48AF">
            <w:pPr>
              <w:rPr>
                <w:b/>
                <w:color w:val="000000" w:themeColor="text1"/>
              </w:rPr>
            </w:pPr>
            <w:r w:rsidRPr="00D22326">
              <w:rPr>
                <w:b/>
                <w:color w:val="000000" w:themeColor="text1"/>
              </w:rPr>
              <w:t>Patient repositioning alert</w:t>
            </w:r>
          </w:p>
        </w:tc>
        <w:tc>
          <w:tcPr>
            <w:tcW w:w="3662" w:type="dxa"/>
          </w:tcPr>
          <w:p w14:paraId="77CEDB03" w14:textId="5AC90746" w:rsidR="00CB48AF" w:rsidRPr="00D22326" w:rsidRDefault="00CB48AF" w:rsidP="00CB48AF">
            <w:pPr>
              <w:ind w:left="360"/>
              <w:rPr>
                <w:b/>
              </w:rPr>
            </w:pPr>
            <w:r w:rsidRPr="00D22326">
              <w:t xml:space="preserve">2hrs, 4hrs, </w:t>
            </w:r>
            <w:r w:rsidR="00B831F7" w:rsidRPr="00D22326">
              <w:t xml:space="preserve">6 hrs., </w:t>
            </w:r>
            <w:r w:rsidRPr="00D22326">
              <w:t xml:space="preserve">8 </w:t>
            </w:r>
            <w:r w:rsidR="009D59E0" w:rsidRPr="00D22326">
              <w:t>hrs.</w:t>
            </w:r>
            <w:r w:rsidRPr="00D22326">
              <w:t xml:space="preserve">, </w:t>
            </w:r>
            <w:r w:rsidR="00B831F7" w:rsidRPr="00D22326">
              <w:t>&amp;</w:t>
            </w:r>
            <w:r w:rsidR="00B2577B">
              <w:t xml:space="preserve"> </w:t>
            </w:r>
            <w:r w:rsidRPr="00D22326">
              <w:t>Off</w:t>
            </w:r>
            <w:r w:rsidR="00B831F7" w:rsidRPr="00D22326">
              <w:t xml:space="preserve"> timer</w:t>
            </w:r>
          </w:p>
        </w:tc>
      </w:tr>
      <w:tr w:rsidR="00CB48AF" w:rsidRPr="00D22326" w14:paraId="6D07C711" w14:textId="77777777" w:rsidTr="00D22326">
        <w:trPr>
          <w:trHeight w:val="300"/>
        </w:trPr>
        <w:tc>
          <w:tcPr>
            <w:tcW w:w="3662" w:type="dxa"/>
          </w:tcPr>
          <w:p w14:paraId="1A9BFACA" w14:textId="77777777" w:rsidR="00CB48AF" w:rsidRPr="00D22326" w:rsidRDefault="00CB48AF" w:rsidP="00CB48AF">
            <w:pPr>
              <w:rPr>
                <w:color w:val="000000" w:themeColor="text1"/>
              </w:rPr>
            </w:pPr>
            <w:r w:rsidRPr="00D22326">
              <w:rPr>
                <w:b/>
                <w:color w:val="000000" w:themeColor="text1"/>
              </w:rPr>
              <w:t xml:space="preserve">Product </w:t>
            </w:r>
            <w:r w:rsidR="000131CE" w:rsidRPr="00D22326">
              <w:rPr>
                <w:b/>
                <w:color w:val="000000" w:themeColor="text1"/>
              </w:rPr>
              <w:t>weight:</w:t>
            </w:r>
          </w:p>
        </w:tc>
        <w:tc>
          <w:tcPr>
            <w:tcW w:w="3662" w:type="dxa"/>
          </w:tcPr>
          <w:p w14:paraId="6CF0CD7B" w14:textId="77777777" w:rsidR="00CB48AF" w:rsidRPr="00D22326" w:rsidRDefault="006362D0" w:rsidP="00CB48AF">
            <w:pPr>
              <w:ind w:left="360"/>
              <w:rPr>
                <w:b/>
                <w:color w:val="FF0000"/>
              </w:rPr>
            </w:pPr>
            <w:r w:rsidRPr="00D22326">
              <w:t>28</w:t>
            </w:r>
            <w:r w:rsidR="00CB48AF" w:rsidRPr="00D22326">
              <w:t xml:space="preserve"> kg</w:t>
            </w:r>
          </w:p>
        </w:tc>
      </w:tr>
      <w:tr w:rsidR="006362D0" w:rsidRPr="00D22326" w14:paraId="324F2BFC" w14:textId="77777777" w:rsidTr="00D22326">
        <w:trPr>
          <w:trHeight w:val="300"/>
        </w:trPr>
        <w:tc>
          <w:tcPr>
            <w:tcW w:w="3662" w:type="dxa"/>
          </w:tcPr>
          <w:p w14:paraId="5E6CB9DB" w14:textId="77777777" w:rsidR="006362D0" w:rsidRPr="00D22326" w:rsidRDefault="006362D0" w:rsidP="00CB48AF">
            <w:pPr>
              <w:rPr>
                <w:b/>
                <w:color w:val="000000" w:themeColor="text1"/>
              </w:rPr>
            </w:pPr>
            <w:r w:rsidRPr="00D22326">
              <w:rPr>
                <w:b/>
                <w:color w:val="000000" w:themeColor="text1"/>
              </w:rPr>
              <w:t>Product weight with packaging:</w:t>
            </w:r>
          </w:p>
        </w:tc>
        <w:tc>
          <w:tcPr>
            <w:tcW w:w="3662" w:type="dxa"/>
          </w:tcPr>
          <w:p w14:paraId="0C22E8F1" w14:textId="77777777" w:rsidR="006362D0" w:rsidRPr="00D22326" w:rsidRDefault="006362D0" w:rsidP="00CB48AF">
            <w:pPr>
              <w:ind w:left="360"/>
              <w:rPr>
                <w:color w:val="FF0000"/>
              </w:rPr>
            </w:pPr>
            <w:r w:rsidRPr="00D22326">
              <w:t>45 kg</w:t>
            </w:r>
          </w:p>
        </w:tc>
      </w:tr>
      <w:tr w:rsidR="00CB48AF" w:rsidRPr="00D22326" w14:paraId="54767409" w14:textId="77777777" w:rsidTr="00D22326">
        <w:trPr>
          <w:trHeight w:val="300"/>
        </w:trPr>
        <w:tc>
          <w:tcPr>
            <w:tcW w:w="3662" w:type="dxa"/>
          </w:tcPr>
          <w:p w14:paraId="2257327F" w14:textId="77777777" w:rsidR="00CB48AF" w:rsidRPr="00D22326" w:rsidRDefault="00CB48AF" w:rsidP="00CB48AF">
            <w:pPr>
              <w:rPr>
                <w:b/>
                <w:color w:val="000000" w:themeColor="text1"/>
              </w:rPr>
            </w:pPr>
            <w:r w:rsidRPr="00D22326">
              <w:rPr>
                <w:b/>
                <w:bCs/>
                <w:color w:val="000000" w:themeColor="text1"/>
              </w:rPr>
              <w:t>Supports chest X-Ray only</w:t>
            </w:r>
          </w:p>
        </w:tc>
        <w:tc>
          <w:tcPr>
            <w:tcW w:w="3662" w:type="dxa"/>
          </w:tcPr>
          <w:p w14:paraId="063904B6" w14:textId="77777777" w:rsidR="00CB48AF" w:rsidRPr="00D22326" w:rsidRDefault="00CB48AF" w:rsidP="00CB48AF">
            <w:pPr>
              <w:ind w:left="360"/>
              <w:rPr>
                <w:color w:val="FF0000"/>
              </w:rPr>
            </w:pPr>
            <w:r w:rsidRPr="00D22326">
              <w:t xml:space="preserve">15” x </w:t>
            </w:r>
            <w:r w:rsidR="00CD2102" w:rsidRPr="00D22326">
              <w:t>18” cassette</w:t>
            </w:r>
            <w:r w:rsidRPr="00D22326">
              <w:t xml:space="preserve"> </w:t>
            </w:r>
            <w:r w:rsidR="000D3673" w:rsidRPr="000D3673">
              <w:t>Landscape &amp; Portrait orientation</w:t>
            </w:r>
            <w:r w:rsidR="000D3673">
              <w:t xml:space="preserve"> </w:t>
            </w:r>
            <w:r w:rsidRPr="00D22326">
              <w:t>only</w:t>
            </w:r>
          </w:p>
        </w:tc>
      </w:tr>
      <w:tr w:rsidR="00CB48AF" w:rsidRPr="00D22326" w14:paraId="6F2584AD" w14:textId="77777777" w:rsidTr="00D22326">
        <w:trPr>
          <w:trHeight w:val="602"/>
        </w:trPr>
        <w:tc>
          <w:tcPr>
            <w:tcW w:w="3662" w:type="dxa"/>
          </w:tcPr>
          <w:p w14:paraId="5F4E66C4" w14:textId="77777777" w:rsidR="00CB48AF" w:rsidRPr="00D22326" w:rsidRDefault="00F47486" w:rsidP="00CB48AF">
            <w:pPr>
              <w:rPr>
                <w:b/>
                <w:color w:val="000000" w:themeColor="text1"/>
              </w:rPr>
            </w:pPr>
            <w:r>
              <w:rPr>
                <w:b/>
                <w:bCs/>
                <w:color w:val="000000" w:themeColor="text1"/>
              </w:rPr>
              <w:t xml:space="preserve">Input Power supply </w:t>
            </w:r>
            <w:r w:rsidR="00555BA6">
              <w:rPr>
                <w:b/>
                <w:bCs/>
                <w:color w:val="000000" w:themeColor="text1"/>
              </w:rPr>
              <w:t xml:space="preserve">(AC DC Adaptor) </w:t>
            </w:r>
          </w:p>
        </w:tc>
        <w:tc>
          <w:tcPr>
            <w:tcW w:w="3662" w:type="dxa"/>
          </w:tcPr>
          <w:p w14:paraId="5DC963D0" w14:textId="77777777" w:rsidR="00ED18CC" w:rsidRPr="00D2057E" w:rsidRDefault="00ED18CC" w:rsidP="00F47486">
            <w:pPr>
              <w:ind w:left="360"/>
              <w:rPr>
                <w:rFonts w:ascii="Segoe UI" w:hAnsi="Segoe UI" w:cs="Segoe UI"/>
                <w:color w:val="000000"/>
                <w:sz w:val="20"/>
                <w:szCs w:val="20"/>
              </w:rPr>
            </w:pPr>
            <w:r w:rsidRPr="00D2057E">
              <w:rPr>
                <w:rFonts w:ascii="Segoe UI" w:hAnsi="Segoe UI" w:cs="Segoe UI"/>
                <w:color w:val="000000"/>
                <w:sz w:val="20"/>
                <w:szCs w:val="20"/>
              </w:rPr>
              <w:t xml:space="preserve">Voltage: </w:t>
            </w:r>
            <w:r w:rsidR="00F47486" w:rsidRPr="00D2057E">
              <w:rPr>
                <w:rFonts w:ascii="Segoe UI" w:hAnsi="Segoe UI" w:cs="Segoe UI"/>
                <w:color w:val="000000"/>
                <w:sz w:val="20"/>
                <w:szCs w:val="20"/>
              </w:rPr>
              <w:t>220-240 V (AC)</w:t>
            </w:r>
          </w:p>
          <w:p w14:paraId="12071103" w14:textId="77777777" w:rsidR="00CB48AF" w:rsidRPr="00D2057E" w:rsidRDefault="00ED18CC" w:rsidP="007A539B">
            <w:pPr>
              <w:ind w:left="360"/>
              <w:rPr>
                <w:rFonts w:ascii="Segoe UI" w:hAnsi="Segoe UI" w:cs="Segoe UI"/>
                <w:color w:val="000000"/>
                <w:sz w:val="20"/>
                <w:szCs w:val="20"/>
              </w:rPr>
            </w:pPr>
            <w:r w:rsidRPr="00D2057E">
              <w:rPr>
                <w:rFonts w:ascii="Segoe UI" w:hAnsi="Segoe UI" w:cs="Segoe UI"/>
                <w:color w:val="000000"/>
                <w:sz w:val="20"/>
                <w:szCs w:val="20"/>
              </w:rPr>
              <w:t>Current: 0.</w:t>
            </w:r>
            <w:r w:rsidR="003541B6" w:rsidRPr="00D2057E">
              <w:rPr>
                <w:rFonts w:ascii="Segoe UI" w:hAnsi="Segoe UI" w:cs="Segoe UI"/>
                <w:color w:val="000000"/>
                <w:sz w:val="20"/>
                <w:szCs w:val="20"/>
              </w:rPr>
              <w:t>5</w:t>
            </w:r>
            <w:r w:rsidRPr="00D2057E">
              <w:rPr>
                <w:rFonts w:ascii="Segoe UI" w:hAnsi="Segoe UI" w:cs="Segoe UI"/>
                <w:color w:val="000000"/>
                <w:sz w:val="20"/>
                <w:szCs w:val="20"/>
              </w:rPr>
              <w:t xml:space="preserve"> Amp </w:t>
            </w:r>
          </w:p>
          <w:p w14:paraId="34244987" w14:textId="77777777" w:rsidR="00555BA6" w:rsidRPr="00D2057E" w:rsidRDefault="00555BA6" w:rsidP="007A539B">
            <w:pPr>
              <w:ind w:left="360"/>
              <w:rPr>
                <w:rFonts w:ascii="Segoe UI" w:hAnsi="Segoe UI" w:cs="Segoe UI"/>
                <w:color w:val="000000"/>
                <w:sz w:val="20"/>
                <w:szCs w:val="20"/>
              </w:rPr>
            </w:pPr>
            <w:r w:rsidRPr="00D2057E">
              <w:rPr>
                <w:rFonts w:ascii="Segoe UI" w:hAnsi="Segoe UI" w:cs="Segoe UI"/>
                <w:color w:val="000000"/>
                <w:sz w:val="20"/>
                <w:szCs w:val="20"/>
              </w:rPr>
              <w:t>Frequency: 50/60 Hz</w:t>
            </w:r>
          </w:p>
        </w:tc>
      </w:tr>
      <w:tr w:rsidR="007C03DA" w:rsidRPr="00D22326" w14:paraId="2A0E0381" w14:textId="77777777" w:rsidTr="00970C68">
        <w:trPr>
          <w:trHeight w:val="390"/>
        </w:trPr>
        <w:tc>
          <w:tcPr>
            <w:tcW w:w="3662" w:type="dxa"/>
          </w:tcPr>
          <w:p w14:paraId="0D5FC960" w14:textId="77777777" w:rsidR="007C03DA" w:rsidRDefault="00366641" w:rsidP="00CB48AF">
            <w:pPr>
              <w:rPr>
                <w:b/>
                <w:bCs/>
                <w:color w:val="000000" w:themeColor="text1"/>
              </w:rPr>
            </w:pPr>
            <w:r>
              <w:rPr>
                <w:b/>
                <w:bCs/>
                <w:color w:val="000000" w:themeColor="text1"/>
              </w:rPr>
              <w:t xml:space="preserve">Operating </w:t>
            </w:r>
            <w:r w:rsidR="007C03DA">
              <w:rPr>
                <w:b/>
                <w:bCs/>
                <w:color w:val="000000" w:themeColor="text1"/>
              </w:rPr>
              <w:t xml:space="preserve">Power </w:t>
            </w:r>
            <w:r w:rsidR="00555BA6">
              <w:rPr>
                <w:b/>
                <w:bCs/>
                <w:color w:val="000000" w:themeColor="text1"/>
              </w:rPr>
              <w:t>(DC</w:t>
            </w:r>
            <w:r w:rsidR="00F12E1A">
              <w:rPr>
                <w:b/>
                <w:bCs/>
                <w:color w:val="000000" w:themeColor="text1"/>
              </w:rPr>
              <w:t>)</w:t>
            </w:r>
          </w:p>
        </w:tc>
        <w:tc>
          <w:tcPr>
            <w:tcW w:w="3662" w:type="dxa"/>
          </w:tcPr>
          <w:p w14:paraId="2EBD2A56" w14:textId="77777777" w:rsidR="007C03DA" w:rsidRPr="00D2057E" w:rsidRDefault="00EA7F36" w:rsidP="00F47486">
            <w:pPr>
              <w:ind w:left="360"/>
              <w:rPr>
                <w:rFonts w:ascii="Segoe UI" w:hAnsi="Segoe UI" w:cs="Segoe UI"/>
                <w:color w:val="000000"/>
                <w:sz w:val="20"/>
                <w:szCs w:val="20"/>
              </w:rPr>
            </w:pPr>
            <w:r w:rsidRPr="00D2057E">
              <w:rPr>
                <w:rFonts w:ascii="Segoe UI" w:hAnsi="Segoe UI" w:cs="Segoe UI"/>
                <w:color w:val="000000"/>
                <w:sz w:val="20"/>
                <w:szCs w:val="20"/>
              </w:rPr>
              <w:t xml:space="preserve">+12 V </w:t>
            </w:r>
            <w:r w:rsidRPr="00D2057E">
              <w:rPr>
                <w:rFonts w:ascii="Arial Narrow" w:eastAsia="MHei" w:hAnsi="Arial Narrow" w:cs="Arial Narrow"/>
                <w:b/>
                <w:bCs/>
                <w:noProof/>
                <w:color w:val="211D1E"/>
                <w:sz w:val="18"/>
                <w:szCs w:val="18"/>
                <w:lang w:val="en-IN" w:eastAsia="en-IN"/>
              </w:rPr>
              <w:drawing>
                <wp:inline distT="0" distB="0" distL="0" distR="0" wp14:anchorId="1D3423AA" wp14:editId="27536D24">
                  <wp:extent cx="358140" cy="1447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8140" cy="144780"/>
                          </a:xfrm>
                          <a:prstGeom prst="rect">
                            <a:avLst/>
                          </a:prstGeom>
                          <a:noFill/>
                          <a:ln>
                            <a:noFill/>
                          </a:ln>
                        </pic:spPr>
                      </pic:pic>
                    </a:graphicData>
                  </a:graphic>
                </wp:inline>
              </w:drawing>
            </w:r>
            <w:r w:rsidRPr="00D2057E">
              <w:rPr>
                <w:rFonts w:ascii="Segoe UI" w:hAnsi="Segoe UI" w:cs="Segoe UI"/>
                <w:color w:val="000000"/>
                <w:sz w:val="20"/>
                <w:szCs w:val="20"/>
              </w:rPr>
              <w:t>1</w:t>
            </w:r>
            <w:r w:rsidR="00970C68" w:rsidRPr="00D2057E">
              <w:rPr>
                <w:rFonts w:ascii="Segoe UI" w:hAnsi="Segoe UI" w:cs="Segoe UI"/>
                <w:color w:val="000000"/>
                <w:sz w:val="20"/>
                <w:szCs w:val="20"/>
              </w:rPr>
              <w:t>.0</w:t>
            </w:r>
            <w:r w:rsidRPr="00D2057E">
              <w:rPr>
                <w:rFonts w:ascii="Segoe UI" w:hAnsi="Segoe UI" w:cs="Segoe UI"/>
                <w:color w:val="000000"/>
                <w:sz w:val="20"/>
                <w:szCs w:val="20"/>
              </w:rPr>
              <w:t xml:space="preserve"> A</w:t>
            </w:r>
            <w:r w:rsidR="00970C68" w:rsidRPr="00D2057E">
              <w:rPr>
                <w:rFonts w:ascii="Segoe UI" w:hAnsi="Segoe UI" w:cs="Segoe UI"/>
                <w:color w:val="000000"/>
                <w:sz w:val="20"/>
                <w:szCs w:val="20"/>
              </w:rPr>
              <w:t>mp</w:t>
            </w:r>
          </w:p>
        </w:tc>
      </w:tr>
      <w:tr w:rsidR="00B07BB3" w:rsidRPr="00D22326" w14:paraId="52D88D8D" w14:textId="77777777" w:rsidTr="00970C68">
        <w:trPr>
          <w:trHeight w:val="390"/>
        </w:trPr>
        <w:tc>
          <w:tcPr>
            <w:tcW w:w="3662" w:type="dxa"/>
          </w:tcPr>
          <w:p w14:paraId="17B20990" w14:textId="3AC89B78" w:rsidR="00B07BB3" w:rsidRDefault="00B07BB3" w:rsidP="00CB48AF">
            <w:pPr>
              <w:rPr>
                <w:b/>
                <w:bCs/>
                <w:color w:val="000000" w:themeColor="text1"/>
              </w:rPr>
            </w:pPr>
            <w:r>
              <w:rPr>
                <w:b/>
                <w:bCs/>
                <w:color w:val="000000" w:themeColor="text1"/>
              </w:rPr>
              <w:t>IP Rating</w:t>
            </w:r>
          </w:p>
        </w:tc>
        <w:tc>
          <w:tcPr>
            <w:tcW w:w="3662" w:type="dxa"/>
          </w:tcPr>
          <w:p w14:paraId="2425A285" w14:textId="0422E040" w:rsidR="00B07BB3" w:rsidRPr="00D2057E" w:rsidRDefault="00B07BB3" w:rsidP="00F47486">
            <w:pPr>
              <w:ind w:left="360"/>
              <w:rPr>
                <w:rFonts w:ascii="Segoe UI" w:hAnsi="Segoe UI" w:cs="Segoe UI"/>
                <w:color w:val="000000"/>
                <w:sz w:val="20"/>
                <w:szCs w:val="20"/>
              </w:rPr>
            </w:pPr>
            <w:r>
              <w:rPr>
                <w:rFonts w:ascii="Segoe UI" w:hAnsi="Segoe UI" w:cs="Segoe UI"/>
                <w:color w:val="000000"/>
                <w:sz w:val="20"/>
                <w:szCs w:val="20"/>
              </w:rPr>
              <w:t>IPX4 (for Display Module</w:t>
            </w:r>
            <w:r w:rsidR="00F842A7">
              <w:rPr>
                <w:rFonts w:ascii="Segoe UI" w:hAnsi="Segoe UI" w:cs="Segoe UI"/>
                <w:color w:val="000000"/>
                <w:sz w:val="20"/>
                <w:szCs w:val="20"/>
              </w:rPr>
              <w:t xml:space="preserve"> only</w:t>
            </w:r>
            <w:r>
              <w:rPr>
                <w:rFonts w:ascii="Segoe UI" w:hAnsi="Segoe UI" w:cs="Segoe UI"/>
                <w:color w:val="000000"/>
                <w:sz w:val="20"/>
                <w:szCs w:val="20"/>
              </w:rPr>
              <w:t>)</w:t>
            </w:r>
          </w:p>
        </w:tc>
      </w:tr>
      <w:tr w:rsidR="00CB48AF" w:rsidRPr="00D22326" w14:paraId="14A11AFA" w14:textId="77777777" w:rsidTr="00D22326">
        <w:trPr>
          <w:trHeight w:val="300"/>
        </w:trPr>
        <w:tc>
          <w:tcPr>
            <w:tcW w:w="3662" w:type="dxa"/>
          </w:tcPr>
          <w:p w14:paraId="76A932AB" w14:textId="77777777" w:rsidR="00CB48AF" w:rsidRPr="00D22326" w:rsidRDefault="00CB48AF" w:rsidP="00CB48AF">
            <w:pPr>
              <w:rPr>
                <w:b/>
                <w:color w:val="000000" w:themeColor="text1"/>
              </w:rPr>
            </w:pPr>
            <w:r w:rsidRPr="00D22326">
              <w:rPr>
                <w:b/>
                <w:bCs/>
                <w:color w:val="000000" w:themeColor="text1"/>
              </w:rPr>
              <w:t>Current leakage</w:t>
            </w:r>
          </w:p>
        </w:tc>
        <w:tc>
          <w:tcPr>
            <w:tcW w:w="3662" w:type="dxa"/>
          </w:tcPr>
          <w:p w14:paraId="5409BCE9" w14:textId="77777777" w:rsidR="00CB48AF" w:rsidRPr="00D22326" w:rsidRDefault="00C46D5A" w:rsidP="00CB48AF">
            <w:pPr>
              <w:ind w:left="360"/>
            </w:pPr>
            <w:r w:rsidRPr="00D22326">
              <w:t>&lt;100 microamperes</w:t>
            </w:r>
          </w:p>
        </w:tc>
      </w:tr>
      <w:tr w:rsidR="00CB48AF" w:rsidRPr="00D22326" w14:paraId="46234A69" w14:textId="77777777" w:rsidTr="00D22326">
        <w:trPr>
          <w:trHeight w:val="300"/>
        </w:trPr>
        <w:tc>
          <w:tcPr>
            <w:tcW w:w="3662" w:type="dxa"/>
          </w:tcPr>
          <w:p w14:paraId="0394A49E" w14:textId="77777777" w:rsidR="00CB48AF" w:rsidRPr="00D22326" w:rsidRDefault="00CB48AF" w:rsidP="00CB48AF">
            <w:pPr>
              <w:rPr>
                <w:b/>
                <w:bCs/>
                <w:color w:val="000000" w:themeColor="text1"/>
              </w:rPr>
            </w:pPr>
            <w:r w:rsidRPr="00D22326">
              <w:rPr>
                <w:b/>
                <w:bCs/>
                <w:color w:val="000000" w:themeColor="text1"/>
              </w:rPr>
              <w:t>Hospital-grade plug</w:t>
            </w:r>
          </w:p>
        </w:tc>
        <w:tc>
          <w:tcPr>
            <w:tcW w:w="3662" w:type="dxa"/>
          </w:tcPr>
          <w:p w14:paraId="787BF2EC" w14:textId="77777777" w:rsidR="00CB48AF" w:rsidRPr="00B611A8" w:rsidRDefault="00004CA3" w:rsidP="00CB48AF">
            <w:pPr>
              <w:ind w:left="360"/>
            </w:pPr>
            <w:r w:rsidRPr="00B611A8">
              <w:t>Yes</w:t>
            </w:r>
            <w:r w:rsidR="005722B3" w:rsidRPr="00B611A8">
              <w:t xml:space="preserve"> (IS </w:t>
            </w:r>
            <w:r w:rsidR="00B611A8" w:rsidRPr="00B611A8">
              <w:t>1293</w:t>
            </w:r>
            <w:r w:rsidR="00640121" w:rsidRPr="00B611A8">
              <w:t xml:space="preserve"> certified</w:t>
            </w:r>
            <w:r w:rsidR="005722B3" w:rsidRPr="00B611A8">
              <w:t>)</w:t>
            </w:r>
          </w:p>
        </w:tc>
      </w:tr>
      <w:tr w:rsidR="009B6159" w:rsidRPr="00D22326" w14:paraId="65CF5CCF" w14:textId="77777777" w:rsidTr="00D22326">
        <w:trPr>
          <w:trHeight w:val="300"/>
        </w:trPr>
        <w:tc>
          <w:tcPr>
            <w:tcW w:w="3662" w:type="dxa"/>
          </w:tcPr>
          <w:p w14:paraId="52EA6F97" w14:textId="77777777" w:rsidR="009B6159" w:rsidRDefault="009B6159" w:rsidP="009B6159">
            <w:pPr>
              <w:rPr>
                <w:b/>
                <w:bCs/>
                <w:color w:val="000000" w:themeColor="text1"/>
              </w:rPr>
            </w:pPr>
            <w:r>
              <w:rPr>
                <w:b/>
                <w:color w:val="000000" w:themeColor="text1"/>
              </w:rPr>
              <w:t xml:space="preserve">Operating condition </w:t>
            </w:r>
          </w:p>
        </w:tc>
        <w:tc>
          <w:tcPr>
            <w:tcW w:w="3662" w:type="dxa"/>
          </w:tcPr>
          <w:p w14:paraId="06C7DEB5" w14:textId="5EC13653" w:rsidR="009B6159" w:rsidRPr="00E40C88" w:rsidRDefault="009B6159" w:rsidP="009B6159">
            <w:pPr>
              <w:ind w:left="360"/>
            </w:pPr>
            <w:r w:rsidRPr="00E40C88">
              <w:t xml:space="preserve">Temperature:  </w:t>
            </w:r>
            <w:r w:rsidR="00943981">
              <w:t>15</w:t>
            </w:r>
            <w:r w:rsidRPr="00E40C88">
              <w:t>°C to 30°C</w:t>
            </w:r>
          </w:p>
          <w:p w14:paraId="3CB779FB" w14:textId="0A82C409" w:rsidR="009B6159" w:rsidRPr="00E40C88" w:rsidRDefault="009B6159" w:rsidP="009B6159">
            <w:pPr>
              <w:ind w:left="360"/>
            </w:pPr>
            <w:r w:rsidRPr="00E40C88">
              <w:t>Relative humidity</w:t>
            </w:r>
            <w:r w:rsidR="00943981">
              <w:t xml:space="preserve"> :</w:t>
            </w:r>
            <w:r w:rsidRPr="00E40C88">
              <w:t xml:space="preserve"> </w:t>
            </w:r>
            <w:r w:rsidR="00F672EA" w:rsidRPr="00F672EA">
              <w:t xml:space="preserve">30% </w:t>
            </w:r>
            <w:r w:rsidR="0027352E">
              <w:t>-</w:t>
            </w:r>
            <w:r w:rsidR="00F672EA" w:rsidRPr="00F672EA">
              <w:t xml:space="preserve"> 75%</w:t>
            </w:r>
          </w:p>
        </w:tc>
      </w:tr>
      <w:tr w:rsidR="0003397C" w:rsidRPr="00D22326" w14:paraId="055721B2" w14:textId="77777777" w:rsidTr="00D22326">
        <w:trPr>
          <w:trHeight w:val="300"/>
        </w:trPr>
        <w:tc>
          <w:tcPr>
            <w:tcW w:w="3662" w:type="dxa"/>
          </w:tcPr>
          <w:p w14:paraId="5F286E1A" w14:textId="77777777" w:rsidR="0003397C" w:rsidRDefault="0003397C" w:rsidP="009B6159">
            <w:pPr>
              <w:rPr>
                <w:b/>
                <w:color w:val="000000" w:themeColor="text1"/>
              </w:rPr>
            </w:pPr>
            <w:r>
              <w:rPr>
                <w:b/>
                <w:color w:val="000000" w:themeColor="text1"/>
              </w:rPr>
              <w:t xml:space="preserve">Storage conditions </w:t>
            </w:r>
          </w:p>
        </w:tc>
        <w:tc>
          <w:tcPr>
            <w:tcW w:w="3662" w:type="dxa"/>
          </w:tcPr>
          <w:p w14:paraId="2D14D3C8" w14:textId="5A5E24E1" w:rsidR="0003397C" w:rsidRPr="00E40C88" w:rsidRDefault="00CB5C82" w:rsidP="0003397C">
            <w:pPr>
              <w:ind w:left="360"/>
            </w:pPr>
            <w:r w:rsidRPr="00E40C88">
              <w:t>Temperature</w:t>
            </w:r>
            <w:r w:rsidR="0003397C" w:rsidRPr="00E40C88">
              <w:t xml:space="preserve"> </w:t>
            </w:r>
            <w:r w:rsidR="00943981">
              <w:t>:</w:t>
            </w:r>
            <w:r w:rsidR="0003397C" w:rsidRPr="00E40C88">
              <w:t xml:space="preserve"> </w:t>
            </w:r>
            <w:r w:rsidR="00DF07EB">
              <w:t xml:space="preserve"> </w:t>
            </w:r>
            <w:r w:rsidR="00943981">
              <w:t>-1</w:t>
            </w:r>
            <w:r w:rsidR="0003397C" w:rsidRPr="00E40C88">
              <w:t>0</w:t>
            </w:r>
            <w:r w:rsidR="00DF07EB" w:rsidRPr="00E40C88">
              <w:t>°C</w:t>
            </w:r>
            <w:r w:rsidR="00DF07EB">
              <w:t xml:space="preserve">  to </w:t>
            </w:r>
            <w:r w:rsidR="0003397C" w:rsidRPr="00E40C88">
              <w:t>60°C</w:t>
            </w:r>
          </w:p>
          <w:p w14:paraId="130D6E8F" w14:textId="6A458914" w:rsidR="0003397C" w:rsidRPr="00E40C88" w:rsidRDefault="0003397C" w:rsidP="0003397C">
            <w:pPr>
              <w:ind w:left="360"/>
            </w:pPr>
            <w:r w:rsidRPr="00E40C88">
              <w:t xml:space="preserve">Humidity </w:t>
            </w:r>
            <w:r w:rsidR="00943981">
              <w:t>:</w:t>
            </w:r>
            <w:r w:rsidRPr="00E40C88">
              <w:t xml:space="preserve"> 10</w:t>
            </w:r>
            <w:r w:rsidR="00DF07EB">
              <w:t xml:space="preserve">% to </w:t>
            </w:r>
            <w:r w:rsidRPr="00E40C88">
              <w:t>90%</w:t>
            </w:r>
          </w:p>
        </w:tc>
      </w:tr>
      <w:tr w:rsidR="00555BA6" w:rsidRPr="00D22326" w14:paraId="29DBC4A9" w14:textId="77777777" w:rsidTr="00D22326">
        <w:trPr>
          <w:trHeight w:val="300"/>
        </w:trPr>
        <w:tc>
          <w:tcPr>
            <w:tcW w:w="3662" w:type="dxa"/>
          </w:tcPr>
          <w:p w14:paraId="7AB4508C" w14:textId="77777777" w:rsidR="00555BA6" w:rsidRDefault="00555BA6" w:rsidP="009B6159">
            <w:pPr>
              <w:rPr>
                <w:b/>
                <w:color w:val="000000" w:themeColor="text1"/>
              </w:rPr>
            </w:pPr>
            <w:r>
              <w:rPr>
                <w:b/>
                <w:color w:val="000000" w:themeColor="text1"/>
              </w:rPr>
              <w:t xml:space="preserve">Applied Part Type B </w:t>
            </w:r>
          </w:p>
        </w:tc>
        <w:tc>
          <w:tcPr>
            <w:tcW w:w="3662" w:type="dxa"/>
          </w:tcPr>
          <w:p w14:paraId="72831579" w14:textId="77777777" w:rsidR="00555BA6" w:rsidRPr="00E40C88" w:rsidRDefault="00555BA6" w:rsidP="00555BA6">
            <w:pPr>
              <w:ind w:left="360"/>
            </w:pPr>
            <w:r>
              <w:t xml:space="preserve">Mattress </w:t>
            </w:r>
          </w:p>
        </w:tc>
      </w:tr>
      <w:tr w:rsidR="00420B65" w:rsidRPr="00D22326" w14:paraId="56561505" w14:textId="77777777" w:rsidTr="00D22326">
        <w:trPr>
          <w:trHeight w:val="300"/>
        </w:trPr>
        <w:tc>
          <w:tcPr>
            <w:tcW w:w="3662" w:type="dxa"/>
          </w:tcPr>
          <w:p w14:paraId="3BB68B16" w14:textId="77777777" w:rsidR="003D2539" w:rsidRDefault="00E379F9" w:rsidP="009B6159">
            <w:pPr>
              <w:rPr>
                <w:b/>
                <w:color w:val="000000" w:themeColor="text1"/>
              </w:rPr>
            </w:pPr>
            <w:r>
              <w:rPr>
                <w:b/>
                <w:color w:val="000000" w:themeColor="text1"/>
              </w:rPr>
              <w:t>Gateway</w:t>
            </w:r>
            <w:r w:rsidR="00EC7636">
              <w:rPr>
                <w:b/>
                <w:color w:val="000000" w:themeColor="text1"/>
              </w:rPr>
              <w:t xml:space="preserve"> Mount As</w:t>
            </w:r>
            <w:r w:rsidR="003D2539">
              <w:rPr>
                <w:b/>
                <w:color w:val="000000" w:themeColor="text1"/>
              </w:rPr>
              <w:t xml:space="preserve">sembly </w:t>
            </w:r>
          </w:p>
          <w:p w14:paraId="3AEDE97A" w14:textId="5DD47C6F" w:rsidR="00420B65" w:rsidRDefault="003D2539" w:rsidP="009B6159">
            <w:pPr>
              <w:rPr>
                <w:b/>
                <w:color w:val="000000" w:themeColor="text1"/>
              </w:rPr>
            </w:pPr>
            <w:r>
              <w:rPr>
                <w:b/>
                <w:color w:val="000000" w:themeColor="text1"/>
              </w:rPr>
              <w:t>Wi-Fi</w:t>
            </w:r>
            <w:r w:rsidR="00E379F9">
              <w:rPr>
                <w:b/>
                <w:color w:val="000000" w:themeColor="text1"/>
              </w:rPr>
              <w:t xml:space="preserve"> Range</w:t>
            </w:r>
          </w:p>
        </w:tc>
        <w:tc>
          <w:tcPr>
            <w:tcW w:w="3662" w:type="dxa"/>
          </w:tcPr>
          <w:p w14:paraId="5422CE6D" w14:textId="07E33BC8" w:rsidR="00420B65" w:rsidRDefault="00E379F9" w:rsidP="00555BA6">
            <w:pPr>
              <w:ind w:left="360"/>
            </w:pPr>
            <w:r>
              <w:t>Less than 100 ft (line of sight) for each connected SmartMedic unit</w:t>
            </w:r>
          </w:p>
        </w:tc>
      </w:tr>
      <w:tr w:rsidR="00427E40" w:rsidRPr="00D22326" w14:paraId="0DF9D62D" w14:textId="77777777" w:rsidTr="00D22326">
        <w:trPr>
          <w:trHeight w:val="300"/>
        </w:trPr>
        <w:tc>
          <w:tcPr>
            <w:tcW w:w="3662" w:type="dxa"/>
          </w:tcPr>
          <w:p w14:paraId="09CC52DF" w14:textId="6DC69308" w:rsidR="00427E40" w:rsidRDefault="008D0D8D" w:rsidP="009B6159">
            <w:pPr>
              <w:rPr>
                <w:b/>
                <w:color w:val="000000" w:themeColor="text1"/>
              </w:rPr>
            </w:pPr>
            <w:r>
              <w:rPr>
                <w:b/>
                <w:color w:val="000000" w:themeColor="text1"/>
              </w:rPr>
              <w:t>No. of Gateway Assembly</w:t>
            </w:r>
          </w:p>
        </w:tc>
        <w:tc>
          <w:tcPr>
            <w:tcW w:w="3662" w:type="dxa"/>
          </w:tcPr>
          <w:p w14:paraId="7E93FA64" w14:textId="189425B5" w:rsidR="00427E40" w:rsidRDefault="00BD641B" w:rsidP="00555BA6">
            <w:pPr>
              <w:ind w:left="360"/>
            </w:pPr>
            <w:r>
              <w:t xml:space="preserve">To be evaluated by Authorized Stryker person based on </w:t>
            </w:r>
            <w:r w:rsidR="00515274">
              <w:t xml:space="preserve">Hospital </w:t>
            </w:r>
            <w:r w:rsidR="001F54C2">
              <w:t xml:space="preserve">space </w:t>
            </w:r>
            <w:r w:rsidR="00515274">
              <w:t>layout</w:t>
            </w:r>
          </w:p>
        </w:tc>
      </w:tr>
      <w:tr w:rsidR="009B6159" w:rsidRPr="00D22326" w14:paraId="4EF7C17F" w14:textId="77777777" w:rsidTr="00D22326">
        <w:trPr>
          <w:trHeight w:val="300"/>
        </w:trPr>
        <w:tc>
          <w:tcPr>
            <w:tcW w:w="3662" w:type="dxa"/>
          </w:tcPr>
          <w:p w14:paraId="6F144B0D" w14:textId="77777777" w:rsidR="009B6159" w:rsidRPr="00D22326" w:rsidRDefault="009B6159" w:rsidP="009B6159">
            <w:pPr>
              <w:rPr>
                <w:b/>
                <w:color w:val="000000" w:themeColor="text1"/>
              </w:rPr>
            </w:pPr>
          </w:p>
        </w:tc>
        <w:tc>
          <w:tcPr>
            <w:tcW w:w="3662" w:type="dxa"/>
          </w:tcPr>
          <w:p w14:paraId="789032BF" w14:textId="77777777" w:rsidR="009B6159" w:rsidRPr="00D22326" w:rsidRDefault="009B6159" w:rsidP="009B6159">
            <w:pPr>
              <w:ind w:left="360"/>
              <w:rPr>
                <w:color w:val="FF0000"/>
              </w:rPr>
            </w:pPr>
          </w:p>
        </w:tc>
      </w:tr>
    </w:tbl>
    <w:p w14:paraId="11C70593" w14:textId="77777777" w:rsidR="00074E49" w:rsidRDefault="00074E49" w:rsidP="005E670D">
      <w:pPr>
        <w:rPr>
          <w:sz w:val="20"/>
          <w:szCs w:val="20"/>
        </w:rPr>
      </w:pPr>
    </w:p>
    <w:p w14:paraId="1B2D831D" w14:textId="77777777" w:rsidR="00074E49" w:rsidRDefault="00074E49" w:rsidP="005E670D">
      <w:pPr>
        <w:rPr>
          <w:sz w:val="20"/>
          <w:szCs w:val="20"/>
        </w:rPr>
      </w:pPr>
    </w:p>
    <w:p w14:paraId="3C0BB78B" w14:textId="77777777" w:rsidR="00074E49" w:rsidRDefault="00074E49" w:rsidP="005E670D">
      <w:pPr>
        <w:rPr>
          <w:sz w:val="20"/>
          <w:szCs w:val="20"/>
        </w:rPr>
      </w:pPr>
    </w:p>
    <w:p w14:paraId="288D1854" w14:textId="77777777" w:rsidR="00074E49" w:rsidRDefault="00074E49" w:rsidP="005E670D">
      <w:pPr>
        <w:rPr>
          <w:sz w:val="20"/>
          <w:szCs w:val="20"/>
        </w:rPr>
      </w:pPr>
    </w:p>
    <w:p w14:paraId="47EB1745" w14:textId="77777777" w:rsidR="00074E49" w:rsidRDefault="00074E49" w:rsidP="005E670D">
      <w:pPr>
        <w:rPr>
          <w:sz w:val="20"/>
          <w:szCs w:val="20"/>
        </w:rPr>
      </w:pPr>
    </w:p>
    <w:p w14:paraId="20E89A38" w14:textId="77777777" w:rsidR="00074E49" w:rsidRDefault="00074E49" w:rsidP="005E670D">
      <w:pPr>
        <w:rPr>
          <w:sz w:val="20"/>
          <w:szCs w:val="20"/>
        </w:rPr>
      </w:pPr>
    </w:p>
    <w:p w14:paraId="16711C41" w14:textId="77777777" w:rsidR="00074E49" w:rsidRDefault="00074E49" w:rsidP="005E670D">
      <w:pPr>
        <w:rPr>
          <w:sz w:val="20"/>
          <w:szCs w:val="20"/>
        </w:rPr>
      </w:pPr>
    </w:p>
    <w:p w14:paraId="0C55AF26" w14:textId="77777777" w:rsidR="00074E49" w:rsidRDefault="00074E49" w:rsidP="005E670D">
      <w:pPr>
        <w:rPr>
          <w:sz w:val="20"/>
          <w:szCs w:val="20"/>
        </w:rPr>
      </w:pPr>
    </w:p>
    <w:p w14:paraId="4E2D0DDC" w14:textId="77777777" w:rsidR="00074E49" w:rsidRDefault="00074E49" w:rsidP="005E670D">
      <w:pPr>
        <w:rPr>
          <w:sz w:val="20"/>
          <w:szCs w:val="20"/>
        </w:rPr>
      </w:pPr>
    </w:p>
    <w:p w14:paraId="31798E95" w14:textId="77777777" w:rsidR="00074E49" w:rsidRDefault="00074E49" w:rsidP="005E670D">
      <w:pPr>
        <w:rPr>
          <w:sz w:val="20"/>
          <w:szCs w:val="20"/>
        </w:rPr>
      </w:pPr>
    </w:p>
    <w:p w14:paraId="1F5FC5EB" w14:textId="77777777" w:rsidR="00074E49" w:rsidRDefault="00074E49" w:rsidP="005E670D">
      <w:pPr>
        <w:rPr>
          <w:sz w:val="20"/>
          <w:szCs w:val="20"/>
        </w:rPr>
      </w:pPr>
    </w:p>
    <w:p w14:paraId="38388F67" w14:textId="77777777" w:rsidR="00074E49" w:rsidRDefault="00074E49" w:rsidP="005E670D">
      <w:pPr>
        <w:rPr>
          <w:sz w:val="20"/>
          <w:szCs w:val="20"/>
        </w:rPr>
      </w:pPr>
    </w:p>
    <w:p w14:paraId="6CE243BF" w14:textId="77777777" w:rsidR="00074E49" w:rsidRDefault="00074E49" w:rsidP="005E670D">
      <w:pPr>
        <w:rPr>
          <w:sz w:val="20"/>
          <w:szCs w:val="20"/>
        </w:rPr>
      </w:pPr>
    </w:p>
    <w:p w14:paraId="3F4DF4B7" w14:textId="77777777" w:rsidR="00074E49" w:rsidRDefault="00074E49" w:rsidP="005E670D">
      <w:pPr>
        <w:rPr>
          <w:sz w:val="20"/>
          <w:szCs w:val="20"/>
        </w:rPr>
      </w:pPr>
    </w:p>
    <w:p w14:paraId="2CB1F3E9" w14:textId="77777777" w:rsidR="00074E49" w:rsidRDefault="00074E49" w:rsidP="005E670D">
      <w:pPr>
        <w:rPr>
          <w:sz w:val="20"/>
          <w:szCs w:val="20"/>
        </w:rPr>
      </w:pPr>
    </w:p>
    <w:p w14:paraId="41E70CE8" w14:textId="77777777" w:rsidR="00074E49" w:rsidRDefault="00074E49" w:rsidP="005E670D">
      <w:pPr>
        <w:rPr>
          <w:sz w:val="20"/>
          <w:szCs w:val="20"/>
        </w:rPr>
      </w:pPr>
    </w:p>
    <w:p w14:paraId="57E70343" w14:textId="77777777" w:rsidR="00074E49" w:rsidRDefault="00074E49" w:rsidP="005E670D">
      <w:pPr>
        <w:rPr>
          <w:sz w:val="20"/>
          <w:szCs w:val="20"/>
        </w:rPr>
      </w:pPr>
    </w:p>
    <w:p w14:paraId="5474F928" w14:textId="77777777" w:rsidR="00323D19" w:rsidRDefault="00323D19" w:rsidP="005E670D">
      <w:pPr>
        <w:rPr>
          <w:sz w:val="20"/>
          <w:szCs w:val="20"/>
        </w:rPr>
      </w:pPr>
    </w:p>
    <w:p w14:paraId="268748E0" w14:textId="77777777" w:rsidR="00323D19" w:rsidRDefault="00323D19" w:rsidP="005E670D">
      <w:pPr>
        <w:rPr>
          <w:sz w:val="20"/>
          <w:szCs w:val="20"/>
        </w:rPr>
      </w:pPr>
    </w:p>
    <w:p w14:paraId="2F038EF2" w14:textId="77777777" w:rsidR="00323D19" w:rsidRDefault="00323D19" w:rsidP="005E670D">
      <w:pPr>
        <w:rPr>
          <w:sz w:val="20"/>
          <w:szCs w:val="20"/>
        </w:rPr>
      </w:pPr>
    </w:p>
    <w:p w14:paraId="368F9E06" w14:textId="77777777" w:rsidR="00323D19" w:rsidRDefault="00323D19" w:rsidP="005E670D">
      <w:pPr>
        <w:rPr>
          <w:sz w:val="20"/>
          <w:szCs w:val="20"/>
        </w:rPr>
      </w:pPr>
    </w:p>
    <w:p w14:paraId="3EAE2A4A" w14:textId="77777777" w:rsidR="00323D19" w:rsidRPr="00D02EAB" w:rsidRDefault="00323D19" w:rsidP="005E670D"/>
    <w:p w14:paraId="12BD4FD1" w14:textId="4543BA5F" w:rsidR="001B05A1" w:rsidRDefault="005E670D" w:rsidP="003D2539">
      <w:pPr>
        <w:ind w:left="720"/>
        <w:jc w:val="both"/>
      </w:pPr>
      <w:r w:rsidRPr="00D02EAB">
        <w:lastRenderedPageBreak/>
        <w:t>Specifications listed are approximate and may vary slightly from product to product or by power supply fluctuations.</w:t>
      </w:r>
    </w:p>
    <w:p w14:paraId="2D88CD92" w14:textId="77777777" w:rsidR="006F3240" w:rsidRPr="003D2539" w:rsidRDefault="006F3240" w:rsidP="003D2539">
      <w:pPr>
        <w:ind w:left="720"/>
        <w:jc w:val="both"/>
      </w:pPr>
    </w:p>
    <w:p w14:paraId="03ABB94E" w14:textId="77777777" w:rsidR="00853931" w:rsidRPr="001315F9" w:rsidRDefault="00853931" w:rsidP="001315F9">
      <w:pPr>
        <w:pStyle w:val="Heading2"/>
      </w:pPr>
      <w:r w:rsidRPr="00B42ED0">
        <w:t xml:space="preserve">Product </w:t>
      </w:r>
      <w:r>
        <w:t>Functionalities</w:t>
      </w:r>
    </w:p>
    <w:p w14:paraId="6DF09789" w14:textId="41FA18D2" w:rsidR="00853931" w:rsidRPr="00D02EAB" w:rsidRDefault="00853931" w:rsidP="00453CBD">
      <w:pPr>
        <w:pStyle w:val="ListParagraph"/>
        <w:numPr>
          <w:ilvl w:val="0"/>
          <w:numId w:val="27"/>
        </w:numPr>
        <w:jc w:val="both"/>
      </w:pPr>
      <w:r w:rsidRPr="00D02EAB">
        <w:t xml:space="preserve">The device can measure the patient’s weight on </w:t>
      </w:r>
      <w:r w:rsidR="00B04F12" w:rsidRPr="00D02EAB">
        <w:t xml:space="preserve">the </w:t>
      </w:r>
      <w:r w:rsidRPr="00D02EAB">
        <w:t xml:space="preserve">ICU bed in the flat </w:t>
      </w:r>
      <w:r w:rsidR="0003397C">
        <w:t xml:space="preserve">(Horizontal) </w:t>
      </w:r>
      <w:r w:rsidRPr="00D02EAB">
        <w:t xml:space="preserve">position and display it on the </w:t>
      </w:r>
      <w:r w:rsidR="00F842A7">
        <w:t>Display Module</w:t>
      </w:r>
      <w:r w:rsidR="000C0F87" w:rsidRPr="00D02EAB">
        <w:t xml:space="preserve"> </w:t>
      </w:r>
      <w:r w:rsidR="00FB274A" w:rsidRPr="00D02EAB">
        <w:t>in Kg</w:t>
      </w:r>
      <w:r w:rsidR="002204FF" w:rsidRPr="00D02EAB">
        <w:t>s</w:t>
      </w:r>
      <w:r w:rsidR="00FB274A" w:rsidRPr="00D02EAB">
        <w:t>.</w:t>
      </w:r>
    </w:p>
    <w:p w14:paraId="41F2576F" w14:textId="77777777" w:rsidR="00853931" w:rsidRPr="00D02EAB" w:rsidRDefault="00853931" w:rsidP="00453CBD">
      <w:pPr>
        <w:pStyle w:val="ListParagraph"/>
        <w:numPr>
          <w:ilvl w:val="0"/>
          <w:numId w:val="27"/>
        </w:numPr>
        <w:jc w:val="both"/>
      </w:pPr>
      <w:r w:rsidRPr="00D02EAB">
        <w:t xml:space="preserve">The device </w:t>
      </w:r>
      <w:r w:rsidR="00B8793B" w:rsidRPr="00D02EAB">
        <w:t xml:space="preserve">provides notification to nurses </w:t>
      </w:r>
      <w:r w:rsidR="00B70D04" w:rsidRPr="00D02EAB">
        <w:t xml:space="preserve">for patient turn </w:t>
      </w:r>
      <w:r w:rsidR="008137DA" w:rsidRPr="00D02EAB">
        <w:t>with set interval</w:t>
      </w:r>
      <w:r w:rsidR="00B70D04" w:rsidRPr="00D02EAB">
        <w:t>.</w:t>
      </w:r>
    </w:p>
    <w:p w14:paraId="09111020" w14:textId="77777777" w:rsidR="00853931" w:rsidRPr="00D02EAB" w:rsidRDefault="00853931" w:rsidP="00453CBD">
      <w:pPr>
        <w:pStyle w:val="ListParagraph"/>
        <w:numPr>
          <w:ilvl w:val="0"/>
          <w:numId w:val="27"/>
        </w:numPr>
        <w:jc w:val="both"/>
      </w:pPr>
      <w:r w:rsidRPr="00D02EAB">
        <w:t xml:space="preserve">This device’s head plank provides the provision to place an X-ray cassette (15” x18” only) in both landscape and portrait orientation.     </w:t>
      </w:r>
    </w:p>
    <w:p w14:paraId="6EA44415" w14:textId="77777777" w:rsidR="004E0B74" w:rsidRPr="001315F9" w:rsidRDefault="003B5256" w:rsidP="001315F9">
      <w:pPr>
        <w:pStyle w:val="Heading2"/>
      </w:pPr>
      <w:r>
        <w:t xml:space="preserve">Standard </w:t>
      </w:r>
      <w:r w:rsidR="004E0B74" w:rsidRPr="00691F84">
        <w:t xml:space="preserve">Product Features </w:t>
      </w:r>
    </w:p>
    <w:p w14:paraId="2ED4DD21" w14:textId="77777777" w:rsidR="00CB5497" w:rsidRPr="00D02EAB" w:rsidRDefault="00CB5C82" w:rsidP="00453CBD">
      <w:pPr>
        <w:pStyle w:val="ListParagraph"/>
        <w:numPr>
          <w:ilvl w:val="0"/>
          <w:numId w:val="27"/>
        </w:numPr>
        <w:jc w:val="both"/>
      </w:pPr>
      <w:r>
        <w:t>P</w:t>
      </w:r>
      <w:r w:rsidR="00CB5497" w:rsidRPr="00D02EAB">
        <w:t>atient weight</w:t>
      </w:r>
    </w:p>
    <w:p w14:paraId="37340C70" w14:textId="46524FFB" w:rsidR="00CB5497" w:rsidRPr="00D02EAB" w:rsidRDefault="00C70B30" w:rsidP="00453CBD">
      <w:pPr>
        <w:pStyle w:val="ListParagraph"/>
        <w:numPr>
          <w:ilvl w:val="0"/>
          <w:numId w:val="27"/>
        </w:numPr>
        <w:jc w:val="both"/>
      </w:pPr>
      <w:r>
        <w:t>W</w:t>
      </w:r>
      <w:r w:rsidR="00427C29" w:rsidRPr="00D02EAB">
        <w:t>eight</w:t>
      </w:r>
      <w:r w:rsidR="00CB5497" w:rsidRPr="00D02EAB">
        <w:t xml:space="preserve"> TARE functionality</w:t>
      </w:r>
    </w:p>
    <w:p w14:paraId="62CDE92C" w14:textId="43713EB6" w:rsidR="00CB5497" w:rsidRPr="00D02EAB" w:rsidRDefault="00CB5497" w:rsidP="00453CBD">
      <w:pPr>
        <w:pStyle w:val="ListParagraph"/>
        <w:numPr>
          <w:ilvl w:val="0"/>
          <w:numId w:val="27"/>
        </w:numPr>
        <w:jc w:val="both"/>
      </w:pPr>
      <w:r w:rsidRPr="00D02EAB">
        <w:t>Patient weight history</w:t>
      </w:r>
      <w:r w:rsidR="00100D21" w:rsidRPr="00D02EAB">
        <w:t xml:space="preserve"> and Patient turn</w:t>
      </w:r>
      <w:r w:rsidR="001C2211" w:rsidRPr="00D02EAB">
        <w:t xml:space="preserve"> log</w:t>
      </w:r>
      <w:r w:rsidRPr="00D02EAB">
        <w:t xml:space="preserve"> </w:t>
      </w:r>
      <w:r w:rsidR="00BB1CAA">
        <w:t xml:space="preserve">for entire duration of the patient </w:t>
      </w:r>
      <w:r w:rsidR="00F842A7">
        <w:t>stay on</w:t>
      </w:r>
      <w:r w:rsidR="00BB1CAA">
        <w:t xml:space="preserve"> the Nurse Station application.  </w:t>
      </w:r>
    </w:p>
    <w:p w14:paraId="10771793" w14:textId="109C5821" w:rsidR="00CB5497" w:rsidRPr="00D02EAB" w:rsidRDefault="00CB5497" w:rsidP="00453CBD">
      <w:pPr>
        <w:pStyle w:val="ListParagraph"/>
        <w:numPr>
          <w:ilvl w:val="0"/>
          <w:numId w:val="27"/>
        </w:numPr>
        <w:jc w:val="both"/>
      </w:pPr>
      <w:r w:rsidRPr="00D02EAB">
        <w:t xml:space="preserve">Adjustable </w:t>
      </w:r>
      <w:proofErr w:type="gramStart"/>
      <w:r w:rsidRPr="00D02EAB">
        <w:t>patient</w:t>
      </w:r>
      <w:proofErr w:type="gramEnd"/>
      <w:r w:rsidRPr="00D02EAB">
        <w:t xml:space="preserve"> </w:t>
      </w:r>
      <w:r w:rsidR="00CF7043" w:rsidRPr="00D02EAB">
        <w:t>turn alarm</w:t>
      </w:r>
      <w:r w:rsidR="00BB1CAA">
        <w:t xml:space="preserve"> </w:t>
      </w:r>
      <w:r w:rsidR="001C2211" w:rsidRPr="00D02EAB">
        <w:t>- 2</w:t>
      </w:r>
      <w:r w:rsidRPr="00D02EAB">
        <w:t xml:space="preserve">hr, </w:t>
      </w:r>
      <w:r w:rsidR="00E117E9" w:rsidRPr="00D02EAB">
        <w:t>4</w:t>
      </w:r>
      <w:r w:rsidRPr="00D02EAB">
        <w:t xml:space="preserve">hr, </w:t>
      </w:r>
      <w:r w:rsidR="00E117E9" w:rsidRPr="00D02EAB">
        <w:t>6</w:t>
      </w:r>
      <w:r w:rsidRPr="00D02EAB">
        <w:t>hr, 8hrs</w:t>
      </w:r>
      <w:r w:rsidR="00F842A7">
        <w:t xml:space="preserve"> &amp; OFF</w:t>
      </w:r>
    </w:p>
    <w:p w14:paraId="43D02D08" w14:textId="77777777" w:rsidR="00CB5497" w:rsidRPr="00D02EAB" w:rsidRDefault="00CB5497" w:rsidP="00453CBD">
      <w:pPr>
        <w:pStyle w:val="ListParagraph"/>
        <w:numPr>
          <w:ilvl w:val="0"/>
          <w:numId w:val="27"/>
        </w:numPr>
        <w:jc w:val="both"/>
      </w:pPr>
      <w:r w:rsidRPr="00D02EAB">
        <w:t>Patient repositioning alarm</w:t>
      </w:r>
    </w:p>
    <w:p w14:paraId="0739A7C1" w14:textId="77777777" w:rsidR="00CB5497" w:rsidRPr="00D02EAB" w:rsidRDefault="00CB5497" w:rsidP="00453CBD">
      <w:pPr>
        <w:pStyle w:val="ListParagraph"/>
        <w:numPr>
          <w:ilvl w:val="0"/>
          <w:numId w:val="27"/>
        </w:numPr>
        <w:jc w:val="both"/>
      </w:pPr>
      <w:r w:rsidRPr="00D02EAB">
        <w:t>Portable to other ICU beds</w:t>
      </w:r>
      <w:r w:rsidR="000C0F87" w:rsidRPr="00D02EAB">
        <w:t xml:space="preserve"> </w:t>
      </w:r>
      <w:r w:rsidR="002F0ED0" w:rsidRPr="00D02EAB">
        <w:t>&amp;</w:t>
      </w:r>
      <w:r w:rsidR="000C0F87" w:rsidRPr="00D02EAB">
        <w:t xml:space="preserve"> </w:t>
      </w:r>
      <w:r w:rsidRPr="00D02EAB">
        <w:t xml:space="preserve">Compatible with </w:t>
      </w:r>
      <w:r w:rsidR="0059426F" w:rsidRPr="00D02EAB">
        <w:t>limited</w:t>
      </w:r>
      <w:r w:rsidRPr="00D02EAB">
        <w:t xml:space="preserve"> ICU bed brands*</w:t>
      </w:r>
    </w:p>
    <w:p w14:paraId="49E53FA6" w14:textId="7FF62313" w:rsidR="00CB5497" w:rsidRPr="00D02EAB" w:rsidRDefault="00CB5497" w:rsidP="00453CBD">
      <w:pPr>
        <w:pStyle w:val="ListParagraph"/>
        <w:numPr>
          <w:ilvl w:val="0"/>
          <w:numId w:val="27"/>
        </w:numPr>
        <w:jc w:val="both"/>
      </w:pPr>
      <w:r w:rsidRPr="00D02EAB">
        <w:t>Compatible with mattress overlay*</w:t>
      </w:r>
    </w:p>
    <w:p w14:paraId="7AC7A768" w14:textId="7007F81D" w:rsidR="0016350B" w:rsidRPr="00D02EAB" w:rsidRDefault="000855A3" w:rsidP="00453CBD">
      <w:pPr>
        <w:pStyle w:val="ListParagraph"/>
        <w:numPr>
          <w:ilvl w:val="0"/>
          <w:numId w:val="27"/>
        </w:numPr>
        <w:jc w:val="both"/>
      </w:pPr>
      <w:r w:rsidRPr="00D02EAB">
        <w:t>SmartMed</w:t>
      </w:r>
      <w:r w:rsidR="007C0236">
        <w:t>i</w:t>
      </w:r>
      <w:r w:rsidRPr="00D02EAB">
        <w:t>c display</w:t>
      </w:r>
      <w:r w:rsidR="00743975" w:rsidRPr="00D02EAB">
        <w:t xml:space="preserve"> screen</w:t>
      </w:r>
      <w:r w:rsidRPr="00D02EAB">
        <w:t>-</w:t>
      </w:r>
      <w:r w:rsidR="00743975" w:rsidRPr="00D02EAB">
        <w:t xml:space="preserve"> LCD </w:t>
      </w:r>
      <w:r w:rsidR="00BB1CAA">
        <w:t>3.</w:t>
      </w:r>
      <w:r w:rsidR="00743975" w:rsidRPr="00D02EAB">
        <w:t>5”</w:t>
      </w:r>
      <w:r w:rsidR="000E74FF" w:rsidRPr="00D02EAB">
        <w:t xml:space="preserve"> </w:t>
      </w:r>
      <w:r w:rsidR="00BB1CAA">
        <w:t xml:space="preserve">tactile switch keypad </w:t>
      </w:r>
      <w:r w:rsidR="00E94F55">
        <w:t>Display Module.</w:t>
      </w:r>
    </w:p>
    <w:p w14:paraId="586E3465" w14:textId="3F5923E0" w:rsidR="00924D32" w:rsidRPr="00D02EAB" w:rsidRDefault="00924D32" w:rsidP="00453CBD">
      <w:pPr>
        <w:pStyle w:val="ListParagraph"/>
        <w:numPr>
          <w:ilvl w:val="0"/>
          <w:numId w:val="27"/>
        </w:numPr>
        <w:jc w:val="both"/>
      </w:pPr>
      <w:r w:rsidRPr="00D02EAB">
        <w:t>Nursing station web</w:t>
      </w:r>
      <w:r w:rsidR="00E10983" w:rsidRPr="00D02EAB">
        <w:t xml:space="preserve"> </w:t>
      </w:r>
      <w:r w:rsidRPr="00D02EAB">
        <w:t xml:space="preserve">portal </w:t>
      </w:r>
      <w:r w:rsidR="002F0ED0" w:rsidRPr="00D02EAB">
        <w:t>with data trend (weight &amp; position logs)</w:t>
      </w:r>
      <w:r w:rsidR="005430D1" w:rsidRPr="00D02EAB">
        <w:t xml:space="preserve"> stored up to 30</w:t>
      </w:r>
      <w:r w:rsidR="00E94F55">
        <w:t xml:space="preserve"> </w:t>
      </w:r>
      <w:r w:rsidR="005430D1" w:rsidRPr="00D02EAB">
        <w:t>days</w:t>
      </w:r>
      <w:r w:rsidR="00E94F55">
        <w:t>.</w:t>
      </w:r>
    </w:p>
    <w:p w14:paraId="16DCEB06" w14:textId="77777777" w:rsidR="00B11BC4" w:rsidRPr="00691F84" w:rsidRDefault="008B005F" w:rsidP="00453CBD">
      <w:pPr>
        <w:jc w:val="both"/>
        <w:rPr>
          <w:b/>
          <w:bCs/>
          <w:sz w:val="20"/>
          <w:szCs w:val="20"/>
        </w:rPr>
      </w:pPr>
      <w:r w:rsidRPr="00691F84">
        <w:rPr>
          <w:b/>
          <w:bCs/>
          <w:sz w:val="20"/>
          <w:szCs w:val="20"/>
        </w:rPr>
        <w:t>NOTE:</w:t>
      </w:r>
      <w:r>
        <w:rPr>
          <w:b/>
          <w:bCs/>
          <w:sz w:val="20"/>
          <w:szCs w:val="20"/>
        </w:rPr>
        <w:t xml:space="preserve"> *</w:t>
      </w:r>
    </w:p>
    <w:p w14:paraId="3516FD54" w14:textId="3643644F" w:rsidR="00857BCC" w:rsidRDefault="00857BCC" w:rsidP="00317FC6">
      <w:pPr>
        <w:pStyle w:val="ListParagraph"/>
        <w:numPr>
          <w:ilvl w:val="0"/>
          <w:numId w:val="46"/>
        </w:numPr>
        <w:jc w:val="both"/>
      </w:pPr>
      <w:r>
        <w:t>SmartMedic has been tested with supplied Stryker Foam Mattress only.</w:t>
      </w:r>
    </w:p>
    <w:p w14:paraId="7E0757C6" w14:textId="77777777" w:rsidR="00A0351D" w:rsidRPr="00A0351D" w:rsidRDefault="00A0351D" w:rsidP="00A0351D">
      <w:pPr>
        <w:pStyle w:val="ListParagraph"/>
        <w:jc w:val="both"/>
      </w:pPr>
    </w:p>
    <w:p w14:paraId="33D48B27" w14:textId="4B2EB57B" w:rsidR="00C767E6" w:rsidRDefault="000D33C6" w:rsidP="001315F9">
      <w:pPr>
        <w:pStyle w:val="ListParagraph"/>
        <w:numPr>
          <w:ilvl w:val="0"/>
          <w:numId w:val="46"/>
        </w:numPr>
        <w:jc w:val="both"/>
      </w:pPr>
      <w:r>
        <w:t xml:space="preserve">For </w:t>
      </w:r>
      <w:r w:rsidR="002D59F2" w:rsidRPr="00D02EAB">
        <w:t xml:space="preserve">portability and compatibility contact Stryker representative </w:t>
      </w:r>
    </w:p>
    <w:p w14:paraId="7BEB21DE" w14:textId="77777777" w:rsidR="000B2793" w:rsidRPr="001315F9" w:rsidRDefault="000B2793" w:rsidP="001315F9">
      <w:pPr>
        <w:pStyle w:val="Heading2"/>
      </w:pPr>
      <w:r w:rsidRPr="001315F9">
        <w:t>Expected service life</w:t>
      </w:r>
    </w:p>
    <w:p w14:paraId="5B9AF387" w14:textId="44283B37" w:rsidR="0052235D" w:rsidRPr="00864FCA" w:rsidRDefault="000B2793" w:rsidP="00E94F55">
      <w:pPr>
        <w:shd w:val="clear" w:color="auto" w:fill="FFFFFF"/>
        <w:jc w:val="both"/>
        <w:rPr>
          <w:color w:val="000000" w:themeColor="text1"/>
        </w:rPr>
      </w:pPr>
      <w:r w:rsidRPr="00864FCA">
        <w:rPr>
          <w:color w:val="000000" w:themeColor="text1"/>
        </w:rPr>
        <w:t xml:space="preserve">The SmartMedic has </w:t>
      </w:r>
      <w:r w:rsidR="008A2B76">
        <w:rPr>
          <w:color w:val="000000" w:themeColor="text1"/>
        </w:rPr>
        <w:t>4</w:t>
      </w:r>
      <w:r w:rsidR="0046120A" w:rsidRPr="00864FCA">
        <w:rPr>
          <w:color w:val="000000" w:themeColor="text1"/>
        </w:rPr>
        <w:t xml:space="preserve"> years</w:t>
      </w:r>
      <w:r w:rsidRPr="00864FCA">
        <w:rPr>
          <w:color w:val="000000" w:themeColor="text1"/>
        </w:rPr>
        <w:t xml:space="preserve"> of expected service life under normal use conditions and with appropriate periodic maintenance.</w:t>
      </w:r>
    </w:p>
    <w:p w14:paraId="627D77AE" w14:textId="77777777" w:rsidR="00555BA6" w:rsidRPr="001315F9" w:rsidRDefault="00555BA6" w:rsidP="001315F9">
      <w:pPr>
        <w:pStyle w:val="Heading2"/>
      </w:pPr>
      <w:r w:rsidRPr="001315F9">
        <w:t xml:space="preserve">Disposal Guidelines: </w:t>
      </w:r>
    </w:p>
    <w:p w14:paraId="02652ECC" w14:textId="02156EFF" w:rsidR="00E93F02" w:rsidRPr="00864FCA" w:rsidRDefault="0052477F" w:rsidP="00A444AC">
      <w:pPr>
        <w:jc w:val="both"/>
        <w:rPr>
          <w:color w:val="000000" w:themeColor="text1"/>
        </w:rPr>
      </w:pPr>
      <w:r>
        <w:rPr>
          <w:noProof/>
          <w:lang w:val="en-IN" w:eastAsia="en-IN"/>
        </w:rPr>
        <w:drawing>
          <wp:inline distT="0" distB="0" distL="0" distR="0" wp14:anchorId="18D85689" wp14:editId="3E7C7832">
            <wp:extent cx="435429" cy="487680"/>
            <wp:effectExtent l="0" t="0" r="0"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344776" name="Picture 255344776" descr="A picture containing table&#10;&#10;Description automatically generated"/>
                    <pic:cNvPicPr/>
                  </pic:nvPicPr>
                  <pic:blipFill>
                    <a:blip r:embed="rId35"/>
                    <a:stretch>
                      <a:fillRect/>
                    </a:stretch>
                  </pic:blipFill>
                  <pic:spPr>
                    <a:xfrm>
                      <a:off x="0" y="0"/>
                      <a:ext cx="435429" cy="487680"/>
                    </a:xfrm>
                    <a:prstGeom prst="rect">
                      <a:avLst/>
                    </a:prstGeom>
                  </pic:spPr>
                </pic:pic>
              </a:graphicData>
            </a:graphic>
          </wp:inline>
        </w:drawing>
      </w:r>
      <w:r>
        <w:rPr>
          <w:color w:val="000000" w:themeColor="text1"/>
        </w:rPr>
        <w:t xml:space="preserve"> </w:t>
      </w:r>
      <w:r w:rsidR="00A444AC" w:rsidRPr="00864FCA">
        <w:rPr>
          <w:color w:val="000000" w:themeColor="text1"/>
        </w:rPr>
        <w:t>M</w:t>
      </w:r>
      <w:r w:rsidR="00E93F02" w:rsidRPr="00864FCA">
        <w:rPr>
          <w:color w:val="000000" w:themeColor="text1"/>
        </w:rPr>
        <w:t>ust be disposed of and recycled in accordance with the local environmental regulations regarding the disposal of used equipment and waste.</w:t>
      </w:r>
    </w:p>
    <w:p w14:paraId="7EC100C0" w14:textId="77777777" w:rsidR="0052235D" w:rsidRPr="00A444AC" w:rsidRDefault="0052235D" w:rsidP="0052235D">
      <w:pPr>
        <w:rPr>
          <w:color w:val="FF0000"/>
        </w:rPr>
      </w:pPr>
    </w:p>
    <w:p w14:paraId="4D46D23E" w14:textId="77777777" w:rsidR="0052235D" w:rsidRDefault="0052235D" w:rsidP="0052235D"/>
    <w:p w14:paraId="30FC751B" w14:textId="77777777" w:rsidR="0052235D" w:rsidRDefault="0052235D" w:rsidP="0052235D"/>
    <w:p w14:paraId="474DA481" w14:textId="77777777" w:rsidR="00F633CB" w:rsidRDefault="00F633CB" w:rsidP="0052235D"/>
    <w:p w14:paraId="7CCF3DAA" w14:textId="77777777" w:rsidR="0016350B" w:rsidRPr="0014037B" w:rsidRDefault="00D33950" w:rsidP="001315F9">
      <w:pPr>
        <w:pStyle w:val="Heading2"/>
      </w:pPr>
      <w:r>
        <w:lastRenderedPageBreak/>
        <w:t>Intended u</w:t>
      </w:r>
      <w:r w:rsidR="00E40BB0" w:rsidRPr="0014037B">
        <w:t>se</w:t>
      </w:r>
    </w:p>
    <w:p w14:paraId="357D8AD6" w14:textId="4A08E147" w:rsidR="009F698F" w:rsidRPr="00D02EAB" w:rsidRDefault="00A5406C" w:rsidP="00453CBD">
      <w:pPr>
        <w:pStyle w:val="ListParagraph"/>
        <w:jc w:val="both"/>
      </w:pPr>
      <w:r w:rsidRPr="00D02EAB">
        <w:t>SmartMedic is</w:t>
      </w:r>
      <w:r w:rsidR="0016350B" w:rsidRPr="00D02EAB">
        <w:t xml:space="preserve"> intended for use </w:t>
      </w:r>
      <w:r w:rsidR="004B3D08" w:rsidRPr="00D02EAB">
        <w:t>in a hospital</w:t>
      </w:r>
      <w:r w:rsidR="005F7D95" w:rsidRPr="00D02EAB">
        <w:t xml:space="preserve"> </w:t>
      </w:r>
      <w:r w:rsidR="00827300">
        <w:t>environm</w:t>
      </w:r>
      <w:r w:rsidR="00AD5D3E">
        <w:t>e</w:t>
      </w:r>
      <w:r w:rsidR="00827300">
        <w:t>nt</w:t>
      </w:r>
      <w:r w:rsidR="005623A8" w:rsidRPr="00D02EAB">
        <w:t xml:space="preserve"> </w:t>
      </w:r>
      <w:r w:rsidR="00480DA0" w:rsidRPr="00D02EAB">
        <w:t>and</w:t>
      </w:r>
      <w:r w:rsidR="005F7D95" w:rsidRPr="00D02EAB">
        <w:t xml:space="preserve"> </w:t>
      </w:r>
      <w:r w:rsidR="00F70DDF" w:rsidRPr="00D02EAB">
        <w:t xml:space="preserve">on </w:t>
      </w:r>
      <w:r w:rsidR="007B3D71" w:rsidRPr="00D02EAB">
        <w:t>an</w:t>
      </w:r>
      <w:r w:rsidR="00F70DDF" w:rsidRPr="00D02EAB">
        <w:t xml:space="preserve"> ICU Bed. Please c</w:t>
      </w:r>
      <w:r w:rsidR="006C3109" w:rsidRPr="00D02EAB">
        <w:t>ontact Stryker personnel to identify</w:t>
      </w:r>
      <w:r w:rsidR="00A57C70" w:rsidRPr="00D02EAB">
        <w:t xml:space="preserve"> the</w:t>
      </w:r>
      <w:r w:rsidR="006C3109" w:rsidRPr="00D02EAB">
        <w:t xml:space="preserve"> list of compatible beds </w:t>
      </w:r>
      <w:r w:rsidR="00C21BFA" w:rsidRPr="00D02EAB">
        <w:t xml:space="preserve">and </w:t>
      </w:r>
      <w:r w:rsidR="00B547E6" w:rsidRPr="00D02EAB">
        <w:t xml:space="preserve">surfaces </w:t>
      </w:r>
      <w:r w:rsidR="006C3109" w:rsidRPr="00D02EAB">
        <w:t>mattresses</w:t>
      </w:r>
      <w:r w:rsidR="001D54AB" w:rsidRPr="00D02EAB">
        <w:t xml:space="preserve"> for </w:t>
      </w:r>
      <w:r w:rsidR="00A57C70" w:rsidRPr="00D02EAB">
        <w:t xml:space="preserve">the </w:t>
      </w:r>
      <w:r w:rsidR="00E56C72" w:rsidRPr="00D02EAB">
        <w:t>intended</w:t>
      </w:r>
      <w:r w:rsidR="001D54AB" w:rsidRPr="00D02EAB">
        <w:t xml:space="preserve"> functioning of </w:t>
      </w:r>
      <w:r w:rsidR="00A57C70" w:rsidRPr="00D02EAB">
        <w:t xml:space="preserve">the </w:t>
      </w:r>
      <w:r w:rsidR="001D54AB" w:rsidRPr="00D02EAB">
        <w:t>device</w:t>
      </w:r>
      <w:r w:rsidR="00F70DDF" w:rsidRPr="00D02EAB">
        <w:t>.</w:t>
      </w:r>
    </w:p>
    <w:p w14:paraId="2C43F2C2" w14:textId="5C2F3BE3" w:rsidR="008A1857" w:rsidRPr="00D02EAB" w:rsidRDefault="00A13731" w:rsidP="0079241C">
      <w:pPr>
        <w:spacing w:after="0" w:line="240" w:lineRule="auto"/>
        <w:jc w:val="both"/>
      </w:pPr>
      <w:r w:rsidRPr="00D02EAB">
        <w:rPr>
          <w:noProof/>
          <w:lang w:val="en-IN" w:eastAsia="en-IN"/>
        </w:rPr>
        <w:drawing>
          <wp:inline distT="0" distB="0" distL="0" distR="0" wp14:anchorId="2C8256CC" wp14:editId="468EC6C2">
            <wp:extent cx="295275" cy="295275"/>
            <wp:effectExtent l="0" t="0" r="9525" b="9525"/>
            <wp:docPr id="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FE40A7" w:rsidRPr="00D02EAB">
        <w:t xml:space="preserve">The device is intended to take </w:t>
      </w:r>
      <w:r w:rsidR="00A57C70" w:rsidRPr="00D02EAB">
        <w:t xml:space="preserve">the </w:t>
      </w:r>
      <w:r w:rsidR="00FE40A7" w:rsidRPr="00D02EAB">
        <w:t>patient</w:t>
      </w:r>
      <w:r w:rsidR="00B02FCC" w:rsidRPr="00D02EAB">
        <w:t>’</w:t>
      </w:r>
      <w:r w:rsidR="00FE40A7" w:rsidRPr="00D02EAB">
        <w:t>s weight on a</w:t>
      </w:r>
      <w:r w:rsidR="00FC0E9F" w:rsidRPr="00D02EAB">
        <w:t>n</w:t>
      </w:r>
      <w:r w:rsidR="00FE40A7" w:rsidRPr="00D02EAB">
        <w:t xml:space="preserve"> ICU bed in </w:t>
      </w:r>
      <w:r w:rsidR="00671462" w:rsidRPr="00D02EAB">
        <w:t xml:space="preserve">a </w:t>
      </w:r>
      <w:r w:rsidR="00FE40A7" w:rsidRPr="00D02EAB">
        <w:rPr>
          <w:b/>
          <w:bCs/>
        </w:rPr>
        <w:t>flat</w:t>
      </w:r>
      <w:r w:rsidR="00E94F55">
        <w:rPr>
          <w:b/>
          <w:bCs/>
        </w:rPr>
        <w:t xml:space="preserve"> (horizontal)</w:t>
      </w:r>
      <w:r w:rsidR="005F7D95" w:rsidRPr="00D02EAB">
        <w:rPr>
          <w:b/>
          <w:bCs/>
        </w:rPr>
        <w:t xml:space="preserve"> </w:t>
      </w:r>
      <w:r w:rsidR="00FE40A7" w:rsidRPr="00D02EAB">
        <w:rPr>
          <w:b/>
          <w:bCs/>
        </w:rPr>
        <w:t>position</w:t>
      </w:r>
      <w:r w:rsidR="005F7D95" w:rsidRPr="00D02EAB">
        <w:rPr>
          <w:b/>
          <w:bCs/>
        </w:rPr>
        <w:t xml:space="preserve"> </w:t>
      </w:r>
      <w:r w:rsidR="00F47220" w:rsidRPr="00D02EAB">
        <w:t xml:space="preserve">for adult </w:t>
      </w:r>
      <w:r w:rsidR="00E94802" w:rsidRPr="00D02EAB">
        <w:t xml:space="preserve">and pediatric </w:t>
      </w:r>
      <w:r w:rsidR="004F7DE4" w:rsidRPr="00D02EAB">
        <w:t>patient</w:t>
      </w:r>
      <w:r w:rsidR="00671462" w:rsidRPr="00D02EAB">
        <w:t>s</w:t>
      </w:r>
      <w:r w:rsidR="004F7DE4" w:rsidRPr="00D02EAB">
        <w:t>. The</w:t>
      </w:r>
      <w:r w:rsidR="00FE40A7" w:rsidRPr="00D02EAB">
        <w:t xml:space="preserve"> device </w:t>
      </w:r>
      <w:r w:rsidR="004F7DE4" w:rsidRPr="00D02EAB">
        <w:t>intends</w:t>
      </w:r>
      <w:r w:rsidR="0014696C" w:rsidRPr="00D02EAB">
        <w:t xml:space="preserve"> to give patient turn notification </w:t>
      </w:r>
      <w:r w:rsidR="00244C08" w:rsidRPr="00D02EAB">
        <w:t xml:space="preserve">for </w:t>
      </w:r>
      <w:r w:rsidR="00671462" w:rsidRPr="00D02EAB">
        <w:t xml:space="preserve">the </w:t>
      </w:r>
      <w:r w:rsidR="00244C08" w:rsidRPr="00D02EAB">
        <w:t>adult patient only</w:t>
      </w:r>
      <w:r w:rsidR="00A20574" w:rsidRPr="00D02EAB">
        <w:t>.</w:t>
      </w:r>
    </w:p>
    <w:p w14:paraId="45C4CD19" w14:textId="3CE50975" w:rsidR="00C45C96" w:rsidRPr="00D02EAB" w:rsidRDefault="00A13731" w:rsidP="00453CBD">
      <w:pPr>
        <w:jc w:val="both"/>
      </w:pPr>
      <w:r w:rsidRPr="00D02EAB">
        <w:rPr>
          <w:noProof/>
          <w:lang w:val="en-IN" w:eastAsia="en-IN"/>
        </w:rPr>
        <w:drawing>
          <wp:inline distT="0" distB="0" distL="0" distR="0" wp14:anchorId="3E9344A5" wp14:editId="6E6BE1A8">
            <wp:extent cx="295275" cy="295275"/>
            <wp:effectExtent l="0" t="0" r="9525" b="9525"/>
            <wp:docPr id="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75647F" w:rsidRPr="00D02EAB">
        <w:t xml:space="preserve">While taking the weight, </w:t>
      </w:r>
      <w:r w:rsidR="00671462" w:rsidRPr="00D02EAB">
        <w:t xml:space="preserve">the </w:t>
      </w:r>
      <w:r w:rsidR="000917BD" w:rsidRPr="00D02EAB">
        <w:t>u</w:t>
      </w:r>
      <w:r w:rsidR="0075647F" w:rsidRPr="00D02EAB">
        <w:t>ser need</w:t>
      </w:r>
      <w:r w:rsidR="000917BD" w:rsidRPr="00D02EAB">
        <w:t>s</w:t>
      </w:r>
      <w:r w:rsidR="0075647F" w:rsidRPr="00D02EAB">
        <w:t xml:space="preserve"> to make sure that patient is not </w:t>
      </w:r>
      <w:r w:rsidR="0075647F" w:rsidRPr="00D02EAB">
        <w:rPr>
          <w:b/>
          <w:bCs/>
        </w:rPr>
        <w:t>touching</w:t>
      </w:r>
      <w:r w:rsidR="0075647F" w:rsidRPr="00D02EAB">
        <w:t xml:space="preserve"> the bed </w:t>
      </w:r>
      <w:r w:rsidR="0008275D" w:rsidRPr="00D02EAB">
        <w:t>footboard</w:t>
      </w:r>
      <w:r w:rsidR="00E9706E" w:rsidRPr="00D02EAB">
        <w:t>/</w:t>
      </w:r>
      <w:r w:rsidR="001D5F75" w:rsidRPr="00D02EAB">
        <w:t xml:space="preserve">headboard </w:t>
      </w:r>
      <w:r w:rsidR="0075647F" w:rsidRPr="00D02EAB">
        <w:t xml:space="preserve">and </w:t>
      </w:r>
      <w:r w:rsidR="00EE0F18" w:rsidRPr="00D02EAB">
        <w:t>placed</w:t>
      </w:r>
      <w:r w:rsidR="00DA318E" w:rsidRPr="00D02EAB">
        <w:t xml:space="preserve"> in </w:t>
      </w:r>
      <w:r w:rsidR="001564C8" w:rsidRPr="00D02EAB">
        <w:t xml:space="preserve">a </w:t>
      </w:r>
      <w:r w:rsidR="00427990">
        <w:t>S</w:t>
      </w:r>
      <w:r w:rsidR="00DA318E" w:rsidRPr="00D02EAB">
        <w:t>upine</w:t>
      </w:r>
      <w:r w:rsidR="00427990">
        <w:t>/Prone/Left or Right Lateral</w:t>
      </w:r>
      <w:r w:rsidR="007F4B5B" w:rsidRPr="00D02EAB">
        <w:t xml:space="preserve"> position </w:t>
      </w:r>
      <w:r w:rsidR="00DA318E" w:rsidRPr="00D02EAB">
        <w:t xml:space="preserve">at </w:t>
      </w:r>
      <w:r w:rsidR="001564C8" w:rsidRPr="00D02EAB">
        <w:t xml:space="preserve">the </w:t>
      </w:r>
      <w:r w:rsidR="00DA318E" w:rsidRPr="00D02EAB">
        <w:t xml:space="preserve">central line of </w:t>
      </w:r>
      <w:r w:rsidR="007F4B5B" w:rsidRPr="00D02EAB">
        <w:t>bed</w:t>
      </w:r>
      <w:r w:rsidR="00A51FB6" w:rsidRPr="00D02EAB">
        <w:t>/mattress</w:t>
      </w:r>
      <w:r w:rsidR="007F4B5B" w:rsidRPr="00D02EAB">
        <w:t xml:space="preserve">. </w:t>
      </w:r>
      <w:r w:rsidR="00717B34" w:rsidRPr="00D02EAB">
        <w:rPr>
          <w:b/>
          <w:bCs/>
        </w:rPr>
        <w:t>The b</w:t>
      </w:r>
      <w:r w:rsidR="007F4B5B" w:rsidRPr="00D02EAB">
        <w:rPr>
          <w:b/>
          <w:bCs/>
        </w:rPr>
        <w:t>ed must not have any extra equipment</w:t>
      </w:r>
      <w:r w:rsidR="00040391" w:rsidRPr="00D02EAB">
        <w:rPr>
          <w:b/>
          <w:bCs/>
        </w:rPr>
        <w:t>/device</w:t>
      </w:r>
      <w:r w:rsidR="00742984" w:rsidRPr="00D02EAB">
        <w:rPr>
          <w:b/>
          <w:bCs/>
        </w:rPr>
        <w:t xml:space="preserve"> like </w:t>
      </w:r>
      <w:r w:rsidR="00717B34" w:rsidRPr="00D02EAB">
        <w:rPr>
          <w:b/>
          <w:bCs/>
        </w:rPr>
        <w:t xml:space="preserve">an </w:t>
      </w:r>
      <w:r w:rsidR="00040391" w:rsidRPr="00D02EAB">
        <w:rPr>
          <w:b/>
          <w:bCs/>
        </w:rPr>
        <w:t>oxygen cylinder</w:t>
      </w:r>
      <w:r w:rsidR="00742984" w:rsidRPr="00D02EAB">
        <w:rPr>
          <w:b/>
          <w:bCs/>
        </w:rPr>
        <w:t>/infusion pump</w:t>
      </w:r>
      <w:r w:rsidR="008F3317" w:rsidRPr="00D02EAB">
        <w:rPr>
          <w:b/>
          <w:bCs/>
        </w:rPr>
        <w:t xml:space="preserve"> etc.</w:t>
      </w:r>
      <w:r w:rsidR="007F4B5B" w:rsidRPr="00D02EAB">
        <w:rPr>
          <w:b/>
          <w:bCs/>
        </w:rPr>
        <w:t xml:space="preserve"> while taking </w:t>
      </w:r>
      <w:r w:rsidR="00717B34" w:rsidRPr="00D02EAB">
        <w:rPr>
          <w:b/>
          <w:bCs/>
        </w:rPr>
        <w:t xml:space="preserve">the </w:t>
      </w:r>
      <w:r w:rsidR="007F4B5B" w:rsidRPr="00D02EAB">
        <w:rPr>
          <w:b/>
          <w:bCs/>
        </w:rPr>
        <w:t>weight of the patient</w:t>
      </w:r>
      <w:r w:rsidR="00785337" w:rsidRPr="00D02EAB">
        <w:t xml:space="preserve">. </w:t>
      </w:r>
      <w:r w:rsidR="00432B34" w:rsidRPr="00D02EAB">
        <w:t>The maximum safe working load (</w:t>
      </w:r>
      <w:r w:rsidR="00427990">
        <w:t>excluding Mattress</w:t>
      </w:r>
      <w:r w:rsidR="00432B34" w:rsidRPr="00D02EAB">
        <w:t xml:space="preserve">) for </w:t>
      </w:r>
      <w:r w:rsidR="00896965" w:rsidRPr="00D02EAB">
        <w:t>SmartMedic</w:t>
      </w:r>
      <w:r w:rsidR="00432B34" w:rsidRPr="00D02EAB">
        <w:t xml:space="preserve"> is 1</w:t>
      </w:r>
      <w:r w:rsidR="00E94F55">
        <w:t>3</w:t>
      </w:r>
      <w:r w:rsidR="00432B34" w:rsidRPr="00D02EAB">
        <w:t>5kg</w:t>
      </w:r>
      <w:r w:rsidR="00FC4775" w:rsidRPr="00D02EAB">
        <w:t>. The safe working range of this device is</w:t>
      </w:r>
      <w:r w:rsidR="00BF76E1" w:rsidRPr="00D02EAB">
        <w:t xml:space="preserve"> designed </w:t>
      </w:r>
      <w:r w:rsidR="00FC4775" w:rsidRPr="00D02EAB">
        <w:rPr>
          <w:b/>
          <w:bCs/>
        </w:rPr>
        <w:t>for patient</w:t>
      </w:r>
      <w:r w:rsidR="00BC1431" w:rsidRPr="00D02EAB">
        <w:rPr>
          <w:b/>
          <w:bCs/>
        </w:rPr>
        <w:t>s</w:t>
      </w:r>
      <w:r w:rsidR="00FC4775" w:rsidRPr="00D02EAB">
        <w:rPr>
          <w:b/>
          <w:bCs/>
        </w:rPr>
        <w:t xml:space="preserve"> weighing not less than 10 kg and </w:t>
      </w:r>
      <w:r w:rsidR="00E26FD8" w:rsidRPr="00D02EAB">
        <w:rPr>
          <w:b/>
          <w:bCs/>
        </w:rPr>
        <w:t>not more than 13</w:t>
      </w:r>
      <w:r w:rsidR="00FB1850" w:rsidRPr="00D02EAB">
        <w:rPr>
          <w:b/>
          <w:bCs/>
        </w:rPr>
        <w:t>5</w:t>
      </w:r>
      <w:r w:rsidR="00E94F55">
        <w:rPr>
          <w:b/>
          <w:bCs/>
        </w:rPr>
        <w:t xml:space="preserve"> kg</w:t>
      </w:r>
      <w:r w:rsidR="00E07A12" w:rsidRPr="00D02EAB">
        <w:t>. The</w:t>
      </w:r>
      <w:r w:rsidR="00560F4C" w:rsidRPr="00D02EAB">
        <w:t xml:space="preserve"> device </w:t>
      </w:r>
      <w:r w:rsidR="00B51DB2" w:rsidRPr="00D02EAB">
        <w:t>is designed for the patient having height</w:t>
      </w:r>
      <w:r w:rsidR="00E07A12" w:rsidRPr="00D02EAB">
        <w:t xml:space="preserve"> starting </w:t>
      </w:r>
      <w:r w:rsidR="00B51DB2" w:rsidRPr="00D02EAB">
        <w:t>from 4</w:t>
      </w:r>
      <w:r w:rsidR="00E94F55">
        <w:t xml:space="preserve"> </w:t>
      </w:r>
      <w:r w:rsidR="00B51DB2" w:rsidRPr="00D02EAB">
        <w:t xml:space="preserve">ft </w:t>
      </w:r>
      <w:r w:rsidR="00E07A12" w:rsidRPr="00D02EAB">
        <w:t xml:space="preserve">and up </w:t>
      </w:r>
      <w:r w:rsidR="00B51DB2" w:rsidRPr="00D02EAB">
        <w:t>to 6.</w:t>
      </w:r>
      <w:r w:rsidR="004E1F4B">
        <w:t>0</w:t>
      </w:r>
      <w:r w:rsidR="00B51DB2" w:rsidRPr="00D02EAB">
        <w:t xml:space="preserve"> </w:t>
      </w:r>
      <w:r w:rsidR="001100B0" w:rsidRPr="00D02EAB">
        <w:t>ft</w:t>
      </w:r>
      <w:r w:rsidR="00E07A12" w:rsidRPr="00D02EAB">
        <w:t>.</w:t>
      </w:r>
      <w:r w:rsidR="00057A45" w:rsidRPr="00D02EAB">
        <w:t xml:space="preserve"> </w:t>
      </w:r>
      <w:r w:rsidR="00A5406C" w:rsidRPr="00D02EAB">
        <w:t>SmartMedic device</w:t>
      </w:r>
      <w:r w:rsidR="00057A45" w:rsidRPr="00D02EAB">
        <w:t xml:space="preserve"> </w:t>
      </w:r>
      <w:r w:rsidR="00192499" w:rsidRPr="00D02EAB">
        <w:t>has provision to place X</w:t>
      </w:r>
      <w:r w:rsidR="004C52E0" w:rsidRPr="00D02EAB">
        <w:t>-</w:t>
      </w:r>
      <w:r w:rsidR="00192499" w:rsidRPr="00D02EAB">
        <w:t xml:space="preserve">ray cassette in Tray provided in head plank to place </w:t>
      </w:r>
      <w:r w:rsidR="00651ABE" w:rsidRPr="00D02EAB">
        <w:t>precise</w:t>
      </w:r>
      <w:r w:rsidR="00B1177A" w:rsidRPr="00D02EAB">
        <w:t>ly 1</w:t>
      </w:r>
      <w:r w:rsidR="00E25133" w:rsidRPr="00D02EAB">
        <w:t>5</w:t>
      </w:r>
      <w:r w:rsidR="00B02FCC" w:rsidRPr="00D02EAB">
        <w:t>”</w:t>
      </w:r>
      <w:r w:rsidR="00B1177A" w:rsidRPr="00D02EAB">
        <w:t>x1</w:t>
      </w:r>
      <w:r w:rsidR="00E25133" w:rsidRPr="00D02EAB">
        <w:t>8</w:t>
      </w:r>
      <w:r w:rsidR="00B02FCC" w:rsidRPr="00D02EAB">
        <w:t>”</w:t>
      </w:r>
      <w:r w:rsidR="00B1177A" w:rsidRPr="00D02EAB">
        <w:t xml:space="preserve"> </w:t>
      </w:r>
      <w:r w:rsidR="00544492" w:rsidRPr="00D02EAB">
        <w:t>X</w:t>
      </w:r>
      <w:r w:rsidR="004C52E0" w:rsidRPr="00D02EAB">
        <w:t>-</w:t>
      </w:r>
      <w:r w:rsidR="00E25133" w:rsidRPr="00D02EAB">
        <w:t>ray cassettes either</w:t>
      </w:r>
      <w:r w:rsidR="00B1177A" w:rsidRPr="00D02EAB">
        <w:t xml:space="preserve"> in landscape or portrait </w:t>
      </w:r>
      <w:r w:rsidR="00057A45" w:rsidRPr="00D02EAB">
        <w:t>orientation.</w:t>
      </w:r>
      <w:r w:rsidR="00057A45" w:rsidRPr="00D02EAB">
        <w:rPr>
          <w:b/>
          <w:bCs/>
        </w:rPr>
        <w:t xml:space="preserve"> It</w:t>
      </w:r>
      <w:r w:rsidR="00EF1052" w:rsidRPr="00D02EAB">
        <w:rPr>
          <w:b/>
          <w:bCs/>
        </w:rPr>
        <w:t xml:space="preserve"> is advised </w:t>
      </w:r>
      <w:r w:rsidR="00B772E5" w:rsidRPr="00D02EAB">
        <w:rPr>
          <w:b/>
          <w:bCs/>
        </w:rPr>
        <w:t xml:space="preserve">to take </w:t>
      </w:r>
      <w:r w:rsidR="004C52E0" w:rsidRPr="00D02EAB">
        <w:rPr>
          <w:b/>
          <w:bCs/>
        </w:rPr>
        <w:t xml:space="preserve">an </w:t>
      </w:r>
      <w:r w:rsidR="00644188" w:rsidRPr="00D02EAB">
        <w:rPr>
          <w:b/>
          <w:bCs/>
        </w:rPr>
        <w:t>X</w:t>
      </w:r>
      <w:r w:rsidR="004C52E0" w:rsidRPr="00D02EAB">
        <w:rPr>
          <w:b/>
          <w:bCs/>
        </w:rPr>
        <w:t>-</w:t>
      </w:r>
      <w:r w:rsidR="00644188" w:rsidRPr="00D02EAB">
        <w:rPr>
          <w:b/>
          <w:bCs/>
        </w:rPr>
        <w:t xml:space="preserve">ray </w:t>
      </w:r>
      <w:r w:rsidR="00EF1052" w:rsidRPr="00D02EAB">
        <w:rPr>
          <w:b/>
          <w:bCs/>
        </w:rPr>
        <w:t>image</w:t>
      </w:r>
      <w:r w:rsidR="00644188" w:rsidRPr="00D02EAB">
        <w:rPr>
          <w:b/>
          <w:bCs/>
        </w:rPr>
        <w:t xml:space="preserve"> under </w:t>
      </w:r>
      <w:r w:rsidR="004C52E0" w:rsidRPr="00D02EAB">
        <w:rPr>
          <w:b/>
          <w:bCs/>
        </w:rPr>
        <w:t xml:space="preserve">the </w:t>
      </w:r>
      <w:r w:rsidR="00B1721F" w:rsidRPr="00D02EAB">
        <w:rPr>
          <w:b/>
          <w:bCs/>
        </w:rPr>
        <w:t>clinician</w:t>
      </w:r>
      <w:r w:rsidR="00B02FCC" w:rsidRPr="00D02EAB">
        <w:rPr>
          <w:b/>
          <w:bCs/>
        </w:rPr>
        <w:t>’</w:t>
      </w:r>
      <w:r w:rsidR="00D24D97" w:rsidRPr="00D02EAB">
        <w:rPr>
          <w:b/>
          <w:bCs/>
        </w:rPr>
        <w:t>s</w:t>
      </w:r>
      <w:r w:rsidR="00B1721F" w:rsidRPr="00D02EAB">
        <w:rPr>
          <w:b/>
          <w:bCs/>
        </w:rPr>
        <w:t xml:space="preserve"> supervision</w:t>
      </w:r>
      <w:r w:rsidR="004C52E0" w:rsidRPr="00D02EAB">
        <w:rPr>
          <w:b/>
          <w:bCs/>
        </w:rPr>
        <w:t>,</w:t>
      </w:r>
      <w:r w:rsidR="00B1721F" w:rsidRPr="00D02EAB">
        <w:rPr>
          <w:b/>
          <w:bCs/>
        </w:rPr>
        <w:t xml:space="preserve"> and </w:t>
      </w:r>
      <w:r w:rsidR="000B2A63">
        <w:rPr>
          <w:b/>
          <w:bCs/>
        </w:rPr>
        <w:t>he/she</w:t>
      </w:r>
      <w:r w:rsidR="00872EB1" w:rsidRPr="00D02EAB">
        <w:rPr>
          <w:b/>
          <w:bCs/>
        </w:rPr>
        <w:t xml:space="preserve"> shall </w:t>
      </w:r>
      <w:r w:rsidR="000B2A63">
        <w:rPr>
          <w:b/>
          <w:bCs/>
        </w:rPr>
        <w:t>take</w:t>
      </w:r>
      <w:r w:rsidR="00872EB1" w:rsidRPr="00D02EAB">
        <w:rPr>
          <w:b/>
          <w:bCs/>
        </w:rPr>
        <w:t xml:space="preserve"> any clinical decisio</w:t>
      </w:r>
      <w:r w:rsidR="00C30932" w:rsidRPr="00D02EAB">
        <w:rPr>
          <w:b/>
          <w:bCs/>
        </w:rPr>
        <w:t>n</w:t>
      </w:r>
      <w:r w:rsidR="00E37568" w:rsidRPr="00D02EAB">
        <w:t>.</w:t>
      </w:r>
    </w:p>
    <w:p w14:paraId="29FD2302" w14:textId="11B82347" w:rsidR="00C45C96" w:rsidRDefault="00B411B7" w:rsidP="00453CBD">
      <w:pPr>
        <w:jc w:val="both"/>
      </w:pPr>
      <w:r w:rsidRPr="00D02EAB">
        <w:rPr>
          <w:noProof/>
          <w:lang w:val="en-IN" w:eastAsia="en-IN"/>
        </w:rPr>
        <w:drawing>
          <wp:inline distT="0" distB="0" distL="0" distR="0" wp14:anchorId="2060ED63" wp14:editId="3BBCDA6D">
            <wp:extent cx="295275" cy="295275"/>
            <wp:effectExtent l="0" t="0" r="9525" b="9525"/>
            <wp:docPr id="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EC71AA" w:rsidRPr="00D02EAB">
        <w:t xml:space="preserve"> Stop using the device if </w:t>
      </w:r>
      <w:r w:rsidR="00872EB1" w:rsidRPr="00D02EAB">
        <w:t xml:space="preserve">the </w:t>
      </w:r>
      <w:r w:rsidR="00CC2DF1" w:rsidRPr="00D02EAB">
        <w:t xml:space="preserve">device </w:t>
      </w:r>
      <w:r w:rsidR="00916C89" w:rsidRPr="00D02EAB">
        <w:t>does not function as per</w:t>
      </w:r>
      <w:r w:rsidR="00CC2DF1" w:rsidRPr="00D02EAB">
        <w:t xml:space="preserve"> intended </w:t>
      </w:r>
      <w:r w:rsidR="00916C89" w:rsidRPr="00D02EAB">
        <w:t>use</w:t>
      </w:r>
      <w:r w:rsidR="00872EB1" w:rsidRPr="00D02EAB">
        <w:t>.</w:t>
      </w:r>
    </w:p>
    <w:p w14:paraId="65C31240" w14:textId="6561AEE8" w:rsidR="00C135AA" w:rsidRDefault="00C135AA" w:rsidP="00C135AA">
      <w:pPr>
        <w:jc w:val="both"/>
      </w:pPr>
      <w:r w:rsidRPr="00D02EAB">
        <w:rPr>
          <w:noProof/>
          <w:lang w:val="en-IN" w:eastAsia="en-IN"/>
        </w:rPr>
        <w:drawing>
          <wp:inline distT="0" distB="0" distL="0" distR="0" wp14:anchorId="079FFC71" wp14:editId="57144CC1">
            <wp:extent cx="295275" cy="295275"/>
            <wp:effectExtent l="0" t="0" r="9525" b="9525"/>
            <wp:docPr id="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 </w:t>
      </w:r>
      <w:r>
        <w:t>Ensure no part of the patient body touches any part of the bed while fetching the weight.</w:t>
      </w:r>
    </w:p>
    <w:p w14:paraId="1B3D9E48" w14:textId="35B13D15" w:rsidR="00C135AA" w:rsidRDefault="00C135AA" w:rsidP="00C135AA">
      <w:pPr>
        <w:jc w:val="both"/>
      </w:pPr>
      <w:r w:rsidRPr="00D02EAB">
        <w:rPr>
          <w:noProof/>
          <w:lang w:val="en-IN" w:eastAsia="en-IN"/>
        </w:rPr>
        <w:drawing>
          <wp:inline distT="0" distB="0" distL="0" distR="0" wp14:anchorId="25EDFB03" wp14:editId="40D17B0E">
            <wp:extent cx="295275" cy="295275"/>
            <wp:effectExtent l="0" t="0" r="9525" b="9525"/>
            <wp:docPr id="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 </w:t>
      </w:r>
      <w:r>
        <w:t>Ensure the mattress is not touching any part of the bed while fetching the weight.</w:t>
      </w:r>
    </w:p>
    <w:p w14:paraId="52E0CD73" w14:textId="7ABC3536" w:rsidR="000A48E5" w:rsidRPr="00D02EAB" w:rsidRDefault="000A48E5" w:rsidP="000A48E5">
      <w:pPr>
        <w:tabs>
          <w:tab w:val="left" w:pos="0"/>
        </w:tabs>
        <w:ind w:left="540" w:hanging="540"/>
        <w:jc w:val="both"/>
      </w:pPr>
      <w:r w:rsidRPr="00D02EAB">
        <w:rPr>
          <w:noProof/>
          <w:lang w:val="en-IN" w:eastAsia="en-IN"/>
        </w:rPr>
        <w:drawing>
          <wp:inline distT="0" distB="0" distL="0" distR="0" wp14:anchorId="1536919E" wp14:editId="3F6A93FD">
            <wp:extent cx="295275" cy="295275"/>
            <wp:effectExtent l="0" t="0" r="9525" b="9525"/>
            <wp:docPr id="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 </w:t>
      </w:r>
      <w:r w:rsidR="00B33E8C">
        <w:t>Ensure</w:t>
      </w:r>
      <w:r>
        <w:t xml:space="preserve"> that no additional weight shall be kept on the device while fetching the weight of the patient.</w:t>
      </w:r>
    </w:p>
    <w:p w14:paraId="54817DF8" w14:textId="7A29B37B" w:rsidR="009551C9" w:rsidRDefault="009551C9" w:rsidP="009551C9">
      <w:pPr>
        <w:ind w:left="540" w:hanging="540"/>
        <w:jc w:val="both"/>
      </w:pPr>
      <w:r w:rsidRPr="00D02EAB">
        <w:rPr>
          <w:noProof/>
          <w:lang w:val="en-IN" w:eastAsia="en-IN"/>
        </w:rPr>
        <w:drawing>
          <wp:inline distT="0" distB="0" distL="0" distR="0" wp14:anchorId="06CA69B7" wp14:editId="76BC2AD2">
            <wp:extent cx="295275" cy="295275"/>
            <wp:effectExtent l="0" t="0" r="9525" b="9525"/>
            <wp:docPr id="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 </w:t>
      </w:r>
      <w:r>
        <w:t xml:space="preserve">With multiple SmartMedic installation, ensure that Display Module &amp; Planks must not be interchanged, as this might leads to inaccurate data. </w:t>
      </w:r>
    </w:p>
    <w:p w14:paraId="78F1FF71" w14:textId="76A1668A" w:rsidR="00566DDB" w:rsidRDefault="00566DDB" w:rsidP="00566DDB">
      <w:pPr>
        <w:jc w:val="both"/>
      </w:pPr>
      <w:r w:rsidRPr="00D02EAB">
        <w:rPr>
          <w:noProof/>
          <w:lang w:val="en-IN" w:eastAsia="en-IN"/>
        </w:rPr>
        <w:drawing>
          <wp:inline distT="0" distB="0" distL="0" distR="0" wp14:anchorId="76E18151" wp14:editId="2BC3B94B">
            <wp:extent cx="295275" cy="295275"/>
            <wp:effectExtent l="0" t="0" r="9525" b="9525"/>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 </w:t>
      </w:r>
      <w:r w:rsidR="00DC700D">
        <w:t>Ensure Gateway Device is alway</w:t>
      </w:r>
      <w:r w:rsidR="00B33E8C">
        <w:t>s connected to Power Supply.</w:t>
      </w:r>
    </w:p>
    <w:p w14:paraId="5CAEC89E" w14:textId="676F5105" w:rsidR="00223DDF" w:rsidRDefault="003D4128" w:rsidP="003D4128">
      <w:pPr>
        <w:jc w:val="both"/>
      </w:pPr>
      <w:r w:rsidRPr="00D02EAB">
        <w:rPr>
          <w:noProof/>
          <w:lang w:val="en-IN" w:eastAsia="en-IN"/>
        </w:rPr>
        <w:drawing>
          <wp:inline distT="0" distB="0" distL="0" distR="0" wp14:anchorId="28BD3F4D" wp14:editId="7F3223D1">
            <wp:extent cx="295275" cy="295275"/>
            <wp:effectExtent l="0" t="0" r="9525" b="9525"/>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 </w:t>
      </w:r>
      <w:r w:rsidR="00223DDF">
        <w:t>Few f</w:t>
      </w:r>
      <w:r w:rsidR="00A6090E">
        <w:t>unctions</w:t>
      </w:r>
      <w:r w:rsidR="00223DDF">
        <w:t xml:space="preserve"> may not work if Gateway </w:t>
      </w:r>
      <w:r w:rsidR="00DB495C">
        <w:t xml:space="preserve">Mount Assembly </w:t>
      </w:r>
      <w:r w:rsidR="00223DDF">
        <w:t xml:space="preserve">is outside specified </w:t>
      </w:r>
      <w:r w:rsidR="00DB495C">
        <w:t xml:space="preserve">Wi-Fi </w:t>
      </w:r>
      <w:r w:rsidR="00223DDF">
        <w:t>range</w:t>
      </w:r>
      <w:r w:rsidR="00B4155A">
        <w:t>.</w:t>
      </w:r>
    </w:p>
    <w:p w14:paraId="6B811A74" w14:textId="77777777" w:rsidR="000A48E5" w:rsidRPr="00D02EAB" w:rsidRDefault="000A48E5" w:rsidP="00C135AA">
      <w:pPr>
        <w:jc w:val="both"/>
      </w:pPr>
    </w:p>
    <w:p w14:paraId="6F7FF742" w14:textId="77777777" w:rsidR="00C135AA" w:rsidRPr="00D02EAB" w:rsidRDefault="00C135AA" w:rsidP="00C135AA">
      <w:pPr>
        <w:jc w:val="both"/>
      </w:pPr>
    </w:p>
    <w:p w14:paraId="602E280B" w14:textId="77777777" w:rsidR="00C135AA" w:rsidRPr="00D02EAB" w:rsidRDefault="00C135AA" w:rsidP="00453CBD">
      <w:pPr>
        <w:jc w:val="both"/>
      </w:pPr>
    </w:p>
    <w:p w14:paraId="6F34BEEB" w14:textId="77777777" w:rsidR="00C45C96" w:rsidRDefault="00C45C96" w:rsidP="001315F9"/>
    <w:p w14:paraId="7AD49872" w14:textId="77777777" w:rsidR="00BD5F3B" w:rsidRDefault="00BD5F3B" w:rsidP="00453CBD">
      <w:pPr>
        <w:jc w:val="both"/>
      </w:pPr>
    </w:p>
    <w:p w14:paraId="48E938F0" w14:textId="77777777" w:rsidR="000301CF" w:rsidRPr="00AE44A4" w:rsidRDefault="002A6C47" w:rsidP="00453CBD">
      <w:pPr>
        <w:pStyle w:val="Heading2"/>
        <w:jc w:val="both"/>
      </w:pPr>
      <w:r>
        <w:lastRenderedPageBreak/>
        <w:t>Contraindications</w:t>
      </w:r>
    </w:p>
    <w:p w14:paraId="363A1BD7" w14:textId="403C65E7" w:rsidR="000301CF" w:rsidRDefault="004D1903">
      <w:pPr>
        <w:jc w:val="both"/>
      </w:pPr>
      <w:r w:rsidRPr="00D02EAB">
        <w:t xml:space="preserve">The device </w:t>
      </w:r>
      <w:r w:rsidR="00052295" w:rsidRPr="00D02EAB">
        <w:t xml:space="preserve">is not intended to </w:t>
      </w:r>
      <w:r w:rsidR="00C13D38" w:rsidRPr="00D02EAB">
        <w:t xml:space="preserve">come in contact with </w:t>
      </w:r>
      <w:r w:rsidR="005A47D1" w:rsidRPr="00D02EAB">
        <w:t xml:space="preserve">the </w:t>
      </w:r>
      <w:r w:rsidR="00C13D38" w:rsidRPr="00D02EAB">
        <w:t xml:space="preserve">patient during intended use. A patient must </w:t>
      </w:r>
      <w:r w:rsidR="0068077F" w:rsidRPr="00D02EAB">
        <w:t>not</w:t>
      </w:r>
      <w:r w:rsidR="00C13D38" w:rsidRPr="00D02EAB">
        <w:t xml:space="preserve"> be </w:t>
      </w:r>
      <w:r w:rsidR="0069718B" w:rsidRPr="00D02EAB">
        <w:t>rest</w:t>
      </w:r>
      <w:r w:rsidR="0068077F" w:rsidRPr="00D02EAB">
        <w:t>ed</w:t>
      </w:r>
      <w:r w:rsidR="00BD5F3B" w:rsidRPr="00D02EAB">
        <w:t xml:space="preserve"> </w:t>
      </w:r>
      <w:r w:rsidR="0068077F" w:rsidRPr="00D02EAB">
        <w:t xml:space="preserve">directly </w:t>
      </w:r>
      <w:r w:rsidR="00C13D38" w:rsidRPr="00D02EAB">
        <w:t>on the device without a bed mattress.</w:t>
      </w:r>
      <w:r w:rsidR="008718EA" w:rsidRPr="00D02EAB">
        <w:t xml:space="preserve"> H</w:t>
      </w:r>
      <w:r w:rsidR="00194A7E" w:rsidRPr="00D02EAB">
        <w:t xml:space="preserve">owever, there </w:t>
      </w:r>
      <w:r w:rsidR="00ED1DDD">
        <w:t>can be momentary pat</w:t>
      </w:r>
      <w:r w:rsidR="00810818">
        <w:t xml:space="preserve">ient contact </w:t>
      </w:r>
      <w:r w:rsidR="00194A7E" w:rsidRPr="00D02EAB">
        <w:t xml:space="preserve">with the device </w:t>
      </w:r>
      <w:r w:rsidR="00436369">
        <w:t>side periphery</w:t>
      </w:r>
      <w:r w:rsidR="00194A7E" w:rsidRPr="00D02EAB">
        <w:t xml:space="preserve"> </w:t>
      </w:r>
      <w:r w:rsidR="006D6D17" w:rsidRPr="00D02EAB">
        <w:t>(</w:t>
      </w:r>
      <w:r w:rsidR="00436369">
        <w:t xml:space="preserve">plank </w:t>
      </w:r>
      <w:r w:rsidR="006D6D17" w:rsidRPr="00D02EAB">
        <w:t>plastic</w:t>
      </w:r>
      <w:r w:rsidR="00D81C46" w:rsidRPr="00D02EAB">
        <w:t>) during</w:t>
      </w:r>
      <w:r w:rsidR="00810818">
        <w:t xml:space="preserve"> </w:t>
      </w:r>
      <w:r w:rsidR="0003075B">
        <w:t>entry</w:t>
      </w:r>
      <w:r w:rsidR="00324789" w:rsidRPr="00D02EAB">
        <w:t xml:space="preserve"> </w:t>
      </w:r>
      <w:r w:rsidR="0003075B">
        <w:t xml:space="preserve">and exit from </w:t>
      </w:r>
      <w:r w:rsidR="00324789" w:rsidRPr="00D02EAB">
        <w:t xml:space="preserve">the </w:t>
      </w:r>
      <w:r w:rsidR="007B3D71" w:rsidRPr="00D02EAB">
        <w:t>bed</w:t>
      </w:r>
      <w:r w:rsidR="007B3D71" w:rsidRPr="00D02EAB" w:rsidDel="00324789">
        <w:t>.</w:t>
      </w:r>
      <w:r w:rsidR="001C1C0D" w:rsidRPr="00D02EAB">
        <w:t xml:space="preserve"> </w:t>
      </w:r>
      <w:r w:rsidR="006D6D17" w:rsidRPr="00D02EAB">
        <w:t>SmartMedic is</w:t>
      </w:r>
      <w:r w:rsidR="001C1C0D" w:rsidRPr="00D02EAB">
        <w:t xml:space="preserve"> </w:t>
      </w:r>
      <w:r w:rsidR="00467C52" w:rsidRPr="00D02EAB">
        <w:t xml:space="preserve">NOT </w:t>
      </w:r>
      <w:r w:rsidR="000301CF" w:rsidRPr="00D02EAB">
        <w:t>intended to:</w:t>
      </w:r>
    </w:p>
    <w:p w14:paraId="6E4AD9F9" w14:textId="77777777" w:rsidR="00A42A28" w:rsidRPr="00D02EAB" w:rsidRDefault="000301CF" w:rsidP="00453CBD">
      <w:pPr>
        <w:pStyle w:val="ListParagraph"/>
        <w:numPr>
          <w:ilvl w:val="0"/>
          <w:numId w:val="2"/>
        </w:numPr>
        <w:jc w:val="both"/>
      </w:pPr>
      <w:r w:rsidRPr="00D02EAB">
        <w:t xml:space="preserve">be used with </w:t>
      </w:r>
      <w:r w:rsidR="00B115FB" w:rsidRPr="00D02EAB">
        <w:t xml:space="preserve">mattress </w:t>
      </w:r>
      <w:r w:rsidR="0072651E" w:rsidRPr="00D02EAB">
        <w:t xml:space="preserve">size </w:t>
      </w:r>
      <w:r w:rsidR="00B115FB" w:rsidRPr="00D02EAB">
        <w:t xml:space="preserve">other than specified </w:t>
      </w:r>
      <w:r w:rsidR="0072651E" w:rsidRPr="00D02EAB">
        <w:t xml:space="preserve">in </w:t>
      </w:r>
      <w:r w:rsidR="001D1E1F" w:rsidRPr="00D02EAB">
        <w:t xml:space="preserve">the </w:t>
      </w:r>
      <w:r w:rsidR="0072651E" w:rsidRPr="00D02EAB">
        <w:t>product specification</w:t>
      </w:r>
    </w:p>
    <w:p w14:paraId="4899219D" w14:textId="77777777" w:rsidR="007F2E55" w:rsidRPr="00D02EAB" w:rsidRDefault="007F2E55" w:rsidP="00453CBD">
      <w:pPr>
        <w:pStyle w:val="ListParagraph"/>
        <w:numPr>
          <w:ilvl w:val="0"/>
          <w:numId w:val="2"/>
        </w:numPr>
        <w:jc w:val="both"/>
      </w:pPr>
      <w:r w:rsidRPr="00D02EAB">
        <w:t>be used for more than one individual at a time</w:t>
      </w:r>
    </w:p>
    <w:p w14:paraId="35AB5D20" w14:textId="77777777" w:rsidR="00A42A28" w:rsidRPr="00D02EAB" w:rsidRDefault="000301CF" w:rsidP="00453CBD">
      <w:pPr>
        <w:pStyle w:val="ListParagraph"/>
        <w:numPr>
          <w:ilvl w:val="0"/>
          <w:numId w:val="2"/>
        </w:numPr>
        <w:jc w:val="both"/>
      </w:pPr>
      <w:r w:rsidRPr="00D02EAB">
        <w:t>use the scale output to determine diagnosis or treatment</w:t>
      </w:r>
    </w:p>
    <w:p w14:paraId="0A206D58" w14:textId="77777777" w:rsidR="007F2E55" w:rsidRPr="00D02EAB" w:rsidRDefault="003561B3" w:rsidP="00453CBD">
      <w:pPr>
        <w:pStyle w:val="ListParagraph"/>
        <w:numPr>
          <w:ilvl w:val="0"/>
          <w:numId w:val="2"/>
        </w:numPr>
        <w:jc w:val="both"/>
      </w:pPr>
      <w:r w:rsidRPr="00D02EAB">
        <w:t xml:space="preserve">use </w:t>
      </w:r>
      <w:r w:rsidR="00D15368" w:rsidRPr="00D02EAB">
        <w:t>with</w:t>
      </w:r>
      <w:r w:rsidR="006815E2" w:rsidRPr="00D02EAB">
        <w:t xml:space="preserve"> any</w:t>
      </w:r>
      <w:r w:rsidR="001C1C0D" w:rsidRPr="00D02EAB">
        <w:t xml:space="preserve"> </w:t>
      </w:r>
      <w:r w:rsidR="006815E2" w:rsidRPr="00D02EAB">
        <w:t>additional</w:t>
      </w:r>
      <w:r w:rsidRPr="00D02EAB">
        <w:t xml:space="preserve"> equipment</w:t>
      </w:r>
      <w:r w:rsidR="006815E2" w:rsidRPr="00D02EAB">
        <w:t>/device</w:t>
      </w:r>
      <w:r w:rsidRPr="00D02EAB">
        <w:t xml:space="preserve"> placed on the ICU bed</w:t>
      </w:r>
    </w:p>
    <w:p w14:paraId="190F7ED8" w14:textId="38B2EBD4" w:rsidR="00906DA3" w:rsidRPr="00D02EAB" w:rsidRDefault="00DA2A11" w:rsidP="00453CBD">
      <w:pPr>
        <w:pStyle w:val="ListParagraph"/>
        <w:numPr>
          <w:ilvl w:val="0"/>
          <w:numId w:val="2"/>
        </w:numPr>
        <w:jc w:val="both"/>
      </w:pPr>
      <w:r w:rsidRPr="00D02EAB">
        <w:t xml:space="preserve">Be </w:t>
      </w:r>
      <w:r w:rsidR="00906DA3" w:rsidRPr="00D02EAB">
        <w:t>use</w:t>
      </w:r>
      <w:r w:rsidRPr="00D02EAB">
        <w:t>d</w:t>
      </w:r>
      <w:r w:rsidR="00906DA3" w:rsidRPr="00D02EAB">
        <w:t xml:space="preserve"> for </w:t>
      </w:r>
      <w:r w:rsidR="00A8099C" w:rsidRPr="00D02EAB">
        <w:t>a</w:t>
      </w:r>
      <w:r w:rsidR="00906DA3" w:rsidRPr="00D02EAB">
        <w:t xml:space="preserve"> patient </w:t>
      </w:r>
      <w:r w:rsidR="00C13D38" w:rsidRPr="00D02EAB">
        <w:t xml:space="preserve">height </w:t>
      </w:r>
      <w:r w:rsidR="00906DA3" w:rsidRPr="00D02EAB">
        <w:t xml:space="preserve">of </w:t>
      </w:r>
      <w:r w:rsidR="00C576C0" w:rsidRPr="00D02EAB">
        <w:t>more than 6.</w:t>
      </w:r>
      <w:r w:rsidR="00EE7E6A">
        <w:t>0</w:t>
      </w:r>
      <w:r w:rsidR="00C576C0" w:rsidRPr="00D02EAB">
        <w:t xml:space="preserve"> feet</w:t>
      </w:r>
    </w:p>
    <w:p w14:paraId="0281EEF4" w14:textId="77777777" w:rsidR="00EF718C" w:rsidRPr="00D02EAB" w:rsidRDefault="00EF718C" w:rsidP="00453CBD">
      <w:pPr>
        <w:pStyle w:val="ListParagraph"/>
        <w:numPr>
          <w:ilvl w:val="0"/>
          <w:numId w:val="2"/>
        </w:numPr>
        <w:jc w:val="both"/>
      </w:pPr>
      <w:r w:rsidRPr="00D02EAB">
        <w:t xml:space="preserve">Be used for infant </w:t>
      </w:r>
      <w:r w:rsidR="007873FC" w:rsidRPr="00D02EAB">
        <w:t>patie</w:t>
      </w:r>
      <w:r w:rsidR="00EC58B8" w:rsidRPr="00D02EAB">
        <w:t xml:space="preserve">nts </w:t>
      </w:r>
    </w:p>
    <w:p w14:paraId="4DB8A8E2" w14:textId="681E333F" w:rsidR="00387386" w:rsidRPr="00D02EAB" w:rsidRDefault="000301CF" w:rsidP="00453CBD">
      <w:pPr>
        <w:pStyle w:val="ListParagraph"/>
        <w:numPr>
          <w:ilvl w:val="0"/>
          <w:numId w:val="2"/>
        </w:numPr>
        <w:jc w:val="both"/>
      </w:pPr>
      <w:r w:rsidRPr="00D02EAB">
        <w:t xml:space="preserve">be used </w:t>
      </w:r>
      <w:r w:rsidR="009F38F6" w:rsidRPr="00D02EAB">
        <w:t xml:space="preserve">for </w:t>
      </w:r>
      <w:r w:rsidRPr="00D02EAB">
        <w:t>patient</w:t>
      </w:r>
      <w:r w:rsidR="009F38F6" w:rsidRPr="00D02EAB">
        <w:t>s</w:t>
      </w:r>
      <w:r w:rsidR="001C1C0D" w:rsidRPr="00D02EAB">
        <w:t xml:space="preserve"> </w:t>
      </w:r>
      <w:r w:rsidR="009F38F6" w:rsidRPr="00D02EAB">
        <w:t>who</w:t>
      </w:r>
      <w:r w:rsidR="00485373" w:rsidRPr="00D02EAB">
        <w:t>se</w:t>
      </w:r>
      <w:r w:rsidRPr="00D02EAB">
        <w:t xml:space="preserve"> weigh</w:t>
      </w:r>
      <w:r w:rsidR="00485373" w:rsidRPr="00D02EAB">
        <w:t>t is</w:t>
      </w:r>
      <w:r w:rsidR="00436369">
        <w:t xml:space="preserve"> </w:t>
      </w:r>
      <w:r w:rsidR="00523BAD" w:rsidRPr="00D02EAB">
        <w:t>10</w:t>
      </w:r>
      <w:r w:rsidR="00F44505" w:rsidRPr="00D02EAB">
        <w:t xml:space="preserve"> kg </w:t>
      </w:r>
      <w:r w:rsidRPr="00D02EAB">
        <w:t>or less</w:t>
      </w:r>
      <w:r w:rsidR="001C1C0D" w:rsidRPr="00D02EAB">
        <w:t xml:space="preserve"> </w:t>
      </w:r>
      <w:r w:rsidR="00C14C9A" w:rsidRPr="00D02EAB">
        <w:t>or</w:t>
      </w:r>
      <w:r w:rsidR="00BA4BCA" w:rsidRPr="00D02EAB">
        <w:t xml:space="preserve"> more than</w:t>
      </w:r>
      <w:r w:rsidR="00F24313" w:rsidRPr="00D02EAB">
        <w:t xml:space="preserve"> 13</w:t>
      </w:r>
      <w:r w:rsidR="00833E2E" w:rsidRPr="00D02EAB">
        <w:t>5</w:t>
      </w:r>
      <w:r w:rsidR="00F24313" w:rsidRPr="00D02EAB">
        <w:t xml:space="preserve"> kg</w:t>
      </w:r>
    </w:p>
    <w:p w14:paraId="4033C051" w14:textId="77777777" w:rsidR="00A42A28" w:rsidRPr="00D02EAB" w:rsidRDefault="00387386" w:rsidP="00453CBD">
      <w:pPr>
        <w:pStyle w:val="ListParagraph"/>
        <w:numPr>
          <w:ilvl w:val="0"/>
          <w:numId w:val="2"/>
        </w:numPr>
        <w:jc w:val="both"/>
      </w:pPr>
      <w:r w:rsidRPr="00D02EAB">
        <w:t>be use</w:t>
      </w:r>
      <w:r w:rsidR="00734773" w:rsidRPr="00D02EAB">
        <w:t>d</w:t>
      </w:r>
      <w:r w:rsidRPr="00D02EAB">
        <w:t xml:space="preserve"> when </w:t>
      </w:r>
      <w:r w:rsidR="00EC58B8" w:rsidRPr="00D02EAB">
        <w:t xml:space="preserve">the </w:t>
      </w:r>
      <w:r w:rsidRPr="00D02EAB">
        <w:t xml:space="preserve">bed is </w:t>
      </w:r>
      <w:r w:rsidR="00734773" w:rsidRPr="00D02EAB">
        <w:t xml:space="preserve">inclined </w:t>
      </w:r>
      <w:r w:rsidR="00103D66" w:rsidRPr="00D02EAB">
        <w:t xml:space="preserve">at </w:t>
      </w:r>
      <w:r w:rsidR="000D1878" w:rsidRPr="00D02EAB">
        <w:t xml:space="preserve">5-degree </w:t>
      </w:r>
      <w:r w:rsidR="00103D66" w:rsidRPr="00D02EAB">
        <w:t xml:space="preserve">or more </w:t>
      </w:r>
    </w:p>
    <w:p w14:paraId="1C65C895" w14:textId="77777777" w:rsidR="00083CEB" w:rsidRPr="00D02EAB" w:rsidRDefault="00083CEB" w:rsidP="00453CBD">
      <w:pPr>
        <w:pStyle w:val="ListParagraph"/>
        <w:numPr>
          <w:ilvl w:val="0"/>
          <w:numId w:val="2"/>
        </w:numPr>
        <w:jc w:val="both"/>
      </w:pPr>
      <w:r w:rsidRPr="00D02EAB">
        <w:t xml:space="preserve">be used with </w:t>
      </w:r>
      <w:r w:rsidR="00FC3396" w:rsidRPr="00D02EAB">
        <w:t xml:space="preserve">the </w:t>
      </w:r>
      <w:r w:rsidRPr="00D02EAB">
        <w:t xml:space="preserve">pediatric patient for patient turn notification </w:t>
      </w:r>
      <w:r w:rsidR="00110AAC" w:rsidRPr="00D02EAB">
        <w:t>functionality</w:t>
      </w:r>
    </w:p>
    <w:p w14:paraId="07CCB7DA" w14:textId="5163FF5E" w:rsidR="00A42A28" w:rsidRPr="00D02EAB" w:rsidRDefault="00A42A28" w:rsidP="00453CBD">
      <w:pPr>
        <w:pStyle w:val="ListParagraph"/>
        <w:numPr>
          <w:ilvl w:val="0"/>
          <w:numId w:val="2"/>
        </w:numPr>
        <w:jc w:val="both"/>
      </w:pPr>
      <w:r w:rsidRPr="00D02EAB">
        <w:t xml:space="preserve">be used in an environment outside </w:t>
      </w:r>
      <w:r w:rsidR="00213DD2" w:rsidRPr="00D02EAB">
        <w:t xml:space="preserve">the </w:t>
      </w:r>
      <w:r w:rsidRPr="00D02EAB">
        <w:t>hospital</w:t>
      </w:r>
      <w:r w:rsidR="00827300">
        <w:t>.</w:t>
      </w:r>
    </w:p>
    <w:p w14:paraId="53B5D0C1" w14:textId="77777777" w:rsidR="00B967D5" w:rsidRPr="00D02EAB" w:rsidRDefault="000301CF" w:rsidP="00453CBD">
      <w:pPr>
        <w:pStyle w:val="ListParagraph"/>
        <w:numPr>
          <w:ilvl w:val="0"/>
          <w:numId w:val="2"/>
        </w:numPr>
        <w:jc w:val="both"/>
      </w:pPr>
      <w:r w:rsidRPr="00D02EAB">
        <w:t>be used in the presence of flammable anesthetics</w:t>
      </w:r>
    </w:p>
    <w:p w14:paraId="01165C8D" w14:textId="77777777" w:rsidR="00424EDA" w:rsidRPr="00D02EAB" w:rsidRDefault="00424EDA" w:rsidP="00453CBD">
      <w:pPr>
        <w:pStyle w:val="ListParagraph"/>
        <w:numPr>
          <w:ilvl w:val="0"/>
          <w:numId w:val="2"/>
        </w:numPr>
        <w:jc w:val="both"/>
      </w:pPr>
      <w:r w:rsidRPr="00D02EAB">
        <w:t>be used for any different size of X-ray cassette other than the specified</w:t>
      </w:r>
    </w:p>
    <w:p w14:paraId="51E937EE" w14:textId="77777777" w:rsidR="00C60D8D" w:rsidRPr="00D02EAB" w:rsidRDefault="00A5406C" w:rsidP="00453CBD">
      <w:pPr>
        <w:jc w:val="both"/>
      </w:pPr>
      <w:r w:rsidRPr="00764331">
        <w:rPr>
          <w:noProof/>
          <w:sz w:val="20"/>
          <w:szCs w:val="20"/>
          <w:lang w:val="en-IN" w:eastAsia="en-IN"/>
        </w:rPr>
        <w:drawing>
          <wp:inline distT="0" distB="0" distL="0" distR="0" wp14:anchorId="58599CCA" wp14:editId="0EA84798">
            <wp:extent cx="295275" cy="295275"/>
            <wp:effectExtent l="0" t="0" r="9525" b="9525"/>
            <wp:docPr id="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764331">
        <w:rPr>
          <w:sz w:val="20"/>
          <w:szCs w:val="20"/>
        </w:rPr>
        <w:t xml:space="preserve"> </w:t>
      </w:r>
      <w:r w:rsidRPr="00D02EAB">
        <w:t xml:space="preserve">Caution: This device is no diagnostic device. It simply assists the treating physician in establishing the diagnosis. </w:t>
      </w:r>
      <w:r w:rsidR="00EB7D5F" w:rsidRPr="00D02EAB">
        <w:t>T</w:t>
      </w:r>
      <w:r w:rsidRPr="00D02EAB">
        <w:t xml:space="preserve">o make a precise diagnosis and initiate the therapeutic measures, besides </w:t>
      </w:r>
      <w:r w:rsidR="00EB7D5F" w:rsidRPr="00D02EAB">
        <w:t xml:space="preserve">the </w:t>
      </w:r>
      <w:r w:rsidRPr="00D02EAB">
        <w:t>determination of patient weight, further targeted examinations must be set up by the physician and expert health care professional</w:t>
      </w:r>
      <w:r w:rsidR="00EB7D5F" w:rsidRPr="00D02EAB">
        <w:t>,</w:t>
      </w:r>
      <w:r w:rsidRPr="00D02EAB">
        <w:t xml:space="preserve"> their results must be considered.</w:t>
      </w:r>
    </w:p>
    <w:p w14:paraId="7B1393D4" w14:textId="77777777" w:rsidR="00F30EB7" w:rsidRDefault="00F30EB7" w:rsidP="00453CBD">
      <w:pPr>
        <w:jc w:val="both"/>
      </w:pPr>
    </w:p>
    <w:p w14:paraId="391B26AD" w14:textId="77777777" w:rsidR="00F30EB7" w:rsidRDefault="00F30EB7" w:rsidP="00691F84"/>
    <w:p w14:paraId="61A77BA9" w14:textId="77777777" w:rsidR="0092398C" w:rsidRDefault="0092398C" w:rsidP="00691F84"/>
    <w:p w14:paraId="713FE0CD" w14:textId="77777777" w:rsidR="0092398C" w:rsidRDefault="0092398C" w:rsidP="00691F84"/>
    <w:p w14:paraId="3AA01395" w14:textId="77777777" w:rsidR="0092398C" w:rsidRDefault="0092398C" w:rsidP="00691F84"/>
    <w:p w14:paraId="2A1BFF64" w14:textId="77777777" w:rsidR="0092398C" w:rsidRDefault="0092398C" w:rsidP="00691F84"/>
    <w:p w14:paraId="0F216504" w14:textId="77777777" w:rsidR="0092398C" w:rsidRDefault="0092398C" w:rsidP="00691F84"/>
    <w:p w14:paraId="0F2CFB16" w14:textId="77777777" w:rsidR="0092398C" w:rsidRDefault="0092398C" w:rsidP="00691F84"/>
    <w:p w14:paraId="4BA92A0C" w14:textId="77777777" w:rsidR="00D35404" w:rsidRDefault="00D35404" w:rsidP="00691F84"/>
    <w:p w14:paraId="33BEEAE6" w14:textId="77777777" w:rsidR="00D35404" w:rsidRDefault="00D35404" w:rsidP="00691F84"/>
    <w:p w14:paraId="3E46398B" w14:textId="77777777" w:rsidR="00D35404" w:rsidRDefault="00D35404" w:rsidP="00691F84"/>
    <w:p w14:paraId="271A67FC" w14:textId="77777777" w:rsidR="0092398C" w:rsidRDefault="0092398C" w:rsidP="00691F84"/>
    <w:p w14:paraId="3B13E3E5" w14:textId="77777777" w:rsidR="0092398C" w:rsidRDefault="0092398C" w:rsidP="00691F84"/>
    <w:p w14:paraId="051AAE9F" w14:textId="77777777" w:rsidR="0092398C" w:rsidRDefault="0092398C" w:rsidP="00691F84"/>
    <w:p w14:paraId="6BA9C8D9" w14:textId="46F9A30D" w:rsidR="00F83F2B" w:rsidRDefault="00072865" w:rsidP="00F83F2B">
      <w:pPr>
        <w:pStyle w:val="Heading2"/>
      </w:pPr>
      <w:r>
        <w:lastRenderedPageBreak/>
        <w:t>Product il</w:t>
      </w:r>
      <w:r w:rsidR="00266E6B">
        <w:t>lustration</w:t>
      </w:r>
    </w:p>
    <w:p w14:paraId="6B8B2AC9" w14:textId="71F1141E" w:rsidR="0059597A" w:rsidRDefault="00E04024" w:rsidP="0001129F">
      <w:r w:rsidRPr="000D1278">
        <w:rPr>
          <w:noProof/>
          <w:lang w:val="en-IN" w:eastAsia="en-IN"/>
        </w:rPr>
        <w:drawing>
          <wp:anchor distT="0" distB="0" distL="114300" distR="114300" simplePos="0" relativeHeight="251590654" behindDoc="1" locked="0" layoutInCell="1" allowOverlap="1" wp14:anchorId="4EF1AC90" wp14:editId="5D5D651A">
            <wp:simplePos x="0" y="0"/>
            <wp:positionH relativeFrom="column">
              <wp:posOffset>333375</wp:posOffset>
            </wp:positionH>
            <wp:positionV relativeFrom="paragraph">
              <wp:posOffset>238760</wp:posOffset>
            </wp:positionV>
            <wp:extent cx="5276850" cy="2571115"/>
            <wp:effectExtent l="0" t="0" r="0" b="0"/>
            <wp:wrapTight wrapText="bothSides">
              <wp:wrapPolygon edited="0">
                <wp:start x="2261" y="0"/>
                <wp:lineTo x="2261" y="7842"/>
                <wp:lineTo x="156" y="9442"/>
                <wp:lineTo x="156" y="10243"/>
                <wp:lineTo x="2261" y="10403"/>
                <wp:lineTo x="2261" y="21445"/>
                <wp:lineTo x="21366" y="21445"/>
                <wp:lineTo x="21366" y="0"/>
                <wp:lineTo x="2261" y="0"/>
              </wp:wrapPolygon>
            </wp:wrapTight>
            <wp:docPr id="255344768" name="Picture 255344768" descr="C:\Users\athul.vasudevan\OneDrive - NeST Group\Desktop\Explo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hul.vasudevan\OneDrive - NeST Group\Desktop\Explod1.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76850" cy="2571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4AAD">
        <w:t> </w:t>
      </w:r>
    </w:p>
    <w:p w14:paraId="43F562BF" w14:textId="3F542495" w:rsidR="009D4AAD" w:rsidRDefault="008B45DB" w:rsidP="000D1278">
      <w:pPr>
        <w:tabs>
          <w:tab w:val="left" w:pos="5160"/>
        </w:tabs>
        <w:rPr>
          <w:noProof/>
        </w:rPr>
      </w:pPr>
      <w:r>
        <w:rPr>
          <w:noProof/>
          <w:lang w:val="en-IN" w:eastAsia="en-IN"/>
        </w:rPr>
        <w:pict w14:anchorId="69194B37">
          <v:group id="_x0000_s2518" style="position:absolute;margin-left:91.5pt;margin-top:1.6pt;width:68.25pt;height:21.75pt;z-index:251738112" coordorigin="3270,2460" coordsize="1365,435">
            <v:shapetype id="_x0000_t32" coordsize="21600,21600" o:spt="32" o:oned="t" path="m,l21600,21600e" filled="f">
              <v:path arrowok="t" fillok="f" o:connecttype="none"/>
              <o:lock v:ext="edit" shapetype="t"/>
            </v:shapetype>
            <v:shape id="_x0000_s2516" type="#_x0000_t32" style="position:absolute;left:3270;top:2760;width:810;height:135;flip:x" o:connectortype="straight">
              <v:stroke endarrow="block"/>
            </v:shape>
            <v:shapetype id="_x0000_t202" coordsize="21600,21600" o:spt="202" path="m,l,21600r21600,l21600,xe">
              <v:stroke joinstyle="miter"/>
              <v:path gradientshapeok="t" o:connecttype="rect"/>
            </v:shapetype>
            <v:shape id="_x0000_s2517" type="#_x0000_t202" style="position:absolute;left:4065;top:2460;width:570;height:390">
              <v:textbox>
                <w:txbxContent>
                  <w:p w14:paraId="627603A0" w14:textId="758BAC38" w:rsidR="009D0215" w:rsidRPr="009D0215" w:rsidRDefault="009D0215" w:rsidP="009D0215">
                    <w:pPr>
                      <w:jc w:val="center"/>
                      <w:rPr>
                        <w:sz w:val="20"/>
                        <w:szCs w:val="20"/>
                      </w:rPr>
                    </w:pPr>
                    <w:r w:rsidRPr="009D0215">
                      <w:rPr>
                        <w:sz w:val="20"/>
                        <w:szCs w:val="20"/>
                      </w:rPr>
                      <w:t>11</w:t>
                    </w:r>
                  </w:p>
                </w:txbxContent>
              </v:textbox>
            </v:shape>
          </v:group>
        </w:pict>
      </w:r>
      <w:r w:rsidR="00E04024">
        <w:rPr>
          <w:noProof/>
          <w:lang w:val="en-IN" w:eastAsia="en-IN"/>
        </w:rPr>
        <w:drawing>
          <wp:anchor distT="0" distB="0" distL="114300" distR="114300" simplePos="0" relativeHeight="251591679" behindDoc="1" locked="0" layoutInCell="1" allowOverlap="1" wp14:anchorId="3ACD9FB6" wp14:editId="2C97E245">
            <wp:simplePos x="0" y="0"/>
            <wp:positionH relativeFrom="column">
              <wp:posOffset>513715</wp:posOffset>
            </wp:positionH>
            <wp:positionV relativeFrom="paragraph">
              <wp:posOffset>10795</wp:posOffset>
            </wp:positionV>
            <wp:extent cx="714375" cy="565150"/>
            <wp:effectExtent l="0" t="0" r="0" b="0"/>
            <wp:wrapTight wrapText="bothSides">
              <wp:wrapPolygon edited="0">
                <wp:start x="0" y="0"/>
                <wp:lineTo x="0" y="21115"/>
                <wp:lineTo x="21312" y="21115"/>
                <wp:lineTo x="2131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14375" cy="565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5F7B63" w14:textId="77777777" w:rsidR="009D4AAD" w:rsidRDefault="009D4AAD" w:rsidP="000D1278">
      <w:pPr>
        <w:tabs>
          <w:tab w:val="left" w:pos="5160"/>
        </w:tabs>
        <w:rPr>
          <w:noProof/>
        </w:rPr>
      </w:pPr>
    </w:p>
    <w:p w14:paraId="4B59B23D" w14:textId="29B6B49A" w:rsidR="009D4AAD" w:rsidRDefault="009D4AAD" w:rsidP="000D1278">
      <w:pPr>
        <w:tabs>
          <w:tab w:val="left" w:pos="5160"/>
        </w:tabs>
        <w:rPr>
          <w:noProof/>
        </w:rPr>
      </w:pPr>
    </w:p>
    <w:p w14:paraId="68243C2F" w14:textId="77777777" w:rsidR="009D4AAD" w:rsidRDefault="009D4AAD" w:rsidP="000D1278">
      <w:pPr>
        <w:tabs>
          <w:tab w:val="left" w:pos="5160"/>
        </w:tabs>
        <w:rPr>
          <w:noProof/>
        </w:rPr>
      </w:pPr>
    </w:p>
    <w:p w14:paraId="15DC0FEB" w14:textId="07EFB931" w:rsidR="00E04024" w:rsidRDefault="00E04024" w:rsidP="000D1278">
      <w:pPr>
        <w:tabs>
          <w:tab w:val="left" w:pos="5160"/>
        </w:tabs>
        <w:rPr>
          <w:noProof/>
        </w:rPr>
      </w:pPr>
    </w:p>
    <w:p w14:paraId="69AAC552" w14:textId="77777777" w:rsidR="00E04024" w:rsidRDefault="00E04024" w:rsidP="000D1278">
      <w:pPr>
        <w:tabs>
          <w:tab w:val="left" w:pos="5160"/>
        </w:tabs>
        <w:rPr>
          <w:noProof/>
        </w:rPr>
      </w:pPr>
    </w:p>
    <w:p w14:paraId="38B87FB7" w14:textId="4BB0B181" w:rsidR="00E04024" w:rsidRDefault="00E04024" w:rsidP="000D1278">
      <w:pPr>
        <w:tabs>
          <w:tab w:val="left" w:pos="5160"/>
        </w:tabs>
        <w:rPr>
          <w:noProof/>
        </w:rPr>
      </w:pPr>
    </w:p>
    <w:p w14:paraId="5AFE9432" w14:textId="77777777" w:rsidR="006B6A05" w:rsidRDefault="006B6A05" w:rsidP="000D1278">
      <w:pPr>
        <w:tabs>
          <w:tab w:val="left" w:pos="5160"/>
        </w:tabs>
        <w:rPr>
          <w:noProof/>
        </w:rPr>
      </w:pPr>
    </w:p>
    <w:p w14:paraId="49593082" w14:textId="77777777" w:rsidR="006B6A05" w:rsidRDefault="006B6A05" w:rsidP="000D1278">
      <w:pPr>
        <w:tabs>
          <w:tab w:val="left" w:pos="5160"/>
        </w:tabs>
        <w:rPr>
          <w:noProof/>
        </w:rPr>
      </w:pPr>
    </w:p>
    <w:p w14:paraId="54F547E5" w14:textId="73882750" w:rsidR="00B537DF" w:rsidRPr="00F82205" w:rsidRDefault="00C467B1" w:rsidP="000D1278">
      <w:pPr>
        <w:tabs>
          <w:tab w:val="left" w:pos="5160"/>
        </w:tabs>
        <w:rPr>
          <w:noProof/>
        </w:rPr>
      </w:pPr>
      <w:r>
        <w:rPr>
          <w:noProof/>
        </w:rPr>
        <w:tab/>
      </w:r>
      <w:bookmarkStart w:id="1" w:name="_Hlk97567719"/>
      <w:r w:rsidR="00160450" w:rsidRPr="00F82205">
        <w:t>F</w:t>
      </w:r>
      <w:r w:rsidR="000C0884" w:rsidRPr="00F82205">
        <w:t>ig</w:t>
      </w:r>
      <w:r w:rsidR="00160450" w:rsidRPr="00F82205">
        <w:t xml:space="preserve">. </w:t>
      </w:r>
      <w:r w:rsidR="00AC2BCB" w:rsidRPr="00F82205">
        <w:t>B</w:t>
      </w:r>
      <w:bookmarkEnd w:id="1"/>
    </w:p>
    <w:tbl>
      <w:tblPr>
        <w:tblW w:w="0" w:type="auto"/>
        <w:tblInd w:w="5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2"/>
        <w:gridCol w:w="11"/>
        <w:gridCol w:w="2660"/>
        <w:gridCol w:w="3696"/>
        <w:gridCol w:w="24"/>
        <w:gridCol w:w="1215"/>
      </w:tblGrid>
      <w:tr w:rsidR="001A5125" w14:paraId="33C9A859" w14:textId="77777777" w:rsidTr="0047099D">
        <w:trPr>
          <w:trHeight w:val="440"/>
        </w:trPr>
        <w:tc>
          <w:tcPr>
            <w:tcW w:w="8448" w:type="dxa"/>
            <w:gridSpan w:val="6"/>
          </w:tcPr>
          <w:p w14:paraId="2CE3A1F9" w14:textId="72022E53" w:rsidR="001A5125" w:rsidRDefault="00B6316E" w:rsidP="00D40C05">
            <w:pPr>
              <w:pStyle w:val="TableParagraph"/>
              <w:spacing w:before="59" w:line="300" w:lineRule="exact"/>
              <w:ind w:left="1924"/>
              <w:jc w:val="both"/>
              <w:rPr>
                <w:b/>
              </w:rPr>
            </w:pPr>
            <w:r>
              <w:rPr>
                <w:b/>
              </w:rPr>
              <w:t xml:space="preserve">           </w:t>
            </w:r>
            <w:r w:rsidR="001A5125">
              <w:rPr>
                <w:b/>
              </w:rPr>
              <w:t>Items</w:t>
            </w:r>
            <w:r w:rsidR="001A5125">
              <w:rPr>
                <w:b/>
                <w:spacing w:val="17"/>
              </w:rPr>
              <w:t xml:space="preserve"> </w:t>
            </w:r>
            <w:r w:rsidR="001A5125">
              <w:rPr>
                <w:b/>
              </w:rPr>
              <w:t>included</w:t>
            </w:r>
            <w:r w:rsidR="001A5125">
              <w:rPr>
                <w:b/>
                <w:spacing w:val="15"/>
              </w:rPr>
              <w:t xml:space="preserve"> </w:t>
            </w:r>
            <w:r w:rsidR="001A5125">
              <w:rPr>
                <w:b/>
              </w:rPr>
              <w:t>in</w:t>
            </w:r>
            <w:r w:rsidR="001A5125">
              <w:rPr>
                <w:b/>
                <w:spacing w:val="17"/>
              </w:rPr>
              <w:t xml:space="preserve"> </w:t>
            </w:r>
            <w:r w:rsidR="001A5125">
              <w:rPr>
                <w:b/>
              </w:rPr>
              <w:t>SmartMedic</w:t>
            </w:r>
            <w:r w:rsidR="001A5125">
              <w:rPr>
                <w:b/>
                <w:spacing w:val="15"/>
              </w:rPr>
              <w:t xml:space="preserve"> </w:t>
            </w:r>
            <w:r w:rsidR="001A5125">
              <w:rPr>
                <w:b/>
              </w:rPr>
              <w:t>package</w:t>
            </w:r>
          </w:p>
        </w:tc>
      </w:tr>
      <w:tr w:rsidR="001A5125" w14:paraId="5D274F0D" w14:textId="77777777" w:rsidTr="0047099D">
        <w:trPr>
          <w:trHeight w:val="440"/>
        </w:trPr>
        <w:tc>
          <w:tcPr>
            <w:tcW w:w="853" w:type="dxa"/>
            <w:gridSpan w:val="2"/>
          </w:tcPr>
          <w:p w14:paraId="5A4C1E78" w14:textId="77777777" w:rsidR="001A5125" w:rsidRDefault="001A5125" w:rsidP="00D40C05">
            <w:pPr>
              <w:pStyle w:val="TableParagraph"/>
              <w:spacing w:before="63" w:line="300" w:lineRule="exact"/>
              <w:ind w:left="194"/>
              <w:jc w:val="both"/>
              <w:rPr>
                <w:b/>
                <w:sz w:val="18"/>
              </w:rPr>
            </w:pPr>
            <w:r>
              <w:rPr>
                <w:b/>
                <w:w w:val="105"/>
                <w:sz w:val="18"/>
              </w:rPr>
              <w:t>Item</w:t>
            </w:r>
          </w:p>
        </w:tc>
        <w:tc>
          <w:tcPr>
            <w:tcW w:w="2660" w:type="dxa"/>
          </w:tcPr>
          <w:p w14:paraId="3539CE04" w14:textId="77777777" w:rsidR="001A5125" w:rsidRDefault="001A5125" w:rsidP="00D40C05">
            <w:pPr>
              <w:pStyle w:val="TableParagraph"/>
              <w:spacing w:before="63" w:line="300" w:lineRule="exact"/>
              <w:ind w:left="858" w:right="845"/>
              <w:jc w:val="both"/>
              <w:rPr>
                <w:b/>
                <w:sz w:val="18"/>
              </w:rPr>
            </w:pPr>
            <w:r>
              <w:rPr>
                <w:b/>
                <w:w w:val="105"/>
                <w:sz w:val="18"/>
              </w:rPr>
              <w:t>Part</w:t>
            </w:r>
            <w:r>
              <w:rPr>
                <w:b/>
                <w:spacing w:val="-2"/>
                <w:w w:val="105"/>
                <w:sz w:val="18"/>
              </w:rPr>
              <w:t xml:space="preserve"> </w:t>
            </w:r>
            <w:r>
              <w:rPr>
                <w:b/>
                <w:w w:val="105"/>
                <w:sz w:val="18"/>
              </w:rPr>
              <w:t>no.</w:t>
            </w:r>
          </w:p>
        </w:tc>
        <w:tc>
          <w:tcPr>
            <w:tcW w:w="3696" w:type="dxa"/>
          </w:tcPr>
          <w:p w14:paraId="05A142ED" w14:textId="77777777" w:rsidR="001A5125" w:rsidRDefault="001A5125" w:rsidP="00D40C05">
            <w:pPr>
              <w:pStyle w:val="TableParagraph"/>
              <w:spacing w:before="63" w:line="300" w:lineRule="exact"/>
              <w:ind w:left="1179" w:right="1171"/>
              <w:jc w:val="both"/>
              <w:rPr>
                <w:b/>
                <w:sz w:val="18"/>
              </w:rPr>
            </w:pPr>
            <w:r>
              <w:rPr>
                <w:b/>
                <w:w w:val="105"/>
                <w:sz w:val="18"/>
              </w:rPr>
              <w:t>Description</w:t>
            </w:r>
          </w:p>
        </w:tc>
        <w:tc>
          <w:tcPr>
            <w:tcW w:w="1239" w:type="dxa"/>
            <w:gridSpan w:val="2"/>
          </w:tcPr>
          <w:p w14:paraId="16913EEA" w14:textId="77777777" w:rsidR="001A5125" w:rsidRDefault="001A5125" w:rsidP="00D40C05">
            <w:pPr>
              <w:pStyle w:val="TableParagraph"/>
              <w:spacing w:before="63" w:line="300" w:lineRule="exact"/>
              <w:ind w:left="196"/>
              <w:jc w:val="both"/>
              <w:rPr>
                <w:b/>
                <w:sz w:val="18"/>
              </w:rPr>
            </w:pPr>
            <w:r>
              <w:rPr>
                <w:b/>
                <w:w w:val="105"/>
                <w:sz w:val="18"/>
              </w:rPr>
              <w:t>Quantity</w:t>
            </w:r>
          </w:p>
        </w:tc>
      </w:tr>
      <w:tr w:rsidR="001A5125" w14:paraId="5214EB18" w14:textId="77777777" w:rsidTr="00F74E3F">
        <w:trPr>
          <w:trHeight w:val="508"/>
        </w:trPr>
        <w:tc>
          <w:tcPr>
            <w:tcW w:w="853" w:type="dxa"/>
            <w:gridSpan w:val="2"/>
            <w:vAlign w:val="center"/>
          </w:tcPr>
          <w:p w14:paraId="4810A0D4" w14:textId="77777777" w:rsidR="001A5125" w:rsidRDefault="001A5125" w:rsidP="00D40C05">
            <w:pPr>
              <w:pStyle w:val="TableParagraph"/>
              <w:spacing w:before="7" w:line="300" w:lineRule="exact"/>
              <w:ind w:left="102"/>
              <w:jc w:val="center"/>
              <w:rPr>
                <w:sz w:val="18"/>
              </w:rPr>
            </w:pPr>
            <w:r>
              <w:rPr>
                <w:w w:val="104"/>
                <w:sz w:val="18"/>
              </w:rPr>
              <w:t>1</w:t>
            </w:r>
          </w:p>
        </w:tc>
        <w:tc>
          <w:tcPr>
            <w:tcW w:w="2660" w:type="dxa"/>
            <w:vAlign w:val="center"/>
          </w:tcPr>
          <w:p w14:paraId="40F6CF90" w14:textId="77777777" w:rsidR="001A5125" w:rsidRDefault="001A5125" w:rsidP="00D40C05">
            <w:pPr>
              <w:pStyle w:val="TableParagraph"/>
              <w:spacing w:before="7" w:line="300" w:lineRule="exact"/>
              <w:ind w:left="102"/>
              <w:jc w:val="center"/>
              <w:rPr>
                <w:sz w:val="18"/>
              </w:rPr>
            </w:pPr>
            <w:r>
              <w:rPr>
                <w:w w:val="105"/>
                <w:sz w:val="18"/>
              </w:rPr>
              <w:t>001-02-A-01-00-00</w:t>
            </w:r>
          </w:p>
        </w:tc>
        <w:tc>
          <w:tcPr>
            <w:tcW w:w="3696" w:type="dxa"/>
            <w:vAlign w:val="center"/>
          </w:tcPr>
          <w:p w14:paraId="5785AC64" w14:textId="77777777" w:rsidR="001A5125" w:rsidRDefault="001A5125" w:rsidP="00D40C05">
            <w:pPr>
              <w:pStyle w:val="TableParagraph"/>
              <w:spacing w:before="7" w:line="300" w:lineRule="exact"/>
              <w:ind w:left="102"/>
              <w:jc w:val="center"/>
              <w:rPr>
                <w:sz w:val="18"/>
              </w:rPr>
            </w:pPr>
            <w:r>
              <w:rPr>
                <w:w w:val="105"/>
                <w:sz w:val="18"/>
              </w:rPr>
              <w:t>Head</w:t>
            </w:r>
            <w:r>
              <w:rPr>
                <w:spacing w:val="-6"/>
                <w:w w:val="105"/>
                <w:sz w:val="18"/>
              </w:rPr>
              <w:t xml:space="preserve"> </w:t>
            </w:r>
            <w:r>
              <w:rPr>
                <w:w w:val="105"/>
                <w:sz w:val="18"/>
              </w:rPr>
              <w:t>Plank</w:t>
            </w:r>
            <w:r>
              <w:rPr>
                <w:spacing w:val="-3"/>
                <w:w w:val="105"/>
                <w:sz w:val="18"/>
              </w:rPr>
              <w:t xml:space="preserve"> </w:t>
            </w:r>
            <w:r>
              <w:rPr>
                <w:w w:val="105"/>
                <w:sz w:val="18"/>
              </w:rPr>
              <w:t>Assembly</w:t>
            </w:r>
          </w:p>
        </w:tc>
        <w:tc>
          <w:tcPr>
            <w:tcW w:w="1239" w:type="dxa"/>
            <w:gridSpan w:val="2"/>
            <w:vAlign w:val="center"/>
          </w:tcPr>
          <w:p w14:paraId="3E335371" w14:textId="77777777" w:rsidR="001A5125" w:rsidRDefault="001A5125" w:rsidP="00D40C05">
            <w:pPr>
              <w:pStyle w:val="TableParagraph"/>
              <w:spacing w:before="64" w:line="300" w:lineRule="exact"/>
              <w:ind w:left="103"/>
              <w:jc w:val="center"/>
              <w:rPr>
                <w:sz w:val="18"/>
              </w:rPr>
            </w:pPr>
            <w:r>
              <w:rPr>
                <w:w w:val="104"/>
                <w:sz w:val="18"/>
              </w:rPr>
              <w:t>1</w:t>
            </w:r>
          </w:p>
        </w:tc>
      </w:tr>
      <w:tr w:rsidR="001A5125" w14:paraId="1250C113" w14:textId="77777777" w:rsidTr="00F74E3F">
        <w:trPr>
          <w:trHeight w:val="460"/>
        </w:trPr>
        <w:tc>
          <w:tcPr>
            <w:tcW w:w="853" w:type="dxa"/>
            <w:gridSpan w:val="2"/>
            <w:vAlign w:val="center"/>
          </w:tcPr>
          <w:p w14:paraId="078BD7C8" w14:textId="4E6F80A7" w:rsidR="001A5125" w:rsidRDefault="006C5665" w:rsidP="00D40C05">
            <w:pPr>
              <w:pStyle w:val="TableParagraph"/>
              <w:spacing w:before="6" w:line="300" w:lineRule="exact"/>
              <w:ind w:left="102"/>
              <w:jc w:val="center"/>
              <w:rPr>
                <w:sz w:val="18"/>
              </w:rPr>
            </w:pPr>
            <w:r>
              <w:rPr>
                <w:w w:val="104"/>
                <w:sz w:val="18"/>
              </w:rPr>
              <w:t>2</w:t>
            </w:r>
          </w:p>
        </w:tc>
        <w:tc>
          <w:tcPr>
            <w:tcW w:w="2660" w:type="dxa"/>
            <w:vAlign w:val="center"/>
          </w:tcPr>
          <w:p w14:paraId="1AE1C1E4" w14:textId="77777777" w:rsidR="001A5125" w:rsidRDefault="001A5125" w:rsidP="00D40C05">
            <w:pPr>
              <w:pStyle w:val="TableParagraph"/>
              <w:spacing w:before="6" w:line="300" w:lineRule="exact"/>
              <w:ind w:left="102"/>
              <w:jc w:val="center"/>
              <w:rPr>
                <w:sz w:val="18"/>
              </w:rPr>
            </w:pPr>
            <w:r>
              <w:rPr>
                <w:w w:val="105"/>
                <w:sz w:val="18"/>
              </w:rPr>
              <w:t>001-02-A-02-00-00</w:t>
            </w:r>
          </w:p>
        </w:tc>
        <w:tc>
          <w:tcPr>
            <w:tcW w:w="3696" w:type="dxa"/>
            <w:vAlign w:val="center"/>
          </w:tcPr>
          <w:p w14:paraId="61D7FE13" w14:textId="77777777" w:rsidR="001A5125" w:rsidRDefault="001A5125" w:rsidP="00D40C05">
            <w:pPr>
              <w:pStyle w:val="TableParagraph"/>
              <w:spacing w:before="6" w:line="300" w:lineRule="exact"/>
              <w:ind w:left="102"/>
              <w:jc w:val="center"/>
              <w:rPr>
                <w:sz w:val="18"/>
              </w:rPr>
            </w:pPr>
            <w:r>
              <w:rPr>
                <w:w w:val="105"/>
                <w:sz w:val="18"/>
              </w:rPr>
              <w:t>Abdomen</w:t>
            </w:r>
            <w:r>
              <w:rPr>
                <w:spacing w:val="-4"/>
                <w:w w:val="105"/>
                <w:sz w:val="18"/>
              </w:rPr>
              <w:t xml:space="preserve"> </w:t>
            </w:r>
            <w:r>
              <w:rPr>
                <w:w w:val="105"/>
                <w:sz w:val="18"/>
              </w:rPr>
              <w:t>Plank</w:t>
            </w:r>
            <w:r>
              <w:rPr>
                <w:spacing w:val="-6"/>
                <w:w w:val="105"/>
                <w:sz w:val="18"/>
              </w:rPr>
              <w:t xml:space="preserve"> </w:t>
            </w:r>
            <w:r>
              <w:rPr>
                <w:w w:val="105"/>
                <w:sz w:val="18"/>
              </w:rPr>
              <w:t>Assembly</w:t>
            </w:r>
          </w:p>
        </w:tc>
        <w:tc>
          <w:tcPr>
            <w:tcW w:w="1239" w:type="dxa"/>
            <w:gridSpan w:val="2"/>
            <w:vAlign w:val="center"/>
          </w:tcPr>
          <w:p w14:paraId="363B0C39" w14:textId="77777777" w:rsidR="001A5125" w:rsidRDefault="001A5125" w:rsidP="00D40C05">
            <w:pPr>
              <w:pStyle w:val="TableParagraph"/>
              <w:spacing w:before="63" w:line="300" w:lineRule="exact"/>
              <w:ind w:left="103"/>
              <w:jc w:val="center"/>
              <w:rPr>
                <w:sz w:val="18"/>
              </w:rPr>
            </w:pPr>
            <w:r>
              <w:rPr>
                <w:w w:val="104"/>
                <w:sz w:val="18"/>
              </w:rPr>
              <w:t>1</w:t>
            </w:r>
          </w:p>
        </w:tc>
      </w:tr>
      <w:tr w:rsidR="001A5125" w14:paraId="0578DAF7" w14:textId="77777777" w:rsidTr="00F74E3F">
        <w:trPr>
          <w:trHeight w:val="448"/>
        </w:trPr>
        <w:tc>
          <w:tcPr>
            <w:tcW w:w="853" w:type="dxa"/>
            <w:gridSpan w:val="2"/>
            <w:vAlign w:val="center"/>
          </w:tcPr>
          <w:p w14:paraId="3F0BABA0" w14:textId="00DD2DFE" w:rsidR="001A5125" w:rsidRDefault="006C5665" w:rsidP="00D40C05">
            <w:pPr>
              <w:pStyle w:val="TableParagraph"/>
              <w:spacing w:before="64" w:line="300" w:lineRule="exact"/>
              <w:ind w:left="102"/>
              <w:jc w:val="center"/>
              <w:rPr>
                <w:sz w:val="18"/>
              </w:rPr>
            </w:pPr>
            <w:r>
              <w:rPr>
                <w:w w:val="104"/>
                <w:sz w:val="18"/>
              </w:rPr>
              <w:t>3</w:t>
            </w:r>
          </w:p>
        </w:tc>
        <w:tc>
          <w:tcPr>
            <w:tcW w:w="2660" w:type="dxa"/>
            <w:vAlign w:val="center"/>
          </w:tcPr>
          <w:p w14:paraId="3DC3FC08" w14:textId="77777777" w:rsidR="001A5125" w:rsidRDefault="001A5125" w:rsidP="00D40C05">
            <w:pPr>
              <w:pStyle w:val="TableParagraph"/>
              <w:spacing w:before="7" w:line="300" w:lineRule="exact"/>
              <w:ind w:left="103"/>
              <w:jc w:val="center"/>
              <w:rPr>
                <w:sz w:val="18"/>
              </w:rPr>
            </w:pPr>
            <w:r>
              <w:rPr>
                <w:w w:val="105"/>
                <w:sz w:val="18"/>
              </w:rPr>
              <w:t>001-02-A-03-00-00</w:t>
            </w:r>
          </w:p>
        </w:tc>
        <w:tc>
          <w:tcPr>
            <w:tcW w:w="3696" w:type="dxa"/>
            <w:vAlign w:val="center"/>
          </w:tcPr>
          <w:p w14:paraId="22A88FC2" w14:textId="77777777" w:rsidR="001A5125" w:rsidRDefault="001A5125" w:rsidP="00D40C05">
            <w:pPr>
              <w:pStyle w:val="TableParagraph"/>
              <w:spacing w:before="7" w:line="300" w:lineRule="exact"/>
              <w:ind w:left="102"/>
              <w:jc w:val="center"/>
              <w:rPr>
                <w:sz w:val="18"/>
              </w:rPr>
            </w:pPr>
            <w:r>
              <w:rPr>
                <w:w w:val="105"/>
                <w:sz w:val="18"/>
              </w:rPr>
              <w:t>Thigh</w:t>
            </w:r>
            <w:r>
              <w:rPr>
                <w:spacing w:val="-3"/>
                <w:w w:val="105"/>
                <w:sz w:val="18"/>
              </w:rPr>
              <w:t xml:space="preserve"> </w:t>
            </w:r>
            <w:r>
              <w:rPr>
                <w:w w:val="105"/>
                <w:sz w:val="18"/>
              </w:rPr>
              <w:t>Plank</w:t>
            </w:r>
            <w:r>
              <w:rPr>
                <w:spacing w:val="-4"/>
                <w:w w:val="105"/>
                <w:sz w:val="18"/>
              </w:rPr>
              <w:t xml:space="preserve"> </w:t>
            </w:r>
            <w:r>
              <w:rPr>
                <w:w w:val="105"/>
                <w:sz w:val="18"/>
              </w:rPr>
              <w:t>Assembly</w:t>
            </w:r>
          </w:p>
        </w:tc>
        <w:tc>
          <w:tcPr>
            <w:tcW w:w="1239" w:type="dxa"/>
            <w:gridSpan w:val="2"/>
            <w:vAlign w:val="center"/>
          </w:tcPr>
          <w:p w14:paraId="379FB894" w14:textId="77777777" w:rsidR="001A5125" w:rsidRDefault="001A5125" w:rsidP="00D40C05">
            <w:pPr>
              <w:pStyle w:val="TableParagraph"/>
              <w:spacing w:before="64" w:line="300" w:lineRule="exact"/>
              <w:ind w:left="103"/>
              <w:jc w:val="center"/>
              <w:rPr>
                <w:sz w:val="18"/>
              </w:rPr>
            </w:pPr>
            <w:r>
              <w:rPr>
                <w:w w:val="104"/>
                <w:sz w:val="18"/>
              </w:rPr>
              <w:t>1</w:t>
            </w:r>
          </w:p>
        </w:tc>
      </w:tr>
      <w:tr w:rsidR="001A5125" w14:paraId="000E974E" w14:textId="77777777" w:rsidTr="009D0215">
        <w:trPr>
          <w:trHeight w:val="350"/>
        </w:trPr>
        <w:tc>
          <w:tcPr>
            <w:tcW w:w="853" w:type="dxa"/>
            <w:gridSpan w:val="2"/>
            <w:vAlign w:val="center"/>
          </w:tcPr>
          <w:p w14:paraId="0874D701" w14:textId="123C8E9B" w:rsidR="001A5125" w:rsidRDefault="006C5665" w:rsidP="00D40C05">
            <w:pPr>
              <w:pStyle w:val="TableParagraph"/>
              <w:spacing w:before="7" w:line="300" w:lineRule="exact"/>
              <w:ind w:left="102"/>
              <w:jc w:val="center"/>
              <w:rPr>
                <w:sz w:val="18"/>
              </w:rPr>
            </w:pPr>
            <w:r>
              <w:rPr>
                <w:w w:val="104"/>
                <w:sz w:val="18"/>
              </w:rPr>
              <w:t>4</w:t>
            </w:r>
          </w:p>
        </w:tc>
        <w:tc>
          <w:tcPr>
            <w:tcW w:w="2660" w:type="dxa"/>
            <w:vAlign w:val="center"/>
          </w:tcPr>
          <w:p w14:paraId="0568E75B" w14:textId="77777777" w:rsidR="001A5125" w:rsidRDefault="001A5125" w:rsidP="00D40C05">
            <w:pPr>
              <w:pStyle w:val="TableParagraph"/>
              <w:spacing w:before="7" w:line="300" w:lineRule="exact"/>
              <w:ind w:left="102"/>
              <w:jc w:val="center"/>
              <w:rPr>
                <w:sz w:val="18"/>
              </w:rPr>
            </w:pPr>
            <w:r>
              <w:rPr>
                <w:w w:val="105"/>
                <w:sz w:val="18"/>
              </w:rPr>
              <w:t>001-02-A-04-00-00</w:t>
            </w:r>
          </w:p>
        </w:tc>
        <w:tc>
          <w:tcPr>
            <w:tcW w:w="3696" w:type="dxa"/>
            <w:vAlign w:val="center"/>
          </w:tcPr>
          <w:p w14:paraId="2480450F" w14:textId="77777777" w:rsidR="001A5125" w:rsidRDefault="001A5125" w:rsidP="00D40C05">
            <w:pPr>
              <w:pStyle w:val="TableParagraph"/>
              <w:spacing w:before="7" w:line="300" w:lineRule="exact"/>
              <w:ind w:left="103"/>
              <w:jc w:val="center"/>
              <w:rPr>
                <w:sz w:val="18"/>
              </w:rPr>
            </w:pPr>
            <w:r>
              <w:rPr>
                <w:w w:val="105"/>
                <w:sz w:val="18"/>
              </w:rPr>
              <w:t>Foot</w:t>
            </w:r>
            <w:r>
              <w:rPr>
                <w:spacing w:val="-5"/>
                <w:w w:val="105"/>
                <w:sz w:val="18"/>
              </w:rPr>
              <w:t xml:space="preserve"> </w:t>
            </w:r>
            <w:r>
              <w:rPr>
                <w:w w:val="105"/>
                <w:sz w:val="18"/>
              </w:rPr>
              <w:t>Plank</w:t>
            </w:r>
            <w:r>
              <w:rPr>
                <w:spacing w:val="-5"/>
                <w:w w:val="105"/>
                <w:sz w:val="18"/>
              </w:rPr>
              <w:t xml:space="preserve"> </w:t>
            </w:r>
            <w:r>
              <w:rPr>
                <w:w w:val="105"/>
                <w:sz w:val="18"/>
              </w:rPr>
              <w:t>Assembly</w:t>
            </w:r>
          </w:p>
        </w:tc>
        <w:tc>
          <w:tcPr>
            <w:tcW w:w="1239" w:type="dxa"/>
            <w:gridSpan w:val="2"/>
            <w:vAlign w:val="center"/>
          </w:tcPr>
          <w:p w14:paraId="67E6105C" w14:textId="77777777" w:rsidR="001A5125" w:rsidRDefault="001A5125" w:rsidP="00D40C05">
            <w:pPr>
              <w:pStyle w:val="TableParagraph"/>
              <w:spacing w:before="67" w:line="300" w:lineRule="exact"/>
              <w:ind w:left="103"/>
              <w:jc w:val="center"/>
              <w:rPr>
                <w:sz w:val="18"/>
              </w:rPr>
            </w:pPr>
            <w:r>
              <w:rPr>
                <w:w w:val="104"/>
                <w:sz w:val="18"/>
              </w:rPr>
              <w:t>1</w:t>
            </w:r>
          </w:p>
        </w:tc>
      </w:tr>
      <w:tr w:rsidR="001A5125" w14:paraId="501EDC48" w14:textId="77777777" w:rsidTr="00F74E3F">
        <w:trPr>
          <w:trHeight w:val="353"/>
        </w:trPr>
        <w:tc>
          <w:tcPr>
            <w:tcW w:w="853" w:type="dxa"/>
            <w:gridSpan w:val="2"/>
            <w:vAlign w:val="center"/>
          </w:tcPr>
          <w:p w14:paraId="4ACF44CE" w14:textId="7C93C320" w:rsidR="001A5125" w:rsidRDefault="006C5665" w:rsidP="00D40C05">
            <w:pPr>
              <w:pStyle w:val="TableParagraph"/>
              <w:spacing w:before="5" w:line="300" w:lineRule="exact"/>
              <w:ind w:left="102"/>
              <w:jc w:val="center"/>
              <w:rPr>
                <w:sz w:val="18"/>
              </w:rPr>
            </w:pPr>
            <w:r>
              <w:rPr>
                <w:w w:val="105"/>
                <w:sz w:val="18"/>
              </w:rPr>
              <w:t>5</w:t>
            </w:r>
          </w:p>
        </w:tc>
        <w:tc>
          <w:tcPr>
            <w:tcW w:w="2660" w:type="dxa"/>
            <w:vAlign w:val="center"/>
          </w:tcPr>
          <w:p w14:paraId="0C8F78E5" w14:textId="77777777" w:rsidR="001A5125" w:rsidRDefault="001A5125" w:rsidP="00D40C05">
            <w:pPr>
              <w:pStyle w:val="TableParagraph"/>
              <w:spacing w:before="5" w:line="300" w:lineRule="exact"/>
              <w:ind w:left="102"/>
              <w:jc w:val="center"/>
              <w:rPr>
                <w:sz w:val="18"/>
              </w:rPr>
            </w:pPr>
            <w:r>
              <w:rPr>
                <w:w w:val="105"/>
                <w:sz w:val="18"/>
              </w:rPr>
              <w:t>001-02-A-05-00-00</w:t>
            </w:r>
          </w:p>
        </w:tc>
        <w:tc>
          <w:tcPr>
            <w:tcW w:w="3696" w:type="dxa"/>
            <w:vAlign w:val="center"/>
          </w:tcPr>
          <w:p w14:paraId="771D9313" w14:textId="77777777" w:rsidR="001A5125" w:rsidRDefault="001A5125" w:rsidP="00D40C05">
            <w:pPr>
              <w:pStyle w:val="TableParagraph"/>
              <w:spacing w:before="5" w:line="300" w:lineRule="exact"/>
              <w:ind w:left="103"/>
              <w:jc w:val="center"/>
              <w:rPr>
                <w:sz w:val="18"/>
              </w:rPr>
            </w:pPr>
            <w:r>
              <w:rPr>
                <w:w w:val="105"/>
                <w:sz w:val="18"/>
              </w:rPr>
              <w:t>Display</w:t>
            </w:r>
            <w:r>
              <w:rPr>
                <w:spacing w:val="-5"/>
                <w:w w:val="105"/>
                <w:sz w:val="18"/>
              </w:rPr>
              <w:t xml:space="preserve"> </w:t>
            </w:r>
            <w:r>
              <w:rPr>
                <w:w w:val="105"/>
                <w:sz w:val="18"/>
              </w:rPr>
              <w:t>Module</w:t>
            </w:r>
            <w:r>
              <w:rPr>
                <w:spacing w:val="-4"/>
                <w:w w:val="105"/>
                <w:sz w:val="18"/>
              </w:rPr>
              <w:t xml:space="preserve"> </w:t>
            </w:r>
            <w:r>
              <w:rPr>
                <w:w w:val="105"/>
                <w:sz w:val="18"/>
              </w:rPr>
              <w:t>Assembly</w:t>
            </w:r>
          </w:p>
        </w:tc>
        <w:tc>
          <w:tcPr>
            <w:tcW w:w="1239" w:type="dxa"/>
            <w:gridSpan w:val="2"/>
            <w:vAlign w:val="center"/>
          </w:tcPr>
          <w:p w14:paraId="44A02E59" w14:textId="77777777" w:rsidR="001A5125" w:rsidRDefault="001A5125" w:rsidP="00D40C05">
            <w:pPr>
              <w:pStyle w:val="TableParagraph"/>
              <w:spacing w:before="62" w:line="300" w:lineRule="exact"/>
              <w:ind w:left="103"/>
              <w:jc w:val="center"/>
              <w:rPr>
                <w:sz w:val="18"/>
              </w:rPr>
            </w:pPr>
            <w:r>
              <w:rPr>
                <w:w w:val="104"/>
                <w:sz w:val="18"/>
              </w:rPr>
              <w:t>1</w:t>
            </w:r>
          </w:p>
        </w:tc>
      </w:tr>
      <w:tr w:rsidR="00F7313C" w14:paraId="699810F1" w14:textId="77777777" w:rsidTr="00F74E3F">
        <w:trPr>
          <w:trHeight w:val="353"/>
        </w:trPr>
        <w:tc>
          <w:tcPr>
            <w:tcW w:w="853" w:type="dxa"/>
            <w:gridSpan w:val="2"/>
            <w:vAlign w:val="center"/>
          </w:tcPr>
          <w:p w14:paraId="0E0CB98C" w14:textId="55B30D29" w:rsidR="00F7313C" w:rsidRDefault="0047099D" w:rsidP="00F7313C">
            <w:pPr>
              <w:pStyle w:val="TableParagraph"/>
              <w:spacing w:before="5" w:line="300" w:lineRule="exact"/>
              <w:ind w:left="102"/>
              <w:jc w:val="center"/>
              <w:rPr>
                <w:w w:val="105"/>
                <w:sz w:val="18"/>
              </w:rPr>
            </w:pPr>
            <w:r>
              <w:rPr>
                <w:w w:val="105"/>
                <w:sz w:val="18"/>
              </w:rPr>
              <w:t>6</w:t>
            </w:r>
          </w:p>
        </w:tc>
        <w:tc>
          <w:tcPr>
            <w:tcW w:w="2660" w:type="dxa"/>
            <w:vAlign w:val="center"/>
          </w:tcPr>
          <w:p w14:paraId="1936E510" w14:textId="4755BBB5" w:rsidR="00F7313C" w:rsidRDefault="00F7313C" w:rsidP="00F7313C">
            <w:pPr>
              <w:pStyle w:val="TableParagraph"/>
              <w:spacing w:before="5" w:line="300" w:lineRule="exact"/>
              <w:ind w:left="102"/>
              <w:jc w:val="center"/>
              <w:rPr>
                <w:w w:val="105"/>
                <w:sz w:val="18"/>
              </w:rPr>
            </w:pPr>
            <w:r>
              <w:rPr>
                <w:w w:val="105"/>
                <w:sz w:val="18"/>
              </w:rPr>
              <w:t>001-02-M-01-12-00</w:t>
            </w:r>
          </w:p>
        </w:tc>
        <w:tc>
          <w:tcPr>
            <w:tcW w:w="3696" w:type="dxa"/>
            <w:vAlign w:val="center"/>
          </w:tcPr>
          <w:p w14:paraId="69FE48F0" w14:textId="3F0EF3E9" w:rsidR="00F7313C" w:rsidRDefault="00F7313C" w:rsidP="00F7313C">
            <w:pPr>
              <w:pStyle w:val="TableParagraph"/>
              <w:spacing w:before="5" w:line="300" w:lineRule="exact"/>
              <w:ind w:left="103"/>
              <w:jc w:val="center"/>
              <w:rPr>
                <w:w w:val="105"/>
                <w:sz w:val="18"/>
              </w:rPr>
            </w:pPr>
            <w:r>
              <w:rPr>
                <w:w w:val="105"/>
                <w:sz w:val="18"/>
              </w:rPr>
              <w:t>Anchoring</w:t>
            </w:r>
            <w:r>
              <w:rPr>
                <w:spacing w:val="-3"/>
                <w:w w:val="105"/>
                <w:sz w:val="18"/>
              </w:rPr>
              <w:t xml:space="preserve"> </w:t>
            </w:r>
            <w:r>
              <w:rPr>
                <w:w w:val="105"/>
                <w:sz w:val="18"/>
              </w:rPr>
              <w:t>Peg,</w:t>
            </w:r>
            <w:r>
              <w:rPr>
                <w:spacing w:val="-4"/>
                <w:w w:val="105"/>
                <w:sz w:val="18"/>
              </w:rPr>
              <w:t xml:space="preserve"> </w:t>
            </w:r>
            <w:r>
              <w:rPr>
                <w:w w:val="105"/>
                <w:sz w:val="18"/>
              </w:rPr>
              <w:t>Bed</w:t>
            </w:r>
            <w:r>
              <w:rPr>
                <w:spacing w:val="-3"/>
                <w:w w:val="105"/>
                <w:sz w:val="18"/>
              </w:rPr>
              <w:t xml:space="preserve"> </w:t>
            </w:r>
            <w:r>
              <w:rPr>
                <w:w w:val="105"/>
                <w:sz w:val="18"/>
              </w:rPr>
              <w:t>Side, Type-1</w:t>
            </w:r>
          </w:p>
        </w:tc>
        <w:tc>
          <w:tcPr>
            <w:tcW w:w="1239" w:type="dxa"/>
            <w:gridSpan w:val="2"/>
            <w:vAlign w:val="center"/>
          </w:tcPr>
          <w:p w14:paraId="5B410CE2" w14:textId="3BAFF8D4" w:rsidR="00F7313C" w:rsidRDefault="00F7313C" w:rsidP="00F7313C">
            <w:pPr>
              <w:pStyle w:val="TableParagraph"/>
              <w:spacing w:before="62" w:line="300" w:lineRule="exact"/>
              <w:ind w:left="103"/>
              <w:jc w:val="center"/>
              <w:rPr>
                <w:w w:val="104"/>
                <w:sz w:val="18"/>
              </w:rPr>
            </w:pPr>
            <w:r>
              <w:rPr>
                <w:w w:val="105"/>
                <w:sz w:val="18"/>
              </w:rPr>
              <w:t>16</w:t>
            </w:r>
          </w:p>
        </w:tc>
      </w:tr>
      <w:tr w:rsidR="00F7313C" w14:paraId="6E9B0DB4" w14:textId="77777777" w:rsidTr="00F74E3F">
        <w:trPr>
          <w:trHeight w:val="353"/>
        </w:trPr>
        <w:tc>
          <w:tcPr>
            <w:tcW w:w="853" w:type="dxa"/>
            <w:gridSpan w:val="2"/>
            <w:vAlign w:val="center"/>
          </w:tcPr>
          <w:p w14:paraId="3C9EF2F0" w14:textId="73E54B71" w:rsidR="00F7313C" w:rsidRDefault="0047099D" w:rsidP="00F7313C">
            <w:pPr>
              <w:pStyle w:val="TableParagraph"/>
              <w:spacing w:before="5" w:line="300" w:lineRule="exact"/>
              <w:ind w:left="102"/>
              <w:jc w:val="center"/>
              <w:rPr>
                <w:w w:val="105"/>
                <w:sz w:val="18"/>
              </w:rPr>
            </w:pPr>
            <w:r>
              <w:rPr>
                <w:w w:val="105"/>
                <w:sz w:val="18"/>
              </w:rPr>
              <w:t>7</w:t>
            </w:r>
          </w:p>
        </w:tc>
        <w:tc>
          <w:tcPr>
            <w:tcW w:w="2660" w:type="dxa"/>
            <w:vAlign w:val="center"/>
          </w:tcPr>
          <w:p w14:paraId="38DAA479" w14:textId="668F1E75" w:rsidR="00F7313C" w:rsidRDefault="00F7313C" w:rsidP="00F7313C">
            <w:pPr>
              <w:pStyle w:val="TableParagraph"/>
              <w:spacing w:before="5" w:line="300" w:lineRule="exact"/>
              <w:ind w:left="102"/>
              <w:jc w:val="center"/>
              <w:rPr>
                <w:w w:val="105"/>
                <w:sz w:val="18"/>
              </w:rPr>
            </w:pPr>
            <w:r>
              <w:rPr>
                <w:w w:val="105"/>
                <w:sz w:val="18"/>
              </w:rPr>
              <w:t>001-02-M-01-13-00</w:t>
            </w:r>
          </w:p>
        </w:tc>
        <w:tc>
          <w:tcPr>
            <w:tcW w:w="3696" w:type="dxa"/>
            <w:vAlign w:val="center"/>
          </w:tcPr>
          <w:p w14:paraId="36E49425" w14:textId="1B905289" w:rsidR="00F7313C" w:rsidRDefault="00F7313C" w:rsidP="00F7313C">
            <w:pPr>
              <w:pStyle w:val="TableParagraph"/>
              <w:spacing w:before="5" w:line="300" w:lineRule="exact"/>
              <w:ind w:left="103"/>
              <w:jc w:val="center"/>
              <w:rPr>
                <w:w w:val="105"/>
                <w:sz w:val="18"/>
              </w:rPr>
            </w:pPr>
            <w:r>
              <w:rPr>
                <w:w w:val="105"/>
                <w:sz w:val="18"/>
              </w:rPr>
              <w:t>Anchoring</w:t>
            </w:r>
            <w:r>
              <w:rPr>
                <w:spacing w:val="-3"/>
                <w:w w:val="105"/>
                <w:sz w:val="18"/>
              </w:rPr>
              <w:t xml:space="preserve"> </w:t>
            </w:r>
            <w:r>
              <w:rPr>
                <w:w w:val="105"/>
                <w:sz w:val="18"/>
              </w:rPr>
              <w:t>Peg,</w:t>
            </w:r>
            <w:r>
              <w:rPr>
                <w:spacing w:val="-4"/>
                <w:w w:val="105"/>
                <w:sz w:val="18"/>
              </w:rPr>
              <w:t xml:space="preserve"> </w:t>
            </w:r>
            <w:r>
              <w:rPr>
                <w:w w:val="105"/>
                <w:sz w:val="18"/>
              </w:rPr>
              <w:t>Bed</w:t>
            </w:r>
            <w:r>
              <w:rPr>
                <w:spacing w:val="-3"/>
                <w:w w:val="105"/>
                <w:sz w:val="18"/>
              </w:rPr>
              <w:t xml:space="preserve"> </w:t>
            </w:r>
            <w:r>
              <w:rPr>
                <w:w w:val="105"/>
                <w:sz w:val="18"/>
              </w:rPr>
              <w:t>Side, Type-2</w:t>
            </w:r>
          </w:p>
        </w:tc>
        <w:tc>
          <w:tcPr>
            <w:tcW w:w="1239" w:type="dxa"/>
            <w:gridSpan w:val="2"/>
            <w:vAlign w:val="center"/>
          </w:tcPr>
          <w:p w14:paraId="7A140F47" w14:textId="0ABB180E" w:rsidR="00F7313C" w:rsidRDefault="00F7313C" w:rsidP="00F7313C">
            <w:pPr>
              <w:pStyle w:val="TableParagraph"/>
              <w:spacing w:before="62" w:line="300" w:lineRule="exact"/>
              <w:ind w:left="103"/>
              <w:jc w:val="center"/>
              <w:rPr>
                <w:w w:val="104"/>
                <w:sz w:val="18"/>
              </w:rPr>
            </w:pPr>
            <w:r>
              <w:rPr>
                <w:w w:val="105"/>
                <w:sz w:val="18"/>
              </w:rPr>
              <w:t>14</w:t>
            </w:r>
          </w:p>
        </w:tc>
      </w:tr>
      <w:tr w:rsidR="00F7313C" w14:paraId="042CDC18" w14:textId="77777777" w:rsidTr="009D0215">
        <w:trPr>
          <w:trHeight w:val="287"/>
        </w:trPr>
        <w:tc>
          <w:tcPr>
            <w:tcW w:w="853" w:type="dxa"/>
            <w:gridSpan w:val="2"/>
            <w:vAlign w:val="center"/>
          </w:tcPr>
          <w:p w14:paraId="4AF588BA" w14:textId="23D9F9B9" w:rsidR="00F7313C" w:rsidRDefault="0047099D" w:rsidP="00F7313C">
            <w:pPr>
              <w:pStyle w:val="TableParagraph"/>
              <w:spacing w:before="9" w:line="300" w:lineRule="exact"/>
              <w:ind w:left="102"/>
              <w:jc w:val="center"/>
              <w:rPr>
                <w:sz w:val="18"/>
              </w:rPr>
            </w:pPr>
            <w:r>
              <w:rPr>
                <w:w w:val="105"/>
                <w:sz w:val="18"/>
              </w:rPr>
              <w:t>8</w:t>
            </w:r>
          </w:p>
        </w:tc>
        <w:tc>
          <w:tcPr>
            <w:tcW w:w="2660" w:type="dxa"/>
            <w:vAlign w:val="center"/>
          </w:tcPr>
          <w:p w14:paraId="488B27DA" w14:textId="77777777" w:rsidR="00F7313C" w:rsidRDefault="00F7313C" w:rsidP="00F7313C">
            <w:pPr>
              <w:pStyle w:val="TableParagraph"/>
              <w:spacing w:before="9" w:line="300" w:lineRule="exact"/>
              <w:ind w:left="102"/>
              <w:jc w:val="center"/>
              <w:rPr>
                <w:sz w:val="18"/>
              </w:rPr>
            </w:pPr>
            <w:r>
              <w:rPr>
                <w:w w:val="105"/>
                <w:sz w:val="18"/>
              </w:rPr>
              <w:t>001-02-E-06-00-00</w:t>
            </w:r>
          </w:p>
        </w:tc>
        <w:tc>
          <w:tcPr>
            <w:tcW w:w="3696" w:type="dxa"/>
            <w:vAlign w:val="center"/>
          </w:tcPr>
          <w:p w14:paraId="1D84BFB2" w14:textId="77777777" w:rsidR="00F7313C" w:rsidRDefault="00F7313C" w:rsidP="00F7313C">
            <w:pPr>
              <w:pStyle w:val="TableParagraph"/>
              <w:spacing w:before="9" w:line="300" w:lineRule="exact"/>
              <w:ind w:left="103"/>
              <w:jc w:val="center"/>
              <w:rPr>
                <w:sz w:val="18"/>
              </w:rPr>
            </w:pPr>
            <w:r>
              <w:rPr>
                <w:w w:val="105"/>
                <w:sz w:val="18"/>
              </w:rPr>
              <w:t>Plank</w:t>
            </w:r>
            <w:r>
              <w:rPr>
                <w:spacing w:val="-4"/>
                <w:w w:val="105"/>
                <w:sz w:val="18"/>
              </w:rPr>
              <w:t xml:space="preserve"> </w:t>
            </w:r>
            <w:r>
              <w:rPr>
                <w:w w:val="105"/>
                <w:sz w:val="18"/>
              </w:rPr>
              <w:t>to</w:t>
            </w:r>
            <w:r>
              <w:rPr>
                <w:spacing w:val="-4"/>
                <w:w w:val="105"/>
                <w:sz w:val="18"/>
              </w:rPr>
              <w:t xml:space="preserve"> </w:t>
            </w:r>
            <w:r>
              <w:rPr>
                <w:w w:val="105"/>
                <w:sz w:val="18"/>
              </w:rPr>
              <w:t>plank</w:t>
            </w:r>
            <w:r>
              <w:rPr>
                <w:spacing w:val="-3"/>
                <w:w w:val="105"/>
                <w:sz w:val="18"/>
              </w:rPr>
              <w:t xml:space="preserve"> </w:t>
            </w:r>
            <w:r>
              <w:rPr>
                <w:w w:val="105"/>
                <w:sz w:val="18"/>
              </w:rPr>
              <w:t>cable</w:t>
            </w:r>
          </w:p>
        </w:tc>
        <w:tc>
          <w:tcPr>
            <w:tcW w:w="1239" w:type="dxa"/>
            <w:gridSpan w:val="2"/>
            <w:vAlign w:val="center"/>
          </w:tcPr>
          <w:p w14:paraId="08BADFEA" w14:textId="77777777" w:rsidR="00F7313C" w:rsidRDefault="00F7313C" w:rsidP="00F7313C">
            <w:pPr>
              <w:pStyle w:val="TableParagraph"/>
              <w:spacing w:before="64" w:line="300" w:lineRule="exact"/>
              <w:ind w:left="103"/>
              <w:jc w:val="center"/>
              <w:rPr>
                <w:sz w:val="18"/>
              </w:rPr>
            </w:pPr>
            <w:r>
              <w:rPr>
                <w:w w:val="104"/>
                <w:sz w:val="18"/>
              </w:rPr>
              <w:t>3</w:t>
            </w:r>
          </w:p>
        </w:tc>
      </w:tr>
      <w:tr w:rsidR="00F7313C" w14:paraId="75719212" w14:textId="77777777" w:rsidTr="00F74E3F">
        <w:trPr>
          <w:trHeight w:val="436"/>
        </w:trPr>
        <w:tc>
          <w:tcPr>
            <w:tcW w:w="853" w:type="dxa"/>
            <w:gridSpan w:val="2"/>
            <w:vAlign w:val="center"/>
          </w:tcPr>
          <w:p w14:paraId="48042E27" w14:textId="55BA8702" w:rsidR="00F7313C" w:rsidRDefault="0047099D" w:rsidP="00F7313C">
            <w:pPr>
              <w:pStyle w:val="TableParagraph"/>
              <w:spacing w:before="7" w:line="300" w:lineRule="exact"/>
              <w:ind w:left="102"/>
              <w:jc w:val="center"/>
              <w:rPr>
                <w:sz w:val="18"/>
              </w:rPr>
            </w:pPr>
            <w:r>
              <w:rPr>
                <w:w w:val="105"/>
                <w:sz w:val="18"/>
              </w:rPr>
              <w:t>9</w:t>
            </w:r>
          </w:p>
        </w:tc>
        <w:tc>
          <w:tcPr>
            <w:tcW w:w="2660" w:type="dxa"/>
            <w:vAlign w:val="center"/>
          </w:tcPr>
          <w:p w14:paraId="636B792A" w14:textId="77777777" w:rsidR="00F7313C" w:rsidRDefault="00F7313C" w:rsidP="00F7313C">
            <w:pPr>
              <w:pStyle w:val="TableParagraph"/>
              <w:spacing w:before="7" w:line="300" w:lineRule="exact"/>
              <w:ind w:left="102"/>
              <w:jc w:val="center"/>
              <w:rPr>
                <w:sz w:val="18"/>
              </w:rPr>
            </w:pPr>
            <w:r>
              <w:rPr>
                <w:w w:val="105"/>
                <w:sz w:val="18"/>
              </w:rPr>
              <w:t>001-02-A-07-00-00</w:t>
            </w:r>
          </w:p>
        </w:tc>
        <w:tc>
          <w:tcPr>
            <w:tcW w:w="3696" w:type="dxa"/>
            <w:vAlign w:val="center"/>
          </w:tcPr>
          <w:p w14:paraId="2D1428C9" w14:textId="77777777" w:rsidR="00F7313C" w:rsidRDefault="00F7313C" w:rsidP="00F7313C">
            <w:pPr>
              <w:pStyle w:val="TableParagraph"/>
              <w:spacing w:before="7" w:line="300" w:lineRule="exact"/>
              <w:ind w:left="103"/>
              <w:jc w:val="center"/>
              <w:rPr>
                <w:sz w:val="18"/>
              </w:rPr>
            </w:pPr>
            <w:r>
              <w:rPr>
                <w:w w:val="105"/>
                <w:sz w:val="18"/>
              </w:rPr>
              <w:t>Power</w:t>
            </w:r>
            <w:r>
              <w:rPr>
                <w:spacing w:val="-6"/>
                <w:w w:val="105"/>
                <w:sz w:val="18"/>
              </w:rPr>
              <w:t xml:space="preserve"> </w:t>
            </w:r>
            <w:r>
              <w:rPr>
                <w:w w:val="105"/>
                <w:sz w:val="18"/>
              </w:rPr>
              <w:t>adaptor</w:t>
            </w:r>
            <w:r>
              <w:rPr>
                <w:spacing w:val="-4"/>
                <w:w w:val="105"/>
                <w:sz w:val="18"/>
              </w:rPr>
              <w:t xml:space="preserve"> </w:t>
            </w:r>
            <w:r>
              <w:rPr>
                <w:w w:val="105"/>
                <w:sz w:val="18"/>
              </w:rPr>
              <w:t>assembly</w:t>
            </w:r>
          </w:p>
        </w:tc>
        <w:tc>
          <w:tcPr>
            <w:tcW w:w="1239" w:type="dxa"/>
            <w:gridSpan w:val="2"/>
            <w:vAlign w:val="center"/>
          </w:tcPr>
          <w:p w14:paraId="796D6967" w14:textId="77777777" w:rsidR="00F7313C" w:rsidRDefault="00F7313C" w:rsidP="00F7313C">
            <w:pPr>
              <w:pStyle w:val="TableParagraph"/>
              <w:spacing w:before="67" w:line="300" w:lineRule="exact"/>
              <w:ind w:left="103"/>
              <w:jc w:val="center"/>
              <w:rPr>
                <w:sz w:val="18"/>
              </w:rPr>
            </w:pPr>
            <w:r>
              <w:rPr>
                <w:w w:val="104"/>
                <w:sz w:val="18"/>
              </w:rPr>
              <w:t>1</w:t>
            </w:r>
          </w:p>
        </w:tc>
      </w:tr>
      <w:tr w:rsidR="00F7313C" w14:paraId="1B3555DE" w14:textId="77777777" w:rsidTr="00F74E3F">
        <w:trPr>
          <w:trHeight w:val="329"/>
        </w:trPr>
        <w:tc>
          <w:tcPr>
            <w:tcW w:w="853" w:type="dxa"/>
            <w:gridSpan w:val="2"/>
            <w:vAlign w:val="center"/>
          </w:tcPr>
          <w:p w14:paraId="73D30406" w14:textId="35BEC947" w:rsidR="00F7313C" w:rsidRDefault="00F7313C" w:rsidP="00F7313C">
            <w:pPr>
              <w:pStyle w:val="TableParagraph"/>
              <w:spacing w:before="7" w:line="300" w:lineRule="exact"/>
              <w:ind w:left="102"/>
              <w:jc w:val="center"/>
              <w:rPr>
                <w:w w:val="105"/>
                <w:sz w:val="18"/>
              </w:rPr>
            </w:pPr>
            <w:r>
              <w:rPr>
                <w:w w:val="105"/>
                <w:sz w:val="18"/>
              </w:rPr>
              <w:t>10</w:t>
            </w:r>
          </w:p>
        </w:tc>
        <w:tc>
          <w:tcPr>
            <w:tcW w:w="2660" w:type="dxa"/>
            <w:vAlign w:val="center"/>
          </w:tcPr>
          <w:p w14:paraId="014E4901" w14:textId="77777777" w:rsidR="00F7313C" w:rsidRDefault="00F7313C" w:rsidP="00F7313C">
            <w:pPr>
              <w:pStyle w:val="TableParagraph"/>
              <w:spacing w:before="7" w:line="300" w:lineRule="exact"/>
              <w:ind w:left="102"/>
              <w:jc w:val="center"/>
              <w:rPr>
                <w:w w:val="105"/>
                <w:sz w:val="18"/>
              </w:rPr>
            </w:pPr>
            <w:r>
              <w:rPr>
                <w:w w:val="105"/>
                <w:sz w:val="18"/>
              </w:rPr>
              <w:t>001-02-A-08-00-00</w:t>
            </w:r>
          </w:p>
        </w:tc>
        <w:tc>
          <w:tcPr>
            <w:tcW w:w="3696" w:type="dxa"/>
            <w:vAlign w:val="center"/>
          </w:tcPr>
          <w:p w14:paraId="3353515A" w14:textId="77777777" w:rsidR="00F7313C" w:rsidRDefault="00F7313C" w:rsidP="00F7313C">
            <w:pPr>
              <w:pStyle w:val="TableParagraph"/>
              <w:spacing w:before="8" w:line="300" w:lineRule="exact"/>
              <w:ind w:left="102"/>
              <w:jc w:val="center"/>
              <w:rPr>
                <w:w w:val="105"/>
                <w:sz w:val="18"/>
              </w:rPr>
            </w:pPr>
            <w:r>
              <w:rPr>
                <w:w w:val="105"/>
                <w:sz w:val="18"/>
              </w:rPr>
              <w:t>X-Ray Tray Assembly</w:t>
            </w:r>
          </w:p>
        </w:tc>
        <w:tc>
          <w:tcPr>
            <w:tcW w:w="1239" w:type="dxa"/>
            <w:gridSpan w:val="2"/>
            <w:vAlign w:val="center"/>
          </w:tcPr>
          <w:p w14:paraId="1E64C70F" w14:textId="77777777" w:rsidR="00F7313C" w:rsidRDefault="00F7313C" w:rsidP="00F7313C">
            <w:pPr>
              <w:pStyle w:val="TableParagraph"/>
              <w:spacing w:before="64" w:line="300" w:lineRule="exact"/>
              <w:ind w:left="103"/>
              <w:jc w:val="center"/>
              <w:rPr>
                <w:w w:val="105"/>
                <w:sz w:val="18"/>
              </w:rPr>
            </w:pPr>
            <w:r>
              <w:rPr>
                <w:w w:val="105"/>
                <w:sz w:val="18"/>
              </w:rPr>
              <w:t>1</w:t>
            </w:r>
          </w:p>
        </w:tc>
      </w:tr>
      <w:tr w:rsidR="00F7313C" w14:paraId="770E4D05" w14:textId="77777777" w:rsidTr="0047099D">
        <w:trPr>
          <w:trHeight w:val="422"/>
        </w:trPr>
        <w:tc>
          <w:tcPr>
            <w:tcW w:w="8448" w:type="dxa"/>
            <w:gridSpan w:val="6"/>
            <w:vAlign w:val="center"/>
          </w:tcPr>
          <w:p w14:paraId="682BE573" w14:textId="77777777" w:rsidR="00F7313C" w:rsidRPr="00DA4C2D" w:rsidRDefault="00F7313C" w:rsidP="00F7313C">
            <w:pPr>
              <w:pStyle w:val="TableParagraph"/>
              <w:spacing w:before="64" w:line="300" w:lineRule="exact"/>
              <w:ind w:left="103"/>
              <w:jc w:val="center"/>
              <w:rPr>
                <w:b/>
                <w:bCs/>
                <w:w w:val="105"/>
                <w:sz w:val="18"/>
              </w:rPr>
            </w:pPr>
            <w:r w:rsidRPr="00DA4C2D">
              <w:rPr>
                <w:b/>
                <w:bCs/>
                <w:w w:val="105"/>
                <w:szCs w:val="28"/>
              </w:rPr>
              <w:t>Additional Accessories</w:t>
            </w:r>
          </w:p>
        </w:tc>
      </w:tr>
      <w:tr w:rsidR="00F7313C" w14:paraId="552D0BB4" w14:textId="77777777" w:rsidTr="00F74E3F">
        <w:trPr>
          <w:trHeight w:val="413"/>
        </w:trPr>
        <w:tc>
          <w:tcPr>
            <w:tcW w:w="842" w:type="dxa"/>
            <w:vAlign w:val="center"/>
          </w:tcPr>
          <w:p w14:paraId="7AADB20C" w14:textId="74244A3E" w:rsidR="00F7313C" w:rsidRDefault="00F7313C" w:rsidP="00F7313C">
            <w:pPr>
              <w:pStyle w:val="TableParagraph"/>
              <w:spacing w:before="64" w:line="300" w:lineRule="exact"/>
              <w:ind w:left="103"/>
              <w:jc w:val="center"/>
              <w:rPr>
                <w:w w:val="105"/>
                <w:sz w:val="18"/>
              </w:rPr>
            </w:pPr>
            <w:r>
              <w:rPr>
                <w:w w:val="105"/>
                <w:sz w:val="18"/>
              </w:rPr>
              <w:t>11</w:t>
            </w:r>
          </w:p>
        </w:tc>
        <w:tc>
          <w:tcPr>
            <w:tcW w:w="2671" w:type="dxa"/>
            <w:gridSpan w:val="2"/>
            <w:vAlign w:val="center"/>
          </w:tcPr>
          <w:p w14:paraId="749472AA" w14:textId="280DA529" w:rsidR="00F7313C" w:rsidRDefault="00F7313C" w:rsidP="00F7313C">
            <w:pPr>
              <w:pStyle w:val="TableParagraph"/>
              <w:spacing w:before="64" w:line="300" w:lineRule="exact"/>
              <w:ind w:left="103"/>
              <w:jc w:val="center"/>
              <w:rPr>
                <w:w w:val="105"/>
                <w:sz w:val="18"/>
              </w:rPr>
            </w:pPr>
            <w:r>
              <w:rPr>
                <w:w w:val="105"/>
                <w:sz w:val="18"/>
              </w:rPr>
              <w:t>001-02-A-09-00-00</w:t>
            </w:r>
          </w:p>
        </w:tc>
        <w:tc>
          <w:tcPr>
            <w:tcW w:w="3720" w:type="dxa"/>
            <w:gridSpan w:val="2"/>
            <w:vAlign w:val="center"/>
          </w:tcPr>
          <w:p w14:paraId="7DFFCAC8" w14:textId="61C3E28E" w:rsidR="00F7313C" w:rsidRDefault="00F7313C" w:rsidP="00F7313C">
            <w:pPr>
              <w:pStyle w:val="TableParagraph"/>
              <w:spacing w:before="64" w:line="300" w:lineRule="exact"/>
              <w:ind w:left="103"/>
              <w:jc w:val="center"/>
              <w:rPr>
                <w:w w:val="105"/>
                <w:sz w:val="18"/>
              </w:rPr>
            </w:pPr>
            <w:r>
              <w:rPr>
                <w:w w:val="105"/>
                <w:sz w:val="18"/>
              </w:rPr>
              <w:t>Gateway Mount Assembly</w:t>
            </w:r>
          </w:p>
        </w:tc>
        <w:tc>
          <w:tcPr>
            <w:tcW w:w="1215" w:type="dxa"/>
            <w:vAlign w:val="center"/>
          </w:tcPr>
          <w:p w14:paraId="59135191" w14:textId="097F2EB3" w:rsidR="00F7313C" w:rsidRDefault="00F7313C" w:rsidP="00F7313C">
            <w:pPr>
              <w:pStyle w:val="TableParagraph"/>
              <w:spacing w:before="64" w:line="300" w:lineRule="exact"/>
              <w:ind w:left="103"/>
              <w:jc w:val="center"/>
              <w:rPr>
                <w:w w:val="105"/>
                <w:sz w:val="18"/>
              </w:rPr>
            </w:pPr>
            <w:r>
              <w:rPr>
                <w:w w:val="105"/>
                <w:sz w:val="18"/>
              </w:rPr>
              <w:t>1</w:t>
            </w:r>
          </w:p>
        </w:tc>
      </w:tr>
    </w:tbl>
    <w:p w14:paraId="75D5072A" w14:textId="77777777" w:rsidR="006B6A05" w:rsidRDefault="006B6A05" w:rsidP="00184480"/>
    <w:p w14:paraId="52BBA997" w14:textId="77777777" w:rsidR="006B6A05" w:rsidRDefault="006B6A05" w:rsidP="00184480"/>
    <w:p w14:paraId="52F02516" w14:textId="77777777" w:rsidR="006B6A05" w:rsidRDefault="006B6A05" w:rsidP="00184480"/>
    <w:p w14:paraId="375EA813" w14:textId="0465DD87" w:rsidR="002B75E4" w:rsidRDefault="008B45DB" w:rsidP="00184480">
      <w:r>
        <w:rPr>
          <w:noProof/>
          <w:lang w:val="en-IN" w:eastAsia="en-IN"/>
        </w:rPr>
        <w:pict w14:anchorId="2523DA2E">
          <v:line id="Straight Connector 41" o:spid="_x0000_s2207" style="position:absolute;z-index:251624448;visibility:visible;mso-position-horizontal-relative:text;mso-position-vertical-relative:text;mso-width-relative:margin;mso-height-relative:margin" from="-557.15pt,209.8pt" to="-556.4pt,2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" strokecolor="#5b9bd5 [3204]" strokeweight="1.5pt">
            <v:stroke joinstyle="miter"/>
          </v:line>
        </w:pict>
      </w:r>
      <w:r>
        <w:rPr>
          <w:noProof/>
          <w:lang w:val="en-IN" w:eastAsia="en-IN"/>
        </w:rPr>
        <w:pict w14:anchorId="6B75D7BF">
          <v:line id="Straight Connector 75" o:spid="_x0000_s2206" style="position:absolute;z-index:251625472;visibility:visible;mso-position-horizontal-relative:text;mso-position-vertical-relative:text;mso-width-relative:margin;mso-height-relative:margin" from="-514.3pt,327.25pt" to="-514.3pt,3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" strokecolor="#5b9bd5 [3204]" strokeweight="1.5pt">
            <v:stroke joinstyle="miter"/>
          </v:line>
        </w:pict>
      </w:r>
      <w:r>
        <w:rPr>
          <w:noProof/>
          <w:lang w:val="en-IN" w:eastAsia="en-IN"/>
        </w:rPr>
        <w:pict w14:anchorId="22E2ADB4">
          <v:line id="Straight Connector 78" o:spid="_x0000_s2205" style="position:absolute;z-index:251626496;visibility:visible;mso-position-horizontal-relative:text;mso-position-vertical-relative:text;mso-width-relative:margin;mso-height-relative:margin" from="-767.15pt,262.95pt" to="-767.15pt,28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" strokecolor="#5b9bd5 [3204]" strokeweight="1.5pt">
            <v:stroke joinstyle="miter"/>
          </v:line>
        </w:pict>
      </w:r>
      <w:r>
        <w:rPr>
          <w:noProof/>
          <w:lang w:val="en-IN" w:eastAsia="en-IN"/>
        </w:rPr>
        <w:pict w14:anchorId="6D2E9AD8">
          <v:line id="Straight Connector 38" o:spid="_x0000_s2204" style="position:absolute;flip:x;z-index:251621376;visibility:visible;mso-position-horizontal-relative:text;mso-position-vertical-relative:text;mso-width-relative:margin;mso-height-relative:margin" from="-1087.7pt,52.1pt" to="-1086.95pt,1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" strokecolor="#5b9bd5 [3204]" strokeweight="1.5pt">
            <v:stroke joinstyle="miter"/>
          </v:line>
        </w:pict>
      </w:r>
      <w:r>
        <w:rPr>
          <w:noProof/>
          <w:lang w:val="en-IN" w:eastAsia="en-IN"/>
        </w:rPr>
        <w:pict w14:anchorId="2FF7431C">
          <v:line id="Straight Connector 39" o:spid="_x0000_s2203" style="position:absolute;flip:x;z-index:251622400;visibility:visible;mso-position-horizontal-relative:text;mso-position-vertical-relative:text;mso-width-relative:margin;mso-height-relative:margin" from="-690.85pt,231.25pt" to="-690.1pt,2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" strokecolor="#5b9bd5 [3204]" strokeweight="1.5pt">
            <v:stroke joinstyle="miter"/>
          </v:line>
        </w:pict>
      </w:r>
      <w:r>
        <w:rPr>
          <w:noProof/>
          <w:lang w:val="en-IN" w:eastAsia="en-IN"/>
        </w:rPr>
        <w:pict w14:anchorId="3BD65FB7">
          <v:line id="Straight Connector 40" o:spid="_x0000_s2202" style="position:absolute;flip:x;z-index:251623424;visibility:visible;mso-position-horizontal-relative:text;mso-position-vertical-relative:text;mso-width-relative:margin;mso-height-relative:margin" from="-620.55pt,56.65pt" to="-619.05pt,1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" strokecolor="#5b9bd5 [3204]" strokeweight="1.5pt">
            <v:stroke joinstyle="miter"/>
          </v:line>
        </w:pict>
      </w:r>
    </w:p>
    <w:p w14:paraId="5FF6CF05" w14:textId="77777777" w:rsidR="00914833" w:rsidRDefault="00914833" w:rsidP="00914833">
      <w:pPr>
        <w:pStyle w:val="Heading1"/>
        <w:pBdr>
          <w:bottom w:val="single" w:sz="6" w:space="1" w:color="auto"/>
        </w:pBdr>
        <w:jc w:val="left"/>
      </w:pPr>
      <w:r>
        <w:lastRenderedPageBreak/>
        <w:t>Installation</w:t>
      </w:r>
    </w:p>
    <w:p w14:paraId="1A70D8A6" w14:textId="77777777" w:rsidR="00914833" w:rsidRDefault="00914833" w:rsidP="00453CBD">
      <w:pPr>
        <w:pStyle w:val="Heading2"/>
        <w:jc w:val="both"/>
      </w:pPr>
      <w:r>
        <w:t>Handling the device</w:t>
      </w:r>
    </w:p>
    <w:p w14:paraId="76340602" w14:textId="77777777" w:rsidR="00914833" w:rsidRPr="001315F9" w:rsidRDefault="00914833" w:rsidP="001315F9">
      <w:r w:rsidRPr="0047142D">
        <w:t>Please observe the information in this user manual for the careful handling of the device.</w:t>
      </w:r>
    </w:p>
    <w:p w14:paraId="44D77349" w14:textId="242DB8DC" w:rsidR="00E93F02" w:rsidRPr="001315F9" w:rsidRDefault="00E93F02" w:rsidP="001315F9">
      <w:r w:rsidRPr="001315F9">
        <w:t xml:space="preserve">Installation will be done by Stryker authorized persons only as </w:t>
      </w:r>
      <w:r w:rsidRPr="00561999">
        <w:t>per Installation Manual</w:t>
      </w:r>
      <w:r w:rsidR="00561999">
        <w:t xml:space="preserve"> -</w:t>
      </w:r>
      <w:r w:rsidRPr="00561999">
        <w:t xml:space="preserve"> </w:t>
      </w:r>
      <w:r w:rsidR="00561999" w:rsidRPr="00561999">
        <w:t>D001020092</w:t>
      </w:r>
    </w:p>
    <w:p w14:paraId="186E9B67" w14:textId="1D8D921F" w:rsidR="00E93F02" w:rsidRPr="001315F9" w:rsidRDefault="00E93F02" w:rsidP="001315F9">
      <w:r w:rsidRPr="001315F9">
        <w:t xml:space="preserve">Stryker will make available circuit diagrams, component part lists, descriptions, or other instructions to assist the </w:t>
      </w:r>
      <w:r w:rsidR="005212A3" w:rsidRPr="001315F9">
        <w:t xml:space="preserve">Service Personnel </w:t>
      </w:r>
      <w:r w:rsidRPr="001315F9">
        <w:t xml:space="preserve">to </w:t>
      </w:r>
      <w:r w:rsidR="00561999">
        <w:t>diagnose/service</w:t>
      </w:r>
      <w:r w:rsidRPr="001315F9">
        <w:t xml:space="preserve"> the unit.</w:t>
      </w:r>
    </w:p>
    <w:p w14:paraId="1E750776" w14:textId="7C58D92C" w:rsidR="00914833" w:rsidRDefault="00914833" w:rsidP="00D556AD">
      <w:pPr>
        <w:jc w:val="both"/>
        <w:rPr>
          <w:b/>
          <w:bCs/>
        </w:rPr>
      </w:pPr>
      <w:r w:rsidRPr="004203C1">
        <w:rPr>
          <w:noProof/>
        </w:rPr>
        <w:drawing>
          <wp:inline distT="0" distB="0" distL="0" distR="0" wp14:anchorId="2A22C174" wp14:editId="720DB6B4">
            <wp:extent cx="295275" cy="295275"/>
            <wp:effectExtent l="0" t="0" r="9525" b="9525"/>
            <wp:docPr id="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47142D">
        <w:t xml:space="preserve"> Any changes to the device are not permitted. The unit contains no user-serviceable parts. </w:t>
      </w:r>
      <w:r w:rsidRPr="004203C1">
        <w:rPr>
          <w:b/>
          <w:bCs/>
        </w:rPr>
        <w:t>Ensure the installation, maintenance, and repair are to be done only by authorized Stryker personnel only.</w:t>
      </w:r>
    </w:p>
    <w:p w14:paraId="77906923" w14:textId="7743718D" w:rsidR="00F32BDF" w:rsidRDefault="00F32BDF" w:rsidP="004203C1">
      <w:r w:rsidRPr="004203C1">
        <w:rPr>
          <w:noProof/>
        </w:rPr>
        <w:drawing>
          <wp:inline distT="0" distB="0" distL="0" distR="0" wp14:anchorId="7ACF4168" wp14:editId="13271BDE">
            <wp:extent cx="295275" cy="295275"/>
            <wp:effectExtent l="0" t="0" r="9525" b="9525"/>
            <wp:docPr id="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47142D">
        <w:t xml:space="preserve"> </w:t>
      </w:r>
      <w:r>
        <w:t>Ensure mattress shall not buldge out after angulating and keeping in flat position. If observed, gently push the mattress within the specified area to ensure correct position.</w:t>
      </w:r>
    </w:p>
    <w:p w14:paraId="7168365D" w14:textId="04833E62" w:rsidR="002B6E00" w:rsidRDefault="002B6E00" w:rsidP="004203C1">
      <w:r w:rsidRPr="004203C1">
        <w:rPr>
          <w:noProof/>
        </w:rPr>
        <w:drawing>
          <wp:inline distT="0" distB="0" distL="0" distR="0" wp14:anchorId="386531D0" wp14:editId="5E64CC84">
            <wp:extent cx="295275" cy="295275"/>
            <wp:effectExtent l="0" t="0" r="9525" b="9525"/>
            <wp:docPr id="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47142D">
        <w:t xml:space="preserve"> </w:t>
      </w:r>
      <w:r>
        <w:t xml:space="preserve">Before initiating the SmartMedic installation on bed, ensure bed platform is </w:t>
      </w:r>
      <w:r w:rsidR="00FE5F91">
        <w:t xml:space="preserve">not damaged i.e., deformed, or broken. Such installation will lead to inaccurate output.  </w:t>
      </w:r>
      <w:r>
        <w:t xml:space="preserve"> </w:t>
      </w:r>
    </w:p>
    <w:p w14:paraId="630E9CAD" w14:textId="10A34126" w:rsidR="006F5420" w:rsidRPr="0047142D" w:rsidRDefault="006F5420" w:rsidP="0092571E">
      <w:pPr>
        <w:jc w:val="both"/>
      </w:pPr>
      <w:r w:rsidRPr="004203C1">
        <w:rPr>
          <w:noProof/>
        </w:rPr>
        <w:drawing>
          <wp:inline distT="0" distB="0" distL="0" distR="0" wp14:anchorId="2ECF69E5" wp14:editId="661E3415">
            <wp:extent cx="295275" cy="295275"/>
            <wp:effectExtent l="0" t="0" r="9525" b="9525"/>
            <wp:docPr id="21447467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47142D">
        <w:t xml:space="preserve"> </w:t>
      </w:r>
      <w:r>
        <w:t xml:space="preserve">Device shall only work in any single </w:t>
      </w:r>
      <w:r w:rsidR="00D556AD">
        <w:t>mode</w:t>
      </w:r>
      <w:r>
        <w:t xml:space="preserve"> i.e., </w:t>
      </w:r>
      <w:r w:rsidRPr="00E455CD">
        <w:rPr>
          <w:b/>
          <w:bCs/>
          <w:i/>
          <w:iCs/>
        </w:rPr>
        <w:t xml:space="preserve">ICU </w:t>
      </w:r>
      <w:r w:rsidR="00D556AD">
        <w:rPr>
          <w:b/>
          <w:bCs/>
          <w:i/>
          <w:iCs/>
        </w:rPr>
        <w:t>Mode</w:t>
      </w:r>
      <w:r>
        <w:t xml:space="preserve"> or </w:t>
      </w:r>
      <w:r w:rsidRPr="00E455CD">
        <w:rPr>
          <w:b/>
          <w:bCs/>
          <w:i/>
          <w:iCs/>
        </w:rPr>
        <w:t xml:space="preserve">Dialysis </w:t>
      </w:r>
      <w:r w:rsidR="00D556AD">
        <w:rPr>
          <w:b/>
          <w:bCs/>
          <w:i/>
          <w:iCs/>
        </w:rPr>
        <w:t>Mode</w:t>
      </w:r>
      <w:r>
        <w:t xml:space="preserve"> which has been selected by the Stryker Installation person</w:t>
      </w:r>
      <w:r w:rsidR="0092571E">
        <w:t xml:space="preserve"> (as per Customer requirement)</w:t>
      </w:r>
      <w:r>
        <w:t xml:space="preserve"> at the time of First Installation. Raise the request to make any changes in the same.</w:t>
      </w:r>
    </w:p>
    <w:p w14:paraId="0AABED92" w14:textId="01E97958" w:rsidR="00914833" w:rsidRPr="00A444AC" w:rsidRDefault="008B45DB" w:rsidP="004203C1">
      <w:r>
        <w:rPr>
          <w:noProof/>
        </w:rPr>
        <w:pict w14:anchorId="74E0C51C">
          <v:shape id="_x0000_s2472" type="#_x0000_t32" style="position:absolute;margin-left:-27.6pt;margin-top:14.05pt;width:493.2pt;height:0;z-index:251699200" o:connectortype="straight"/>
        </w:pict>
      </w:r>
    </w:p>
    <w:p w14:paraId="00C5BA42" w14:textId="3BDD152C" w:rsidR="00914833" w:rsidRDefault="00914833" w:rsidP="0079241C">
      <w:pPr>
        <w:jc w:val="both"/>
      </w:pPr>
      <w:r w:rsidRPr="0047142D">
        <w:t xml:space="preserve">The SmartMedic is designed to lay on top of the flat surface of the bed’s frame. The device consists of four segments which also called out as planks in this document, which are connected by three connecting cables. The head plank is connected to the power adaptor connector, and the foot plank is connected to the display device connector cable, which should be secured at the footboard of the ICU bed. The device </w:t>
      </w:r>
      <w:r w:rsidR="00A753D7">
        <w:t xml:space="preserve">shall have anchors </w:t>
      </w:r>
      <w:r w:rsidRPr="0047142D">
        <w:t>place</w:t>
      </w:r>
      <w:r w:rsidR="00A753D7">
        <w:t>d</w:t>
      </w:r>
      <w:r w:rsidRPr="0047142D">
        <w:t xml:space="preserve"> on the bedside surface with templates by authorized Stryker personnel.</w:t>
      </w:r>
    </w:p>
    <w:p w14:paraId="13921DB6" w14:textId="678A7ED8" w:rsidR="00F216D3" w:rsidRDefault="00A0351D" w:rsidP="00A0351D">
      <w:r>
        <w:br w:type="page"/>
      </w:r>
    </w:p>
    <w:p w14:paraId="4BF45D96" w14:textId="77777777" w:rsidR="00F216D3" w:rsidRDefault="00F216D3" w:rsidP="0079241C">
      <w:pPr>
        <w:jc w:val="both"/>
      </w:pPr>
    </w:p>
    <w:p w14:paraId="3C871CA4" w14:textId="77777777" w:rsidR="0013479D" w:rsidRDefault="0013479D" w:rsidP="0079241C">
      <w:pPr>
        <w:jc w:val="both"/>
      </w:pPr>
      <w:r w:rsidRPr="0013479D">
        <w:rPr>
          <w:noProof/>
          <w:lang w:val="en-IN" w:eastAsia="en-IN"/>
        </w:rPr>
        <w:drawing>
          <wp:inline distT="0" distB="0" distL="0" distR="0" wp14:anchorId="2D12B9BD" wp14:editId="5C06DEFC">
            <wp:extent cx="5689600" cy="3590702"/>
            <wp:effectExtent l="0" t="0" r="0" b="0"/>
            <wp:docPr id="255344780" name="Picture 255344780" descr="C:\Users\athul.vasudevan\OneDrive - NeST Group\Desktop\Paln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thul.vasudevan\OneDrive - NeST Group\Desktop\Palnks.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55659" cy="3632392"/>
                    </a:xfrm>
                    <a:prstGeom prst="rect">
                      <a:avLst/>
                    </a:prstGeom>
                    <a:noFill/>
                    <a:ln>
                      <a:noFill/>
                    </a:ln>
                  </pic:spPr>
                </pic:pic>
              </a:graphicData>
            </a:graphic>
          </wp:inline>
        </w:drawing>
      </w:r>
    </w:p>
    <w:p w14:paraId="26628EEE" w14:textId="5D729648" w:rsidR="002F3C47" w:rsidRPr="00F82205" w:rsidRDefault="003E3FF1" w:rsidP="00F82205">
      <w:pPr>
        <w:jc w:val="center"/>
      </w:pPr>
      <w:r w:rsidRPr="00F82205">
        <w:t>Fig. C</w:t>
      </w:r>
    </w:p>
    <w:p w14:paraId="2E120D1D" w14:textId="77777777" w:rsidR="00DD68EE" w:rsidRDefault="001E1E29" w:rsidP="00453CBD">
      <w:pPr>
        <w:pStyle w:val="Heading2"/>
        <w:jc w:val="both"/>
      </w:pPr>
      <w:bookmarkStart w:id="2" w:name="_Toc47611106"/>
      <w:bookmarkEnd w:id="2"/>
      <w:r>
        <w:t>Device a</w:t>
      </w:r>
      <w:r w:rsidR="00DD68EE">
        <w:t>ssembly</w:t>
      </w:r>
      <w:r w:rsidR="000A3F36">
        <w:t xml:space="preserve"> on the bed after cleaning</w:t>
      </w:r>
    </w:p>
    <w:p w14:paraId="058DE469" w14:textId="58E66735" w:rsidR="008C0984" w:rsidRPr="0047142D" w:rsidRDefault="000B0DB9" w:rsidP="00453CBD">
      <w:pPr>
        <w:pStyle w:val="ListParagraph"/>
        <w:numPr>
          <w:ilvl w:val="0"/>
          <w:numId w:val="5"/>
        </w:numPr>
        <w:jc w:val="both"/>
      </w:pPr>
      <w:r w:rsidRPr="0047142D">
        <w:t xml:space="preserve">As described in </w:t>
      </w:r>
      <w:r w:rsidR="006059D1" w:rsidRPr="0047142D">
        <w:t xml:space="preserve">the </w:t>
      </w:r>
      <w:r w:rsidRPr="0047142D">
        <w:t>handling section, the four planks need to be place</w:t>
      </w:r>
      <w:r w:rsidR="006059D1" w:rsidRPr="0047142D">
        <w:t>d</w:t>
      </w:r>
      <w:r w:rsidRPr="0047142D">
        <w:t xml:space="preserve"> on </w:t>
      </w:r>
      <w:r w:rsidR="006059D1" w:rsidRPr="0047142D">
        <w:t>anchor</w:t>
      </w:r>
      <w:r w:rsidR="00A753D7">
        <w:t xml:space="preserve">s </w:t>
      </w:r>
      <w:r w:rsidR="006059D1" w:rsidRPr="0047142D">
        <w:t>on the surface of the bed, check the stability of planks on the bed before putting the mattress back</w:t>
      </w:r>
      <w:r w:rsidR="00CE0D7C" w:rsidRPr="0047142D">
        <w:t>.</w:t>
      </w:r>
    </w:p>
    <w:p w14:paraId="2F803F93" w14:textId="23526065" w:rsidR="00D2574C" w:rsidRPr="0047142D" w:rsidRDefault="00CE0D7C" w:rsidP="00453CBD">
      <w:pPr>
        <w:pStyle w:val="ListParagraph"/>
        <w:numPr>
          <w:ilvl w:val="0"/>
          <w:numId w:val="5"/>
        </w:numPr>
        <w:jc w:val="both"/>
      </w:pPr>
      <w:r w:rsidRPr="0047142D">
        <w:t>The</w:t>
      </w:r>
      <w:r w:rsidR="00A753D7">
        <w:t xml:space="preserve"> anchors</w:t>
      </w:r>
      <w:r w:rsidRPr="0047142D">
        <w:t xml:space="preserve"> are used to secure the device in position and to prevent any device slippage. </w:t>
      </w:r>
    </w:p>
    <w:p w14:paraId="6613C36A" w14:textId="6819D51F" w:rsidR="00CA696C" w:rsidRPr="0047142D" w:rsidRDefault="00CA696C" w:rsidP="00453CBD">
      <w:pPr>
        <w:pStyle w:val="ListParagraph"/>
        <w:numPr>
          <w:ilvl w:val="0"/>
          <w:numId w:val="5"/>
        </w:numPr>
        <w:jc w:val="both"/>
      </w:pPr>
      <w:r w:rsidRPr="0047142D">
        <w:t xml:space="preserve">Next, each of the segment </w:t>
      </w:r>
      <w:r w:rsidR="00CE0D7C" w:rsidRPr="0047142D">
        <w:t>is</w:t>
      </w:r>
      <w:r w:rsidRPr="0047142D">
        <w:t xml:space="preserve"> connected to the </w:t>
      </w:r>
      <w:r w:rsidR="00F03B9B" w:rsidRPr="0047142D">
        <w:t>adjacent</w:t>
      </w:r>
      <w:r w:rsidR="00FE4B0A" w:rsidRPr="0047142D">
        <w:t xml:space="preserve"> </w:t>
      </w:r>
      <w:r w:rsidR="0033004C" w:rsidRPr="0047142D">
        <w:t>section</w:t>
      </w:r>
      <w:r w:rsidR="00FE4B0A" w:rsidRPr="0047142D">
        <w:t xml:space="preserve"> </w:t>
      </w:r>
      <w:r w:rsidRPr="0047142D">
        <w:t xml:space="preserve">with standard </w:t>
      </w:r>
      <w:r w:rsidR="00FE4B0A" w:rsidRPr="0047142D">
        <w:t>cables, (</w:t>
      </w:r>
      <w:r w:rsidR="006E7D44" w:rsidRPr="0047142D">
        <w:t>as shown in</w:t>
      </w:r>
      <w:r w:rsidR="00FE4B0A" w:rsidRPr="0047142D">
        <w:t xml:space="preserve"> </w:t>
      </w:r>
      <w:r w:rsidR="00160450" w:rsidRPr="0047142D">
        <w:t>Fig.</w:t>
      </w:r>
      <w:r w:rsidR="00415203">
        <w:t xml:space="preserve"> </w:t>
      </w:r>
      <w:r w:rsidR="009B4EE8" w:rsidRPr="0047142D">
        <w:t>H</w:t>
      </w:r>
      <w:r w:rsidR="00B16C92" w:rsidRPr="0047142D">
        <w:t>)</w:t>
      </w:r>
    </w:p>
    <w:p w14:paraId="1F3CB19F" w14:textId="14BF90FA" w:rsidR="00447FD6" w:rsidRPr="0047142D" w:rsidRDefault="003935EE" w:rsidP="00453CBD">
      <w:pPr>
        <w:pStyle w:val="ListParagraph"/>
        <w:numPr>
          <w:ilvl w:val="0"/>
          <w:numId w:val="5"/>
        </w:numPr>
        <w:jc w:val="both"/>
      </w:pPr>
      <w:r w:rsidRPr="0047142D">
        <w:t xml:space="preserve">Connect the display </w:t>
      </w:r>
      <w:r w:rsidR="00DB5E4D">
        <w:t>spiral</w:t>
      </w:r>
      <w:r w:rsidRPr="0047142D">
        <w:t xml:space="preserve"> cable to the foot segment</w:t>
      </w:r>
      <w:r w:rsidR="00DB5E4D">
        <w:t>.</w:t>
      </w:r>
      <w:r w:rsidR="00415203">
        <w:t xml:space="preserve"> </w:t>
      </w:r>
      <w:r w:rsidR="00B16C92" w:rsidRPr="0047142D">
        <w:t>(</w:t>
      </w:r>
      <w:proofErr w:type="gramStart"/>
      <w:r w:rsidR="00317C6F" w:rsidRPr="0047142D">
        <w:t>as</w:t>
      </w:r>
      <w:proofErr w:type="gramEnd"/>
      <w:r w:rsidR="00317C6F" w:rsidRPr="0047142D">
        <w:t xml:space="preserve"> shown in </w:t>
      </w:r>
      <w:r w:rsidR="00160450" w:rsidRPr="0047142D">
        <w:t>Fig.</w:t>
      </w:r>
      <w:r w:rsidR="00BB2660">
        <w:t xml:space="preserve"> </w:t>
      </w:r>
      <w:r w:rsidR="00317C6F" w:rsidRPr="0047142D">
        <w:t>D</w:t>
      </w:r>
      <w:r w:rsidR="00BB2660">
        <w:t xml:space="preserve"> </w:t>
      </w:r>
      <w:r w:rsidR="00910F10" w:rsidRPr="0047142D">
        <w:t>&amp;</w:t>
      </w:r>
      <w:r w:rsidR="00BB2660">
        <w:t xml:space="preserve"> </w:t>
      </w:r>
      <w:r w:rsidR="00160450" w:rsidRPr="0047142D">
        <w:t>Fig.</w:t>
      </w:r>
      <w:r w:rsidR="00910F10" w:rsidRPr="0047142D">
        <w:t xml:space="preserve"> E</w:t>
      </w:r>
      <w:r w:rsidR="00B16C92" w:rsidRPr="0047142D">
        <w:t>)</w:t>
      </w:r>
    </w:p>
    <w:p w14:paraId="7676DAC1" w14:textId="77777777" w:rsidR="00CC4D08" w:rsidRPr="0047142D" w:rsidRDefault="00C078E5" w:rsidP="00453CBD">
      <w:pPr>
        <w:pStyle w:val="ListParagraph"/>
        <w:numPr>
          <w:ilvl w:val="0"/>
          <w:numId w:val="5"/>
        </w:numPr>
        <w:jc w:val="both"/>
      </w:pPr>
      <w:r w:rsidRPr="0047142D">
        <w:t xml:space="preserve">Carefully </w:t>
      </w:r>
      <w:r w:rsidR="00485C18" w:rsidRPr="0047142D">
        <w:t>s</w:t>
      </w:r>
      <w:r w:rsidR="00CC4D08" w:rsidRPr="0047142D">
        <w:t xml:space="preserve">ecure the display </w:t>
      </w:r>
      <w:r w:rsidR="00C94426" w:rsidRPr="0047142D">
        <w:t xml:space="preserve">unit </w:t>
      </w:r>
      <w:r w:rsidR="00CC4D08" w:rsidRPr="0047142D">
        <w:t xml:space="preserve">appropriately on the footboard of the </w:t>
      </w:r>
      <w:r w:rsidR="00443A07" w:rsidRPr="0047142D">
        <w:t>ICU</w:t>
      </w:r>
      <w:r w:rsidR="00FE4B0A" w:rsidRPr="0047142D">
        <w:t xml:space="preserve"> </w:t>
      </w:r>
      <w:r w:rsidR="00CB20A8" w:rsidRPr="0047142D">
        <w:t>bed</w:t>
      </w:r>
      <w:r w:rsidR="00485C18" w:rsidRPr="0047142D">
        <w:t>. Make sure</w:t>
      </w:r>
      <w:r w:rsidR="00FE4B0A" w:rsidRPr="0047142D">
        <w:t xml:space="preserve"> </w:t>
      </w:r>
      <w:r w:rsidR="000A3F36" w:rsidRPr="0047142D">
        <w:t xml:space="preserve">the </w:t>
      </w:r>
      <w:r w:rsidR="009252D1" w:rsidRPr="0047142D">
        <w:t xml:space="preserve">clip of display unit is tightly </w:t>
      </w:r>
      <w:r w:rsidR="0040327D" w:rsidRPr="0047142D">
        <w:t>secured</w:t>
      </w:r>
      <w:r w:rsidR="00415203">
        <w:t xml:space="preserve"> </w:t>
      </w:r>
      <w:r w:rsidR="00B16C92" w:rsidRPr="0047142D">
        <w:t>(</w:t>
      </w:r>
      <w:r w:rsidR="00317C6F" w:rsidRPr="0047142D">
        <w:t xml:space="preserve">as shown in </w:t>
      </w:r>
      <w:r w:rsidR="00160450" w:rsidRPr="0047142D">
        <w:t>Fig.</w:t>
      </w:r>
      <w:r w:rsidR="00BB2660">
        <w:t xml:space="preserve"> </w:t>
      </w:r>
      <w:r w:rsidR="00317C6F" w:rsidRPr="0047142D">
        <w:t xml:space="preserve">F and </w:t>
      </w:r>
      <w:r w:rsidR="00160450" w:rsidRPr="0047142D">
        <w:t>Fig.</w:t>
      </w:r>
      <w:r w:rsidR="00317C6F" w:rsidRPr="0047142D">
        <w:t xml:space="preserve"> G</w:t>
      </w:r>
      <w:r w:rsidR="00B16C92" w:rsidRPr="0047142D">
        <w:t>)</w:t>
      </w:r>
    </w:p>
    <w:p w14:paraId="48B30E95" w14:textId="536E00C4" w:rsidR="008B741D" w:rsidRDefault="00C94426" w:rsidP="00453CBD">
      <w:pPr>
        <w:pStyle w:val="ListParagraph"/>
        <w:numPr>
          <w:ilvl w:val="0"/>
          <w:numId w:val="5"/>
        </w:numPr>
        <w:jc w:val="both"/>
      </w:pPr>
      <w:r w:rsidRPr="0047142D">
        <w:t>P</w:t>
      </w:r>
      <w:r w:rsidR="00284F6A" w:rsidRPr="0047142D">
        <w:t>lug the power cord</w:t>
      </w:r>
      <w:r w:rsidR="00CB20A8" w:rsidRPr="0047142D">
        <w:t xml:space="preserve"> of the </w:t>
      </w:r>
      <w:r w:rsidR="003C57DE" w:rsidRPr="0047142D">
        <w:t>SmartMedic into</w:t>
      </w:r>
      <w:r w:rsidR="00284F6A" w:rsidRPr="0047142D">
        <w:t xml:space="preserve"> a grounded </w:t>
      </w:r>
      <w:r w:rsidR="000A3F36" w:rsidRPr="0047142D">
        <w:t>hospital-</w:t>
      </w:r>
      <w:r w:rsidR="00284F6A" w:rsidRPr="0047142D">
        <w:t>grade wall outlet</w:t>
      </w:r>
      <w:r w:rsidR="004C44DD">
        <w:t xml:space="preserve"> </w:t>
      </w:r>
      <w:r w:rsidR="001540A5" w:rsidRPr="0047142D">
        <w:t>&amp; switch on the power of the device</w:t>
      </w:r>
      <w:r w:rsidR="00284F6A" w:rsidRPr="0047142D">
        <w:t xml:space="preserve">. </w:t>
      </w:r>
    </w:p>
    <w:p w14:paraId="464083FC" w14:textId="3414458C" w:rsidR="00767199" w:rsidRDefault="00767199" w:rsidP="00767199">
      <w:pPr>
        <w:jc w:val="both"/>
      </w:pPr>
    </w:p>
    <w:p w14:paraId="08BCCE06" w14:textId="011B1AF1" w:rsidR="00767199" w:rsidRPr="0047142D" w:rsidRDefault="00767199" w:rsidP="00767199">
      <w:pPr>
        <w:jc w:val="both"/>
      </w:pPr>
      <w:r w:rsidRPr="00767199">
        <w:rPr>
          <w:b/>
          <w:bCs/>
        </w:rPr>
        <w:t>Note:</w:t>
      </w:r>
      <w:r>
        <w:t xml:space="preserve"> Power Cord must be attached with the power socket &amp; Power Adaptor Assembly.</w:t>
      </w:r>
    </w:p>
    <w:p w14:paraId="18433655" w14:textId="77777777" w:rsidR="002B7FB1" w:rsidRDefault="00673A24" w:rsidP="00B2653A">
      <w:pPr>
        <w:jc w:val="center"/>
      </w:pPr>
      <w:r>
        <w:rPr>
          <w:noProof/>
          <w:sz w:val="20"/>
          <w:lang w:val="en-IN" w:eastAsia="en-IN"/>
        </w:rPr>
        <w:lastRenderedPageBreak/>
        <w:drawing>
          <wp:inline distT="0" distB="0" distL="0" distR="0" wp14:anchorId="510252E6" wp14:editId="0EA54D21">
            <wp:extent cx="5222331" cy="255319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37071" cy="2560401"/>
                    </a:xfrm>
                    <a:prstGeom prst="rect">
                      <a:avLst/>
                    </a:prstGeom>
                  </pic:spPr>
                </pic:pic>
              </a:graphicData>
            </a:graphic>
          </wp:inline>
        </w:drawing>
      </w:r>
    </w:p>
    <w:p w14:paraId="65882A4D" w14:textId="77777777" w:rsidR="002B7FB1" w:rsidRDefault="00160450" w:rsidP="00B2653A">
      <w:pPr>
        <w:ind w:left="3600" w:firstLine="720"/>
      </w:pPr>
      <w:bookmarkStart w:id="3" w:name="_Hlk97566981"/>
      <w:r>
        <w:t>F</w:t>
      </w:r>
      <w:r w:rsidR="000C0884">
        <w:t>ig</w:t>
      </w:r>
      <w:r w:rsidR="005A0BD9">
        <w:t xml:space="preserve">. </w:t>
      </w:r>
      <w:r w:rsidR="00AC2BCB">
        <w:t xml:space="preserve"> D</w:t>
      </w:r>
    </w:p>
    <w:bookmarkEnd w:id="3"/>
    <w:p w14:paraId="33CBBA7E" w14:textId="77777777" w:rsidR="002B7FB1" w:rsidRDefault="002B7FB1" w:rsidP="006565F9"/>
    <w:p w14:paraId="29BE4A8B" w14:textId="405E73EC" w:rsidR="006565F9" w:rsidRDefault="00673A24" w:rsidP="00635C59">
      <w:pPr>
        <w:jc w:val="center"/>
        <w:rPr>
          <w:noProof/>
          <w:lang w:val="en-IN" w:eastAsia="en-IN"/>
        </w:rPr>
      </w:pPr>
      <w:r w:rsidRPr="0090712C">
        <w:rPr>
          <w:noProof/>
          <w:sz w:val="11"/>
          <w:lang w:val="en-IN" w:eastAsia="en-IN"/>
        </w:rPr>
        <w:drawing>
          <wp:inline distT="0" distB="0" distL="0" distR="0" wp14:anchorId="00E2810A" wp14:editId="768CADD2">
            <wp:extent cx="3806537" cy="1864426"/>
            <wp:effectExtent l="0" t="0" r="3810" b="0"/>
            <wp:docPr id="164" name="Picture 164" descr="C:\Users\Administrator\Desktop\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Picture2.png"/>
                    <pic:cNvPicPr>
                      <a:picLocks noChangeAspect="1" noChangeArrowheads="1"/>
                    </pic:cNvPicPr>
                  </pic:nvPicPr>
                  <pic:blipFill>
                    <a:blip r:embed="rId47" cstate="print">
                      <a:clrChange>
                        <a:clrFrom>
                          <a:srgbClr val="FBFBFC"/>
                        </a:clrFrom>
                        <a:clrTo>
                          <a:srgbClr val="FBFBFC">
                            <a:alpha val="0"/>
                          </a:srgbClr>
                        </a:clrTo>
                      </a:clrChange>
                      <a:extLst>
                        <a:ext uri="{28A0092B-C50C-407E-A947-70E740481C1C}">
                          <a14:useLocalDpi xmlns:a14="http://schemas.microsoft.com/office/drawing/2010/main" val="0"/>
                        </a:ext>
                      </a:extLst>
                    </a:blip>
                    <a:srcRect/>
                    <a:stretch>
                      <a:fillRect/>
                    </a:stretch>
                  </pic:blipFill>
                  <pic:spPr bwMode="auto">
                    <a:xfrm>
                      <a:off x="0" y="0"/>
                      <a:ext cx="3826695" cy="1874299"/>
                    </a:xfrm>
                    <a:prstGeom prst="rect">
                      <a:avLst/>
                    </a:prstGeom>
                    <a:noFill/>
                    <a:ln>
                      <a:noFill/>
                    </a:ln>
                  </pic:spPr>
                </pic:pic>
              </a:graphicData>
            </a:graphic>
          </wp:inline>
        </w:drawing>
      </w:r>
    </w:p>
    <w:p w14:paraId="0291F0F1" w14:textId="53BEFB59" w:rsidR="00DC1C4C" w:rsidRPr="00DC1C4C" w:rsidRDefault="00DC1C4C" w:rsidP="00DC1C4C">
      <w:pPr>
        <w:ind w:left="3600" w:firstLine="720"/>
      </w:pPr>
      <w:r>
        <w:t>Fig.  E</w:t>
      </w:r>
    </w:p>
    <w:p w14:paraId="043E7703" w14:textId="77777777" w:rsidR="006565F9" w:rsidRDefault="006565F9" w:rsidP="006565F9"/>
    <w:p w14:paraId="6B6870A0" w14:textId="77777777" w:rsidR="00A273E1" w:rsidRDefault="00635C59" w:rsidP="00635C59">
      <w:pPr>
        <w:tabs>
          <w:tab w:val="left" w:pos="4627"/>
        </w:tabs>
      </w:pPr>
      <w:r>
        <w:rPr>
          <w:noProof/>
          <w:lang w:val="en-IN" w:eastAsia="en-IN"/>
        </w:rPr>
        <w:drawing>
          <wp:inline distT="0" distB="0" distL="0" distR="0" wp14:anchorId="3530503A" wp14:editId="0DF55265">
            <wp:extent cx="2725947" cy="21608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41035" cy="2172845"/>
                    </a:xfrm>
                    <a:prstGeom prst="rect">
                      <a:avLst/>
                    </a:prstGeom>
                  </pic:spPr>
                </pic:pic>
              </a:graphicData>
            </a:graphic>
          </wp:inline>
        </w:drawing>
      </w:r>
      <w:r w:rsidR="00AB7E28">
        <w:tab/>
      </w:r>
      <w:r w:rsidR="003841C9">
        <w:rPr>
          <w:noProof/>
          <w:lang w:val="en-IN" w:eastAsia="en-IN"/>
        </w:rPr>
        <w:drawing>
          <wp:inline distT="0" distB="0" distL="0" distR="0" wp14:anchorId="3E5A6DF9" wp14:editId="17669EF9">
            <wp:extent cx="2458528" cy="21278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74429" cy="2141617"/>
                    </a:xfrm>
                    <a:prstGeom prst="rect">
                      <a:avLst/>
                    </a:prstGeom>
                  </pic:spPr>
                </pic:pic>
              </a:graphicData>
            </a:graphic>
          </wp:inline>
        </w:drawing>
      </w:r>
    </w:p>
    <w:p w14:paraId="20B58F5B" w14:textId="77777777" w:rsidR="00A273E1" w:rsidRDefault="00A273E1" w:rsidP="00D25825">
      <w:pPr>
        <w:ind w:left="1440" w:firstLine="720"/>
      </w:pPr>
    </w:p>
    <w:p w14:paraId="704958D1" w14:textId="0B1580A2" w:rsidR="00F30EB7" w:rsidRDefault="00160450" w:rsidP="00A273E1">
      <w:pPr>
        <w:ind w:left="1440" w:firstLine="720"/>
      </w:pPr>
      <w:r>
        <w:t>F</w:t>
      </w:r>
      <w:r w:rsidR="00265DB0">
        <w:t>ig</w:t>
      </w:r>
      <w:r w:rsidR="005A0BD9">
        <w:t>.</w:t>
      </w:r>
      <w:r w:rsidR="0058422B">
        <w:t xml:space="preserve"> </w:t>
      </w:r>
      <w:r w:rsidR="00AC2BCB">
        <w:t xml:space="preserve">F                                                               </w:t>
      </w:r>
      <w:r w:rsidR="00D25825">
        <w:tab/>
      </w:r>
      <w:r w:rsidR="00D25825">
        <w:tab/>
      </w:r>
      <w:r>
        <w:t>F</w:t>
      </w:r>
      <w:r w:rsidR="00265DB0">
        <w:t>ig</w:t>
      </w:r>
      <w:r>
        <w:t xml:space="preserve">. </w:t>
      </w:r>
      <w:r w:rsidR="00AC2BCB">
        <w:t>G</w:t>
      </w:r>
    </w:p>
    <w:p w14:paraId="3B17E99A" w14:textId="25B22E64" w:rsidR="00A273E1" w:rsidRDefault="00A273E1" w:rsidP="00A753D7"/>
    <w:p w14:paraId="3FAA6C2C" w14:textId="77777777" w:rsidR="00A753D7" w:rsidRPr="00A753D7" w:rsidRDefault="00A753D7" w:rsidP="00A753D7">
      <w:pPr>
        <w:rPr>
          <w:sz w:val="2"/>
          <w:szCs w:val="2"/>
        </w:rPr>
      </w:pPr>
    </w:p>
    <w:p w14:paraId="1F69963C" w14:textId="77777777" w:rsidR="006374AD" w:rsidRDefault="00673A24" w:rsidP="00CC5D5C">
      <w:r w:rsidRPr="002369A9">
        <w:rPr>
          <w:i/>
          <w:noProof/>
          <w:w w:val="105"/>
          <w:sz w:val="20"/>
          <w:lang w:val="en-IN" w:eastAsia="en-IN"/>
        </w:rPr>
        <w:drawing>
          <wp:inline distT="0" distB="0" distL="0" distR="0" wp14:anchorId="7971D777" wp14:editId="56ED655C">
            <wp:extent cx="5201728" cy="2600864"/>
            <wp:effectExtent l="0" t="0" r="0" b="0"/>
            <wp:docPr id="166" name="Picture 166" descr="C:\Users\Administrator\Desktop\Pi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Picture3.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10392" cy="2605196"/>
                    </a:xfrm>
                    <a:prstGeom prst="rect">
                      <a:avLst/>
                    </a:prstGeom>
                    <a:noFill/>
                    <a:ln>
                      <a:noFill/>
                    </a:ln>
                  </pic:spPr>
                </pic:pic>
              </a:graphicData>
            </a:graphic>
          </wp:inline>
        </w:drawing>
      </w:r>
    </w:p>
    <w:p w14:paraId="30B534BE" w14:textId="77777777" w:rsidR="00CC5D5C" w:rsidRDefault="005B4F70" w:rsidP="00CC5D5C">
      <w:r>
        <w:t xml:space="preserve"> </w:t>
      </w:r>
      <w:r>
        <w:tab/>
        <w:t xml:space="preserve"> </w:t>
      </w:r>
      <w:r>
        <w:tab/>
      </w:r>
    </w:p>
    <w:p w14:paraId="32B538A9" w14:textId="77777777" w:rsidR="00E721FA" w:rsidRPr="003E5C71" w:rsidRDefault="00160450" w:rsidP="006374AD">
      <w:pPr>
        <w:ind w:left="3600" w:firstLine="720"/>
      </w:pPr>
      <w:r>
        <w:t>F</w:t>
      </w:r>
      <w:r w:rsidR="00265DB0">
        <w:t>ig</w:t>
      </w:r>
      <w:r w:rsidR="005A0BD9">
        <w:t>.</w:t>
      </w:r>
      <w:r w:rsidR="00AC2BCB">
        <w:t xml:space="preserve"> H</w:t>
      </w:r>
    </w:p>
    <w:p w14:paraId="6D4B8ADA" w14:textId="070601F5" w:rsidR="007206A6" w:rsidRDefault="007206A6" w:rsidP="007206A6">
      <w:pPr>
        <w:jc w:val="both"/>
        <w:rPr>
          <w:color w:val="000000" w:themeColor="text1"/>
        </w:rPr>
      </w:pPr>
      <w:r w:rsidRPr="00F82205">
        <w:rPr>
          <w:b/>
          <w:bCs/>
          <w:noProof/>
          <w:sz w:val="20"/>
          <w:szCs w:val="20"/>
          <w:lang w:val="en-IN" w:eastAsia="en-IN"/>
        </w:rPr>
        <w:t>Note:</w:t>
      </w:r>
      <w:r>
        <w:rPr>
          <w:noProof/>
          <w:sz w:val="20"/>
          <w:szCs w:val="20"/>
          <w:lang w:val="en-IN" w:eastAsia="en-IN"/>
        </w:rPr>
        <w:t xml:space="preserve"> </w:t>
      </w:r>
      <w:r w:rsidRPr="00EF3FB9">
        <w:rPr>
          <w:color w:val="000000" w:themeColor="text1"/>
        </w:rPr>
        <w:t>The Patient Support Platform height will be increased by 50-60 mm after installation of SmartMedic on Bed</w:t>
      </w:r>
      <w:r>
        <w:rPr>
          <w:color w:val="000000" w:themeColor="text1"/>
        </w:rPr>
        <w:t xml:space="preserve">. </w:t>
      </w:r>
    </w:p>
    <w:p w14:paraId="5D2AC9DB" w14:textId="77777777" w:rsidR="00A753D7" w:rsidRDefault="00A753D7" w:rsidP="007206A6">
      <w:pPr>
        <w:jc w:val="both"/>
        <w:rPr>
          <w:color w:val="000000" w:themeColor="text1"/>
        </w:rPr>
      </w:pPr>
    </w:p>
    <w:p w14:paraId="061AB6C6" w14:textId="77777777" w:rsidR="00C31D6A" w:rsidRPr="00072317" w:rsidRDefault="00C31D6A" w:rsidP="007206A6">
      <w:pPr>
        <w:jc w:val="both"/>
        <w:rPr>
          <w:color w:val="000000" w:themeColor="text1"/>
        </w:rPr>
      </w:pPr>
      <w:r w:rsidRPr="00C31D6A">
        <w:rPr>
          <w:noProof/>
          <w:color w:val="000000" w:themeColor="text1"/>
          <w:lang w:val="en-IN" w:eastAsia="en-IN"/>
        </w:rPr>
        <w:drawing>
          <wp:inline distT="0" distB="0" distL="0" distR="0" wp14:anchorId="585660B5" wp14:editId="6C566F62">
            <wp:extent cx="5270740" cy="2770658"/>
            <wp:effectExtent l="0" t="0" r="0" b="0"/>
            <wp:docPr id="42" name="Picture 42" descr="C:\Users\athul.vasudevan\OneDrive - NeST Group\Desktop\b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thul.vasudevan\OneDrive - NeST Group\Desktop\bed.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77283" cy="2774097"/>
                    </a:xfrm>
                    <a:prstGeom prst="rect">
                      <a:avLst/>
                    </a:prstGeom>
                    <a:noFill/>
                    <a:ln>
                      <a:noFill/>
                    </a:ln>
                  </pic:spPr>
                </pic:pic>
              </a:graphicData>
            </a:graphic>
          </wp:inline>
        </w:drawing>
      </w:r>
    </w:p>
    <w:p w14:paraId="109014DA" w14:textId="1689DF08" w:rsidR="00DD68EE" w:rsidRPr="00A753D7" w:rsidRDefault="0058422B" w:rsidP="00AF2689">
      <w:pPr>
        <w:pStyle w:val="Heading2"/>
        <w:jc w:val="both"/>
        <w:rPr>
          <w:b w:val="0"/>
          <w:bCs/>
        </w:rPr>
      </w:pPr>
      <w:r>
        <w:rPr>
          <w:sz w:val="20"/>
          <w:szCs w:val="20"/>
        </w:rPr>
        <w:br w:type="page"/>
      </w:r>
      <w:r w:rsidR="003C57DE" w:rsidRPr="00AF2689">
        <w:lastRenderedPageBreak/>
        <w:t xml:space="preserve">SmartMedic </w:t>
      </w:r>
      <w:r w:rsidR="00B54AFA" w:rsidRPr="00AF2689">
        <w:t>D</w:t>
      </w:r>
      <w:r w:rsidR="003C57DE" w:rsidRPr="00AF2689">
        <w:t>isplay</w:t>
      </w:r>
      <w:r w:rsidR="00C00823" w:rsidRPr="00AF2689">
        <w:t xml:space="preserve"> </w:t>
      </w:r>
      <w:r w:rsidR="00B54AFA" w:rsidRPr="00AF2689">
        <w:t>S</w:t>
      </w:r>
      <w:r w:rsidR="00C00823" w:rsidRPr="00AF2689">
        <w:t>creens</w:t>
      </w:r>
    </w:p>
    <w:p w14:paraId="7619B381" w14:textId="22690C8A" w:rsidR="00AF2689" w:rsidRPr="00682684" w:rsidRDefault="00AF2689" w:rsidP="00682684">
      <w:pPr>
        <w:pStyle w:val="ListParagraph"/>
        <w:numPr>
          <w:ilvl w:val="0"/>
          <w:numId w:val="47"/>
        </w:numPr>
        <w:jc w:val="both"/>
        <w:rPr>
          <w:b/>
          <w:bCs/>
          <w:i/>
          <w:iCs/>
          <w:sz w:val="24"/>
          <w:szCs w:val="24"/>
        </w:rPr>
      </w:pPr>
      <w:r w:rsidRPr="00682684">
        <w:rPr>
          <w:b/>
          <w:bCs/>
          <w:i/>
          <w:iCs/>
          <w:sz w:val="24"/>
          <w:szCs w:val="24"/>
        </w:rPr>
        <w:t xml:space="preserve">For ICU </w:t>
      </w:r>
      <w:r w:rsidR="00711A83">
        <w:rPr>
          <w:b/>
          <w:bCs/>
          <w:i/>
          <w:iCs/>
          <w:sz w:val="24"/>
          <w:szCs w:val="24"/>
        </w:rPr>
        <w:t>Mode</w:t>
      </w:r>
      <w:r w:rsidRPr="00682684">
        <w:rPr>
          <w:b/>
          <w:bCs/>
          <w:i/>
          <w:iCs/>
          <w:sz w:val="24"/>
          <w:szCs w:val="24"/>
        </w:rPr>
        <w:t>:</w:t>
      </w:r>
    </w:p>
    <w:p w14:paraId="027CBB40" w14:textId="0131FF3F" w:rsidR="0097274F" w:rsidRPr="00860464" w:rsidRDefault="00755957" w:rsidP="00453CBD">
      <w:pPr>
        <w:jc w:val="both"/>
      </w:pPr>
      <w:r w:rsidRPr="00860464">
        <w:t>To use the device</w:t>
      </w:r>
      <w:r w:rsidR="006565F9" w:rsidRPr="00860464">
        <w:t>,</w:t>
      </w:r>
      <w:r w:rsidRPr="00860464">
        <w:t xml:space="preserve"> connect SmartMedic adaptor to </w:t>
      </w:r>
      <w:r w:rsidR="006565F9" w:rsidRPr="00860464">
        <w:t xml:space="preserve">the </w:t>
      </w:r>
      <w:r w:rsidRPr="00860464">
        <w:t xml:space="preserve">power socket. </w:t>
      </w:r>
      <w:r w:rsidR="001D01B5" w:rsidRPr="00860464">
        <w:t>Below screens shall be displayed once the device powers up</w:t>
      </w:r>
      <w:r w:rsidR="00266BD6" w:rsidRPr="00860464">
        <w:t xml:space="preserve"> (</w:t>
      </w:r>
      <w:r w:rsidR="00CF2029" w:rsidRPr="00860464">
        <w:t xml:space="preserve">as shown in </w:t>
      </w:r>
      <w:r w:rsidR="00FD1915" w:rsidRPr="00860464">
        <w:t>F</w:t>
      </w:r>
      <w:r w:rsidR="00266BD6" w:rsidRPr="00860464">
        <w:t>ig</w:t>
      </w:r>
      <w:r w:rsidR="00BD11EA" w:rsidRPr="00860464">
        <w:t xml:space="preserve">. </w:t>
      </w:r>
      <w:r w:rsidR="00266BD6" w:rsidRPr="00860464">
        <w:t>1)</w:t>
      </w:r>
    </w:p>
    <w:p w14:paraId="062847BE" w14:textId="518DCE18" w:rsidR="0026436F" w:rsidRDefault="00A47BD4" w:rsidP="00FD1582">
      <w:pPr>
        <w:rPr>
          <w:sz w:val="20"/>
          <w:szCs w:val="20"/>
        </w:rPr>
      </w:pPr>
      <w:r w:rsidRPr="00446309">
        <w:rPr>
          <w:noProof/>
        </w:rPr>
        <w:drawing>
          <wp:anchor distT="0" distB="0" distL="114300" distR="114300" simplePos="0" relativeHeight="251593728" behindDoc="0" locked="0" layoutInCell="1" allowOverlap="1" wp14:anchorId="0062377B" wp14:editId="4AFBF132">
            <wp:simplePos x="0" y="0"/>
            <wp:positionH relativeFrom="column">
              <wp:posOffset>3444240</wp:posOffset>
            </wp:positionH>
            <wp:positionV relativeFrom="paragraph">
              <wp:posOffset>88265</wp:posOffset>
            </wp:positionV>
            <wp:extent cx="1427480" cy="2133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U00732312\Desktop\srs\15.bmp"/>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1427480"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A2941">
        <w:rPr>
          <w:noProof/>
        </w:rPr>
        <w:drawing>
          <wp:anchor distT="0" distB="0" distL="114300" distR="114300" simplePos="0" relativeHeight="251592704" behindDoc="0" locked="0" layoutInCell="1" allowOverlap="1" wp14:anchorId="79C89A16" wp14:editId="3E60E8E6">
            <wp:simplePos x="0" y="0"/>
            <wp:positionH relativeFrom="column">
              <wp:posOffset>708660</wp:posOffset>
            </wp:positionH>
            <wp:positionV relativeFrom="paragraph">
              <wp:posOffset>88265</wp:posOffset>
            </wp:positionV>
            <wp:extent cx="1455420" cy="21336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00732312\Desktop\srs\1.bmp"/>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1455420"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45DB">
        <w:rPr>
          <w:noProof/>
          <w:sz w:val="20"/>
          <w:szCs w:val="20"/>
          <w:lang w:val="en-IN" w:eastAsia="en-IN"/>
        </w:rPr>
        <w:pict w14:anchorId="53AA721D">
          <v:rect id="Rectangle 2144746941" o:spid="_x0000_s2217" style="position:absolute;margin-left:.4pt;margin-top:.9pt;width:450.35pt;height:186.5pt;z-index:251636736;visibility:visible;mso-position-horizontal-relative:text;mso-position-vertical-relative:text;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" filled="f" strokecolor="#1f4d78 [1604]" strokeweight=".5pt"/>
        </w:pict>
      </w:r>
    </w:p>
    <w:p w14:paraId="5254EE0F" w14:textId="09EAA789" w:rsidR="0007511C" w:rsidRDefault="00E358DD" w:rsidP="005830CB">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763011">
        <w:rPr>
          <w:sz w:val="20"/>
          <w:szCs w:val="20"/>
        </w:rPr>
        <w:t xml:space="preserve">                      </w:t>
      </w:r>
    </w:p>
    <w:p w14:paraId="1F3DA276" w14:textId="4F11451A" w:rsidR="00E358DD" w:rsidRDefault="008B45DB" w:rsidP="005830CB">
      <w:pPr>
        <w:rPr>
          <w:sz w:val="20"/>
          <w:szCs w:val="20"/>
        </w:rPr>
      </w:pPr>
      <w:r>
        <w:rPr>
          <w:noProof/>
          <w:sz w:val="20"/>
          <w:szCs w:val="20"/>
          <w:lang w:val="en-IN" w:eastAsia="en-IN"/>
        </w:rPr>
        <w:pict w14:anchorId="18E495B8">
          <v:roundrect id="_x0000_s2223" style="position:absolute;margin-left:387.6pt;margin-top:7.8pt;width:38.75pt;height:21pt;z-index:25170124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223">
              <w:txbxContent>
                <w:p w14:paraId="372E466B" w14:textId="77777777" w:rsidR="000822DB" w:rsidRPr="00691F84" w:rsidRDefault="000822DB" w:rsidP="00691F84">
                  <w:pPr>
                    <w:jc w:val="center"/>
                    <w:rPr>
                      <w:sz w:val="16"/>
                      <w:szCs w:val="16"/>
                    </w:rPr>
                  </w:pPr>
                  <w:r>
                    <w:rPr>
                      <w:sz w:val="16"/>
                      <w:szCs w:val="16"/>
                    </w:rPr>
                    <w:t>Fig.  2</w:t>
                  </w:r>
                </w:p>
              </w:txbxContent>
            </v:textbox>
          </v:roundrect>
        </w:pict>
      </w:r>
      <w:r>
        <w:rPr>
          <w:noProof/>
          <w:sz w:val="20"/>
          <w:szCs w:val="20"/>
          <w:lang w:val="en-IN" w:eastAsia="en-IN"/>
        </w:rPr>
        <w:pict w14:anchorId="03BA3CB6">
          <v:roundrect id="_x0000_s2222" style="position:absolute;margin-left:175.6pt;margin-top:7.8pt;width:38.75pt;height:21pt;z-index:25170022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222">
              <w:txbxContent>
                <w:p w14:paraId="36A18E92" w14:textId="77777777" w:rsidR="000822DB" w:rsidRPr="00691F84" w:rsidRDefault="000822DB" w:rsidP="00691F84">
                  <w:pPr>
                    <w:jc w:val="center"/>
                    <w:rPr>
                      <w:sz w:val="16"/>
                      <w:szCs w:val="16"/>
                    </w:rPr>
                  </w:pPr>
                  <w:r>
                    <w:rPr>
                      <w:sz w:val="16"/>
                      <w:szCs w:val="16"/>
                    </w:rPr>
                    <w:t>Fig.  1</w:t>
                  </w:r>
                </w:p>
              </w:txbxContent>
            </v:textbox>
          </v:roundrect>
        </w:pict>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p>
    <w:p w14:paraId="1A8E5E70" w14:textId="77777777" w:rsidR="00E358DD" w:rsidRDefault="00E358DD" w:rsidP="005830CB">
      <w:pPr>
        <w:rPr>
          <w:sz w:val="20"/>
          <w:szCs w:val="20"/>
        </w:rPr>
      </w:pPr>
    </w:p>
    <w:p w14:paraId="62C9B2CC" w14:textId="77777777" w:rsidR="006227B1" w:rsidRDefault="006227B1" w:rsidP="005830CB">
      <w:pPr>
        <w:rPr>
          <w:sz w:val="18"/>
          <w:szCs w:val="18"/>
        </w:rPr>
      </w:pPr>
    </w:p>
    <w:p w14:paraId="210FF3D6" w14:textId="19117DBC" w:rsidR="00075F3D" w:rsidRDefault="00075F3D" w:rsidP="00453CBD">
      <w:pPr>
        <w:jc w:val="both"/>
      </w:pPr>
    </w:p>
    <w:p w14:paraId="3693790C" w14:textId="3AA9936C" w:rsidR="00075F3D" w:rsidRDefault="00075F3D" w:rsidP="00453CBD">
      <w:pPr>
        <w:jc w:val="both"/>
      </w:pPr>
    </w:p>
    <w:p w14:paraId="6EDD1A37" w14:textId="45E9F361" w:rsidR="00E358DD" w:rsidRPr="007A4877" w:rsidRDefault="008B45DB" w:rsidP="00453CBD">
      <w:pPr>
        <w:jc w:val="both"/>
      </w:pPr>
      <w:r>
        <w:rPr>
          <w:noProof/>
          <w:lang w:val="en-IN" w:eastAsia="en-IN"/>
        </w:rPr>
        <w:pict w14:anchorId="74614D08">
          <v:shape id="_x0000_s2228" type="#_x0000_t202" style="position:absolute;left:0;text-align:left;margin-left:2.8pt;margin-top:31.5pt;width:447.35pt;height:164.7pt;z-index:251637760;v-text-anchor:middle" filled="f" strokecolor="#1f4d78 [1604]" strokeweight=".5pt">
            <v:textbox style="mso-next-textbox:#_x0000_s2228">
              <w:txbxContent>
                <w:p w14:paraId="719D512C" w14:textId="7BE218A1" w:rsidR="000822DB" w:rsidRDefault="000822DB">
                  <w:r>
                    <w:t xml:space="preserve">            </w:t>
                  </w:r>
                  <w:r w:rsidR="00FF2683">
                    <w:t xml:space="preserve">                                                                                          </w:t>
                  </w:r>
                  <w:r>
                    <w:t xml:space="preserve">   </w:t>
                  </w:r>
                  <w:r w:rsidR="00FF2683">
                    <w:rPr>
                      <w:noProof/>
                    </w:rPr>
                    <w:drawing>
                      <wp:inline distT="0" distB="0" distL="0" distR="0" wp14:anchorId="2BD7E26F" wp14:editId="790563C2">
                        <wp:extent cx="1427480" cy="1965960"/>
                        <wp:effectExtent l="0" t="0" r="0" b="0"/>
                        <wp:docPr id="78" name="Picture 78"/>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4">
                                  <a:extLst>
                                    <a:ext uri="{28A0092B-C50C-407E-A947-70E740481C1C}">
                                      <a14:useLocalDpi xmlns:a14="http://schemas.microsoft.com/office/drawing/2010/main" val="0"/>
                                    </a:ext>
                                  </a:extLst>
                                </a:blip>
                                <a:stretch>
                                  <a:fillRect/>
                                </a:stretch>
                              </pic:blipFill>
                              <pic:spPr bwMode="auto">
                                <a:xfrm>
                                  <a:off x="0" y="0"/>
                                  <a:ext cx="1427480" cy="1965960"/>
                                </a:xfrm>
                                <a:prstGeom prst="rect">
                                  <a:avLst/>
                                </a:prstGeom>
                                <a:noFill/>
                                <a:ln>
                                  <a:noFill/>
                                </a:ln>
                              </pic:spPr>
                            </pic:pic>
                          </a:graphicData>
                        </a:graphic>
                      </wp:inline>
                    </w:drawing>
                  </w:r>
                </w:p>
              </w:txbxContent>
            </v:textbox>
          </v:shape>
        </w:pict>
      </w:r>
      <w:r w:rsidR="00711A83">
        <w:t xml:space="preserve">The </w:t>
      </w:r>
      <w:r w:rsidR="00711A83" w:rsidRPr="002E187A">
        <w:rPr>
          <w:b/>
          <w:bCs/>
        </w:rPr>
        <w:t>“Stryker”</w:t>
      </w:r>
      <w:r w:rsidR="00711A83">
        <w:t xml:space="preserve"> Screen will automatically transition to </w:t>
      </w:r>
      <w:r w:rsidR="00884C3D" w:rsidRPr="002E187A">
        <w:rPr>
          <w:b/>
          <w:bCs/>
        </w:rPr>
        <w:t>“</w:t>
      </w:r>
      <w:r w:rsidR="00075F3D" w:rsidRPr="002E187A">
        <w:rPr>
          <w:b/>
          <w:bCs/>
        </w:rPr>
        <w:t>Continue with same patient</w:t>
      </w:r>
      <w:r w:rsidR="00884C3D" w:rsidRPr="002E187A">
        <w:rPr>
          <w:b/>
          <w:bCs/>
        </w:rPr>
        <w:t>”</w:t>
      </w:r>
      <w:r w:rsidR="00884C3D" w:rsidRPr="007A4877">
        <w:t xml:space="preserve"> </w:t>
      </w:r>
      <w:r w:rsidR="00E358DD" w:rsidRPr="007A4877">
        <w:t>(as shown in Fig. 2)</w:t>
      </w:r>
      <w:r w:rsidR="00FF2683">
        <w:t xml:space="preserve">. On pressing </w:t>
      </w:r>
      <w:r w:rsidR="00FF2683" w:rsidRPr="002E187A">
        <w:rPr>
          <w:b/>
          <w:bCs/>
        </w:rPr>
        <w:t>“Back”</w:t>
      </w:r>
      <w:r w:rsidR="00FF2683">
        <w:t xml:space="preserve"> </w:t>
      </w:r>
      <w:r w:rsidR="002E187A">
        <w:t>button,</w:t>
      </w:r>
      <w:r w:rsidR="00FF2683">
        <w:t xml:space="preserve"> option </w:t>
      </w:r>
      <w:r w:rsidR="00FF2683" w:rsidRPr="002E187A">
        <w:rPr>
          <w:b/>
          <w:bCs/>
        </w:rPr>
        <w:t>“No”</w:t>
      </w:r>
      <w:r w:rsidR="00FF2683">
        <w:t xml:space="preserve"> will be selected. </w:t>
      </w:r>
    </w:p>
    <w:p w14:paraId="3343B594" w14:textId="3FAEF189" w:rsidR="00E358DD" w:rsidRDefault="00FF2683" w:rsidP="005830CB">
      <w:pPr>
        <w:rPr>
          <w:sz w:val="18"/>
          <w:szCs w:val="18"/>
        </w:rPr>
      </w:pPr>
      <w:r w:rsidRPr="005A2941">
        <w:rPr>
          <w:rFonts w:ascii="Humanist Slabserif 712 Std Roma" w:hAnsi="Humanist Slabserif 712 Std Roma"/>
          <w:noProof/>
          <w:color w:val="000000" w:themeColor="text1"/>
          <w:sz w:val="20"/>
        </w:rPr>
        <w:drawing>
          <wp:anchor distT="0" distB="0" distL="114300" distR="114300" simplePos="0" relativeHeight="251594752" behindDoc="0" locked="0" layoutInCell="1" allowOverlap="1" wp14:anchorId="7607265F" wp14:editId="26D3A250">
            <wp:simplePos x="0" y="0"/>
            <wp:positionH relativeFrom="column">
              <wp:posOffset>723900</wp:posOffset>
            </wp:positionH>
            <wp:positionV relativeFrom="paragraph">
              <wp:posOffset>2540</wp:posOffset>
            </wp:positionV>
            <wp:extent cx="1440180" cy="194310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00732312\Desktop\srs\2.bmp"/>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144018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99C382" w14:textId="44AD1943" w:rsidR="00E358DD" w:rsidRDefault="00E358DD" w:rsidP="005830CB">
      <w:pPr>
        <w:rPr>
          <w:sz w:val="18"/>
          <w:szCs w:val="18"/>
        </w:rPr>
      </w:pPr>
    </w:p>
    <w:p w14:paraId="70EE3CC6" w14:textId="77777777" w:rsidR="00E358DD" w:rsidRDefault="00E358DD" w:rsidP="005830CB">
      <w:pPr>
        <w:rPr>
          <w:sz w:val="18"/>
          <w:szCs w:val="18"/>
        </w:rPr>
      </w:pPr>
    </w:p>
    <w:p w14:paraId="7E9E5D01" w14:textId="0FED95D6" w:rsidR="00E358DD" w:rsidRDefault="008B45DB" w:rsidP="005830CB">
      <w:pPr>
        <w:rPr>
          <w:sz w:val="18"/>
          <w:szCs w:val="18"/>
        </w:rPr>
      </w:pPr>
      <w:r>
        <w:rPr>
          <w:noProof/>
          <w:sz w:val="20"/>
          <w:szCs w:val="20"/>
          <w:lang w:val="en-IN" w:eastAsia="en-IN"/>
        </w:rPr>
        <w:pict w14:anchorId="53D51C00">
          <v:group id="_x0000_s2261" style="position:absolute;margin-left:175.6pt;margin-top:3.9pt;width:250.75pt;height:21pt;z-index:251642880" coordorigin="3409,10864" coordsize="5123,466">
            <v:roundrect id="_x0000_s2230" style="position:absolute;left:3409;top:10910;width:775;height:4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230">
                <w:txbxContent>
                  <w:p w14:paraId="1E6ABE59" w14:textId="77777777" w:rsidR="000822DB" w:rsidRPr="00691F84" w:rsidRDefault="000822DB" w:rsidP="00691F84">
                    <w:pPr>
                      <w:jc w:val="center"/>
                      <w:rPr>
                        <w:sz w:val="16"/>
                        <w:szCs w:val="16"/>
                      </w:rPr>
                    </w:pPr>
                    <w:r>
                      <w:rPr>
                        <w:sz w:val="16"/>
                        <w:szCs w:val="16"/>
                      </w:rPr>
                      <w:t>Fig.  3</w:t>
                    </w:r>
                  </w:p>
                </w:txbxContent>
              </v:textbox>
            </v:roundrect>
            <v:roundrect id="_x0000_s2231" style="position:absolute;left:7757;top:10864;width:775;height:4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231">
                <w:txbxContent>
                  <w:p w14:paraId="44231D54" w14:textId="77777777" w:rsidR="000822DB" w:rsidRPr="00691F84" w:rsidRDefault="000822DB" w:rsidP="00691F84">
                    <w:pPr>
                      <w:jc w:val="center"/>
                      <w:rPr>
                        <w:sz w:val="16"/>
                        <w:szCs w:val="16"/>
                      </w:rPr>
                    </w:pPr>
                    <w:r>
                      <w:rPr>
                        <w:sz w:val="16"/>
                        <w:szCs w:val="16"/>
                      </w:rPr>
                      <w:t>Fig.  4</w:t>
                    </w:r>
                  </w:p>
                </w:txbxContent>
              </v:textbox>
            </v:roundrect>
          </v:group>
        </w:pict>
      </w:r>
    </w:p>
    <w:p w14:paraId="1C62F0EB" w14:textId="77777777" w:rsidR="00E358DD" w:rsidRDefault="00E358DD" w:rsidP="005830CB">
      <w:pPr>
        <w:rPr>
          <w:sz w:val="18"/>
          <w:szCs w:val="18"/>
        </w:rPr>
      </w:pPr>
    </w:p>
    <w:p w14:paraId="1AC11D19" w14:textId="77777777" w:rsidR="00E358DD" w:rsidRDefault="00E358DD" w:rsidP="005830CB">
      <w:pPr>
        <w:rPr>
          <w:sz w:val="18"/>
          <w:szCs w:val="18"/>
        </w:rPr>
      </w:pPr>
    </w:p>
    <w:p w14:paraId="7D86049F" w14:textId="77777777" w:rsidR="00E358DD" w:rsidRDefault="00E358DD" w:rsidP="005830CB">
      <w:pPr>
        <w:rPr>
          <w:sz w:val="18"/>
          <w:szCs w:val="18"/>
        </w:rPr>
      </w:pPr>
    </w:p>
    <w:p w14:paraId="196C3EFA" w14:textId="3381A6ED" w:rsidR="00E358DD" w:rsidRDefault="00E358DD" w:rsidP="005830CB">
      <w:pPr>
        <w:rPr>
          <w:sz w:val="18"/>
          <w:szCs w:val="18"/>
        </w:rPr>
      </w:pPr>
    </w:p>
    <w:p w14:paraId="68B8AFFF" w14:textId="77777777" w:rsidR="00E358DD" w:rsidRDefault="00E358DD" w:rsidP="005830CB">
      <w:pPr>
        <w:rPr>
          <w:sz w:val="18"/>
          <w:szCs w:val="18"/>
        </w:rPr>
      </w:pPr>
    </w:p>
    <w:p w14:paraId="1044A5CD" w14:textId="1EEFA070" w:rsidR="005830CB" w:rsidRDefault="007346AC" w:rsidP="00453CBD">
      <w:pPr>
        <w:jc w:val="both"/>
      </w:pPr>
      <w:r w:rsidRPr="007A4877">
        <w:t>The screen,</w:t>
      </w:r>
      <w:r w:rsidR="00415203">
        <w:t xml:space="preserve"> </w:t>
      </w:r>
      <w:r w:rsidR="00CF2029" w:rsidRPr="007A4877">
        <w:t>(</w:t>
      </w:r>
      <w:r w:rsidRPr="007A4877">
        <w:t xml:space="preserve">as shown in </w:t>
      </w:r>
      <w:r w:rsidR="00160450" w:rsidRPr="007A4877">
        <w:t xml:space="preserve">Fig. </w:t>
      </w:r>
      <w:r w:rsidR="00763011" w:rsidRPr="007A4877">
        <w:t>3</w:t>
      </w:r>
      <w:r w:rsidR="00CF2029" w:rsidRPr="007A4877">
        <w:t>)</w:t>
      </w:r>
      <w:r w:rsidRPr="007A4877">
        <w:t xml:space="preserve"> will appear.</w:t>
      </w:r>
      <w:r w:rsidR="00FF2683">
        <w:t xml:space="preserve"> Pressing any </w:t>
      </w:r>
      <w:r w:rsidR="002E187A">
        <w:t>button</w:t>
      </w:r>
      <w:r w:rsidR="00FF2683">
        <w:t xml:space="preserve"> starts taring and then navigates to </w:t>
      </w:r>
      <w:r w:rsidR="00FF2683" w:rsidRPr="002E187A">
        <w:rPr>
          <w:b/>
          <w:bCs/>
        </w:rPr>
        <w:t>“System taring in progress”</w:t>
      </w:r>
      <w:r w:rsidR="00FF2683">
        <w:t xml:space="preserve"> screen (as shown in Fig. 4).</w:t>
      </w:r>
    </w:p>
    <w:p w14:paraId="601DC7D4" w14:textId="266B18AE" w:rsidR="00A47BD4" w:rsidRDefault="00A47BD4" w:rsidP="00453CBD">
      <w:pPr>
        <w:jc w:val="both"/>
        <w:rPr>
          <w:noProof/>
        </w:rPr>
      </w:pPr>
      <w:r w:rsidRPr="007A4877">
        <w:t xml:space="preserve">Ensure necessary routine items are placed on the bed </w:t>
      </w:r>
      <w:r w:rsidRPr="007A4877">
        <w:rPr>
          <w:noProof/>
        </w:rPr>
        <w:t>before</w:t>
      </w:r>
      <w:r w:rsidR="00605ED0">
        <w:rPr>
          <w:noProof/>
        </w:rPr>
        <w:t xml:space="preserve"> starting</w:t>
      </w:r>
      <w:r w:rsidRPr="007A4877">
        <w:rPr>
          <w:noProof/>
        </w:rPr>
        <w:t xml:space="preserve"> the TARE function; it </w:t>
      </w:r>
      <w:r w:rsidR="00177988">
        <w:rPr>
          <w:noProof/>
        </w:rPr>
        <w:t xml:space="preserve">is </w:t>
      </w:r>
      <w:r w:rsidRPr="007A4877">
        <w:rPr>
          <w:noProof/>
        </w:rPr>
        <w:t>essential</w:t>
      </w:r>
      <w:r w:rsidR="00177988">
        <w:rPr>
          <w:noProof/>
        </w:rPr>
        <w:t xml:space="preserve"> to</w:t>
      </w:r>
      <w:r w:rsidRPr="007A4877">
        <w:rPr>
          <w:noProof/>
        </w:rPr>
        <w:t xml:space="preserve"> </w:t>
      </w:r>
      <w:r w:rsidRPr="007A4877">
        <w:rPr>
          <w:b/>
          <w:bCs/>
          <w:noProof/>
        </w:rPr>
        <w:t>zero the weight</w:t>
      </w:r>
      <w:r w:rsidRPr="007A4877">
        <w:rPr>
          <w:noProof/>
        </w:rPr>
        <w:t xml:space="preserve"> of accessories/items on the bed.</w:t>
      </w:r>
      <w:r w:rsidR="00177988">
        <w:rPr>
          <w:noProof/>
        </w:rPr>
        <w:t xml:space="preserve"> </w:t>
      </w:r>
      <w:r w:rsidRPr="007A4877">
        <w:rPr>
          <w:noProof/>
        </w:rPr>
        <w:t>There will be a successful taring notification (as shown in Fig.</w:t>
      </w:r>
      <w:r>
        <w:rPr>
          <w:noProof/>
        </w:rPr>
        <w:t xml:space="preserve"> 5</w:t>
      </w:r>
      <w:r w:rsidRPr="007A4877">
        <w:rPr>
          <w:noProof/>
        </w:rPr>
        <w:t>), Bio</w:t>
      </w:r>
      <w:r w:rsidR="00177988">
        <w:rPr>
          <w:noProof/>
        </w:rPr>
        <w:t>-</w:t>
      </w:r>
      <w:r w:rsidRPr="007A4877">
        <w:rPr>
          <w:noProof/>
        </w:rPr>
        <w:t xml:space="preserve">med or Nursing staff MUST ensure these steps are </w:t>
      </w:r>
      <w:r w:rsidR="00220AA1">
        <w:rPr>
          <w:noProof/>
        </w:rPr>
        <w:t>completed</w:t>
      </w:r>
      <w:r w:rsidRPr="007A4877">
        <w:rPr>
          <w:noProof/>
        </w:rPr>
        <w:t xml:space="preserve"> before putting the patient on the bed. </w:t>
      </w:r>
    </w:p>
    <w:p w14:paraId="395DD4C9" w14:textId="2E09035D" w:rsidR="00605ED0" w:rsidRDefault="00605ED0" w:rsidP="00605ED0">
      <w:pPr>
        <w:jc w:val="both"/>
      </w:pPr>
      <w:r w:rsidRPr="007A4877">
        <w:rPr>
          <w:strike/>
          <w:noProof/>
          <w:lang w:val="en-IN" w:eastAsia="en-IN"/>
        </w:rPr>
        <w:drawing>
          <wp:inline distT="0" distB="0" distL="0" distR="0" wp14:anchorId="5FB8F3CA" wp14:editId="200699FA">
            <wp:extent cx="295275" cy="295275"/>
            <wp:effectExtent l="0" t="0" r="9525" b="9525"/>
            <wp:docPr id="2553447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7A4877">
        <w:t xml:space="preserve">Ensure the tare function has been completed before admission of the new patient. </w:t>
      </w:r>
    </w:p>
    <w:p w14:paraId="401ED689" w14:textId="10A32087" w:rsidR="00C135AA" w:rsidRDefault="00C135AA" w:rsidP="00C135AA">
      <w:pPr>
        <w:jc w:val="both"/>
      </w:pPr>
      <w:r w:rsidRPr="007A4877">
        <w:rPr>
          <w:strike/>
          <w:noProof/>
          <w:lang w:val="en-IN" w:eastAsia="en-IN"/>
        </w:rPr>
        <w:drawing>
          <wp:inline distT="0" distB="0" distL="0" distR="0" wp14:anchorId="7A191890" wp14:editId="384DC72A">
            <wp:extent cx="295275" cy="295275"/>
            <wp:effectExtent l="0" t="0" r="9525" b="9525"/>
            <wp:docPr id="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t>Discharge the previous patient before admitting the New Patient on the device.</w:t>
      </w:r>
      <w:r w:rsidRPr="007A4877">
        <w:t xml:space="preserve"> </w:t>
      </w:r>
    </w:p>
    <w:p w14:paraId="3345A205" w14:textId="0E003AA0" w:rsidR="00DF6E72" w:rsidRDefault="00DF6E72" w:rsidP="000C7EF3">
      <w:pPr>
        <w:ind w:left="450" w:hanging="450"/>
        <w:jc w:val="both"/>
      </w:pPr>
      <w:r w:rsidRPr="007A4877">
        <w:rPr>
          <w:strike/>
          <w:noProof/>
          <w:lang w:val="en-IN" w:eastAsia="en-IN"/>
        </w:rPr>
        <w:lastRenderedPageBreak/>
        <w:drawing>
          <wp:inline distT="0" distB="0" distL="0" distR="0" wp14:anchorId="11655C0E" wp14:editId="1ADE6AB4">
            <wp:extent cx="295275" cy="295275"/>
            <wp:effectExtent l="0" t="0" r="9525" b="9525"/>
            <wp:docPr id="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t>Ensure the Bed Side display module has the network connectivity with appropriate symbols to represent</w:t>
      </w:r>
      <w:r w:rsidR="000C7EF3">
        <w:t xml:space="preserve"> Wi-Fi &amp; BT connectivity.</w:t>
      </w:r>
    </w:p>
    <w:p w14:paraId="34996CFC" w14:textId="758CE116" w:rsidR="00D37816" w:rsidRDefault="008B45DB" w:rsidP="00691F84">
      <w:pPr>
        <w:tabs>
          <w:tab w:val="left" w:pos="3804"/>
        </w:tabs>
        <w:rPr>
          <w:sz w:val="20"/>
          <w:szCs w:val="20"/>
        </w:rPr>
      </w:pPr>
      <w:r>
        <w:rPr>
          <w:noProof/>
          <w:sz w:val="20"/>
          <w:szCs w:val="20"/>
          <w:lang w:val="en-IN" w:eastAsia="en-IN"/>
        </w:rPr>
        <w:pict w14:anchorId="319FFBA6">
          <v:shape id="_x0000_s2239" type="#_x0000_t202" style="position:absolute;margin-left:3.55pt;margin-top:.5pt;width:446.6pt;height:180.6pt;z-index:251638784;v-text-anchor:middle" filled="f" strokecolor="#1f4d78 [1604]" strokeweight=".5pt">
            <v:textbox style="mso-next-textbox:#_x0000_s2239">
              <w:txbxContent>
                <w:p w14:paraId="4677B3F3" w14:textId="6386E2EA" w:rsidR="000822DB" w:rsidRDefault="000822DB">
                  <w:r>
                    <w:t xml:space="preserve">             </w:t>
                  </w:r>
                  <w:r w:rsidR="00480C74">
                    <w:t xml:space="preserve">  </w:t>
                  </w:r>
                  <w:r>
                    <w:t xml:space="preserve">   </w:t>
                  </w:r>
                  <w:r w:rsidR="00480C74">
                    <w:rPr>
                      <w:noProof/>
                    </w:rPr>
                    <w:drawing>
                      <wp:inline distT="0" distB="0" distL="0" distR="0" wp14:anchorId="34749B79" wp14:editId="6421AB5D">
                        <wp:extent cx="1455420" cy="2162175"/>
                        <wp:effectExtent l="0" t="0" r="0" b="0"/>
                        <wp:docPr id="255344775" name="Picture 255344775"/>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56">
                                  <a:extLst>
                                    <a:ext uri="{28A0092B-C50C-407E-A947-70E740481C1C}">
                                      <a14:useLocalDpi xmlns:a14="http://schemas.microsoft.com/office/drawing/2010/main" val="0"/>
                                    </a:ext>
                                  </a:extLst>
                                </a:blip>
                                <a:stretch>
                                  <a:fillRect/>
                                </a:stretch>
                              </pic:blipFill>
                              <pic:spPr bwMode="auto">
                                <a:xfrm>
                                  <a:off x="0" y="0"/>
                                  <a:ext cx="1455420" cy="2162175"/>
                                </a:xfrm>
                                <a:prstGeom prst="rect">
                                  <a:avLst/>
                                </a:prstGeom>
                                <a:noFill/>
                                <a:ln>
                                  <a:noFill/>
                                </a:ln>
                              </pic:spPr>
                            </pic:pic>
                          </a:graphicData>
                        </a:graphic>
                      </wp:inline>
                    </w:drawing>
                  </w:r>
                  <w:r w:rsidR="00480C74">
                    <w:t xml:space="preserve">                                         </w:t>
                  </w:r>
                  <w:r w:rsidR="00480C74">
                    <w:rPr>
                      <w:noProof/>
                    </w:rPr>
                    <w:drawing>
                      <wp:inline distT="0" distB="0" distL="0" distR="0" wp14:anchorId="2474C977" wp14:editId="2F619174">
                        <wp:extent cx="1449705" cy="2169795"/>
                        <wp:effectExtent l="0" t="0" r="0" b="1905"/>
                        <wp:docPr id="255344777" name="Picture 25534477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7">
                                  <a:extLst>
                                    <a:ext uri="{28A0092B-C50C-407E-A947-70E740481C1C}">
                                      <a14:useLocalDpi xmlns:a14="http://schemas.microsoft.com/office/drawing/2010/main" val="0"/>
                                    </a:ext>
                                  </a:extLst>
                                </a:blip>
                                <a:stretch>
                                  <a:fillRect/>
                                </a:stretch>
                              </pic:blipFill>
                              <pic:spPr bwMode="auto">
                                <a:xfrm>
                                  <a:off x="0" y="0"/>
                                  <a:ext cx="1449705" cy="2169795"/>
                                </a:xfrm>
                                <a:prstGeom prst="rect">
                                  <a:avLst/>
                                </a:prstGeom>
                                <a:noFill/>
                                <a:ln>
                                  <a:noFill/>
                                </a:ln>
                              </pic:spPr>
                            </pic:pic>
                          </a:graphicData>
                        </a:graphic>
                      </wp:inline>
                    </w:drawing>
                  </w:r>
                </w:p>
              </w:txbxContent>
            </v:textbox>
          </v:shape>
        </w:pict>
      </w:r>
    </w:p>
    <w:p w14:paraId="7CF6CC45" w14:textId="77777777" w:rsidR="00D37816" w:rsidRDefault="00D37816" w:rsidP="00FD1582">
      <w:pPr>
        <w:rPr>
          <w:sz w:val="20"/>
          <w:szCs w:val="20"/>
        </w:rPr>
      </w:pPr>
    </w:p>
    <w:p w14:paraId="23077345" w14:textId="4EBEC3EE" w:rsidR="00BB0A98" w:rsidRDefault="00BB0A98" w:rsidP="00FD1582">
      <w:pPr>
        <w:rPr>
          <w:sz w:val="20"/>
          <w:szCs w:val="20"/>
        </w:rPr>
      </w:pPr>
    </w:p>
    <w:p w14:paraId="6FDDEFD0" w14:textId="571526DF" w:rsidR="00BB0A98" w:rsidRDefault="008B45DB" w:rsidP="00FD1582">
      <w:pPr>
        <w:rPr>
          <w:sz w:val="20"/>
          <w:szCs w:val="20"/>
        </w:rPr>
      </w:pPr>
      <w:r>
        <w:rPr>
          <w:noProof/>
          <w:sz w:val="20"/>
          <w:szCs w:val="20"/>
          <w:lang w:val="en-IN" w:eastAsia="en-IN"/>
        </w:rPr>
        <w:pict w14:anchorId="4F402A0B">
          <v:roundrect id="Rectangle: Rounded Corners 2144746943" o:spid="_x0000_s2241" style="position:absolute;margin-left:175.6pt;margin-top:16.2pt;width:38.75pt;height:21pt;z-index:25164390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w:txbxContent>
                <w:p w14:paraId="1157DCF5" w14:textId="77777777" w:rsidR="000822DB" w:rsidRPr="00691F84" w:rsidRDefault="000822DB" w:rsidP="00691F84">
                  <w:pPr>
                    <w:jc w:val="center"/>
                    <w:rPr>
                      <w:sz w:val="16"/>
                      <w:szCs w:val="16"/>
                    </w:rPr>
                  </w:pPr>
                  <w:r>
                    <w:rPr>
                      <w:sz w:val="16"/>
                      <w:szCs w:val="16"/>
                    </w:rPr>
                    <w:t>Fig.  5</w:t>
                  </w:r>
                </w:p>
              </w:txbxContent>
            </v:textbox>
          </v:roundrect>
        </w:pict>
      </w:r>
      <w:r>
        <w:rPr>
          <w:noProof/>
          <w:sz w:val="20"/>
          <w:szCs w:val="20"/>
          <w:lang w:val="en-IN" w:eastAsia="en-IN"/>
        </w:rPr>
        <w:pict w14:anchorId="7687B538">
          <v:roundrect id="Rectangle: Rounded Corners 2144746944" o:spid="_x0000_s2242" style="position:absolute;margin-left:391.65pt;margin-top:16.2pt;width:38.75pt;height:21pt;z-index:25164492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w:txbxContent>
                <w:p w14:paraId="0AF83DAC" w14:textId="77777777" w:rsidR="000822DB" w:rsidRPr="00691F84" w:rsidRDefault="000822DB" w:rsidP="00691F84">
                  <w:pPr>
                    <w:jc w:val="center"/>
                    <w:rPr>
                      <w:sz w:val="16"/>
                      <w:szCs w:val="16"/>
                    </w:rPr>
                  </w:pPr>
                  <w:r>
                    <w:rPr>
                      <w:sz w:val="16"/>
                      <w:szCs w:val="16"/>
                    </w:rPr>
                    <w:t>Fig.  6</w:t>
                  </w:r>
                </w:p>
              </w:txbxContent>
            </v:textbox>
          </v:roundrect>
        </w:pict>
      </w:r>
    </w:p>
    <w:p w14:paraId="3045DEEC" w14:textId="77777777" w:rsidR="00BB0A98" w:rsidRDefault="00BB0A98" w:rsidP="00FD1582">
      <w:pPr>
        <w:rPr>
          <w:sz w:val="20"/>
          <w:szCs w:val="20"/>
        </w:rPr>
      </w:pPr>
    </w:p>
    <w:p w14:paraId="0385CDFE" w14:textId="77777777" w:rsidR="00BB0A98" w:rsidRDefault="00BB0A98" w:rsidP="00FD1582">
      <w:pPr>
        <w:rPr>
          <w:sz w:val="20"/>
          <w:szCs w:val="20"/>
        </w:rPr>
      </w:pPr>
    </w:p>
    <w:p w14:paraId="3F3C3CF9" w14:textId="77777777" w:rsidR="00D6059B" w:rsidRDefault="00D6059B" w:rsidP="00FD1582">
      <w:pPr>
        <w:rPr>
          <w:sz w:val="20"/>
          <w:szCs w:val="20"/>
        </w:rPr>
      </w:pPr>
    </w:p>
    <w:p w14:paraId="04FC030A" w14:textId="70356F4F" w:rsidR="001D20C0" w:rsidRDefault="001D20C0" w:rsidP="00FD1582">
      <w:pPr>
        <w:rPr>
          <w:sz w:val="18"/>
          <w:szCs w:val="18"/>
        </w:rPr>
      </w:pPr>
    </w:p>
    <w:p w14:paraId="5681FCFF" w14:textId="77777777" w:rsidR="00605ED0" w:rsidRDefault="00605ED0" w:rsidP="00453CBD">
      <w:pPr>
        <w:jc w:val="both"/>
      </w:pPr>
    </w:p>
    <w:p w14:paraId="530D3D4C" w14:textId="36D165AD" w:rsidR="00FD41DF" w:rsidRDefault="00763011" w:rsidP="00453CBD">
      <w:pPr>
        <w:jc w:val="both"/>
      </w:pPr>
      <w:r w:rsidRPr="007A4877">
        <w:t>T</w:t>
      </w:r>
      <w:r w:rsidR="00303F22" w:rsidRPr="007A4877">
        <w:t xml:space="preserve">he </w:t>
      </w:r>
      <w:r w:rsidR="00D4678A">
        <w:t xml:space="preserve">screen will show message </w:t>
      </w:r>
      <w:r w:rsidR="00D4678A" w:rsidRPr="002E187A">
        <w:rPr>
          <w:b/>
          <w:bCs/>
        </w:rPr>
        <w:t>“Tare Successful”</w:t>
      </w:r>
      <w:r w:rsidR="00D4678A">
        <w:t xml:space="preserve"> and tare weight in Kg (as shown in Fig. 5). Pressing any key traverses to </w:t>
      </w:r>
      <w:r w:rsidR="002E187A" w:rsidRPr="002E187A">
        <w:rPr>
          <w:b/>
          <w:bCs/>
        </w:rPr>
        <w:t>“</w:t>
      </w:r>
      <w:r w:rsidR="00D4678A" w:rsidRPr="002E187A">
        <w:rPr>
          <w:b/>
          <w:bCs/>
        </w:rPr>
        <w:t>Get Weight</w:t>
      </w:r>
      <w:r w:rsidR="002E187A" w:rsidRPr="002E187A">
        <w:rPr>
          <w:b/>
          <w:bCs/>
        </w:rPr>
        <w:t>”</w:t>
      </w:r>
      <w:r w:rsidR="00D4678A">
        <w:t xml:space="preserve"> Screen (as shown in Fig. 6). </w:t>
      </w:r>
    </w:p>
    <w:p w14:paraId="5A5BB320" w14:textId="6F173E52" w:rsidR="00A47BD4" w:rsidRDefault="00220AA1" w:rsidP="00453CBD">
      <w:pPr>
        <w:jc w:val="both"/>
      </w:pPr>
      <w:r>
        <w:t xml:space="preserve">Press </w:t>
      </w:r>
      <w:r w:rsidRPr="002E187A">
        <w:rPr>
          <w:b/>
          <w:bCs/>
        </w:rPr>
        <w:t>“</w:t>
      </w:r>
      <w:r w:rsidR="003D1552" w:rsidRPr="002E187A">
        <w:rPr>
          <w:b/>
          <w:bCs/>
        </w:rPr>
        <w:t>Get Weight</w:t>
      </w:r>
      <w:r w:rsidRPr="002E187A">
        <w:rPr>
          <w:b/>
          <w:bCs/>
        </w:rPr>
        <w:t>”</w:t>
      </w:r>
      <w:r w:rsidR="003D1552">
        <w:t xml:space="preserve"> </w:t>
      </w:r>
      <w:r>
        <w:t>to</w:t>
      </w:r>
      <w:r w:rsidR="003D1552">
        <w:t xml:space="preserve"> process weight </w:t>
      </w:r>
      <w:r>
        <w:t>on the s</w:t>
      </w:r>
      <w:r w:rsidR="003D1552">
        <w:t xml:space="preserve">creen. </w:t>
      </w:r>
      <w:r>
        <w:t>It</w:t>
      </w:r>
      <w:r w:rsidR="003D1552">
        <w:t xml:space="preserve"> will show message </w:t>
      </w:r>
      <w:r w:rsidR="00A47BD4" w:rsidRPr="002E187A">
        <w:rPr>
          <w:b/>
          <w:bCs/>
        </w:rPr>
        <w:t>“Calculating weight”</w:t>
      </w:r>
      <w:r w:rsidR="00A47BD4">
        <w:t xml:space="preserve"> (as shown in Fig. 7). Weight of the patient </w:t>
      </w:r>
      <w:r>
        <w:t xml:space="preserve">is displayed </w:t>
      </w:r>
      <w:r w:rsidR="00A47BD4">
        <w:t xml:space="preserve">in Kg, along with date and time when the weight was calculated (as shown in Fig. 8). </w:t>
      </w:r>
    </w:p>
    <w:p w14:paraId="1FA39F29" w14:textId="24611E68" w:rsidR="00A47BD4" w:rsidRDefault="00A47BD4" w:rsidP="00453CBD">
      <w:pPr>
        <w:jc w:val="both"/>
      </w:pPr>
      <w:r>
        <w:t xml:space="preserve">Also, change </w:t>
      </w:r>
      <w:r w:rsidRPr="00A47BD4">
        <w:t>in weight +</w:t>
      </w:r>
      <w:proofErr w:type="spellStart"/>
      <w:r w:rsidRPr="00A47BD4">
        <w:t>ve</w:t>
      </w:r>
      <w:proofErr w:type="spellEnd"/>
      <w:r w:rsidRPr="00A47BD4">
        <w:t xml:space="preserve"> or –</w:t>
      </w:r>
      <w:proofErr w:type="spellStart"/>
      <w:r w:rsidRPr="00A47BD4">
        <w:t>ve</w:t>
      </w:r>
      <w:proofErr w:type="spellEnd"/>
      <w:r w:rsidRPr="00A47BD4">
        <w:t xml:space="preserve"> from last re</w:t>
      </w:r>
      <w:r w:rsidR="00177988">
        <w:t>a</w:t>
      </w:r>
      <w:r w:rsidRPr="00A47BD4">
        <w:t>ding</w:t>
      </w:r>
      <w:r>
        <w:t xml:space="preserve"> will be </w:t>
      </w:r>
      <w:r w:rsidR="00220AA1">
        <w:t>displayed</w:t>
      </w:r>
      <w:r>
        <w:t xml:space="preserve"> (as shown in Fig. 8). </w:t>
      </w:r>
    </w:p>
    <w:p w14:paraId="29F34A1B" w14:textId="02AD53E0" w:rsidR="00A47BD4" w:rsidRPr="007A4877" w:rsidRDefault="00A47BD4" w:rsidP="00453CBD">
      <w:pPr>
        <w:jc w:val="both"/>
      </w:pPr>
      <w:r w:rsidRPr="00A47BD4">
        <w:t>Note</w:t>
      </w:r>
      <w:r>
        <w:t>*</w:t>
      </w:r>
      <w:r w:rsidRPr="00A47BD4">
        <w:t>: On first entry this will be blank.</w:t>
      </w:r>
    </w:p>
    <w:p w14:paraId="086FFB7A" w14:textId="77777777" w:rsidR="00FA0A47" w:rsidRDefault="008B45DB" w:rsidP="00EF4185">
      <w:pPr>
        <w:rPr>
          <w:sz w:val="18"/>
          <w:szCs w:val="18"/>
        </w:rPr>
      </w:pPr>
      <w:r>
        <w:rPr>
          <w:noProof/>
          <w:lang w:val="en-IN" w:eastAsia="en-IN"/>
        </w:rPr>
        <w:pict w14:anchorId="6B99B5D8">
          <v:shape id="_x0000_s2243" type="#_x0000_t202" style="position:absolute;margin-left:.65pt;margin-top:6.45pt;width:450.7pt;height:182.5pt;z-index:251645952;v-text-anchor:middle" filled="f" strokecolor="#1f4d78 [1604]" strokeweight=".5pt">
            <v:textbox style="mso-next-textbox:#_x0000_s2243">
              <w:txbxContent>
                <w:p w14:paraId="74445B2D" w14:textId="5D7E5D9D" w:rsidR="000822DB" w:rsidRDefault="000822DB">
                  <w:r>
                    <w:t xml:space="preserve">   </w:t>
                  </w:r>
                  <w:r>
                    <w:rPr>
                      <w:noProof/>
                    </w:rPr>
                    <w:t xml:space="preserve">                </w:t>
                  </w:r>
                  <w:r w:rsidR="003D1552">
                    <w:rPr>
                      <w:noProof/>
                    </w:rPr>
                    <w:drawing>
                      <wp:inline distT="0" distB="0" distL="0" distR="0" wp14:anchorId="38743744" wp14:editId="5D78FFFF">
                        <wp:extent cx="1483360" cy="2219960"/>
                        <wp:effectExtent l="0" t="0" r="2540" b="8890"/>
                        <wp:docPr id="255344778" name="Picture 25534477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8">
                                  <a:extLst>
                                    <a:ext uri="{28A0092B-C50C-407E-A947-70E740481C1C}">
                                      <a14:useLocalDpi xmlns:a14="http://schemas.microsoft.com/office/drawing/2010/main" val="0"/>
                                    </a:ext>
                                  </a:extLst>
                                </a:blip>
                                <a:stretch>
                                  <a:fillRect/>
                                </a:stretch>
                              </pic:blipFill>
                              <pic:spPr bwMode="auto">
                                <a:xfrm>
                                  <a:off x="0" y="0"/>
                                  <a:ext cx="1483360" cy="2219960"/>
                                </a:xfrm>
                                <a:prstGeom prst="rect">
                                  <a:avLst/>
                                </a:prstGeom>
                                <a:noFill/>
                                <a:ln>
                                  <a:noFill/>
                                </a:ln>
                              </pic:spPr>
                            </pic:pic>
                          </a:graphicData>
                        </a:graphic>
                      </wp:inline>
                    </w:drawing>
                  </w:r>
                  <w:r w:rsidR="003D1552">
                    <w:rPr>
                      <w:noProof/>
                    </w:rPr>
                    <w:t xml:space="preserve">                                           </w:t>
                  </w:r>
                  <w:r w:rsidR="003D1552">
                    <w:rPr>
                      <w:noProof/>
                    </w:rPr>
                    <w:drawing>
                      <wp:inline distT="0" distB="0" distL="0" distR="0" wp14:anchorId="17A25A7B" wp14:editId="4A75D548">
                        <wp:extent cx="1483360" cy="2219960"/>
                        <wp:effectExtent l="0" t="0" r="2540" b="889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9">
                                  <a:extLst>
                                    <a:ext uri="{28A0092B-C50C-407E-A947-70E740481C1C}">
                                      <a14:useLocalDpi xmlns:a14="http://schemas.microsoft.com/office/drawing/2010/main" val="0"/>
                                    </a:ext>
                                  </a:extLst>
                                </a:blip>
                                <a:stretch>
                                  <a:fillRect/>
                                </a:stretch>
                              </pic:blipFill>
                              <pic:spPr bwMode="auto">
                                <a:xfrm>
                                  <a:off x="0" y="0"/>
                                  <a:ext cx="1483360" cy="2219960"/>
                                </a:xfrm>
                                <a:prstGeom prst="rect">
                                  <a:avLst/>
                                </a:prstGeom>
                                <a:noFill/>
                                <a:ln>
                                  <a:noFill/>
                                </a:ln>
                              </pic:spPr>
                            </pic:pic>
                          </a:graphicData>
                        </a:graphic>
                      </wp:inline>
                    </w:drawing>
                  </w:r>
                </w:p>
              </w:txbxContent>
            </v:textbox>
          </v:shape>
        </w:pict>
      </w:r>
    </w:p>
    <w:p w14:paraId="4B0F3775" w14:textId="77777777" w:rsidR="00FA0A47" w:rsidRDefault="00FA0A47" w:rsidP="00EF4185">
      <w:pPr>
        <w:rPr>
          <w:sz w:val="18"/>
          <w:szCs w:val="18"/>
        </w:rPr>
      </w:pPr>
    </w:p>
    <w:p w14:paraId="21CF6FED" w14:textId="77777777" w:rsidR="00FA0A47" w:rsidRDefault="00FA0A47" w:rsidP="00EF4185">
      <w:pPr>
        <w:rPr>
          <w:sz w:val="18"/>
          <w:szCs w:val="18"/>
        </w:rPr>
      </w:pPr>
    </w:p>
    <w:p w14:paraId="2E05AA92" w14:textId="77777777" w:rsidR="00FA0A47" w:rsidRDefault="00FA0A47" w:rsidP="00EF4185">
      <w:pPr>
        <w:rPr>
          <w:sz w:val="18"/>
          <w:szCs w:val="18"/>
        </w:rPr>
      </w:pPr>
    </w:p>
    <w:p w14:paraId="2A6D63DB" w14:textId="52B471BF" w:rsidR="00A75234" w:rsidRDefault="008B45DB" w:rsidP="00A75234">
      <w:pPr>
        <w:rPr>
          <w:sz w:val="20"/>
          <w:szCs w:val="20"/>
        </w:rPr>
      </w:pPr>
      <w:r>
        <w:rPr>
          <w:noProof/>
          <w:sz w:val="20"/>
          <w:szCs w:val="20"/>
        </w:rPr>
        <w:pict w14:anchorId="02E2151C">
          <v:roundrect id="_x0000_s2246" style="position:absolute;margin-left:399.05pt;margin-top:16.65pt;width:45.9pt;height:23.35pt;z-index:25164800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246">
              <w:txbxContent>
                <w:p w14:paraId="040EFAFA" w14:textId="77777777" w:rsidR="000822DB" w:rsidRPr="00691F84" w:rsidRDefault="000822DB" w:rsidP="00691F84">
                  <w:pPr>
                    <w:jc w:val="center"/>
                    <w:rPr>
                      <w:sz w:val="16"/>
                      <w:szCs w:val="16"/>
                    </w:rPr>
                  </w:pPr>
                  <w:r>
                    <w:rPr>
                      <w:sz w:val="16"/>
                      <w:szCs w:val="16"/>
                    </w:rPr>
                    <w:t>Fig.  8</w:t>
                  </w:r>
                </w:p>
              </w:txbxContent>
            </v:textbox>
          </v:roundrect>
        </w:pict>
      </w:r>
      <w:r>
        <w:rPr>
          <w:noProof/>
          <w:sz w:val="20"/>
          <w:szCs w:val="20"/>
        </w:rPr>
        <w:pict w14:anchorId="36508D8B">
          <v:roundrect id="_x0000_s2245" style="position:absolute;margin-left:177.7pt;margin-top:16.65pt;width:45.9pt;height:23.35pt;z-index:25164697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245">
              <w:txbxContent>
                <w:p w14:paraId="30C55999" w14:textId="77777777" w:rsidR="000822DB" w:rsidRPr="00691F84" w:rsidRDefault="000822DB" w:rsidP="00691F84">
                  <w:pPr>
                    <w:jc w:val="center"/>
                    <w:rPr>
                      <w:sz w:val="16"/>
                      <w:szCs w:val="16"/>
                    </w:rPr>
                  </w:pPr>
                  <w:r>
                    <w:rPr>
                      <w:sz w:val="16"/>
                      <w:szCs w:val="16"/>
                    </w:rPr>
                    <w:t>Fig.  7</w:t>
                  </w:r>
                </w:p>
              </w:txbxContent>
            </v:textbox>
          </v:roundrect>
        </w:pict>
      </w:r>
    </w:p>
    <w:p w14:paraId="419C809B" w14:textId="77777777" w:rsidR="00A75234" w:rsidRDefault="00A75234" w:rsidP="00A75234">
      <w:pPr>
        <w:rPr>
          <w:sz w:val="20"/>
          <w:szCs w:val="20"/>
        </w:rPr>
      </w:pPr>
    </w:p>
    <w:p w14:paraId="2BFE8F0E" w14:textId="77777777" w:rsidR="00A75234" w:rsidRDefault="00A75234" w:rsidP="00A75234">
      <w:pPr>
        <w:rPr>
          <w:sz w:val="20"/>
          <w:szCs w:val="20"/>
        </w:rPr>
      </w:pPr>
    </w:p>
    <w:p w14:paraId="5FC2D045" w14:textId="77033FD3" w:rsidR="00A75234" w:rsidRDefault="00A75234" w:rsidP="00A75234">
      <w:pPr>
        <w:rPr>
          <w:sz w:val="20"/>
          <w:szCs w:val="20"/>
        </w:rPr>
      </w:pPr>
    </w:p>
    <w:p w14:paraId="459A7C01" w14:textId="0750FAF1" w:rsidR="001F4188" w:rsidRDefault="001F4188" w:rsidP="00FD1582">
      <w:pPr>
        <w:rPr>
          <w:sz w:val="20"/>
          <w:szCs w:val="20"/>
        </w:rPr>
      </w:pPr>
    </w:p>
    <w:p w14:paraId="7A054C03" w14:textId="77777777" w:rsidR="00413C8E" w:rsidRPr="007A4877" w:rsidRDefault="00413C8E" w:rsidP="00A75234"/>
    <w:p w14:paraId="1EBBDFC3" w14:textId="3B7E8F71" w:rsidR="00605ED0" w:rsidRDefault="006B7D2A" w:rsidP="00605ED0">
      <w:pPr>
        <w:jc w:val="both"/>
      </w:pPr>
      <w:bookmarkStart w:id="4" w:name="_Hlk97637550"/>
      <w:r w:rsidRPr="007A4877">
        <w:t>The device</w:t>
      </w:r>
      <w:r w:rsidR="00742B33" w:rsidRPr="007A4877">
        <w:t xml:space="preserve"> allows </w:t>
      </w:r>
      <w:r w:rsidR="00CE3BF4" w:rsidRPr="007A4877">
        <w:t xml:space="preserve">the </w:t>
      </w:r>
      <w:r w:rsidR="00742B33" w:rsidRPr="007A4877">
        <w:t>user to see the previous five weight reading</w:t>
      </w:r>
      <w:r w:rsidR="00201ED1" w:rsidRPr="007A4877">
        <w:t>s</w:t>
      </w:r>
      <w:r w:rsidR="00742B33" w:rsidRPr="007A4877">
        <w:t xml:space="preserve"> of </w:t>
      </w:r>
      <w:r w:rsidR="00201ED1" w:rsidRPr="007A4877">
        <w:t xml:space="preserve">the </w:t>
      </w:r>
      <w:r w:rsidR="00742B33" w:rsidRPr="007A4877">
        <w:t>patient</w:t>
      </w:r>
      <w:bookmarkEnd w:id="4"/>
      <w:r w:rsidR="005462A6">
        <w:t xml:space="preserve"> logs</w:t>
      </w:r>
      <w:r w:rsidR="00605ED0">
        <w:t xml:space="preserve">. </w:t>
      </w:r>
      <w:bookmarkStart w:id="5" w:name="_Hlk97637693"/>
      <w:r w:rsidR="00605ED0">
        <w:t xml:space="preserve">By pressing </w:t>
      </w:r>
      <w:r w:rsidR="00605ED0" w:rsidRPr="007809E4">
        <w:rPr>
          <w:b/>
          <w:bCs/>
        </w:rPr>
        <w:t>“Menu”</w:t>
      </w:r>
      <w:r w:rsidR="00605ED0">
        <w:t xml:space="preserve"> </w:t>
      </w:r>
      <w:r w:rsidR="005462A6">
        <w:t>button</w:t>
      </w:r>
      <w:r w:rsidR="00605ED0">
        <w:t>,</w:t>
      </w:r>
      <w:bookmarkEnd w:id="5"/>
      <w:r w:rsidR="00605ED0">
        <w:t xml:space="preserve"> t</w:t>
      </w:r>
      <w:r w:rsidR="00605ED0" w:rsidRPr="00605ED0">
        <w:t>he screen shall show 4 menu options to be selected</w:t>
      </w:r>
      <w:r w:rsidR="00605ED0">
        <w:t xml:space="preserve"> : </w:t>
      </w:r>
    </w:p>
    <w:p w14:paraId="3126316F" w14:textId="77777777" w:rsidR="005462A6" w:rsidRDefault="005462A6" w:rsidP="00605ED0">
      <w:pPr>
        <w:jc w:val="both"/>
      </w:pPr>
      <w:r>
        <w:rPr>
          <w:b/>
          <w:bCs/>
        </w:rPr>
        <w:t>“</w:t>
      </w:r>
      <w:r w:rsidR="00605ED0" w:rsidRPr="005462A6">
        <w:rPr>
          <w:b/>
          <w:bCs/>
        </w:rPr>
        <w:t>Weight History</w:t>
      </w:r>
      <w:r>
        <w:rPr>
          <w:b/>
          <w:bCs/>
        </w:rPr>
        <w:t>”</w:t>
      </w:r>
      <w:r w:rsidR="00605ED0">
        <w:t xml:space="preserve">, </w:t>
      </w:r>
      <w:r>
        <w:t>“</w:t>
      </w:r>
      <w:r w:rsidR="00BA67CC" w:rsidRPr="005462A6">
        <w:rPr>
          <w:b/>
          <w:bCs/>
        </w:rPr>
        <w:t>Turn</w:t>
      </w:r>
      <w:r w:rsidR="00605ED0" w:rsidRPr="005462A6">
        <w:rPr>
          <w:b/>
          <w:bCs/>
        </w:rPr>
        <w:t xml:space="preserve"> timer</w:t>
      </w:r>
      <w:r>
        <w:rPr>
          <w:b/>
          <w:bCs/>
        </w:rPr>
        <w:t>”</w:t>
      </w:r>
      <w:r w:rsidR="00605ED0">
        <w:t xml:space="preserve">, </w:t>
      </w:r>
      <w:r>
        <w:t>“</w:t>
      </w:r>
      <w:r w:rsidR="00605ED0" w:rsidRPr="005462A6">
        <w:rPr>
          <w:b/>
          <w:bCs/>
        </w:rPr>
        <w:t>Turn History</w:t>
      </w:r>
      <w:r>
        <w:rPr>
          <w:b/>
          <w:bCs/>
        </w:rPr>
        <w:t>”</w:t>
      </w:r>
      <w:r w:rsidR="00605ED0">
        <w:t xml:space="preserve">, </w:t>
      </w:r>
      <w:r>
        <w:t>“</w:t>
      </w:r>
      <w:r w:rsidR="00605ED0" w:rsidRPr="005462A6">
        <w:rPr>
          <w:b/>
          <w:bCs/>
        </w:rPr>
        <w:t>Settings</w:t>
      </w:r>
      <w:r>
        <w:rPr>
          <w:b/>
          <w:bCs/>
        </w:rPr>
        <w:t>”</w:t>
      </w:r>
      <w:r w:rsidR="00605ED0">
        <w:t xml:space="preserve"> (as shown in Fig. 9). </w:t>
      </w:r>
      <w:bookmarkStart w:id="6" w:name="_Hlk97636913"/>
      <w:r w:rsidR="00605ED0" w:rsidRPr="00605ED0">
        <w:t xml:space="preserve">Press of </w:t>
      </w:r>
      <w:r w:rsidR="00605ED0" w:rsidRPr="006379F9">
        <w:rPr>
          <w:b/>
          <w:bCs/>
        </w:rPr>
        <w:t>“Next”</w:t>
      </w:r>
      <w:r w:rsidR="00605ED0" w:rsidRPr="00605ED0">
        <w:t xml:space="preserve"> shall scroll through </w:t>
      </w:r>
      <w:r w:rsidRPr="005462A6">
        <w:rPr>
          <w:i/>
          <w:iCs/>
        </w:rPr>
        <w:t>Four</w:t>
      </w:r>
      <w:r w:rsidR="00605ED0" w:rsidRPr="00605ED0">
        <w:t xml:space="preserve"> menu options. Cursor position on an</w:t>
      </w:r>
      <w:r>
        <w:t>y</w:t>
      </w:r>
      <w:r w:rsidR="00605ED0" w:rsidRPr="00605ED0">
        <w:t xml:space="preserve"> option shall be highlighted by yellow</w:t>
      </w:r>
      <w:r>
        <w:t xml:space="preserve"> color</w:t>
      </w:r>
      <w:r w:rsidR="00605ED0" w:rsidRPr="00605ED0">
        <w:t xml:space="preserve">. </w:t>
      </w:r>
      <w:r w:rsidRPr="005462A6">
        <w:rPr>
          <w:b/>
          <w:bCs/>
        </w:rPr>
        <w:t>“</w:t>
      </w:r>
      <w:r w:rsidR="00605ED0" w:rsidRPr="005462A6">
        <w:rPr>
          <w:b/>
          <w:bCs/>
        </w:rPr>
        <w:t>Menu</w:t>
      </w:r>
      <w:r w:rsidRPr="005462A6">
        <w:rPr>
          <w:b/>
          <w:bCs/>
        </w:rPr>
        <w:t>”</w:t>
      </w:r>
      <w:r w:rsidR="00605ED0" w:rsidRPr="00605ED0">
        <w:t xml:space="preserve"> button shall select the particular option</w:t>
      </w:r>
      <w:r>
        <w:t xml:space="preserve"> highlighted</w:t>
      </w:r>
      <w:r w:rsidR="00605ED0" w:rsidRPr="00605ED0">
        <w:t>.</w:t>
      </w:r>
      <w:r w:rsidR="00676CD3">
        <w:t xml:space="preserve"> </w:t>
      </w:r>
      <w:bookmarkEnd w:id="6"/>
    </w:p>
    <w:p w14:paraId="0D19406E" w14:textId="05A6F2DB" w:rsidR="00605ED0" w:rsidRPr="00605ED0" w:rsidRDefault="00676CD3" w:rsidP="00605ED0">
      <w:pPr>
        <w:jc w:val="both"/>
      </w:pPr>
      <w:r>
        <w:lastRenderedPageBreak/>
        <w:t xml:space="preserve">Selecting </w:t>
      </w:r>
      <w:r w:rsidRPr="005462A6">
        <w:rPr>
          <w:b/>
          <w:bCs/>
        </w:rPr>
        <w:t>“Weight History”</w:t>
      </w:r>
      <w:r>
        <w:t xml:space="preserve"> shows </w:t>
      </w:r>
      <w:r w:rsidRPr="00676CD3">
        <w:t xml:space="preserve">last </w:t>
      </w:r>
      <w:r w:rsidR="005462A6" w:rsidRPr="005462A6">
        <w:rPr>
          <w:i/>
          <w:iCs/>
        </w:rPr>
        <w:t>Five</w:t>
      </w:r>
      <w:r w:rsidRPr="00676CD3">
        <w:t xml:space="preserve"> weight data. </w:t>
      </w:r>
      <w:bookmarkStart w:id="7" w:name="_Hlk97637950"/>
      <w:r w:rsidRPr="00676CD3">
        <w:t xml:space="preserve">The </w:t>
      </w:r>
      <w:r w:rsidRPr="005462A6">
        <w:rPr>
          <w:b/>
          <w:bCs/>
        </w:rPr>
        <w:t>“Next”</w:t>
      </w:r>
      <w:r w:rsidRPr="00676CD3">
        <w:t xml:space="preserve"> </w:t>
      </w:r>
      <w:r w:rsidR="005462A6">
        <w:t>button</w:t>
      </w:r>
      <w:r w:rsidRPr="00676CD3">
        <w:t xml:space="preserve"> shall scroll through previous 5 weight data along with date and time in descending order. After the oldest of data</w:t>
      </w:r>
      <w:r w:rsidR="005462A6">
        <w:t xml:space="preserve"> entry</w:t>
      </w:r>
      <w:r w:rsidR="000C0273">
        <w:t xml:space="preserve"> (5</w:t>
      </w:r>
      <w:r w:rsidR="000C0273" w:rsidRPr="000C0273">
        <w:rPr>
          <w:vertAlign w:val="superscript"/>
        </w:rPr>
        <w:t>th</w:t>
      </w:r>
      <w:r w:rsidR="000C0273">
        <w:t>),</w:t>
      </w:r>
      <w:r w:rsidRPr="00676CD3">
        <w:t xml:space="preserve"> it shall circle back to the latest data</w:t>
      </w:r>
      <w:r w:rsidR="00481DD4">
        <w:t xml:space="preserve"> entry</w:t>
      </w:r>
      <w:r w:rsidR="000C0273">
        <w:t xml:space="preserve"> (1</w:t>
      </w:r>
      <w:r w:rsidR="000C0273" w:rsidRPr="000C0273">
        <w:rPr>
          <w:vertAlign w:val="superscript"/>
        </w:rPr>
        <w:t>st</w:t>
      </w:r>
      <w:r w:rsidR="000C0273">
        <w:t>)</w:t>
      </w:r>
      <w:r>
        <w:t xml:space="preserve"> (as shown in Fig. 10).</w:t>
      </w:r>
    </w:p>
    <w:bookmarkEnd w:id="7"/>
    <w:p w14:paraId="1FDF6D1F" w14:textId="77777777" w:rsidR="00605ED0" w:rsidRDefault="00605ED0" w:rsidP="00605ED0">
      <w:pPr>
        <w:jc w:val="both"/>
      </w:pPr>
    </w:p>
    <w:p w14:paraId="556EEEBD" w14:textId="65E069DA" w:rsidR="000C7B9E" w:rsidRPr="00605ED0" w:rsidRDefault="00684BB6" w:rsidP="00605ED0">
      <w:pPr>
        <w:jc w:val="both"/>
      </w:pPr>
      <w:r>
        <w:rPr>
          <w:rFonts w:ascii="Humanist Slabserif 712 Std Roma" w:hAnsi="Humanist Slabserif 712 Std Roma"/>
          <w:noProof/>
          <w:color w:val="000000" w:themeColor="text1"/>
          <w:sz w:val="20"/>
        </w:rPr>
        <w:drawing>
          <wp:anchor distT="0" distB="0" distL="114300" distR="114300" simplePos="0" relativeHeight="251596800" behindDoc="0" locked="0" layoutInCell="1" allowOverlap="1" wp14:anchorId="78137808" wp14:editId="61B04A10">
            <wp:simplePos x="0" y="0"/>
            <wp:positionH relativeFrom="column">
              <wp:posOffset>3566160</wp:posOffset>
            </wp:positionH>
            <wp:positionV relativeFrom="paragraph">
              <wp:posOffset>-137160</wp:posOffset>
            </wp:positionV>
            <wp:extent cx="1325880" cy="208661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1325880" cy="20866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B7EE5">
        <w:rPr>
          <w:rFonts w:ascii="Humanist Slabserif 712 Std Roma" w:hAnsi="Humanist Slabserif 712 Std Roma"/>
          <w:noProof/>
          <w:color w:val="000000" w:themeColor="text1"/>
          <w:sz w:val="20"/>
        </w:rPr>
        <w:drawing>
          <wp:anchor distT="0" distB="0" distL="114300" distR="114300" simplePos="0" relativeHeight="251595776" behindDoc="0" locked="0" layoutInCell="1" allowOverlap="1" wp14:anchorId="466A88B4" wp14:editId="43163D60">
            <wp:simplePos x="0" y="0"/>
            <wp:positionH relativeFrom="column">
              <wp:posOffset>655320</wp:posOffset>
            </wp:positionH>
            <wp:positionV relativeFrom="paragraph">
              <wp:posOffset>-137160</wp:posOffset>
            </wp:positionV>
            <wp:extent cx="1394460" cy="2086610"/>
            <wp:effectExtent l="0" t="0" r="0"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U00732312\Desktop\srs\8.bmp"/>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139446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45DB">
        <w:rPr>
          <w:noProof/>
          <w:sz w:val="20"/>
          <w:szCs w:val="20"/>
        </w:rPr>
        <w:pict w14:anchorId="7113CE65">
          <v:rect id="Rectangle 2144746951" o:spid="_x0000_s2095" style="position:absolute;left:0;text-align:left;margin-left:-4.35pt;margin-top:-14.4pt;width:456.75pt;height:172.2pt;z-index:251702272;visibility:visible;mso-position-horizontal-relative:text;mso-position-vertical-relative:text;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" filled="f" strokecolor="#1f4d78 [1604]" strokeweight=".5pt"/>
        </w:pict>
      </w:r>
      <w:r w:rsidR="00A249B0">
        <w:rPr>
          <w:sz w:val="20"/>
          <w:szCs w:val="20"/>
        </w:rPr>
        <w:tab/>
      </w:r>
      <w:r w:rsidR="00A249B0">
        <w:rPr>
          <w:sz w:val="20"/>
          <w:szCs w:val="20"/>
        </w:rPr>
        <w:tab/>
      </w:r>
      <w:r w:rsidR="00A249B0">
        <w:rPr>
          <w:sz w:val="20"/>
          <w:szCs w:val="20"/>
        </w:rPr>
        <w:tab/>
      </w:r>
      <w:r w:rsidR="00A249B0">
        <w:rPr>
          <w:sz w:val="20"/>
          <w:szCs w:val="20"/>
        </w:rPr>
        <w:tab/>
      </w:r>
    </w:p>
    <w:p w14:paraId="1BC9AF77" w14:textId="74C05A05" w:rsidR="005E17CB" w:rsidRDefault="00676CD3" w:rsidP="00A75234">
      <w:pPr>
        <w:rPr>
          <w:sz w:val="20"/>
          <w:szCs w:val="20"/>
        </w:rPr>
      </w:pPr>
      <w:r>
        <w:rPr>
          <w:sz w:val="20"/>
          <w:szCs w:val="20"/>
        </w:rPr>
        <w:t xml:space="preserve">                   </w:t>
      </w:r>
    </w:p>
    <w:p w14:paraId="235D23CD" w14:textId="2A457C82" w:rsidR="00F961E6" w:rsidRDefault="008B45DB" w:rsidP="00A75234">
      <w:pPr>
        <w:rPr>
          <w:sz w:val="20"/>
          <w:szCs w:val="20"/>
        </w:rPr>
      </w:pPr>
      <w:r>
        <w:rPr>
          <w:noProof/>
        </w:rPr>
        <w:pict w14:anchorId="17F84042">
          <v:group id="_x0000_s2481" style="position:absolute;margin-left:165.1pt;margin-top:11.25pt;width:269.95pt;height:25.4pt;z-index:251703296" coordorigin="4742,2538" coordsize="5399,508">
            <v:roundrect id="Rectangle: Rounded Corners 2144746953" o:spid="_x0000_s2097" style="position:absolute;left:4742;top:2538;width:910;height:50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" fillcolor="#5b9bd5 [3204]" strokecolor="#1f4d78 [1604]" strokeweight="1pt">
              <v:stroke joinstyle="miter"/>
              <v:textbox style="mso-next-textbox:#Rectangle: Rounded Corners 2144746953">
                <w:txbxContent>
                  <w:p w14:paraId="7B31366D" w14:textId="76F01DBA" w:rsidR="000822DB" w:rsidRPr="0081018C" w:rsidRDefault="000822DB" w:rsidP="000C7B9E">
                    <w:pPr>
                      <w:jc w:val="center"/>
                      <w:rPr>
                        <w:sz w:val="16"/>
                        <w:szCs w:val="16"/>
                      </w:rPr>
                    </w:pPr>
                    <w:r>
                      <w:rPr>
                        <w:sz w:val="16"/>
                        <w:szCs w:val="16"/>
                      </w:rPr>
                      <w:t xml:space="preserve">Fig.  </w:t>
                    </w:r>
                    <w:r w:rsidR="00684BB6">
                      <w:rPr>
                        <w:sz w:val="16"/>
                        <w:szCs w:val="16"/>
                      </w:rPr>
                      <w:t>9</w:t>
                    </w:r>
                  </w:p>
                </w:txbxContent>
              </v:textbox>
            </v:roundrect>
            <v:roundrect id="Rectangle: Rounded Corners 2144746954" o:spid="_x0000_s2098" style="position:absolute;left:9269;top:2538;width:872;height:50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" fillcolor="#5b9bd5 [3204]" strokecolor="#1f4d78 [1604]" strokeweight="1pt">
              <v:stroke joinstyle="miter"/>
              <v:textbox style="mso-next-textbox:#Rectangle: Rounded Corners 2144746954">
                <w:txbxContent>
                  <w:p w14:paraId="28548CD3" w14:textId="552164D8" w:rsidR="000822DB" w:rsidRPr="0081018C" w:rsidRDefault="000822DB" w:rsidP="000C7B9E">
                    <w:pPr>
                      <w:jc w:val="center"/>
                      <w:rPr>
                        <w:sz w:val="16"/>
                        <w:szCs w:val="16"/>
                      </w:rPr>
                    </w:pPr>
                    <w:r>
                      <w:rPr>
                        <w:sz w:val="16"/>
                        <w:szCs w:val="16"/>
                      </w:rPr>
                      <w:t>Fig.  1</w:t>
                    </w:r>
                    <w:r w:rsidR="00684BB6">
                      <w:rPr>
                        <w:sz w:val="16"/>
                        <w:szCs w:val="16"/>
                      </w:rPr>
                      <w:t>0</w:t>
                    </w:r>
                  </w:p>
                </w:txbxContent>
              </v:textbox>
            </v:roundrect>
          </v:group>
        </w:pict>
      </w:r>
      <w:r w:rsidR="00676CD3">
        <w:rPr>
          <w:sz w:val="20"/>
          <w:szCs w:val="20"/>
        </w:rPr>
        <w:t xml:space="preserve">                                                                                 </w:t>
      </w:r>
    </w:p>
    <w:p w14:paraId="47333275" w14:textId="77777777" w:rsidR="00C43933" w:rsidRPr="007A4877" w:rsidRDefault="00C43933" w:rsidP="00A75234"/>
    <w:p w14:paraId="029E31A8" w14:textId="77777777" w:rsidR="00676CD3" w:rsidRDefault="00676CD3" w:rsidP="00453CBD">
      <w:pPr>
        <w:jc w:val="both"/>
      </w:pPr>
    </w:p>
    <w:p w14:paraId="00FF6953" w14:textId="77777777" w:rsidR="00676CD3" w:rsidRDefault="00676CD3" w:rsidP="00453CBD">
      <w:pPr>
        <w:jc w:val="both"/>
      </w:pPr>
    </w:p>
    <w:p w14:paraId="3E4BBC0A" w14:textId="285E4340" w:rsidR="00676CD3" w:rsidRDefault="00676CD3" w:rsidP="00453CBD">
      <w:pPr>
        <w:jc w:val="both"/>
      </w:pPr>
    </w:p>
    <w:p w14:paraId="4346C252" w14:textId="77777777" w:rsidR="00F05008" w:rsidRDefault="00F05008" w:rsidP="00453CBD">
      <w:pPr>
        <w:jc w:val="both"/>
      </w:pPr>
    </w:p>
    <w:p w14:paraId="0B95DCB3" w14:textId="35C7D7BC" w:rsidR="004326F5" w:rsidRDefault="00A75234" w:rsidP="00F05008">
      <w:pPr>
        <w:jc w:val="both"/>
      </w:pPr>
      <w:r w:rsidRPr="007A4877">
        <w:t>To use the</w:t>
      </w:r>
      <w:r w:rsidR="001F299A">
        <w:t xml:space="preserve"> P</w:t>
      </w:r>
      <w:r w:rsidR="00F05008" w:rsidRPr="007A4877">
        <w:t>atient</w:t>
      </w:r>
      <w:r w:rsidR="00F05008">
        <w:t xml:space="preserve"> </w:t>
      </w:r>
      <w:r w:rsidR="001F299A">
        <w:t>T</w:t>
      </w:r>
      <w:r w:rsidR="009B6BCD" w:rsidRPr="007A4877">
        <w:t>urn notification</w:t>
      </w:r>
      <w:r w:rsidR="001071A2" w:rsidRPr="007A4877">
        <w:t xml:space="preserve"> functionality</w:t>
      </w:r>
      <w:r w:rsidR="00A610B5" w:rsidRPr="007A4877">
        <w:t>,</w:t>
      </w:r>
      <w:r w:rsidR="007C6521" w:rsidRPr="007A4877">
        <w:t xml:space="preserve"> press </w:t>
      </w:r>
      <w:r w:rsidR="00A610B5" w:rsidRPr="007A4877">
        <w:t>the</w:t>
      </w:r>
      <w:r w:rsidR="00F05008">
        <w:t xml:space="preserve"> </w:t>
      </w:r>
      <w:r w:rsidR="00F05008" w:rsidRPr="001F299A">
        <w:rPr>
          <w:b/>
          <w:bCs/>
        </w:rPr>
        <w:t>“Menu”</w:t>
      </w:r>
      <w:r w:rsidR="00F05008">
        <w:t xml:space="preserve"> </w:t>
      </w:r>
      <w:r w:rsidR="001F299A">
        <w:t>button</w:t>
      </w:r>
      <w:r w:rsidR="00F05008">
        <w:t xml:space="preserve"> and</w:t>
      </w:r>
      <w:r w:rsidR="001F299A">
        <w:t xml:space="preserve"> Select </w:t>
      </w:r>
      <w:r w:rsidR="001F299A" w:rsidRPr="001F299A">
        <w:rPr>
          <w:b/>
          <w:bCs/>
        </w:rPr>
        <w:t>“Turn Timer”</w:t>
      </w:r>
      <w:r w:rsidR="00F05008">
        <w:t xml:space="preserve"> </w:t>
      </w:r>
      <w:r w:rsidR="001F299A">
        <w:t xml:space="preserve">on the </w:t>
      </w:r>
      <w:r w:rsidR="00F05008">
        <w:t>screen</w:t>
      </w:r>
      <w:r w:rsidR="001F299A">
        <w:t xml:space="preserve"> that will leads to Timer screen</w:t>
      </w:r>
      <w:r w:rsidR="00F05008">
        <w:t xml:space="preserve"> </w:t>
      </w:r>
      <w:r w:rsidR="007C6521" w:rsidRPr="007A4877">
        <w:t xml:space="preserve">as shown in </w:t>
      </w:r>
      <w:r w:rsidR="00160450" w:rsidRPr="007A4877">
        <w:t>Fig.</w:t>
      </w:r>
      <w:r w:rsidR="00F05008">
        <w:t xml:space="preserve"> </w:t>
      </w:r>
      <w:r w:rsidR="001F299A">
        <w:t>11</w:t>
      </w:r>
      <w:r w:rsidR="004107BB">
        <w:t>.</w:t>
      </w:r>
      <w:r w:rsidR="00F05008">
        <w:t xml:space="preserve"> </w:t>
      </w:r>
      <w:r w:rsidR="00F05008" w:rsidRPr="00F05008">
        <w:t xml:space="preserve">Press of </w:t>
      </w:r>
      <w:r w:rsidR="00F05008" w:rsidRPr="004107BB">
        <w:rPr>
          <w:b/>
          <w:bCs/>
        </w:rPr>
        <w:t>“Next”</w:t>
      </w:r>
      <w:r w:rsidR="00F05008" w:rsidRPr="00F05008">
        <w:t xml:space="preserve"> </w:t>
      </w:r>
      <w:r w:rsidR="00F05008">
        <w:t>s</w:t>
      </w:r>
      <w:r w:rsidR="00F05008" w:rsidRPr="00F05008">
        <w:t>croll</w:t>
      </w:r>
      <w:r w:rsidR="00F05008">
        <w:t>s</w:t>
      </w:r>
      <w:r w:rsidR="00F05008" w:rsidRPr="00F05008">
        <w:t xml:space="preserve"> through all the Timer options i.e.</w:t>
      </w:r>
      <w:r w:rsidR="004107BB">
        <w:t>,</w:t>
      </w:r>
      <w:r w:rsidR="00F05008" w:rsidRPr="00F05008">
        <w:t xml:space="preserve"> </w:t>
      </w:r>
      <w:r w:rsidR="00F05008" w:rsidRPr="004107BB">
        <w:rPr>
          <w:b/>
          <w:bCs/>
        </w:rPr>
        <w:t>2hrs</w:t>
      </w:r>
      <w:r w:rsidR="00F05008" w:rsidRPr="00F05008">
        <w:t xml:space="preserve">, </w:t>
      </w:r>
      <w:r w:rsidR="00F05008" w:rsidRPr="004107BB">
        <w:rPr>
          <w:b/>
          <w:bCs/>
        </w:rPr>
        <w:t>4hrs</w:t>
      </w:r>
      <w:r w:rsidR="00F05008" w:rsidRPr="00F05008">
        <w:t xml:space="preserve">, </w:t>
      </w:r>
      <w:r w:rsidR="00F05008" w:rsidRPr="004107BB">
        <w:rPr>
          <w:b/>
          <w:bCs/>
        </w:rPr>
        <w:t>6hrs</w:t>
      </w:r>
      <w:r w:rsidR="00F05008" w:rsidRPr="00F05008">
        <w:t xml:space="preserve">, </w:t>
      </w:r>
      <w:r w:rsidR="00F05008" w:rsidRPr="004107BB">
        <w:rPr>
          <w:b/>
          <w:bCs/>
        </w:rPr>
        <w:t>8hrs</w:t>
      </w:r>
      <w:r w:rsidR="00F05008" w:rsidRPr="00F05008">
        <w:t>,</w:t>
      </w:r>
      <w:r w:rsidR="004107BB">
        <w:t xml:space="preserve"> &amp;</w:t>
      </w:r>
      <w:r w:rsidR="00F05008" w:rsidRPr="00F05008">
        <w:t xml:space="preserve"> </w:t>
      </w:r>
      <w:r w:rsidR="00F05008" w:rsidRPr="004107BB">
        <w:rPr>
          <w:b/>
          <w:bCs/>
        </w:rPr>
        <w:t>O</w:t>
      </w:r>
      <w:r w:rsidR="004107BB">
        <w:rPr>
          <w:b/>
          <w:bCs/>
        </w:rPr>
        <w:t>FF</w:t>
      </w:r>
      <w:r w:rsidR="00F05008" w:rsidRPr="00F05008">
        <w:t>.</w:t>
      </w:r>
      <w:r w:rsidR="00516554">
        <w:t xml:space="preserve"> Press </w:t>
      </w:r>
      <w:r w:rsidR="00516554" w:rsidRPr="00516554">
        <w:rPr>
          <w:b/>
          <w:bCs/>
        </w:rPr>
        <w:t>“Menu”</w:t>
      </w:r>
      <w:r w:rsidR="00516554">
        <w:t xml:space="preserve"> button to select the displayed timer option. </w:t>
      </w:r>
      <w:r w:rsidR="00516554" w:rsidRPr="00516554">
        <w:rPr>
          <w:b/>
          <w:bCs/>
        </w:rPr>
        <w:t>“Selected”</w:t>
      </w:r>
      <w:r w:rsidR="00516554">
        <w:t xml:space="preserve"> will be displayed to confirm.</w:t>
      </w:r>
    </w:p>
    <w:p w14:paraId="6C83ABD6" w14:textId="6CE440C6" w:rsidR="007038BD" w:rsidRPr="00F05008" w:rsidRDefault="008B45DB" w:rsidP="00F05008">
      <w:pPr>
        <w:jc w:val="both"/>
      </w:pPr>
      <w:r>
        <w:rPr>
          <w:noProof/>
          <w:sz w:val="20"/>
          <w:szCs w:val="20"/>
          <w:lang w:val="en-IN" w:eastAsia="en-IN"/>
        </w:rPr>
        <w:pict w14:anchorId="488C9354">
          <v:rect id="Rectangle 623656947" o:spid="_x0000_s2104" style="position:absolute;left:0;text-align:left;margin-left:3.2pt;margin-top:9.25pt;width:450.15pt;height:212.65pt;z-index:25165004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" filled="f" strokecolor="#1f4d78 [1604]" strokeweight=".5pt"/>
        </w:pict>
      </w:r>
    </w:p>
    <w:p w14:paraId="629A7034" w14:textId="048DB39B" w:rsidR="00F05008" w:rsidRDefault="008B45DB" w:rsidP="00EB4CC4">
      <w:pPr>
        <w:rPr>
          <w:noProof/>
          <w:color w:val="0000FF"/>
          <w:lang w:val="en-IN" w:eastAsia="en-IN"/>
        </w:rPr>
      </w:pPr>
      <w:r>
        <w:rPr>
          <w:noProof/>
          <w:sz w:val="20"/>
          <w:szCs w:val="20"/>
        </w:rPr>
        <w:pict w14:anchorId="3C93B0AE">
          <v:roundrect id="Rectangle: Rounded Corners 623656952" o:spid="_x0000_s2106" style="position:absolute;margin-left:391.45pt;margin-top:69.85pt;width:53.5pt;height:30.8pt;z-index:25165107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" fillcolor="#5b9bd5 [3204]" strokecolor="#1f4d78 [1604]" strokeweight="1pt">
            <v:stroke joinstyle="miter"/>
            <v:textbox style="mso-next-textbox:#Rectangle: Rounded Corners 623656952">
              <w:txbxContent>
                <w:p w14:paraId="16C0EFFB" w14:textId="4F13A920" w:rsidR="000822DB" w:rsidRPr="0081018C" w:rsidRDefault="000822DB" w:rsidP="00A75234">
                  <w:pPr>
                    <w:jc w:val="center"/>
                    <w:rPr>
                      <w:sz w:val="16"/>
                      <w:szCs w:val="16"/>
                    </w:rPr>
                  </w:pPr>
                  <w:r>
                    <w:rPr>
                      <w:sz w:val="16"/>
                      <w:szCs w:val="16"/>
                    </w:rPr>
                    <w:t>Fig.  1</w:t>
                  </w:r>
                  <w:r w:rsidR="00B2774F">
                    <w:rPr>
                      <w:sz w:val="16"/>
                      <w:szCs w:val="16"/>
                    </w:rPr>
                    <w:t>1</w:t>
                  </w:r>
                </w:p>
              </w:txbxContent>
            </v:textbox>
          </v:roundrect>
        </w:pict>
      </w:r>
      <w:r w:rsidR="004326F5">
        <w:rPr>
          <w:noProof/>
        </w:rPr>
        <w:t xml:space="preserve">                   </w:t>
      </w:r>
      <w:r w:rsidR="00F05008">
        <w:rPr>
          <w:noProof/>
        </w:rPr>
        <w:drawing>
          <wp:inline distT="0" distB="0" distL="0" distR="0" wp14:anchorId="2127B897" wp14:editId="473D657D">
            <wp:extent cx="1542415" cy="23469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581404" cy="2406286"/>
                    </a:xfrm>
                    <a:prstGeom prst="rect">
                      <a:avLst/>
                    </a:prstGeom>
                  </pic:spPr>
                </pic:pic>
              </a:graphicData>
            </a:graphic>
          </wp:inline>
        </w:drawing>
      </w:r>
      <w:r w:rsidR="00D760F6">
        <w:rPr>
          <w:rFonts w:ascii="Humanist Slabserif 712 Std Roma" w:hAnsi="Humanist Slabserif 712 Std Roma"/>
          <w:noProof/>
          <w:color w:val="000000" w:themeColor="text1"/>
          <w:sz w:val="20"/>
        </w:rPr>
        <w:t xml:space="preserve">                                            </w:t>
      </w:r>
      <w:r w:rsidR="0054155A" w:rsidRPr="009412F5">
        <w:rPr>
          <w:rFonts w:ascii="Humanist Slabserif 712 Std Roma" w:hAnsi="Humanist Slabserif 712 Std Roma"/>
          <w:noProof/>
          <w:color w:val="000000" w:themeColor="text1"/>
          <w:sz w:val="20"/>
        </w:rPr>
        <w:drawing>
          <wp:inline distT="0" distB="0" distL="0" distR="0" wp14:anchorId="2D9040CD" wp14:editId="196B4F8B">
            <wp:extent cx="1356360" cy="23469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00732312\Desktop\srs\12.bmp"/>
                    <pic:cNvPicPr>
                      <a:picLocks noChangeAspect="1" noChangeArrowheads="1"/>
                    </pic:cNvPicPr>
                  </pic:nvPicPr>
                  <pic:blipFill rotWithShape="1">
                    <a:blip r:embed="rId63">
                      <a:extLst>
                        <a:ext uri="{28A0092B-C50C-407E-A947-70E740481C1C}">
                          <a14:useLocalDpi xmlns:a14="http://schemas.microsoft.com/office/drawing/2010/main" val="0"/>
                        </a:ext>
                      </a:extLst>
                    </a:blip>
                    <a:srcRect t="1001" b="10647"/>
                    <a:stretch/>
                  </pic:blipFill>
                  <pic:spPr bwMode="auto">
                    <a:xfrm>
                      <a:off x="0" y="0"/>
                      <a:ext cx="1407145" cy="2434835"/>
                    </a:xfrm>
                    <a:prstGeom prst="rect">
                      <a:avLst/>
                    </a:prstGeom>
                    <a:noFill/>
                    <a:ln>
                      <a:noFill/>
                    </a:ln>
                    <a:extLst>
                      <a:ext uri="{53640926-AAD7-44D8-BBD7-CCE9431645EC}">
                        <a14:shadowObscured xmlns:a14="http://schemas.microsoft.com/office/drawing/2010/main"/>
                      </a:ext>
                    </a:extLst>
                  </pic:spPr>
                </pic:pic>
              </a:graphicData>
            </a:graphic>
          </wp:inline>
        </w:drawing>
      </w:r>
    </w:p>
    <w:p w14:paraId="4B3003B2" w14:textId="77777777" w:rsidR="00EB4CC4" w:rsidRPr="00EB4CC4" w:rsidRDefault="00EB4CC4" w:rsidP="00EB4CC4">
      <w:pPr>
        <w:rPr>
          <w:noProof/>
          <w:color w:val="0000FF"/>
          <w:lang w:val="en-IN" w:eastAsia="en-IN"/>
        </w:rPr>
      </w:pPr>
    </w:p>
    <w:p w14:paraId="6FF02CD3" w14:textId="772A24D4" w:rsidR="007F56DD" w:rsidRDefault="00EB4CC4" w:rsidP="00453CBD">
      <w:pPr>
        <w:jc w:val="both"/>
      </w:pPr>
      <w:r w:rsidRPr="00EB4CC4">
        <w:t>The device allows the user to see the</w:t>
      </w:r>
      <w:r>
        <w:t xml:space="preserve"> last </w:t>
      </w:r>
      <w:r w:rsidR="00C06C15" w:rsidRPr="00C06C15">
        <w:rPr>
          <w:i/>
          <w:iCs/>
        </w:rPr>
        <w:t>Five</w:t>
      </w:r>
      <w:r>
        <w:t xml:space="preserve"> turn time values. </w:t>
      </w:r>
      <w:r w:rsidRPr="00EB4CC4">
        <w:t xml:space="preserve">By pressing </w:t>
      </w:r>
      <w:r w:rsidRPr="00C06C15">
        <w:rPr>
          <w:b/>
          <w:bCs/>
        </w:rPr>
        <w:t>“Menu”</w:t>
      </w:r>
      <w:r w:rsidRPr="00EB4CC4">
        <w:t xml:space="preserve"> </w:t>
      </w:r>
      <w:r w:rsidR="00C06C15">
        <w:t>button</w:t>
      </w:r>
      <w:r w:rsidRPr="00EB4CC4">
        <w:t>,</w:t>
      </w:r>
      <w:r>
        <w:t xml:space="preserve"> select </w:t>
      </w:r>
      <w:r w:rsidRPr="00C06C15">
        <w:rPr>
          <w:b/>
          <w:bCs/>
        </w:rPr>
        <w:t>“Turn History”</w:t>
      </w:r>
      <w:r>
        <w:t xml:space="preserve"> to show the screen as shown in Fig. 12. </w:t>
      </w:r>
      <w:r w:rsidR="002803C3" w:rsidRPr="002803C3">
        <w:t xml:space="preserve">The </w:t>
      </w:r>
      <w:r w:rsidR="002803C3" w:rsidRPr="00C06C15">
        <w:rPr>
          <w:b/>
          <w:bCs/>
        </w:rPr>
        <w:t>“Next”</w:t>
      </w:r>
      <w:r w:rsidR="002803C3" w:rsidRPr="002803C3">
        <w:t xml:space="preserve"> </w:t>
      </w:r>
      <w:r w:rsidR="00C06C15">
        <w:t>button</w:t>
      </w:r>
      <w:r w:rsidR="002803C3" w:rsidRPr="002803C3">
        <w:t xml:space="preserve"> shall scroll through previous </w:t>
      </w:r>
      <w:r w:rsidR="00C06C15" w:rsidRPr="00C06C15">
        <w:rPr>
          <w:i/>
          <w:iCs/>
        </w:rPr>
        <w:t>Five</w:t>
      </w:r>
      <w:r w:rsidR="002803C3">
        <w:t xml:space="preserve"> turn time values </w:t>
      </w:r>
      <w:r w:rsidR="002803C3" w:rsidRPr="002803C3">
        <w:t xml:space="preserve">along with date and time in descending order. </w:t>
      </w:r>
      <w:r w:rsidR="00C06C15" w:rsidRPr="00676CD3">
        <w:t>After the oldest of data</w:t>
      </w:r>
      <w:r w:rsidR="00C06C15">
        <w:t xml:space="preserve"> entry (5</w:t>
      </w:r>
      <w:r w:rsidR="00C06C15" w:rsidRPr="000C0273">
        <w:rPr>
          <w:vertAlign w:val="superscript"/>
        </w:rPr>
        <w:t>th</w:t>
      </w:r>
      <w:r w:rsidR="00C06C15">
        <w:t>),</w:t>
      </w:r>
      <w:r w:rsidR="00C06C15" w:rsidRPr="00676CD3">
        <w:t xml:space="preserve"> it shall circle back to the latest data</w:t>
      </w:r>
      <w:r w:rsidR="00C06C15">
        <w:t xml:space="preserve"> entry (1</w:t>
      </w:r>
      <w:r w:rsidR="00C06C15" w:rsidRPr="000C0273">
        <w:rPr>
          <w:vertAlign w:val="superscript"/>
        </w:rPr>
        <w:t>st</w:t>
      </w:r>
      <w:r w:rsidR="00C06C15">
        <w:t>)</w:t>
      </w:r>
    </w:p>
    <w:p w14:paraId="26D3D300" w14:textId="77777777" w:rsidR="00C06C15" w:rsidRDefault="00C06C15" w:rsidP="00453CBD">
      <w:pPr>
        <w:jc w:val="both"/>
      </w:pPr>
    </w:p>
    <w:p w14:paraId="4E037847" w14:textId="77777777" w:rsidR="00606459" w:rsidRDefault="00606459" w:rsidP="00453CBD">
      <w:pPr>
        <w:jc w:val="both"/>
      </w:pPr>
    </w:p>
    <w:p w14:paraId="1D312B6C" w14:textId="025B81B7" w:rsidR="007F56DD" w:rsidRDefault="007F56DD" w:rsidP="00453CBD">
      <w:pPr>
        <w:jc w:val="both"/>
      </w:pPr>
    </w:p>
    <w:p w14:paraId="0B8BF4CB" w14:textId="133AC2C7" w:rsidR="007F56DD" w:rsidRDefault="007F56DD" w:rsidP="00453CBD">
      <w:pPr>
        <w:jc w:val="both"/>
      </w:pPr>
    </w:p>
    <w:p w14:paraId="504F0B26" w14:textId="0C4A2D7A" w:rsidR="007F56DD" w:rsidRDefault="008B45DB" w:rsidP="00453CBD">
      <w:pPr>
        <w:jc w:val="both"/>
      </w:pPr>
      <w:r>
        <w:rPr>
          <w:noProof/>
          <w:sz w:val="20"/>
          <w:szCs w:val="20"/>
          <w:lang w:val="en-IN" w:eastAsia="en-IN"/>
        </w:rPr>
        <w:object w:dxaOrig="1440" w:dyaOrig="1440" w14:anchorId="10F72C12">
          <v:shape id="_x0000_s2474" type="#_x0000_t75" style="position:absolute;left:0;text-align:left;margin-left:175.2pt;margin-top:-10.15pt;width:100.2pt;height:145.5pt;z-index:251705344;mso-position-horizontal-relative:text;mso-position-vertical-relative:text;mso-width-relative:page;mso-height-relative:page">
            <v:imagedata r:id="rId64" o:title=""/>
            <w10:wrap type="square"/>
          </v:shape>
          <o:OLEObject Type="Embed" ProgID="PBrush" ShapeID="_x0000_s2474" DrawAspect="Content" ObjectID="_1711356678" r:id="rId65"/>
        </w:object>
      </w:r>
      <w:r>
        <w:rPr>
          <w:noProof/>
          <w:sz w:val="20"/>
          <w:szCs w:val="20"/>
          <w:lang w:val="en-IN" w:eastAsia="en-IN"/>
        </w:rPr>
        <w:pict w14:anchorId="2691210E">
          <v:rect id="Rectangle 623656957" o:spid="_x0000_s2112" style="position:absolute;left:0;text-align:left;margin-left:2.6pt;margin-top:-13.75pt;width:447.7pt;height:156.6pt;z-index:25165209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" filled="f" strokecolor="#1f4d78 [1604]" strokeweight=".5pt"/>
        </w:pict>
      </w:r>
    </w:p>
    <w:p w14:paraId="4FB13DB7" w14:textId="5D99746A" w:rsidR="007F56DD" w:rsidRDefault="007F56DD" w:rsidP="00453CBD">
      <w:pPr>
        <w:jc w:val="both"/>
      </w:pPr>
    </w:p>
    <w:p w14:paraId="6313E5AA" w14:textId="0D5E9ED3" w:rsidR="007F56DD" w:rsidRDefault="007F56DD" w:rsidP="00453CBD">
      <w:pPr>
        <w:jc w:val="both"/>
      </w:pPr>
    </w:p>
    <w:p w14:paraId="01FFC5FE" w14:textId="77777777" w:rsidR="007F56DD" w:rsidRPr="007A4877" w:rsidRDefault="007F56DD" w:rsidP="00453CBD">
      <w:pPr>
        <w:jc w:val="both"/>
      </w:pPr>
    </w:p>
    <w:p w14:paraId="30E9E9B8" w14:textId="0099FFC8" w:rsidR="00A75234" w:rsidRDefault="008B45DB" w:rsidP="00A75234">
      <w:pPr>
        <w:rPr>
          <w:sz w:val="20"/>
          <w:szCs w:val="20"/>
        </w:rPr>
      </w:pPr>
      <w:r>
        <w:rPr>
          <w:noProof/>
          <w:sz w:val="20"/>
          <w:szCs w:val="20"/>
        </w:rPr>
        <w:pict w14:anchorId="4B9CCE14">
          <v:roundrect id="Rectangle: Rounded Corners 1675097952" o:spid="_x0000_s2115" style="position:absolute;margin-left:301.55pt;margin-top:10.3pt;width:55.65pt;height:26.95pt;z-index:2517043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" fillcolor="#5b9bd5 [3204]" strokecolor="#1f4d78 [1604]" strokeweight="1pt">
            <v:stroke joinstyle="miter"/>
            <v:textbox style="mso-next-textbox:#Rectangle: Rounded Corners 1675097952">
              <w:txbxContent>
                <w:p w14:paraId="2DF13CBD" w14:textId="792564A4" w:rsidR="000822DB" w:rsidRPr="0081018C" w:rsidRDefault="000822DB" w:rsidP="00A75234">
                  <w:pPr>
                    <w:jc w:val="center"/>
                    <w:rPr>
                      <w:sz w:val="16"/>
                      <w:szCs w:val="16"/>
                    </w:rPr>
                  </w:pPr>
                  <w:r>
                    <w:rPr>
                      <w:sz w:val="16"/>
                      <w:szCs w:val="16"/>
                    </w:rPr>
                    <w:t>Fig.  1</w:t>
                  </w:r>
                  <w:r w:rsidR="002803C3">
                    <w:rPr>
                      <w:sz w:val="16"/>
                      <w:szCs w:val="16"/>
                    </w:rPr>
                    <w:t>2</w:t>
                  </w:r>
                </w:p>
              </w:txbxContent>
            </v:textbox>
          </v:roundrect>
        </w:pict>
      </w:r>
    </w:p>
    <w:p w14:paraId="18B800FB" w14:textId="5B80ADDC" w:rsidR="00A75234" w:rsidRDefault="00AC5251" w:rsidP="00691F84">
      <w:pPr>
        <w:tabs>
          <w:tab w:val="left" w:pos="3789"/>
        </w:tabs>
        <w:rPr>
          <w:sz w:val="20"/>
          <w:szCs w:val="20"/>
        </w:rPr>
      </w:pPr>
      <w:r>
        <w:rPr>
          <w:sz w:val="20"/>
          <w:szCs w:val="20"/>
        </w:rPr>
        <w:tab/>
      </w:r>
    </w:p>
    <w:p w14:paraId="44397ACB" w14:textId="496B12D7" w:rsidR="00F56BE7" w:rsidRDefault="00F56BE7" w:rsidP="002803C3">
      <w:pPr>
        <w:rPr>
          <w:sz w:val="20"/>
          <w:szCs w:val="20"/>
        </w:rPr>
      </w:pPr>
    </w:p>
    <w:p w14:paraId="6C288A2C" w14:textId="5F913053" w:rsidR="00A75234" w:rsidRPr="007A4877" w:rsidRDefault="00684549" w:rsidP="00453CBD">
      <w:pPr>
        <w:jc w:val="both"/>
      </w:pPr>
      <w:r w:rsidRPr="007A4877">
        <w:t xml:space="preserve">User can go back to </w:t>
      </w:r>
      <w:r w:rsidR="00CE3BF4" w:rsidRPr="007A4877">
        <w:t>the</w:t>
      </w:r>
      <w:r w:rsidR="009B76D2">
        <w:t xml:space="preserve"> Get weight </w:t>
      </w:r>
      <w:r w:rsidRPr="007A4877">
        <w:t>screen by pres</w:t>
      </w:r>
      <w:r w:rsidR="009B76D2">
        <w:t xml:space="preserve">sing </w:t>
      </w:r>
      <w:r w:rsidR="009B76D2" w:rsidRPr="00DE0F2C">
        <w:rPr>
          <w:b/>
          <w:bCs/>
        </w:rPr>
        <w:t>“Back”</w:t>
      </w:r>
      <w:r w:rsidR="001975DB" w:rsidRPr="001975DB">
        <w:t xml:space="preserve"> </w:t>
      </w:r>
      <w:r w:rsidR="001975DB">
        <w:t>button</w:t>
      </w:r>
      <w:r w:rsidR="009B76D2">
        <w:t xml:space="preserve"> until </w:t>
      </w:r>
      <w:r w:rsidR="00E372EC">
        <w:t xml:space="preserve">screen as shown in Fig. 13 displays. </w:t>
      </w:r>
    </w:p>
    <w:p w14:paraId="6A499E50" w14:textId="0FAD2A8E" w:rsidR="00DC61AB" w:rsidRDefault="00E372EC" w:rsidP="00A75234">
      <w:pPr>
        <w:rPr>
          <w:sz w:val="20"/>
          <w:szCs w:val="20"/>
        </w:rPr>
      </w:pPr>
      <w:r w:rsidRPr="00CB7EE5">
        <w:rPr>
          <w:rFonts w:ascii="Humanist Slabserif 712 Std Roma" w:hAnsi="Humanist Slabserif 712 Std Roma"/>
          <w:noProof/>
          <w:color w:val="000000" w:themeColor="text1"/>
          <w:sz w:val="20"/>
        </w:rPr>
        <w:drawing>
          <wp:anchor distT="0" distB="0" distL="114300" distR="114300" simplePos="0" relativeHeight="251597824" behindDoc="0" locked="0" layoutInCell="1" allowOverlap="1" wp14:anchorId="4710DECE" wp14:editId="60B9FDA1">
            <wp:simplePos x="0" y="0"/>
            <wp:positionH relativeFrom="column">
              <wp:posOffset>2118360</wp:posOffset>
            </wp:positionH>
            <wp:positionV relativeFrom="paragraph">
              <wp:posOffset>187325</wp:posOffset>
            </wp:positionV>
            <wp:extent cx="1356360" cy="1858645"/>
            <wp:effectExtent l="0" t="0" r="0" b="0"/>
            <wp:wrapSquare wrapText="bothSides"/>
            <wp:docPr id="623656947" name="Picture 623656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U00732312\Desktop\srs\5.bmp"/>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1356360" cy="1858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45DB">
        <w:rPr>
          <w:noProof/>
          <w:lang w:val="en-IN" w:eastAsia="en-IN"/>
        </w:rPr>
        <w:pict w14:anchorId="5A15C0F4">
          <v:rect id="Rectangle 2144746972" o:spid="_x0000_s2122" style="position:absolute;margin-left:.6pt;margin-top:9.55pt;width:443.55pt;height:159.15pt;z-index:251706368;visibility:visible;mso-position-horizontal-relative:text;mso-position-vertical-relative:text;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" filled="f" strokecolor="#1f4d78 [1604]" strokeweight=".5pt"/>
        </w:pict>
      </w:r>
    </w:p>
    <w:p w14:paraId="254B454C" w14:textId="76254AA2" w:rsidR="00A75234" w:rsidRDefault="00FD3207" w:rsidP="00AF4447">
      <w:pPr>
        <w:ind w:left="3600" w:firstLine="720"/>
        <w:rPr>
          <w:sz w:val="20"/>
          <w:szCs w:val="20"/>
        </w:rPr>
      </w:pPr>
      <w:r>
        <w:rPr>
          <w:noProof/>
          <w:lang w:val="en-IN" w:eastAsia="en-IN"/>
        </w:rPr>
        <w:t xml:space="preserve">        </w:t>
      </w:r>
    </w:p>
    <w:p w14:paraId="53AE2D1B" w14:textId="77777777" w:rsidR="00CE3BF4" w:rsidRDefault="00CE3BF4" w:rsidP="00FD1582">
      <w:pPr>
        <w:rPr>
          <w:sz w:val="20"/>
          <w:szCs w:val="20"/>
        </w:rPr>
      </w:pPr>
    </w:p>
    <w:p w14:paraId="5001FAD2" w14:textId="6016F55F" w:rsidR="00F71E5D" w:rsidRDefault="008B45DB" w:rsidP="00FD1582">
      <w:pPr>
        <w:rPr>
          <w:sz w:val="20"/>
          <w:szCs w:val="20"/>
        </w:rPr>
      </w:pPr>
      <w:r>
        <w:rPr>
          <w:noProof/>
          <w:sz w:val="20"/>
          <w:szCs w:val="20"/>
        </w:rPr>
        <w:pict w14:anchorId="236EAB72">
          <v:roundrect id="Rectangle: Rounded Corners 2144746974" o:spid="_x0000_s2124" style="position:absolute;margin-left:302.45pt;margin-top:9.95pt;width:55.75pt;height:24.45pt;z-index:25170739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" fillcolor="#5b9bd5 [3204]" strokecolor="#1f4d78 [1604]" strokeweight="1pt">
            <v:stroke joinstyle="miter"/>
            <v:textbox style="mso-next-textbox:#Rectangle: Rounded Corners 2144746974">
              <w:txbxContent>
                <w:p w14:paraId="053A1936" w14:textId="1694463B" w:rsidR="000822DB" w:rsidRPr="0081018C" w:rsidRDefault="000822DB" w:rsidP="00007AE6">
                  <w:pPr>
                    <w:jc w:val="center"/>
                    <w:rPr>
                      <w:sz w:val="16"/>
                      <w:szCs w:val="16"/>
                    </w:rPr>
                  </w:pPr>
                  <w:r>
                    <w:rPr>
                      <w:sz w:val="16"/>
                      <w:szCs w:val="16"/>
                    </w:rPr>
                    <w:t>Fig.  1</w:t>
                  </w:r>
                  <w:r w:rsidR="00E372EC">
                    <w:rPr>
                      <w:sz w:val="16"/>
                      <w:szCs w:val="16"/>
                    </w:rPr>
                    <w:t>3</w:t>
                  </w:r>
                </w:p>
              </w:txbxContent>
            </v:textbox>
          </v:roundrect>
        </w:pict>
      </w:r>
    </w:p>
    <w:p w14:paraId="78499752" w14:textId="3A3F26CA" w:rsidR="00E372EC" w:rsidRDefault="00E372EC" w:rsidP="00FD1582">
      <w:pPr>
        <w:rPr>
          <w:sz w:val="20"/>
          <w:szCs w:val="20"/>
        </w:rPr>
      </w:pPr>
    </w:p>
    <w:p w14:paraId="23BFF2EB" w14:textId="15D6EB8E" w:rsidR="00E372EC" w:rsidRDefault="00E372EC" w:rsidP="00FD1582">
      <w:pPr>
        <w:rPr>
          <w:sz w:val="20"/>
          <w:szCs w:val="20"/>
        </w:rPr>
      </w:pPr>
    </w:p>
    <w:p w14:paraId="71175351" w14:textId="6002A23D" w:rsidR="00E372EC" w:rsidRDefault="00E372EC" w:rsidP="00FD1582">
      <w:pPr>
        <w:rPr>
          <w:sz w:val="20"/>
          <w:szCs w:val="20"/>
        </w:rPr>
      </w:pPr>
    </w:p>
    <w:p w14:paraId="1BD6D947" w14:textId="1C5A4BAB" w:rsidR="00E372EC" w:rsidRDefault="00E372EC" w:rsidP="00FD1582">
      <w:pPr>
        <w:rPr>
          <w:sz w:val="20"/>
          <w:szCs w:val="20"/>
        </w:rPr>
      </w:pPr>
    </w:p>
    <w:p w14:paraId="4F158E8D" w14:textId="77777777" w:rsidR="00E372EC" w:rsidRDefault="00E372EC" w:rsidP="00FD1582">
      <w:pPr>
        <w:rPr>
          <w:sz w:val="20"/>
          <w:szCs w:val="20"/>
        </w:rPr>
      </w:pPr>
    </w:p>
    <w:p w14:paraId="02BEBC42" w14:textId="06EEF17F" w:rsidR="00174693" w:rsidRPr="00837E8B" w:rsidRDefault="000901AF" w:rsidP="00837E8B">
      <w:pPr>
        <w:jc w:val="both"/>
      </w:pPr>
      <w:r w:rsidRPr="007A4877">
        <w:rPr>
          <w:noProof/>
          <w:lang w:val="en-IN" w:eastAsia="en-IN"/>
        </w:rPr>
        <w:drawing>
          <wp:inline distT="0" distB="0" distL="0" distR="0" wp14:anchorId="295093C3" wp14:editId="11C73F92">
            <wp:extent cx="295275" cy="295275"/>
            <wp:effectExtent l="0" t="0" r="9525" b="9525"/>
            <wp:docPr id="6236569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4E05AA" w:rsidRPr="007A4877">
        <w:t xml:space="preserve">Once </w:t>
      </w:r>
      <w:r w:rsidR="00CE3BF4" w:rsidRPr="007A4877">
        <w:t xml:space="preserve">the </w:t>
      </w:r>
      <w:r w:rsidR="004E05AA" w:rsidRPr="007A4877">
        <w:t>patient is discharg</w:t>
      </w:r>
      <w:r w:rsidR="00257610">
        <w:t>e</w:t>
      </w:r>
      <w:r w:rsidR="001975DB">
        <w:t>d</w:t>
      </w:r>
      <w:r w:rsidR="004E05AA" w:rsidRPr="007A4877">
        <w:t xml:space="preserve"> from ICU, </w:t>
      </w:r>
      <w:r w:rsidR="00CE3BF4" w:rsidRPr="007A4877">
        <w:t xml:space="preserve">the </w:t>
      </w:r>
      <w:r w:rsidR="00264813" w:rsidRPr="007A4877">
        <w:t>us</w:t>
      </w:r>
      <w:r w:rsidR="004E05AA" w:rsidRPr="007A4877">
        <w:t xml:space="preserve">er MUST discharge the patient from </w:t>
      </w:r>
      <w:r w:rsidR="00CE3BF4" w:rsidRPr="007A4877">
        <w:t xml:space="preserve">the </w:t>
      </w:r>
      <w:r w:rsidR="00D23F0B" w:rsidRPr="007A4877">
        <w:t>SmartMedic device</w:t>
      </w:r>
      <w:r w:rsidR="00A81A2C" w:rsidRPr="007A4877">
        <w:t>. For discharging patient</w:t>
      </w:r>
      <w:r w:rsidR="00CE3BF4" w:rsidRPr="007A4877">
        <w:t xml:space="preserve">, </w:t>
      </w:r>
      <w:bookmarkStart w:id="8" w:name="_Hlk97640095"/>
      <w:r w:rsidR="00837E8B" w:rsidRPr="00837E8B">
        <w:t>long press</w:t>
      </w:r>
      <w:r w:rsidR="00837E8B">
        <w:t xml:space="preserve"> </w:t>
      </w:r>
      <w:r w:rsidR="001975DB" w:rsidRPr="001975DB">
        <w:rPr>
          <w:b/>
          <w:bCs/>
        </w:rPr>
        <w:t>“D</w:t>
      </w:r>
      <w:r w:rsidR="00837E8B" w:rsidRPr="001975DB">
        <w:rPr>
          <w:b/>
          <w:bCs/>
        </w:rPr>
        <w:t>ischarge</w:t>
      </w:r>
      <w:r w:rsidR="001975DB" w:rsidRPr="001975DB">
        <w:rPr>
          <w:b/>
          <w:bCs/>
        </w:rPr>
        <w:t>”</w:t>
      </w:r>
      <w:r w:rsidR="00837E8B" w:rsidRPr="00837E8B">
        <w:t xml:space="preserve"> </w:t>
      </w:r>
      <w:r w:rsidR="001975DB">
        <w:t>button</w:t>
      </w:r>
      <w:r w:rsidR="00837E8B" w:rsidRPr="00837E8B">
        <w:t xml:space="preserve"> for 2 seconds</w:t>
      </w:r>
      <w:bookmarkEnd w:id="8"/>
      <w:r w:rsidR="00837E8B" w:rsidRPr="00837E8B">
        <w:t>.</w:t>
      </w:r>
      <w:r w:rsidR="00837E8B">
        <w:t xml:space="preserve"> </w:t>
      </w:r>
      <w:bookmarkStart w:id="9" w:name="_Hlk97640160"/>
      <w:r w:rsidR="00837E8B">
        <w:t xml:space="preserve">The screen as shown in Fig. 14 will display. </w:t>
      </w:r>
      <w:r w:rsidR="00837E8B" w:rsidRPr="00837E8B">
        <w:t xml:space="preserve">On press of </w:t>
      </w:r>
      <w:r w:rsidR="00837E8B" w:rsidRPr="00B71420">
        <w:rPr>
          <w:b/>
          <w:bCs/>
        </w:rPr>
        <w:t>“Next”</w:t>
      </w:r>
      <w:r w:rsidR="00837E8B" w:rsidRPr="00837E8B">
        <w:t xml:space="preserve"> </w:t>
      </w:r>
      <w:r w:rsidR="00B71420">
        <w:t>button</w:t>
      </w:r>
      <w:r w:rsidR="00837E8B" w:rsidRPr="00837E8B">
        <w:t>,</w:t>
      </w:r>
      <w:r w:rsidR="00837E8B">
        <w:t xml:space="preserve"> option </w:t>
      </w:r>
      <w:r w:rsidR="00B71420" w:rsidRPr="00B71420">
        <w:rPr>
          <w:b/>
          <w:bCs/>
        </w:rPr>
        <w:t>“</w:t>
      </w:r>
      <w:r w:rsidR="00837E8B" w:rsidRPr="00B71420">
        <w:rPr>
          <w:b/>
          <w:bCs/>
        </w:rPr>
        <w:t>Yes”</w:t>
      </w:r>
      <w:r w:rsidR="00837E8B">
        <w:t xml:space="preserve"> </w:t>
      </w:r>
      <w:r w:rsidR="00B71420">
        <w:t>will</w:t>
      </w:r>
      <w:r w:rsidR="00837E8B" w:rsidRPr="00837E8B">
        <w:t xml:space="preserve"> be selected, and patient </w:t>
      </w:r>
      <w:r w:rsidR="00B71420">
        <w:t>wi</w:t>
      </w:r>
      <w:r w:rsidR="00837E8B" w:rsidRPr="00837E8B">
        <w:t>ll be</w:t>
      </w:r>
      <w:r w:rsidR="00837E8B">
        <w:t xml:space="preserve"> </w:t>
      </w:r>
      <w:r w:rsidR="00837E8B" w:rsidRPr="00837E8B">
        <w:t xml:space="preserve"> discharged</w:t>
      </w:r>
      <w:r w:rsidR="00837E8B">
        <w:t xml:space="preserve">. </w:t>
      </w:r>
      <w:bookmarkEnd w:id="9"/>
      <w:r w:rsidR="00837E8B" w:rsidRPr="00837E8B">
        <w:t xml:space="preserve">Screen </w:t>
      </w:r>
      <w:r w:rsidR="00B71420">
        <w:t>will display</w:t>
      </w:r>
      <w:r w:rsidR="00837E8B" w:rsidRPr="00837E8B">
        <w:t xml:space="preserve"> </w:t>
      </w:r>
      <w:r w:rsidR="00B71420" w:rsidRPr="00B71420">
        <w:rPr>
          <w:b/>
          <w:bCs/>
        </w:rPr>
        <w:t xml:space="preserve">“Patient </w:t>
      </w:r>
      <w:r w:rsidR="00837E8B" w:rsidRPr="00B71420">
        <w:rPr>
          <w:b/>
          <w:bCs/>
        </w:rPr>
        <w:t>Discharge</w:t>
      </w:r>
      <w:r w:rsidR="00B71420" w:rsidRPr="00B71420">
        <w:rPr>
          <w:b/>
          <w:bCs/>
        </w:rPr>
        <w:t>d”</w:t>
      </w:r>
      <w:r w:rsidR="00837E8B" w:rsidRPr="00837E8B">
        <w:t xml:space="preserve"> </w:t>
      </w:r>
      <w:r w:rsidR="00B71420">
        <w:t>to confirm</w:t>
      </w:r>
      <w:r w:rsidR="00837E8B">
        <w:t xml:space="preserve"> (as shown in Fig. 15). </w:t>
      </w:r>
      <w:r w:rsidR="00837E8B" w:rsidRPr="00837E8B">
        <w:t xml:space="preserve"> </w:t>
      </w:r>
    </w:p>
    <w:p w14:paraId="6A48DC7B" w14:textId="492EA92B" w:rsidR="00174693" w:rsidRDefault="00F218C7" w:rsidP="00A75234">
      <w:pPr>
        <w:rPr>
          <w:sz w:val="20"/>
          <w:szCs w:val="20"/>
        </w:rPr>
      </w:pPr>
      <w:r w:rsidRPr="00D36CC0">
        <w:rPr>
          <w:noProof/>
        </w:rPr>
        <w:drawing>
          <wp:anchor distT="0" distB="0" distL="114300" distR="114300" simplePos="0" relativeHeight="251599872" behindDoc="0" locked="0" layoutInCell="1" allowOverlap="1" wp14:anchorId="7138C55E" wp14:editId="23DE73FF">
            <wp:simplePos x="0" y="0"/>
            <wp:positionH relativeFrom="column">
              <wp:posOffset>3642360</wp:posOffset>
            </wp:positionH>
            <wp:positionV relativeFrom="paragraph">
              <wp:posOffset>81280</wp:posOffset>
            </wp:positionV>
            <wp:extent cx="1227455" cy="1837055"/>
            <wp:effectExtent l="0" t="0" r="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U00732312\Desktop\srs\28.bmp"/>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1227455" cy="1837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69BA">
        <w:rPr>
          <w:rFonts w:ascii="Humanist Slabserif 712 Std Roma" w:hAnsi="Humanist Slabserif 712 Std Roma"/>
          <w:noProof/>
          <w:color w:val="000000" w:themeColor="text1"/>
          <w:sz w:val="20"/>
        </w:rPr>
        <w:drawing>
          <wp:anchor distT="0" distB="0" distL="114300" distR="114300" simplePos="0" relativeHeight="251598848" behindDoc="0" locked="0" layoutInCell="1" allowOverlap="1" wp14:anchorId="0384BCCE" wp14:editId="2814BAB4">
            <wp:simplePos x="0" y="0"/>
            <wp:positionH relativeFrom="column">
              <wp:posOffset>727710</wp:posOffset>
            </wp:positionH>
            <wp:positionV relativeFrom="paragraph">
              <wp:posOffset>85090</wp:posOffset>
            </wp:positionV>
            <wp:extent cx="1264920" cy="1837055"/>
            <wp:effectExtent l="0" t="0" r="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U00732312\Desktop\srs\24.bmp"/>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1264920" cy="1837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45DB">
        <w:rPr>
          <w:noProof/>
        </w:rPr>
        <w:pict w14:anchorId="5A15C0F4">
          <v:rect id="_x0000_s2475" style="position:absolute;margin-left:.6pt;margin-top:1.55pt;width:443.55pt;height:159.15pt;z-index:251708416;visibility:visible;mso-position-horizontal-relative:text;mso-position-vertical-relative:text;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" filled="f" strokecolor="#1f4d78 [1604]" strokeweight=".5pt"/>
        </w:pict>
      </w:r>
    </w:p>
    <w:p w14:paraId="083F56D9" w14:textId="0C72D24F" w:rsidR="00174693" w:rsidRDefault="00174693" w:rsidP="00A75234">
      <w:pPr>
        <w:rPr>
          <w:sz w:val="20"/>
          <w:szCs w:val="20"/>
        </w:rPr>
      </w:pPr>
    </w:p>
    <w:p w14:paraId="00F36621" w14:textId="482A45D2" w:rsidR="00174693" w:rsidRDefault="008B45DB" w:rsidP="00A75234">
      <w:pPr>
        <w:rPr>
          <w:sz w:val="20"/>
          <w:szCs w:val="20"/>
        </w:rPr>
      </w:pPr>
      <w:r>
        <w:rPr>
          <w:noProof/>
          <w:sz w:val="20"/>
          <w:szCs w:val="20"/>
        </w:rPr>
        <w:pict w14:anchorId="344B9A90">
          <v:roundrect id="_x0000_s2306" style="position:absolute;margin-left:160.05pt;margin-top:19pt;width:63pt;height:26.4pt;z-index:251671552" arcsize="10923f" fillcolor="#5b9bd5 [3204]">
            <v:textbox style="mso-next-textbox:#_x0000_s2306">
              <w:txbxContent>
                <w:p w14:paraId="04FF7DE6" w14:textId="69BD2F40" w:rsidR="00492958" w:rsidRDefault="00492958" w:rsidP="00BA0888">
                  <w:pPr>
                    <w:jc w:val="center"/>
                  </w:pPr>
                  <w:r>
                    <w:t xml:space="preserve">Fig. </w:t>
                  </w:r>
                  <w:r w:rsidR="00F218C7">
                    <w:t>14</w:t>
                  </w:r>
                </w:p>
              </w:txbxContent>
            </v:textbox>
          </v:roundrect>
        </w:pict>
      </w:r>
    </w:p>
    <w:p w14:paraId="14A1A24F" w14:textId="1604A994" w:rsidR="00174693" w:rsidRDefault="008B45DB" w:rsidP="00A75234">
      <w:pPr>
        <w:rPr>
          <w:sz w:val="20"/>
          <w:szCs w:val="20"/>
        </w:rPr>
      </w:pPr>
      <w:r>
        <w:rPr>
          <w:noProof/>
          <w:sz w:val="20"/>
          <w:szCs w:val="20"/>
        </w:rPr>
        <w:pict w14:anchorId="6E3CF9E4">
          <v:roundrect id="_x0000_s2310" style="position:absolute;margin-left:385.35pt;margin-top:1.75pt;width:55.65pt;height:22.5pt;z-index:251672576" arcsize="10923f" fillcolor="#5b9bd5 [3204]">
            <v:textbox style="mso-next-textbox:#_x0000_s2310">
              <w:txbxContent>
                <w:p w14:paraId="110BB254" w14:textId="39A3E214" w:rsidR="00492958" w:rsidRDefault="00492958" w:rsidP="00BA0888">
                  <w:pPr>
                    <w:jc w:val="center"/>
                  </w:pPr>
                  <w:r>
                    <w:t xml:space="preserve">Fig. </w:t>
                  </w:r>
                  <w:r w:rsidR="00F218C7">
                    <w:t>15</w:t>
                  </w:r>
                </w:p>
              </w:txbxContent>
            </v:textbox>
          </v:roundrect>
        </w:pict>
      </w:r>
    </w:p>
    <w:p w14:paraId="17DC6B86" w14:textId="252F73FD" w:rsidR="0062490B" w:rsidRDefault="0062490B" w:rsidP="00A75234">
      <w:pPr>
        <w:rPr>
          <w:sz w:val="20"/>
          <w:szCs w:val="20"/>
        </w:rPr>
      </w:pPr>
    </w:p>
    <w:p w14:paraId="7E15A2D8" w14:textId="77777777" w:rsidR="00703B6F" w:rsidRDefault="00703B6F" w:rsidP="00A75234">
      <w:pPr>
        <w:rPr>
          <w:sz w:val="20"/>
          <w:szCs w:val="20"/>
        </w:rPr>
      </w:pPr>
    </w:p>
    <w:p w14:paraId="1F1532A4" w14:textId="4A400B77" w:rsidR="00703B6F" w:rsidRDefault="00703B6F" w:rsidP="00A75234">
      <w:pPr>
        <w:rPr>
          <w:sz w:val="20"/>
          <w:szCs w:val="20"/>
        </w:rPr>
      </w:pPr>
    </w:p>
    <w:p w14:paraId="0B448AAF" w14:textId="77777777" w:rsidR="00703B6F" w:rsidRPr="007A4877" w:rsidRDefault="00703B6F" w:rsidP="00A75234"/>
    <w:p w14:paraId="7BB4D4C9" w14:textId="5257BE44" w:rsidR="00701E68" w:rsidRDefault="00B7462B" w:rsidP="007F56DD">
      <w:pPr>
        <w:jc w:val="both"/>
      </w:pPr>
      <w:r w:rsidRPr="007A4877">
        <w:t xml:space="preserve">Once </w:t>
      </w:r>
      <w:r w:rsidR="00CE3BF4" w:rsidRPr="007A4877">
        <w:t xml:space="preserve">the </w:t>
      </w:r>
      <w:r w:rsidR="00775B8F" w:rsidRPr="007A4877">
        <w:t>b</w:t>
      </w:r>
      <w:r w:rsidRPr="007A4877">
        <w:t>ed is clean</w:t>
      </w:r>
      <w:r w:rsidR="00CE3BF4" w:rsidRPr="007A4877">
        <w:t>,</w:t>
      </w:r>
      <w:r w:rsidRPr="007A4877">
        <w:t xml:space="preserve"> repeat the process for bed set up </w:t>
      </w:r>
      <w:r w:rsidR="00905D46" w:rsidRPr="007A4877">
        <w:t>as shown from</w:t>
      </w:r>
      <w:r w:rsidRPr="007A4877">
        <w:t xml:space="preserve"> Screen 1 to </w:t>
      </w:r>
      <w:r w:rsidR="00517CA0">
        <w:t xml:space="preserve">6 </w:t>
      </w:r>
      <w:r w:rsidR="00905D46" w:rsidRPr="007A4877">
        <w:t xml:space="preserve">of this </w:t>
      </w:r>
      <w:r w:rsidR="00F961E6" w:rsidRPr="007A4877">
        <w:t>section</w:t>
      </w:r>
      <w:r w:rsidR="00A03B22">
        <w:t>.</w:t>
      </w:r>
    </w:p>
    <w:p w14:paraId="184F9661" w14:textId="4048B2EC" w:rsidR="007F56DD" w:rsidRDefault="007F56DD" w:rsidP="007F56DD">
      <w:pPr>
        <w:jc w:val="both"/>
      </w:pPr>
    </w:p>
    <w:p w14:paraId="4004DD9A" w14:textId="03897508" w:rsidR="007F56DD" w:rsidRPr="00AC1CCE" w:rsidRDefault="007F56DD" w:rsidP="007F56DD">
      <w:pPr>
        <w:pStyle w:val="ListParagraph"/>
        <w:numPr>
          <w:ilvl w:val="0"/>
          <w:numId w:val="47"/>
        </w:numPr>
        <w:jc w:val="both"/>
        <w:rPr>
          <w:b/>
          <w:bCs/>
          <w:i/>
          <w:iCs/>
          <w:sz w:val="24"/>
          <w:szCs w:val="24"/>
        </w:rPr>
      </w:pPr>
      <w:r w:rsidRPr="00682684">
        <w:rPr>
          <w:b/>
          <w:bCs/>
          <w:i/>
          <w:iCs/>
          <w:sz w:val="24"/>
          <w:szCs w:val="24"/>
        </w:rPr>
        <w:lastRenderedPageBreak/>
        <w:t xml:space="preserve">For Dialysis </w:t>
      </w:r>
      <w:r w:rsidR="002978FC">
        <w:rPr>
          <w:b/>
          <w:bCs/>
          <w:i/>
          <w:iCs/>
          <w:sz w:val="24"/>
          <w:szCs w:val="24"/>
        </w:rPr>
        <w:t>Mode</w:t>
      </w:r>
      <w:r w:rsidRPr="00682684">
        <w:rPr>
          <w:b/>
          <w:bCs/>
          <w:i/>
          <w:iCs/>
          <w:sz w:val="24"/>
          <w:szCs w:val="24"/>
        </w:rPr>
        <w:t>:</w:t>
      </w:r>
    </w:p>
    <w:p w14:paraId="61883D3F" w14:textId="77777777" w:rsidR="00AC1CCE" w:rsidRPr="00860464" w:rsidRDefault="00AC1CCE" w:rsidP="00AC1CCE">
      <w:pPr>
        <w:jc w:val="both"/>
      </w:pPr>
      <w:r w:rsidRPr="00860464">
        <w:t>To use the device, connect SmartMedic adaptor to the power socket. Below screens shall be displayed once the device powers up (as shown in Fig. 1)</w:t>
      </w:r>
    </w:p>
    <w:p w14:paraId="42A28123" w14:textId="77777777" w:rsidR="00AC1CCE" w:rsidRDefault="00AC1CCE" w:rsidP="00AC1CCE">
      <w:pPr>
        <w:rPr>
          <w:sz w:val="20"/>
          <w:szCs w:val="20"/>
        </w:rPr>
      </w:pPr>
      <w:r w:rsidRPr="00446309">
        <w:rPr>
          <w:noProof/>
        </w:rPr>
        <w:drawing>
          <wp:anchor distT="0" distB="0" distL="114300" distR="114300" simplePos="0" relativeHeight="251618304" behindDoc="0" locked="0" layoutInCell="1" allowOverlap="1" wp14:anchorId="37426FE6" wp14:editId="3E4B66A7">
            <wp:simplePos x="0" y="0"/>
            <wp:positionH relativeFrom="column">
              <wp:posOffset>3444240</wp:posOffset>
            </wp:positionH>
            <wp:positionV relativeFrom="paragraph">
              <wp:posOffset>88265</wp:posOffset>
            </wp:positionV>
            <wp:extent cx="1427480" cy="2133600"/>
            <wp:effectExtent l="0" t="0" r="0" b="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U00732312\Desktop\srs\15.bmp"/>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1427480"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A2941">
        <w:rPr>
          <w:noProof/>
        </w:rPr>
        <w:drawing>
          <wp:anchor distT="0" distB="0" distL="114300" distR="114300" simplePos="0" relativeHeight="251617280" behindDoc="0" locked="0" layoutInCell="1" allowOverlap="1" wp14:anchorId="3F498111" wp14:editId="6DADF7A5">
            <wp:simplePos x="0" y="0"/>
            <wp:positionH relativeFrom="column">
              <wp:posOffset>708660</wp:posOffset>
            </wp:positionH>
            <wp:positionV relativeFrom="paragraph">
              <wp:posOffset>88265</wp:posOffset>
            </wp:positionV>
            <wp:extent cx="1455420" cy="2133600"/>
            <wp:effectExtent l="0" t="0" r="0"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00732312\Desktop\srs\1.bmp"/>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1455420"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45DB">
        <w:rPr>
          <w:noProof/>
          <w:sz w:val="20"/>
          <w:szCs w:val="20"/>
          <w:lang w:val="en-IN" w:eastAsia="en-IN"/>
        </w:rPr>
        <w:pict w14:anchorId="098E24A8">
          <v:rect id="_x0000_s2496" style="position:absolute;margin-left:.4pt;margin-top:.9pt;width:450.35pt;height:186.5pt;z-index:251717632;visibility:visible;mso-position-horizontal-relative:text;mso-position-vertical-relative:text;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" filled="f" strokecolor="#1f4d78 [1604]" strokeweight=".5pt"/>
        </w:pict>
      </w:r>
    </w:p>
    <w:p w14:paraId="6F410117" w14:textId="77777777" w:rsidR="00AC1CCE" w:rsidRDefault="00AC1CCE" w:rsidP="00AC1CCE">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p>
    <w:p w14:paraId="2BD3C658" w14:textId="77777777" w:rsidR="00AC1CCE" w:rsidRDefault="008B45DB" w:rsidP="00AC1CCE">
      <w:pPr>
        <w:rPr>
          <w:sz w:val="20"/>
          <w:szCs w:val="20"/>
        </w:rPr>
      </w:pPr>
      <w:r>
        <w:rPr>
          <w:noProof/>
          <w:sz w:val="20"/>
          <w:szCs w:val="20"/>
          <w:lang w:val="en-IN" w:eastAsia="en-IN"/>
        </w:rPr>
        <w:pict w14:anchorId="2D20EC1E">
          <v:roundrect id="_x0000_s2505" style="position:absolute;margin-left:387.6pt;margin-top:7.8pt;width:38.75pt;height:21pt;z-index:25172480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505">
              <w:txbxContent>
                <w:p w14:paraId="753CB2AE" w14:textId="77777777" w:rsidR="00AC1CCE" w:rsidRPr="00691F84" w:rsidRDefault="00AC1CCE" w:rsidP="00AC1CCE">
                  <w:pPr>
                    <w:jc w:val="center"/>
                    <w:rPr>
                      <w:sz w:val="16"/>
                      <w:szCs w:val="16"/>
                    </w:rPr>
                  </w:pPr>
                  <w:r>
                    <w:rPr>
                      <w:sz w:val="16"/>
                      <w:szCs w:val="16"/>
                    </w:rPr>
                    <w:t>Fig.  2</w:t>
                  </w:r>
                </w:p>
              </w:txbxContent>
            </v:textbox>
          </v:roundrect>
        </w:pict>
      </w:r>
      <w:r>
        <w:rPr>
          <w:noProof/>
          <w:sz w:val="20"/>
          <w:szCs w:val="20"/>
          <w:lang w:val="en-IN" w:eastAsia="en-IN"/>
        </w:rPr>
        <w:pict w14:anchorId="630EFF62">
          <v:roundrect id="_x0000_s2504" style="position:absolute;margin-left:175.6pt;margin-top:7.8pt;width:38.75pt;height:21pt;z-index:25172377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504">
              <w:txbxContent>
                <w:p w14:paraId="349FB0D4" w14:textId="77777777" w:rsidR="00AC1CCE" w:rsidRPr="00691F84" w:rsidRDefault="00AC1CCE" w:rsidP="00AC1CCE">
                  <w:pPr>
                    <w:jc w:val="center"/>
                    <w:rPr>
                      <w:sz w:val="16"/>
                      <w:szCs w:val="16"/>
                    </w:rPr>
                  </w:pPr>
                  <w:r>
                    <w:rPr>
                      <w:sz w:val="16"/>
                      <w:szCs w:val="16"/>
                    </w:rPr>
                    <w:t>Fig.  1</w:t>
                  </w:r>
                </w:p>
              </w:txbxContent>
            </v:textbox>
          </v:roundrect>
        </w:pict>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p>
    <w:p w14:paraId="766CE286" w14:textId="77777777" w:rsidR="00AC1CCE" w:rsidRDefault="00AC1CCE" w:rsidP="00AC1CCE">
      <w:pPr>
        <w:rPr>
          <w:sz w:val="20"/>
          <w:szCs w:val="20"/>
        </w:rPr>
      </w:pPr>
    </w:p>
    <w:p w14:paraId="4A3B3699" w14:textId="77777777" w:rsidR="00AC1CCE" w:rsidRDefault="00AC1CCE" w:rsidP="00AC1CCE">
      <w:pPr>
        <w:rPr>
          <w:sz w:val="18"/>
          <w:szCs w:val="18"/>
        </w:rPr>
      </w:pPr>
    </w:p>
    <w:p w14:paraId="5CAA789A" w14:textId="77777777" w:rsidR="00AC1CCE" w:rsidRDefault="00AC1CCE" w:rsidP="00AC1CCE">
      <w:pPr>
        <w:jc w:val="both"/>
      </w:pPr>
    </w:p>
    <w:p w14:paraId="12E190CD" w14:textId="77777777" w:rsidR="00AC1CCE" w:rsidRDefault="00AC1CCE" w:rsidP="00AC1CCE">
      <w:pPr>
        <w:jc w:val="both"/>
      </w:pPr>
    </w:p>
    <w:p w14:paraId="727CCEAD" w14:textId="3906ADEB" w:rsidR="00AC1CCE" w:rsidRPr="007A4877" w:rsidRDefault="008B45DB" w:rsidP="00AC1CCE">
      <w:pPr>
        <w:jc w:val="both"/>
      </w:pPr>
      <w:r>
        <w:rPr>
          <w:noProof/>
          <w:lang w:val="en-IN" w:eastAsia="en-IN"/>
        </w:rPr>
        <w:pict w14:anchorId="51682D30">
          <v:shape id="_x0000_s2497" type="#_x0000_t202" style="position:absolute;left:0;text-align:left;margin-left:2.8pt;margin-top:31.5pt;width:447.35pt;height:164.7pt;z-index:251718656;v-text-anchor:middle" filled="f" strokecolor="#1f4d78 [1604]" strokeweight=".5pt">
            <v:textbox style="mso-next-textbox:#_x0000_s2497">
              <w:txbxContent>
                <w:p w14:paraId="6D4F72FB" w14:textId="77777777" w:rsidR="00AC1CCE" w:rsidRDefault="00AC1CCE" w:rsidP="00AC1CCE">
                  <w:r>
                    <w:t xml:space="preserve">                                                                                                         </w:t>
                  </w:r>
                  <w:r>
                    <w:rPr>
                      <w:noProof/>
                    </w:rPr>
                    <w:drawing>
                      <wp:inline distT="0" distB="0" distL="0" distR="0" wp14:anchorId="1BFAE958" wp14:editId="03D686A6">
                        <wp:extent cx="1427480" cy="1965960"/>
                        <wp:effectExtent l="0" t="0" r="0" b="0"/>
                        <wp:docPr id="104" name="Picture 104"/>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4">
                                  <a:extLst>
                                    <a:ext uri="{28A0092B-C50C-407E-A947-70E740481C1C}">
                                      <a14:useLocalDpi xmlns:a14="http://schemas.microsoft.com/office/drawing/2010/main" val="0"/>
                                    </a:ext>
                                  </a:extLst>
                                </a:blip>
                                <a:stretch>
                                  <a:fillRect/>
                                </a:stretch>
                              </pic:blipFill>
                              <pic:spPr bwMode="auto">
                                <a:xfrm>
                                  <a:off x="0" y="0"/>
                                  <a:ext cx="1427480" cy="1965960"/>
                                </a:xfrm>
                                <a:prstGeom prst="rect">
                                  <a:avLst/>
                                </a:prstGeom>
                                <a:noFill/>
                                <a:ln>
                                  <a:noFill/>
                                </a:ln>
                              </pic:spPr>
                            </pic:pic>
                          </a:graphicData>
                        </a:graphic>
                      </wp:inline>
                    </w:drawing>
                  </w:r>
                </w:p>
              </w:txbxContent>
            </v:textbox>
          </v:shape>
        </w:pict>
      </w:r>
      <w:r w:rsidR="00AC1CCE" w:rsidRPr="007A4877">
        <w:t xml:space="preserve">The screen will show </w:t>
      </w:r>
      <w:r w:rsidR="00AC1CCE" w:rsidRPr="007809E4">
        <w:rPr>
          <w:b/>
          <w:bCs/>
        </w:rPr>
        <w:t>“Continue with same patient”</w:t>
      </w:r>
      <w:r w:rsidR="00AC1CCE" w:rsidRPr="007A4877">
        <w:t xml:space="preserve"> (as shown in Fig. 2)</w:t>
      </w:r>
      <w:r w:rsidR="00AC1CCE">
        <w:t xml:space="preserve">. On pressing </w:t>
      </w:r>
      <w:r w:rsidR="00AC1CCE" w:rsidRPr="007809E4">
        <w:rPr>
          <w:b/>
          <w:bCs/>
        </w:rPr>
        <w:t>“Back”</w:t>
      </w:r>
      <w:r w:rsidR="00AC1CCE">
        <w:t xml:space="preserve"> </w:t>
      </w:r>
      <w:r w:rsidR="007809E4">
        <w:t>button,</w:t>
      </w:r>
      <w:r w:rsidR="00AC1CCE">
        <w:t xml:space="preserve"> option </w:t>
      </w:r>
      <w:r w:rsidR="00AC1CCE" w:rsidRPr="007809E4">
        <w:rPr>
          <w:b/>
          <w:bCs/>
        </w:rPr>
        <w:t>“No”</w:t>
      </w:r>
      <w:r w:rsidR="00AC1CCE">
        <w:t xml:space="preserve"> will be selected. </w:t>
      </w:r>
    </w:p>
    <w:p w14:paraId="3911CA9E" w14:textId="77777777" w:rsidR="00AC1CCE" w:rsidRDefault="00AC1CCE" w:rsidP="00AC1CCE">
      <w:pPr>
        <w:rPr>
          <w:sz w:val="18"/>
          <w:szCs w:val="18"/>
        </w:rPr>
      </w:pPr>
      <w:r w:rsidRPr="005A2941">
        <w:rPr>
          <w:rFonts w:ascii="Humanist Slabserif 712 Std Roma" w:hAnsi="Humanist Slabserif 712 Std Roma"/>
          <w:noProof/>
          <w:color w:val="000000" w:themeColor="text1"/>
          <w:sz w:val="20"/>
        </w:rPr>
        <w:drawing>
          <wp:anchor distT="0" distB="0" distL="114300" distR="114300" simplePos="0" relativeHeight="251619328" behindDoc="0" locked="0" layoutInCell="1" allowOverlap="1" wp14:anchorId="69E582D8" wp14:editId="4602731F">
            <wp:simplePos x="0" y="0"/>
            <wp:positionH relativeFrom="column">
              <wp:posOffset>723900</wp:posOffset>
            </wp:positionH>
            <wp:positionV relativeFrom="paragraph">
              <wp:posOffset>2540</wp:posOffset>
            </wp:positionV>
            <wp:extent cx="1440180" cy="1943100"/>
            <wp:effectExtent l="0" t="0" r="0" b="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00732312\Desktop\srs\2.bmp"/>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144018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96EE54" w14:textId="77777777" w:rsidR="00AC1CCE" w:rsidRDefault="00AC1CCE" w:rsidP="00AC1CCE">
      <w:pPr>
        <w:rPr>
          <w:sz w:val="18"/>
          <w:szCs w:val="18"/>
        </w:rPr>
      </w:pPr>
    </w:p>
    <w:p w14:paraId="0B42120B" w14:textId="77777777" w:rsidR="00AC1CCE" w:rsidRDefault="00AC1CCE" w:rsidP="00AC1CCE">
      <w:pPr>
        <w:rPr>
          <w:sz w:val="18"/>
          <w:szCs w:val="18"/>
        </w:rPr>
      </w:pPr>
    </w:p>
    <w:p w14:paraId="00BAD77D" w14:textId="77777777" w:rsidR="00AC1CCE" w:rsidRDefault="008B45DB" w:rsidP="00AC1CCE">
      <w:pPr>
        <w:rPr>
          <w:sz w:val="18"/>
          <w:szCs w:val="18"/>
        </w:rPr>
      </w:pPr>
      <w:r>
        <w:rPr>
          <w:noProof/>
          <w:sz w:val="20"/>
          <w:szCs w:val="20"/>
          <w:lang w:val="en-IN" w:eastAsia="en-IN"/>
        </w:rPr>
        <w:pict w14:anchorId="249A7B6E">
          <v:group id="_x0000_s2499" style="position:absolute;margin-left:175.6pt;margin-top:3.9pt;width:250.75pt;height:21pt;z-index:251720704" coordorigin="3409,10864" coordsize="5123,466">
            <v:roundrect id="_x0000_s2500" style="position:absolute;left:3409;top:10910;width:775;height:4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500">
                <w:txbxContent>
                  <w:p w14:paraId="57F85230" w14:textId="77777777" w:rsidR="00AC1CCE" w:rsidRPr="00691F84" w:rsidRDefault="00AC1CCE" w:rsidP="00AC1CCE">
                    <w:pPr>
                      <w:jc w:val="center"/>
                      <w:rPr>
                        <w:sz w:val="16"/>
                        <w:szCs w:val="16"/>
                      </w:rPr>
                    </w:pPr>
                    <w:r>
                      <w:rPr>
                        <w:sz w:val="16"/>
                        <w:szCs w:val="16"/>
                      </w:rPr>
                      <w:t>Fig.  3</w:t>
                    </w:r>
                  </w:p>
                </w:txbxContent>
              </v:textbox>
            </v:roundrect>
            <v:roundrect id="_x0000_s2501" style="position:absolute;left:7757;top:10864;width:775;height:4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501">
                <w:txbxContent>
                  <w:p w14:paraId="6C75EB01" w14:textId="77777777" w:rsidR="00AC1CCE" w:rsidRPr="00691F84" w:rsidRDefault="00AC1CCE" w:rsidP="00AC1CCE">
                    <w:pPr>
                      <w:jc w:val="center"/>
                      <w:rPr>
                        <w:sz w:val="16"/>
                        <w:szCs w:val="16"/>
                      </w:rPr>
                    </w:pPr>
                    <w:r>
                      <w:rPr>
                        <w:sz w:val="16"/>
                        <w:szCs w:val="16"/>
                      </w:rPr>
                      <w:t>Fig.  4</w:t>
                    </w:r>
                  </w:p>
                </w:txbxContent>
              </v:textbox>
            </v:roundrect>
          </v:group>
        </w:pict>
      </w:r>
    </w:p>
    <w:p w14:paraId="1AE97F53" w14:textId="77777777" w:rsidR="00AC1CCE" w:rsidRDefault="00AC1CCE" w:rsidP="00AC1CCE">
      <w:pPr>
        <w:rPr>
          <w:sz w:val="18"/>
          <w:szCs w:val="18"/>
        </w:rPr>
      </w:pPr>
    </w:p>
    <w:p w14:paraId="0AC64D60" w14:textId="77777777" w:rsidR="00AC1CCE" w:rsidRDefault="00AC1CCE" w:rsidP="00AC1CCE">
      <w:pPr>
        <w:rPr>
          <w:sz w:val="18"/>
          <w:szCs w:val="18"/>
        </w:rPr>
      </w:pPr>
    </w:p>
    <w:p w14:paraId="74932005" w14:textId="77777777" w:rsidR="00AC1CCE" w:rsidRDefault="00AC1CCE" w:rsidP="00AC1CCE">
      <w:pPr>
        <w:rPr>
          <w:sz w:val="18"/>
          <w:szCs w:val="18"/>
        </w:rPr>
      </w:pPr>
    </w:p>
    <w:p w14:paraId="4B405497" w14:textId="77777777" w:rsidR="00AC1CCE" w:rsidRDefault="00AC1CCE" w:rsidP="00AC1CCE">
      <w:pPr>
        <w:rPr>
          <w:sz w:val="18"/>
          <w:szCs w:val="18"/>
        </w:rPr>
      </w:pPr>
    </w:p>
    <w:p w14:paraId="7DFA1552" w14:textId="77777777" w:rsidR="00AC1CCE" w:rsidRDefault="00AC1CCE" w:rsidP="00AC1CCE">
      <w:pPr>
        <w:rPr>
          <w:sz w:val="18"/>
          <w:szCs w:val="18"/>
        </w:rPr>
      </w:pPr>
    </w:p>
    <w:p w14:paraId="7E10DD47" w14:textId="77777777" w:rsidR="00AC1CCE" w:rsidRDefault="00AC1CCE" w:rsidP="00AC1CCE">
      <w:pPr>
        <w:jc w:val="both"/>
      </w:pPr>
      <w:r w:rsidRPr="007A4877">
        <w:t>The screen,</w:t>
      </w:r>
      <w:r>
        <w:t xml:space="preserve"> </w:t>
      </w:r>
      <w:r w:rsidRPr="007A4877">
        <w:t>(as shown in Fig. 3) will appear.</w:t>
      </w:r>
      <w:r>
        <w:t xml:space="preserve"> Pressing any key starts taring and then navigates to </w:t>
      </w:r>
      <w:r w:rsidRPr="007809E4">
        <w:rPr>
          <w:b/>
          <w:bCs/>
        </w:rPr>
        <w:t>“System taring in progress”</w:t>
      </w:r>
      <w:r>
        <w:t xml:space="preserve"> screen (as shown in Fig. 4).</w:t>
      </w:r>
    </w:p>
    <w:p w14:paraId="6805DB9C" w14:textId="77777777" w:rsidR="00AC1CCE" w:rsidRDefault="00AC1CCE" w:rsidP="00AC1CCE">
      <w:pPr>
        <w:jc w:val="both"/>
        <w:rPr>
          <w:noProof/>
        </w:rPr>
      </w:pPr>
      <w:r w:rsidRPr="007A4877">
        <w:t xml:space="preserve">Ensure necessary routine items are placed on the bed </w:t>
      </w:r>
      <w:r w:rsidRPr="007A4877">
        <w:rPr>
          <w:noProof/>
        </w:rPr>
        <w:t>before</w:t>
      </w:r>
      <w:r>
        <w:rPr>
          <w:noProof/>
        </w:rPr>
        <w:t xml:space="preserve"> starting</w:t>
      </w:r>
      <w:r w:rsidRPr="007A4877">
        <w:rPr>
          <w:noProof/>
        </w:rPr>
        <w:t xml:space="preserve"> the TARE function; it </w:t>
      </w:r>
      <w:r>
        <w:rPr>
          <w:noProof/>
        </w:rPr>
        <w:t xml:space="preserve">is </w:t>
      </w:r>
      <w:r w:rsidRPr="007A4877">
        <w:rPr>
          <w:noProof/>
        </w:rPr>
        <w:t>essential</w:t>
      </w:r>
      <w:r>
        <w:rPr>
          <w:noProof/>
        </w:rPr>
        <w:t xml:space="preserve"> to</w:t>
      </w:r>
      <w:r w:rsidRPr="007A4877">
        <w:rPr>
          <w:noProof/>
        </w:rPr>
        <w:t xml:space="preserve"> </w:t>
      </w:r>
      <w:r w:rsidRPr="007A4877">
        <w:rPr>
          <w:b/>
          <w:bCs/>
          <w:noProof/>
        </w:rPr>
        <w:t>zero the weight</w:t>
      </w:r>
      <w:r w:rsidRPr="007A4877">
        <w:rPr>
          <w:noProof/>
        </w:rPr>
        <w:t xml:space="preserve"> of accessories/items on the bed.</w:t>
      </w:r>
      <w:r>
        <w:rPr>
          <w:noProof/>
        </w:rPr>
        <w:t xml:space="preserve"> </w:t>
      </w:r>
      <w:r w:rsidRPr="007A4877">
        <w:rPr>
          <w:noProof/>
        </w:rPr>
        <w:t>There will be a successful taring notification (as shown in Fig.</w:t>
      </w:r>
      <w:r>
        <w:rPr>
          <w:noProof/>
        </w:rPr>
        <w:t xml:space="preserve"> 5</w:t>
      </w:r>
      <w:r w:rsidRPr="007A4877">
        <w:rPr>
          <w:noProof/>
        </w:rPr>
        <w:t>), Bio</w:t>
      </w:r>
      <w:r>
        <w:rPr>
          <w:noProof/>
        </w:rPr>
        <w:t>-</w:t>
      </w:r>
      <w:r w:rsidRPr="007A4877">
        <w:rPr>
          <w:noProof/>
        </w:rPr>
        <w:t xml:space="preserve">med or Nursing staff MUST ensure these steps are taken before putting the patient on the bed. </w:t>
      </w:r>
    </w:p>
    <w:p w14:paraId="43C6E263" w14:textId="77777777" w:rsidR="00AC1CCE" w:rsidRDefault="00AC1CCE" w:rsidP="00AC1CCE">
      <w:pPr>
        <w:jc w:val="both"/>
      </w:pPr>
      <w:r w:rsidRPr="007A4877">
        <w:rPr>
          <w:strike/>
          <w:noProof/>
          <w:lang w:val="en-IN" w:eastAsia="en-IN"/>
        </w:rPr>
        <w:drawing>
          <wp:inline distT="0" distB="0" distL="0" distR="0" wp14:anchorId="45F77E62" wp14:editId="6707419A">
            <wp:extent cx="295275" cy="295275"/>
            <wp:effectExtent l="0" t="0" r="9525" b="9525"/>
            <wp:docPr id="1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7A4877">
        <w:t xml:space="preserve">Ensure the tare function has been completed before admission of the new patient. </w:t>
      </w:r>
    </w:p>
    <w:p w14:paraId="3FE7CD53" w14:textId="77777777" w:rsidR="00AC1CCE" w:rsidRDefault="00AC1CCE" w:rsidP="00AC1CCE">
      <w:pPr>
        <w:jc w:val="both"/>
      </w:pPr>
      <w:r w:rsidRPr="007A4877">
        <w:rPr>
          <w:strike/>
          <w:noProof/>
          <w:lang w:val="en-IN" w:eastAsia="en-IN"/>
        </w:rPr>
        <w:drawing>
          <wp:inline distT="0" distB="0" distL="0" distR="0" wp14:anchorId="319ECCD0" wp14:editId="1C6CACE1">
            <wp:extent cx="295275" cy="295275"/>
            <wp:effectExtent l="0" t="0" r="9525" b="9525"/>
            <wp:docPr id="1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t>Discharge the previous patient before admitting the New Patient on the device.</w:t>
      </w:r>
      <w:r w:rsidRPr="007A4877">
        <w:t xml:space="preserve"> </w:t>
      </w:r>
    </w:p>
    <w:p w14:paraId="3ABCCF6E" w14:textId="3B8557A5" w:rsidR="00AC1CCE" w:rsidRDefault="00AC1CCE" w:rsidP="00AC1CCE">
      <w:pPr>
        <w:ind w:left="450" w:hanging="450"/>
        <w:jc w:val="both"/>
        <w:rPr>
          <w:strike/>
          <w:noProof/>
          <w:lang w:val="en-IN" w:eastAsia="en-IN"/>
        </w:rPr>
      </w:pPr>
    </w:p>
    <w:p w14:paraId="058032C1" w14:textId="77777777" w:rsidR="00AC1CCE" w:rsidRDefault="00AC1CCE" w:rsidP="00AC1CCE">
      <w:pPr>
        <w:ind w:left="450" w:hanging="450"/>
        <w:jc w:val="both"/>
      </w:pPr>
    </w:p>
    <w:p w14:paraId="786E8679" w14:textId="77777777" w:rsidR="00AC1CCE" w:rsidRDefault="008B45DB" w:rsidP="00AC1CCE">
      <w:pPr>
        <w:tabs>
          <w:tab w:val="left" w:pos="3804"/>
        </w:tabs>
        <w:rPr>
          <w:sz w:val="20"/>
          <w:szCs w:val="20"/>
        </w:rPr>
      </w:pPr>
      <w:r>
        <w:rPr>
          <w:noProof/>
          <w:sz w:val="20"/>
          <w:szCs w:val="20"/>
          <w:lang w:val="en-IN" w:eastAsia="en-IN"/>
        </w:rPr>
        <w:lastRenderedPageBreak/>
        <w:pict w14:anchorId="557E0181">
          <v:shape id="_x0000_s2498" type="#_x0000_t202" style="position:absolute;margin-left:3.55pt;margin-top:.5pt;width:446.6pt;height:180.6pt;z-index:251719680;v-text-anchor:middle" filled="f" strokecolor="#1f4d78 [1604]" strokeweight=".5pt">
            <v:textbox style="mso-next-textbox:#_x0000_s2498">
              <w:txbxContent>
                <w:p w14:paraId="02C570F7" w14:textId="765C59C2" w:rsidR="00AC1CCE" w:rsidRDefault="00AC1CCE" w:rsidP="00AC1CCE">
                  <w:r>
                    <w:t xml:space="preserve">                  </w:t>
                  </w:r>
                  <w:r>
                    <w:rPr>
                      <w:noProof/>
                    </w:rPr>
                    <w:drawing>
                      <wp:inline distT="0" distB="0" distL="0" distR="0" wp14:anchorId="6B8B60E9" wp14:editId="5D11B8CA">
                        <wp:extent cx="1455420" cy="2162175"/>
                        <wp:effectExtent l="0" t="0" r="0" b="0"/>
                        <wp:docPr id="105" name="Picture 105"/>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56">
                                  <a:extLst>
                                    <a:ext uri="{28A0092B-C50C-407E-A947-70E740481C1C}">
                                      <a14:useLocalDpi xmlns:a14="http://schemas.microsoft.com/office/drawing/2010/main" val="0"/>
                                    </a:ext>
                                  </a:extLst>
                                </a:blip>
                                <a:stretch>
                                  <a:fillRect/>
                                </a:stretch>
                              </pic:blipFill>
                              <pic:spPr bwMode="auto">
                                <a:xfrm>
                                  <a:off x="0" y="0"/>
                                  <a:ext cx="1455420" cy="2162175"/>
                                </a:xfrm>
                                <a:prstGeom prst="rect">
                                  <a:avLst/>
                                </a:prstGeom>
                                <a:noFill/>
                                <a:ln>
                                  <a:noFill/>
                                </a:ln>
                              </pic:spPr>
                            </pic:pic>
                          </a:graphicData>
                        </a:graphic>
                      </wp:inline>
                    </w:drawing>
                  </w:r>
                  <w:r>
                    <w:t xml:space="preserve">                                         </w:t>
                  </w:r>
                  <w:r>
                    <w:rPr>
                      <w:noProof/>
                    </w:rPr>
                    <w:drawing>
                      <wp:inline distT="0" distB="0" distL="0" distR="0" wp14:anchorId="4FEC6FC5" wp14:editId="3C88C1FE">
                        <wp:extent cx="1466850" cy="2195830"/>
                        <wp:effectExtent l="0" t="0" r="0" b="0"/>
                        <wp:docPr id="5" name="Picture 5" descr="C:\Users\SU00732312\Pictures\6.bmp"/>
                        <wp:cNvGraphicFramePr/>
                        <a:graphic xmlns:a="http://schemas.openxmlformats.org/drawingml/2006/main">
                          <a:graphicData uri="http://schemas.openxmlformats.org/drawingml/2006/picture">
                            <pic:pic xmlns:pic="http://schemas.openxmlformats.org/drawingml/2006/picture">
                              <pic:nvPicPr>
                                <pic:cNvPr id="5" name="Picture 5" descr="C:\Users\SU00732312\Pictures\6.bmp"/>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466850" cy="2195830"/>
                                </a:xfrm>
                                <a:prstGeom prst="rect">
                                  <a:avLst/>
                                </a:prstGeom>
                                <a:noFill/>
                                <a:ln>
                                  <a:noFill/>
                                </a:ln>
                              </pic:spPr>
                            </pic:pic>
                          </a:graphicData>
                        </a:graphic>
                      </wp:inline>
                    </w:drawing>
                  </w:r>
                </w:p>
              </w:txbxContent>
            </v:textbox>
          </v:shape>
        </w:pict>
      </w:r>
    </w:p>
    <w:p w14:paraId="4329D627" w14:textId="77777777" w:rsidR="00AC1CCE" w:rsidRDefault="00AC1CCE" w:rsidP="00AC1CCE">
      <w:pPr>
        <w:rPr>
          <w:sz w:val="20"/>
          <w:szCs w:val="20"/>
        </w:rPr>
      </w:pPr>
    </w:p>
    <w:p w14:paraId="37097C4C" w14:textId="77777777" w:rsidR="00AC1CCE" w:rsidRDefault="00AC1CCE" w:rsidP="00AC1CCE">
      <w:pPr>
        <w:rPr>
          <w:sz w:val="20"/>
          <w:szCs w:val="20"/>
        </w:rPr>
      </w:pPr>
    </w:p>
    <w:p w14:paraId="01F23931" w14:textId="77777777" w:rsidR="00AC1CCE" w:rsidRDefault="008B45DB" w:rsidP="00AC1CCE">
      <w:pPr>
        <w:rPr>
          <w:sz w:val="20"/>
          <w:szCs w:val="20"/>
        </w:rPr>
      </w:pPr>
      <w:r>
        <w:rPr>
          <w:noProof/>
          <w:sz w:val="20"/>
          <w:szCs w:val="20"/>
          <w:lang w:val="en-IN" w:eastAsia="en-IN"/>
        </w:rPr>
        <w:pict w14:anchorId="5E0C83D5">
          <v:roundrect id="_x0000_s2502" style="position:absolute;margin-left:175.6pt;margin-top:16.2pt;width:38.75pt;height:21pt;z-index:25172172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w:txbxContent>
                <w:p w14:paraId="7CBA9F4B" w14:textId="77777777" w:rsidR="00AC1CCE" w:rsidRPr="00691F84" w:rsidRDefault="00AC1CCE" w:rsidP="00AC1CCE">
                  <w:pPr>
                    <w:jc w:val="center"/>
                    <w:rPr>
                      <w:sz w:val="16"/>
                      <w:szCs w:val="16"/>
                    </w:rPr>
                  </w:pPr>
                  <w:r>
                    <w:rPr>
                      <w:sz w:val="16"/>
                      <w:szCs w:val="16"/>
                    </w:rPr>
                    <w:t>Fig.  5</w:t>
                  </w:r>
                </w:p>
              </w:txbxContent>
            </v:textbox>
          </v:roundrect>
        </w:pict>
      </w:r>
      <w:r>
        <w:rPr>
          <w:noProof/>
          <w:sz w:val="20"/>
          <w:szCs w:val="20"/>
          <w:lang w:val="en-IN" w:eastAsia="en-IN"/>
        </w:rPr>
        <w:pict w14:anchorId="212A77A5">
          <v:roundrect id="_x0000_s2503" style="position:absolute;margin-left:391.65pt;margin-top:16.2pt;width:38.75pt;height:21pt;z-index:25172275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w:txbxContent>
                <w:p w14:paraId="1E7DF762" w14:textId="77777777" w:rsidR="00AC1CCE" w:rsidRPr="00691F84" w:rsidRDefault="00AC1CCE" w:rsidP="00AC1CCE">
                  <w:pPr>
                    <w:jc w:val="center"/>
                    <w:rPr>
                      <w:sz w:val="16"/>
                      <w:szCs w:val="16"/>
                    </w:rPr>
                  </w:pPr>
                  <w:r>
                    <w:rPr>
                      <w:sz w:val="16"/>
                      <w:szCs w:val="16"/>
                    </w:rPr>
                    <w:t>Fig.  6</w:t>
                  </w:r>
                </w:p>
              </w:txbxContent>
            </v:textbox>
          </v:roundrect>
        </w:pict>
      </w:r>
    </w:p>
    <w:p w14:paraId="4488CE83" w14:textId="77777777" w:rsidR="00AC1CCE" w:rsidRDefault="00AC1CCE" w:rsidP="00AC1CCE">
      <w:pPr>
        <w:rPr>
          <w:sz w:val="20"/>
          <w:szCs w:val="20"/>
        </w:rPr>
      </w:pPr>
    </w:p>
    <w:p w14:paraId="4F675CE5" w14:textId="77777777" w:rsidR="00AC1CCE" w:rsidRDefault="00AC1CCE" w:rsidP="00AC1CCE">
      <w:pPr>
        <w:rPr>
          <w:sz w:val="20"/>
          <w:szCs w:val="20"/>
        </w:rPr>
      </w:pPr>
    </w:p>
    <w:p w14:paraId="4B639DD9" w14:textId="77777777" w:rsidR="00AC1CCE" w:rsidRDefault="00AC1CCE" w:rsidP="00AC1CCE">
      <w:pPr>
        <w:rPr>
          <w:sz w:val="20"/>
          <w:szCs w:val="20"/>
        </w:rPr>
      </w:pPr>
    </w:p>
    <w:p w14:paraId="47AB73CF" w14:textId="77777777" w:rsidR="00AC1CCE" w:rsidRDefault="00AC1CCE" w:rsidP="00AC1CCE">
      <w:pPr>
        <w:rPr>
          <w:sz w:val="18"/>
          <w:szCs w:val="18"/>
        </w:rPr>
      </w:pPr>
    </w:p>
    <w:p w14:paraId="1786AE35" w14:textId="77777777" w:rsidR="00AC1CCE" w:rsidRDefault="00AC1CCE" w:rsidP="00AC1CCE">
      <w:pPr>
        <w:jc w:val="both"/>
      </w:pPr>
    </w:p>
    <w:p w14:paraId="24D5F136" w14:textId="69F321CE" w:rsidR="00AC1CCE" w:rsidRDefault="00AC1CCE" w:rsidP="00AC1CCE">
      <w:pPr>
        <w:jc w:val="both"/>
      </w:pPr>
      <w:r w:rsidRPr="007A4877">
        <w:t xml:space="preserve">The </w:t>
      </w:r>
      <w:r>
        <w:t xml:space="preserve">screen will show message </w:t>
      </w:r>
      <w:r w:rsidRPr="00385E0A">
        <w:rPr>
          <w:b/>
          <w:bCs/>
        </w:rPr>
        <w:t>“Tare Successful”</w:t>
      </w:r>
      <w:r>
        <w:t xml:space="preserve"> and also post tare weight in Kg (as shown in Fig. 5). Pressing any key or after 3 sec it automatically traverses to </w:t>
      </w:r>
      <w:r w:rsidRPr="00385E0A">
        <w:rPr>
          <w:b/>
          <w:bCs/>
        </w:rPr>
        <w:t>QR Code Screen</w:t>
      </w:r>
      <w:r>
        <w:t xml:space="preserve"> (as shown in Fig. 6). </w:t>
      </w:r>
    </w:p>
    <w:p w14:paraId="2F64CA5B" w14:textId="4BAA405B" w:rsidR="00AC1CCE" w:rsidRDefault="00AC1CCE" w:rsidP="00AC1CCE">
      <w:pPr>
        <w:jc w:val="both"/>
      </w:pPr>
      <w:r w:rsidRPr="00AC1CCE">
        <w:t xml:space="preserve">On successful registration of patient, the screen shall exit to patient registered </w:t>
      </w:r>
      <w:r>
        <w:t xml:space="preserve">confirmation </w:t>
      </w:r>
      <w:r w:rsidRPr="00AC1CCE">
        <w:t>screen.</w:t>
      </w:r>
    </w:p>
    <w:p w14:paraId="67F8260A" w14:textId="5D470E96" w:rsidR="00AC1CCE" w:rsidRDefault="00AC1CCE" w:rsidP="00AC1CCE">
      <w:pPr>
        <w:jc w:val="both"/>
      </w:pPr>
      <w:r w:rsidRPr="00AC1CCE">
        <w:rPr>
          <w:b/>
          <w:bCs/>
        </w:rPr>
        <w:t>Note:</w:t>
      </w:r>
      <w:r>
        <w:t xml:space="preserve"> </w:t>
      </w:r>
      <w:r w:rsidRPr="00AC1CCE">
        <w:t xml:space="preserve">User can skip QR code scan by long pressing (2 sec) </w:t>
      </w:r>
      <w:r w:rsidRPr="00385E0A">
        <w:rPr>
          <w:b/>
          <w:bCs/>
        </w:rPr>
        <w:t>“Get Weight”</w:t>
      </w:r>
      <w:r w:rsidRPr="00AC1CCE">
        <w:t xml:space="preserve"> </w:t>
      </w:r>
      <w:r>
        <w:t xml:space="preserve">button, which </w:t>
      </w:r>
      <w:r w:rsidRPr="00AC1CCE">
        <w:t xml:space="preserve">traverse to Start </w:t>
      </w:r>
      <w:r>
        <w:t xml:space="preserve">Weight confirmation </w:t>
      </w:r>
      <w:r w:rsidRPr="00AC1CCE">
        <w:t>screen.</w:t>
      </w:r>
    </w:p>
    <w:p w14:paraId="4D479337" w14:textId="7F202AE6" w:rsidR="003C0C8C" w:rsidRDefault="003C0C8C" w:rsidP="00AC1CCE">
      <w:pPr>
        <w:jc w:val="both"/>
      </w:pPr>
      <w:r w:rsidRPr="00385E0A">
        <w:rPr>
          <w:b/>
          <w:bCs/>
        </w:rPr>
        <w:t>“</w:t>
      </w:r>
      <w:r w:rsidR="00AC1CCE" w:rsidRPr="00385E0A">
        <w:rPr>
          <w:b/>
          <w:bCs/>
        </w:rPr>
        <w:t>Get Weight</w:t>
      </w:r>
      <w:r w:rsidRPr="00385E0A">
        <w:rPr>
          <w:b/>
          <w:bCs/>
        </w:rPr>
        <w:t>”</w:t>
      </w:r>
      <w:r w:rsidR="00AC1CCE">
        <w:t xml:space="preserve"> will process </w:t>
      </w:r>
      <w:r>
        <w:t xml:space="preserve">start </w:t>
      </w:r>
      <w:r w:rsidR="00AC1CCE">
        <w:t xml:space="preserve">weight screen. The screen will show message </w:t>
      </w:r>
      <w:r w:rsidR="00AC1CCE" w:rsidRPr="00385E0A">
        <w:rPr>
          <w:b/>
          <w:bCs/>
        </w:rPr>
        <w:t>“Calculating weight”</w:t>
      </w:r>
      <w:r w:rsidR="00AC1CCE">
        <w:t xml:space="preserve"> (as shown in Fig. 7). </w:t>
      </w:r>
      <w:r w:rsidRPr="003C0C8C">
        <w:t>Start weight of the patient shall be displayed</w:t>
      </w:r>
      <w:r>
        <w:t xml:space="preserve"> along with date and time (as shown in Fig. 8).</w:t>
      </w:r>
    </w:p>
    <w:p w14:paraId="2C102E81" w14:textId="77777777" w:rsidR="003C0C8C" w:rsidRDefault="008B45DB" w:rsidP="003C0C8C">
      <w:pPr>
        <w:rPr>
          <w:sz w:val="18"/>
          <w:szCs w:val="18"/>
        </w:rPr>
      </w:pPr>
      <w:r>
        <w:rPr>
          <w:noProof/>
          <w:lang w:val="en-IN" w:eastAsia="en-IN"/>
        </w:rPr>
        <w:pict w14:anchorId="089932FC">
          <v:shape id="_x0000_s2506" type="#_x0000_t202" style="position:absolute;margin-left:.65pt;margin-top:6.45pt;width:450.7pt;height:182.5pt;z-index:251726848;v-text-anchor:middle" filled="f" strokecolor="#1f4d78 [1604]" strokeweight=".5pt">
            <v:textbox style="mso-next-textbox:#_x0000_s2506">
              <w:txbxContent>
                <w:p w14:paraId="112F77C6" w14:textId="7CA18105" w:rsidR="003C0C8C" w:rsidRDefault="003C0C8C" w:rsidP="003C0C8C">
                  <w:r>
                    <w:t xml:space="preserve">   </w:t>
                  </w:r>
                  <w:r>
                    <w:rPr>
                      <w:noProof/>
                    </w:rPr>
                    <w:t xml:space="preserve">                </w:t>
                  </w:r>
                  <w:r>
                    <w:rPr>
                      <w:noProof/>
                    </w:rPr>
                    <w:drawing>
                      <wp:inline distT="0" distB="0" distL="0" distR="0" wp14:anchorId="189198BD" wp14:editId="249D36DF">
                        <wp:extent cx="1483360" cy="2219960"/>
                        <wp:effectExtent l="0" t="0" r="2540" b="8890"/>
                        <wp:docPr id="107" name="Picture 10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8">
                                  <a:extLst>
                                    <a:ext uri="{28A0092B-C50C-407E-A947-70E740481C1C}">
                                      <a14:useLocalDpi xmlns:a14="http://schemas.microsoft.com/office/drawing/2010/main" val="0"/>
                                    </a:ext>
                                  </a:extLst>
                                </a:blip>
                                <a:stretch>
                                  <a:fillRect/>
                                </a:stretch>
                              </pic:blipFill>
                              <pic:spPr bwMode="auto">
                                <a:xfrm>
                                  <a:off x="0" y="0"/>
                                  <a:ext cx="1483360" cy="2219960"/>
                                </a:xfrm>
                                <a:prstGeom prst="rect">
                                  <a:avLst/>
                                </a:prstGeom>
                                <a:noFill/>
                                <a:ln>
                                  <a:noFill/>
                                </a:ln>
                              </pic:spPr>
                            </pic:pic>
                          </a:graphicData>
                        </a:graphic>
                      </wp:inline>
                    </w:drawing>
                  </w:r>
                  <w:r>
                    <w:rPr>
                      <w:noProof/>
                    </w:rPr>
                    <w:t xml:space="preserve">                                       </w:t>
                  </w:r>
                  <w:r>
                    <w:rPr>
                      <w:noProof/>
                    </w:rPr>
                    <w:drawing>
                      <wp:inline distT="0" distB="0" distL="0" distR="0" wp14:anchorId="34E524CD" wp14:editId="55C18D49">
                        <wp:extent cx="1597660" cy="2219960"/>
                        <wp:effectExtent l="0" t="0" r="2540" b="8890"/>
                        <wp:docPr id="109" name="Picture 109" descr="C:\Users\SU00732312\Desktop\2.bmp"/>
                        <wp:cNvGraphicFramePr/>
                        <a:graphic xmlns:a="http://schemas.openxmlformats.org/drawingml/2006/main">
                          <a:graphicData uri="http://schemas.openxmlformats.org/drawingml/2006/picture">
                            <pic:pic xmlns:pic="http://schemas.openxmlformats.org/drawingml/2006/picture">
                              <pic:nvPicPr>
                                <pic:cNvPr id="21" name="Picture 21" descr="C:\Users\SU00732312\Desktop\2.bmp"/>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597660" cy="2219960"/>
                                </a:xfrm>
                                <a:prstGeom prst="rect">
                                  <a:avLst/>
                                </a:prstGeom>
                                <a:noFill/>
                                <a:ln>
                                  <a:noFill/>
                                </a:ln>
                              </pic:spPr>
                            </pic:pic>
                          </a:graphicData>
                        </a:graphic>
                      </wp:inline>
                    </w:drawing>
                  </w:r>
                </w:p>
              </w:txbxContent>
            </v:textbox>
          </v:shape>
        </w:pict>
      </w:r>
    </w:p>
    <w:p w14:paraId="03D4DF3D" w14:textId="77777777" w:rsidR="003C0C8C" w:rsidRDefault="003C0C8C" w:rsidP="003C0C8C">
      <w:pPr>
        <w:rPr>
          <w:sz w:val="18"/>
          <w:szCs w:val="18"/>
        </w:rPr>
      </w:pPr>
    </w:p>
    <w:p w14:paraId="1884C882" w14:textId="77777777" w:rsidR="003C0C8C" w:rsidRDefault="003C0C8C" w:rsidP="003C0C8C">
      <w:pPr>
        <w:rPr>
          <w:sz w:val="18"/>
          <w:szCs w:val="18"/>
        </w:rPr>
      </w:pPr>
    </w:p>
    <w:p w14:paraId="390CD02F" w14:textId="77777777" w:rsidR="003C0C8C" w:rsidRDefault="003C0C8C" w:rsidP="003C0C8C">
      <w:pPr>
        <w:rPr>
          <w:sz w:val="18"/>
          <w:szCs w:val="18"/>
        </w:rPr>
      </w:pPr>
    </w:p>
    <w:p w14:paraId="3B9B7450" w14:textId="47B93D56" w:rsidR="003C0C8C" w:rsidRDefault="008B45DB" w:rsidP="003C0C8C">
      <w:pPr>
        <w:rPr>
          <w:sz w:val="20"/>
          <w:szCs w:val="20"/>
        </w:rPr>
      </w:pPr>
      <w:r>
        <w:rPr>
          <w:noProof/>
          <w:sz w:val="20"/>
          <w:szCs w:val="20"/>
        </w:rPr>
        <w:pict w14:anchorId="7845A5BD">
          <v:roundrect id="_x0000_s2508" style="position:absolute;margin-left:402.45pt;margin-top:17.25pt;width:45.9pt;height:23.35pt;z-index:25172889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508">
              <w:txbxContent>
                <w:p w14:paraId="00B9669F" w14:textId="77777777" w:rsidR="003C0C8C" w:rsidRPr="00691F84" w:rsidRDefault="003C0C8C" w:rsidP="003C0C8C">
                  <w:pPr>
                    <w:jc w:val="center"/>
                    <w:rPr>
                      <w:sz w:val="16"/>
                      <w:szCs w:val="16"/>
                    </w:rPr>
                  </w:pPr>
                  <w:r>
                    <w:rPr>
                      <w:sz w:val="16"/>
                      <w:szCs w:val="16"/>
                    </w:rPr>
                    <w:t>Fig.  8</w:t>
                  </w:r>
                </w:p>
              </w:txbxContent>
            </v:textbox>
          </v:roundrect>
        </w:pict>
      </w:r>
      <w:r>
        <w:rPr>
          <w:noProof/>
          <w:sz w:val="20"/>
          <w:szCs w:val="20"/>
        </w:rPr>
        <w:pict w14:anchorId="22F44CB5">
          <v:roundrect id="_x0000_s2507" style="position:absolute;margin-left:177.7pt;margin-top:16.65pt;width:45.9pt;height:23.35pt;z-index:25172787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507">
              <w:txbxContent>
                <w:p w14:paraId="6C9DB55A" w14:textId="77777777" w:rsidR="003C0C8C" w:rsidRPr="00691F84" w:rsidRDefault="003C0C8C" w:rsidP="003C0C8C">
                  <w:pPr>
                    <w:jc w:val="center"/>
                    <w:rPr>
                      <w:sz w:val="16"/>
                      <w:szCs w:val="16"/>
                    </w:rPr>
                  </w:pPr>
                  <w:r>
                    <w:rPr>
                      <w:sz w:val="16"/>
                      <w:szCs w:val="16"/>
                    </w:rPr>
                    <w:t>Fig.  7</w:t>
                  </w:r>
                </w:p>
              </w:txbxContent>
            </v:textbox>
          </v:roundrect>
        </w:pict>
      </w:r>
    </w:p>
    <w:p w14:paraId="55CA07B7" w14:textId="60F5909A" w:rsidR="003C0C8C" w:rsidRDefault="003C0C8C" w:rsidP="003C0C8C">
      <w:pPr>
        <w:rPr>
          <w:sz w:val="20"/>
          <w:szCs w:val="20"/>
        </w:rPr>
      </w:pPr>
    </w:p>
    <w:p w14:paraId="4296CB7A" w14:textId="77777777" w:rsidR="003C0C8C" w:rsidRDefault="003C0C8C" w:rsidP="003C0C8C">
      <w:pPr>
        <w:rPr>
          <w:sz w:val="20"/>
          <w:szCs w:val="20"/>
        </w:rPr>
      </w:pPr>
    </w:p>
    <w:p w14:paraId="2E08D28D" w14:textId="77777777" w:rsidR="003C0C8C" w:rsidRDefault="003C0C8C" w:rsidP="003C0C8C">
      <w:pPr>
        <w:rPr>
          <w:sz w:val="20"/>
          <w:szCs w:val="20"/>
        </w:rPr>
      </w:pPr>
    </w:p>
    <w:p w14:paraId="23822CC9" w14:textId="77777777" w:rsidR="003C0C8C" w:rsidRDefault="003C0C8C" w:rsidP="003C0C8C">
      <w:pPr>
        <w:rPr>
          <w:sz w:val="20"/>
          <w:szCs w:val="20"/>
        </w:rPr>
      </w:pPr>
    </w:p>
    <w:p w14:paraId="53FCF263" w14:textId="77777777" w:rsidR="003C0C8C" w:rsidRPr="007A4877" w:rsidRDefault="003C0C8C" w:rsidP="003C0C8C"/>
    <w:p w14:paraId="07DCE0BA" w14:textId="12FB3C63" w:rsidR="007F56DD" w:rsidRDefault="00C84ECA" w:rsidP="007F56DD">
      <w:pPr>
        <w:jc w:val="both"/>
      </w:pPr>
      <w:r w:rsidRPr="00C84ECA">
        <w:t xml:space="preserve">On second press, </w:t>
      </w:r>
      <w:r w:rsidR="00385E0A" w:rsidRPr="00385E0A">
        <w:rPr>
          <w:b/>
          <w:bCs/>
        </w:rPr>
        <w:t>“</w:t>
      </w:r>
      <w:r w:rsidRPr="00385E0A">
        <w:rPr>
          <w:b/>
          <w:bCs/>
        </w:rPr>
        <w:t>Current weight</w:t>
      </w:r>
      <w:r w:rsidR="00385E0A" w:rsidRPr="00385E0A">
        <w:rPr>
          <w:b/>
          <w:bCs/>
        </w:rPr>
        <w:t>”</w:t>
      </w:r>
      <w:r w:rsidRPr="00C84ECA">
        <w:t xml:space="preserve"> date</w:t>
      </w:r>
      <w:r w:rsidR="00385E0A">
        <w:t>,</w:t>
      </w:r>
      <w:r w:rsidRPr="00C84ECA">
        <w:t xml:space="preserve"> time and Current </w:t>
      </w:r>
      <w:r w:rsidR="00B62F1D">
        <w:t>W</w:t>
      </w:r>
      <w:r w:rsidRPr="00C84ECA">
        <w:t>eight will be displayed</w:t>
      </w:r>
      <w:r w:rsidR="00B62F1D">
        <w:t xml:space="preserve"> (as shown in Fig.</w:t>
      </w:r>
      <w:r w:rsidR="00165FBF">
        <w:t xml:space="preserve"> 9</w:t>
      </w:r>
      <w:r w:rsidR="00B62F1D">
        <w:t>)</w:t>
      </w:r>
      <w:r w:rsidRPr="00C84ECA">
        <w:t>.</w:t>
      </w:r>
      <w:r w:rsidR="006F3FB4">
        <w:t xml:space="preserve"> The weight value in the “Current Weight” would get change whenever the </w:t>
      </w:r>
      <w:r w:rsidR="006F3FB4" w:rsidRPr="00385E0A">
        <w:rPr>
          <w:b/>
          <w:bCs/>
        </w:rPr>
        <w:t>“Get Weight”</w:t>
      </w:r>
      <w:r w:rsidR="006F3FB4">
        <w:t xml:space="preserve"> button in pressed.</w:t>
      </w:r>
    </w:p>
    <w:p w14:paraId="5F46E40D" w14:textId="3DA7B76A" w:rsidR="007F56DD" w:rsidRDefault="007F56DD" w:rsidP="007F56DD">
      <w:pPr>
        <w:jc w:val="both"/>
      </w:pPr>
    </w:p>
    <w:p w14:paraId="66343E8A" w14:textId="7D501696" w:rsidR="007F56DD" w:rsidRDefault="007F56DD" w:rsidP="007F56DD">
      <w:pPr>
        <w:jc w:val="both"/>
      </w:pPr>
    </w:p>
    <w:p w14:paraId="047F6C43" w14:textId="08160FB3" w:rsidR="007F56DD" w:rsidRDefault="007F56DD" w:rsidP="007F56DD">
      <w:pPr>
        <w:jc w:val="both"/>
      </w:pPr>
    </w:p>
    <w:p w14:paraId="51650125" w14:textId="2AE9CE58" w:rsidR="00165FBF" w:rsidRDefault="00165FBF" w:rsidP="007F56DD">
      <w:pPr>
        <w:jc w:val="both"/>
      </w:pPr>
    </w:p>
    <w:p w14:paraId="669DE101" w14:textId="2CA313F8" w:rsidR="00165FBF" w:rsidRDefault="008B45DB" w:rsidP="007F56DD">
      <w:pPr>
        <w:jc w:val="both"/>
      </w:pPr>
      <w:r>
        <w:rPr>
          <w:noProof/>
        </w:rPr>
        <w:lastRenderedPageBreak/>
        <w:pict w14:anchorId="089932FC">
          <v:shape id="_x0000_s2509" type="#_x0000_t202" style="position:absolute;left:0;text-align:left;margin-left:.75pt;margin-top:.55pt;width:450.7pt;height:182.5pt;z-index:251729920;v-text-anchor:middle" filled="f" strokecolor="#1f4d78 [1604]" strokeweight=".5pt">
            <v:textbox style="mso-next-textbox:#_x0000_s2509">
              <w:txbxContent>
                <w:p w14:paraId="6A0BEECA" w14:textId="4D1488C0" w:rsidR="00165FBF" w:rsidRDefault="00165FBF" w:rsidP="00165FBF">
                  <w:r>
                    <w:t xml:space="preserve">   </w:t>
                  </w:r>
                  <w:r>
                    <w:rPr>
                      <w:noProof/>
                    </w:rPr>
                    <w:t xml:space="preserve">                </w:t>
                  </w:r>
                  <w:r>
                    <w:rPr>
                      <w:noProof/>
                    </w:rPr>
                    <w:drawing>
                      <wp:inline distT="0" distB="0" distL="0" distR="0" wp14:anchorId="6E47A3BD" wp14:editId="4D617375">
                        <wp:extent cx="1482725" cy="2219960"/>
                        <wp:effectExtent l="0" t="0" r="3175" b="8890"/>
                        <wp:docPr id="43" name="Picture 43" descr="C:\Users\SU00732312\Desktop\1.bmp"/>
                        <wp:cNvGraphicFramePr/>
                        <a:graphic xmlns:a="http://schemas.openxmlformats.org/drawingml/2006/main">
                          <a:graphicData uri="http://schemas.openxmlformats.org/drawingml/2006/picture">
                            <pic:pic xmlns:pic="http://schemas.openxmlformats.org/drawingml/2006/picture">
                              <pic:nvPicPr>
                                <pic:cNvPr id="43" name="Picture 43" descr="C:\Users\SU00732312\Desktop\1.bmp"/>
                                <pic:cNvPicPr/>
                              </pic:nvPicPr>
                              <pic:blipFill>
                                <a:blip r:embed="rId70" cstate="print">
                                  <a:biLevel thresh="75000"/>
                                  <a:extLst>
                                    <a:ext uri="{28A0092B-C50C-407E-A947-70E740481C1C}">
                                      <a14:useLocalDpi xmlns:a14="http://schemas.microsoft.com/office/drawing/2010/main" val="0"/>
                                    </a:ext>
                                  </a:extLst>
                                </a:blip>
                                <a:srcRect/>
                                <a:stretch>
                                  <a:fillRect/>
                                </a:stretch>
                              </pic:blipFill>
                              <pic:spPr bwMode="auto">
                                <a:xfrm>
                                  <a:off x="0" y="0"/>
                                  <a:ext cx="1482725" cy="2219960"/>
                                </a:xfrm>
                                <a:prstGeom prst="rect">
                                  <a:avLst/>
                                </a:prstGeom>
                                <a:noFill/>
                                <a:ln>
                                  <a:noFill/>
                                </a:ln>
                              </pic:spPr>
                            </pic:pic>
                          </a:graphicData>
                        </a:graphic>
                      </wp:inline>
                    </w:drawing>
                  </w:r>
                  <w:r>
                    <w:rPr>
                      <w:noProof/>
                    </w:rPr>
                    <w:t xml:space="preserve">                                       </w:t>
                  </w:r>
                  <w:r>
                    <w:rPr>
                      <w:noProof/>
                    </w:rPr>
                    <w:drawing>
                      <wp:inline distT="0" distB="0" distL="0" distR="0" wp14:anchorId="27CF1E12" wp14:editId="4FC156BB">
                        <wp:extent cx="1482725" cy="2219960"/>
                        <wp:effectExtent l="0" t="0" r="3175" b="8890"/>
                        <wp:docPr id="623656932" name="Picture 623656932" descr="C:\Users\SU00732312\Desktop\srs\24.bmp"/>
                        <wp:cNvGraphicFramePr/>
                        <a:graphic xmlns:a="http://schemas.openxmlformats.org/drawingml/2006/main">
                          <a:graphicData uri="http://schemas.openxmlformats.org/drawingml/2006/picture">
                            <pic:pic xmlns:pic="http://schemas.openxmlformats.org/drawingml/2006/picture">
                              <pic:nvPicPr>
                                <pic:cNvPr id="42" name="Picture 42" descr="C:\Users\SU00732312\Desktop\srs\24.bmp"/>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482725" cy="2219960"/>
                                </a:xfrm>
                                <a:prstGeom prst="rect">
                                  <a:avLst/>
                                </a:prstGeom>
                                <a:noFill/>
                                <a:ln>
                                  <a:noFill/>
                                </a:ln>
                              </pic:spPr>
                            </pic:pic>
                          </a:graphicData>
                        </a:graphic>
                      </wp:inline>
                    </w:drawing>
                  </w:r>
                </w:p>
              </w:txbxContent>
            </v:textbox>
          </v:shape>
        </w:pict>
      </w:r>
    </w:p>
    <w:p w14:paraId="7F2DF0A6" w14:textId="20760F4F" w:rsidR="007F56DD" w:rsidRDefault="007F56DD" w:rsidP="007F56DD">
      <w:pPr>
        <w:jc w:val="both"/>
      </w:pPr>
    </w:p>
    <w:p w14:paraId="6C361F0A" w14:textId="7E7BF579" w:rsidR="007F56DD" w:rsidRDefault="008B45DB" w:rsidP="007F56DD">
      <w:pPr>
        <w:jc w:val="both"/>
      </w:pPr>
      <w:r>
        <w:rPr>
          <w:noProof/>
        </w:rPr>
        <w:pict w14:anchorId="22F44CB5">
          <v:roundrect id="_x0000_s2510" style="position:absolute;left:0;text-align:left;margin-left:175.95pt;margin-top:4.85pt;width:45.9pt;height:23.35pt;z-index:25173094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510">
              <w:txbxContent>
                <w:p w14:paraId="43BC9AB2" w14:textId="55A7A514" w:rsidR="00165FBF" w:rsidRPr="00691F84" w:rsidRDefault="00165FBF" w:rsidP="00165FBF">
                  <w:pPr>
                    <w:jc w:val="center"/>
                    <w:rPr>
                      <w:sz w:val="16"/>
                      <w:szCs w:val="16"/>
                    </w:rPr>
                  </w:pPr>
                  <w:r>
                    <w:rPr>
                      <w:sz w:val="16"/>
                      <w:szCs w:val="16"/>
                    </w:rPr>
                    <w:t>Fig.  9</w:t>
                  </w:r>
                </w:p>
              </w:txbxContent>
            </v:textbox>
          </v:roundrect>
        </w:pict>
      </w:r>
      <w:r>
        <w:rPr>
          <w:noProof/>
        </w:rPr>
        <w:pict w14:anchorId="7845A5BD">
          <v:roundrect id="_x0000_s2511" style="position:absolute;left:0;text-align:left;margin-left:400.7pt;margin-top:5.45pt;width:45.9pt;height:23.35pt;z-index:25173196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511">
              <w:txbxContent>
                <w:p w14:paraId="35876A91" w14:textId="1C3522EF" w:rsidR="00165FBF" w:rsidRPr="00691F84" w:rsidRDefault="00165FBF" w:rsidP="00165FBF">
                  <w:pPr>
                    <w:jc w:val="center"/>
                    <w:rPr>
                      <w:sz w:val="16"/>
                      <w:szCs w:val="16"/>
                    </w:rPr>
                  </w:pPr>
                  <w:r>
                    <w:rPr>
                      <w:sz w:val="16"/>
                      <w:szCs w:val="16"/>
                    </w:rPr>
                    <w:t>Fig.  10</w:t>
                  </w:r>
                </w:p>
              </w:txbxContent>
            </v:textbox>
          </v:roundrect>
        </w:pict>
      </w:r>
    </w:p>
    <w:p w14:paraId="220884F0" w14:textId="031A16B5" w:rsidR="007F56DD" w:rsidRDefault="007F56DD" w:rsidP="007F56DD">
      <w:pPr>
        <w:jc w:val="both"/>
      </w:pPr>
    </w:p>
    <w:p w14:paraId="1AE5CA30" w14:textId="7C8A6243" w:rsidR="00165FBF" w:rsidRDefault="00165FBF" w:rsidP="007F56DD">
      <w:pPr>
        <w:jc w:val="both"/>
      </w:pPr>
    </w:p>
    <w:p w14:paraId="63E8987A" w14:textId="6D2E6F23" w:rsidR="00165FBF" w:rsidRDefault="00165FBF" w:rsidP="007F56DD">
      <w:pPr>
        <w:jc w:val="both"/>
      </w:pPr>
    </w:p>
    <w:p w14:paraId="296A845B" w14:textId="58C949CD" w:rsidR="00165FBF" w:rsidRDefault="00165FBF" w:rsidP="007F56DD">
      <w:pPr>
        <w:jc w:val="both"/>
      </w:pPr>
    </w:p>
    <w:p w14:paraId="05CD7EEC" w14:textId="57972AAC" w:rsidR="00165FBF" w:rsidRDefault="00165FBF" w:rsidP="007F56DD">
      <w:pPr>
        <w:jc w:val="both"/>
      </w:pPr>
    </w:p>
    <w:p w14:paraId="62D116E9" w14:textId="3D89F2AE" w:rsidR="00165FBF" w:rsidRDefault="00165FBF" w:rsidP="007F56DD">
      <w:pPr>
        <w:jc w:val="both"/>
      </w:pPr>
    </w:p>
    <w:p w14:paraId="702FDE77" w14:textId="615E2A93" w:rsidR="00165FBF" w:rsidRDefault="007021F7" w:rsidP="007F56DD">
      <w:pPr>
        <w:jc w:val="both"/>
      </w:pPr>
      <w:r>
        <w:t xml:space="preserve">After the long press (2 sec) of </w:t>
      </w:r>
      <w:r w:rsidR="0016777A" w:rsidRPr="0016777A">
        <w:rPr>
          <w:b/>
          <w:bCs/>
        </w:rPr>
        <w:t>“</w:t>
      </w:r>
      <w:r w:rsidRPr="0016777A">
        <w:rPr>
          <w:b/>
          <w:bCs/>
        </w:rPr>
        <w:t>Discharge button</w:t>
      </w:r>
      <w:r w:rsidR="0016777A">
        <w:rPr>
          <w:b/>
          <w:bCs/>
        </w:rPr>
        <w:t>”</w:t>
      </w:r>
      <w:r>
        <w:t>, the patient discharge confirmation screen pops-up</w:t>
      </w:r>
      <w:r w:rsidR="00661CBC">
        <w:t xml:space="preserve"> as shown in figure 10</w:t>
      </w:r>
      <w:r>
        <w:t xml:space="preserve">. With </w:t>
      </w:r>
      <w:r w:rsidR="0016777A" w:rsidRPr="0016777A">
        <w:rPr>
          <w:b/>
          <w:bCs/>
        </w:rPr>
        <w:t>“</w:t>
      </w:r>
      <w:r w:rsidRPr="0016777A">
        <w:rPr>
          <w:b/>
          <w:bCs/>
        </w:rPr>
        <w:t>N</w:t>
      </w:r>
      <w:r w:rsidR="007809E4">
        <w:rPr>
          <w:b/>
          <w:bCs/>
        </w:rPr>
        <w:t>ext</w:t>
      </w:r>
      <w:r w:rsidR="0016777A" w:rsidRPr="0016777A">
        <w:rPr>
          <w:b/>
          <w:bCs/>
        </w:rPr>
        <w:t>”</w:t>
      </w:r>
      <w:r>
        <w:t xml:space="preserve"> button “Yes” can be confirmed to proceed for patient discharge. Resulting in </w:t>
      </w:r>
      <w:r w:rsidRPr="0016777A">
        <w:rPr>
          <w:b/>
          <w:bCs/>
        </w:rPr>
        <w:t>“End Weight”</w:t>
      </w:r>
      <w:r>
        <w:t xml:space="preserve"> to be displayed on the screen along with the </w:t>
      </w:r>
      <w:r w:rsidRPr="0016777A">
        <w:rPr>
          <w:b/>
          <w:bCs/>
        </w:rPr>
        <w:t>“Start Weight”</w:t>
      </w:r>
      <w:r>
        <w:t xml:space="preserve"> as shown in figure 9. </w:t>
      </w:r>
    </w:p>
    <w:p w14:paraId="0F20B61B" w14:textId="50D5F4B6" w:rsidR="00DB734F" w:rsidRDefault="00DB734F" w:rsidP="007F56DD">
      <w:pPr>
        <w:jc w:val="both"/>
      </w:pPr>
      <w:r>
        <w:t xml:space="preserve">The screen will automatically timeout after 30 sec to </w:t>
      </w:r>
      <w:r w:rsidRPr="0016777A">
        <w:rPr>
          <w:b/>
          <w:bCs/>
        </w:rPr>
        <w:t>“QR Code Screen”</w:t>
      </w:r>
      <w:r>
        <w:t xml:space="preserve"> for admitting new patient.</w:t>
      </w:r>
    </w:p>
    <w:p w14:paraId="73EA7E3E" w14:textId="77777777" w:rsidR="007809E4" w:rsidRDefault="00425B14" w:rsidP="007F56DD">
      <w:pPr>
        <w:jc w:val="both"/>
      </w:pPr>
      <w:r w:rsidRPr="00425B14">
        <w:rPr>
          <w:b/>
          <w:bCs/>
        </w:rPr>
        <w:t>Note:</w:t>
      </w:r>
      <w:r>
        <w:t xml:space="preserve"> </w:t>
      </w:r>
    </w:p>
    <w:p w14:paraId="729A8274" w14:textId="74942F60" w:rsidR="00165FBF" w:rsidRDefault="00425B14" w:rsidP="007F56DD">
      <w:pPr>
        <w:jc w:val="both"/>
      </w:pPr>
      <w:r>
        <w:t xml:space="preserve">If </w:t>
      </w:r>
      <w:r w:rsidRPr="0064625F">
        <w:rPr>
          <w:b/>
          <w:bCs/>
        </w:rPr>
        <w:t>“Menu”</w:t>
      </w:r>
      <w:r>
        <w:t xml:space="preserve"> Button is pressed when the </w:t>
      </w:r>
      <w:r w:rsidRPr="0064625F">
        <w:rPr>
          <w:b/>
          <w:bCs/>
        </w:rPr>
        <w:t>“Start Weight”</w:t>
      </w:r>
      <w:r>
        <w:t xml:space="preserve"> is displayed on the screen, </w:t>
      </w:r>
      <w:r w:rsidRPr="0064625F">
        <w:rPr>
          <w:b/>
          <w:bCs/>
        </w:rPr>
        <w:t>“Weight History”</w:t>
      </w:r>
      <w:r>
        <w:t xml:space="preserve">, </w:t>
      </w:r>
      <w:r w:rsidRPr="0064625F">
        <w:rPr>
          <w:b/>
          <w:bCs/>
        </w:rPr>
        <w:t>“Settings”</w:t>
      </w:r>
      <w:r>
        <w:t xml:space="preserve"> &amp; </w:t>
      </w:r>
      <w:r w:rsidRPr="0064625F">
        <w:rPr>
          <w:b/>
          <w:bCs/>
        </w:rPr>
        <w:t>“Update Start Weight”</w:t>
      </w:r>
      <w:r>
        <w:t xml:space="preserve"> options can be selected as shown in figure 11. </w:t>
      </w:r>
    </w:p>
    <w:p w14:paraId="69A153C9" w14:textId="77777777" w:rsidR="00B13DFA" w:rsidRDefault="00997FD3" w:rsidP="00997FD3">
      <w:pPr>
        <w:jc w:val="both"/>
      </w:pPr>
      <w:r w:rsidRPr="0064625F">
        <w:rPr>
          <w:b/>
          <w:bCs/>
        </w:rPr>
        <w:t>“Next”</w:t>
      </w:r>
      <w:r>
        <w:t xml:space="preserve"> button is used for scrolling within the options while </w:t>
      </w:r>
      <w:r w:rsidRPr="0064625F">
        <w:rPr>
          <w:b/>
          <w:bCs/>
        </w:rPr>
        <w:t>“Menu”</w:t>
      </w:r>
      <w:r>
        <w:t xml:space="preserve"> button is used for selecting the option. </w:t>
      </w:r>
    </w:p>
    <w:p w14:paraId="26938200" w14:textId="2A99FE9B" w:rsidR="00997FD3" w:rsidRDefault="00997FD3" w:rsidP="00997FD3">
      <w:pPr>
        <w:jc w:val="both"/>
      </w:pPr>
      <w:r>
        <w:t xml:space="preserve">For </w:t>
      </w:r>
      <w:r w:rsidRPr="0064625F">
        <w:rPr>
          <w:b/>
          <w:bCs/>
        </w:rPr>
        <w:t>“Weigh</w:t>
      </w:r>
      <w:r w:rsidR="00B13DFA" w:rsidRPr="0064625F">
        <w:rPr>
          <w:b/>
          <w:bCs/>
        </w:rPr>
        <w:t>t</w:t>
      </w:r>
      <w:r w:rsidRPr="0064625F">
        <w:rPr>
          <w:b/>
          <w:bCs/>
        </w:rPr>
        <w:t xml:space="preserve"> History”</w:t>
      </w:r>
      <w:r w:rsidR="00B13DFA">
        <w:t xml:space="preserve"> &amp; </w:t>
      </w:r>
      <w:r w:rsidR="00B13DFA" w:rsidRPr="0064625F">
        <w:rPr>
          <w:b/>
          <w:bCs/>
        </w:rPr>
        <w:t>“Settings”</w:t>
      </w:r>
      <w:r>
        <w:t xml:space="preserve"> follow the same instructions as mentioned in ICU </w:t>
      </w:r>
      <w:r w:rsidR="0064625F">
        <w:t>mode</w:t>
      </w:r>
      <w:r>
        <w:t xml:space="preserve"> </w:t>
      </w:r>
      <w:r w:rsidR="0064625F">
        <w:t xml:space="preserve">in </w:t>
      </w:r>
      <w:r>
        <w:t>above</w:t>
      </w:r>
      <w:r w:rsidR="0064625F">
        <w:t xml:space="preserve"> section</w:t>
      </w:r>
      <w:r>
        <w:t>.</w:t>
      </w:r>
    </w:p>
    <w:p w14:paraId="578A0788" w14:textId="44FCA287" w:rsidR="00B13DFA" w:rsidRDefault="00F72002" w:rsidP="00997FD3">
      <w:pPr>
        <w:jc w:val="both"/>
      </w:pPr>
      <w:r>
        <w:t xml:space="preserve">Selecting </w:t>
      </w:r>
      <w:r w:rsidR="00B13DFA" w:rsidRPr="0064625F">
        <w:rPr>
          <w:b/>
          <w:bCs/>
        </w:rPr>
        <w:t>“Update Start Weight”</w:t>
      </w:r>
      <w:r w:rsidR="00B13DFA">
        <w:t xml:space="preserve"> shall save the current weight to </w:t>
      </w:r>
      <w:r w:rsidR="00B13DFA" w:rsidRPr="0064625F">
        <w:rPr>
          <w:b/>
          <w:bCs/>
        </w:rPr>
        <w:t>“Start Weight”</w:t>
      </w:r>
      <w:r w:rsidR="00B13DFA">
        <w:t xml:space="preserve">. </w:t>
      </w:r>
    </w:p>
    <w:p w14:paraId="021F378C" w14:textId="5D4CF38F" w:rsidR="00165FBF" w:rsidRDefault="008B45DB" w:rsidP="007F56DD">
      <w:pPr>
        <w:jc w:val="both"/>
      </w:pPr>
      <w:r>
        <w:rPr>
          <w:noProof/>
        </w:rPr>
        <w:pict w14:anchorId="089932FC">
          <v:shape id="_x0000_s2512" type="#_x0000_t202" style="position:absolute;left:0;text-align:left;margin-left:10.35pt;margin-top:9.3pt;width:450.7pt;height:182.5pt;z-index:251732992;v-text-anchor:middle" filled="f" strokecolor="#1f4d78 [1604]" strokeweight=".5pt">
            <v:textbox style="mso-next-textbox:#_x0000_s2512">
              <w:txbxContent>
                <w:p w14:paraId="4695E84D" w14:textId="6D43E140" w:rsidR="00D240AF" w:rsidRDefault="00D240AF" w:rsidP="00D240AF">
                  <w:r>
                    <w:t xml:space="preserve">   </w:t>
                  </w:r>
                  <w:r>
                    <w:rPr>
                      <w:noProof/>
                    </w:rPr>
                    <w:t xml:space="preserve">                </w:t>
                  </w:r>
                  <w:r>
                    <w:rPr>
                      <w:noProof/>
                    </w:rPr>
                    <w:drawing>
                      <wp:inline distT="0" distB="0" distL="0" distR="0" wp14:anchorId="5B4FF32F" wp14:editId="5A777749">
                        <wp:extent cx="1455420" cy="2183130"/>
                        <wp:effectExtent l="0" t="0" r="0" b="0"/>
                        <wp:docPr id="1442608896" name="Picture 1442608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455420" cy="2183130"/>
                                </a:xfrm>
                                <a:prstGeom prst="rect">
                                  <a:avLst/>
                                </a:prstGeom>
                                <a:noFill/>
                                <a:ln>
                                  <a:noFill/>
                                </a:ln>
                              </pic:spPr>
                            </pic:pic>
                          </a:graphicData>
                        </a:graphic>
                      </wp:inline>
                    </w:drawing>
                  </w:r>
                  <w:r>
                    <w:rPr>
                      <w:noProof/>
                    </w:rPr>
                    <w:t xml:space="preserve">                                       </w:t>
                  </w:r>
                  <w:r>
                    <w:rPr>
                      <w:noProof/>
                    </w:rPr>
                    <w:drawing>
                      <wp:inline distT="0" distB="0" distL="0" distR="0" wp14:anchorId="602558F2" wp14:editId="13D23022">
                        <wp:extent cx="1471930" cy="2219960"/>
                        <wp:effectExtent l="0" t="0" r="0" b="8890"/>
                        <wp:docPr id="1442608897" name="Picture 1442608897"/>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73" cstate="print">
                                  <a:extLst>
                                    <a:ext uri="{28A0092B-C50C-407E-A947-70E740481C1C}">
                                      <a14:useLocalDpi xmlns:a14="http://schemas.microsoft.com/office/drawing/2010/main" val="0"/>
                                    </a:ext>
                                  </a:extLst>
                                </a:blip>
                                <a:srcRect t="11000"/>
                                <a:stretch/>
                              </pic:blipFill>
                              <pic:spPr bwMode="auto">
                                <a:xfrm>
                                  <a:off x="0" y="0"/>
                                  <a:ext cx="1471930" cy="221996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w:r>
    </w:p>
    <w:p w14:paraId="3D51A9E9" w14:textId="3090B06D" w:rsidR="00425B14" w:rsidRDefault="00425B14" w:rsidP="007F56DD">
      <w:pPr>
        <w:jc w:val="both"/>
      </w:pPr>
    </w:p>
    <w:p w14:paraId="18156FFD" w14:textId="097604D9" w:rsidR="00425B14" w:rsidRDefault="00425B14" w:rsidP="007F56DD">
      <w:pPr>
        <w:jc w:val="both"/>
      </w:pPr>
    </w:p>
    <w:p w14:paraId="0FA49FD6" w14:textId="1804679B" w:rsidR="00425B14" w:rsidRDefault="00425B14" w:rsidP="007F56DD">
      <w:pPr>
        <w:jc w:val="both"/>
      </w:pPr>
    </w:p>
    <w:p w14:paraId="127B4B1C" w14:textId="7C0756AF" w:rsidR="00425B14" w:rsidRDefault="008B45DB" w:rsidP="007F56DD">
      <w:pPr>
        <w:jc w:val="both"/>
      </w:pPr>
      <w:r>
        <w:rPr>
          <w:noProof/>
        </w:rPr>
        <w:pict w14:anchorId="7845A5BD">
          <v:roundrect id="_x0000_s2514" style="position:absolute;left:0;text-align:left;margin-left:409.1pt;margin-top:1.05pt;width:45.9pt;height:23.35pt;z-index:25173504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514">
              <w:txbxContent>
                <w:p w14:paraId="729ACED4" w14:textId="1264121D" w:rsidR="00D240AF" w:rsidRPr="00691F84" w:rsidRDefault="00D240AF" w:rsidP="00165FBF">
                  <w:pPr>
                    <w:jc w:val="center"/>
                    <w:rPr>
                      <w:sz w:val="16"/>
                      <w:szCs w:val="16"/>
                    </w:rPr>
                  </w:pPr>
                  <w:r>
                    <w:rPr>
                      <w:sz w:val="16"/>
                      <w:szCs w:val="16"/>
                    </w:rPr>
                    <w:t>Fig.  12</w:t>
                  </w:r>
                </w:p>
              </w:txbxContent>
            </v:textbox>
          </v:roundrect>
        </w:pict>
      </w:r>
      <w:r>
        <w:rPr>
          <w:noProof/>
        </w:rPr>
        <w:pict w14:anchorId="22F44CB5">
          <v:roundrect id="_x0000_s2513" style="position:absolute;left:0;text-align:left;margin-left:184.35pt;margin-top:.45pt;width:45.9pt;height:23.35pt;z-index:25173401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513">
              <w:txbxContent>
                <w:p w14:paraId="62C9CBC2" w14:textId="3D06F997" w:rsidR="00D240AF" w:rsidRPr="00691F84" w:rsidRDefault="00D240AF" w:rsidP="00165FBF">
                  <w:pPr>
                    <w:jc w:val="center"/>
                    <w:rPr>
                      <w:sz w:val="16"/>
                      <w:szCs w:val="16"/>
                    </w:rPr>
                  </w:pPr>
                  <w:r>
                    <w:rPr>
                      <w:sz w:val="16"/>
                      <w:szCs w:val="16"/>
                    </w:rPr>
                    <w:t>Fig.  11</w:t>
                  </w:r>
                </w:p>
              </w:txbxContent>
            </v:textbox>
          </v:roundrect>
        </w:pict>
      </w:r>
    </w:p>
    <w:p w14:paraId="70DE2130" w14:textId="14AC2F2B" w:rsidR="00425B14" w:rsidRDefault="00425B14" w:rsidP="007F56DD">
      <w:pPr>
        <w:jc w:val="both"/>
      </w:pPr>
    </w:p>
    <w:p w14:paraId="2C9A3A7F" w14:textId="33C2E49E" w:rsidR="00425B14" w:rsidRDefault="00425B14" w:rsidP="007F56DD">
      <w:pPr>
        <w:jc w:val="both"/>
      </w:pPr>
    </w:p>
    <w:p w14:paraId="56C94A01" w14:textId="0328E295" w:rsidR="00425B14" w:rsidRDefault="00425B14" w:rsidP="007F56DD">
      <w:pPr>
        <w:jc w:val="both"/>
      </w:pPr>
    </w:p>
    <w:p w14:paraId="528915EA" w14:textId="701A9D28" w:rsidR="00425B14" w:rsidRDefault="00425B14" w:rsidP="007F56DD">
      <w:pPr>
        <w:jc w:val="both"/>
      </w:pPr>
    </w:p>
    <w:p w14:paraId="480BEEA2" w14:textId="0CCE944C" w:rsidR="00425B14" w:rsidRDefault="00425B14" w:rsidP="007F56DD">
      <w:pPr>
        <w:jc w:val="both"/>
      </w:pPr>
    </w:p>
    <w:p w14:paraId="3732A3CD" w14:textId="0F9534E6" w:rsidR="00165FBF" w:rsidRDefault="00165FBF" w:rsidP="007F56DD">
      <w:pPr>
        <w:jc w:val="both"/>
      </w:pPr>
    </w:p>
    <w:p w14:paraId="6354138F" w14:textId="65EF49E7" w:rsidR="00A75234" w:rsidRDefault="00D23F0B">
      <w:pPr>
        <w:pStyle w:val="Heading2"/>
      </w:pPr>
      <w:r>
        <w:lastRenderedPageBreak/>
        <w:t xml:space="preserve">SmartMedic </w:t>
      </w:r>
      <w:r w:rsidR="0054630E">
        <w:t>N</w:t>
      </w:r>
      <w:r>
        <w:t>urs</w:t>
      </w:r>
      <w:r w:rsidR="0054630E">
        <w:t>e</w:t>
      </w:r>
      <w:r w:rsidR="006B15D9">
        <w:t xml:space="preserve"> </w:t>
      </w:r>
      <w:r w:rsidR="0054630E">
        <w:t>S</w:t>
      </w:r>
      <w:r w:rsidR="006B15D9">
        <w:t>tation</w:t>
      </w:r>
    </w:p>
    <w:p w14:paraId="2B7F4E8F" w14:textId="47047FD4" w:rsidR="00144AB1" w:rsidRPr="00691F84" w:rsidRDefault="008B45DB">
      <w:r>
        <w:rPr>
          <w:noProof/>
          <w:sz w:val="20"/>
          <w:szCs w:val="20"/>
          <w:lang w:val="en-IN" w:eastAsia="en-IN"/>
        </w:rPr>
        <w:pict w14:anchorId="53754E2B">
          <v:rect id="Rectangle 101" o:spid="_x0000_s2139" style="position:absolute;margin-left:.75pt;margin-top:1pt;width:450pt;height:171.5pt;z-index:25165312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" filled="f" strokecolor="#1f4d78 [1604]" strokeweight=".5pt"/>
        </w:pict>
      </w:r>
      <w:r w:rsidR="00E737C0" w:rsidRPr="00940A67">
        <w:rPr>
          <w:noProof/>
          <w:sz w:val="20"/>
          <w:szCs w:val="20"/>
          <w:lang w:val="en-IN" w:eastAsia="en-IN"/>
        </w:rPr>
        <w:drawing>
          <wp:anchor distT="0" distB="0" distL="114300" distR="114300" simplePos="0" relativeHeight="251620864" behindDoc="1" locked="0" layoutInCell="1" allowOverlap="1" wp14:anchorId="5644A8E1" wp14:editId="1030F7DA">
            <wp:simplePos x="0" y="0"/>
            <wp:positionH relativeFrom="margin">
              <wp:posOffset>130361</wp:posOffset>
            </wp:positionH>
            <wp:positionV relativeFrom="paragraph">
              <wp:posOffset>211215</wp:posOffset>
            </wp:positionV>
            <wp:extent cx="2089823" cy="1306285"/>
            <wp:effectExtent l="0" t="0" r="0" b="0"/>
            <wp:wrapNone/>
            <wp:docPr id="99" name="Picture 4" descr="A screenshot of a cell phone&#10;&#10;Description automatically generated">
              <a:extLst xmlns:a="http://schemas.openxmlformats.org/drawingml/2006/main">
                <a:ext uri="{FF2B5EF4-FFF2-40B4-BE49-F238E27FC236}">
                  <a16:creationId xmlns:a16="http://schemas.microsoft.com/office/drawing/2014/main" id="{865EB0A0-B6BB-4956-94B6-2840C582B7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865EB0A0-B6BB-4956-94B6-2840C582B7D2}"/>
                        </a:ext>
                      </a:extLst>
                    </pic:cNvPr>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089823" cy="1306285"/>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lang w:val="en-IN" w:eastAsia="en-IN"/>
        </w:rPr>
        <w:pict w14:anchorId="273063B3">
          <v:line id="Straight Connector 16" o:spid="_x0000_s2196" style="position:absolute;z-index:251628544;visibility:visible;mso-position-horizontal-relative:text;mso-position-vertical-relative:text;mso-width-relative:margin;mso-height-relative:margin" from="184.45pt,1.05pt" to="184.45pt,1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" strokecolor="#5b9bd5 [3204]" strokeweight=".5pt">
            <v:stroke joinstyle="miter"/>
          </v:line>
        </w:pict>
      </w:r>
    </w:p>
    <w:p w14:paraId="4DF59638" w14:textId="77777777" w:rsidR="00940A67" w:rsidRDefault="00E737C0" w:rsidP="00A75234">
      <w:pPr>
        <w:rPr>
          <w:sz w:val="20"/>
          <w:szCs w:val="20"/>
        </w:rPr>
      </w:pPr>
      <w:r>
        <w:rPr>
          <w:noProof/>
          <w:lang w:val="en-IN" w:eastAsia="en-IN"/>
        </w:rPr>
        <w:drawing>
          <wp:anchor distT="0" distB="0" distL="114300" distR="114300" simplePos="0" relativeHeight="251622912" behindDoc="1" locked="0" layoutInCell="1" allowOverlap="1" wp14:anchorId="066D96FC" wp14:editId="41A11DF1">
            <wp:simplePos x="0" y="0"/>
            <wp:positionH relativeFrom="column">
              <wp:posOffset>2528047</wp:posOffset>
            </wp:positionH>
            <wp:positionV relativeFrom="paragraph">
              <wp:posOffset>10395</wp:posOffset>
            </wp:positionV>
            <wp:extent cx="3024178" cy="109862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024178" cy="1098626"/>
                    </a:xfrm>
                    <a:prstGeom prst="rect">
                      <a:avLst/>
                    </a:prstGeom>
                  </pic:spPr>
                </pic:pic>
              </a:graphicData>
            </a:graphic>
            <wp14:sizeRelH relativeFrom="margin">
              <wp14:pctWidth>0</wp14:pctWidth>
            </wp14:sizeRelH>
            <wp14:sizeRelV relativeFrom="margin">
              <wp14:pctHeight>0</wp14:pctHeight>
            </wp14:sizeRelV>
          </wp:anchor>
        </w:drawing>
      </w:r>
    </w:p>
    <w:p w14:paraId="6190CD1D" w14:textId="77777777" w:rsidR="00940A67" w:rsidRDefault="00940A67" w:rsidP="00A75234">
      <w:pPr>
        <w:rPr>
          <w:sz w:val="20"/>
          <w:szCs w:val="20"/>
        </w:rPr>
      </w:pPr>
    </w:p>
    <w:p w14:paraId="0B19CB86" w14:textId="77777777" w:rsidR="00940A67" w:rsidRDefault="00575B52" w:rsidP="00DE57CD">
      <w:pPr>
        <w:tabs>
          <w:tab w:val="left" w:pos="2674"/>
        </w:tabs>
        <w:rPr>
          <w:sz w:val="20"/>
          <w:szCs w:val="20"/>
        </w:rPr>
      </w:pPr>
      <w:r>
        <w:rPr>
          <w:sz w:val="20"/>
          <w:szCs w:val="20"/>
        </w:rPr>
        <w:tab/>
      </w:r>
    </w:p>
    <w:p w14:paraId="77A17C10" w14:textId="77777777" w:rsidR="00940A67" w:rsidRDefault="00940A67" w:rsidP="00A75234">
      <w:pPr>
        <w:rPr>
          <w:sz w:val="20"/>
          <w:szCs w:val="20"/>
        </w:rPr>
      </w:pPr>
    </w:p>
    <w:p w14:paraId="09216E59" w14:textId="77777777" w:rsidR="00940A67" w:rsidRDefault="00940A67" w:rsidP="00A75234">
      <w:pPr>
        <w:rPr>
          <w:sz w:val="20"/>
          <w:szCs w:val="20"/>
        </w:rPr>
      </w:pPr>
    </w:p>
    <w:p w14:paraId="6292FB9C" w14:textId="77777777" w:rsidR="00940A67" w:rsidRDefault="008B45DB" w:rsidP="00A75234">
      <w:pPr>
        <w:rPr>
          <w:sz w:val="20"/>
          <w:szCs w:val="20"/>
        </w:rPr>
      </w:pPr>
      <w:r>
        <w:rPr>
          <w:noProof/>
          <w:sz w:val="20"/>
          <w:szCs w:val="20"/>
        </w:rPr>
        <w:pict w14:anchorId="5537F6FC">
          <v:roundrect id="Rectangle: Rounded Corners 103" o:spid="_x0000_s2140" style="position:absolute;margin-left:197.5pt;margin-top:10.35pt;width:56.15pt;height:20.15pt;z-index:25165414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" fillcolor="#5b9bd5 [3204]" strokecolor="#1f4d78 [1604]" strokeweight="1pt">
            <v:stroke joinstyle="miter"/>
            <v:textbox style="mso-next-textbox:#Rectangle: Rounded Corners 103">
              <w:txbxContent>
                <w:p w14:paraId="4CB3AEB6" w14:textId="1176E31A" w:rsidR="000822DB" w:rsidRPr="0081018C" w:rsidRDefault="000822DB" w:rsidP="00940A67">
                  <w:pPr>
                    <w:jc w:val="center"/>
                    <w:rPr>
                      <w:sz w:val="16"/>
                      <w:szCs w:val="16"/>
                    </w:rPr>
                  </w:pPr>
                  <w:r>
                    <w:rPr>
                      <w:sz w:val="16"/>
                      <w:szCs w:val="16"/>
                    </w:rPr>
                    <w:t xml:space="preserve">Fig.  </w:t>
                  </w:r>
                  <w:r w:rsidR="00434886">
                    <w:rPr>
                      <w:sz w:val="16"/>
                      <w:szCs w:val="16"/>
                    </w:rPr>
                    <w:t>16</w:t>
                  </w:r>
                </w:p>
              </w:txbxContent>
            </v:textbox>
          </v:roundrect>
        </w:pict>
      </w:r>
    </w:p>
    <w:p w14:paraId="3BCB811D" w14:textId="77777777" w:rsidR="00940A67" w:rsidRDefault="00940A67" w:rsidP="00A75234">
      <w:pPr>
        <w:rPr>
          <w:sz w:val="20"/>
          <w:szCs w:val="20"/>
        </w:rPr>
      </w:pPr>
    </w:p>
    <w:p w14:paraId="09250F87" w14:textId="77777777" w:rsidR="00C5402A" w:rsidRDefault="00C5402A" w:rsidP="00A75234">
      <w:pPr>
        <w:rPr>
          <w:sz w:val="20"/>
          <w:szCs w:val="20"/>
        </w:rPr>
      </w:pPr>
    </w:p>
    <w:p w14:paraId="63DC0CBB" w14:textId="168F9E45" w:rsidR="005F05B3" w:rsidRDefault="00905D46" w:rsidP="00453CBD">
      <w:pPr>
        <w:jc w:val="both"/>
      </w:pPr>
      <w:r w:rsidRPr="007A4877">
        <w:t>To access the patient record on Nurs</w:t>
      </w:r>
      <w:r w:rsidR="0054630E">
        <w:t>e</w:t>
      </w:r>
      <w:r w:rsidRPr="007A4877">
        <w:t xml:space="preserve"> station, </w:t>
      </w:r>
      <w:r w:rsidR="00122862">
        <w:t>e</w:t>
      </w:r>
      <w:r w:rsidRPr="007A4877">
        <w:t>nsure the web portal is working, internet connectivity is there</w:t>
      </w:r>
      <w:r w:rsidR="00434886">
        <w:t xml:space="preserve"> </w:t>
      </w:r>
      <w:r w:rsidR="00064A08">
        <w:t>on</w:t>
      </w:r>
      <w:r w:rsidR="00D023D8" w:rsidRPr="007A4877">
        <w:t xml:space="preserve"> nursing station</w:t>
      </w:r>
      <w:r w:rsidR="000829C2" w:rsidRPr="007A4877">
        <w:t xml:space="preserve"> and </w:t>
      </w:r>
      <w:r w:rsidR="00122862">
        <w:t xml:space="preserve">device have </w:t>
      </w:r>
      <w:r w:rsidR="00177988">
        <w:rPr>
          <w:rFonts w:ascii="Segoe UI" w:hAnsi="Segoe UI" w:cs="Segoe UI"/>
          <w:color w:val="000000"/>
          <w:sz w:val="20"/>
          <w:szCs w:val="20"/>
        </w:rPr>
        <w:t xml:space="preserve">4G or </w:t>
      </w:r>
      <w:r w:rsidR="002C70C3">
        <w:rPr>
          <w:rFonts w:ascii="Segoe UI" w:hAnsi="Segoe UI" w:cs="Segoe UI"/>
          <w:color w:val="000000"/>
          <w:sz w:val="20"/>
          <w:szCs w:val="20"/>
        </w:rPr>
        <w:t>Wi-Fi</w:t>
      </w:r>
      <w:r w:rsidR="00DC0C00">
        <w:rPr>
          <w:rFonts w:ascii="Segoe UI" w:hAnsi="Segoe UI" w:cs="Segoe UI"/>
          <w:color w:val="000000"/>
          <w:sz w:val="20"/>
          <w:szCs w:val="20"/>
        </w:rPr>
        <w:t xml:space="preserve"> </w:t>
      </w:r>
      <w:r w:rsidR="000829C2" w:rsidRPr="007A4877">
        <w:t>connectivity</w:t>
      </w:r>
      <w:r w:rsidR="005F05B3">
        <w:t>.</w:t>
      </w:r>
    </w:p>
    <w:p w14:paraId="6DD16749" w14:textId="58D8A0F9" w:rsidR="00940A67" w:rsidRPr="007A4877" w:rsidRDefault="005F05B3" w:rsidP="00453CBD">
      <w:pPr>
        <w:jc w:val="both"/>
      </w:pPr>
      <w:r>
        <w:t>F</w:t>
      </w:r>
      <w:r w:rsidR="00905D46" w:rsidRPr="007A4877">
        <w:t>or more information</w:t>
      </w:r>
      <w:r w:rsidR="00064A08">
        <w:t>,</w:t>
      </w:r>
      <w:r w:rsidR="00905D46" w:rsidRPr="007A4877">
        <w:t xml:space="preserve"> </w:t>
      </w:r>
      <w:r w:rsidR="00064A08">
        <w:t>p</w:t>
      </w:r>
      <w:r w:rsidR="00905D46" w:rsidRPr="007A4877">
        <w:t>lease contact Stryker representative or</w:t>
      </w:r>
      <w:r w:rsidR="00891749" w:rsidRPr="007A4877">
        <w:t xml:space="preserve"> local hospital</w:t>
      </w:r>
      <w:r w:rsidR="00905D46" w:rsidRPr="007A4877">
        <w:t xml:space="preserve"> IT </w:t>
      </w:r>
      <w:r w:rsidR="00891749" w:rsidRPr="007A4877">
        <w:t xml:space="preserve">administrative </w:t>
      </w:r>
      <w:r w:rsidR="00905D46" w:rsidRPr="007A4877">
        <w:t xml:space="preserve">team. The link </w:t>
      </w:r>
      <w:r w:rsidR="00321A3E" w:rsidRPr="007A4877">
        <w:t xml:space="preserve">of </w:t>
      </w:r>
      <w:r w:rsidR="00273D30" w:rsidRPr="007A4877">
        <w:t xml:space="preserve">the </w:t>
      </w:r>
      <w:r w:rsidR="00321A3E" w:rsidRPr="007A4877">
        <w:t xml:space="preserve">web portal is as below: </w:t>
      </w:r>
    </w:p>
    <w:p w14:paraId="15745308" w14:textId="77777777" w:rsidR="00940A67" w:rsidRPr="007A4877" w:rsidRDefault="008B45DB" w:rsidP="00453CBD">
      <w:pPr>
        <w:jc w:val="both"/>
        <w:rPr>
          <w:color w:val="FF0000"/>
        </w:rPr>
      </w:pPr>
      <w:hyperlink r:id="rId76" w:history="1">
        <w:r w:rsidR="00EC433A" w:rsidRPr="003366CB">
          <w:rPr>
            <w:rStyle w:val="Hyperlink"/>
            <w:rFonts w:ascii="Segoe UI" w:hAnsi="Segoe UI" w:cs="Segoe UI"/>
            <w:sz w:val="21"/>
            <w:szCs w:val="21"/>
            <w:shd w:val="clear" w:color="auto" w:fill="FFFFFF"/>
          </w:rPr>
          <w:t>https://smartmedic.stryker.com</w:t>
        </w:r>
      </w:hyperlink>
    </w:p>
    <w:p w14:paraId="2AA228F5" w14:textId="4438852F" w:rsidR="00604DD1" w:rsidRPr="007A4877" w:rsidRDefault="00604DD1" w:rsidP="00453CBD">
      <w:pPr>
        <w:jc w:val="both"/>
      </w:pPr>
      <w:r w:rsidRPr="007A4877">
        <w:t>If home page</w:t>
      </w:r>
      <w:r w:rsidR="0054630E">
        <w:t xml:space="preserve"> is not accessible</w:t>
      </w:r>
      <w:r w:rsidRPr="007A4877">
        <w:t>, please contact your IT administrator.</w:t>
      </w:r>
    </w:p>
    <w:p w14:paraId="2A0A0AAF" w14:textId="65F24190" w:rsidR="00940A67" w:rsidRPr="007A4877" w:rsidRDefault="00C830DF" w:rsidP="00453CBD">
      <w:pPr>
        <w:jc w:val="both"/>
      </w:pPr>
      <w:r w:rsidRPr="007A4877">
        <w:t xml:space="preserve">When </w:t>
      </w:r>
      <w:r w:rsidR="0054630E">
        <w:t>user</w:t>
      </w:r>
      <w:r w:rsidRPr="007A4877">
        <w:t xml:space="preserve"> see the Stryker </w:t>
      </w:r>
      <w:r w:rsidR="00150E20" w:rsidRPr="007A4877">
        <w:t>screen,</w:t>
      </w:r>
      <w:r w:rsidR="005873B4" w:rsidRPr="007A4877">
        <w:t xml:space="preserve"> </w:t>
      </w:r>
      <w:r w:rsidR="0054630E">
        <w:t>he/she</w:t>
      </w:r>
      <w:r w:rsidRPr="007A4877">
        <w:t xml:space="preserve"> need</w:t>
      </w:r>
      <w:r w:rsidR="00273D30" w:rsidRPr="007A4877">
        <w:t>s</w:t>
      </w:r>
      <w:r w:rsidRPr="007A4877">
        <w:t xml:space="preserve"> to put the Hospital code in </w:t>
      </w:r>
      <w:r w:rsidR="00273D30" w:rsidRPr="007A4877">
        <w:t xml:space="preserve">the </w:t>
      </w:r>
      <w:r w:rsidR="00150E20" w:rsidRPr="007A4877">
        <w:t xml:space="preserve">message window and submit. </w:t>
      </w:r>
      <w:r w:rsidR="00604DD1" w:rsidRPr="007A4877">
        <w:t xml:space="preserve">After </w:t>
      </w:r>
      <w:r w:rsidR="00D70FB3" w:rsidRPr="007A4877">
        <w:t>submitting</w:t>
      </w:r>
      <w:r w:rsidR="00604DD1" w:rsidRPr="007A4877">
        <w:t xml:space="preserve"> </w:t>
      </w:r>
      <w:r w:rsidR="0054630E">
        <w:t>user</w:t>
      </w:r>
      <w:r w:rsidR="00604DD1" w:rsidRPr="007A4877">
        <w:t xml:space="preserve"> will see the ICU list in which </w:t>
      </w:r>
      <w:r w:rsidR="00D70FB3" w:rsidRPr="007A4877">
        <w:t>S</w:t>
      </w:r>
      <w:r w:rsidR="00604DD1" w:rsidRPr="007A4877">
        <w:t>mart</w:t>
      </w:r>
      <w:r w:rsidR="00D70FB3" w:rsidRPr="007A4877">
        <w:t>M</w:t>
      </w:r>
      <w:r w:rsidR="00604DD1" w:rsidRPr="007A4877">
        <w:t>ed</w:t>
      </w:r>
      <w:r w:rsidR="005C21E1">
        <w:t>i</w:t>
      </w:r>
      <w:r w:rsidR="00604DD1" w:rsidRPr="007A4877">
        <w:t>c is placed</w:t>
      </w:r>
      <w:r w:rsidR="0008091F">
        <w:t xml:space="preserve"> </w:t>
      </w:r>
      <w:r w:rsidR="00F961E6" w:rsidRPr="007A4877">
        <w:t>(</w:t>
      </w:r>
      <w:r w:rsidR="00D70FB3" w:rsidRPr="007A4877">
        <w:t xml:space="preserve">as shown in </w:t>
      </w:r>
      <w:r w:rsidR="00160450" w:rsidRPr="007A4877">
        <w:t>Fig.</w:t>
      </w:r>
      <w:r w:rsidR="0048216A" w:rsidRPr="007A4877">
        <w:t xml:space="preserve"> </w:t>
      </w:r>
      <w:r w:rsidR="00434886">
        <w:t>16</w:t>
      </w:r>
      <w:r w:rsidR="00F961E6" w:rsidRPr="007A4877">
        <w:t>)</w:t>
      </w:r>
      <w:r w:rsidR="00150E20" w:rsidRPr="007A4877">
        <w:t>.</w:t>
      </w:r>
      <w:r w:rsidR="00D94535">
        <w:t xml:space="preserve"> User can select required ICU by clicking on it.</w:t>
      </w:r>
    </w:p>
    <w:p w14:paraId="67B3CD44" w14:textId="07EBCF2E" w:rsidR="00F36B9C" w:rsidRDefault="008B45DB" w:rsidP="00453CBD">
      <w:pPr>
        <w:jc w:val="both"/>
        <w:rPr>
          <w:sz w:val="20"/>
          <w:szCs w:val="20"/>
        </w:rPr>
      </w:pPr>
      <w:r>
        <w:pict w14:anchorId="3A114E5C">
          <v:rect id="Rectangle 1675097969" o:spid="_x0000_s2142" style="position:absolute;left:0;text-align:left;margin-left:.6pt;margin-top:60.2pt;width:450.15pt;height:231.35pt;z-index:251655168;visibility:visible;mso-position-horizontal-relative:text;mso-position-vertical-relative:text;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" filled="f" strokecolor="#1f4d78 [1604]" strokeweight=".5pt"/>
        </w:pict>
      </w:r>
      <w:r>
        <w:pict w14:anchorId="6F62BD9E">
          <v:rect id="Rectangle 21" o:spid="_x0000_s2195" style="position:absolute;left:0;text-align:left;margin-left:92.15pt;margin-top:89.3pt;width:83.35pt;height:18.35pt;z-index:25163059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" filled="f" strokecolor="yellow" strokeweight="1.5pt"/>
        </w:pict>
      </w:r>
      <w:r w:rsidR="00177988" w:rsidRPr="00AE4B06">
        <w:rPr>
          <w:noProof/>
          <w:lang w:val="en-IN" w:eastAsia="en-IN"/>
        </w:rPr>
        <w:drawing>
          <wp:anchor distT="0" distB="0" distL="114300" distR="114300" simplePos="0" relativeHeight="251637248" behindDoc="0" locked="0" layoutInCell="1" allowOverlap="1" wp14:anchorId="5F0AFC0F" wp14:editId="5D0685C8">
            <wp:simplePos x="0" y="0"/>
            <wp:positionH relativeFrom="margin">
              <wp:posOffset>714375</wp:posOffset>
            </wp:positionH>
            <wp:positionV relativeFrom="paragraph">
              <wp:posOffset>852805</wp:posOffset>
            </wp:positionV>
            <wp:extent cx="4286250" cy="2493645"/>
            <wp:effectExtent l="0" t="0" r="0" b="0"/>
            <wp:wrapTopAndBottom/>
            <wp:docPr id="2144746995" name="Picture 2144746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86250" cy="2493645"/>
                    </a:xfrm>
                    <a:prstGeom prst="rect">
                      <a:avLst/>
                    </a:prstGeom>
                  </pic:spPr>
                </pic:pic>
              </a:graphicData>
            </a:graphic>
            <wp14:sizeRelH relativeFrom="margin">
              <wp14:pctWidth>0</wp14:pctWidth>
            </wp14:sizeRelH>
            <wp14:sizeRelV relativeFrom="margin">
              <wp14:pctHeight>0</wp14:pctHeight>
            </wp14:sizeRelV>
          </wp:anchor>
        </w:drawing>
      </w:r>
      <w:r w:rsidR="00273D30" w:rsidRPr="00AE4B06">
        <w:t>The u</w:t>
      </w:r>
      <w:r w:rsidR="00150E20" w:rsidRPr="00AE4B06">
        <w:t xml:space="preserve">ser will see the default dashboard screen </w:t>
      </w:r>
      <w:r w:rsidR="00B9261C" w:rsidRPr="00AE4B06">
        <w:t xml:space="preserve">(as shown in </w:t>
      </w:r>
      <w:r w:rsidR="00160450" w:rsidRPr="00AE4B06">
        <w:t xml:space="preserve">Fig. </w:t>
      </w:r>
      <w:r w:rsidR="00EF7386">
        <w:t>17</w:t>
      </w:r>
      <w:r w:rsidR="00B9261C" w:rsidRPr="00AE4B06">
        <w:t>)</w:t>
      </w:r>
      <w:r w:rsidR="009E0178" w:rsidRPr="00AE4B06">
        <w:t>. User will be able to see the list of</w:t>
      </w:r>
      <w:r w:rsidR="009E0178">
        <w:rPr>
          <w:sz w:val="20"/>
          <w:szCs w:val="20"/>
        </w:rPr>
        <w:t xml:space="preserve"> </w:t>
      </w:r>
      <w:r w:rsidR="00D23F0B" w:rsidRPr="00FF6FA1">
        <w:t>SmartMedic enabled</w:t>
      </w:r>
      <w:r w:rsidR="009E0178" w:rsidRPr="00FF6FA1">
        <w:t xml:space="preserve"> bed</w:t>
      </w:r>
      <w:r w:rsidR="00273D30" w:rsidRPr="00FF6FA1">
        <w:t>s</w:t>
      </w:r>
      <w:r w:rsidR="009E0178" w:rsidRPr="00FF6FA1">
        <w:t xml:space="preserve"> on </w:t>
      </w:r>
      <w:r w:rsidR="00273D30" w:rsidRPr="00FF6FA1">
        <w:t xml:space="preserve">the </w:t>
      </w:r>
      <w:r w:rsidR="009E0178" w:rsidRPr="00FF6FA1">
        <w:t xml:space="preserve">dashboard </w:t>
      </w:r>
      <w:r w:rsidR="00005D75" w:rsidRPr="00FF6FA1">
        <w:t>screen.</w:t>
      </w:r>
      <w:r w:rsidR="005873B4" w:rsidRPr="00FF6FA1">
        <w:t xml:space="preserve"> </w:t>
      </w:r>
      <w:r w:rsidR="00005D75" w:rsidRPr="00FF6FA1">
        <w:t>User can also select the default ICU for their convenience</w:t>
      </w:r>
      <w:r w:rsidR="00C76FF0" w:rsidRPr="00FF6FA1">
        <w:t xml:space="preserve">, </w:t>
      </w:r>
      <w:r w:rsidR="00B9261C" w:rsidRPr="00FF6FA1">
        <w:t>(</w:t>
      </w:r>
      <w:r w:rsidR="00C76FF0" w:rsidRPr="00FF6FA1">
        <w:t>as s</w:t>
      </w:r>
      <w:r w:rsidR="00005D75" w:rsidRPr="00FF6FA1">
        <w:t xml:space="preserve">hown in </w:t>
      </w:r>
      <w:r w:rsidR="00160450" w:rsidRPr="00FF6FA1">
        <w:t>Fig.</w:t>
      </w:r>
      <w:r w:rsidR="00EF7386">
        <w:t xml:space="preserve"> 17</w:t>
      </w:r>
      <w:r w:rsidR="00B9261C" w:rsidRPr="00FF6FA1">
        <w:t>)</w:t>
      </w:r>
      <w:r w:rsidR="00005D75" w:rsidRPr="00FF6FA1">
        <w:t>.</w:t>
      </w:r>
      <w:r w:rsidR="00EF7386">
        <w:t xml:space="preserve"> T</w:t>
      </w:r>
      <w:r w:rsidR="00E46C8E" w:rsidRPr="00FF6FA1">
        <w:t>o change the default ICU, user</w:t>
      </w:r>
      <w:r w:rsidR="00065AB6" w:rsidRPr="00FF6FA1">
        <w:t xml:space="preserve"> need</w:t>
      </w:r>
      <w:r w:rsidR="00EF7386">
        <w:t>s</w:t>
      </w:r>
      <w:r w:rsidR="00065AB6" w:rsidRPr="00FF6FA1">
        <w:t xml:space="preserve"> to confirm the change in default ICU</w:t>
      </w:r>
      <w:r w:rsidR="00C76FF0" w:rsidRPr="00FF6FA1">
        <w:t>,</w:t>
      </w:r>
      <w:r w:rsidR="00860073" w:rsidRPr="00FF6FA1">
        <w:t xml:space="preserve"> </w:t>
      </w:r>
      <w:r w:rsidR="00B9261C" w:rsidRPr="00FF6FA1">
        <w:t>(</w:t>
      </w:r>
      <w:r w:rsidR="00065AB6" w:rsidRPr="00FF6FA1">
        <w:t xml:space="preserve">as shown in </w:t>
      </w:r>
      <w:r w:rsidR="00160450" w:rsidRPr="00FF6FA1">
        <w:t>Fig.</w:t>
      </w:r>
      <w:r w:rsidR="00EF7386">
        <w:t xml:space="preserve"> 18</w:t>
      </w:r>
      <w:r w:rsidR="00B9261C" w:rsidRPr="00FF6FA1">
        <w:t>)</w:t>
      </w:r>
      <w:r w:rsidR="00180C63" w:rsidRPr="00FF6FA1">
        <w:t>.</w:t>
      </w:r>
    </w:p>
    <w:p w14:paraId="77D6A99A" w14:textId="4F24666D" w:rsidR="00F36B9C" w:rsidRDefault="008B45DB" w:rsidP="00A75234">
      <w:pPr>
        <w:rPr>
          <w:sz w:val="20"/>
          <w:szCs w:val="20"/>
        </w:rPr>
      </w:pPr>
      <w:r>
        <w:rPr>
          <w:noProof/>
          <w:sz w:val="20"/>
          <w:szCs w:val="20"/>
        </w:rPr>
        <w:pict w14:anchorId="44F7F1EB">
          <v:roundrect id="Rectangle: Rounded Corners 1675097973" o:spid="_x0000_s2143" style="position:absolute;margin-left:185.3pt;margin-top:200.4pt;width:85.4pt;height:18.65pt;z-index:25165619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" fillcolor="#5b9bd5 [3204]" strokecolor="#1f4d78 [1604]" strokeweight="1pt">
            <v:stroke joinstyle="miter"/>
            <v:textbox style="mso-next-textbox:#Rectangle: Rounded Corners 1675097973">
              <w:txbxContent>
                <w:p w14:paraId="22CE0850" w14:textId="53CE87BE" w:rsidR="000822DB" w:rsidRPr="0081018C" w:rsidRDefault="000822DB" w:rsidP="00A75234">
                  <w:pPr>
                    <w:jc w:val="center"/>
                    <w:rPr>
                      <w:sz w:val="16"/>
                      <w:szCs w:val="16"/>
                    </w:rPr>
                  </w:pPr>
                  <w:r>
                    <w:rPr>
                      <w:sz w:val="16"/>
                      <w:szCs w:val="16"/>
                    </w:rPr>
                    <w:t xml:space="preserve">Fig.  </w:t>
                  </w:r>
                  <w:r w:rsidR="00EF7386">
                    <w:rPr>
                      <w:sz w:val="16"/>
                      <w:szCs w:val="16"/>
                    </w:rPr>
                    <w:t>17</w:t>
                  </w:r>
                </w:p>
              </w:txbxContent>
            </v:textbox>
          </v:roundrect>
        </w:pict>
      </w:r>
    </w:p>
    <w:p w14:paraId="01357B79" w14:textId="41EA289A" w:rsidR="00A75234" w:rsidRDefault="00A75234" w:rsidP="00A75234">
      <w:pPr>
        <w:rPr>
          <w:sz w:val="20"/>
          <w:szCs w:val="20"/>
        </w:rPr>
      </w:pPr>
    </w:p>
    <w:p w14:paraId="07FADEF4" w14:textId="46949C6D" w:rsidR="005830CB" w:rsidRPr="007A4877" w:rsidRDefault="00521351" w:rsidP="00453CBD">
      <w:pPr>
        <w:jc w:val="both"/>
      </w:pPr>
      <w:r w:rsidRPr="007A4877">
        <w:lastRenderedPageBreak/>
        <w:t>Each Bed screen will display the real</w:t>
      </w:r>
      <w:r w:rsidR="00C76FF0" w:rsidRPr="007A4877">
        <w:t>-</w:t>
      </w:r>
      <w:r w:rsidRPr="007A4877">
        <w:t>time</w:t>
      </w:r>
      <w:r w:rsidR="0095137E" w:rsidRPr="007A4877">
        <w:t xml:space="preserve"> duration</w:t>
      </w:r>
      <w:r w:rsidRPr="007A4877">
        <w:t xml:space="preserve"> from </w:t>
      </w:r>
      <w:r w:rsidR="00C76FF0" w:rsidRPr="007A4877">
        <w:t xml:space="preserve">the </w:t>
      </w:r>
      <w:r w:rsidRPr="007A4877">
        <w:t xml:space="preserve">last </w:t>
      </w:r>
      <w:r w:rsidR="0095137E" w:rsidRPr="007A4877">
        <w:t xml:space="preserve">patient </w:t>
      </w:r>
      <w:r w:rsidRPr="007A4877">
        <w:t xml:space="preserve">position </w:t>
      </w:r>
      <w:r w:rsidR="0095137E" w:rsidRPr="007A4877">
        <w:t xml:space="preserve">against the set </w:t>
      </w:r>
      <w:r w:rsidRPr="007A4877">
        <w:t xml:space="preserve">timer </w:t>
      </w:r>
      <w:r w:rsidR="005313A8" w:rsidRPr="007A4877">
        <w:t>and</w:t>
      </w:r>
      <w:r w:rsidR="0095137E" w:rsidRPr="007A4877">
        <w:t xml:space="preserve"> over </w:t>
      </w:r>
      <w:r w:rsidR="00C76FF0" w:rsidRPr="007A4877">
        <w:t xml:space="preserve">the </w:t>
      </w:r>
      <w:r w:rsidR="0095137E" w:rsidRPr="007A4877">
        <w:t xml:space="preserve">exceeded duration, change in weight from </w:t>
      </w:r>
      <w:r w:rsidR="00C76FF0" w:rsidRPr="007A4877">
        <w:t xml:space="preserve">the </w:t>
      </w:r>
      <w:r w:rsidR="0095137E" w:rsidRPr="007A4877">
        <w:t xml:space="preserve">previous two demanded weight </w:t>
      </w:r>
      <w:r w:rsidR="005313A8" w:rsidRPr="007A4877">
        <w:t xml:space="preserve">of </w:t>
      </w:r>
      <w:r w:rsidR="00C76FF0" w:rsidRPr="007A4877">
        <w:t xml:space="preserve">the </w:t>
      </w:r>
      <w:r w:rsidR="005313A8" w:rsidRPr="007A4877">
        <w:t xml:space="preserve">patient. If </w:t>
      </w:r>
      <w:r w:rsidR="00C76FF0" w:rsidRPr="007A4877">
        <w:t xml:space="preserve">the </w:t>
      </w:r>
      <w:r w:rsidR="005313A8" w:rsidRPr="007A4877">
        <w:t>device is not connected or any other issue user should be able to get information f</w:t>
      </w:r>
      <w:r w:rsidR="00C76FF0" w:rsidRPr="007A4877">
        <w:t>ro</w:t>
      </w:r>
      <w:r w:rsidR="005313A8" w:rsidRPr="007A4877">
        <w:t xml:space="preserve">m </w:t>
      </w:r>
      <w:r w:rsidR="00C76FF0" w:rsidRPr="007A4877">
        <w:t xml:space="preserve">the </w:t>
      </w:r>
      <w:r w:rsidR="005313A8" w:rsidRPr="007A4877">
        <w:t xml:space="preserve">dashboard. </w:t>
      </w:r>
    </w:p>
    <w:p w14:paraId="3E47E1A6" w14:textId="5965CB9E" w:rsidR="00AD7495" w:rsidRPr="007A4877" w:rsidRDefault="008B45DB" w:rsidP="00453CBD">
      <w:pPr>
        <w:jc w:val="both"/>
      </w:pPr>
      <w:r>
        <w:rPr>
          <w:noProof/>
          <w:sz w:val="20"/>
          <w:szCs w:val="20"/>
        </w:rPr>
        <w:pict w14:anchorId="77089DAF">
          <v:rect id="Rectangle 896709744" o:spid="_x0000_s2145" style="position:absolute;left:0;text-align:left;margin-left:10.05pt;margin-top:60.4pt;width:437.55pt;height:183.9pt;z-index:25165721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" filled="f" strokecolor="#1f4d78 [1604]" strokeweight=".5pt"/>
        </w:pict>
      </w:r>
      <w:r w:rsidR="00FE3CD3" w:rsidRPr="007A4877">
        <w:t xml:space="preserve">User should be able to select the </w:t>
      </w:r>
      <w:r w:rsidR="001648B0" w:rsidRPr="007A4877">
        <w:t xml:space="preserve">bed number </w:t>
      </w:r>
      <w:r w:rsidR="00837B1D" w:rsidRPr="007A4877">
        <w:t xml:space="preserve">screen in </w:t>
      </w:r>
      <w:r w:rsidR="006E51D0" w:rsidRPr="007A4877">
        <w:t>(as shown F</w:t>
      </w:r>
      <w:r w:rsidR="00160450" w:rsidRPr="007A4877">
        <w:t>ig.</w:t>
      </w:r>
      <w:r w:rsidR="00837B1D" w:rsidRPr="007A4877">
        <w:t xml:space="preserve"> </w:t>
      </w:r>
      <w:r w:rsidR="00EF7386">
        <w:t>17</w:t>
      </w:r>
      <w:r w:rsidR="006E51D0" w:rsidRPr="007A4877">
        <w:t>)</w:t>
      </w:r>
      <w:r w:rsidR="00837B1D" w:rsidRPr="007A4877">
        <w:t>.</w:t>
      </w:r>
      <w:r w:rsidR="00D94535">
        <w:t xml:space="preserve"> After selecting the bed number screen user will have to enter the “Patient ID” (as shown in Fig. 19). After entering required information user will be able t</w:t>
      </w:r>
      <w:r w:rsidR="00837B1D" w:rsidRPr="007A4877">
        <w:t xml:space="preserve">o get </w:t>
      </w:r>
      <w:r w:rsidR="00F309CD" w:rsidRPr="007A4877">
        <w:t>into</w:t>
      </w:r>
      <w:r w:rsidR="00837B1D" w:rsidRPr="007A4877">
        <w:t xml:space="preserve"> details of </w:t>
      </w:r>
      <w:r w:rsidR="00EF7386" w:rsidRPr="007A4877">
        <w:t>patient</w:t>
      </w:r>
      <w:r w:rsidR="00837B1D" w:rsidRPr="007A4877">
        <w:t xml:space="preserve"> weight trend and turn </w:t>
      </w:r>
      <w:r w:rsidR="00C76FF0" w:rsidRPr="007A4877">
        <w:t xml:space="preserve">the </w:t>
      </w:r>
      <w:r w:rsidR="00837B1D" w:rsidRPr="007A4877">
        <w:t>trend</w:t>
      </w:r>
      <w:r w:rsidR="00F15039" w:rsidRPr="007A4877">
        <w:t xml:space="preserve"> </w:t>
      </w:r>
      <w:r w:rsidR="001648B0" w:rsidRPr="007A4877">
        <w:t xml:space="preserve">of the respective ICU bed </w:t>
      </w:r>
      <w:r w:rsidR="006E51D0" w:rsidRPr="007A4877">
        <w:t>(</w:t>
      </w:r>
      <w:r w:rsidR="007D2DB7" w:rsidRPr="007A4877">
        <w:t xml:space="preserve">as shown in </w:t>
      </w:r>
      <w:r w:rsidR="00160450" w:rsidRPr="007A4877">
        <w:t>Fig</w:t>
      </w:r>
      <w:r w:rsidR="005A0BD9" w:rsidRPr="007A4877">
        <w:t>.</w:t>
      </w:r>
      <w:r w:rsidR="00EF7386">
        <w:t xml:space="preserve"> 19</w:t>
      </w:r>
      <w:r w:rsidR="006E51D0" w:rsidRPr="007A4877">
        <w:t>)</w:t>
      </w:r>
      <w:r w:rsidR="007D2DB7" w:rsidRPr="007A4877">
        <w:t xml:space="preserve">. </w:t>
      </w:r>
    </w:p>
    <w:p w14:paraId="66A8812F" w14:textId="34265D5D" w:rsidR="001D3DB6" w:rsidRDefault="008B45DB" w:rsidP="009548CA">
      <w:pPr>
        <w:rPr>
          <w:sz w:val="20"/>
          <w:szCs w:val="20"/>
        </w:rPr>
      </w:pPr>
      <w:r>
        <w:rPr>
          <w:noProof/>
          <w:sz w:val="20"/>
          <w:szCs w:val="20"/>
        </w:rPr>
        <w:pict w14:anchorId="3C61311B">
          <v:roundrect id="_x0000_s2484" style="position:absolute;margin-left:309.35pt;margin-top:140.25pt;width:44.95pt;height:24.45pt;z-index:25171456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" fillcolor="#5b9bd5 [3204]" strokecolor="#1f4d78 [1604]" strokeweight="1pt">
            <v:stroke joinstyle="miter"/>
            <v:textbox style="mso-next-textbox:#_x0000_s2484">
              <w:txbxContent>
                <w:p w14:paraId="4F6772E4" w14:textId="16A3089C" w:rsidR="00D94535" w:rsidRPr="0081018C" w:rsidRDefault="00D94535" w:rsidP="00D94535">
                  <w:pPr>
                    <w:jc w:val="center"/>
                    <w:rPr>
                      <w:sz w:val="16"/>
                      <w:szCs w:val="16"/>
                    </w:rPr>
                  </w:pPr>
                  <w:r>
                    <w:rPr>
                      <w:sz w:val="16"/>
                      <w:szCs w:val="16"/>
                    </w:rPr>
                    <w:t>Fig.  19</w:t>
                  </w:r>
                </w:p>
              </w:txbxContent>
            </v:textbox>
          </v:roundrect>
        </w:pict>
      </w:r>
      <w:r>
        <w:rPr>
          <w:noProof/>
          <w:sz w:val="20"/>
          <w:szCs w:val="20"/>
        </w:rPr>
        <w:pict w14:anchorId="3C61311B">
          <v:roundrect id="Rectangle: Rounded Corners 896709745" o:spid="_x0000_s2146" style="position:absolute;margin-left:99.35pt;margin-top:143.25pt;width:44.95pt;height:24.45pt;z-index:25165824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" fillcolor="#5b9bd5 [3204]" strokecolor="#1f4d78 [1604]" strokeweight="1pt">
            <v:stroke joinstyle="miter"/>
            <v:textbox style="mso-next-textbox:#Rectangle: Rounded Corners 896709745">
              <w:txbxContent>
                <w:p w14:paraId="067825B4" w14:textId="03B1CCF1" w:rsidR="000822DB" w:rsidRPr="0081018C" w:rsidRDefault="000822DB" w:rsidP="00AD7495">
                  <w:pPr>
                    <w:jc w:val="center"/>
                    <w:rPr>
                      <w:sz w:val="16"/>
                      <w:szCs w:val="16"/>
                    </w:rPr>
                  </w:pPr>
                  <w:r>
                    <w:rPr>
                      <w:sz w:val="16"/>
                      <w:szCs w:val="16"/>
                    </w:rPr>
                    <w:t xml:space="preserve">Fig.  </w:t>
                  </w:r>
                  <w:r w:rsidR="00EF7386">
                    <w:rPr>
                      <w:sz w:val="16"/>
                      <w:szCs w:val="16"/>
                    </w:rPr>
                    <w:t>18</w:t>
                  </w:r>
                </w:p>
              </w:txbxContent>
            </v:textbox>
          </v:roundrect>
        </w:pict>
      </w:r>
      <w:r w:rsidR="00D94535">
        <w:rPr>
          <w:noProof/>
          <w:sz w:val="20"/>
          <w:szCs w:val="20"/>
          <w:lang w:val="en-IN" w:eastAsia="en-IN"/>
        </w:rPr>
        <w:drawing>
          <wp:anchor distT="0" distB="0" distL="114300" distR="114300" simplePos="0" relativeHeight="251601920" behindDoc="0" locked="0" layoutInCell="1" allowOverlap="1" wp14:anchorId="20963032" wp14:editId="5E4744B0">
            <wp:simplePos x="0" y="0"/>
            <wp:positionH relativeFrom="column">
              <wp:posOffset>243840</wp:posOffset>
            </wp:positionH>
            <wp:positionV relativeFrom="paragraph">
              <wp:posOffset>51435</wp:posOffset>
            </wp:positionV>
            <wp:extent cx="2491740" cy="1675481"/>
            <wp:effectExtent l="0" t="0" r="0" b="0"/>
            <wp:wrapNone/>
            <wp:docPr id="896709747" name="Picture 17" descr="A screenshot of a cell phone&#10;&#10;Description automatically generated">
              <a:extLst xmlns:a="http://schemas.openxmlformats.org/drawingml/2006/main">
                <a:ext uri="{FF2B5EF4-FFF2-40B4-BE49-F238E27FC236}">
                  <a16:creationId xmlns:a16="http://schemas.microsoft.com/office/drawing/2014/main" id="{BFE42E2D-4771-4A60-ADA3-DC32991486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09747" name="Picture 17" descr="A screenshot of a cell phone&#10;&#10;Description automatically generated">
                      <a:extLst>
                        <a:ext uri="{FF2B5EF4-FFF2-40B4-BE49-F238E27FC236}">
                          <a16:creationId xmlns:a16="http://schemas.microsoft.com/office/drawing/2014/main" id="{BFE42E2D-4771-4A60-ADA3-DC32991486B8}"/>
                        </a:ext>
                      </a:extLst>
                    </pic:cNvPr>
                    <pic:cNvPicPr>
                      <a:picLocks noChangeAspect="1"/>
                    </pic:cNvPicPr>
                  </pic:nvPicPr>
                  <pic:blipFill rotWithShape="1">
                    <a:blip r:embed="rId78" cstate="print">
                      <a:extLst>
                        <a:ext uri="{28A0092B-C50C-407E-A947-70E740481C1C}">
                          <a14:useLocalDpi xmlns:a14="http://schemas.microsoft.com/office/drawing/2010/main" val="0"/>
                        </a:ext>
                      </a:extLst>
                    </a:blip>
                    <a:srcRect l="29625" t="17137" r="33021" b="34254"/>
                    <a:stretch/>
                  </pic:blipFill>
                  <pic:spPr bwMode="auto">
                    <a:xfrm>
                      <a:off x="0" y="0"/>
                      <a:ext cx="2491740" cy="16754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4535">
        <w:rPr>
          <w:sz w:val="20"/>
          <w:szCs w:val="20"/>
        </w:rPr>
        <w:t xml:space="preserve">                                                                                                         </w:t>
      </w:r>
      <w:r w:rsidR="00D94535">
        <w:rPr>
          <w:noProof/>
          <w:sz w:val="20"/>
          <w:szCs w:val="20"/>
        </w:rPr>
        <w:drawing>
          <wp:inline distT="0" distB="0" distL="0" distR="0" wp14:anchorId="7AD1C9F3" wp14:editId="6F22F784">
            <wp:extent cx="2389505" cy="1728470"/>
            <wp:effectExtent l="0" t="0" r="0" b="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rotWithShape="1">
                    <a:blip r:embed="rId79">
                      <a:extLst>
                        <a:ext uri="{28A0092B-C50C-407E-A947-70E740481C1C}">
                          <a14:useLocalDpi xmlns:a14="http://schemas.microsoft.com/office/drawing/2010/main" val="0"/>
                        </a:ext>
                      </a:extLst>
                    </a:blip>
                    <a:srcRect l="34168" t="35218" r="33126" b="26965"/>
                    <a:stretch/>
                  </pic:blipFill>
                  <pic:spPr bwMode="auto">
                    <a:xfrm>
                      <a:off x="0" y="0"/>
                      <a:ext cx="2397920" cy="1734557"/>
                    </a:xfrm>
                    <a:prstGeom prst="rect">
                      <a:avLst/>
                    </a:prstGeom>
                    <a:ln>
                      <a:noFill/>
                    </a:ln>
                    <a:extLst>
                      <a:ext uri="{53640926-AAD7-44D8-BBD7-CCE9431645EC}">
                        <a14:shadowObscured xmlns:a14="http://schemas.microsoft.com/office/drawing/2010/main"/>
                      </a:ext>
                    </a:extLst>
                  </pic:spPr>
                </pic:pic>
              </a:graphicData>
            </a:graphic>
          </wp:inline>
        </w:drawing>
      </w:r>
    </w:p>
    <w:p w14:paraId="0C3AE224" w14:textId="078DFD5A" w:rsidR="000E4171" w:rsidRDefault="00D94535" w:rsidP="00D94535">
      <w:pPr>
        <w:tabs>
          <w:tab w:val="left" w:pos="5472"/>
        </w:tabs>
        <w:rPr>
          <w:sz w:val="20"/>
          <w:szCs w:val="20"/>
        </w:rPr>
      </w:pPr>
      <w:r>
        <w:rPr>
          <w:sz w:val="20"/>
          <w:szCs w:val="20"/>
        </w:rPr>
        <w:tab/>
      </w:r>
    </w:p>
    <w:p w14:paraId="4A02339A" w14:textId="77777777" w:rsidR="000E4171" w:rsidRDefault="000E4171" w:rsidP="009548CA">
      <w:pPr>
        <w:rPr>
          <w:sz w:val="20"/>
          <w:szCs w:val="20"/>
        </w:rPr>
      </w:pPr>
    </w:p>
    <w:p w14:paraId="51828172" w14:textId="77777777" w:rsidR="000E4171" w:rsidRDefault="008B45DB" w:rsidP="009548CA">
      <w:pPr>
        <w:rPr>
          <w:sz w:val="20"/>
          <w:szCs w:val="20"/>
        </w:rPr>
      </w:pPr>
      <w:r>
        <w:rPr>
          <w:noProof/>
          <w:sz w:val="20"/>
          <w:szCs w:val="20"/>
          <w:lang w:val="en-IN" w:eastAsia="en-IN"/>
        </w:rPr>
        <w:pict w14:anchorId="77A5B917">
          <v:group id="Group 18" o:spid="_x0000_s2191" style="position:absolute;margin-left:10.35pt;margin-top:5.65pt;width:431.35pt;height:293.5pt;z-index:251629568;mso-height-relative:margin" coordorigin=",326" coordsize="35179,27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">
            <v:shape id="Picture 10" o:spid="_x0000_s2193" type="#_x0000_t75" alt="A screenshot of a video game&#10;&#10;Description automatically generated" style="position:absolute;top:326;width:35179;height:137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">
              <v:imagedata r:id="rId80" o:title="A screenshot of a video game&#10;&#10;Description automatically generated" cropbottom="33545f"/>
            </v:shape>
            <v:shape id="Picture 17" o:spid="_x0000_s2192" type="#_x0000_t75" style="position:absolute;left:1632;top:14369;width:31890;height:135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">
              <v:imagedata r:id="rId81" o:title=""/>
            </v:shape>
          </v:group>
        </w:pict>
      </w:r>
      <w:r>
        <w:rPr>
          <w:noProof/>
          <w:sz w:val="20"/>
          <w:szCs w:val="20"/>
          <w:lang w:val="en-IN" w:eastAsia="en-IN"/>
        </w:rPr>
        <w:pict w14:anchorId="2BBA90DB">
          <v:rect id="Rectangle 896709759" o:spid="_x0000_s2148" style="position:absolute;margin-left:.7pt;margin-top:.4pt;width:449.9pt;height:338.4pt;z-index:2516592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" filled="f" strokecolor="#1f4d78 [1604]" strokeweight=".5pt"/>
        </w:pict>
      </w:r>
    </w:p>
    <w:p w14:paraId="16ACDED7" w14:textId="77777777" w:rsidR="000E4171" w:rsidRDefault="000E4171" w:rsidP="009548CA">
      <w:pPr>
        <w:rPr>
          <w:sz w:val="20"/>
          <w:szCs w:val="20"/>
        </w:rPr>
      </w:pPr>
    </w:p>
    <w:p w14:paraId="00ED8B37" w14:textId="77777777" w:rsidR="000E4171" w:rsidRDefault="000E4171" w:rsidP="009548CA">
      <w:pPr>
        <w:rPr>
          <w:sz w:val="20"/>
          <w:szCs w:val="20"/>
        </w:rPr>
      </w:pPr>
    </w:p>
    <w:p w14:paraId="34027DCB" w14:textId="77777777" w:rsidR="0062490B" w:rsidRDefault="0062490B" w:rsidP="001648B0">
      <w:pPr>
        <w:rPr>
          <w:sz w:val="20"/>
          <w:szCs w:val="20"/>
        </w:rPr>
      </w:pPr>
    </w:p>
    <w:p w14:paraId="5EA0B328" w14:textId="77777777" w:rsidR="0062490B" w:rsidRDefault="0062490B" w:rsidP="001648B0">
      <w:pPr>
        <w:rPr>
          <w:sz w:val="20"/>
          <w:szCs w:val="20"/>
        </w:rPr>
      </w:pPr>
    </w:p>
    <w:p w14:paraId="5605E5C7" w14:textId="77777777" w:rsidR="0062490B" w:rsidRDefault="0062490B" w:rsidP="001648B0">
      <w:pPr>
        <w:rPr>
          <w:sz w:val="20"/>
          <w:szCs w:val="20"/>
        </w:rPr>
      </w:pPr>
    </w:p>
    <w:p w14:paraId="3B4CD62A" w14:textId="77777777" w:rsidR="0062490B" w:rsidRDefault="0062490B" w:rsidP="001648B0">
      <w:pPr>
        <w:rPr>
          <w:sz w:val="20"/>
          <w:szCs w:val="20"/>
        </w:rPr>
      </w:pPr>
    </w:p>
    <w:p w14:paraId="0DC0DF0E" w14:textId="77777777" w:rsidR="00F27CD3" w:rsidRDefault="00F27CD3" w:rsidP="001648B0">
      <w:pPr>
        <w:rPr>
          <w:sz w:val="20"/>
          <w:szCs w:val="20"/>
        </w:rPr>
      </w:pPr>
    </w:p>
    <w:p w14:paraId="3B39CEBD" w14:textId="77777777" w:rsidR="00F27CD3" w:rsidRDefault="00F27CD3" w:rsidP="001648B0">
      <w:pPr>
        <w:rPr>
          <w:sz w:val="20"/>
          <w:szCs w:val="20"/>
        </w:rPr>
      </w:pPr>
    </w:p>
    <w:p w14:paraId="33BCFA68" w14:textId="77777777" w:rsidR="0062490B" w:rsidRDefault="0062490B" w:rsidP="001648B0">
      <w:pPr>
        <w:rPr>
          <w:sz w:val="20"/>
          <w:szCs w:val="20"/>
        </w:rPr>
      </w:pPr>
    </w:p>
    <w:p w14:paraId="73DF4823" w14:textId="77777777" w:rsidR="0062490B" w:rsidRDefault="0062490B" w:rsidP="001648B0">
      <w:pPr>
        <w:rPr>
          <w:sz w:val="20"/>
          <w:szCs w:val="20"/>
        </w:rPr>
      </w:pPr>
    </w:p>
    <w:p w14:paraId="57DF572E" w14:textId="77777777" w:rsidR="0062490B" w:rsidRDefault="0062490B" w:rsidP="001648B0">
      <w:pPr>
        <w:rPr>
          <w:sz w:val="20"/>
          <w:szCs w:val="20"/>
        </w:rPr>
      </w:pPr>
    </w:p>
    <w:p w14:paraId="2E207247" w14:textId="77777777" w:rsidR="0062490B" w:rsidRDefault="0062490B" w:rsidP="001648B0">
      <w:pPr>
        <w:rPr>
          <w:sz w:val="20"/>
          <w:szCs w:val="20"/>
        </w:rPr>
      </w:pPr>
    </w:p>
    <w:p w14:paraId="2DCCDD38" w14:textId="77777777" w:rsidR="0062490B" w:rsidRDefault="0062490B" w:rsidP="001648B0">
      <w:pPr>
        <w:rPr>
          <w:sz w:val="20"/>
          <w:szCs w:val="20"/>
        </w:rPr>
      </w:pPr>
    </w:p>
    <w:p w14:paraId="274F7580" w14:textId="77777777" w:rsidR="0062490B" w:rsidRDefault="008B45DB" w:rsidP="001648B0">
      <w:pPr>
        <w:rPr>
          <w:sz w:val="20"/>
          <w:szCs w:val="20"/>
        </w:rPr>
      </w:pPr>
      <w:r>
        <w:rPr>
          <w:noProof/>
          <w:sz w:val="20"/>
          <w:szCs w:val="20"/>
        </w:rPr>
        <w:pict w14:anchorId="2F53F1CF">
          <v:roundrect id="Rectangle: Rounded Corners 88" o:spid="_x0000_s2149" style="position:absolute;margin-left:196.6pt;margin-top:7.6pt;width:52.05pt;height:25.1pt;z-index:25166028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" fillcolor="#5b9bd5 [3204]" strokecolor="#1f4d78 [1604]" strokeweight="1pt">
            <v:stroke joinstyle="miter"/>
            <v:textbox style="mso-next-textbox:#Rectangle: Rounded Corners 88">
              <w:txbxContent>
                <w:p w14:paraId="3E7AE2AF" w14:textId="7D82C97E" w:rsidR="000822DB" w:rsidRPr="0081018C" w:rsidRDefault="000822DB" w:rsidP="000E4171">
                  <w:pPr>
                    <w:jc w:val="center"/>
                    <w:rPr>
                      <w:sz w:val="16"/>
                      <w:szCs w:val="16"/>
                    </w:rPr>
                  </w:pPr>
                  <w:r>
                    <w:rPr>
                      <w:sz w:val="16"/>
                      <w:szCs w:val="16"/>
                    </w:rPr>
                    <w:t xml:space="preserve">Fig.  </w:t>
                  </w:r>
                  <w:r w:rsidR="00D94535">
                    <w:rPr>
                      <w:sz w:val="16"/>
                      <w:szCs w:val="16"/>
                    </w:rPr>
                    <w:t>20</w:t>
                  </w:r>
                </w:p>
              </w:txbxContent>
            </v:textbox>
          </v:roundrect>
        </w:pict>
      </w:r>
    </w:p>
    <w:p w14:paraId="2E5B8645" w14:textId="77777777" w:rsidR="0062490B" w:rsidRDefault="0062490B" w:rsidP="001648B0">
      <w:pPr>
        <w:rPr>
          <w:sz w:val="20"/>
          <w:szCs w:val="20"/>
        </w:rPr>
      </w:pPr>
    </w:p>
    <w:p w14:paraId="083AC595" w14:textId="77777777" w:rsidR="0062490B" w:rsidRDefault="0062490B" w:rsidP="001648B0">
      <w:pPr>
        <w:rPr>
          <w:sz w:val="20"/>
          <w:szCs w:val="20"/>
        </w:rPr>
      </w:pPr>
    </w:p>
    <w:p w14:paraId="5DA2E4F5" w14:textId="5B492139" w:rsidR="00A444AC" w:rsidRDefault="001648B0" w:rsidP="00386706">
      <w:pPr>
        <w:jc w:val="both"/>
      </w:pPr>
      <w:r w:rsidRPr="007A4877">
        <w:lastRenderedPageBreak/>
        <w:t xml:space="preserve">User should be able to review the weight trend of </w:t>
      </w:r>
      <w:r w:rsidR="00C76FF0" w:rsidRPr="007A4877">
        <w:t xml:space="preserve">the </w:t>
      </w:r>
      <w:r w:rsidRPr="007A4877">
        <w:t xml:space="preserve">specific patient admitted to </w:t>
      </w:r>
      <w:r w:rsidR="00C76FF0" w:rsidRPr="007A4877">
        <w:t xml:space="preserve">a </w:t>
      </w:r>
      <w:r w:rsidR="00000D66" w:rsidRPr="007A4877">
        <w:t xml:space="preserve">bed. In </w:t>
      </w:r>
      <w:r w:rsidR="00C76FF0" w:rsidRPr="007A4877">
        <w:t xml:space="preserve">the </w:t>
      </w:r>
      <w:r w:rsidR="00000D66" w:rsidRPr="007A4877">
        <w:t>second half of the chart</w:t>
      </w:r>
      <w:r w:rsidR="00C76FF0" w:rsidRPr="007A4877">
        <w:t>,</w:t>
      </w:r>
      <w:r w:rsidR="00B16CDF">
        <w:t xml:space="preserve"> </w:t>
      </w:r>
      <w:r w:rsidR="00C76FF0" w:rsidRPr="007A4877">
        <w:t xml:space="preserve">the </w:t>
      </w:r>
      <w:r w:rsidR="00CA3403">
        <w:t>user</w:t>
      </w:r>
      <w:r w:rsidR="00000D66" w:rsidRPr="007A4877">
        <w:t xml:space="preserve"> can </w:t>
      </w:r>
      <w:r w:rsidR="00C76FF0" w:rsidRPr="007A4877">
        <w:t>review</w:t>
      </w:r>
      <w:r w:rsidR="00B16CDF">
        <w:t xml:space="preserve"> </w:t>
      </w:r>
      <w:r w:rsidR="00EA2673" w:rsidRPr="007A4877">
        <w:t>the patient turn history</w:t>
      </w:r>
      <w:r w:rsidR="00CA3403">
        <w:t>.</w:t>
      </w:r>
      <w:r w:rsidR="00EA2673" w:rsidRPr="007A4877">
        <w:t xml:space="preserve"> </w:t>
      </w:r>
      <w:r w:rsidR="008934B5" w:rsidRPr="007A4877">
        <w:t>(</w:t>
      </w:r>
      <w:proofErr w:type="gramStart"/>
      <w:r w:rsidRPr="007A4877">
        <w:t>as</w:t>
      </w:r>
      <w:proofErr w:type="gramEnd"/>
      <w:r w:rsidRPr="007A4877">
        <w:t xml:space="preserve"> shown in </w:t>
      </w:r>
      <w:r w:rsidR="00160450" w:rsidRPr="007A4877">
        <w:t>Fig.</w:t>
      </w:r>
      <w:r w:rsidR="00EF7386">
        <w:t xml:space="preserve"> </w:t>
      </w:r>
      <w:r w:rsidR="007B4E75">
        <w:t>20</w:t>
      </w:r>
      <w:r w:rsidR="008934B5" w:rsidRPr="007A4877">
        <w:t>)</w:t>
      </w:r>
      <w:r w:rsidRPr="007A4877">
        <w:t xml:space="preserve">. </w:t>
      </w:r>
    </w:p>
    <w:p w14:paraId="3B7F9204" w14:textId="77777777" w:rsidR="00386706" w:rsidRPr="00386706" w:rsidRDefault="00386706" w:rsidP="00386706">
      <w:pPr>
        <w:jc w:val="both"/>
      </w:pPr>
    </w:p>
    <w:p w14:paraId="142DE8DF" w14:textId="7B85D5E6" w:rsidR="004B557D" w:rsidRDefault="005E754C" w:rsidP="004B557D">
      <w:pPr>
        <w:pStyle w:val="Heading2"/>
      </w:pPr>
      <w:r w:rsidRPr="00691F84">
        <w:t xml:space="preserve">Error </w:t>
      </w:r>
      <w:r w:rsidR="00A24213">
        <w:t>screen illustration</w:t>
      </w:r>
    </w:p>
    <w:p w14:paraId="3ABEE487" w14:textId="604332FE" w:rsidR="007A4877" w:rsidRPr="004B557D" w:rsidRDefault="008B45DB" w:rsidP="004B557D">
      <w:pPr>
        <w:rPr>
          <w:rFonts w:ascii="Arial" w:eastAsiaTheme="majorEastAsia" w:hAnsi="Arial" w:cstheme="majorBidi"/>
          <w:sz w:val="24"/>
          <w:szCs w:val="26"/>
        </w:rPr>
      </w:pPr>
      <w:r>
        <w:rPr>
          <w:noProof/>
          <w:lang w:val="en-IN" w:eastAsia="en-IN"/>
        </w:rPr>
        <w:pict w14:anchorId="2880BF8C">
          <v:rect id="Rectangle 2144746990" o:spid="_x0000_s2154" style="position:absolute;margin-left:-10.35pt;margin-top:16.2pt;width:469.25pt;height:182.15pt;z-index:25171660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" filled="f" strokecolor="#1f4d78 [1604]" strokeweight=".5pt"/>
        </w:pict>
      </w:r>
    </w:p>
    <w:p w14:paraId="4851F4CC" w14:textId="4BA67D0B" w:rsidR="0087687B" w:rsidRPr="00691F84" w:rsidRDefault="00386706" w:rsidP="00A75234">
      <w:pPr>
        <w:rPr>
          <w:rFonts w:ascii="Arial" w:eastAsiaTheme="majorEastAsia" w:hAnsi="Arial" w:cstheme="majorBidi"/>
          <w:b/>
          <w:sz w:val="24"/>
          <w:szCs w:val="26"/>
        </w:rPr>
      </w:pPr>
      <w:r w:rsidRPr="003046C3">
        <w:rPr>
          <w:rFonts w:ascii="Humanist Slabserif 712 Std Roma" w:hAnsi="Humanist Slabserif 712 Std Roma"/>
          <w:noProof/>
          <w:color w:val="000000" w:themeColor="text1"/>
          <w:sz w:val="20"/>
        </w:rPr>
        <w:drawing>
          <wp:anchor distT="0" distB="0" distL="114300" distR="114300" simplePos="0" relativeHeight="251659776" behindDoc="0" locked="0" layoutInCell="1" allowOverlap="1" wp14:anchorId="3FCF6149" wp14:editId="2B7E6C27">
            <wp:simplePos x="0" y="0"/>
            <wp:positionH relativeFrom="column">
              <wp:posOffset>3552825</wp:posOffset>
            </wp:positionH>
            <wp:positionV relativeFrom="paragraph">
              <wp:posOffset>6350</wp:posOffset>
            </wp:positionV>
            <wp:extent cx="1233805" cy="1847850"/>
            <wp:effectExtent l="0" t="0" r="0" b="0"/>
            <wp:wrapSquare wrapText="bothSides"/>
            <wp:docPr id="896709729" name="Picture 896709729" descr="C:\Users\SU00732312\Desktop\srs\1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U00732312\Desktop\srs\16.bmp"/>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33805" cy="1847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A2941">
        <w:rPr>
          <w:rFonts w:ascii="Humanist Slabserif 712 Std Roma" w:hAnsi="Humanist Slabserif 712 Std Roma"/>
          <w:noProof/>
          <w:color w:val="000000" w:themeColor="text1"/>
          <w:sz w:val="20"/>
        </w:rPr>
        <w:drawing>
          <wp:anchor distT="0" distB="0" distL="114300" distR="114300" simplePos="0" relativeHeight="251661824" behindDoc="0" locked="0" layoutInCell="1" allowOverlap="1" wp14:anchorId="507CF3D9" wp14:editId="2C07EEE8">
            <wp:simplePos x="0" y="0"/>
            <wp:positionH relativeFrom="column">
              <wp:posOffset>752475</wp:posOffset>
            </wp:positionH>
            <wp:positionV relativeFrom="paragraph">
              <wp:posOffset>6350</wp:posOffset>
            </wp:positionV>
            <wp:extent cx="1247775" cy="1868170"/>
            <wp:effectExtent l="0" t="0" r="0" b="0"/>
            <wp:wrapSquare wrapText="bothSides"/>
            <wp:docPr id="896709730" name="Picture 896709730" descr="C:\Users\SU00732312\Desktop\srs\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00732312\Desktop\srs\1.bmp"/>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247775" cy="1868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290337" w14:textId="77777777" w:rsidR="005830CB" w:rsidRDefault="005830CB" w:rsidP="00FD1582">
      <w:pPr>
        <w:rPr>
          <w:sz w:val="20"/>
          <w:szCs w:val="20"/>
        </w:rPr>
      </w:pPr>
    </w:p>
    <w:p w14:paraId="3F6D04EF" w14:textId="6EC4B2D3" w:rsidR="005830CB" w:rsidRDefault="005830CB" w:rsidP="00FD1582">
      <w:pPr>
        <w:rPr>
          <w:sz w:val="20"/>
          <w:szCs w:val="20"/>
        </w:rPr>
      </w:pPr>
    </w:p>
    <w:p w14:paraId="54632841" w14:textId="77777777" w:rsidR="005830CB" w:rsidRDefault="005830CB" w:rsidP="00FD1582">
      <w:pPr>
        <w:rPr>
          <w:sz w:val="20"/>
          <w:szCs w:val="20"/>
        </w:rPr>
      </w:pPr>
    </w:p>
    <w:p w14:paraId="7B0C20DF" w14:textId="77777777" w:rsidR="005830CB" w:rsidRDefault="005830CB" w:rsidP="00FD1582">
      <w:pPr>
        <w:rPr>
          <w:sz w:val="20"/>
          <w:szCs w:val="20"/>
        </w:rPr>
      </w:pPr>
    </w:p>
    <w:p w14:paraId="1B56145C" w14:textId="77777777" w:rsidR="005830CB" w:rsidRDefault="005830CB" w:rsidP="00FD1582">
      <w:pPr>
        <w:rPr>
          <w:sz w:val="20"/>
          <w:szCs w:val="20"/>
        </w:rPr>
      </w:pPr>
    </w:p>
    <w:p w14:paraId="5057BEF3" w14:textId="3D0C6185" w:rsidR="005830CB" w:rsidRDefault="005830CB" w:rsidP="00FD1582">
      <w:pPr>
        <w:rPr>
          <w:sz w:val="20"/>
          <w:szCs w:val="20"/>
        </w:rPr>
      </w:pPr>
    </w:p>
    <w:p w14:paraId="51454C97" w14:textId="1F05EF5B" w:rsidR="003D6D2B" w:rsidRDefault="008B45DB" w:rsidP="0024297B">
      <w:pPr>
        <w:rPr>
          <w:sz w:val="18"/>
          <w:szCs w:val="18"/>
        </w:rPr>
      </w:pPr>
      <w:r>
        <w:rPr>
          <w:noProof/>
          <w:sz w:val="20"/>
          <w:szCs w:val="20"/>
        </w:rPr>
        <w:pict w14:anchorId="42975C95">
          <v:group id="Group 2144746991" o:spid="_x0000_s2155" style="position:absolute;margin-left:74.9pt;margin-top:2.35pt;width:279.75pt;height:17.75pt;z-index:251715584" coordsize="2762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">
            <v:roundrect id="Rectangle: Rounded Corners 2144746992" o:spid="_x0000_s2156" style="position:absolute;top:95;width:6145;height:2667;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" fillcolor="#5b9bd5 [3204]" strokecolor="#1f4d78 [1604]" strokeweight="1pt">
              <v:stroke joinstyle="miter"/>
              <v:textbox style="mso-next-textbox:#Rectangle: Rounded Corners 2144746992">
                <w:txbxContent>
                  <w:p w14:paraId="29341BAA" w14:textId="7975E0B6" w:rsidR="000822DB" w:rsidRPr="00691F84" w:rsidRDefault="000822DB" w:rsidP="00691F84">
                    <w:pPr>
                      <w:jc w:val="center"/>
                      <w:rPr>
                        <w:sz w:val="16"/>
                        <w:szCs w:val="16"/>
                      </w:rPr>
                    </w:pPr>
                    <w:r>
                      <w:rPr>
                        <w:sz w:val="16"/>
                        <w:szCs w:val="16"/>
                      </w:rPr>
                      <w:t>Fig.  2</w:t>
                    </w:r>
                    <w:r w:rsidR="00E55941">
                      <w:rPr>
                        <w:sz w:val="16"/>
                        <w:szCs w:val="16"/>
                      </w:rPr>
                      <w:t>1</w:t>
                    </w:r>
                  </w:p>
                </w:txbxContent>
              </v:textbox>
            </v:roundrect>
            <v:roundrect id="Rectangle: Rounded Corners 2144746993" o:spid="_x0000_s2157" style="position:absolute;left:22002;width:5618;height:2667;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" fillcolor="#5b9bd5 [3204]" strokecolor="#1f4d78 [1604]" strokeweight="1pt">
              <v:stroke joinstyle="miter"/>
              <v:textbox style="mso-next-textbox:#Rectangle: Rounded Corners 2144746993">
                <w:txbxContent>
                  <w:p w14:paraId="1F56D7F7" w14:textId="37D23D7E" w:rsidR="000822DB" w:rsidRPr="00691F84" w:rsidRDefault="000822DB" w:rsidP="00691F84">
                    <w:pPr>
                      <w:jc w:val="center"/>
                      <w:rPr>
                        <w:sz w:val="16"/>
                        <w:szCs w:val="16"/>
                      </w:rPr>
                    </w:pPr>
                    <w:r>
                      <w:rPr>
                        <w:sz w:val="16"/>
                        <w:szCs w:val="16"/>
                      </w:rPr>
                      <w:t>Fig.  2</w:t>
                    </w:r>
                    <w:r w:rsidR="00E55941">
                      <w:rPr>
                        <w:sz w:val="16"/>
                        <w:szCs w:val="16"/>
                      </w:rPr>
                      <w:t>2</w:t>
                    </w:r>
                  </w:p>
                </w:txbxContent>
              </v:textbox>
            </v:roundrect>
          </v:group>
        </w:pict>
      </w:r>
    </w:p>
    <w:p w14:paraId="6A980E4D" w14:textId="77777777" w:rsidR="003D6D2B" w:rsidRDefault="003D6D2B" w:rsidP="0024297B">
      <w:pPr>
        <w:rPr>
          <w:sz w:val="18"/>
          <w:szCs w:val="18"/>
        </w:rPr>
      </w:pPr>
    </w:p>
    <w:p w14:paraId="66698AD2" w14:textId="77777777" w:rsidR="003D6D2B" w:rsidRDefault="003D6D2B" w:rsidP="00453CBD">
      <w:pPr>
        <w:jc w:val="both"/>
        <w:rPr>
          <w:sz w:val="18"/>
          <w:szCs w:val="18"/>
        </w:rPr>
      </w:pPr>
    </w:p>
    <w:p w14:paraId="79FF74E0" w14:textId="2F31573A" w:rsidR="0024297B" w:rsidRPr="007A4877" w:rsidRDefault="00042465" w:rsidP="00453CBD">
      <w:pPr>
        <w:jc w:val="both"/>
      </w:pPr>
      <w:r w:rsidRPr="007A4877">
        <w:t>Reboot the</w:t>
      </w:r>
      <w:r w:rsidR="00DA26E2" w:rsidRPr="007A4877">
        <w:t xml:space="preserve"> </w:t>
      </w:r>
      <w:r w:rsidR="00BE26C8" w:rsidRPr="007A4877">
        <w:t>system power</w:t>
      </w:r>
      <w:r w:rsidR="00F227F0" w:rsidRPr="007A4877">
        <w:t xml:space="preserve"> </w:t>
      </w:r>
      <w:r w:rsidR="009463AE">
        <w:t>(</w:t>
      </w:r>
      <w:r w:rsidR="00F227F0" w:rsidRPr="007A4877">
        <w:t xml:space="preserve">as shown in </w:t>
      </w:r>
      <w:r w:rsidR="00160450" w:rsidRPr="007A4877">
        <w:t xml:space="preserve">Fig. </w:t>
      </w:r>
      <w:r w:rsidR="00F227F0" w:rsidRPr="007A4877">
        <w:t xml:space="preserve"> 2</w:t>
      </w:r>
      <w:r w:rsidR="00E55941">
        <w:t>1</w:t>
      </w:r>
      <w:r w:rsidR="00954A9D" w:rsidRPr="007A4877">
        <w:t xml:space="preserve"> </w:t>
      </w:r>
      <w:r w:rsidR="00F227F0" w:rsidRPr="007A4877">
        <w:t>&amp; 2</w:t>
      </w:r>
      <w:r w:rsidR="00E55941">
        <w:t>2</w:t>
      </w:r>
      <w:r w:rsidR="009463AE">
        <w:t>)</w:t>
      </w:r>
      <w:r w:rsidR="00F227F0" w:rsidRPr="007A4877">
        <w:t>,</w:t>
      </w:r>
      <w:r w:rsidR="00FD2C15">
        <w:t xml:space="preserve"> </w:t>
      </w:r>
      <w:r w:rsidR="00ED41C3" w:rsidRPr="007A4877">
        <w:t>i</w:t>
      </w:r>
      <w:r w:rsidR="0024297B" w:rsidRPr="007A4877">
        <w:t xml:space="preserve">n case of error screen, please follow </w:t>
      </w:r>
      <w:r w:rsidR="00C76FF0" w:rsidRPr="007A4877">
        <w:t xml:space="preserve">the </w:t>
      </w:r>
      <w:r w:rsidR="0024297B" w:rsidRPr="007A4877">
        <w:t xml:space="preserve">below steps: </w:t>
      </w:r>
    </w:p>
    <w:p w14:paraId="5833A65E" w14:textId="7C007F04" w:rsidR="0024297B" w:rsidRPr="007A4877" w:rsidRDefault="00C76FF0" w:rsidP="00453CBD">
      <w:pPr>
        <w:pStyle w:val="ListParagraph"/>
        <w:numPr>
          <w:ilvl w:val="0"/>
          <w:numId w:val="24"/>
        </w:numPr>
        <w:jc w:val="both"/>
      </w:pPr>
      <w:r w:rsidRPr="007A4877">
        <w:t>The s</w:t>
      </w:r>
      <w:r w:rsidR="0024297B" w:rsidRPr="007A4877">
        <w:t xml:space="preserve">ystem performing self-diagnostics – this process might take </w:t>
      </w:r>
      <w:r w:rsidR="00386706">
        <w:t>approx. 1</w:t>
      </w:r>
      <w:r w:rsidR="0024297B" w:rsidRPr="007A4877">
        <w:t xml:space="preserve"> min to finish</w:t>
      </w:r>
      <w:r w:rsidR="00386706">
        <w:t>.</w:t>
      </w:r>
    </w:p>
    <w:p w14:paraId="50823AB1" w14:textId="7BCE061D" w:rsidR="0024297B" w:rsidRPr="007A4877" w:rsidRDefault="0024297B" w:rsidP="00453CBD">
      <w:pPr>
        <w:pStyle w:val="ListParagraph"/>
        <w:numPr>
          <w:ilvl w:val="0"/>
          <w:numId w:val="24"/>
        </w:numPr>
        <w:jc w:val="both"/>
      </w:pPr>
      <w:r w:rsidRPr="007A4877">
        <w:t>In case system encounters an error during self-diagnostics, an error is displayed</w:t>
      </w:r>
    </w:p>
    <w:p w14:paraId="2F126A46" w14:textId="2EB3195B" w:rsidR="005830CB" w:rsidRDefault="005830CB" w:rsidP="00FD1582">
      <w:pPr>
        <w:rPr>
          <w:sz w:val="20"/>
          <w:szCs w:val="20"/>
        </w:rPr>
      </w:pPr>
    </w:p>
    <w:p w14:paraId="7083CE54" w14:textId="47819F36" w:rsidR="00211434" w:rsidRDefault="00386706" w:rsidP="00FD1582">
      <w:pPr>
        <w:rPr>
          <w:sz w:val="20"/>
          <w:szCs w:val="20"/>
        </w:rPr>
      </w:pPr>
      <w:r w:rsidRPr="009E34F1">
        <w:rPr>
          <w:rFonts w:ascii="Humanist Slabserif 712 Std Roma" w:hAnsi="Humanist Slabserif 712 Std Roma"/>
          <w:noProof/>
          <w:color w:val="000000" w:themeColor="text1"/>
          <w:sz w:val="20"/>
        </w:rPr>
        <w:drawing>
          <wp:anchor distT="0" distB="0" distL="114300" distR="114300" simplePos="0" relativeHeight="251663872" behindDoc="1" locked="0" layoutInCell="1" allowOverlap="1" wp14:anchorId="13541339" wp14:editId="476512D9">
            <wp:simplePos x="0" y="0"/>
            <wp:positionH relativeFrom="column">
              <wp:posOffset>647700</wp:posOffset>
            </wp:positionH>
            <wp:positionV relativeFrom="paragraph">
              <wp:posOffset>13970</wp:posOffset>
            </wp:positionV>
            <wp:extent cx="1295400" cy="1939290"/>
            <wp:effectExtent l="0" t="0" r="0" b="0"/>
            <wp:wrapTight wrapText="bothSides">
              <wp:wrapPolygon edited="0">
                <wp:start x="0" y="0"/>
                <wp:lineTo x="0" y="21430"/>
                <wp:lineTo x="21282" y="21430"/>
                <wp:lineTo x="21282" y="0"/>
                <wp:lineTo x="0" y="0"/>
              </wp:wrapPolygon>
            </wp:wrapTight>
            <wp:docPr id="56" name="Picture 56" descr="C:\Users\SU00732312\Desktop\srs\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U00732312\Desktop\srs\17.bmp"/>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295400" cy="19392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IN" w:eastAsia="en-IN"/>
        </w:rPr>
        <w:drawing>
          <wp:anchor distT="0" distB="0" distL="114300" distR="114300" simplePos="0" relativeHeight="251641344" behindDoc="1" locked="0" layoutInCell="1" allowOverlap="1" wp14:anchorId="6D5EE7BD" wp14:editId="0B90DD23">
            <wp:simplePos x="0" y="0"/>
            <wp:positionH relativeFrom="column">
              <wp:posOffset>3705225</wp:posOffset>
            </wp:positionH>
            <wp:positionV relativeFrom="paragraph">
              <wp:posOffset>42545</wp:posOffset>
            </wp:positionV>
            <wp:extent cx="1514475" cy="191726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1519672" cy="1923840"/>
                    </a:xfrm>
                    <a:prstGeom prst="rect">
                      <a:avLst/>
                    </a:prstGeom>
                  </pic:spPr>
                </pic:pic>
              </a:graphicData>
            </a:graphic>
            <wp14:sizeRelH relativeFrom="margin">
              <wp14:pctWidth>0</wp14:pctWidth>
            </wp14:sizeRelH>
            <wp14:sizeRelV relativeFrom="margin">
              <wp14:pctHeight>0</wp14:pctHeight>
            </wp14:sizeRelV>
          </wp:anchor>
        </w:drawing>
      </w:r>
    </w:p>
    <w:p w14:paraId="0B8F50A0" w14:textId="77777777" w:rsidR="00211434" w:rsidRDefault="00211434" w:rsidP="00FD1582">
      <w:pPr>
        <w:rPr>
          <w:sz w:val="20"/>
          <w:szCs w:val="20"/>
        </w:rPr>
      </w:pPr>
    </w:p>
    <w:p w14:paraId="1414B104" w14:textId="77777777" w:rsidR="005830CB" w:rsidRDefault="005830CB" w:rsidP="00FD1582">
      <w:pPr>
        <w:rPr>
          <w:sz w:val="20"/>
          <w:szCs w:val="20"/>
        </w:rPr>
      </w:pPr>
    </w:p>
    <w:p w14:paraId="78D7A457" w14:textId="77777777" w:rsidR="005830CB" w:rsidRDefault="00211434" w:rsidP="00691F84">
      <w:pPr>
        <w:tabs>
          <w:tab w:val="left" w:pos="4610"/>
        </w:tabs>
        <w:rPr>
          <w:sz w:val="20"/>
          <w:szCs w:val="20"/>
        </w:rPr>
      </w:pPr>
      <w:r>
        <w:rPr>
          <w:sz w:val="20"/>
          <w:szCs w:val="20"/>
        </w:rPr>
        <w:tab/>
      </w:r>
    </w:p>
    <w:p w14:paraId="03C89F29" w14:textId="77777777" w:rsidR="004357DA" w:rsidRDefault="004357DA" w:rsidP="00FD1582">
      <w:pPr>
        <w:rPr>
          <w:sz w:val="20"/>
          <w:szCs w:val="20"/>
        </w:rPr>
      </w:pPr>
    </w:p>
    <w:p w14:paraId="428E9D9E" w14:textId="77777777" w:rsidR="004357DA" w:rsidRDefault="004357DA" w:rsidP="00FD1582">
      <w:pPr>
        <w:rPr>
          <w:sz w:val="20"/>
          <w:szCs w:val="20"/>
        </w:rPr>
      </w:pPr>
    </w:p>
    <w:p w14:paraId="7441994D" w14:textId="77777777" w:rsidR="00211434" w:rsidRDefault="008B45DB" w:rsidP="00FD1582">
      <w:pPr>
        <w:rPr>
          <w:sz w:val="20"/>
          <w:szCs w:val="20"/>
        </w:rPr>
      </w:pPr>
      <w:r>
        <w:rPr>
          <w:noProof/>
          <w:sz w:val="20"/>
          <w:szCs w:val="20"/>
          <w:lang w:val="en-IN" w:eastAsia="en-IN"/>
        </w:rPr>
        <w:pict w14:anchorId="60E76196">
          <v:roundrect id="Rectangle: Rounded Corners 106" o:spid="_x0000_s2158" style="position:absolute;margin-left:201.6pt;margin-top:9.1pt;width:48pt;height:21pt;z-index:251627520;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" fillcolor="#5b9bd5 [3204]" strokecolor="#1f4d78 [1604]" strokeweight="1pt">
            <v:stroke joinstyle="miter"/>
            <v:textbox style="mso-next-textbox:#Rectangle: Rounded Corners 106">
              <w:txbxContent>
                <w:p w14:paraId="7DB9929D" w14:textId="21C1CF6A" w:rsidR="000822DB" w:rsidRPr="00691F84" w:rsidRDefault="000822DB" w:rsidP="00691F84">
                  <w:pPr>
                    <w:jc w:val="center"/>
                    <w:rPr>
                      <w:sz w:val="16"/>
                      <w:szCs w:val="16"/>
                    </w:rPr>
                  </w:pPr>
                  <w:r>
                    <w:rPr>
                      <w:sz w:val="16"/>
                      <w:szCs w:val="16"/>
                    </w:rPr>
                    <w:t xml:space="preserve">Fig.  </w:t>
                  </w:r>
                  <w:r w:rsidR="00D07794">
                    <w:rPr>
                      <w:sz w:val="16"/>
                      <w:szCs w:val="16"/>
                    </w:rPr>
                    <w:t>2</w:t>
                  </w:r>
                  <w:r w:rsidR="00386706">
                    <w:rPr>
                      <w:sz w:val="16"/>
                      <w:szCs w:val="16"/>
                    </w:rPr>
                    <w:t>3</w:t>
                  </w:r>
                </w:p>
              </w:txbxContent>
            </v:textbox>
          </v:roundrect>
        </w:pict>
      </w:r>
    </w:p>
    <w:p w14:paraId="13A31630" w14:textId="2CA4C4E0" w:rsidR="007A4877" w:rsidRDefault="007A4877" w:rsidP="00FD1582">
      <w:pPr>
        <w:rPr>
          <w:sz w:val="20"/>
          <w:szCs w:val="20"/>
        </w:rPr>
      </w:pPr>
    </w:p>
    <w:p w14:paraId="063E3774" w14:textId="77777777" w:rsidR="00386706" w:rsidRDefault="00386706" w:rsidP="00453CBD">
      <w:pPr>
        <w:jc w:val="both"/>
      </w:pPr>
    </w:p>
    <w:p w14:paraId="21807D33" w14:textId="0807125D" w:rsidR="004357DA" w:rsidRPr="007A4877" w:rsidRDefault="00325919" w:rsidP="00453CBD">
      <w:pPr>
        <w:jc w:val="both"/>
      </w:pPr>
      <w:r w:rsidRPr="007A4877">
        <w:t xml:space="preserve">In case of error, </w:t>
      </w:r>
      <w:r w:rsidR="00C76FF0" w:rsidRPr="007A4877">
        <w:t xml:space="preserve">the </w:t>
      </w:r>
      <w:r w:rsidRPr="007A4877">
        <w:t xml:space="preserve">nursing station </w:t>
      </w:r>
      <w:r w:rsidR="0037111D" w:rsidRPr="007A4877">
        <w:t>dashboard</w:t>
      </w:r>
      <w:r w:rsidRPr="007A4877">
        <w:t xml:space="preserve"> will show error window </w:t>
      </w:r>
      <w:r w:rsidR="0037111D" w:rsidRPr="007A4877">
        <w:t xml:space="preserve">of faulty device </w:t>
      </w:r>
      <w:r w:rsidR="001C3F3C" w:rsidRPr="007A4877">
        <w:t>(</w:t>
      </w:r>
      <w:r w:rsidR="0068099F" w:rsidRPr="007A4877">
        <w:t>as shown</w:t>
      </w:r>
      <w:r w:rsidR="0048216A" w:rsidRPr="007A4877">
        <w:t xml:space="preserve"> </w:t>
      </w:r>
      <w:r w:rsidR="0068099F" w:rsidRPr="007A4877">
        <w:t>in</w:t>
      </w:r>
      <w:r w:rsidR="0048216A" w:rsidRPr="007A4877">
        <w:t xml:space="preserve"> </w:t>
      </w:r>
      <w:r w:rsidR="00160450" w:rsidRPr="007A4877">
        <w:t xml:space="preserve">Fig. </w:t>
      </w:r>
      <w:r w:rsidR="00D07794">
        <w:t>2</w:t>
      </w:r>
      <w:r w:rsidR="009463AE">
        <w:t>3</w:t>
      </w:r>
      <w:r w:rsidR="001C3F3C" w:rsidRPr="007A4877">
        <w:t>)</w:t>
      </w:r>
      <w:r w:rsidRPr="007A4877">
        <w:t>. User can submit request service</w:t>
      </w:r>
      <w:r w:rsidR="00BE26C8" w:rsidRPr="007A4877">
        <w:t xml:space="preserve"> either </w:t>
      </w:r>
      <w:r w:rsidR="00A83050" w:rsidRPr="007A4877">
        <w:t>pressing</w:t>
      </w:r>
      <w:r w:rsidR="00BE26C8" w:rsidRPr="007A4877">
        <w:t xml:space="preserve"> the </w:t>
      </w:r>
      <w:r w:rsidR="00954A9D" w:rsidRPr="007A4877">
        <w:t>tab</w:t>
      </w:r>
      <w:r w:rsidR="00A83050" w:rsidRPr="007A4877">
        <w:t xml:space="preserve"> “Request service”</w:t>
      </w:r>
      <w:r w:rsidR="00954A9D" w:rsidRPr="007A4877">
        <w:t xml:space="preserve"> or </w:t>
      </w:r>
      <w:r w:rsidR="00C76FF0" w:rsidRPr="007A4877">
        <w:t xml:space="preserve">the </w:t>
      </w:r>
      <w:r w:rsidR="00EE44E4" w:rsidRPr="007A4877">
        <w:t>u</w:t>
      </w:r>
      <w:r w:rsidR="00954A9D" w:rsidRPr="007A4877">
        <w:t xml:space="preserve">ser can use the mail id or toll-free number for </w:t>
      </w:r>
      <w:r w:rsidR="00A83050" w:rsidRPr="007A4877">
        <w:t xml:space="preserve">the </w:t>
      </w:r>
      <w:r w:rsidR="00954A9D" w:rsidRPr="007A4877">
        <w:t>booking service request</w:t>
      </w:r>
      <w:r w:rsidR="001C3F3C" w:rsidRPr="007A4877">
        <w:t xml:space="preserve"> (</w:t>
      </w:r>
      <w:r w:rsidR="00954A9D" w:rsidRPr="007A4877">
        <w:t xml:space="preserve">as shown in </w:t>
      </w:r>
      <w:r w:rsidR="00160450" w:rsidRPr="007A4877">
        <w:t xml:space="preserve">Fig. </w:t>
      </w:r>
      <w:r w:rsidR="00954A9D" w:rsidRPr="007A4877">
        <w:t>2</w:t>
      </w:r>
      <w:r w:rsidR="00D07794">
        <w:t>3</w:t>
      </w:r>
      <w:r w:rsidR="001C3F3C" w:rsidRPr="007A4877">
        <w:t>)</w:t>
      </w:r>
      <w:r w:rsidR="00954A9D" w:rsidRPr="007A4877">
        <w:t xml:space="preserve">. </w:t>
      </w:r>
    </w:p>
    <w:p w14:paraId="1C74D2DC" w14:textId="12583415" w:rsidR="008418DC" w:rsidRPr="00487512" w:rsidRDefault="008418DC" w:rsidP="00453CBD">
      <w:pPr>
        <w:jc w:val="both"/>
      </w:pPr>
      <w:r w:rsidRPr="00487512">
        <w:t>User can access the “Spare List” (as shown in Fig</w:t>
      </w:r>
      <w:r w:rsidR="005633A1" w:rsidRPr="00487512">
        <w:t>. 25</w:t>
      </w:r>
      <w:r w:rsidRPr="00487512">
        <w:t>) for replacement of the parts that are damaged in the field.</w:t>
      </w:r>
    </w:p>
    <w:p w14:paraId="48C9F89F" w14:textId="77777777" w:rsidR="00793F82" w:rsidRDefault="008B45DB" w:rsidP="00FD1582">
      <w:pPr>
        <w:rPr>
          <w:rFonts w:ascii="Arial" w:eastAsiaTheme="majorEastAsia" w:hAnsi="Arial" w:cstheme="majorBidi"/>
          <w:b/>
          <w:sz w:val="24"/>
          <w:szCs w:val="26"/>
        </w:rPr>
      </w:pPr>
      <w:r>
        <w:rPr>
          <w:rFonts w:ascii="Arial" w:eastAsiaTheme="majorEastAsia" w:hAnsi="Arial" w:cstheme="majorBidi"/>
          <w:b/>
          <w:noProof/>
          <w:sz w:val="24"/>
          <w:szCs w:val="26"/>
          <w:lang w:val="en-IN" w:eastAsia="en-IN"/>
        </w:rPr>
        <w:lastRenderedPageBreak/>
        <w:pict w14:anchorId="3E3F72ED">
          <v:rect id="Rectangle 1442608922" o:spid="_x0000_s2164" style="position:absolute;margin-left:2.4pt;margin-top:6.65pt;width:438.7pt;height:169.55pt;z-index:25166233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" filled="f" strokecolor="#1f4d78 [1604]" strokeweight=".5pt">
            <v:textbox style="mso-next-textbox:#Rectangle 1442608922">
              <w:txbxContent>
                <w:p w14:paraId="55D16614" w14:textId="77777777" w:rsidR="000822DB" w:rsidRDefault="000822DB">
                  <w:r>
                    <w:rPr>
                      <w:noProof/>
                      <w:lang w:val="en-IN" w:eastAsia="en-IN"/>
                    </w:rPr>
                    <w:drawing>
                      <wp:inline distT="0" distB="0" distL="0" distR="0" wp14:anchorId="0729B6FE" wp14:editId="665DE784">
                        <wp:extent cx="5433060" cy="2055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3060" cy="2055495"/>
                                </a:xfrm>
                                <a:prstGeom prst="rect">
                                  <a:avLst/>
                                </a:prstGeom>
                              </pic:spPr>
                            </pic:pic>
                          </a:graphicData>
                        </a:graphic>
                      </wp:inline>
                    </w:drawing>
                  </w:r>
                </w:p>
              </w:txbxContent>
            </v:textbox>
          </v:rect>
        </w:pict>
      </w:r>
    </w:p>
    <w:p w14:paraId="0753B62B" w14:textId="77777777" w:rsidR="00793F82" w:rsidRDefault="008B45DB" w:rsidP="00FD1582">
      <w:pPr>
        <w:rPr>
          <w:rFonts w:ascii="Arial" w:eastAsiaTheme="majorEastAsia" w:hAnsi="Arial" w:cstheme="majorBidi"/>
          <w:b/>
          <w:sz w:val="24"/>
          <w:szCs w:val="26"/>
        </w:rPr>
      </w:pPr>
      <w:r>
        <w:rPr>
          <w:noProof/>
          <w:sz w:val="20"/>
          <w:szCs w:val="20"/>
        </w:rPr>
        <w:pict w14:anchorId="2328B7E7">
          <v:rect id="_x0000_s2301" style="position:absolute;margin-left:380.1pt;margin-top:21.6pt;width:58.9pt;height:8.1pt;z-index:251670528;visibility:visible;v-text-anchor:middle" filled="f" strokecolor="yellow" strokeweight="1pt"/>
        </w:pict>
      </w:r>
    </w:p>
    <w:p w14:paraId="31805142" w14:textId="77777777" w:rsidR="00793F82" w:rsidRDefault="00793F82" w:rsidP="00FD1582">
      <w:pPr>
        <w:rPr>
          <w:rFonts w:ascii="Arial" w:eastAsiaTheme="majorEastAsia" w:hAnsi="Arial" w:cstheme="majorBidi"/>
          <w:b/>
          <w:sz w:val="24"/>
          <w:szCs w:val="26"/>
        </w:rPr>
      </w:pPr>
    </w:p>
    <w:p w14:paraId="22BA2F50" w14:textId="77777777" w:rsidR="00793F82" w:rsidRDefault="00793F82" w:rsidP="00FD1582">
      <w:pPr>
        <w:rPr>
          <w:rFonts w:ascii="Arial" w:eastAsiaTheme="majorEastAsia" w:hAnsi="Arial" w:cstheme="majorBidi"/>
          <w:b/>
          <w:sz w:val="24"/>
          <w:szCs w:val="26"/>
        </w:rPr>
      </w:pPr>
    </w:p>
    <w:p w14:paraId="5BB5DDD6" w14:textId="77777777" w:rsidR="00793F82" w:rsidRDefault="00793F82" w:rsidP="00FD1582">
      <w:pPr>
        <w:rPr>
          <w:rFonts w:ascii="Arial" w:eastAsiaTheme="majorEastAsia" w:hAnsi="Arial" w:cstheme="majorBidi"/>
          <w:b/>
          <w:sz w:val="24"/>
          <w:szCs w:val="26"/>
        </w:rPr>
      </w:pPr>
    </w:p>
    <w:p w14:paraId="6B0C4969" w14:textId="77777777" w:rsidR="005E6413" w:rsidRDefault="005E6413" w:rsidP="00FD1582">
      <w:pPr>
        <w:rPr>
          <w:sz w:val="20"/>
          <w:szCs w:val="20"/>
        </w:rPr>
      </w:pPr>
    </w:p>
    <w:p w14:paraId="516925D9" w14:textId="77777777" w:rsidR="005E6413" w:rsidRDefault="005E6413" w:rsidP="00FD1582">
      <w:pPr>
        <w:rPr>
          <w:sz w:val="20"/>
          <w:szCs w:val="20"/>
        </w:rPr>
      </w:pPr>
    </w:p>
    <w:p w14:paraId="49DDD477" w14:textId="77777777" w:rsidR="00AF771E" w:rsidRDefault="00AF771E" w:rsidP="00FD1582">
      <w:pPr>
        <w:rPr>
          <w:sz w:val="20"/>
          <w:szCs w:val="20"/>
        </w:rPr>
      </w:pPr>
    </w:p>
    <w:p w14:paraId="5E2CC2E1" w14:textId="77777777" w:rsidR="00AF771E" w:rsidRDefault="008B45DB" w:rsidP="00FD1582">
      <w:pPr>
        <w:rPr>
          <w:sz w:val="20"/>
          <w:szCs w:val="20"/>
        </w:rPr>
      </w:pPr>
      <w:r>
        <w:rPr>
          <w:rFonts w:ascii="Arial" w:eastAsiaTheme="majorEastAsia" w:hAnsi="Arial" w:cstheme="majorBidi"/>
          <w:b/>
          <w:noProof/>
          <w:sz w:val="24"/>
          <w:szCs w:val="26"/>
        </w:rPr>
        <w:pict w14:anchorId="6C23EF88">
          <v:roundrect id="Rectangle: Rounded Corners 896709751" o:spid="_x0000_s2162" style="position:absolute;margin-left:183.65pt;margin-top:7.35pt;width:83.6pt;height:21pt;z-index:25166131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" fillcolor="#5b9bd5 [3204]" strokecolor="#1f4d78 [1604]" strokeweight="1pt">
            <v:stroke joinstyle="miter"/>
            <v:textbox style="mso-next-textbox:#Rectangle: Rounded Corners 896709751">
              <w:txbxContent>
                <w:p w14:paraId="5E01E581" w14:textId="26F2BC91" w:rsidR="000822DB" w:rsidRPr="00691F84" w:rsidRDefault="000822DB" w:rsidP="00691F84">
                  <w:pPr>
                    <w:jc w:val="center"/>
                    <w:rPr>
                      <w:sz w:val="16"/>
                      <w:szCs w:val="16"/>
                    </w:rPr>
                  </w:pPr>
                  <w:r>
                    <w:rPr>
                      <w:sz w:val="16"/>
                      <w:szCs w:val="16"/>
                    </w:rPr>
                    <w:t xml:space="preserve">Fig.  </w:t>
                  </w:r>
                  <w:r w:rsidR="005633A1">
                    <w:rPr>
                      <w:sz w:val="16"/>
                      <w:szCs w:val="16"/>
                    </w:rPr>
                    <w:t>25</w:t>
                  </w:r>
                </w:p>
              </w:txbxContent>
            </v:textbox>
          </v:roundrect>
        </w:pict>
      </w:r>
    </w:p>
    <w:p w14:paraId="763D0FEC" w14:textId="77777777" w:rsidR="00AF771E" w:rsidRDefault="00AF771E" w:rsidP="00FD1582">
      <w:pPr>
        <w:rPr>
          <w:sz w:val="20"/>
          <w:szCs w:val="20"/>
        </w:rPr>
      </w:pPr>
    </w:p>
    <w:p w14:paraId="140DAB13" w14:textId="37EFFBA6" w:rsidR="00771A63" w:rsidRPr="00BA335F" w:rsidRDefault="00C74DFF" w:rsidP="00487512">
      <w:r w:rsidRPr="00BA335F">
        <w:t xml:space="preserve">In case if </w:t>
      </w:r>
      <w:r w:rsidR="005F6284" w:rsidRPr="00BA335F">
        <w:t xml:space="preserve">display </w:t>
      </w:r>
      <w:r w:rsidR="004805D6" w:rsidRPr="00BA335F">
        <w:t xml:space="preserve">screen </w:t>
      </w:r>
      <w:r w:rsidR="005F6284" w:rsidRPr="00BA335F">
        <w:t>shows error or is unresponsive (</w:t>
      </w:r>
      <w:r w:rsidR="004805D6" w:rsidRPr="00BA335F">
        <w:t>display screen does not work)</w:t>
      </w:r>
      <w:r w:rsidR="005F6284" w:rsidRPr="00BA335F">
        <w:t>,</w:t>
      </w:r>
      <w:r w:rsidR="00771A63" w:rsidRPr="00BA335F">
        <w:t xml:space="preserve"> User can submit request service either pressing the tab “Request service” or the user can use the mail id or toll-free number for the booking service request (as shown in Fig. 29). </w:t>
      </w:r>
    </w:p>
    <w:p w14:paraId="0026666C" w14:textId="2050EC1C" w:rsidR="006B4CA6" w:rsidRPr="00BA335F" w:rsidRDefault="008B45DB" w:rsidP="00453CBD">
      <w:pPr>
        <w:jc w:val="both"/>
      </w:pPr>
      <w:r>
        <w:rPr>
          <w:noProof/>
        </w:rPr>
        <w:pict w14:anchorId="289FF08B">
          <v:oval id="_x0000_s2282" style="position:absolute;left:0;text-align:left;margin-left:240.75pt;margin-top:64.25pt;width:33.75pt;height:27.5pt;z-index:251666432" filled="f" strokecolor="yellow" strokeweight="3pt"/>
        </w:pict>
      </w:r>
      <w:r w:rsidR="00817629">
        <w:rPr>
          <w:noProof/>
        </w:rPr>
        <w:drawing>
          <wp:anchor distT="0" distB="0" distL="114300" distR="114300" simplePos="0" relativeHeight="251681280" behindDoc="0" locked="0" layoutInCell="1" allowOverlap="1" wp14:anchorId="21F5437A" wp14:editId="4F803412">
            <wp:simplePos x="0" y="0"/>
            <wp:positionH relativeFrom="column">
              <wp:posOffset>3219450</wp:posOffset>
            </wp:positionH>
            <wp:positionV relativeFrom="paragraph">
              <wp:posOffset>917575</wp:posOffset>
            </wp:positionV>
            <wp:extent cx="224790" cy="15240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24790" cy="152400"/>
                    </a:xfrm>
                    <a:prstGeom prst="rect">
                      <a:avLst/>
                    </a:prstGeom>
                  </pic:spPr>
                </pic:pic>
              </a:graphicData>
            </a:graphic>
            <wp14:sizeRelH relativeFrom="margin">
              <wp14:pctWidth>0</wp14:pctWidth>
            </wp14:sizeRelH>
            <wp14:sizeRelV relativeFrom="margin">
              <wp14:pctHeight>0</wp14:pctHeight>
            </wp14:sizeRelV>
          </wp:anchor>
        </w:drawing>
      </w:r>
      <w:r w:rsidR="00E740BF" w:rsidRPr="00BA335F">
        <w:t>In case if the connectivity symbol is not displayed on the display screen (as shown in fig</w:t>
      </w:r>
      <w:r w:rsidR="002C3420" w:rsidRPr="00BA335F">
        <w:t xml:space="preserve"> 33</w:t>
      </w:r>
      <w:r w:rsidR="00E740BF" w:rsidRPr="00BA335F">
        <w:t xml:space="preserve">), please reboot </w:t>
      </w:r>
      <w:r w:rsidR="006B4CA6" w:rsidRPr="00BA335F">
        <w:t xml:space="preserve">the system </w:t>
      </w:r>
      <w:r w:rsidR="00E740BF" w:rsidRPr="00BA335F">
        <w:t>and if the issue persists,</w:t>
      </w:r>
      <w:r w:rsidR="006B4CA6" w:rsidRPr="00BA335F">
        <w:t xml:space="preserve"> User can submit request service either pressing the tab “Request service” or the user can use the mail id or toll-free number for the booking service request (as shown in Fig. 29). </w:t>
      </w:r>
    </w:p>
    <w:p w14:paraId="5AC85D6B" w14:textId="563A941C" w:rsidR="000F2ABF" w:rsidRDefault="00817629" w:rsidP="006B4CA6">
      <w:pPr>
        <w:rPr>
          <w:sz w:val="20"/>
          <w:szCs w:val="20"/>
        </w:rPr>
      </w:pPr>
      <w:r w:rsidRPr="00CB7EE5">
        <w:rPr>
          <w:rFonts w:ascii="Humanist Slabserif 712 Std Roma" w:hAnsi="Humanist Slabserif 712 Std Roma"/>
          <w:noProof/>
          <w:color w:val="000000" w:themeColor="text1"/>
          <w:sz w:val="20"/>
        </w:rPr>
        <w:drawing>
          <wp:anchor distT="0" distB="0" distL="114300" distR="114300" simplePos="0" relativeHeight="251628032" behindDoc="0" locked="0" layoutInCell="1" allowOverlap="1" wp14:anchorId="4BA26855" wp14:editId="045A84C3">
            <wp:simplePos x="0" y="0"/>
            <wp:positionH relativeFrom="column">
              <wp:posOffset>2085975</wp:posOffset>
            </wp:positionH>
            <wp:positionV relativeFrom="paragraph">
              <wp:posOffset>11430</wp:posOffset>
            </wp:positionV>
            <wp:extent cx="1402080" cy="1858645"/>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U00732312\Desktop\srs\5.bmp"/>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1402080" cy="1858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6DD149" w14:textId="7783A95A" w:rsidR="005B7B25" w:rsidRPr="007A4877" w:rsidRDefault="005B7B25" w:rsidP="00487512">
      <w:pPr>
        <w:jc w:val="center"/>
      </w:pPr>
    </w:p>
    <w:p w14:paraId="0802B111" w14:textId="3720C194" w:rsidR="00C74DFF" w:rsidRDefault="00C74DFF" w:rsidP="00FD1582">
      <w:pPr>
        <w:rPr>
          <w:rFonts w:ascii="Arial" w:eastAsiaTheme="majorEastAsia" w:hAnsi="Arial" w:cstheme="majorBidi"/>
          <w:b/>
          <w:sz w:val="24"/>
          <w:szCs w:val="26"/>
        </w:rPr>
      </w:pPr>
    </w:p>
    <w:p w14:paraId="6A4FA0F4" w14:textId="2B6B49F4" w:rsidR="00B95457" w:rsidRDefault="00B95457" w:rsidP="00FD1582">
      <w:pPr>
        <w:rPr>
          <w:rFonts w:ascii="Arial" w:eastAsiaTheme="majorEastAsia" w:hAnsi="Arial" w:cstheme="majorBidi"/>
          <w:b/>
          <w:sz w:val="24"/>
          <w:szCs w:val="26"/>
        </w:rPr>
      </w:pPr>
    </w:p>
    <w:p w14:paraId="0BDEB14C" w14:textId="2481D330" w:rsidR="00C74DFF" w:rsidRDefault="00C74DFF" w:rsidP="00FD1582">
      <w:pPr>
        <w:rPr>
          <w:rFonts w:ascii="Arial" w:eastAsiaTheme="majorEastAsia" w:hAnsi="Arial" w:cstheme="majorBidi"/>
          <w:b/>
          <w:sz w:val="24"/>
          <w:szCs w:val="26"/>
        </w:rPr>
      </w:pPr>
    </w:p>
    <w:p w14:paraId="79445F5D" w14:textId="1714C6A5" w:rsidR="00C74DFF" w:rsidRDefault="00C74DFF" w:rsidP="00FD1582">
      <w:pPr>
        <w:rPr>
          <w:rFonts w:ascii="Arial" w:eastAsiaTheme="majorEastAsia" w:hAnsi="Arial" w:cstheme="majorBidi"/>
          <w:b/>
          <w:sz w:val="24"/>
          <w:szCs w:val="26"/>
        </w:rPr>
      </w:pPr>
    </w:p>
    <w:p w14:paraId="300F2B3C" w14:textId="18306749" w:rsidR="00C74DFF" w:rsidRDefault="008B45DB" w:rsidP="00FD1582">
      <w:pPr>
        <w:rPr>
          <w:rFonts w:ascii="Arial" w:eastAsiaTheme="majorEastAsia" w:hAnsi="Arial" w:cstheme="majorBidi"/>
          <w:b/>
          <w:sz w:val="24"/>
          <w:szCs w:val="26"/>
        </w:rPr>
      </w:pPr>
      <w:r>
        <w:rPr>
          <w:rFonts w:ascii="Arial" w:eastAsiaTheme="majorEastAsia" w:hAnsi="Arial" w:cstheme="majorBidi"/>
          <w:b/>
          <w:noProof/>
          <w:sz w:val="24"/>
          <w:szCs w:val="26"/>
        </w:rPr>
        <w:pict w14:anchorId="0181EDEC">
          <v:roundrect id="_x0000_s2281" style="position:absolute;margin-left:204pt;margin-top:22.6pt;width:43.1pt;height:21pt;z-index:251665408;visibility:visible;mso-position-horizontal-relative:margin;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" fillcolor="#5b9bd5 [3204]" strokecolor="#1f4d78 [1604]" strokeweight="1pt">
            <v:stroke joinstyle="miter"/>
            <v:textbox style="mso-next-textbox:#_x0000_s2281">
              <w:txbxContent>
                <w:p w14:paraId="7D54BFD8" w14:textId="12F9AF4B" w:rsidR="000822DB" w:rsidRPr="00691F84" w:rsidRDefault="000822DB" w:rsidP="00B95457">
                  <w:pPr>
                    <w:jc w:val="center"/>
                    <w:rPr>
                      <w:sz w:val="16"/>
                      <w:szCs w:val="16"/>
                    </w:rPr>
                  </w:pPr>
                  <w:r>
                    <w:rPr>
                      <w:sz w:val="16"/>
                      <w:szCs w:val="16"/>
                    </w:rPr>
                    <w:t xml:space="preserve">Fig.  </w:t>
                  </w:r>
                  <w:r w:rsidR="005633A1">
                    <w:rPr>
                      <w:sz w:val="16"/>
                      <w:szCs w:val="16"/>
                    </w:rPr>
                    <w:t>27</w:t>
                  </w:r>
                </w:p>
              </w:txbxContent>
            </v:textbox>
            <w10:wrap anchorx="margin"/>
          </v:roundrect>
        </w:pict>
      </w:r>
    </w:p>
    <w:p w14:paraId="332337AB" w14:textId="7EA444C7" w:rsidR="00817629" w:rsidRDefault="00817629" w:rsidP="00FD1582">
      <w:pPr>
        <w:rPr>
          <w:rFonts w:ascii="Arial" w:eastAsiaTheme="majorEastAsia" w:hAnsi="Arial" w:cstheme="majorBidi"/>
          <w:b/>
          <w:sz w:val="24"/>
          <w:szCs w:val="26"/>
        </w:rPr>
      </w:pPr>
    </w:p>
    <w:p w14:paraId="1EB81620" w14:textId="59AA1521" w:rsidR="00817629" w:rsidRDefault="00817629" w:rsidP="00FD1582">
      <w:pPr>
        <w:rPr>
          <w:rFonts w:ascii="Arial" w:eastAsiaTheme="majorEastAsia" w:hAnsi="Arial" w:cstheme="majorBidi"/>
          <w:b/>
          <w:sz w:val="24"/>
          <w:szCs w:val="26"/>
        </w:rPr>
      </w:pPr>
    </w:p>
    <w:p w14:paraId="5744E067" w14:textId="77777777" w:rsidR="00BE5ACF" w:rsidRDefault="00BE5ACF" w:rsidP="00FD1582">
      <w:pPr>
        <w:rPr>
          <w:rFonts w:ascii="Arial" w:eastAsiaTheme="majorEastAsia" w:hAnsi="Arial" w:cstheme="majorBidi"/>
          <w:b/>
          <w:sz w:val="24"/>
          <w:szCs w:val="26"/>
        </w:rPr>
      </w:pPr>
    </w:p>
    <w:p w14:paraId="27E8E0A8" w14:textId="5CD2C93E" w:rsidR="00BE5ACF" w:rsidRDefault="00BE5ACF" w:rsidP="00FD1582">
      <w:pPr>
        <w:rPr>
          <w:rFonts w:ascii="Arial" w:eastAsiaTheme="majorEastAsia" w:hAnsi="Arial" w:cstheme="majorBidi"/>
          <w:b/>
          <w:sz w:val="24"/>
          <w:szCs w:val="26"/>
        </w:rPr>
      </w:pPr>
    </w:p>
    <w:p w14:paraId="1D7F3188" w14:textId="339BF85D" w:rsidR="009463AE" w:rsidRDefault="009463AE" w:rsidP="00FD1582">
      <w:pPr>
        <w:rPr>
          <w:rFonts w:ascii="Arial" w:eastAsiaTheme="majorEastAsia" w:hAnsi="Arial" w:cstheme="majorBidi"/>
          <w:b/>
          <w:sz w:val="24"/>
          <w:szCs w:val="26"/>
        </w:rPr>
      </w:pPr>
    </w:p>
    <w:p w14:paraId="0193C5FB" w14:textId="1D1ED885" w:rsidR="009463AE" w:rsidRDefault="009463AE" w:rsidP="00FD1582">
      <w:pPr>
        <w:rPr>
          <w:rFonts w:ascii="Arial" w:eastAsiaTheme="majorEastAsia" w:hAnsi="Arial" w:cstheme="majorBidi"/>
          <w:b/>
          <w:sz w:val="24"/>
          <w:szCs w:val="26"/>
        </w:rPr>
      </w:pPr>
    </w:p>
    <w:p w14:paraId="436531D8" w14:textId="77777777" w:rsidR="009463AE" w:rsidRDefault="009463AE" w:rsidP="00FD1582">
      <w:pPr>
        <w:rPr>
          <w:rFonts w:ascii="Arial" w:eastAsiaTheme="majorEastAsia" w:hAnsi="Arial" w:cstheme="majorBidi"/>
          <w:b/>
          <w:sz w:val="24"/>
          <w:szCs w:val="26"/>
        </w:rPr>
      </w:pPr>
    </w:p>
    <w:p w14:paraId="7CA212A4" w14:textId="77777777" w:rsidR="00BE5ACF" w:rsidRDefault="00BE5ACF" w:rsidP="00FD1582">
      <w:pPr>
        <w:rPr>
          <w:rFonts w:ascii="Arial" w:eastAsiaTheme="majorEastAsia" w:hAnsi="Arial" w:cstheme="majorBidi"/>
          <w:b/>
          <w:sz w:val="24"/>
          <w:szCs w:val="26"/>
        </w:rPr>
      </w:pPr>
    </w:p>
    <w:p w14:paraId="6220009D" w14:textId="2BFF4FB8" w:rsidR="00817629" w:rsidRDefault="00BE5ACF" w:rsidP="00FD1582">
      <w:pPr>
        <w:rPr>
          <w:rFonts w:ascii="Arial" w:eastAsiaTheme="majorEastAsia" w:hAnsi="Arial" w:cstheme="majorBidi"/>
          <w:b/>
          <w:sz w:val="24"/>
          <w:szCs w:val="26"/>
        </w:rPr>
      </w:pPr>
      <w:r>
        <w:rPr>
          <w:rFonts w:ascii="Arial" w:eastAsiaTheme="majorEastAsia" w:hAnsi="Arial" w:cstheme="majorBidi"/>
          <w:b/>
          <w:sz w:val="24"/>
          <w:szCs w:val="26"/>
        </w:rPr>
        <w:lastRenderedPageBreak/>
        <w:t>Error Code List</w:t>
      </w:r>
    </w:p>
    <w:tbl>
      <w:tblPr>
        <w:tblStyle w:val="TableGrid"/>
        <w:tblW w:w="0" w:type="auto"/>
        <w:jc w:val="center"/>
        <w:tblLook w:val="04A0" w:firstRow="1" w:lastRow="0" w:firstColumn="1" w:lastColumn="0" w:noHBand="0" w:noVBand="1"/>
      </w:tblPr>
      <w:tblGrid>
        <w:gridCol w:w="2358"/>
        <w:gridCol w:w="4050"/>
      </w:tblGrid>
      <w:tr w:rsidR="00BE5ACF" w14:paraId="6614B819" w14:textId="77777777" w:rsidTr="004C4527">
        <w:trPr>
          <w:trHeight w:val="341"/>
          <w:jc w:val="center"/>
        </w:trPr>
        <w:tc>
          <w:tcPr>
            <w:tcW w:w="2358" w:type="dxa"/>
            <w:shd w:val="clear" w:color="auto" w:fill="FFC000"/>
            <w:vAlign w:val="center"/>
          </w:tcPr>
          <w:p w14:paraId="77914BF2" w14:textId="667641DF" w:rsidR="00BE5ACF" w:rsidRPr="00BE5ACF" w:rsidRDefault="00BE5ACF" w:rsidP="00BE5ACF">
            <w:pPr>
              <w:jc w:val="center"/>
              <w:rPr>
                <w:rFonts w:ascii="Arial" w:eastAsiaTheme="majorEastAsia" w:hAnsi="Arial" w:cstheme="majorBidi"/>
                <w:b/>
                <w:szCs w:val="24"/>
              </w:rPr>
            </w:pPr>
            <w:r w:rsidRPr="00BE5ACF">
              <w:rPr>
                <w:rFonts w:ascii="Arial" w:eastAsiaTheme="majorEastAsia" w:hAnsi="Arial" w:cstheme="majorBidi"/>
                <w:b/>
                <w:szCs w:val="24"/>
              </w:rPr>
              <w:t>Error Code</w:t>
            </w:r>
          </w:p>
        </w:tc>
        <w:tc>
          <w:tcPr>
            <w:tcW w:w="4050" w:type="dxa"/>
            <w:shd w:val="clear" w:color="auto" w:fill="FFC000"/>
            <w:vAlign w:val="center"/>
          </w:tcPr>
          <w:p w14:paraId="1C1B8046" w14:textId="59EFFAD2" w:rsidR="00BE5ACF" w:rsidRPr="00BE5ACF" w:rsidRDefault="00BE5ACF" w:rsidP="00BE5ACF">
            <w:pPr>
              <w:jc w:val="center"/>
              <w:rPr>
                <w:rFonts w:ascii="Arial" w:eastAsiaTheme="majorEastAsia" w:hAnsi="Arial" w:cstheme="majorBidi"/>
                <w:b/>
                <w:szCs w:val="24"/>
              </w:rPr>
            </w:pPr>
            <w:r w:rsidRPr="00BE5ACF">
              <w:rPr>
                <w:rFonts w:ascii="Arial" w:eastAsiaTheme="majorEastAsia" w:hAnsi="Arial" w:cstheme="majorBidi"/>
                <w:b/>
                <w:szCs w:val="24"/>
              </w:rPr>
              <w:t>Description</w:t>
            </w:r>
          </w:p>
        </w:tc>
      </w:tr>
      <w:tr w:rsidR="00BE5ACF" w14:paraId="5C7732CE" w14:textId="77777777" w:rsidTr="004C4527">
        <w:trPr>
          <w:jc w:val="center"/>
        </w:trPr>
        <w:tc>
          <w:tcPr>
            <w:tcW w:w="2358" w:type="dxa"/>
            <w:vAlign w:val="center"/>
          </w:tcPr>
          <w:p w14:paraId="6AA00398" w14:textId="59F4CEED" w:rsidR="00BE5ACF" w:rsidRPr="001011C9" w:rsidRDefault="001011C9" w:rsidP="001011C9">
            <w:pPr>
              <w:jc w:val="center"/>
              <w:rPr>
                <w:rFonts w:ascii="Arial" w:eastAsiaTheme="majorEastAsia" w:hAnsi="Arial" w:cstheme="majorBidi"/>
                <w:bCs/>
                <w:sz w:val="20"/>
              </w:rPr>
            </w:pPr>
            <w:r w:rsidRPr="001011C9">
              <w:rPr>
                <w:rFonts w:ascii="Arial" w:eastAsiaTheme="majorEastAsia" w:hAnsi="Arial" w:cstheme="majorBidi"/>
                <w:bCs/>
                <w:sz w:val="20"/>
              </w:rPr>
              <w:t>010</w:t>
            </w:r>
          </w:p>
        </w:tc>
        <w:tc>
          <w:tcPr>
            <w:tcW w:w="4050" w:type="dxa"/>
            <w:vAlign w:val="center"/>
          </w:tcPr>
          <w:p w14:paraId="17B6D788" w14:textId="311C479A"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CPU Error</w:t>
            </w:r>
          </w:p>
        </w:tc>
      </w:tr>
      <w:tr w:rsidR="00BE5ACF" w14:paraId="52764E7F" w14:textId="77777777" w:rsidTr="004C4527">
        <w:trPr>
          <w:jc w:val="center"/>
        </w:trPr>
        <w:tc>
          <w:tcPr>
            <w:tcW w:w="2358" w:type="dxa"/>
            <w:vAlign w:val="center"/>
          </w:tcPr>
          <w:p w14:paraId="27ED8719" w14:textId="1061D11A"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11</w:t>
            </w:r>
          </w:p>
        </w:tc>
        <w:tc>
          <w:tcPr>
            <w:tcW w:w="4050" w:type="dxa"/>
            <w:vAlign w:val="center"/>
          </w:tcPr>
          <w:p w14:paraId="5E648CB1" w14:textId="5852CA96"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Flash Error</w:t>
            </w:r>
          </w:p>
        </w:tc>
      </w:tr>
      <w:tr w:rsidR="00BE5ACF" w14:paraId="7C8D04CD" w14:textId="77777777" w:rsidTr="004C4527">
        <w:trPr>
          <w:jc w:val="center"/>
        </w:trPr>
        <w:tc>
          <w:tcPr>
            <w:tcW w:w="2358" w:type="dxa"/>
            <w:vAlign w:val="center"/>
          </w:tcPr>
          <w:p w14:paraId="5C249CC3" w14:textId="2BB48F1D"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12</w:t>
            </w:r>
          </w:p>
        </w:tc>
        <w:tc>
          <w:tcPr>
            <w:tcW w:w="4050" w:type="dxa"/>
            <w:vAlign w:val="center"/>
          </w:tcPr>
          <w:p w14:paraId="039EC234" w14:textId="564BD640"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RAM Error</w:t>
            </w:r>
          </w:p>
        </w:tc>
      </w:tr>
      <w:tr w:rsidR="00BE5ACF" w14:paraId="2E7D61A9" w14:textId="77777777" w:rsidTr="004C4527">
        <w:trPr>
          <w:jc w:val="center"/>
        </w:trPr>
        <w:tc>
          <w:tcPr>
            <w:tcW w:w="2358" w:type="dxa"/>
            <w:vAlign w:val="center"/>
          </w:tcPr>
          <w:p w14:paraId="438A42F5" w14:textId="7C7CE741"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13</w:t>
            </w:r>
          </w:p>
        </w:tc>
        <w:tc>
          <w:tcPr>
            <w:tcW w:w="4050" w:type="dxa"/>
            <w:vAlign w:val="center"/>
          </w:tcPr>
          <w:p w14:paraId="2A3781DA" w14:textId="3B2393C3"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LCD Error</w:t>
            </w:r>
          </w:p>
        </w:tc>
      </w:tr>
      <w:tr w:rsidR="00BE5ACF" w14:paraId="548E2B1F" w14:textId="77777777" w:rsidTr="004C4527">
        <w:trPr>
          <w:jc w:val="center"/>
        </w:trPr>
        <w:tc>
          <w:tcPr>
            <w:tcW w:w="2358" w:type="dxa"/>
            <w:vAlign w:val="center"/>
          </w:tcPr>
          <w:p w14:paraId="3D660964" w14:textId="1EFEA293"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14</w:t>
            </w:r>
          </w:p>
        </w:tc>
        <w:tc>
          <w:tcPr>
            <w:tcW w:w="4050" w:type="dxa"/>
            <w:vAlign w:val="center"/>
          </w:tcPr>
          <w:p w14:paraId="0E830CC9" w14:textId="179DE064"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Slave Error</w:t>
            </w:r>
          </w:p>
        </w:tc>
      </w:tr>
      <w:tr w:rsidR="00BE5ACF" w14:paraId="740D7294" w14:textId="77777777" w:rsidTr="004C4527">
        <w:trPr>
          <w:jc w:val="center"/>
        </w:trPr>
        <w:tc>
          <w:tcPr>
            <w:tcW w:w="2358" w:type="dxa"/>
            <w:vAlign w:val="center"/>
          </w:tcPr>
          <w:p w14:paraId="51CFF2EC" w14:textId="20C1CA61"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17</w:t>
            </w:r>
          </w:p>
        </w:tc>
        <w:tc>
          <w:tcPr>
            <w:tcW w:w="4050" w:type="dxa"/>
            <w:vAlign w:val="center"/>
          </w:tcPr>
          <w:p w14:paraId="31A72399" w14:textId="525C101A"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Keypad Error</w:t>
            </w:r>
          </w:p>
        </w:tc>
      </w:tr>
      <w:tr w:rsidR="00BE5ACF" w14:paraId="60FC03C5" w14:textId="77777777" w:rsidTr="004C4527">
        <w:trPr>
          <w:jc w:val="center"/>
        </w:trPr>
        <w:tc>
          <w:tcPr>
            <w:tcW w:w="2358" w:type="dxa"/>
            <w:vAlign w:val="center"/>
          </w:tcPr>
          <w:p w14:paraId="5F1F93AC" w14:textId="73A8589F"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18</w:t>
            </w:r>
          </w:p>
        </w:tc>
        <w:tc>
          <w:tcPr>
            <w:tcW w:w="4050" w:type="dxa"/>
            <w:vAlign w:val="center"/>
          </w:tcPr>
          <w:p w14:paraId="59710C91" w14:textId="2BE00C23"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Sound Error</w:t>
            </w:r>
          </w:p>
        </w:tc>
      </w:tr>
      <w:tr w:rsidR="00BE5ACF" w14:paraId="579BBA29" w14:textId="77777777" w:rsidTr="004C4527">
        <w:trPr>
          <w:jc w:val="center"/>
        </w:trPr>
        <w:tc>
          <w:tcPr>
            <w:tcW w:w="2358" w:type="dxa"/>
            <w:vAlign w:val="center"/>
          </w:tcPr>
          <w:p w14:paraId="4B68924A" w14:textId="429FC4AF"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20</w:t>
            </w:r>
          </w:p>
        </w:tc>
        <w:tc>
          <w:tcPr>
            <w:tcW w:w="4050" w:type="dxa"/>
            <w:vAlign w:val="center"/>
          </w:tcPr>
          <w:p w14:paraId="05C0FC4D" w14:textId="77603055"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BT Error</w:t>
            </w:r>
          </w:p>
        </w:tc>
      </w:tr>
      <w:tr w:rsidR="00BE5ACF" w14:paraId="4E32978E" w14:textId="77777777" w:rsidTr="004C4527">
        <w:trPr>
          <w:jc w:val="center"/>
        </w:trPr>
        <w:tc>
          <w:tcPr>
            <w:tcW w:w="2358" w:type="dxa"/>
            <w:vAlign w:val="center"/>
          </w:tcPr>
          <w:p w14:paraId="0E93197C" w14:textId="2614ABBA"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21</w:t>
            </w:r>
          </w:p>
        </w:tc>
        <w:tc>
          <w:tcPr>
            <w:tcW w:w="4050" w:type="dxa"/>
            <w:vAlign w:val="center"/>
          </w:tcPr>
          <w:p w14:paraId="3C456B4F" w14:textId="4D3FE1FB"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Wi-Fi Error</w:t>
            </w:r>
          </w:p>
        </w:tc>
      </w:tr>
      <w:tr w:rsidR="00BE5ACF" w14:paraId="4021069F" w14:textId="77777777" w:rsidTr="004C4527">
        <w:trPr>
          <w:jc w:val="center"/>
        </w:trPr>
        <w:tc>
          <w:tcPr>
            <w:tcW w:w="2358" w:type="dxa"/>
            <w:vAlign w:val="center"/>
          </w:tcPr>
          <w:p w14:paraId="04F15EFF" w14:textId="540ADCD8"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22</w:t>
            </w:r>
          </w:p>
        </w:tc>
        <w:tc>
          <w:tcPr>
            <w:tcW w:w="4050" w:type="dxa"/>
            <w:vAlign w:val="center"/>
          </w:tcPr>
          <w:p w14:paraId="3AD608EC" w14:textId="260246DB"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Tablet Error</w:t>
            </w:r>
          </w:p>
        </w:tc>
      </w:tr>
      <w:tr w:rsidR="00BE5ACF" w14:paraId="2B1B1C40" w14:textId="77777777" w:rsidTr="004C4527">
        <w:trPr>
          <w:jc w:val="center"/>
        </w:trPr>
        <w:tc>
          <w:tcPr>
            <w:tcW w:w="2358" w:type="dxa"/>
            <w:vAlign w:val="center"/>
          </w:tcPr>
          <w:p w14:paraId="17625DF4" w14:textId="5CAEA341"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23</w:t>
            </w:r>
          </w:p>
        </w:tc>
        <w:tc>
          <w:tcPr>
            <w:tcW w:w="4050" w:type="dxa"/>
            <w:vAlign w:val="center"/>
          </w:tcPr>
          <w:p w14:paraId="33BB14D6" w14:textId="093E9E7C"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Socket Error</w:t>
            </w:r>
          </w:p>
        </w:tc>
      </w:tr>
      <w:tr w:rsidR="00BE5ACF" w14:paraId="71AF0015" w14:textId="77777777" w:rsidTr="004C4527">
        <w:trPr>
          <w:jc w:val="center"/>
        </w:trPr>
        <w:tc>
          <w:tcPr>
            <w:tcW w:w="2358" w:type="dxa"/>
            <w:vAlign w:val="center"/>
          </w:tcPr>
          <w:p w14:paraId="4BC7BD32" w14:textId="5AF4C20B"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30</w:t>
            </w:r>
          </w:p>
        </w:tc>
        <w:tc>
          <w:tcPr>
            <w:tcW w:w="4050" w:type="dxa"/>
            <w:vAlign w:val="center"/>
          </w:tcPr>
          <w:p w14:paraId="48B20D24" w14:textId="57CC189A"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Taring Error</w:t>
            </w:r>
          </w:p>
        </w:tc>
      </w:tr>
      <w:tr w:rsidR="00BE5ACF" w14:paraId="1DF8DA93" w14:textId="77777777" w:rsidTr="004C4527">
        <w:trPr>
          <w:jc w:val="center"/>
        </w:trPr>
        <w:tc>
          <w:tcPr>
            <w:tcW w:w="2358" w:type="dxa"/>
            <w:vAlign w:val="center"/>
          </w:tcPr>
          <w:p w14:paraId="0279B12B" w14:textId="55E9F3FC"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31</w:t>
            </w:r>
          </w:p>
        </w:tc>
        <w:tc>
          <w:tcPr>
            <w:tcW w:w="4050" w:type="dxa"/>
            <w:vAlign w:val="center"/>
          </w:tcPr>
          <w:p w14:paraId="118E5FAB" w14:textId="676EE809"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Stabilize Error</w:t>
            </w:r>
          </w:p>
        </w:tc>
      </w:tr>
      <w:tr w:rsidR="00BE5ACF" w14:paraId="6DA586DC" w14:textId="77777777" w:rsidTr="004C4527">
        <w:trPr>
          <w:jc w:val="center"/>
        </w:trPr>
        <w:tc>
          <w:tcPr>
            <w:tcW w:w="2358" w:type="dxa"/>
            <w:vAlign w:val="center"/>
          </w:tcPr>
          <w:p w14:paraId="4D098BD8" w14:textId="73FD3C87"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32</w:t>
            </w:r>
          </w:p>
        </w:tc>
        <w:tc>
          <w:tcPr>
            <w:tcW w:w="4050" w:type="dxa"/>
            <w:vAlign w:val="center"/>
          </w:tcPr>
          <w:p w14:paraId="0246B54A" w14:textId="228889DB"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Over Range Error</w:t>
            </w:r>
          </w:p>
        </w:tc>
      </w:tr>
      <w:tr w:rsidR="00BE5ACF" w14:paraId="09C8D18B" w14:textId="77777777" w:rsidTr="004C4527">
        <w:trPr>
          <w:jc w:val="center"/>
        </w:trPr>
        <w:tc>
          <w:tcPr>
            <w:tcW w:w="2358" w:type="dxa"/>
            <w:vAlign w:val="center"/>
          </w:tcPr>
          <w:p w14:paraId="39AF6067" w14:textId="3B721794"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33</w:t>
            </w:r>
          </w:p>
        </w:tc>
        <w:tc>
          <w:tcPr>
            <w:tcW w:w="4050" w:type="dxa"/>
            <w:vAlign w:val="center"/>
          </w:tcPr>
          <w:p w14:paraId="18121BFF" w14:textId="5F8A8BB9"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Turn Timer Set Event</w:t>
            </w:r>
          </w:p>
        </w:tc>
      </w:tr>
      <w:tr w:rsidR="00BE5ACF" w14:paraId="23563E65" w14:textId="77777777" w:rsidTr="004C4527">
        <w:trPr>
          <w:jc w:val="center"/>
        </w:trPr>
        <w:tc>
          <w:tcPr>
            <w:tcW w:w="2358" w:type="dxa"/>
            <w:vAlign w:val="center"/>
          </w:tcPr>
          <w:p w14:paraId="79CCA357" w14:textId="33F21C5B"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34</w:t>
            </w:r>
          </w:p>
        </w:tc>
        <w:tc>
          <w:tcPr>
            <w:tcW w:w="4050" w:type="dxa"/>
            <w:vAlign w:val="center"/>
          </w:tcPr>
          <w:p w14:paraId="3AA33C8A" w14:textId="76C12E90"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Tilt Error</w:t>
            </w:r>
          </w:p>
        </w:tc>
      </w:tr>
      <w:tr w:rsidR="00BE5ACF" w14:paraId="53254978" w14:textId="77777777" w:rsidTr="004C4527">
        <w:trPr>
          <w:jc w:val="center"/>
        </w:trPr>
        <w:tc>
          <w:tcPr>
            <w:tcW w:w="2358" w:type="dxa"/>
            <w:vAlign w:val="center"/>
          </w:tcPr>
          <w:p w14:paraId="24D82D12" w14:textId="282AAE91"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40</w:t>
            </w:r>
          </w:p>
        </w:tc>
        <w:tc>
          <w:tcPr>
            <w:tcW w:w="4050" w:type="dxa"/>
            <w:vAlign w:val="center"/>
          </w:tcPr>
          <w:p w14:paraId="1445C1B7" w14:textId="3B7DC1C0"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 xml:space="preserve">Power ON Reset Error </w:t>
            </w:r>
          </w:p>
        </w:tc>
      </w:tr>
      <w:tr w:rsidR="00BE5ACF" w14:paraId="0DD4F55A" w14:textId="77777777" w:rsidTr="004C4527">
        <w:trPr>
          <w:jc w:val="center"/>
        </w:trPr>
        <w:tc>
          <w:tcPr>
            <w:tcW w:w="2358" w:type="dxa"/>
            <w:vAlign w:val="center"/>
          </w:tcPr>
          <w:p w14:paraId="6E3E263F" w14:textId="0DDF6746"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41</w:t>
            </w:r>
          </w:p>
        </w:tc>
        <w:tc>
          <w:tcPr>
            <w:tcW w:w="4050" w:type="dxa"/>
            <w:vAlign w:val="center"/>
          </w:tcPr>
          <w:p w14:paraId="614E2457" w14:textId="52A088C9"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Push Button Reset Error</w:t>
            </w:r>
          </w:p>
        </w:tc>
      </w:tr>
      <w:tr w:rsidR="00BE5ACF" w14:paraId="4789703D" w14:textId="77777777" w:rsidTr="004C4527">
        <w:trPr>
          <w:jc w:val="center"/>
        </w:trPr>
        <w:tc>
          <w:tcPr>
            <w:tcW w:w="2358" w:type="dxa"/>
            <w:vAlign w:val="center"/>
          </w:tcPr>
          <w:p w14:paraId="6B445B26" w14:textId="387C3B16"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42</w:t>
            </w:r>
          </w:p>
        </w:tc>
        <w:tc>
          <w:tcPr>
            <w:tcW w:w="4050" w:type="dxa"/>
            <w:vAlign w:val="center"/>
          </w:tcPr>
          <w:p w14:paraId="3869A270" w14:textId="1E8A617B"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Watchdog Reset Error</w:t>
            </w:r>
          </w:p>
        </w:tc>
      </w:tr>
      <w:tr w:rsidR="00BE5ACF" w14:paraId="069CEF39" w14:textId="77777777" w:rsidTr="004C4527">
        <w:trPr>
          <w:jc w:val="center"/>
        </w:trPr>
        <w:tc>
          <w:tcPr>
            <w:tcW w:w="2358" w:type="dxa"/>
            <w:vAlign w:val="center"/>
          </w:tcPr>
          <w:p w14:paraId="7F87C10E" w14:textId="1F907089"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43</w:t>
            </w:r>
          </w:p>
        </w:tc>
        <w:tc>
          <w:tcPr>
            <w:tcW w:w="4050" w:type="dxa"/>
            <w:vAlign w:val="center"/>
          </w:tcPr>
          <w:p w14:paraId="16063145" w14:textId="2658186B"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Soft Reset Error</w:t>
            </w:r>
          </w:p>
        </w:tc>
      </w:tr>
    </w:tbl>
    <w:p w14:paraId="64E4BF05" w14:textId="77777777" w:rsidR="00817629" w:rsidRDefault="00817629" w:rsidP="00FD1582">
      <w:pPr>
        <w:rPr>
          <w:rFonts w:ascii="Arial" w:eastAsiaTheme="majorEastAsia" w:hAnsi="Arial" w:cstheme="majorBidi"/>
          <w:b/>
          <w:sz w:val="24"/>
          <w:szCs w:val="26"/>
        </w:rPr>
      </w:pPr>
    </w:p>
    <w:p w14:paraId="639934F4" w14:textId="3C86893F" w:rsidR="005830CB" w:rsidRPr="004B557D" w:rsidRDefault="009B6BCD" w:rsidP="004B557D">
      <w:pPr>
        <w:pStyle w:val="Heading2"/>
      </w:pPr>
      <w:bookmarkStart w:id="10" w:name="_Hlk58314280"/>
      <w:r w:rsidRPr="00691F84">
        <w:t>Using X-Ray Tray feature</w:t>
      </w:r>
      <w:bookmarkEnd w:id="10"/>
    </w:p>
    <w:p w14:paraId="07916DA7" w14:textId="427CF00C" w:rsidR="005830CB" w:rsidRPr="00CB6601" w:rsidRDefault="009463AE" w:rsidP="00453CBD">
      <w:pPr>
        <w:jc w:val="both"/>
      </w:pPr>
      <w:r>
        <w:t xml:space="preserve">SmartMedic Head Plank has provision of X-ray tray to hold X-ray cassette of size </w:t>
      </w:r>
      <w:r w:rsidRPr="00CB6601">
        <w:t>15</w:t>
      </w:r>
      <w:r>
        <w:t xml:space="preserve"> </w:t>
      </w:r>
      <w:r w:rsidRPr="00CB6601">
        <w:t>x</w:t>
      </w:r>
      <w:r>
        <w:t xml:space="preserve"> </w:t>
      </w:r>
      <w:r w:rsidRPr="00CB6601">
        <w:t>18 inch only</w:t>
      </w:r>
      <w:r>
        <w:t xml:space="preserve"> in portrait &amp; landscape orientations. </w:t>
      </w:r>
      <w:r w:rsidR="009B6BCD" w:rsidRPr="00CB6601">
        <w:t xml:space="preserve">While using </w:t>
      </w:r>
      <w:r w:rsidR="00A83050" w:rsidRPr="00CB6601">
        <w:t xml:space="preserve">the </w:t>
      </w:r>
      <w:r w:rsidR="009B6BCD" w:rsidRPr="00CB6601">
        <w:t xml:space="preserve">X-Ray tray, </w:t>
      </w:r>
      <w:r>
        <w:t>m</w:t>
      </w:r>
      <w:r w:rsidR="0091673D" w:rsidRPr="00CB6601">
        <w:t xml:space="preserve">ake sure the accessibility of Tray towards </w:t>
      </w:r>
      <w:r w:rsidR="00A83050" w:rsidRPr="00CB6601">
        <w:t xml:space="preserve">the </w:t>
      </w:r>
      <w:r w:rsidR="0091673D" w:rsidRPr="00CB6601">
        <w:t xml:space="preserve">head side of </w:t>
      </w:r>
      <w:r w:rsidR="00A83050" w:rsidRPr="00CB6601">
        <w:t xml:space="preserve">the </w:t>
      </w:r>
      <w:r w:rsidR="0091673D" w:rsidRPr="00CB6601">
        <w:t>bed. I</w:t>
      </w:r>
      <w:r w:rsidR="00CC48ED" w:rsidRPr="00CB6601">
        <w:t>t</w:t>
      </w:r>
      <w:r w:rsidR="0091673D" w:rsidRPr="00CB6601">
        <w:t xml:space="preserve"> can </w:t>
      </w:r>
      <w:r w:rsidR="000805A9">
        <w:t>be</w:t>
      </w:r>
      <w:r w:rsidR="0091673D" w:rsidRPr="00CB6601">
        <w:t xml:space="preserve"> achieved by removing </w:t>
      </w:r>
      <w:r w:rsidR="00A83050" w:rsidRPr="00CB6601">
        <w:t xml:space="preserve">the </w:t>
      </w:r>
      <w:r w:rsidR="00553461" w:rsidRPr="00CB6601">
        <w:t>headboard</w:t>
      </w:r>
      <w:r w:rsidR="0091673D" w:rsidRPr="00CB6601">
        <w:t xml:space="preserve"> of </w:t>
      </w:r>
      <w:r w:rsidR="00A83050" w:rsidRPr="00CB6601">
        <w:t xml:space="preserve">the </w:t>
      </w:r>
      <w:r w:rsidR="0091673D" w:rsidRPr="00CB6601">
        <w:t xml:space="preserve">bed </w:t>
      </w:r>
      <w:r w:rsidR="000805A9">
        <w:t>and keep</w:t>
      </w:r>
      <w:r w:rsidR="00F80B0E">
        <w:t>ing</w:t>
      </w:r>
      <w:r w:rsidR="000805A9">
        <w:t xml:space="preserve"> the bed at flat &amp; horizontal position.</w:t>
      </w:r>
      <w:r w:rsidR="0091673D" w:rsidRPr="00CB6601">
        <w:t xml:space="preserve"> </w:t>
      </w:r>
      <w:r w:rsidR="000B15C7" w:rsidRPr="00CB6601">
        <w:t xml:space="preserve">Ensure X Ray </w:t>
      </w:r>
      <w:r w:rsidR="00A32F68" w:rsidRPr="00CB6601">
        <w:t>cassette</w:t>
      </w:r>
      <w:r w:rsidR="000B15C7" w:rsidRPr="00CB6601">
        <w:t xml:space="preserve"> is placed </w:t>
      </w:r>
      <w:r w:rsidR="00A32F68" w:rsidRPr="00CB6601">
        <w:t>before taking X ray.</w:t>
      </w:r>
    </w:p>
    <w:p w14:paraId="7128608E" w14:textId="44FD7D64" w:rsidR="005830CB" w:rsidRDefault="00D52E96" w:rsidP="00FD1582">
      <w:pPr>
        <w:rPr>
          <w:sz w:val="20"/>
          <w:szCs w:val="20"/>
        </w:rPr>
      </w:pPr>
      <w:r>
        <w:rPr>
          <w:noProof/>
        </w:rPr>
        <w:drawing>
          <wp:anchor distT="0" distB="0" distL="114300" distR="114300" simplePos="0" relativeHeight="251666944" behindDoc="1" locked="0" layoutInCell="1" allowOverlap="1" wp14:anchorId="120DD815" wp14:editId="1FA3E7BC">
            <wp:simplePos x="0" y="0"/>
            <wp:positionH relativeFrom="column">
              <wp:posOffset>502920</wp:posOffset>
            </wp:positionH>
            <wp:positionV relativeFrom="paragraph">
              <wp:posOffset>78105</wp:posOffset>
            </wp:positionV>
            <wp:extent cx="4716780" cy="2502535"/>
            <wp:effectExtent l="0" t="0" r="0" b="0"/>
            <wp:wrapTight wrapText="bothSides">
              <wp:wrapPolygon edited="0">
                <wp:start x="0" y="0"/>
                <wp:lineTo x="0" y="21375"/>
                <wp:lineTo x="21548" y="21375"/>
                <wp:lineTo x="21548"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4716780" cy="2502535"/>
                    </a:xfrm>
                    <a:prstGeom prst="rect">
                      <a:avLst/>
                    </a:prstGeom>
                  </pic:spPr>
                </pic:pic>
              </a:graphicData>
            </a:graphic>
            <wp14:sizeRelH relativeFrom="margin">
              <wp14:pctWidth>0</wp14:pctWidth>
            </wp14:sizeRelH>
            <wp14:sizeRelV relativeFrom="margin">
              <wp14:pctHeight>0</wp14:pctHeight>
            </wp14:sizeRelV>
          </wp:anchor>
        </w:drawing>
      </w:r>
    </w:p>
    <w:p w14:paraId="41A712F8" w14:textId="7429249D" w:rsidR="00CB6601" w:rsidRPr="00AF12EB" w:rsidRDefault="00CB6601" w:rsidP="0062490B">
      <w:pPr>
        <w:rPr>
          <w:sz w:val="20"/>
          <w:szCs w:val="20"/>
        </w:rPr>
      </w:pPr>
    </w:p>
    <w:p w14:paraId="418F9AD2" w14:textId="0E909C3F" w:rsidR="00CB6601" w:rsidRDefault="00CB6601" w:rsidP="0062490B"/>
    <w:p w14:paraId="3D334541" w14:textId="2A85F282" w:rsidR="00FB7ED0" w:rsidRDefault="00FB7ED0" w:rsidP="0062490B"/>
    <w:p w14:paraId="72F495B8" w14:textId="0B5D057C" w:rsidR="00FB7ED0" w:rsidRDefault="00FB7ED0" w:rsidP="0062490B"/>
    <w:p w14:paraId="0AA821EB" w14:textId="6F29ECDD" w:rsidR="00DE3D8E" w:rsidRDefault="00DE3D8E" w:rsidP="0062490B"/>
    <w:p w14:paraId="3670D8D7" w14:textId="223B8201" w:rsidR="00DE3D8E" w:rsidRDefault="00DE3D8E" w:rsidP="0062490B"/>
    <w:p w14:paraId="5FF7284B" w14:textId="54C2CB62" w:rsidR="00DE3D8E" w:rsidRDefault="00DE3D8E" w:rsidP="0062490B"/>
    <w:p w14:paraId="31F8C7D6" w14:textId="50015A6C" w:rsidR="00DE3D8E" w:rsidRDefault="008B45DB" w:rsidP="0062490B">
      <w:r>
        <w:rPr>
          <w:rFonts w:ascii="Arial" w:eastAsiaTheme="majorEastAsia" w:hAnsi="Arial" w:cstheme="majorBidi"/>
          <w:b/>
          <w:noProof/>
          <w:sz w:val="24"/>
          <w:szCs w:val="26"/>
          <w:lang w:val="en-IN" w:eastAsia="en-IN"/>
        </w:rPr>
        <w:pict w14:anchorId="390FD750">
          <v:roundrect id="_x0000_s2251" style="position:absolute;margin-left:91.1pt;margin-top:8.25pt;width:50.2pt;height:21pt;z-index:251639808;visibility:visible;mso-position-horizontal-relative:margin;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" fillcolor="#5b9bd5 [3204]" strokecolor="#1f4d78 [1604]" strokeweight="1pt">
            <v:stroke joinstyle="miter"/>
            <v:textbox style="mso-next-textbox:#_x0000_s2251">
              <w:txbxContent>
                <w:p w14:paraId="31E8E0CD" w14:textId="092376A9" w:rsidR="000822DB" w:rsidRPr="00691F84" w:rsidRDefault="000822DB" w:rsidP="00C175A0">
                  <w:pPr>
                    <w:jc w:val="center"/>
                    <w:rPr>
                      <w:sz w:val="16"/>
                      <w:szCs w:val="16"/>
                    </w:rPr>
                  </w:pPr>
                  <w:r>
                    <w:rPr>
                      <w:sz w:val="16"/>
                      <w:szCs w:val="16"/>
                    </w:rPr>
                    <w:t xml:space="preserve">Fig.  </w:t>
                  </w:r>
                  <w:r w:rsidR="005633A1">
                    <w:rPr>
                      <w:sz w:val="16"/>
                      <w:szCs w:val="16"/>
                    </w:rPr>
                    <w:t>28</w:t>
                  </w:r>
                </w:p>
              </w:txbxContent>
            </v:textbox>
            <w10:wrap anchorx="margin"/>
          </v:roundrect>
        </w:pict>
      </w:r>
    </w:p>
    <w:p w14:paraId="01ECADF7" w14:textId="77777777" w:rsidR="00DE3D8E" w:rsidRDefault="00DE3D8E" w:rsidP="0062490B"/>
    <w:p w14:paraId="6D401D60" w14:textId="67C1CE0D" w:rsidR="005E739A" w:rsidRPr="00072317" w:rsidRDefault="005E739A" w:rsidP="005E739A">
      <w:pPr>
        <w:ind w:left="540" w:hanging="540"/>
        <w:jc w:val="both"/>
        <w:rPr>
          <w:color w:val="000000" w:themeColor="text1"/>
        </w:rPr>
      </w:pPr>
      <w:r w:rsidRPr="00072317">
        <w:rPr>
          <w:noProof/>
          <w:color w:val="000000" w:themeColor="text1"/>
          <w:lang w:val="en-IN" w:eastAsia="en-IN"/>
        </w:rPr>
        <w:drawing>
          <wp:inline distT="0" distB="0" distL="0" distR="0" wp14:anchorId="4FB3DDFD" wp14:editId="6DFDE84B">
            <wp:extent cx="295275" cy="295275"/>
            <wp:effectExtent l="0" t="0" r="9525" b="9525"/>
            <wp:docPr id="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Pr>
          <w:color w:val="000000" w:themeColor="text1"/>
        </w:rPr>
        <w:t>Care must be taken while inserting &amp; extracting the X-ray tray in the Head Plank to avoid any finger entrapment.</w:t>
      </w:r>
    </w:p>
    <w:p w14:paraId="5DC71330" w14:textId="1D215426" w:rsidR="0062490B" w:rsidRPr="0062490B" w:rsidRDefault="0062490B" w:rsidP="00DE57CD">
      <w:pPr>
        <w:tabs>
          <w:tab w:val="left" w:pos="1420"/>
        </w:tabs>
      </w:pPr>
    </w:p>
    <w:p w14:paraId="3937F8A5" w14:textId="77777777" w:rsidR="00C20E11" w:rsidRDefault="00096A00" w:rsidP="00096A00">
      <w:pPr>
        <w:pStyle w:val="Heading1"/>
        <w:pBdr>
          <w:bottom w:val="single" w:sz="6" w:space="1" w:color="auto"/>
        </w:pBdr>
      </w:pPr>
      <w:r>
        <w:lastRenderedPageBreak/>
        <w:t>Oper</w:t>
      </w:r>
      <w:r w:rsidR="00672EB1">
        <w:t>ation</w:t>
      </w:r>
    </w:p>
    <w:p w14:paraId="334AB479" w14:textId="77777777" w:rsidR="00672EB1" w:rsidRDefault="00672EB1" w:rsidP="00453CBD">
      <w:pPr>
        <w:jc w:val="both"/>
      </w:pPr>
    </w:p>
    <w:p w14:paraId="53FA5A53" w14:textId="77777777" w:rsidR="00672EB1" w:rsidRPr="00672EB1" w:rsidRDefault="00672EB1" w:rsidP="00453CBD">
      <w:pPr>
        <w:pStyle w:val="Heading2"/>
        <w:jc w:val="both"/>
      </w:pPr>
      <w:r>
        <w:t>Device power</w:t>
      </w:r>
    </w:p>
    <w:p w14:paraId="46681039" w14:textId="3D3B1300" w:rsidR="005C5F04" w:rsidRPr="000F2405" w:rsidRDefault="00475522" w:rsidP="00453CBD">
      <w:pPr>
        <w:jc w:val="both"/>
      </w:pPr>
      <w:r w:rsidRPr="00691F84">
        <w:rPr>
          <w:noProof/>
          <w:sz w:val="20"/>
          <w:szCs w:val="20"/>
          <w:lang w:val="en-IN" w:eastAsia="en-IN"/>
        </w:rPr>
        <w:drawing>
          <wp:inline distT="0" distB="0" distL="0" distR="0" wp14:anchorId="2FC3F13A" wp14:editId="40C56CA6">
            <wp:extent cx="295275" cy="295275"/>
            <wp:effectExtent l="0" t="0" r="9525" b="9525"/>
            <wp:docPr id="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672EB1" w:rsidRPr="000F2405">
        <w:t xml:space="preserve">The device is functional only when connected to </w:t>
      </w:r>
      <w:r w:rsidR="00A83050" w:rsidRPr="000F2405">
        <w:t xml:space="preserve">the </w:t>
      </w:r>
      <w:r w:rsidR="00F90658" w:rsidRPr="000F2405">
        <w:t xml:space="preserve">external </w:t>
      </w:r>
      <w:r w:rsidR="004F5A38" w:rsidRPr="000F2405">
        <w:t xml:space="preserve">power </w:t>
      </w:r>
      <w:r w:rsidR="00D579E6" w:rsidRPr="000F2405">
        <w:t>socket</w:t>
      </w:r>
      <w:r w:rsidR="00672EB1" w:rsidRPr="000F2405">
        <w:t xml:space="preserve">. When the power </w:t>
      </w:r>
      <w:r w:rsidR="00D579E6" w:rsidRPr="000F2405">
        <w:t>adaptor</w:t>
      </w:r>
      <w:r w:rsidR="00672EB1" w:rsidRPr="000F2405">
        <w:t xml:space="preserve"> is disconnected</w:t>
      </w:r>
      <w:r w:rsidR="00A83050" w:rsidRPr="000F2405">
        <w:t>,</w:t>
      </w:r>
      <w:r w:rsidR="00672EB1" w:rsidRPr="000F2405">
        <w:t xml:space="preserve"> the device shuts off</w:t>
      </w:r>
      <w:r w:rsidR="00C57EC4" w:rsidRPr="000F2405">
        <w:t>.</w:t>
      </w:r>
      <w:r w:rsidR="000F2405">
        <w:t xml:space="preserve"> </w:t>
      </w:r>
      <w:r w:rsidR="009B67F0" w:rsidRPr="000F2405">
        <w:t xml:space="preserve">Patient history </w:t>
      </w:r>
      <w:r w:rsidR="00993387" w:rsidRPr="000F2405">
        <w:t>will</w:t>
      </w:r>
      <w:r w:rsidR="009B67F0" w:rsidRPr="000F2405">
        <w:t xml:space="preserve"> be available </w:t>
      </w:r>
      <w:r w:rsidR="00993387" w:rsidRPr="000F2405">
        <w:t>on</w:t>
      </w:r>
      <w:r w:rsidR="009B67F0" w:rsidRPr="000F2405">
        <w:t xml:space="preserve"> the device </w:t>
      </w:r>
      <w:r w:rsidR="00993387" w:rsidRPr="000F2405">
        <w:t xml:space="preserve">and at nursing station, </w:t>
      </w:r>
      <w:r w:rsidR="009B67F0" w:rsidRPr="000F2405">
        <w:t>when device is</w:t>
      </w:r>
      <w:r w:rsidR="00EB0C69" w:rsidRPr="000F2405">
        <w:t xml:space="preserve"> re</w:t>
      </w:r>
      <w:r w:rsidR="009B67F0" w:rsidRPr="000F2405">
        <w:t xml:space="preserve"> connected to </w:t>
      </w:r>
      <w:r w:rsidR="007D7648" w:rsidRPr="000F2405">
        <w:t xml:space="preserve">power, user </w:t>
      </w:r>
      <w:r w:rsidR="009062FF" w:rsidRPr="000F2405">
        <w:t>shall be</w:t>
      </w:r>
      <w:r w:rsidR="007D7648" w:rsidRPr="000F2405">
        <w:t xml:space="preserve"> able to access the patient history</w:t>
      </w:r>
      <w:r w:rsidR="009B67F0" w:rsidRPr="000F2405">
        <w:t xml:space="preserve">. </w:t>
      </w:r>
    </w:p>
    <w:p w14:paraId="21432E08" w14:textId="77777777" w:rsidR="00FB7ED0" w:rsidRDefault="00FB7ED0" w:rsidP="00453CBD">
      <w:pPr>
        <w:tabs>
          <w:tab w:val="left" w:pos="5554"/>
        </w:tabs>
        <w:jc w:val="both"/>
        <w:rPr>
          <w:sz w:val="20"/>
          <w:szCs w:val="20"/>
        </w:rPr>
      </w:pPr>
    </w:p>
    <w:p w14:paraId="29499BC9" w14:textId="799169CF" w:rsidR="00586044" w:rsidRPr="000F2405" w:rsidRDefault="00FB7ED0" w:rsidP="00453CBD">
      <w:pPr>
        <w:tabs>
          <w:tab w:val="left" w:pos="5554"/>
        </w:tabs>
        <w:jc w:val="both"/>
      </w:pPr>
      <w:r w:rsidRPr="00691F84">
        <w:rPr>
          <w:noProof/>
          <w:sz w:val="20"/>
          <w:szCs w:val="20"/>
          <w:lang w:val="en-IN" w:eastAsia="en-IN"/>
        </w:rPr>
        <w:drawing>
          <wp:inline distT="0" distB="0" distL="0" distR="0" wp14:anchorId="1E244D3B" wp14:editId="70E5E941">
            <wp:extent cx="295275" cy="295275"/>
            <wp:effectExtent l="0" t="0" r="9525" b="9525"/>
            <wp:docPr id="21447467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296847">
        <w:t>U</w:t>
      </w:r>
      <w:r w:rsidR="00826268" w:rsidRPr="000F2405">
        <w:t xml:space="preserve">ser must ensure removing </w:t>
      </w:r>
      <w:r w:rsidR="00D75423" w:rsidRPr="000F2405">
        <w:t xml:space="preserve">the power cable from the electrical </w:t>
      </w:r>
      <w:r w:rsidR="00AA518D" w:rsidRPr="000F2405">
        <w:t xml:space="preserve">socket before movement of ICU bed and ensure the power plug </w:t>
      </w:r>
      <w:r w:rsidR="00FB14AD" w:rsidRPr="000F2405">
        <w:t xml:space="preserve">is </w:t>
      </w:r>
      <w:r w:rsidR="00AF77B8" w:rsidRPr="000F2405">
        <w:t>inserted</w:t>
      </w:r>
      <w:r w:rsidR="00AA518D" w:rsidRPr="000F2405">
        <w:t xml:space="preserve"> back </w:t>
      </w:r>
      <w:r w:rsidR="00AF77B8" w:rsidRPr="000F2405">
        <w:t xml:space="preserve">when ICU bed is back in ICU at its dedicated place. </w:t>
      </w:r>
    </w:p>
    <w:p w14:paraId="07EA2E50" w14:textId="77777777" w:rsidR="00FB7ED0" w:rsidRPr="000F2405" w:rsidRDefault="00FB7ED0" w:rsidP="00453CBD">
      <w:pPr>
        <w:tabs>
          <w:tab w:val="left" w:pos="5554"/>
        </w:tabs>
        <w:jc w:val="both"/>
      </w:pPr>
    </w:p>
    <w:p w14:paraId="3DFF60B2" w14:textId="28CA74AF" w:rsidR="00CB707E" w:rsidRDefault="00CB707E" w:rsidP="00453CBD">
      <w:pPr>
        <w:jc w:val="both"/>
      </w:pPr>
      <w:r w:rsidRPr="000F2405">
        <w:rPr>
          <w:noProof/>
          <w:lang w:val="en-IN" w:eastAsia="en-IN"/>
        </w:rPr>
        <w:drawing>
          <wp:inline distT="0" distB="0" distL="0" distR="0" wp14:anchorId="12592AF8" wp14:editId="3F32515C">
            <wp:extent cx="295275" cy="295275"/>
            <wp:effectExtent l="0" t="0" r="9525" b="9525"/>
            <wp:docPr id="21447467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296847">
        <w:t>U</w:t>
      </w:r>
      <w:r w:rsidRPr="000F2405">
        <w:t xml:space="preserve">ser </w:t>
      </w:r>
      <w:r w:rsidR="00E3765B" w:rsidRPr="000F2405">
        <w:t>should</w:t>
      </w:r>
      <w:r w:rsidR="002E6E85" w:rsidRPr="000F2405">
        <w:t xml:space="preserve"> </w:t>
      </w:r>
      <w:r w:rsidRPr="000F2405">
        <w:t xml:space="preserve">ensure turning off the power when </w:t>
      </w:r>
      <w:r w:rsidR="00E913F4" w:rsidRPr="000F2405">
        <w:t xml:space="preserve">CPR is being given to </w:t>
      </w:r>
      <w:r w:rsidR="004628E8" w:rsidRPr="000F2405">
        <w:t xml:space="preserve">the </w:t>
      </w:r>
      <w:r w:rsidR="00E913F4" w:rsidRPr="000F2405">
        <w:t>patient</w:t>
      </w:r>
    </w:p>
    <w:p w14:paraId="092D57E5" w14:textId="77777777" w:rsidR="007C03DA" w:rsidRDefault="007C03DA" w:rsidP="00453CBD">
      <w:pPr>
        <w:jc w:val="both"/>
      </w:pPr>
    </w:p>
    <w:p w14:paraId="2B91ADC1" w14:textId="05893261" w:rsidR="007C03DA" w:rsidRPr="00072317" w:rsidRDefault="007C03DA" w:rsidP="00453CBD">
      <w:pPr>
        <w:jc w:val="both"/>
        <w:rPr>
          <w:color w:val="000000" w:themeColor="text1"/>
        </w:rPr>
      </w:pPr>
      <w:r w:rsidRPr="00072317">
        <w:rPr>
          <w:noProof/>
          <w:color w:val="000000" w:themeColor="text1"/>
          <w:lang w:val="en-IN" w:eastAsia="en-IN"/>
        </w:rPr>
        <w:drawing>
          <wp:inline distT="0" distB="0" distL="0" distR="0" wp14:anchorId="77CF5627" wp14:editId="0867FBE2">
            <wp:extent cx="295275" cy="295275"/>
            <wp:effectExtent l="0" t="0" r="9525" b="9525"/>
            <wp:docPr id="2553447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072317">
        <w:rPr>
          <w:color w:val="000000" w:themeColor="text1"/>
        </w:rPr>
        <w:t>To avoid risk of electric shock, this equipment must be connected to a supply main with protective earth only</w:t>
      </w:r>
      <w:r w:rsidR="00E77FEE">
        <w:rPr>
          <w:color w:val="000000" w:themeColor="text1"/>
        </w:rPr>
        <w:t>.</w:t>
      </w:r>
    </w:p>
    <w:p w14:paraId="0EC39C7C" w14:textId="77777777" w:rsidR="00FB7ED0" w:rsidRDefault="00FB7ED0">
      <w:pPr>
        <w:rPr>
          <w:sz w:val="20"/>
          <w:szCs w:val="20"/>
        </w:rPr>
      </w:pPr>
    </w:p>
    <w:p w14:paraId="0156EC96" w14:textId="77777777" w:rsidR="00FB7ED0" w:rsidRDefault="00FB7ED0">
      <w:pPr>
        <w:rPr>
          <w:sz w:val="20"/>
          <w:szCs w:val="20"/>
        </w:rPr>
      </w:pPr>
    </w:p>
    <w:p w14:paraId="7EBED80E" w14:textId="77777777" w:rsidR="00FB7ED0" w:rsidRDefault="00FB7ED0">
      <w:pPr>
        <w:rPr>
          <w:sz w:val="20"/>
          <w:szCs w:val="20"/>
        </w:rPr>
      </w:pPr>
    </w:p>
    <w:p w14:paraId="7A739FAC" w14:textId="77777777" w:rsidR="00FB7ED0" w:rsidRDefault="00FB7ED0">
      <w:pPr>
        <w:rPr>
          <w:sz w:val="20"/>
          <w:szCs w:val="20"/>
        </w:rPr>
      </w:pPr>
    </w:p>
    <w:p w14:paraId="40C18857" w14:textId="77777777" w:rsidR="00410BA5" w:rsidRDefault="00410BA5">
      <w:pPr>
        <w:rPr>
          <w:sz w:val="20"/>
          <w:szCs w:val="20"/>
        </w:rPr>
      </w:pPr>
    </w:p>
    <w:p w14:paraId="5B983903" w14:textId="77777777" w:rsidR="00410BA5" w:rsidRDefault="00410BA5">
      <w:pPr>
        <w:rPr>
          <w:sz w:val="20"/>
          <w:szCs w:val="20"/>
        </w:rPr>
      </w:pPr>
    </w:p>
    <w:p w14:paraId="79D005E6" w14:textId="77777777" w:rsidR="00FB7ED0" w:rsidRDefault="00FB7ED0">
      <w:pPr>
        <w:rPr>
          <w:sz w:val="20"/>
          <w:szCs w:val="20"/>
        </w:rPr>
      </w:pPr>
    </w:p>
    <w:p w14:paraId="3C7F3247" w14:textId="77777777" w:rsidR="00FB7ED0" w:rsidRDefault="00FB7ED0">
      <w:pPr>
        <w:rPr>
          <w:sz w:val="20"/>
          <w:szCs w:val="20"/>
        </w:rPr>
      </w:pPr>
    </w:p>
    <w:p w14:paraId="76B8B305" w14:textId="77777777" w:rsidR="00FB7ED0" w:rsidRDefault="00FB7ED0">
      <w:pPr>
        <w:rPr>
          <w:sz w:val="20"/>
          <w:szCs w:val="20"/>
        </w:rPr>
      </w:pPr>
    </w:p>
    <w:p w14:paraId="26B8AFDE" w14:textId="77777777" w:rsidR="00FB7ED0" w:rsidRDefault="00FB7ED0">
      <w:pPr>
        <w:rPr>
          <w:sz w:val="20"/>
          <w:szCs w:val="20"/>
        </w:rPr>
      </w:pPr>
    </w:p>
    <w:p w14:paraId="163FA49A" w14:textId="77777777" w:rsidR="00215269" w:rsidRDefault="00215269">
      <w:pPr>
        <w:rPr>
          <w:sz w:val="20"/>
          <w:szCs w:val="20"/>
        </w:rPr>
      </w:pPr>
    </w:p>
    <w:p w14:paraId="229A7054" w14:textId="77777777" w:rsidR="00215269" w:rsidRDefault="00215269">
      <w:pPr>
        <w:rPr>
          <w:sz w:val="20"/>
          <w:szCs w:val="20"/>
        </w:rPr>
      </w:pPr>
    </w:p>
    <w:p w14:paraId="19D40BD4" w14:textId="77777777" w:rsidR="00410BA5" w:rsidRDefault="00410BA5">
      <w:pPr>
        <w:rPr>
          <w:sz w:val="20"/>
          <w:szCs w:val="20"/>
        </w:rPr>
      </w:pPr>
    </w:p>
    <w:p w14:paraId="76D6782A" w14:textId="77777777" w:rsidR="00410BA5" w:rsidRDefault="00410BA5">
      <w:pPr>
        <w:rPr>
          <w:sz w:val="20"/>
          <w:szCs w:val="20"/>
        </w:rPr>
      </w:pPr>
    </w:p>
    <w:p w14:paraId="3843B2C2" w14:textId="77777777" w:rsidR="00410BA5" w:rsidRDefault="00410BA5">
      <w:pPr>
        <w:rPr>
          <w:sz w:val="20"/>
          <w:szCs w:val="20"/>
        </w:rPr>
      </w:pPr>
    </w:p>
    <w:p w14:paraId="182D8AEE" w14:textId="640F0B15" w:rsidR="0076281C" w:rsidRDefault="0076281C" w:rsidP="00453CBD">
      <w:pPr>
        <w:pStyle w:val="Heading2"/>
        <w:jc w:val="both"/>
      </w:pPr>
      <w:r>
        <w:lastRenderedPageBreak/>
        <w:t xml:space="preserve">Device setup for </w:t>
      </w:r>
      <w:r w:rsidR="004628E8">
        <w:t xml:space="preserve">a </w:t>
      </w:r>
      <w:r>
        <w:t>new patien</w:t>
      </w:r>
      <w:r w:rsidR="00DC4379">
        <w:t>t</w:t>
      </w:r>
    </w:p>
    <w:p w14:paraId="263786C2" w14:textId="71A28841" w:rsidR="00E565E1" w:rsidRPr="000F2405" w:rsidRDefault="00475522" w:rsidP="00453CBD">
      <w:pPr>
        <w:jc w:val="both"/>
      </w:pPr>
      <w:r>
        <w:rPr>
          <w:noProof/>
          <w:lang w:val="en-IN" w:eastAsia="en-IN"/>
        </w:rPr>
        <w:drawing>
          <wp:inline distT="0" distB="0" distL="0" distR="0" wp14:anchorId="0A0471EF" wp14:editId="1836CF31">
            <wp:extent cx="295275" cy="295275"/>
            <wp:effectExtent l="0" t="0" r="9525" b="9525"/>
            <wp:docPr id="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76281C" w:rsidRPr="000F2405">
        <w:t>Each time the bed and mattress are cleaned</w:t>
      </w:r>
      <w:r w:rsidR="007C56B7" w:rsidRPr="000F2405">
        <w:t xml:space="preserve"> after</w:t>
      </w:r>
      <w:r w:rsidR="006C73D8" w:rsidRPr="000F2405">
        <w:t xml:space="preserve"> a</w:t>
      </w:r>
      <w:r w:rsidR="007C56B7" w:rsidRPr="000F2405">
        <w:t xml:space="preserve"> patient </w:t>
      </w:r>
      <w:r w:rsidR="006C73D8" w:rsidRPr="000F2405">
        <w:t xml:space="preserve">is </w:t>
      </w:r>
      <w:r w:rsidR="007C56B7" w:rsidRPr="000F2405">
        <w:t>discharged</w:t>
      </w:r>
      <w:r w:rsidR="0076281C" w:rsidRPr="000F2405">
        <w:t>, the device must be</w:t>
      </w:r>
      <w:r w:rsidR="000C64C1" w:rsidRPr="000F2405">
        <w:t xml:space="preserve"> removed from </w:t>
      </w:r>
      <w:r w:rsidR="006C73D8" w:rsidRPr="000F2405">
        <w:t xml:space="preserve">the </w:t>
      </w:r>
      <w:r w:rsidR="000C64C1" w:rsidRPr="000F2405">
        <w:t xml:space="preserve">bed </w:t>
      </w:r>
      <w:r w:rsidRPr="000F2405">
        <w:t>and cleaned</w:t>
      </w:r>
      <w:r w:rsidR="0076281C" w:rsidRPr="000F2405">
        <w:t xml:space="preserve"> by wiping it down with </w:t>
      </w:r>
      <w:r w:rsidR="004628E8" w:rsidRPr="000F2405">
        <w:t>hospital-</w:t>
      </w:r>
      <w:r w:rsidR="0076281C" w:rsidRPr="000F2405">
        <w:t>grade cleaning wipes as per the</w:t>
      </w:r>
      <w:r w:rsidR="00F84227" w:rsidRPr="000F2405">
        <w:t xml:space="preserve"> protocol specified in </w:t>
      </w:r>
      <w:r w:rsidR="004628E8" w:rsidRPr="000F2405">
        <w:t xml:space="preserve">the </w:t>
      </w:r>
      <w:r w:rsidR="00F84227" w:rsidRPr="000F2405">
        <w:t>cleaning section of this document</w:t>
      </w:r>
      <w:r w:rsidR="00427B9B" w:rsidRPr="000F2405">
        <w:t xml:space="preserve">. </w:t>
      </w:r>
      <w:r w:rsidR="004628E8" w:rsidRPr="000F2405">
        <w:t xml:space="preserve">See </w:t>
      </w:r>
      <w:r w:rsidR="00427B9B" w:rsidRPr="000F2405">
        <w:t>below cleaning section for more details</w:t>
      </w:r>
      <w:r w:rsidR="000313B7" w:rsidRPr="000F2405">
        <w:t xml:space="preserve">. Once </w:t>
      </w:r>
      <w:r w:rsidR="002701A8" w:rsidRPr="000F2405">
        <w:t xml:space="preserve">the </w:t>
      </w:r>
      <w:r w:rsidR="000313B7" w:rsidRPr="000F2405">
        <w:t xml:space="preserve">device is </w:t>
      </w:r>
      <w:r w:rsidR="008E2FC8" w:rsidRPr="000F2405">
        <w:t>cleaned,</w:t>
      </w:r>
      <w:r w:rsidR="000C64C1" w:rsidRPr="000F2405">
        <w:t xml:space="preserve"> put the device</w:t>
      </w:r>
      <w:r w:rsidRPr="000F2405">
        <w:t xml:space="preserve"> back</w:t>
      </w:r>
      <w:r w:rsidR="000C64C1" w:rsidRPr="000F2405">
        <w:t xml:space="preserve"> on </w:t>
      </w:r>
      <w:r w:rsidR="002701A8" w:rsidRPr="000F2405">
        <w:t xml:space="preserve">the </w:t>
      </w:r>
      <w:r w:rsidR="004B2DBD" w:rsidRPr="000F2405">
        <w:t>anchor</w:t>
      </w:r>
      <w:r w:rsidR="00C65631">
        <w:t>s</w:t>
      </w:r>
      <w:r w:rsidR="004A2C10" w:rsidRPr="000F2405">
        <w:t xml:space="preserve"> assembled on </w:t>
      </w:r>
      <w:r w:rsidR="004628E8" w:rsidRPr="000F2405">
        <w:t xml:space="preserve">the </w:t>
      </w:r>
      <w:r w:rsidR="004A2C10" w:rsidRPr="000F2405">
        <w:t>bed surface</w:t>
      </w:r>
      <w:r w:rsidR="00F81B88" w:rsidRPr="000F2405">
        <w:t>.</w:t>
      </w:r>
      <w:r w:rsidR="002E6E85" w:rsidRPr="000F2405">
        <w:t xml:space="preserve"> </w:t>
      </w:r>
      <w:r w:rsidR="00F81B88" w:rsidRPr="000F2405">
        <w:t>C</w:t>
      </w:r>
      <w:r w:rsidR="000C64C1" w:rsidRPr="000F2405">
        <w:t>onnect the</w:t>
      </w:r>
      <w:r w:rsidR="00057BBB" w:rsidRPr="000F2405">
        <w:t xml:space="preserve"> </w:t>
      </w:r>
      <w:r w:rsidR="00E77FEE">
        <w:t>P2P</w:t>
      </w:r>
      <w:r w:rsidR="000C64C1" w:rsidRPr="000F2405">
        <w:t xml:space="preserve"> cables</w:t>
      </w:r>
      <w:r w:rsidR="004628E8" w:rsidRPr="000F2405">
        <w:t>,</w:t>
      </w:r>
      <w:r w:rsidR="0048216A" w:rsidRPr="000F2405">
        <w:t xml:space="preserve"> </w:t>
      </w:r>
      <w:r w:rsidR="00057BBB" w:rsidRPr="000F2405">
        <w:t xml:space="preserve">as mentioned </w:t>
      </w:r>
      <w:r w:rsidR="008D1B37" w:rsidRPr="000F2405">
        <w:t xml:space="preserve">in </w:t>
      </w:r>
      <w:r w:rsidR="004628E8" w:rsidRPr="000F2405">
        <w:t xml:space="preserve">the </w:t>
      </w:r>
      <w:r w:rsidR="008D1B37" w:rsidRPr="000F2405">
        <w:t>assembly section of this document</w:t>
      </w:r>
      <w:r w:rsidR="0090029B" w:rsidRPr="000F2405">
        <w:t xml:space="preserve">. Connect the power adaptor to a power socket to </w:t>
      </w:r>
      <w:r w:rsidR="00E77FEE">
        <w:t>power</w:t>
      </w:r>
      <w:r w:rsidR="0090029B" w:rsidRPr="000F2405">
        <w:t xml:space="preserve"> the device ON</w:t>
      </w:r>
      <w:r w:rsidR="00702728" w:rsidRPr="000F2405">
        <w:t>.</w:t>
      </w:r>
      <w:r w:rsidR="0048216A" w:rsidRPr="000F2405">
        <w:t xml:space="preserve"> </w:t>
      </w:r>
      <w:r w:rsidR="00702728" w:rsidRPr="000F2405">
        <w:t>F</w:t>
      </w:r>
      <w:r w:rsidR="000313B7" w:rsidRPr="000F2405">
        <w:t>ollow step</w:t>
      </w:r>
      <w:r w:rsidR="00702728" w:rsidRPr="000F2405">
        <w:t>s</w:t>
      </w:r>
      <w:r w:rsidR="0048216A" w:rsidRPr="000F2405">
        <w:t xml:space="preserve"> </w:t>
      </w:r>
      <w:r w:rsidR="00890506" w:rsidRPr="000F2405">
        <w:t xml:space="preserve">in </w:t>
      </w:r>
      <w:r w:rsidR="00160450" w:rsidRPr="000F2405">
        <w:t>Fig.</w:t>
      </w:r>
      <w:r w:rsidR="007C558D">
        <w:t xml:space="preserve"> </w:t>
      </w:r>
      <w:r w:rsidR="001119F4" w:rsidRPr="000F2405">
        <w:t>1</w:t>
      </w:r>
      <w:r w:rsidR="00C175A0" w:rsidRPr="000F2405">
        <w:t xml:space="preserve"> </w:t>
      </w:r>
      <w:r w:rsidR="00702728" w:rsidRPr="000F2405">
        <w:t>to</w:t>
      </w:r>
      <w:r w:rsidR="007C558D">
        <w:t xml:space="preserve"> 6</w:t>
      </w:r>
      <w:r w:rsidR="000313B7" w:rsidRPr="000F2405">
        <w:t xml:space="preserve"> for </w:t>
      </w:r>
      <w:r w:rsidR="00B43F69" w:rsidRPr="000F2405">
        <w:t xml:space="preserve">system </w:t>
      </w:r>
      <w:r w:rsidR="000313B7" w:rsidRPr="000F2405">
        <w:t>setup.</w:t>
      </w:r>
    </w:p>
    <w:p w14:paraId="3B398017" w14:textId="77777777" w:rsidR="00CA2FA7" w:rsidRDefault="00D40D3A" w:rsidP="003B5DCA">
      <w:pPr>
        <w:pStyle w:val="Heading2"/>
        <w:jc w:val="both"/>
      </w:pPr>
      <w:r>
        <w:t>Request patient weight</w:t>
      </w:r>
    </w:p>
    <w:p w14:paraId="27F3D45D" w14:textId="5FDAE065" w:rsidR="003E484F" w:rsidRDefault="00A84A02" w:rsidP="00453CBD">
      <w:pPr>
        <w:jc w:val="both"/>
        <w:rPr>
          <w:sz w:val="20"/>
          <w:szCs w:val="20"/>
        </w:rPr>
      </w:pPr>
      <w:r w:rsidRPr="000F2405">
        <w:t>User can request for patient weight anytime</w:t>
      </w:r>
      <w:r w:rsidR="008F454F">
        <w:t xml:space="preserve"> by pressing</w:t>
      </w:r>
      <w:r w:rsidR="00981236" w:rsidRPr="000F2405">
        <w:t xml:space="preserve"> the</w:t>
      </w:r>
      <w:r w:rsidR="008F454F">
        <w:t xml:space="preserve"> </w:t>
      </w:r>
      <w:r w:rsidR="00D67B5A" w:rsidRPr="00D67B5A">
        <w:rPr>
          <w:b/>
          <w:bCs/>
        </w:rPr>
        <w:t>“</w:t>
      </w:r>
      <w:r w:rsidR="008F454F" w:rsidRPr="00D67B5A">
        <w:rPr>
          <w:b/>
          <w:bCs/>
        </w:rPr>
        <w:t xml:space="preserve">Get </w:t>
      </w:r>
      <w:r w:rsidR="00981236" w:rsidRPr="00D67B5A">
        <w:rPr>
          <w:b/>
          <w:bCs/>
        </w:rPr>
        <w:t>weight</w:t>
      </w:r>
      <w:r w:rsidR="00D67B5A" w:rsidRPr="00D67B5A">
        <w:rPr>
          <w:b/>
          <w:bCs/>
        </w:rPr>
        <w:t>”</w:t>
      </w:r>
      <w:r w:rsidR="008F454F">
        <w:t xml:space="preserve"> button</w:t>
      </w:r>
      <w:r w:rsidR="00981236" w:rsidRPr="000F2405">
        <w:t xml:space="preserve">. </w:t>
      </w:r>
      <w:r w:rsidR="003E484F" w:rsidRPr="000F2405">
        <w:t xml:space="preserve">The patient weight </w:t>
      </w:r>
      <w:r w:rsidR="00FA5686" w:rsidRPr="000F2405">
        <w:t xml:space="preserve">can be </w:t>
      </w:r>
      <w:r w:rsidR="006E30FB" w:rsidRPr="000F2405">
        <w:t>demand</w:t>
      </w:r>
      <w:r w:rsidR="009564C7" w:rsidRPr="000F2405">
        <w:t xml:space="preserve"> </w:t>
      </w:r>
      <w:r w:rsidR="00FA5686" w:rsidRPr="000F2405">
        <w:t>at</w:t>
      </w:r>
      <w:r w:rsidR="00552F64" w:rsidRPr="000F2405">
        <w:t xml:space="preserve"> any time using </w:t>
      </w:r>
      <w:r w:rsidR="002538E0" w:rsidRPr="000F2405">
        <w:t xml:space="preserve">the </w:t>
      </w:r>
      <w:r w:rsidR="00552F64" w:rsidRPr="000F2405">
        <w:t>below</w:t>
      </w:r>
      <w:r w:rsidR="009564C7" w:rsidRPr="000F2405">
        <w:t xml:space="preserve"> </w:t>
      </w:r>
      <w:r w:rsidR="001E4886" w:rsidRPr="000F2405">
        <w:t>screen</w:t>
      </w:r>
      <w:r w:rsidR="00835715" w:rsidRPr="000F2405">
        <w:t xml:space="preserve"> (Refer Fig</w:t>
      </w:r>
      <w:r w:rsidR="00A7731B">
        <w:t>. 29</w:t>
      </w:r>
      <w:r w:rsidR="00835715" w:rsidRPr="000F2405">
        <w:t>)</w:t>
      </w:r>
      <w:r w:rsidR="00E70388">
        <w:t>.</w:t>
      </w:r>
    </w:p>
    <w:p w14:paraId="5026BDBD" w14:textId="14781747" w:rsidR="001E4886" w:rsidRDefault="008B45DB" w:rsidP="00272363">
      <w:pPr>
        <w:rPr>
          <w:sz w:val="20"/>
          <w:szCs w:val="20"/>
        </w:rPr>
      </w:pPr>
      <w:r>
        <w:rPr>
          <w:noProof/>
          <w:sz w:val="20"/>
          <w:szCs w:val="20"/>
          <w:lang w:val="en-IN" w:eastAsia="en-IN"/>
        </w:rPr>
        <w:pict w14:anchorId="233728C7">
          <v:rect id="_x0000_s2293" style="position:absolute;margin-left:163.2pt;margin-top:18.55pt;width:180.6pt;height:153.6pt;z-index:251668480" strokecolor="white [3212]" strokeweight="0">
            <v:textbox style="mso-next-textbox:#_x0000_s2293">
              <w:txbxContent>
                <w:p w14:paraId="2A334DE4" w14:textId="2BDFD8A6" w:rsidR="000822DB" w:rsidRDefault="00E70388" w:rsidP="00E70388">
                  <w:pPr>
                    <w:jc w:val="center"/>
                  </w:pPr>
                  <w:r>
                    <w:rPr>
                      <w:noProof/>
                    </w:rPr>
                    <w:drawing>
                      <wp:inline distT="0" distB="0" distL="0" distR="0" wp14:anchorId="458710CD" wp14:editId="5080F751">
                        <wp:extent cx="1409700" cy="1990725"/>
                        <wp:effectExtent l="0" t="0" r="0" b="0"/>
                        <wp:docPr id="165" name="Picture 165"/>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7">
                                  <a:extLst>
                                    <a:ext uri="{28A0092B-C50C-407E-A947-70E740481C1C}">
                                      <a14:useLocalDpi xmlns:a14="http://schemas.microsoft.com/office/drawing/2010/main" val="0"/>
                                    </a:ext>
                                  </a:extLst>
                                </a:blip>
                                <a:stretch>
                                  <a:fillRect/>
                                </a:stretch>
                              </pic:blipFill>
                              <pic:spPr bwMode="auto">
                                <a:xfrm>
                                  <a:off x="0" y="0"/>
                                  <a:ext cx="1409700" cy="1990725"/>
                                </a:xfrm>
                                <a:prstGeom prst="rect">
                                  <a:avLst/>
                                </a:prstGeom>
                                <a:noFill/>
                                <a:ln>
                                  <a:noFill/>
                                </a:ln>
                              </pic:spPr>
                            </pic:pic>
                          </a:graphicData>
                        </a:graphic>
                      </wp:inline>
                    </w:drawing>
                  </w:r>
                </w:p>
              </w:txbxContent>
            </v:textbox>
          </v:rect>
        </w:pict>
      </w:r>
      <w:r>
        <w:rPr>
          <w:noProof/>
          <w:sz w:val="20"/>
          <w:szCs w:val="20"/>
        </w:rPr>
        <w:pict w14:anchorId="432BF686">
          <v:rect id="_x0000_s2482" style="position:absolute;margin-left:156.6pt;margin-top:3.05pt;width:192.6pt;height:178.2pt;z-index:2517135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" filled="f" strokecolor="#1f4d78 [1604]" strokeweight=".5pt"/>
        </w:pict>
      </w:r>
    </w:p>
    <w:p w14:paraId="7949E036" w14:textId="1355F39E" w:rsidR="0062490B" w:rsidRDefault="0062490B" w:rsidP="00272363">
      <w:pPr>
        <w:rPr>
          <w:sz w:val="20"/>
          <w:szCs w:val="20"/>
        </w:rPr>
      </w:pPr>
    </w:p>
    <w:p w14:paraId="222B6EAE" w14:textId="623BA249" w:rsidR="001E4886" w:rsidRDefault="001E4886" w:rsidP="00DE57CD">
      <w:pPr>
        <w:jc w:val="center"/>
        <w:rPr>
          <w:sz w:val="20"/>
          <w:szCs w:val="20"/>
        </w:rPr>
      </w:pPr>
    </w:p>
    <w:p w14:paraId="7741D4CF" w14:textId="77777777" w:rsidR="001E4886" w:rsidRDefault="001E4886" w:rsidP="00272363">
      <w:pPr>
        <w:rPr>
          <w:sz w:val="20"/>
          <w:szCs w:val="20"/>
        </w:rPr>
      </w:pPr>
    </w:p>
    <w:p w14:paraId="338E13F8" w14:textId="6D1EEB86" w:rsidR="009564C7" w:rsidRDefault="008B45DB" w:rsidP="00272363">
      <w:pPr>
        <w:rPr>
          <w:sz w:val="20"/>
          <w:szCs w:val="20"/>
        </w:rPr>
      </w:pPr>
      <w:r>
        <w:rPr>
          <w:rFonts w:ascii="Arial" w:eastAsiaTheme="majorEastAsia" w:hAnsi="Arial" w:cstheme="majorBidi"/>
          <w:b/>
          <w:noProof/>
          <w:sz w:val="24"/>
          <w:szCs w:val="26"/>
          <w:lang w:val="en-IN" w:eastAsia="en-IN"/>
        </w:rPr>
        <w:pict w14:anchorId="00BDE9E8">
          <v:roundrect id="Rectangle: Rounded Corners 255344783" o:spid="_x0000_s2169" style="position:absolute;margin-left:39.25pt;margin-top:3.35pt;width:48.55pt;height:21pt;z-index:251631616;visibility:visible;mso-position-horizontal-relative:margin;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" fillcolor="#5b9bd5 [3204]" strokecolor="#1f4d78 [1604]" strokeweight="1pt">
            <v:stroke joinstyle="miter"/>
            <v:textbox style="mso-next-textbox:#Rectangle: Rounded Corners 255344783">
              <w:txbxContent>
                <w:p w14:paraId="65FFB3D3" w14:textId="3FB51B17" w:rsidR="000822DB" w:rsidRPr="00691F84" w:rsidRDefault="000822DB" w:rsidP="000A0FAB">
                  <w:pPr>
                    <w:jc w:val="center"/>
                    <w:rPr>
                      <w:sz w:val="16"/>
                      <w:szCs w:val="16"/>
                    </w:rPr>
                  </w:pPr>
                  <w:r>
                    <w:rPr>
                      <w:sz w:val="16"/>
                      <w:szCs w:val="16"/>
                    </w:rPr>
                    <w:t xml:space="preserve">Fig.  </w:t>
                  </w:r>
                  <w:r w:rsidR="00A7731B">
                    <w:rPr>
                      <w:sz w:val="16"/>
                      <w:szCs w:val="16"/>
                    </w:rPr>
                    <w:t>29</w:t>
                  </w:r>
                </w:p>
              </w:txbxContent>
            </v:textbox>
            <w10:wrap anchorx="margin"/>
          </v:roundrect>
        </w:pict>
      </w:r>
    </w:p>
    <w:p w14:paraId="6CA0D3DA" w14:textId="77777777" w:rsidR="00085A96" w:rsidRDefault="00085A96" w:rsidP="00272363">
      <w:pPr>
        <w:rPr>
          <w:sz w:val="20"/>
          <w:szCs w:val="20"/>
        </w:rPr>
      </w:pPr>
    </w:p>
    <w:p w14:paraId="70EC4C53" w14:textId="77777777" w:rsidR="00085A96" w:rsidRDefault="00085A96" w:rsidP="00272363">
      <w:pPr>
        <w:rPr>
          <w:sz w:val="20"/>
          <w:szCs w:val="20"/>
        </w:rPr>
      </w:pPr>
    </w:p>
    <w:p w14:paraId="34390F5A" w14:textId="77777777" w:rsidR="00085A96" w:rsidRDefault="00085A96" w:rsidP="00272363">
      <w:pPr>
        <w:rPr>
          <w:sz w:val="20"/>
          <w:szCs w:val="20"/>
        </w:rPr>
      </w:pPr>
    </w:p>
    <w:p w14:paraId="0C0ECBA3" w14:textId="77777777" w:rsidR="000F2405" w:rsidRDefault="000F2405" w:rsidP="00272363">
      <w:pPr>
        <w:rPr>
          <w:sz w:val="20"/>
          <w:szCs w:val="20"/>
        </w:rPr>
      </w:pPr>
    </w:p>
    <w:p w14:paraId="2EA6DAD2" w14:textId="76AD31A2" w:rsidR="000F2405" w:rsidRPr="00DD1A4D" w:rsidRDefault="00E864D4" w:rsidP="00453CBD">
      <w:pPr>
        <w:pStyle w:val="ListParagraph"/>
        <w:jc w:val="both"/>
      </w:pPr>
      <w:r w:rsidRPr="00DD1A4D">
        <w:rPr>
          <w:noProof/>
          <w:lang w:val="en-IN" w:eastAsia="en-IN"/>
        </w:rPr>
        <w:drawing>
          <wp:inline distT="0" distB="0" distL="0" distR="0" wp14:anchorId="10C31232" wp14:editId="09B74639">
            <wp:extent cx="295275" cy="295275"/>
            <wp:effectExtent l="0" t="0" r="9525" b="9525"/>
            <wp:docPr id="14426089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032C92" w:rsidRPr="00DD1A4D">
        <w:t>w</w:t>
      </w:r>
      <w:r w:rsidRPr="00DD1A4D">
        <w:t xml:space="preserve">eight must be taken in </w:t>
      </w:r>
      <w:r w:rsidR="002538E0" w:rsidRPr="00DD1A4D">
        <w:t xml:space="preserve">a </w:t>
      </w:r>
      <w:r w:rsidRPr="00DD1A4D">
        <w:t xml:space="preserve">flat </w:t>
      </w:r>
      <w:r w:rsidR="004759C1">
        <w:t xml:space="preserve">(horizontal) </w:t>
      </w:r>
      <w:r w:rsidRPr="00DD1A4D">
        <w:t>position to ensure accurate weight</w:t>
      </w:r>
    </w:p>
    <w:p w14:paraId="52258361" w14:textId="77777777" w:rsidR="00001A95" w:rsidRPr="00DD1A4D" w:rsidRDefault="00514BC4" w:rsidP="004759C1">
      <w:pPr>
        <w:pStyle w:val="ListParagraph"/>
        <w:ind w:left="1170" w:hanging="450"/>
        <w:jc w:val="both"/>
      </w:pPr>
      <w:r w:rsidRPr="00DD1A4D">
        <w:rPr>
          <w:noProof/>
          <w:lang w:val="en-IN" w:eastAsia="en-IN"/>
        </w:rPr>
        <w:drawing>
          <wp:inline distT="0" distB="0" distL="0" distR="0" wp14:anchorId="0D37141E" wp14:editId="570DADC1">
            <wp:extent cx="295275" cy="295275"/>
            <wp:effectExtent l="0" t="0" r="9525" b="9525"/>
            <wp:docPr id="14426089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564903" w:rsidRPr="00DD1A4D">
        <w:t>m</w:t>
      </w:r>
      <w:r w:rsidR="00001A95" w:rsidRPr="00DD1A4D">
        <w:t xml:space="preserve">attress </w:t>
      </w:r>
      <w:r w:rsidR="00B522EB" w:rsidRPr="00DD1A4D">
        <w:t>i</w:t>
      </w:r>
      <w:r w:rsidR="00001A95" w:rsidRPr="00DD1A4D">
        <w:t xml:space="preserve">s not touching the bed or surrounding bed structure </w:t>
      </w:r>
      <w:r w:rsidR="00C7252A" w:rsidRPr="00DD1A4D">
        <w:t xml:space="preserve">to get </w:t>
      </w:r>
      <w:r w:rsidR="002538E0" w:rsidRPr="00DD1A4D">
        <w:t xml:space="preserve">an </w:t>
      </w:r>
      <w:r w:rsidR="00C7252A" w:rsidRPr="00DD1A4D">
        <w:t>accurate weight</w:t>
      </w:r>
    </w:p>
    <w:p w14:paraId="042DF8F5" w14:textId="5BBA1D28" w:rsidR="000F2405" w:rsidRPr="00DD1A4D" w:rsidRDefault="00514BC4" w:rsidP="004759C1">
      <w:pPr>
        <w:pStyle w:val="ListParagraph"/>
        <w:ind w:left="1170" w:hanging="450"/>
        <w:jc w:val="both"/>
      </w:pPr>
      <w:r w:rsidRPr="00DD1A4D">
        <w:rPr>
          <w:noProof/>
          <w:lang w:val="en-IN" w:eastAsia="en-IN"/>
        </w:rPr>
        <w:drawing>
          <wp:inline distT="0" distB="0" distL="0" distR="0" wp14:anchorId="7212B644" wp14:editId="42CFB608">
            <wp:extent cx="295275" cy="295275"/>
            <wp:effectExtent l="0" t="0" r="9525" b="9525"/>
            <wp:docPr id="14426089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B916CB" w:rsidRPr="00DD1A4D">
        <w:t>Patient</w:t>
      </w:r>
      <w:r w:rsidR="00D67B5A">
        <w:t xml:space="preserve"> shall be</w:t>
      </w:r>
      <w:r w:rsidR="00B916CB" w:rsidRPr="00DD1A4D">
        <w:t xml:space="preserve"> position</w:t>
      </w:r>
      <w:r w:rsidR="00D67B5A">
        <w:t>ed</w:t>
      </w:r>
      <w:r w:rsidR="00B916CB" w:rsidRPr="00DD1A4D">
        <w:t xml:space="preserve"> </w:t>
      </w:r>
      <w:r w:rsidR="00D67B5A">
        <w:t>centrally</w:t>
      </w:r>
      <w:r w:rsidR="00B916CB" w:rsidRPr="00DD1A4D">
        <w:t xml:space="preserve"> on the mattress </w:t>
      </w:r>
      <w:r w:rsidR="00D67B5A">
        <w:t xml:space="preserve">&amp; </w:t>
      </w:r>
      <w:r w:rsidRPr="00DD1A4D">
        <w:t>no</w:t>
      </w:r>
      <w:r w:rsidR="000F2405" w:rsidRPr="00DD1A4D">
        <w:t xml:space="preserve"> </w:t>
      </w:r>
      <w:r w:rsidR="00A5586C" w:rsidRPr="00DD1A4D">
        <w:t>body part</w:t>
      </w:r>
      <w:r w:rsidRPr="00DD1A4D">
        <w:t xml:space="preserve"> must touch</w:t>
      </w:r>
      <w:r w:rsidR="000F2405" w:rsidRPr="00DD1A4D">
        <w:t xml:space="preserve"> </w:t>
      </w:r>
      <w:r w:rsidR="00A84A02" w:rsidRPr="00DD1A4D">
        <w:t>the</w:t>
      </w:r>
      <w:r w:rsidR="000F2405" w:rsidRPr="00DD1A4D">
        <w:t xml:space="preserve"> </w:t>
      </w:r>
      <w:r w:rsidR="00443A07" w:rsidRPr="00DD1A4D">
        <w:t>ICU</w:t>
      </w:r>
      <w:r w:rsidR="00A5586C" w:rsidRPr="00DD1A4D">
        <w:t xml:space="preserve"> bed for </w:t>
      </w:r>
      <w:r w:rsidR="002538E0" w:rsidRPr="00DD1A4D">
        <w:t xml:space="preserve">an </w:t>
      </w:r>
      <w:r w:rsidR="00A5586C" w:rsidRPr="00DD1A4D">
        <w:t>accurate weight.</w:t>
      </w:r>
    </w:p>
    <w:p w14:paraId="72B484E0" w14:textId="77777777" w:rsidR="003607CA" w:rsidRPr="00DD1A4D" w:rsidRDefault="0098732A" w:rsidP="00453CBD">
      <w:pPr>
        <w:pStyle w:val="ListParagraph"/>
        <w:jc w:val="both"/>
      </w:pPr>
      <w:r w:rsidRPr="00DD1A4D">
        <w:rPr>
          <w:noProof/>
          <w:lang w:val="en-IN" w:eastAsia="en-IN"/>
        </w:rPr>
        <w:drawing>
          <wp:inline distT="0" distB="0" distL="0" distR="0" wp14:anchorId="0E0BC4AB" wp14:editId="3587207B">
            <wp:extent cx="295275" cy="295275"/>
            <wp:effectExtent l="0" t="0" r="9525" b="9525"/>
            <wp:docPr id="21447467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D1A4D">
        <w:t>Caution</w:t>
      </w:r>
      <w:r w:rsidR="00CD5522" w:rsidRPr="00DD1A4D">
        <w:t>:</w:t>
      </w:r>
      <w:r w:rsidR="002E6E85" w:rsidRPr="00DD1A4D">
        <w:t xml:space="preserve"> </w:t>
      </w:r>
      <w:r w:rsidR="00654FD6" w:rsidRPr="00DD1A4D">
        <w:t>This device is no</w:t>
      </w:r>
      <w:r w:rsidR="00956825" w:rsidRPr="00DD1A4D">
        <w:t>t a</w:t>
      </w:r>
      <w:r w:rsidR="00654FD6" w:rsidRPr="00DD1A4D">
        <w:t xml:space="preserve"> diagnostic device</w:t>
      </w:r>
      <w:r w:rsidR="00C40418" w:rsidRPr="00DD1A4D">
        <w:t xml:space="preserve">. It simply </w:t>
      </w:r>
      <w:r w:rsidR="007863AE" w:rsidRPr="00DD1A4D">
        <w:t>assists</w:t>
      </w:r>
      <w:r w:rsidR="00C40418" w:rsidRPr="00DD1A4D">
        <w:t xml:space="preserve"> the treating physician in establishing the </w:t>
      </w:r>
      <w:r w:rsidR="007863AE" w:rsidRPr="00DD1A4D">
        <w:t xml:space="preserve">diagnosis. </w:t>
      </w:r>
      <w:r w:rsidR="0088343D" w:rsidRPr="00DD1A4D">
        <w:t>T</w:t>
      </w:r>
      <w:r w:rsidR="007863AE" w:rsidRPr="00DD1A4D">
        <w:t xml:space="preserve">o make a precise </w:t>
      </w:r>
      <w:r w:rsidR="005D4804" w:rsidRPr="00DD1A4D">
        <w:t xml:space="preserve">diagnosis and initiate the therapeutic measures, besides </w:t>
      </w:r>
      <w:r w:rsidR="0088343D" w:rsidRPr="00DD1A4D">
        <w:t xml:space="preserve">the </w:t>
      </w:r>
      <w:r w:rsidR="005D4804" w:rsidRPr="00DD1A4D">
        <w:t>determination of patient weight</w:t>
      </w:r>
      <w:r w:rsidR="00445E69" w:rsidRPr="00DD1A4D">
        <w:t>, further targeted examinations must be se</w:t>
      </w:r>
      <w:r w:rsidR="00D10299" w:rsidRPr="00DD1A4D">
        <w:t>t</w:t>
      </w:r>
      <w:r w:rsidR="00445E69" w:rsidRPr="00DD1A4D">
        <w:t xml:space="preserve"> up by the physician and </w:t>
      </w:r>
      <w:r w:rsidR="00D10299" w:rsidRPr="00DD1A4D">
        <w:t xml:space="preserve">expert </w:t>
      </w:r>
      <w:r w:rsidR="005C7B5B" w:rsidRPr="00DD1A4D">
        <w:t>clinician</w:t>
      </w:r>
      <w:r w:rsidR="00135EBC" w:rsidRPr="00DD1A4D">
        <w:t>,</w:t>
      </w:r>
      <w:r w:rsidR="00D10299" w:rsidRPr="00DD1A4D">
        <w:t xml:space="preserve"> and their results must be considered.</w:t>
      </w:r>
    </w:p>
    <w:p w14:paraId="125A7638" w14:textId="5456ED17" w:rsidR="003D55AC" w:rsidRDefault="003D55AC" w:rsidP="00453CBD">
      <w:pPr>
        <w:jc w:val="both"/>
      </w:pPr>
      <w:r w:rsidRPr="00DD1A4D">
        <w:t xml:space="preserve">The </w:t>
      </w:r>
      <w:r w:rsidR="006D718D" w:rsidRPr="00DD1A4D">
        <w:t>SmartMedic allows</w:t>
      </w:r>
      <w:r w:rsidRPr="00DD1A4D">
        <w:t xml:space="preserve"> for view</w:t>
      </w:r>
      <w:r w:rsidR="00552F64" w:rsidRPr="00DD1A4D">
        <w:t>ing of the</w:t>
      </w:r>
      <w:r w:rsidRPr="00DD1A4D">
        <w:t xml:space="preserve"> patient trend chart </w:t>
      </w:r>
      <w:r w:rsidR="00135EBC" w:rsidRPr="00DD1A4D">
        <w:t>throughout</w:t>
      </w:r>
      <w:r w:rsidR="002E6E85" w:rsidRPr="00DD1A4D">
        <w:t xml:space="preserve"> </w:t>
      </w:r>
      <w:r w:rsidR="00135EBC" w:rsidRPr="00DD1A4D">
        <w:t xml:space="preserve">the </w:t>
      </w:r>
      <w:r w:rsidRPr="00DD1A4D">
        <w:t>patient stay</w:t>
      </w:r>
      <w:r w:rsidR="008A4926" w:rsidRPr="00DD1A4D">
        <w:t>,</w:t>
      </w:r>
      <w:r w:rsidR="00E84D8E">
        <w:t xml:space="preserve"> </w:t>
      </w:r>
      <w:r w:rsidR="00835715" w:rsidRPr="00DD1A4D">
        <w:t>(</w:t>
      </w:r>
      <w:r w:rsidR="00135EBC" w:rsidRPr="00DD1A4D">
        <w:t xml:space="preserve">as shown in </w:t>
      </w:r>
      <w:r w:rsidR="00160450" w:rsidRPr="00DD1A4D">
        <w:t>Fig.</w:t>
      </w:r>
      <w:r w:rsidR="002E6E85" w:rsidRPr="00DD1A4D">
        <w:t xml:space="preserve"> 2</w:t>
      </w:r>
      <w:r w:rsidR="005B10A1">
        <w:t>0</w:t>
      </w:r>
      <w:r w:rsidR="00835715" w:rsidRPr="00DD1A4D">
        <w:t>)</w:t>
      </w:r>
    </w:p>
    <w:p w14:paraId="33760B1A" w14:textId="77777777" w:rsidR="00C44088" w:rsidRDefault="007E04DC" w:rsidP="00453CBD">
      <w:pPr>
        <w:jc w:val="both"/>
      </w:pPr>
      <w:r>
        <w:t xml:space="preserve">Note: </w:t>
      </w:r>
      <w:r w:rsidR="00646EE3">
        <w:t xml:space="preserve">During </w:t>
      </w:r>
      <w:r w:rsidR="006A08E2">
        <w:t xml:space="preserve">weight measurement ensure that mattress must not be lifted off, </w:t>
      </w:r>
      <w:r w:rsidR="00182C1A">
        <w:t>if observed it must be pushed down to SmartMedic platform gently with hands.</w:t>
      </w:r>
      <w:r w:rsidR="00C44088">
        <w:t xml:space="preserve"> </w:t>
      </w:r>
    </w:p>
    <w:p w14:paraId="5294A63B" w14:textId="06136640" w:rsidR="00741498" w:rsidRDefault="00983362" w:rsidP="003B5DCA">
      <w:pPr>
        <w:pStyle w:val="Heading2"/>
        <w:jc w:val="both"/>
      </w:pPr>
      <w:proofErr w:type="gramStart"/>
      <w:r>
        <w:lastRenderedPageBreak/>
        <w:t>Patient</w:t>
      </w:r>
      <w:proofErr w:type="gramEnd"/>
      <w:r>
        <w:t xml:space="preserve"> turn schedule r</w:t>
      </w:r>
      <w:r w:rsidR="00CA216F">
        <w:t>eminder</w:t>
      </w:r>
    </w:p>
    <w:p w14:paraId="2741B404" w14:textId="1EA3D01A" w:rsidR="00A24662" w:rsidRPr="00E70388" w:rsidRDefault="008B45DB" w:rsidP="00E70388">
      <w:pPr>
        <w:jc w:val="both"/>
      </w:pPr>
      <w:r>
        <w:rPr>
          <w:rFonts w:ascii="Arial" w:eastAsiaTheme="majorEastAsia" w:hAnsi="Arial" w:cstheme="majorBidi"/>
          <w:b/>
          <w:noProof/>
          <w:sz w:val="24"/>
          <w:szCs w:val="26"/>
          <w:lang w:val="en-IN" w:eastAsia="en-IN"/>
        </w:rPr>
        <w:pict w14:anchorId="432BF686">
          <v:rect id="_x0000_s2480" style="position:absolute;left:0;text-align:left;margin-left:140.4pt;margin-top:60.1pt;width:171pt;height:214.8pt;z-index:2517125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" filled="f" strokecolor="#1f4d78 [1604]" strokeweight=".5pt"/>
        </w:pict>
      </w:r>
      <w:r w:rsidR="008F77B3" w:rsidRPr="00DD1A4D">
        <w:t xml:space="preserve">The default setting on the device is to provide </w:t>
      </w:r>
      <w:r w:rsidR="00714390" w:rsidRPr="00DD1A4D">
        <w:t xml:space="preserve">the </w:t>
      </w:r>
      <w:r w:rsidR="008F77B3" w:rsidRPr="00DD1A4D">
        <w:t xml:space="preserve">patient </w:t>
      </w:r>
      <w:r w:rsidR="00714390" w:rsidRPr="00DD1A4D">
        <w:t xml:space="preserve">with a </w:t>
      </w:r>
      <w:r w:rsidR="008F77B3" w:rsidRPr="00DD1A4D">
        <w:t>turn re</w:t>
      </w:r>
      <w:r w:rsidR="00271286" w:rsidRPr="00DD1A4D">
        <w:t>minder</w:t>
      </w:r>
      <w:r w:rsidR="005A0734" w:rsidRPr="00DD1A4D">
        <w:t xml:space="preserve"> of default </w:t>
      </w:r>
      <w:r w:rsidR="00E31109" w:rsidRPr="00DD1A4D">
        <w:t>value</w:t>
      </w:r>
      <w:r w:rsidR="0048230B" w:rsidRPr="00DD1A4D">
        <w:t>s</w:t>
      </w:r>
      <w:r w:rsidR="008F77B3" w:rsidRPr="00DD1A4D">
        <w:t xml:space="preserve">. </w:t>
      </w:r>
      <w:r w:rsidR="00BB2952" w:rsidRPr="00DD1A4D">
        <w:t xml:space="preserve">Once the </w:t>
      </w:r>
      <w:r w:rsidR="0048230B" w:rsidRPr="00DD1A4D">
        <w:t xml:space="preserve">set </w:t>
      </w:r>
      <w:r w:rsidR="00705BC9" w:rsidRPr="00DD1A4D">
        <w:t>time</w:t>
      </w:r>
      <w:r w:rsidR="002E6E85" w:rsidRPr="00DD1A4D">
        <w:t xml:space="preserve"> </w:t>
      </w:r>
      <w:r w:rsidR="00FE6399" w:rsidRPr="00DD1A4D">
        <w:t>e</w:t>
      </w:r>
      <w:r w:rsidR="00BB2952" w:rsidRPr="00DD1A4D">
        <w:t xml:space="preserve">lapses, </w:t>
      </w:r>
      <w:r w:rsidR="00C73A62" w:rsidRPr="00DD1A4D">
        <w:t>a</w:t>
      </w:r>
      <w:r w:rsidR="00F55807" w:rsidRPr="00DD1A4D">
        <w:t>n</w:t>
      </w:r>
      <w:r w:rsidR="002E6E85" w:rsidRPr="00DD1A4D">
        <w:t xml:space="preserve"> </w:t>
      </w:r>
      <w:r w:rsidR="00BB2952" w:rsidRPr="00DD1A4D">
        <w:t>alarm will s</w:t>
      </w:r>
      <w:r w:rsidR="00B9003F" w:rsidRPr="00DD1A4D">
        <w:t>ound as a reminder for the care</w:t>
      </w:r>
      <w:r w:rsidR="00BB2952" w:rsidRPr="00DD1A4D">
        <w:t>giver to turn the patient. The care</w:t>
      </w:r>
      <w:r w:rsidR="00B9003F" w:rsidRPr="00DD1A4D">
        <w:t>giver</w:t>
      </w:r>
      <w:r w:rsidR="00BB2952" w:rsidRPr="00DD1A4D">
        <w:t xml:space="preserve"> will </w:t>
      </w:r>
      <w:r w:rsidR="00F375A9" w:rsidRPr="00DD1A4D">
        <w:t xml:space="preserve">need to </w:t>
      </w:r>
      <w:r w:rsidR="00B06DCC" w:rsidRPr="00DD1A4D">
        <w:t>turn</w:t>
      </w:r>
      <w:r w:rsidR="002E6E85" w:rsidRPr="00DD1A4D">
        <w:t xml:space="preserve"> </w:t>
      </w:r>
      <w:r w:rsidR="00F375A9" w:rsidRPr="00DD1A4D">
        <w:t xml:space="preserve">the patient and </w:t>
      </w:r>
      <w:r w:rsidR="005573C7" w:rsidRPr="00DD1A4D">
        <w:t xml:space="preserve">the </w:t>
      </w:r>
      <w:r w:rsidR="00FF4943" w:rsidRPr="00DD1A4D">
        <w:t>device</w:t>
      </w:r>
      <w:r w:rsidR="005573C7" w:rsidRPr="00DD1A4D">
        <w:t xml:space="preserve"> will </w:t>
      </w:r>
      <w:r w:rsidR="00FF4943" w:rsidRPr="00DD1A4D">
        <w:t xml:space="preserve">sense the patient position change and timer will reset to default timer and show the remaining laps time for next turn notification. </w:t>
      </w:r>
    </w:p>
    <w:p w14:paraId="5288CB8C" w14:textId="1EA3D01A" w:rsidR="003B5DCA" w:rsidRPr="00E70388" w:rsidRDefault="008B45DB" w:rsidP="00E70388">
      <w:pPr>
        <w:tabs>
          <w:tab w:val="left" w:pos="4354"/>
        </w:tabs>
        <w:jc w:val="center"/>
        <w:rPr>
          <w:sz w:val="20"/>
          <w:szCs w:val="20"/>
        </w:rPr>
      </w:pPr>
      <w:r>
        <w:rPr>
          <w:rFonts w:ascii="Arial" w:eastAsiaTheme="majorEastAsia" w:hAnsi="Arial" w:cstheme="majorBidi"/>
          <w:b/>
          <w:noProof/>
          <w:sz w:val="24"/>
          <w:szCs w:val="26"/>
          <w:lang w:val="en-IN" w:eastAsia="en-IN"/>
        </w:rPr>
        <w:pict w14:anchorId="4086236F">
          <v:roundrect id="Rectangle: Rounded Corners 255344784" o:spid="_x0000_s2170" style="position:absolute;left:0;text-align:left;margin-left:41.15pt;margin-top:60.55pt;width:50.25pt;height:22.5pt;z-index:251632640;visibility:visible;mso-position-horizontal-relative:margin;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" fillcolor="#5b9bd5 [3204]" strokecolor="#1f4d78 [1604]" strokeweight="1pt">
            <v:stroke joinstyle="miter"/>
            <v:textbox style="mso-next-textbox:#Rectangle: Rounded Corners 255344784">
              <w:txbxContent>
                <w:p w14:paraId="00159E86" w14:textId="27D6BA4A" w:rsidR="000822DB" w:rsidRPr="00691F84" w:rsidRDefault="000822DB" w:rsidP="000A0FAB">
                  <w:pPr>
                    <w:jc w:val="center"/>
                    <w:rPr>
                      <w:sz w:val="16"/>
                      <w:szCs w:val="16"/>
                    </w:rPr>
                  </w:pPr>
                  <w:r>
                    <w:rPr>
                      <w:sz w:val="16"/>
                      <w:szCs w:val="16"/>
                    </w:rPr>
                    <w:t>Fig.  3</w:t>
                  </w:r>
                  <w:r w:rsidR="001D7DF4">
                    <w:rPr>
                      <w:sz w:val="16"/>
                      <w:szCs w:val="16"/>
                    </w:rPr>
                    <w:t>0</w:t>
                  </w:r>
                </w:p>
              </w:txbxContent>
            </v:textbox>
            <w10:wrap anchorx="margin"/>
          </v:roundrect>
        </w:pict>
      </w:r>
      <w:r w:rsidR="00E70388">
        <w:rPr>
          <w:noProof/>
        </w:rPr>
        <w:drawing>
          <wp:inline distT="0" distB="0" distL="0" distR="0" wp14:anchorId="44FDA3F3" wp14:editId="1BF5E4C7">
            <wp:extent cx="2049780" cy="262572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075915" cy="2659204"/>
                    </a:xfrm>
                    <a:prstGeom prst="rect">
                      <a:avLst/>
                    </a:prstGeom>
                  </pic:spPr>
                </pic:pic>
              </a:graphicData>
            </a:graphic>
          </wp:inline>
        </w:drawing>
      </w:r>
    </w:p>
    <w:p w14:paraId="6F3A06CE" w14:textId="5604A0AF" w:rsidR="001C3437" w:rsidRPr="003B5DCA" w:rsidRDefault="001F7151" w:rsidP="003B5DCA">
      <w:pPr>
        <w:pStyle w:val="Heading2"/>
        <w:jc w:val="both"/>
      </w:pPr>
      <w:r>
        <w:t>Discharge patient</w:t>
      </w:r>
    </w:p>
    <w:p w14:paraId="1EF03C61" w14:textId="31FD2E95" w:rsidR="00AA1AC6" w:rsidRDefault="000C37CE" w:rsidP="00453CBD">
      <w:pPr>
        <w:jc w:val="both"/>
      </w:pPr>
      <w:r w:rsidRPr="00A44949">
        <w:t xml:space="preserve">Once a patient is </w:t>
      </w:r>
      <w:r w:rsidR="00F63F1F" w:rsidRPr="00A44949">
        <w:t xml:space="preserve">ready </w:t>
      </w:r>
      <w:r w:rsidR="00E937B6" w:rsidRPr="00A44949">
        <w:t>to be shifted out of ICU</w:t>
      </w:r>
      <w:r w:rsidRPr="00A44949">
        <w:t xml:space="preserve">, it is </w:t>
      </w:r>
      <w:r w:rsidR="00B06DCC" w:rsidRPr="00A44949">
        <w:t>essential</w:t>
      </w:r>
      <w:r w:rsidR="00C84870" w:rsidRPr="00A44949">
        <w:t xml:space="preserve"> </w:t>
      </w:r>
      <w:r w:rsidRPr="00A44949">
        <w:t xml:space="preserve">to discharge the patient from the </w:t>
      </w:r>
      <w:r w:rsidR="00D11384" w:rsidRPr="00A44949">
        <w:t>SmartMedic</w:t>
      </w:r>
      <w:r w:rsidRPr="00A44949">
        <w:t xml:space="preserve">. </w:t>
      </w:r>
      <w:r w:rsidR="00083770" w:rsidRPr="00A44949">
        <w:t>To discharge the patient</w:t>
      </w:r>
      <w:r w:rsidR="00E70388">
        <w:t xml:space="preserve">, </w:t>
      </w:r>
      <w:r w:rsidR="00E70388" w:rsidRPr="00E70388">
        <w:t xml:space="preserve">long press </w:t>
      </w:r>
      <w:r w:rsidR="00D67B5A" w:rsidRPr="00D67B5A">
        <w:rPr>
          <w:b/>
          <w:bCs/>
        </w:rPr>
        <w:t>“D</w:t>
      </w:r>
      <w:r w:rsidR="00E70388" w:rsidRPr="00D67B5A">
        <w:rPr>
          <w:b/>
          <w:bCs/>
        </w:rPr>
        <w:t>ischarge</w:t>
      </w:r>
      <w:r w:rsidR="00D67B5A" w:rsidRPr="00D67B5A">
        <w:rPr>
          <w:b/>
          <w:bCs/>
        </w:rPr>
        <w:t>”</w:t>
      </w:r>
      <w:r w:rsidR="00E70388" w:rsidRPr="00E70388">
        <w:t xml:space="preserve"> </w:t>
      </w:r>
      <w:r w:rsidR="00D67B5A">
        <w:t>button</w:t>
      </w:r>
      <w:r w:rsidR="00E70388" w:rsidRPr="00E70388">
        <w:t xml:space="preserve"> for about 2 seconds</w:t>
      </w:r>
      <w:r w:rsidR="00E70388">
        <w:t xml:space="preserve">. </w:t>
      </w:r>
      <w:r w:rsidR="00E70388" w:rsidRPr="00E70388">
        <w:t xml:space="preserve">The screen (as shown in Fig. </w:t>
      </w:r>
      <w:r w:rsidR="00E70388">
        <w:t>3</w:t>
      </w:r>
      <w:r w:rsidR="001D7DF4">
        <w:t>1</w:t>
      </w:r>
      <w:r w:rsidR="00E70388" w:rsidRPr="00E70388">
        <w:t xml:space="preserve">) will display. On press of </w:t>
      </w:r>
      <w:r w:rsidR="00E70388" w:rsidRPr="006F6BC3">
        <w:rPr>
          <w:b/>
          <w:bCs/>
        </w:rPr>
        <w:t>“Next”</w:t>
      </w:r>
      <w:r w:rsidR="00E70388" w:rsidRPr="00E70388">
        <w:t xml:space="preserve"> </w:t>
      </w:r>
      <w:r w:rsidR="006F6BC3">
        <w:t>button</w:t>
      </w:r>
      <w:r w:rsidR="00E70388" w:rsidRPr="00E70388">
        <w:t xml:space="preserve">, option </w:t>
      </w:r>
      <w:r w:rsidR="00E70388" w:rsidRPr="006F6BC3">
        <w:rPr>
          <w:rFonts w:hint="eastAsia"/>
          <w:b/>
          <w:bCs/>
        </w:rPr>
        <w:t>“</w:t>
      </w:r>
      <w:r w:rsidR="00E70388" w:rsidRPr="006F6BC3">
        <w:rPr>
          <w:b/>
          <w:bCs/>
        </w:rPr>
        <w:t>Yes”</w:t>
      </w:r>
      <w:r w:rsidR="00E70388" w:rsidRPr="00E70388">
        <w:t xml:space="preserve"> shall be selected, and patient shall be </w:t>
      </w:r>
      <w:r w:rsidR="00E70388" w:rsidRPr="00837E8B">
        <w:t xml:space="preserve"> discharged</w:t>
      </w:r>
      <w:r w:rsidR="00E70388" w:rsidRPr="00E70388">
        <w:t xml:space="preserve">. </w:t>
      </w:r>
      <w:r w:rsidR="00A44949" w:rsidRPr="00A44949">
        <w:t xml:space="preserve"> </w:t>
      </w:r>
      <w:r w:rsidR="00143C94" w:rsidRPr="00A44949">
        <w:t xml:space="preserve">This helps to ensure </w:t>
      </w:r>
      <w:r w:rsidR="00CF5007" w:rsidRPr="00A44949">
        <w:t>that device is ready to record new patient data</w:t>
      </w:r>
      <w:r w:rsidR="00A952E4" w:rsidRPr="00A44949">
        <w:t xml:space="preserve"> once admitted</w:t>
      </w:r>
      <w:r w:rsidR="0024052E" w:rsidRPr="00A44949">
        <w:t xml:space="preserve">, </w:t>
      </w:r>
      <w:r w:rsidR="00C84870" w:rsidRPr="00A44949">
        <w:t xml:space="preserve">before admitting the </w:t>
      </w:r>
      <w:r w:rsidR="0024052E" w:rsidRPr="00A44949">
        <w:t xml:space="preserve">patient please follow the steps as shown from </w:t>
      </w:r>
      <w:r w:rsidR="00160450" w:rsidRPr="00A44949">
        <w:t>Fig</w:t>
      </w:r>
      <w:r w:rsidR="005A0BD9" w:rsidRPr="00A44949">
        <w:t xml:space="preserve">. </w:t>
      </w:r>
      <w:r w:rsidR="0024052E" w:rsidRPr="00A44949">
        <w:t xml:space="preserve">1 to </w:t>
      </w:r>
      <w:r w:rsidR="00160450" w:rsidRPr="00A44949">
        <w:t>Fig</w:t>
      </w:r>
      <w:r w:rsidR="005A0BD9" w:rsidRPr="00A44949">
        <w:t>.</w:t>
      </w:r>
      <w:r w:rsidR="00E70388">
        <w:t xml:space="preserve"> 6. </w:t>
      </w:r>
    </w:p>
    <w:p w14:paraId="0149226B" w14:textId="7434B9E9" w:rsidR="00AA1AC6" w:rsidRDefault="008B45DB" w:rsidP="00AA1AC6">
      <w:r>
        <w:rPr>
          <w:noProof/>
          <w:lang w:val="en-IN" w:eastAsia="en-IN"/>
        </w:rPr>
        <w:pict w14:anchorId="209C437D">
          <v:rect id="_x0000_s2287" style="position:absolute;margin-left:111.6pt;margin-top:5.2pt;width:233.85pt;height:185.7pt;z-index:251667456">
            <v:textbox style="mso-next-textbox:#_x0000_s2287">
              <w:txbxContent>
                <w:p w14:paraId="3CF41E93" w14:textId="40D689A7" w:rsidR="000822DB" w:rsidRDefault="00E70388" w:rsidP="00E70388">
                  <w:pPr>
                    <w:jc w:val="center"/>
                  </w:pPr>
                  <w:r>
                    <w:rPr>
                      <w:noProof/>
                    </w:rPr>
                    <w:drawing>
                      <wp:inline distT="0" distB="0" distL="0" distR="0" wp14:anchorId="016B9D7F" wp14:editId="5AD4D96C">
                        <wp:extent cx="1638300" cy="2225040"/>
                        <wp:effectExtent l="0" t="0" r="0" b="0"/>
                        <wp:docPr id="171" name="Picture 17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67">
                                  <a:extLst>
                                    <a:ext uri="{28A0092B-C50C-407E-A947-70E740481C1C}">
                                      <a14:useLocalDpi xmlns:a14="http://schemas.microsoft.com/office/drawing/2010/main" val="0"/>
                                    </a:ext>
                                  </a:extLst>
                                </a:blip>
                                <a:stretch>
                                  <a:fillRect/>
                                </a:stretch>
                              </pic:blipFill>
                              <pic:spPr bwMode="auto">
                                <a:xfrm>
                                  <a:off x="0" y="0"/>
                                  <a:ext cx="1638300" cy="2225040"/>
                                </a:xfrm>
                                <a:prstGeom prst="rect">
                                  <a:avLst/>
                                </a:prstGeom>
                                <a:noFill/>
                                <a:ln>
                                  <a:noFill/>
                                </a:ln>
                              </pic:spPr>
                            </pic:pic>
                          </a:graphicData>
                        </a:graphic>
                      </wp:inline>
                    </w:drawing>
                  </w:r>
                </w:p>
              </w:txbxContent>
            </v:textbox>
          </v:rect>
        </w:pict>
      </w:r>
    </w:p>
    <w:p w14:paraId="6DBA19CB" w14:textId="77777777" w:rsidR="00AA1AC6" w:rsidRDefault="00AA1AC6" w:rsidP="00AA1AC6"/>
    <w:p w14:paraId="177C600F" w14:textId="77777777" w:rsidR="00AA1AC6" w:rsidRDefault="00AA1AC6" w:rsidP="00AA1AC6"/>
    <w:p w14:paraId="197DE044" w14:textId="725CCC1D" w:rsidR="00AA1AC6" w:rsidRDefault="008B45DB" w:rsidP="00AA1AC6">
      <w:r>
        <w:rPr>
          <w:noProof/>
        </w:rPr>
        <w:pict w14:anchorId="164059B1">
          <v:roundrect id="_x0000_s2174" style="position:absolute;margin-left:41.15pt;margin-top:12.3pt;width:54.65pt;height:19.15pt;z-index:25166336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" fillcolor="#5b9bd5 [3204]" strokecolor="#1f4d78 [1604]" strokeweight="1pt">
            <v:stroke joinstyle="miter"/>
            <v:textbox style="mso-next-textbox:#_x0000_s2174">
              <w:txbxContent>
                <w:p w14:paraId="1C0206CF" w14:textId="132B9E7D" w:rsidR="000822DB" w:rsidRPr="00691F84" w:rsidRDefault="000822DB" w:rsidP="000A0FAB">
                  <w:pPr>
                    <w:jc w:val="center"/>
                    <w:rPr>
                      <w:sz w:val="16"/>
                      <w:szCs w:val="16"/>
                    </w:rPr>
                  </w:pPr>
                  <w:r>
                    <w:rPr>
                      <w:sz w:val="16"/>
                      <w:szCs w:val="16"/>
                    </w:rPr>
                    <w:t>Fig.  3</w:t>
                  </w:r>
                  <w:r w:rsidR="001D7DF4">
                    <w:rPr>
                      <w:sz w:val="16"/>
                      <w:szCs w:val="16"/>
                    </w:rPr>
                    <w:t>1</w:t>
                  </w:r>
                </w:p>
              </w:txbxContent>
            </v:textbox>
          </v:roundrect>
        </w:pict>
      </w:r>
    </w:p>
    <w:p w14:paraId="0D1148C1" w14:textId="77777777" w:rsidR="00A44949" w:rsidRDefault="00A44949" w:rsidP="00AA1AC6"/>
    <w:p w14:paraId="6B20C27E" w14:textId="7AC6C9B9" w:rsidR="00A44949" w:rsidRDefault="00A44949" w:rsidP="00AA1AC6"/>
    <w:p w14:paraId="62D24652" w14:textId="77777777" w:rsidR="00A44949" w:rsidRDefault="00A44949" w:rsidP="00AA1AC6"/>
    <w:p w14:paraId="37E09D05" w14:textId="77777777" w:rsidR="00A44949" w:rsidRDefault="00A44949" w:rsidP="00AA1AC6"/>
    <w:p w14:paraId="3EF48B81" w14:textId="0689DFD6" w:rsidR="00A44949" w:rsidRDefault="00A44949" w:rsidP="00AA1AC6"/>
    <w:p w14:paraId="4698A0AA" w14:textId="77777777" w:rsidR="00A44949" w:rsidRDefault="00A44949" w:rsidP="00AA1AC6"/>
    <w:p w14:paraId="5C5ABCD5" w14:textId="77777777" w:rsidR="00AA1AC6" w:rsidRDefault="00AA1AC6" w:rsidP="00AA1AC6"/>
    <w:p w14:paraId="200B2873" w14:textId="77777777" w:rsidR="0003349D" w:rsidRDefault="0003349D" w:rsidP="0003349D">
      <w:pPr>
        <w:pStyle w:val="Heading1"/>
        <w:pBdr>
          <w:bottom w:val="single" w:sz="6" w:space="1" w:color="auto"/>
        </w:pBdr>
      </w:pPr>
      <w:r>
        <w:lastRenderedPageBreak/>
        <w:t>Cleaning</w:t>
      </w:r>
      <w:r w:rsidR="00467975">
        <w:t xml:space="preserve"> and maintenance</w:t>
      </w:r>
    </w:p>
    <w:p w14:paraId="671B7AEC" w14:textId="77777777" w:rsidR="00EB0B4A" w:rsidRPr="00691F84" w:rsidRDefault="00EB0B4A" w:rsidP="00453CBD">
      <w:pPr>
        <w:jc w:val="both"/>
        <w:rPr>
          <w:b/>
        </w:rPr>
      </w:pPr>
      <w:r>
        <w:rPr>
          <w:noProof/>
          <w:lang w:val="en-IN" w:eastAsia="en-IN"/>
        </w:rPr>
        <w:drawing>
          <wp:inline distT="0" distB="0" distL="0" distR="0" wp14:anchorId="3DBD87BC" wp14:editId="435674D1">
            <wp:extent cx="295275" cy="295275"/>
            <wp:effectExtent l="0" t="0" r="9525" b="9525"/>
            <wp:docPr id="214474675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691F84">
        <w:rPr>
          <w:b/>
          <w:bCs/>
        </w:rPr>
        <w:t>CAUTION</w:t>
      </w:r>
    </w:p>
    <w:p w14:paraId="2447A3F3" w14:textId="1291F0E5" w:rsidR="00ED3AE6" w:rsidRPr="00A44949" w:rsidRDefault="00ED3AE6" w:rsidP="00453CBD">
      <w:pPr>
        <w:pStyle w:val="ListParagraph"/>
        <w:numPr>
          <w:ilvl w:val="0"/>
          <w:numId w:val="15"/>
        </w:numPr>
        <w:jc w:val="both"/>
      </w:pPr>
      <w:r w:rsidRPr="00A44949">
        <w:t>Service</w:t>
      </w:r>
      <w:r w:rsidR="006A0FDA">
        <w:t xml:space="preserve"> &amp;</w:t>
      </w:r>
      <w:r w:rsidRPr="00A44949">
        <w:t xml:space="preserve"> repair of system </w:t>
      </w:r>
      <w:r w:rsidR="00F37E6D" w:rsidRPr="00A44949">
        <w:t>MUST be</w:t>
      </w:r>
      <w:r w:rsidRPr="00A44949">
        <w:t xml:space="preserve"> done </w:t>
      </w:r>
      <w:r w:rsidR="009D6840" w:rsidRPr="00A44949">
        <w:t>by authorized Stryker service personnel only</w:t>
      </w:r>
      <w:r w:rsidRPr="00A44949">
        <w:rPr>
          <w:rFonts w:hint="eastAsia"/>
        </w:rPr>
        <w:t> </w:t>
      </w:r>
      <w:r w:rsidR="00F37E6D" w:rsidRPr="00A44949">
        <w:t xml:space="preserve">, for any assistance please log the </w:t>
      </w:r>
      <w:r w:rsidR="000D10FB" w:rsidRPr="00A44949">
        <w:t>request</w:t>
      </w:r>
      <w:r w:rsidR="00D70C03" w:rsidRPr="00A44949">
        <w:t xml:space="preserve"> as </w:t>
      </w:r>
      <w:r w:rsidR="009062FF" w:rsidRPr="00A44949">
        <w:t>mentioned</w:t>
      </w:r>
      <w:r w:rsidR="00D70C03" w:rsidRPr="00A44949">
        <w:t xml:space="preserve"> in </w:t>
      </w:r>
      <w:r w:rsidR="00EB6A04" w:rsidRPr="00A44949">
        <w:t xml:space="preserve">Error </w:t>
      </w:r>
      <w:r w:rsidR="003B21F2" w:rsidRPr="00A44949">
        <w:t>screen illustrative section</w:t>
      </w:r>
      <w:r w:rsidR="000D10FB" w:rsidRPr="00A44949">
        <w:t>.</w:t>
      </w:r>
    </w:p>
    <w:p w14:paraId="6B69708D" w14:textId="77777777" w:rsidR="00284BBD" w:rsidRPr="00A44949" w:rsidRDefault="00325A76" w:rsidP="00453CBD">
      <w:pPr>
        <w:pStyle w:val="ListParagraph"/>
        <w:numPr>
          <w:ilvl w:val="0"/>
          <w:numId w:val="15"/>
        </w:numPr>
        <w:jc w:val="both"/>
      </w:pPr>
      <w:r w:rsidRPr="00A44949">
        <w:t>Do not clean, service</w:t>
      </w:r>
      <w:r w:rsidR="00B06DCC" w:rsidRPr="00A44949">
        <w:t>,</w:t>
      </w:r>
      <w:r w:rsidRPr="00A44949">
        <w:t xml:space="preserve"> or perform maintenance on the device while it is in use</w:t>
      </w:r>
      <w:r w:rsidR="008070EB" w:rsidRPr="00A44949">
        <w:t xml:space="preserve"> or power is connected</w:t>
      </w:r>
      <w:r w:rsidRPr="00A44949">
        <w:t>.</w:t>
      </w:r>
    </w:p>
    <w:p w14:paraId="470FB1CE" w14:textId="77777777" w:rsidR="00325A76" w:rsidRPr="00A44949" w:rsidRDefault="00325A76" w:rsidP="00453CBD">
      <w:pPr>
        <w:pStyle w:val="ListParagraph"/>
        <w:numPr>
          <w:ilvl w:val="0"/>
          <w:numId w:val="15"/>
        </w:numPr>
        <w:jc w:val="both"/>
      </w:pPr>
      <w:r w:rsidRPr="00A44949">
        <w:t xml:space="preserve">Always unplug the power cord </w:t>
      </w:r>
      <w:r w:rsidR="00B9003F" w:rsidRPr="00A44949">
        <w:t xml:space="preserve">before </w:t>
      </w:r>
      <w:r w:rsidRPr="00A44949">
        <w:t>cleaning, servicing</w:t>
      </w:r>
      <w:r w:rsidR="00B06DCC" w:rsidRPr="00A44949">
        <w:t>,</w:t>
      </w:r>
      <w:r w:rsidRPr="00A44949">
        <w:t xml:space="preserve"> or performing maintenance.</w:t>
      </w:r>
    </w:p>
    <w:p w14:paraId="40250AEC" w14:textId="77777777" w:rsidR="00325A76" w:rsidRPr="00A44949" w:rsidRDefault="00325A76" w:rsidP="00453CBD">
      <w:pPr>
        <w:pStyle w:val="ListParagraph"/>
        <w:numPr>
          <w:ilvl w:val="0"/>
          <w:numId w:val="15"/>
        </w:numPr>
        <w:jc w:val="both"/>
      </w:pPr>
      <w:r w:rsidRPr="00A44949">
        <w:t xml:space="preserve">Always unplug the power cord from the wall outlet when large </w:t>
      </w:r>
      <w:r w:rsidR="00B9003F" w:rsidRPr="00A44949">
        <w:t xml:space="preserve">fluid </w:t>
      </w:r>
      <w:r w:rsidRPr="00A44949">
        <w:t xml:space="preserve">spills occur near the </w:t>
      </w:r>
      <w:r w:rsidR="00B9003F" w:rsidRPr="00A44949">
        <w:t xml:space="preserve">device. Do not use the device, contact </w:t>
      </w:r>
      <w:r w:rsidRPr="00A44949">
        <w:t xml:space="preserve">a Stryker personnel </w:t>
      </w:r>
      <w:r w:rsidR="00D95290" w:rsidRPr="00A44949">
        <w:t xml:space="preserve">to </w:t>
      </w:r>
      <w:r w:rsidRPr="00A44949">
        <w:t xml:space="preserve">inspect the product </w:t>
      </w:r>
      <w:r w:rsidR="00B06DCC" w:rsidRPr="00A44949">
        <w:t>before</w:t>
      </w:r>
      <w:r w:rsidRPr="00A44949">
        <w:t xml:space="preserve"> putting </w:t>
      </w:r>
      <w:r w:rsidR="007C69B2" w:rsidRPr="00A44949">
        <w:t xml:space="preserve">the </w:t>
      </w:r>
      <w:r w:rsidR="00FE2665" w:rsidRPr="00A44949">
        <w:t>SmartMedic device</w:t>
      </w:r>
      <w:r w:rsidRPr="00A44949">
        <w:t xml:space="preserve"> back to use.</w:t>
      </w:r>
    </w:p>
    <w:p w14:paraId="6820C677" w14:textId="77777777" w:rsidR="00A230F0" w:rsidRPr="00A44949" w:rsidRDefault="00147EEC" w:rsidP="00453CBD">
      <w:pPr>
        <w:pStyle w:val="ListParagraph"/>
        <w:numPr>
          <w:ilvl w:val="0"/>
          <w:numId w:val="15"/>
        </w:numPr>
        <w:jc w:val="both"/>
      </w:pPr>
      <w:r w:rsidRPr="00A44949">
        <w:t>Fluids can cause unpredictable operation and decreased functionality of any electrical product</w:t>
      </w:r>
      <w:r w:rsidR="002B030A" w:rsidRPr="00A44949">
        <w:t>/ device</w:t>
      </w:r>
      <w:r w:rsidRPr="00A44949">
        <w:t>.</w:t>
      </w:r>
    </w:p>
    <w:p w14:paraId="4C6AAF0D" w14:textId="4484B35E" w:rsidR="00FE7C0F" w:rsidRPr="00A44949" w:rsidRDefault="00FE7C0F" w:rsidP="00453CBD">
      <w:pPr>
        <w:pStyle w:val="ListParagraph"/>
        <w:numPr>
          <w:ilvl w:val="0"/>
          <w:numId w:val="15"/>
        </w:numPr>
        <w:jc w:val="both"/>
      </w:pPr>
      <w:r w:rsidRPr="00A44949">
        <w:t>Chemical used for cleaning</w:t>
      </w:r>
      <w:r w:rsidR="00D67B5A">
        <w:t xml:space="preserve"> shall be</w:t>
      </w:r>
      <w:r w:rsidRPr="00A44949">
        <w:t xml:space="preserve"> </w:t>
      </w:r>
      <w:r w:rsidR="00AF7369" w:rsidRPr="00A44949">
        <w:t xml:space="preserve">as </w:t>
      </w:r>
      <w:r w:rsidR="000820F1" w:rsidRPr="00A44949">
        <w:t>per below recommendation</w:t>
      </w:r>
    </w:p>
    <w:p w14:paraId="33CA6E2C" w14:textId="77777777" w:rsidR="009A11E0" w:rsidRPr="00A44949" w:rsidRDefault="009A11E0" w:rsidP="00453CBD">
      <w:pPr>
        <w:pStyle w:val="ListParagraph"/>
        <w:numPr>
          <w:ilvl w:val="0"/>
          <w:numId w:val="15"/>
        </w:numPr>
        <w:jc w:val="both"/>
      </w:pPr>
      <w:r w:rsidRPr="00A44949">
        <w:t xml:space="preserve">Contact </w:t>
      </w:r>
      <w:r w:rsidR="00471E26" w:rsidRPr="00A44949">
        <w:t>Stryker s</w:t>
      </w:r>
      <w:r w:rsidRPr="00A44949">
        <w:t xml:space="preserve">ervice </w:t>
      </w:r>
      <w:r w:rsidR="00190273" w:rsidRPr="00A44949">
        <w:t>personnel</w:t>
      </w:r>
      <w:r w:rsidRPr="00A44949">
        <w:t xml:space="preserve"> if any malfunction is observed</w:t>
      </w:r>
    </w:p>
    <w:p w14:paraId="77F16FC3" w14:textId="3BA68469" w:rsidR="00CB0C4D" w:rsidRPr="00A44949" w:rsidRDefault="00835073" w:rsidP="00453CBD">
      <w:pPr>
        <w:pStyle w:val="ListParagraph"/>
        <w:numPr>
          <w:ilvl w:val="0"/>
          <w:numId w:val="15"/>
        </w:numPr>
        <w:spacing w:after="0" w:line="240" w:lineRule="auto"/>
        <w:contextualSpacing w:val="0"/>
        <w:jc w:val="both"/>
      </w:pPr>
      <w:r>
        <w:t xml:space="preserve">Avoid using </w:t>
      </w:r>
      <w:r w:rsidR="00CB0C4D" w:rsidRPr="00A44949">
        <w:t>the Display</w:t>
      </w:r>
      <w:r>
        <w:t xml:space="preserve"> Keypad w</w:t>
      </w:r>
      <w:r w:rsidR="00CB0C4D" w:rsidRPr="00A44949">
        <w:t xml:space="preserve">ith </w:t>
      </w:r>
      <w:r w:rsidR="00A76B78" w:rsidRPr="00A44949">
        <w:t>wet</w:t>
      </w:r>
      <w:r w:rsidR="00CB0C4D" w:rsidRPr="00A44949">
        <w:t xml:space="preserve"> hand</w:t>
      </w:r>
      <w:r>
        <w:t>.</w:t>
      </w:r>
    </w:p>
    <w:p w14:paraId="04598D9F" w14:textId="7CA76FB4" w:rsidR="00CB0C4D" w:rsidRPr="00A44949" w:rsidRDefault="00CB0C4D" w:rsidP="00453CBD">
      <w:pPr>
        <w:pStyle w:val="ListParagraph"/>
        <w:numPr>
          <w:ilvl w:val="0"/>
          <w:numId w:val="15"/>
        </w:numPr>
        <w:spacing w:after="0" w:line="240" w:lineRule="auto"/>
        <w:contextualSpacing w:val="0"/>
        <w:jc w:val="both"/>
      </w:pPr>
      <w:r w:rsidRPr="00A44949">
        <w:t xml:space="preserve">Plank to plank connection </w:t>
      </w:r>
      <w:r w:rsidR="00835073">
        <w:t>is</w:t>
      </w:r>
      <w:r w:rsidRPr="00A44949">
        <w:t xml:space="preserve"> made by pasting wire routing clips on the bed surface.</w:t>
      </w:r>
    </w:p>
    <w:p w14:paraId="7A9AB0F3" w14:textId="77777777" w:rsidR="00CB0C4D" w:rsidRPr="00A44949" w:rsidRDefault="00CB0C4D" w:rsidP="00453CBD">
      <w:pPr>
        <w:pStyle w:val="ListParagraph"/>
        <w:numPr>
          <w:ilvl w:val="0"/>
          <w:numId w:val="15"/>
        </w:numPr>
        <w:spacing w:after="0" w:line="240" w:lineRule="auto"/>
        <w:contextualSpacing w:val="0"/>
        <w:jc w:val="both"/>
      </w:pPr>
      <w:r w:rsidRPr="00A44949">
        <w:t>Ensure the plank to plank cable must not touch the top surface of the plank before placing the mattress over it.</w:t>
      </w:r>
    </w:p>
    <w:p w14:paraId="1B835038" w14:textId="77777777" w:rsidR="00CB0C4D" w:rsidRPr="00A44949" w:rsidRDefault="00CB0C4D" w:rsidP="00453CBD">
      <w:pPr>
        <w:pStyle w:val="ListParagraph"/>
        <w:numPr>
          <w:ilvl w:val="0"/>
          <w:numId w:val="15"/>
        </w:numPr>
        <w:spacing w:after="0" w:line="240" w:lineRule="auto"/>
        <w:contextualSpacing w:val="0"/>
        <w:jc w:val="both"/>
      </w:pPr>
      <w:r w:rsidRPr="00A44949">
        <w:t>Cleaning Instructions with defined chemicals (</w:t>
      </w:r>
      <w:r w:rsidR="00A76B78" w:rsidRPr="00A44949">
        <w:t>Refer cleaning section below)</w:t>
      </w:r>
    </w:p>
    <w:p w14:paraId="17A9243A" w14:textId="735956DE" w:rsidR="004F6542" w:rsidRPr="00A44949" w:rsidRDefault="00096D58" w:rsidP="00453CBD">
      <w:pPr>
        <w:pStyle w:val="ListParagraph"/>
        <w:numPr>
          <w:ilvl w:val="0"/>
          <w:numId w:val="15"/>
        </w:numPr>
        <w:spacing w:after="0" w:line="240" w:lineRule="auto"/>
        <w:contextualSpacing w:val="0"/>
        <w:jc w:val="both"/>
      </w:pPr>
      <w:r w:rsidRPr="00A44949">
        <w:t>Trained b</w:t>
      </w:r>
      <w:r w:rsidR="000C2F37" w:rsidRPr="00A44949">
        <w:t>iomed staff need to verify the routine check</w:t>
      </w:r>
      <w:r w:rsidR="00D67B5A">
        <w:t>-</w:t>
      </w:r>
      <w:r w:rsidR="000C2F37" w:rsidRPr="00A44949">
        <w:t>up on monthly basis by using checking metho</w:t>
      </w:r>
      <w:r w:rsidR="00501FCD" w:rsidRPr="00A44949">
        <w:t>d</w:t>
      </w:r>
      <w:r w:rsidR="000C2F37" w:rsidRPr="00A44949">
        <w:t xml:space="preserve"> as described </w:t>
      </w:r>
      <w:r w:rsidR="00501FCD" w:rsidRPr="00A44949">
        <w:t xml:space="preserve">in testing </w:t>
      </w:r>
      <w:r w:rsidR="00B66898" w:rsidRPr="00A44949">
        <w:t>section. In</w:t>
      </w:r>
      <w:r w:rsidR="00501FCD" w:rsidRPr="00A44949">
        <w:t xml:space="preserve"> case of any </w:t>
      </w:r>
      <w:r w:rsidR="00B66898" w:rsidRPr="00A44949">
        <w:t xml:space="preserve">variance please inform the issue in issue log and don’t use the unit </w:t>
      </w:r>
      <w:r w:rsidR="00D67B5A">
        <w:t xml:space="preserve">until </w:t>
      </w:r>
      <w:r w:rsidR="00B66898" w:rsidRPr="00A44949">
        <w:t>it is checked by Stryker personal.</w:t>
      </w:r>
    </w:p>
    <w:p w14:paraId="4EDF7B2B" w14:textId="77777777" w:rsidR="004F6542" w:rsidRPr="00691F84" w:rsidRDefault="004F6542" w:rsidP="00453CBD">
      <w:pPr>
        <w:spacing w:after="0" w:line="240" w:lineRule="auto"/>
        <w:jc w:val="both"/>
        <w:rPr>
          <w:sz w:val="20"/>
          <w:szCs w:val="20"/>
        </w:rPr>
      </w:pPr>
    </w:p>
    <w:p w14:paraId="6E850001" w14:textId="77777777" w:rsidR="00A230F0" w:rsidRDefault="00A230F0" w:rsidP="00453CBD">
      <w:pPr>
        <w:jc w:val="both"/>
        <w:rPr>
          <w:b/>
        </w:rPr>
      </w:pPr>
      <w:r>
        <w:rPr>
          <w:noProof/>
          <w:lang w:val="en-IN" w:eastAsia="en-IN"/>
        </w:rPr>
        <w:drawing>
          <wp:inline distT="0" distB="0" distL="0" distR="0" wp14:anchorId="2DB0B066" wp14:editId="66CC5D8D">
            <wp:extent cx="295275" cy="295275"/>
            <wp:effectExtent l="0" t="0" r="9525" b="9525"/>
            <wp:docPr id="89670975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11C54A1C">
        <w:rPr>
          <w:b/>
          <w:bCs/>
        </w:rPr>
        <w:t>CAUTION</w:t>
      </w:r>
    </w:p>
    <w:p w14:paraId="7F5E08F7" w14:textId="77777777" w:rsidR="00050A6D" w:rsidRPr="0025699B" w:rsidRDefault="00050A6D" w:rsidP="00453CBD">
      <w:pPr>
        <w:pStyle w:val="ListParagraph"/>
        <w:numPr>
          <w:ilvl w:val="0"/>
          <w:numId w:val="16"/>
        </w:numPr>
        <w:jc w:val="both"/>
      </w:pPr>
      <w:r w:rsidRPr="0025699B">
        <w:t xml:space="preserve">Do not steam clean, </w:t>
      </w:r>
      <w:proofErr w:type="gramStart"/>
      <w:r w:rsidRPr="0025699B">
        <w:t>wash</w:t>
      </w:r>
      <w:proofErr w:type="gramEnd"/>
      <w:r w:rsidRPr="0025699B">
        <w:t xml:space="preserve"> or immerse any part of the device in water</w:t>
      </w:r>
      <w:r w:rsidR="006D2AE7" w:rsidRPr="0025699B">
        <w:t xml:space="preserve"> or any other liquid</w:t>
      </w:r>
      <w:r w:rsidRPr="0025699B">
        <w:t xml:space="preserve">.   </w:t>
      </w:r>
      <w:r w:rsidR="006D2AE7" w:rsidRPr="0025699B">
        <w:t xml:space="preserve">Dipping in </w:t>
      </w:r>
      <w:r w:rsidRPr="0025699B">
        <w:t xml:space="preserve">water </w:t>
      </w:r>
      <w:r w:rsidR="006D2AE7" w:rsidRPr="0025699B">
        <w:t>or any other liquid</w:t>
      </w:r>
      <w:r w:rsidRPr="0025699B">
        <w:t xml:space="preserve"> may damage the internal electric parts. </w:t>
      </w:r>
    </w:p>
    <w:p w14:paraId="558AED6E" w14:textId="77777777" w:rsidR="00BC717B" w:rsidRDefault="00BC717B" w:rsidP="00453CBD">
      <w:pPr>
        <w:jc w:val="both"/>
        <w:rPr>
          <w:b/>
          <w:bCs/>
        </w:rPr>
      </w:pPr>
    </w:p>
    <w:p w14:paraId="4DC37EFC" w14:textId="77777777" w:rsidR="002B030A" w:rsidRDefault="00F06DF7" w:rsidP="00453CBD">
      <w:pPr>
        <w:pStyle w:val="Heading2"/>
        <w:jc w:val="both"/>
      </w:pPr>
      <w:r>
        <w:t>Cleaning instructions</w:t>
      </w:r>
    </w:p>
    <w:p w14:paraId="5FEB6435" w14:textId="43817B24" w:rsidR="003F5A63" w:rsidRPr="0025699B" w:rsidRDefault="00162B41" w:rsidP="00453CBD">
      <w:pPr>
        <w:jc w:val="both"/>
      </w:pPr>
      <w:r w:rsidRPr="0025699B">
        <w:t>It is</w:t>
      </w:r>
      <w:r w:rsidR="0025699B" w:rsidRPr="0025699B">
        <w:t xml:space="preserve"> </w:t>
      </w:r>
      <w:r w:rsidR="002A36B3" w:rsidRPr="0025699B">
        <w:t xml:space="preserve">recommended </w:t>
      </w:r>
      <w:r w:rsidRPr="0025699B">
        <w:t xml:space="preserve">to </w:t>
      </w:r>
      <w:r w:rsidR="001A2EF4" w:rsidRPr="0025699B">
        <w:t xml:space="preserve">use </w:t>
      </w:r>
      <w:r w:rsidRPr="0025699B">
        <w:t>cleaning wipe</w:t>
      </w:r>
      <w:r w:rsidR="00D03731" w:rsidRPr="0025699B">
        <w:t>s</w:t>
      </w:r>
      <w:r w:rsidRPr="0025699B">
        <w:t xml:space="preserve"> to clean the device </w:t>
      </w:r>
      <w:r w:rsidR="00D67B5A">
        <w:t>before admitting new patient.</w:t>
      </w:r>
      <w:r w:rsidRPr="0025699B">
        <w:t xml:space="preserve"> </w:t>
      </w:r>
      <w:r w:rsidR="006D2AE7" w:rsidRPr="0025699B">
        <w:t>Cleaning agents</w:t>
      </w:r>
      <w:r w:rsidR="00B06DCC" w:rsidRPr="0025699B">
        <w:t>,</w:t>
      </w:r>
      <w:r w:rsidR="006D2AE7" w:rsidRPr="0025699B">
        <w:t xml:space="preserve"> as per </w:t>
      </w:r>
      <w:r w:rsidR="00B06DCC" w:rsidRPr="0025699B">
        <w:t xml:space="preserve">the </w:t>
      </w:r>
      <w:r w:rsidR="006D2AE7" w:rsidRPr="0025699B">
        <w:t>hospital cleaning process</w:t>
      </w:r>
      <w:r w:rsidR="00B06DCC" w:rsidRPr="0025699B">
        <w:t>,</w:t>
      </w:r>
      <w:r w:rsidR="006D2AE7" w:rsidRPr="0025699B">
        <w:t xml:space="preserve"> can be used.</w:t>
      </w:r>
      <w:r w:rsidR="0025699B">
        <w:t xml:space="preserve"> </w:t>
      </w:r>
      <w:r w:rsidR="00FB19BD" w:rsidRPr="0025699B">
        <w:t xml:space="preserve">Avoid oversaturation and make sure the device does not stay wet longer than the chemical </w:t>
      </w:r>
      <w:r w:rsidR="00C327C1" w:rsidRPr="0025699B">
        <w:t>manufacturer</w:t>
      </w:r>
      <w:r w:rsidR="00B02FCC" w:rsidRPr="0025699B">
        <w:t>’</w:t>
      </w:r>
      <w:r w:rsidR="00C327C1" w:rsidRPr="0025699B">
        <w:t xml:space="preserve">s </w:t>
      </w:r>
      <w:r w:rsidR="00FB19BD" w:rsidRPr="0025699B">
        <w:t>guidelines for proper disinfecting.</w:t>
      </w:r>
    </w:p>
    <w:p w14:paraId="64703D36" w14:textId="77777777" w:rsidR="00095F58" w:rsidRDefault="00736943" w:rsidP="00453CBD">
      <w:pPr>
        <w:jc w:val="both"/>
      </w:pPr>
      <w:r>
        <w:t xml:space="preserve">Recommended cleaning agents to clean SmartMedic are as </w:t>
      </w:r>
      <w:r w:rsidR="00575592">
        <w:t>below:</w:t>
      </w:r>
    </w:p>
    <w:p w14:paraId="40E93967" w14:textId="77777777" w:rsidR="00736943" w:rsidRPr="00DE57CD" w:rsidRDefault="00736943" w:rsidP="00453CBD">
      <w:pPr>
        <w:jc w:val="both"/>
        <w:rPr>
          <w:rFonts w:eastAsia="Times New Roman"/>
        </w:rPr>
      </w:pPr>
      <w:r w:rsidRPr="00DE57CD">
        <w:rPr>
          <w:rFonts w:eastAsia="Times New Roman"/>
        </w:rPr>
        <w:t xml:space="preserve">Chemical Names- </w:t>
      </w:r>
    </w:p>
    <w:p w14:paraId="4E4BF6C3" w14:textId="77777777" w:rsidR="00736943" w:rsidRPr="00691F84" w:rsidRDefault="00736943" w:rsidP="00453CBD">
      <w:pPr>
        <w:pStyle w:val="ListParagraph"/>
        <w:numPr>
          <w:ilvl w:val="0"/>
          <w:numId w:val="33"/>
        </w:numPr>
        <w:spacing w:after="0" w:line="240" w:lineRule="auto"/>
        <w:jc w:val="both"/>
        <w:rPr>
          <w:rFonts w:eastAsia="Times New Roman"/>
        </w:rPr>
      </w:pPr>
      <w:r w:rsidRPr="00691F84">
        <w:rPr>
          <w:rFonts w:eastAsia="Times New Roman"/>
        </w:rPr>
        <w:t>Alcoholic Solution            :  Bacillol 25</w:t>
      </w:r>
    </w:p>
    <w:p w14:paraId="53468895" w14:textId="77777777" w:rsidR="00736943" w:rsidRPr="00691F84" w:rsidRDefault="00736943" w:rsidP="00453CBD">
      <w:pPr>
        <w:pStyle w:val="ListParagraph"/>
        <w:numPr>
          <w:ilvl w:val="0"/>
          <w:numId w:val="33"/>
        </w:numPr>
        <w:spacing w:after="0" w:line="240" w:lineRule="auto"/>
        <w:jc w:val="both"/>
        <w:rPr>
          <w:rFonts w:eastAsia="Times New Roman"/>
        </w:rPr>
      </w:pPr>
      <w:r w:rsidRPr="00691F84">
        <w:rPr>
          <w:rFonts w:eastAsia="Times New Roman"/>
        </w:rPr>
        <w:t>Phenolic Solution             :  Dettol</w:t>
      </w:r>
    </w:p>
    <w:p w14:paraId="53F28BA0" w14:textId="77777777" w:rsidR="00736943" w:rsidRDefault="00736943" w:rsidP="00453CBD">
      <w:pPr>
        <w:pStyle w:val="ListParagraph"/>
        <w:numPr>
          <w:ilvl w:val="0"/>
          <w:numId w:val="33"/>
        </w:numPr>
        <w:spacing w:after="0" w:line="240" w:lineRule="auto"/>
        <w:jc w:val="both"/>
        <w:rPr>
          <w:rFonts w:eastAsia="Times New Roman"/>
        </w:rPr>
      </w:pPr>
      <w:r w:rsidRPr="00691F84">
        <w:rPr>
          <w:rFonts w:eastAsia="Times New Roman"/>
        </w:rPr>
        <w:t>Sodium Hypochlorite</w:t>
      </w:r>
    </w:p>
    <w:p w14:paraId="4862D6AA" w14:textId="77777777" w:rsidR="009062FF" w:rsidRDefault="009062FF" w:rsidP="00542832">
      <w:pPr>
        <w:spacing w:after="0" w:line="360" w:lineRule="auto"/>
        <w:jc w:val="both"/>
        <w:rPr>
          <w:i/>
          <w:iCs/>
          <w:sz w:val="20"/>
          <w:szCs w:val="20"/>
        </w:rPr>
      </w:pPr>
    </w:p>
    <w:p w14:paraId="20B1F25E" w14:textId="49C8EAC8" w:rsidR="009062FF" w:rsidRPr="0025699B" w:rsidRDefault="00254801" w:rsidP="00542832">
      <w:pPr>
        <w:spacing w:after="0" w:line="360" w:lineRule="auto"/>
        <w:jc w:val="both"/>
        <w:rPr>
          <w:i/>
          <w:iCs/>
        </w:rPr>
      </w:pPr>
      <w:r w:rsidRPr="0025699B">
        <w:rPr>
          <w:i/>
          <w:iCs/>
        </w:rPr>
        <w:t xml:space="preserve">Note: For cleaning the Display module outer casing, use wet alcoholic wipes or IP solution. Ensure the display module casing surface must be dry after the mentioned cleaning cycle is performed. </w:t>
      </w:r>
    </w:p>
    <w:p w14:paraId="7358AD76" w14:textId="0C0138F1" w:rsidR="00DD5FCD" w:rsidRPr="00526C16" w:rsidRDefault="00DD5FCD" w:rsidP="00526C16">
      <w:pPr>
        <w:pStyle w:val="Heading2"/>
        <w:jc w:val="both"/>
      </w:pPr>
      <w:r w:rsidRPr="00691F84">
        <w:lastRenderedPageBreak/>
        <w:t xml:space="preserve">Cleaning </w:t>
      </w:r>
      <w:r>
        <w:t xml:space="preserve">process: </w:t>
      </w:r>
    </w:p>
    <w:p w14:paraId="2C036D3F" w14:textId="77777777" w:rsidR="00DD5FCD" w:rsidRPr="0025699B" w:rsidRDefault="00DD5FCD" w:rsidP="00542832">
      <w:pPr>
        <w:pStyle w:val="ListParagraph"/>
        <w:numPr>
          <w:ilvl w:val="0"/>
          <w:numId w:val="30"/>
        </w:numPr>
        <w:spacing w:line="360" w:lineRule="auto"/>
        <w:jc w:val="both"/>
      </w:pPr>
      <w:r w:rsidRPr="0025699B">
        <w:t>Inspect the ICU Bed over which Smart Medic is installed.</w:t>
      </w:r>
    </w:p>
    <w:p w14:paraId="1A82DA96" w14:textId="77777777" w:rsidR="00575592" w:rsidRPr="0025699B" w:rsidRDefault="00DD5FCD" w:rsidP="00542832">
      <w:pPr>
        <w:pStyle w:val="ListParagraph"/>
        <w:numPr>
          <w:ilvl w:val="0"/>
          <w:numId w:val="30"/>
        </w:numPr>
        <w:spacing w:line="360" w:lineRule="auto"/>
        <w:jc w:val="both"/>
      </w:pPr>
      <w:r w:rsidRPr="0025699B">
        <w:t>Wear the basic protective equipment</w:t>
      </w:r>
      <w:r w:rsidR="00836BC1" w:rsidRPr="0025699B">
        <w:t>,</w:t>
      </w:r>
      <w:r w:rsidRPr="0025699B">
        <w:t xml:space="preserve"> i.e.</w:t>
      </w:r>
      <w:r w:rsidR="00836BC1" w:rsidRPr="0025699B">
        <w:t>,</w:t>
      </w:r>
      <w:r w:rsidRPr="0025699B">
        <w:t xml:space="preserve"> gloves, Face Mask</w:t>
      </w:r>
      <w:r w:rsidR="00836BC1" w:rsidRPr="0025699B">
        <w:t>,</w:t>
      </w:r>
      <w:r w:rsidRPr="0025699B">
        <w:t xml:space="preserve"> etc. to ensure safety.</w:t>
      </w:r>
    </w:p>
    <w:p w14:paraId="29087806" w14:textId="77777777" w:rsidR="00DD5FCD" w:rsidRPr="0025699B" w:rsidRDefault="00DD5FCD" w:rsidP="000D3673">
      <w:pPr>
        <w:pStyle w:val="ListParagraph"/>
        <w:numPr>
          <w:ilvl w:val="0"/>
          <w:numId w:val="30"/>
        </w:numPr>
        <w:spacing w:line="360" w:lineRule="auto"/>
        <w:jc w:val="both"/>
      </w:pPr>
      <w:r w:rsidRPr="0025699B">
        <w:t>Remove all the electrical connections</w:t>
      </w:r>
      <w:r w:rsidR="00836BC1" w:rsidRPr="0025699B">
        <w:t>,</w:t>
      </w:r>
      <w:r w:rsidRPr="0025699B">
        <w:t xml:space="preserve"> i.e.</w:t>
      </w:r>
      <w:r w:rsidR="00836BC1" w:rsidRPr="0025699B">
        <w:t>,</w:t>
      </w:r>
      <w:r w:rsidRPr="0025699B">
        <w:t xml:space="preserve"> power cable, Plank to Plank cables &amp; Display connection.</w:t>
      </w:r>
    </w:p>
    <w:p w14:paraId="44F13541" w14:textId="77777777" w:rsidR="00CC5119" w:rsidRPr="0025699B" w:rsidRDefault="00DD5FCD" w:rsidP="000D3673">
      <w:pPr>
        <w:pStyle w:val="ListParagraph"/>
        <w:numPr>
          <w:ilvl w:val="0"/>
          <w:numId w:val="30"/>
        </w:numPr>
        <w:spacing w:line="360" w:lineRule="auto"/>
        <w:jc w:val="both"/>
      </w:pPr>
      <w:r w:rsidRPr="0025699B">
        <w:t xml:space="preserve">Remove all the planks from </w:t>
      </w:r>
      <w:r w:rsidR="00836BC1" w:rsidRPr="0025699B">
        <w:t xml:space="preserve">the </w:t>
      </w:r>
      <w:r w:rsidRPr="0025699B">
        <w:t>bed platform.</w:t>
      </w:r>
    </w:p>
    <w:p w14:paraId="7494C57E" w14:textId="7153B830" w:rsidR="00DD5FCD" w:rsidRPr="0025699B" w:rsidRDefault="00835073" w:rsidP="000D3673">
      <w:pPr>
        <w:pStyle w:val="ListParagraph"/>
        <w:numPr>
          <w:ilvl w:val="0"/>
          <w:numId w:val="30"/>
        </w:numPr>
        <w:spacing w:line="360" w:lineRule="auto"/>
        <w:jc w:val="both"/>
      </w:pPr>
      <w:r>
        <w:t>U</w:t>
      </w:r>
      <w:r w:rsidR="001449F0" w:rsidRPr="00835073">
        <w:t>se the above mentioned disinfectants over the defined area for exposure</w:t>
      </w:r>
      <w:r>
        <w:t xml:space="preserve"> </w:t>
      </w:r>
      <w:r w:rsidR="0020489D" w:rsidRPr="0025699B">
        <w:t>(</w:t>
      </w:r>
      <w:r w:rsidR="00DD5FCD" w:rsidRPr="0025699B">
        <w:t>Alcoholic composition or Phenolic composition or Sodium Hypochlorite (50 ppm)</w:t>
      </w:r>
      <w:r w:rsidR="0020489D" w:rsidRPr="0025699B">
        <w:t>)</w:t>
      </w:r>
      <w:r w:rsidR="00DD5FCD" w:rsidRPr="0025699B">
        <w:t xml:space="preserve"> spray over the defined area for </w:t>
      </w:r>
      <w:r w:rsidR="008A4926" w:rsidRPr="0025699B">
        <w:t xml:space="preserve">the </w:t>
      </w:r>
      <w:r w:rsidR="00DD5FCD" w:rsidRPr="0025699B">
        <w:t xml:space="preserve">exposure time of 2 min. </w:t>
      </w:r>
    </w:p>
    <w:p w14:paraId="09757DB1" w14:textId="5E322D11" w:rsidR="00DD5FCD" w:rsidRPr="0025699B" w:rsidRDefault="00DD5FCD" w:rsidP="0046120A">
      <w:pPr>
        <w:pStyle w:val="ListParagraph"/>
        <w:numPr>
          <w:ilvl w:val="0"/>
          <w:numId w:val="30"/>
        </w:numPr>
        <w:spacing w:line="360" w:lineRule="auto"/>
        <w:jc w:val="both"/>
      </w:pPr>
      <w:r w:rsidRPr="0025699B">
        <w:t>Defined Area for Cleaning:</w:t>
      </w:r>
    </w:p>
    <w:p w14:paraId="7B63B26F" w14:textId="77777777" w:rsidR="00DD5FCD" w:rsidRPr="0025699B" w:rsidRDefault="00DD5FCD" w:rsidP="00CB5C82">
      <w:pPr>
        <w:pStyle w:val="ListParagraph"/>
        <w:numPr>
          <w:ilvl w:val="0"/>
          <w:numId w:val="31"/>
        </w:numPr>
        <w:spacing w:line="360" w:lineRule="auto"/>
        <w:jc w:val="both"/>
      </w:pPr>
      <w:r w:rsidRPr="0025699B">
        <w:t>Anchoring interference on bottom plank</w:t>
      </w:r>
    </w:p>
    <w:p w14:paraId="3AC142F0" w14:textId="77777777" w:rsidR="00DD5FCD" w:rsidRPr="0025699B" w:rsidRDefault="00DD5FCD" w:rsidP="00CB5C82">
      <w:pPr>
        <w:pStyle w:val="ListParagraph"/>
        <w:numPr>
          <w:ilvl w:val="0"/>
          <w:numId w:val="31"/>
        </w:numPr>
        <w:spacing w:line="360" w:lineRule="auto"/>
        <w:jc w:val="both"/>
      </w:pPr>
      <w:r w:rsidRPr="0025699B">
        <w:t>Top and Bottom surface of all four planks</w:t>
      </w:r>
    </w:p>
    <w:p w14:paraId="2331B958" w14:textId="77777777" w:rsidR="00DD5FCD" w:rsidRPr="0025699B" w:rsidRDefault="00DD5FCD" w:rsidP="00CB5C82">
      <w:pPr>
        <w:pStyle w:val="ListParagraph"/>
        <w:numPr>
          <w:ilvl w:val="0"/>
          <w:numId w:val="31"/>
        </w:numPr>
        <w:spacing w:line="360" w:lineRule="auto"/>
        <w:jc w:val="both"/>
      </w:pPr>
      <w:r w:rsidRPr="0025699B">
        <w:t>X-ray tray handle and cassette region</w:t>
      </w:r>
    </w:p>
    <w:p w14:paraId="45A03BBC" w14:textId="77777777" w:rsidR="00DD5FCD" w:rsidRPr="0025699B" w:rsidRDefault="00DD5FCD" w:rsidP="000D33C6">
      <w:pPr>
        <w:pStyle w:val="ListParagraph"/>
        <w:numPr>
          <w:ilvl w:val="0"/>
          <w:numId w:val="30"/>
        </w:numPr>
        <w:spacing w:line="360" w:lineRule="auto"/>
        <w:jc w:val="both"/>
      </w:pPr>
      <w:r w:rsidRPr="0025699B">
        <w:t xml:space="preserve">Wipe the surface with </w:t>
      </w:r>
      <w:r w:rsidR="008A4926" w:rsidRPr="0025699B">
        <w:t xml:space="preserve">a </w:t>
      </w:r>
      <w:r w:rsidRPr="0025699B">
        <w:t>dry clean cotton cloth.</w:t>
      </w:r>
    </w:p>
    <w:p w14:paraId="2F20822D" w14:textId="77777777" w:rsidR="00DD5FCD" w:rsidRPr="0025699B" w:rsidRDefault="00DD5FCD" w:rsidP="000D33C6">
      <w:pPr>
        <w:pStyle w:val="ListParagraph"/>
        <w:numPr>
          <w:ilvl w:val="0"/>
          <w:numId w:val="30"/>
        </w:numPr>
        <w:spacing w:line="360" w:lineRule="auto"/>
        <w:jc w:val="both"/>
      </w:pPr>
      <w:r w:rsidRPr="0025699B">
        <w:t xml:space="preserve">Ensure </w:t>
      </w:r>
      <w:r w:rsidR="008A4926" w:rsidRPr="0025699B">
        <w:t xml:space="preserve">the </w:t>
      </w:r>
      <w:r w:rsidRPr="0025699B">
        <w:t>Smart</w:t>
      </w:r>
      <w:r w:rsidR="008A4926" w:rsidRPr="0025699B">
        <w:t>M</w:t>
      </w:r>
      <w:r w:rsidRPr="0025699B">
        <w:t>edic system</w:t>
      </w:r>
      <w:r w:rsidR="008A4926" w:rsidRPr="0025699B">
        <w:t>,</w:t>
      </w:r>
      <w:r w:rsidRPr="0025699B">
        <w:t xml:space="preserve"> along with </w:t>
      </w:r>
      <w:r w:rsidR="008A4926" w:rsidRPr="0025699B">
        <w:t xml:space="preserve">the </w:t>
      </w:r>
      <w:r w:rsidRPr="0025699B">
        <w:t>display module</w:t>
      </w:r>
      <w:r w:rsidR="008A4926" w:rsidRPr="0025699B">
        <w:t>,</w:t>
      </w:r>
      <w:r w:rsidRPr="0025699B">
        <w:t xml:space="preserve"> are dry before installation.</w:t>
      </w:r>
    </w:p>
    <w:p w14:paraId="0D2EBAE3" w14:textId="77777777" w:rsidR="00DD5FCD" w:rsidRPr="0025699B" w:rsidRDefault="00DD5FCD" w:rsidP="000D33C6">
      <w:pPr>
        <w:pStyle w:val="ListParagraph"/>
        <w:numPr>
          <w:ilvl w:val="0"/>
          <w:numId w:val="30"/>
        </w:numPr>
        <w:spacing w:line="360" w:lineRule="auto"/>
        <w:jc w:val="both"/>
      </w:pPr>
      <w:r w:rsidRPr="0025699B">
        <w:t xml:space="preserve">Disinfect the bed platform with any </w:t>
      </w:r>
      <w:r w:rsidR="002356FB" w:rsidRPr="0025699B">
        <w:t>spray mentioned above</w:t>
      </w:r>
      <w:r w:rsidRPr="0025699B">
        <w:t xml:space="preserve"> before installing the system.</w:t>
      </w:r>
    </w:p>
    <w:p w14:paraId="54C45554" w14:textId="77777777" w:rsidR="00DD5FCD" w:rsidRPr="0025699B" w:rsidRDefault="00DD5FCD" w:rsidP="000D33C6">
      <w:pPr>
        <w:pStyle w:val="ListParagraph"/>
        <w:numPr>
          <w:ilvl w:val="0"/>
          <w:numId w:val="30"/>
        </w:numPr>
        <w:spacing w:line="360" w:lineRule="auto"/>
        <w:jc w:val="both"/>
      </w:pPr>
      <w:r w:rsidRPr="0025699B">
        <w:t>Thoroughly disinfect &amp; clean the anchoring parts pasted on the bed platform.</w:t>
      </w:r>
    </w:p>
    <w:p w14:paraId="0B0A6092" w14:textId="77777777" w:rsidR="00DD5FCD" w:rsidRPr="0025699B" w:rsidRDefault="00DD5FCD">
      <w:pPr>
        <w:pStyle w:val="ListParagraph"/>
        <w:numPr>
          <w:ilvl w:val="0"/>
          <w:numId w:val="30"/>
        </w:numPr>
        <w:spacing w:line="360" w:lineRule="auto"/>
        <w:jc w:val="both"/>
      </w:pPr>
      <w:r w:rsidRPr="0025699B">
        <w:t>Place the system over the bed platform at desired positions</w:t>
      </w:r>
      <w:r w:rsidR="00304DC3" w:rsidRPr="0025699B">
        <w:t>, e</w:t>
      </w:r>
      <w:r w:rsidRPr="0025699B">
        <w:t>nsuring no lift-off in the planks.</w:t>
      </w:r>
    </w:p>
    <w:p w14:paraId="2827677B" w14:textId="73629315" w:rsidR="00DD5FCD" w:rsidRPr="0025699B" w:rsidRDefault="00DD5FCD">
      <w:pPr>
        <w:pStyle w:val="ListParagraph"/>
        <w:numPr>
          <w:ilvl w:val="0"/>
          <w:numId w:val="30"/>
        </w:numPr>
        <w:spacing w:line="360" w:lineRule="auto"/>
        <w:jc w:val="both"/>
      </w:pPr>
      <w:r w:rsidRPr="0025699B">
        <w:t>Make all the electrical connections to make the system up</w:t>
      </w:r>
      <w:r w:rsidR="00FA60D9">
        <w:t xml:space="preserve"> &amp; </w:t>
      </w:r>
      <w:r w:rsidRPr="0025699B">
        <w:t>running.</w:t>
      </w:r>
    </w:p>
    <w:p w14:paraId="0AB99422" w14:textId="5CF27D36" w:rsidR="00DD5FCD" w:rsidRPr="0025699B" w:rsidRDefault="00FA60D9">
      <w:pPr>
        <w:pStyle w:val="ListParagraph"/>
        <w:numPr>
          <w:ilvl w:val="0"/>
          <w:numId w:val="30"/>
        </w:numPr>
        <w:spacing w:line="360" w:lineRule="auto"/>
        <w:jc w:val="both"/>
      </w:pPr>
      <w:r>
        <w:t>S</w:t>
      </w:r>
      <w:r w:rsidR="00DD5FCD" w:rsidRPr="0025699B">
        <w:t>ystem is ready to use.</w:t>
      </w:r>
    </w:p>
    <w:p w14:paraId="0C74838B" w14:textId="41DD1947" w:rsidR="00604E18" w:rsidRPr="0025699B" w:rsidRDefault="00D03731" w:rsidP="00453CBD">
      <w:pPr>
        <w:jc w:val="both"/>
      </w:pPr>
      <w:r w:rsidRPr="0025699B">
        <w:rPr>
          <w:noProof/>
          <w:lang w:val="en-IN" w:eastAsia="en-IN"/>
        </w:rPr>
        <w:drawing>
          <wp:inline distT="0" distB="0" distL="0" distR="0" wp14:anchorId="41D8DB7A" wp14:editId="492DCC14">
            <wp:extent cx="295275" cy="295275"/>
            <wp:effectExtent l="0" t="0" r="9525" b="9525"/>
            <wp:docPr id="144260890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8">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25699B">
        <w:t xml:space="preserve">Caution: </w:t>
      </w:r>
      <w:r w:rsidR="001431CF" w:rsidRPr="0025699B">
        <w:t>Contact Stryker personne</w:t>
      </w:r>
      <w:r w:rsidR="001B3312" w:rsidRPr="0025699B">
        <w:t xml:space="preserve">l immediately </w:t>
      </w:r>
      <w:r w:rsidR="00B52994" w:rsidRPr="0025699B">
        <w:t xml:space="preserve">if </w:t>
      </w:r>
      <w:r w:rsidR="00304DC3" w:rsidRPr="0025699B">
        <w:t xml:space="preserve">the </w:t>
      </w:r>
      <w:r w:rsidR="00B52994" w:rsidRPr="0025699B">
        <w:t xml:space="preserve">device </w:t>
      </w:r>
      <w:r w:rsidR="002A152B" w:rsidRPr="0025699B">
        <w:t>does not</w:t>
      </w:r>
      <w:r w:rsidR="00357D23" w:rsidRPr="0025699B">
        <w:t xml:space="preserve"> function</w:t>
      </w:r>
      <w:r w:rsidR="00B52994" w:rsidRPr="0025699B">
        <w:t xml:space="preserve"> as intended.</w:t>
      </w:r>
    </w:p>
    <w:p w14:paraId="6CE71EE5" w14:textId="77777777" w:rsidR="00604E18" w:rsidRPr="00526C16" w:rsidRDefault="006563E4" w:rsidP="00526C16">
      <w:pPr>
        <w:pStyle w:val="Heading2"/>
        <w:jc w:val="both"/>
      </w:pPr>
      <w:r>
        <w:t>Servicing</w:t>
      </w:r>
      <w:r w:rsidR="007B1D12">
        <w:t xml:space="preserve"> /</w:t>
      </w:r>
      <w:r w:rsidR="00F160F2" w:rsidRPr="006C1DBB">
        <w:t>Maint</w:t>
      </w:r>
      <w:r w:rsidR="00304DC3">
        <w:t>ena</w:t>
      </w:r>
      <w:r w:rsidR="00F160F2" w:rsidRPr="006C1DBB">
        <w:t xml:space="preserve">nce </w:t>
      </w:r>
    </w:p>
    <w:p w14:paraId="79992841" w14:textId="5DBA5596" w:rsidR="00C3617E" w:rsidRPr="0025699B" w:rsidRDefault="00C3617E" w:rsidP="00453CBD">
      <w:pPr>
        <w:jc w:val="both"/>
      </w:pPr>
      <w:r w:rsidRPr="0025699B">
        <w:t>Software version upgrade and cable connections will only be done as a part of</w:t>
      </w:r>
      <w:r w:rsidR="000F6E61">
        <w:t xml:space="preserve"> </w:t>
      </w:r>
      <w:r w:rsidRPr="0025699B">
        <w:t xml:space="preserve">service on the installed devices at </w:t>
      </w:r>
      <w:r w:rsidR="00687557" w:rsidRPr="0025699B">
        <w:t>hospitals. In</w:t>
      </w:r>
      <w:r w:rsidRPr="0025699B">
        <w:t xml:space="preserve"> case of any product failure the non</w:t>
      </w:r>
      <w:r w:rsidR="00FA60D9">
        <w:t>-</w:t>
      </w:r>
      <w:r w:rsidRPr="0025699B">
        <w:t xml:space="preserve">functional units will be replaced by a </w:t>
      </w:r>
      <w:r w:rsidR="00687557" w:rsidRPr="0025699B">
        <w:t xml:space="preserve">standby </w:t>
      </w:r>
      <w:r w:rsidRPr="0025699B">
        <w:t xml:space="preserve">SmartMedic unit. </w:t>
      </w:r>
    </w:p>
    <w:p w14:paraId="03AA4991" w14:textId="77777777" w:rsidR="00DA1A54" w:rsidRPr="0025699B" w:rsidRDefault="001B1766" w:rsidP="00453CBD">
      <w:pPr>
        <w:jc w:val="both"/>
      </w:pPr>
      <w:r w:rsidRPr="0025699B">
        <w:t>As a</w:t>
      </w:r>
      <w:r w:rsidR="000F6E61">
        <w:t xml:space="preserve"> </w:t>
      </w:r>
      <w:r w:rsidRPr="0025699B">
        <w:t>routine</w:t>
      </w:r>
      <w:r w:rsidR="0027000A" w:rsidRPr="0025699B">
        <w:t xml:space="preserve"> maintenance, </w:t>
      </w:r>
      <w:r w:rsidR="00E45DAB" w:rsidRPr="0025699B">
        <w:t xml:space="preserve">Stryker recommends </w:t>
      </w:r>
      <w:r w:rsidR="00DB072D" w:rsidRPr="0025699B">
        <w:t>periodic cleaning of device at site,</w:t>
      </w:r>
      <w:r w:rsidR="000F6E61">
        <w:t xml:space="preserve"> </w:t>
      </w:r>
      <w:r w:rsidR="00647CD4" w:rsidRPr="0025699B">
        <w:t>A trained b</w:t>
      </w:r>
      <w:r w:rsidR="00643BFD" w:rsidRPr="0025699B">
        <w:t xml:space="preserve">iomed engineer </w:t>
      </w:r>
      <w:r w:rsidR="004F166B" w:rsidRPr="0025699B">
        <w:t xml:space="preserve">from hospital </w:t>
      </w:r>
      <w:r w:rsidR="00643BFD" w:rsidRPr="0025699B">
        <w:t xml:space="preserve">should </w:t>
      </w:r>
      <w:r w:rsidR="00823F0E" w:rsidRPr="0025699B">
        <w:t xml:space="preserve">inspect the device with calibrated weight to check </w:t>
      </w:r>
      <w:r w:rsidR="00767150" w:rsidRPr="0025699B">
        <w:t>the accuracy of</w:t>
      </w:r>
      <w:r w:rsidR="000F6E61">
        <w:t xml:space="preserve"> </w:t>
      </w:r>
      <w:r w:rsidR="00E33547" w:rsidRPr="0025699B">
        <w:t>device</w:t>
      </w:r>
      <w:r w:rsidR="00767150" w:rsidRPr="0025699B">
        <w:t xml:space="preserve"> over usage</w:t>
      </w:r>
      <w:r w:rsidR="00ED7285" w:rsidRPr="0025699B">
        <w:t xml:space="preserve"> of one month</w:t>
      </w:r>
      <w:r w:rsidR="0027000A" w:rsidRPr="0025699B">
        <w:t xml:space="preserve"> on monthly basis and should record the values</w:t>
      </w:r>
      <w:r w:rsidR="00596E8E" w:rsidRPr="0025699B">
        <w:t>,</w:t>
      </w:r>
      <w:r w:rsidR="000F6E61">
        <w:t xml:space="preserve"> </w:t>
      </w:r>
      <w:r w:rsidR="00DA1A54" w:rsidRPr="0025699B">
        <w:t xml:space="preserve">calibrated </w:t>
      </w:r>
      <w:r w:rsidR="000C1427" w:rsidRPr="0025699B">
        <w:t>weight</w:t>
      </w:r>
      <w:r w:rsidR="00596E8E" w:rsidRPr="0025699B">
        <w:t xml:space="preserve"> s</w:t>
      </w:r>
      <w:r w:rsidR="00116C43" w:rsidRPr="0025699B">
        <w:t>hould be available at site while doing the check.</w:t>
      </w:r>
      <w:r w:rsidR="00E33547" w:rsidRPr="0025699B">
        <w:t xml:space="preserve"> as shown in below steps: </w:t>
      </w:r>
    </w:p>
    <w:p w14:paraId="36D4EE35" w14:textId="77777777" w:rsidR="007E7BBE" w:rsidRDefault="007E7BBE">
      <w:pPr>
        <w:rPr>
          <w:rFonts w:ascii="Arial" w:eastAsiaTheme="majorEastAsia" w:hAnsi="Arial" w:cstheme="majorBidi"/>
          <w:b/>
          <w:sz w:val="24"/>
          <w:szCs w:val="26"/>
        </w:rPr>
      </w:pPr>
    </w:p>
    <w:p w14:paraId="21C33961" w14:textId="77777777" w:rsidR="0008091F" w:rsidRDefault="0008091F">
      <w:pPr>
        <w:rPr>
          <w:rFonts w:ascii="Arial" w:eastAsiaTheme="majorEastAsia" w:hAnsi="Arial" w:cstheme="majorBidi"/>
          <w:b/>
          <w:sz w:val="24"/>
          <w:szCs w:val="26"/>
        </w:rPr>
      </w:pPr>
    </w:p>
    <w:p w14:paraId="597CF4B6" w14:textId="4279E0E4" w:rsidR="00DA1A54" w:rsidRPr="00A4155F" w:rsidRDefault="002E263A" w:rsidP="00A4155F">
      <w:pPr>
        <w:pStyle w:val="Heading2"/>
        <w:jc w:val="both"/>
      </w:pPr>
      <w:r>
        <w:lastRenderedPageBreak/>
        <w:t>Weight</w:t>
      </w:r>
      <w:r w:rsidR="000A6086" w:rsidRPr="00DE57CD">
        <w:t xml:space="preserve"> testing procedure </w:t>
      </w:r>
    </w:p>
    <w:p w14:paraId="29C4C5FB" w14:textId="6446DA91" w:rsidR="00387A9A" w:rsidRDefault="00E45DAB" w:rsidP="00453CBD">
      <w:pPr>
        <w:jc w:val="both"/>
      </w:pPr>
      <w:r w:rsidRPr="002F6685">
        <w:t xml:space="preserve">Biomed engineer or quality personal from hospital </w:t>
      </w:r>
      <w:r w:rsidR="006C03FD" w:rsidRPr="00DE57CD">
        <w:t>should contact</w:t>
      </w:r>
      <w:r w:rsidR="006C03FD">
        <w:t xml:space="preserve"> Stryker representative if device is not</w:t>
      </w:r>
      <w:r w:rsidR="00523AA8">
        <w:t xml:space="preserve"> functioning as intended (including accuracy of weight</w:t>
      </w:r>
      <w:r w:rsidR="00CB1E31">
        <w:t xml:space="preserve"> as specified in product specification section</w:t>
      </w:r>
      <w:r w:rsidR="00523AA8">
        <w:t>)</w:t>
      </w:r>
      <w:r w:rsidR="00CB1E31">
        <w:t>. SmartMedic is not serviceable at site</w:t>
      </w:r>
      <w:r w:rsidR="0062200D">
        <w:t>.</w:t>
      </w:r>
      <w:r w:rsidR="00CB1E31">
        <w:t xml:space="preserve"> </w:t>
      </w:r>
      <w:r w:rsidR="003E51E2">
        <w:t xml:space="preserve">Stryker representative will take the decision to service </w:t>
      </w:r>
      <w:r w:rsidR="00512B4F">
        <w:t>or</w:t>
      </w:r>
      <w:r w:rsidR="0025699B">
        <w:t xml:space="preserve"> </w:t>
      </w:r>
      <w:r w:rsidR="00116C43">
        <w:t>calibrat</w:t>
      </w:r>
      <w:r w:rsidR="0062200D">
        <w:t>e</w:t>
      </w:r>
      <w:r w:rsidR="003E51E2">
        <w:t xml:space="preserve"> </w:t>
      </w:r>
      <w:r w:rsidR="0062200D">
        <w:t xml:space="preserve">if </w:t>
      </w:r>
      <w:r w:rsidR="003E51E2">
        <w:t>required at due course of time.</w:t>
      </w:r>
      <w:r w:rsidR="00512B4F">
        <w:t xml:space="preserve"> Stryker will replace the </w:t>
      </w:r>
      <w:r w:rsidR="00F821A2">
        <w:t xml:space="preserve">device with standby unit during the annual maintenance of the device. </w:t>
      </w:r>
    </w:p>
    <w:p w14:paraId="7CEBFC2E" w14:textId="500AC2E7" w:rsidR="00B13714" w:rsidRDefault="007476A6" w:rsidP="00453CBD">
      <w:pPr>
        <w:jc w:val="both"/>
      </w:pPr>
      <w:r>
        <w:t xml:space="preserve">Please ensure </w:t>
      </w:r>
      <w:r w:rsidR="0062200D">
        <w:t>hospital</w:t>
      </w:r>
      <w:r>
        <w:t xml:space="preserve"> has the calibrated </w:t>
      </w:r>
      <w:r w:rsidR="0042286F">
        <w:t>5</w:t>
      </w:r>
      <w:r w:rsidR="007654AD">
        <w:t xml:space="preserve"> </w:t>
      </w:r>
      <w:r w:rsidR="0042286F">
        <w:t>kg &amp;</w:t>
      </w:r>
      <w:r w:rsidR="007654AD">
        <w:t xml:space="preserve"> </w:t>
      </w:r>
      <w:r>
        <w:t>20</w:t>
      </w:r>
      <w:r w:rsidR="007654AD">
        <w:t xml:space="preserve"> </w:t>
      </w:r>
      <w:r>
        <w:t>Kg weight for</w:t>
      </w:r>
      <w:r w:rsidR="00EF7C9E">
        <w:t xml:space="preserve"> ensuring accuracy range.</w:t>
      </w:r>
    </w:p>
    <w:p w14:paraId="0436744A" w14:textId="4214A398" w:rsidR="00402A67" w:rsidRPr="00A4155F" w:rsidRDefault="00402A67" w:rsidP="00A4155F">
      <w:pPr>
        <w:pStyle w:val="Heading2"/>
        <w:jc w:val="both"/>
      </w:pPr>
      <w:r w:rsidRPr="00DE57CD">
        <w:t>Weight Test</w:t>
      </w:r>
    </w:p>
    <w:p w14:paraId="3817ECDC" w14:textId="77777777" w:rsidR="0070180F" w:rsidRPr="00D61B0A" w:rsidRDefault="0070180F" w:rsidP="00453CBD">
      <w:pPr>
        <w:pStyle w:val="ListParagraph"/>
        <w:numPr>
          <w:ilvl w:val="0"/>
          <w:numId w:val="35"/>
        </w:numPr>
        <w:jc w:val="both"/>
      </w:pPr>
      <w:r w:rsidRPr="00D61B0A">
        <w:t>Power ON the device, ensure no object is kept on the bed</w:t>
      </w:r>
    </w:p>
    <w:p w14:paraId="08E693AF" w14:textId="2A0CAD1C" w:rsidR="009B4FCC" w:rsidRDefault="0070180F" w:rsidP="00453CBD">
      <w:pPr>
        <w:pStyle w:val="ListParagraph"/>
        <w:numPr>
          <w:ilvl w:val="0"/>
          <w:numId w:val="35"/>
        </w:numPr>
        <w:jc w:val="both"/>
      </w:pPr>
      <w:r w:rsidRPr="00D61B0A">
        <w:t>Perform bed setup</w:t>
      </w:r>
      <w:r w:rsidR="00CD489A" w:rsidRPr="00D61B0A">
        <w:t xml:space="preserve"> </w:t>
      </w:r>
      <w:r w:rsidR="00D85494" w:rsidRPr="00D61B0A">
        <w:t xml:space="preserve">and taring </w:t>
      </w:r>
      <w:r w:rsidR="00F81F61" w:rsidRPr="00D61B0A">
        <w:t xml:space="preserve">as Steps shown in </w:t>
      </w:r>
      <w:r w:rsidR="00160450" w:rsidRPr="00D61B0A">
        <w:t>Fig.</w:t>
      </w:r>
      <w:r w:rsidR="00F81F61" w:rsidRPr="00D61B0A">
        <w:t xml:space="preserve"> 1-</w:t>
      </w:r>
      <w:r w:rsidR="009D67C9">
        <w:t>6</w:t>
      </w:r>
      <w:r w:rsidR="007B70DE" w:rsidRPr="00D61B0A">
        <w:t xml:space="preserve"> in SmartMe</w:t>
      </w:r>
      <w:r w:rsidR="007634E7" w:rsidRPr="00D61B0A">
        <w:t xml:space="preserve">dic display </w:t>
      </w:r>
      <w:r w:rsidR="009D67C9">
        <w:t xml:space="preserve">screens </w:t>
      </w:r>
      <w:r w:rsidR="007634E7" w:rsidRPr="00D61B0A">
        <w:t>section</w:t>
      </w:r>
      <w:r w:rsidR="00D61B0A">
        <w:t>.</w:t>
      </w:r>
    </w:p>
    <w:p w14:paraId="10BC594C" w14:textId="77777777" w:rsidR="00D61B0A" w:rsidRPr="00D61B0A" w:rsidRDefault="008B45DB" w:rsidP="000A477D">
      <w:pPr>
        <w:pStyle w:val="ListParagraph"/>
      </w:pPr>
      <w:r>
        <w:rPr>
          <w:noProof/>
          <w:color w:val="0000FF"/>
          <w:lang w:val="en-IN" w:eastAsia="en-IN"/>
        </w:rPr>
        <w:pict w14:anchorId="471EFB08">
          <v:rect id="_x0000_s2290" style="position:absolute;left:0;text-align:left;margin-left:125.8pt;margin-top:10.25pt;width:228pt;height:154.8pt;z-index:251620352" fillcolor="white [3212]" strokecolor="#e7e6e6 [3214]" strokeweight="6pt">
            <v:textbox style="mso-next-textbox:#_x0000_s2290">
              <w:txbxContent>
                <w:p w14:paraId="7134604A" w14:textId="430AFBB9" w:rsidR="000822DB" w:rsidRDefault="008E17B0" w:rsidP="008E17B0">
                  <w:r>
                    <w:rPr>
                      <w:noProof/>
                    </w:rPr>
                    <w:drawing>
                      <wp:inline distT="0" distB="0" distL="0" distR="0" wp14:anchorId="288F99C9" wp14:editId="280B7A01">
                        <wp:extent cx="1201420" cy="1798320"/>
                        <wp:effectExtent l="0" t="0" r="0" b="0"/>
                        <wp:docPr id="172" name="Picture 172"/>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1">
                                  <a:extLst>
                                    <a:ext uri="{28A0092B-C50C-407E-A947-70E740481C1C}">
                                      <a14:useLocalDpi xmlns:a14="http://schemas.microsoft.com/office/drawing/2010/main" val="0"/>
                                    </a:ext>
                                  </a:extLst>
                                </a:blip>
                                <a:stretch>
                                  <a:fillRect/>
                                </a:stretch>
                              </pic:blipFill>
                              <pic:spPr bwMode="auto">
                                <a:xfrm>
                                  <a:off x="0" y="0"/>
                                  <a:ext cx="1201420" cy="1798320"/>
                                </a:xfrm>
                                <a:prstGeom prst="rect">
                                  <a:avLst/>
                                </a:prstGeom>
                                <a:noFill/>
                                <a:ln>
                                  <a:noFill/>
                                </a:ln>
                              </pic:spPr>
                            </pic:pic>
                          </a:graphicData>
                        </a:graphic>
                      </wp:inline>
                    </w:drawing>
                  </w:r>
                  <w:r>
                    <w:t xml:space="preserve">  </w:t>
                  </w:r>
                  <w:r>
                    <w:rPr>
                      <w:noProof/>
                    </w:rPr>
                    <w:drawing>
                      <wp:inline distT="0" distB="0" distL="0" distR="0" wp14:anchorId="1767AF2B" wp14:editId="60F5302A">
                        <wp:extent cx="1287780" cy="1798320"/>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9">
                                  <a:extLst>
                                    <a:ext uri="{28A0092B-C50C-407E-A947-70E740481C1C}">
                                      <a14:useLocalDpi xmlns:a14="http://schemas.microsoft.com/office/drawing/2010/main" val="0"/>
                                    </a:ext>
                                  </a:extLst>
                                </a:blip>
                                <a:stretch>
                                  <a:fillRect/>
                                </a:stretch>
                              </pic:blipFill>
                              <pic:spPr>
                                <a:xfrm>
                                  <a:off x="0" y="0"/>
                                  <a:ext cx="1287780" cy="1798320"/>
                                </a:xfrm>
                                <a:prstGeom prst="rect">
                                  <a:avLst/>
                                </a:prstGeom>
                              </pic:spPr>
                            </pic:pic>
                          </a:graphicData>
                        </a:graphic>
                      </wp:inline>
                    </w:drawing>
                  </w:r>
                </w:p>
              </w:txbxContent>
            </v:textbox>
          </v:rect>
        </w:pict>
      </w:r>
    </w:p>
    <w:p w14:paraId="24BA7F58" w14:textId="77777777" w:rsidR="009B4FCC" w:rsidRPr="00D61B0A" w:rsidRDefault="009B4FCC" w:rsidP="009B4FCC"/>
    <w:p w14:paraId="21B4186E" w14:textId="77777777" w:rsidR="006B7C8A" w:rsidRPr="00D61B0A" w:rsidRDefault="006B7C8A" w:rsidP="009B4FCC"/>
    <w:p w14:paraId="1519F60D" w14:textId="77777777" w:rsidR="009B4FCC" w:rsidRPr="00D61B0A" w:rsidRDefault="008B45DB" w:rsidP="009B4FCC">
      <w:r>
        <w:rPr>
          <w:noProof/>
        </w:rPr>
        <w:pict w14:anchorId="0A9137DA">
          <v:roundrect id="Rectangle: Rounded Corners 255344785" o:spid="_x0000_s2258" style="position:absolute;margin-left:73.65pt;margin-top:12.2pt;width:45.3pt;height:21pt;z-index:25164083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" fillcolor="#5b9bd5 [3204]" strokecolor="#1f4d78 [1604]" strokeweight="1pt">
            <v:stroke joinstyle="miter"/>
            <v:textbox style="mso-next-textbox:#Rectangle: Rounded Corners 255344785">
              <w:txbxContent>
                <w:p w14:paraId="2EEA0A67" w14:textId="2E45C19C" w:rsidR="000822DB" w:rsidRPr="00691F84" w:rsidRDefault="000822DB" w:rsidP="006B7C8A">
                  <w:pPr>
                    <w:jc w:val="center"/>
                    <w:rPr>
                      <w:sz w:val="16"/>
                      <w:szCs w:val="16"/>
                    </w:rPr>
                  </w:pPr>
                  <w:r>
                    <w:rPr>
                      <w:sz w:val="16"/>
                      <w:szCs w:val="16"/>
                    </w:rPr>
                    <w:t>Fig.  3</w:t>
                  </w:r>
                  <w:r w:rsidR="00B0342B">
                    <w:rPr>
                      <w:sz w:val="16"/>
                      <w:szCs w:val="16"/>
                    </w:rPr>
                    <w:t>2</w:t>
                  </w:r>
                </w:p>
              </w:txbxContent>
            </v:textbox>
          </v:roundrect>
        </w:pict>
      </w:r>
    </w:p>
    <w:p w14:paraId="20010C25" w14:textId="77777777" w:rsidR="009B4FCC" w:rsidRDefault="009B4FCC" w:rsidP="009B4FCC"/>
    <w:p w14:paraId="633B9C7D" w14:textId="216636AA" w:rsidR="00D61B0A" w:rsidRDefault="008B45DB" w:rsidP="009B4FCC">
      <w:r>
        <w:rPr>
          <w:noProof/>
        </w:rPr>
        <w:pict w14:anchorId="35C81A28">
          <v:rect id="Rectangle 255344795" o:spid="_x0000_s2476" style="position:absolute;margin-left:157.7pt;margin-top:21.15pt;width:52.85pt;height:19.2pt;z-index:25170944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" filled="f" strokecolor="yellow" strokeweight="1.5pt"/>
        </w:pict>
      </w:r>
    </w:p>
    <w:p w14:paraId="00EF5855" w14:textId="27EBF016" w:rsidR="00D61B0A" w:rsidRDefault="00D61B0A" w:rsidP="009B4FCC"/>
    <w:p w14:paraId="791C5E16" w14:textId="77777777" w:rsidR="00386718" w:rsidRPr="00D61B0A" w:rsidRDefault="00386718" w:rsidP="009B4FCC"/>
    <w:p w14:paraId="50526E73" w14:textId="06E38FFD" w:rsidR="003A2D05" w:rsidRPr="00D61B0A" w:rsidRDefault="003A2D05" w:rsidP="00453CBD">
      <w:pPr>
        <w:pStyle w:val="ListParagraph"/>
        <w:numPr>
          <w:ilvl w:val="0"/>
          <w:numId w:val="35"/>
        </w:numPr>
        <w:jc w:val="both"/>
      </w:pPr>
      <w:r w:rsidRPr="00D61B0A">
        <w:t>Once the user tares successfully,</w:t>
      </w:r>
      <w:r w:rsidR="007654AD">
        <w:t xml:space="preserve"> press </w:t>
      </w:r>
      <w:r w:rsidR="007654AD" w:rsidRPr="006F6BC3">
        <w:rPr>
          <w:b/>
          <w:bCs/>
        </w:rPr>
        <w:t>“Menu”</w:t>
      </w:r>
      <w:r w:rsidR="007654AD">
        <w:t xml:space="preserve"> </w:t>
      </w:r>
      <w:r w:rsidR="0062200D">
        <w:t>button</w:t>
      </w:r>
      <w:r w:rsidR="007654AD">
        <w:t xml:space="preserve"> and a</w:t>
      </w:r>
      <w:r w:rsidRPr="00D61B0A">
        <w:t xml:space="preserve"> screen </w:t>
      </w:r>
      <w:r w:rsidR="007654AD">
        <w:t xml:space="preserve">as shown in </w:t>
      </w:r>
      <w:r w:rsidRPr="00D61B0A">
        <w:t>Fig.</w:t>
      </w:r>
      <w:r w:rsidR="00B0342B">
        <w:t xml:space="preserve"> 32</w:t>
      </w:r>
      <w:r w:rsidRPr="00D61B0A">
        <w:t xml:space="preserve"> will appear</w:t>
      </w:r>
      <w:r w:rsidR="00C559E8" w:rsidRPr="00D61B0A">
        <w:t>.</w:t>
      </w:r>
      <w:r w:rsidR="007654AD">
        <w:t xml:space="preserve"> </w:t>
      </w:r>
      <w:r w:rsidR="00CA4890" w:rsidRPr="00D61B0A">
        <w:t>Please s</w:t>
      </w:r>
      <w:r w:rsidR="007654AD">
        <w:t>croll to</w:t>
      </w:r>
      <w:r w:rsidR="00CA4890" w:rsidRPr="00D61B0A">
        <w:t xml:space="preserve"> </w:t>
      </w:r>
      <w:r w:rsidR="00CA4890" w:rsidRPr="006F6BC3">
        <w:rPr>
          <w:b/>
          <w:bCs/>
        </w:rPr>
        <w:t>“Settings”</w:t>
      </w:r>
      <w:r w:rsidR="007654AD">
        <w:t xml:space="preserve"> by pressing </w:t>
      </w:r>
      <w:r w:rsidR="007654AD" w:rsidRPr="006F6BC3">
        <w:rPr>
          <w:b/>
          <w:bCs/>
        </w:rPr>
        <w:t>“Next”</w:t>
      </w:r>
      <w:r w:rsidR="007654AD">
        <w:t xml:space="preserve"> </w:t>
      </w:r>
      <w:r w:rsidR="0062200D">
        <w:t>button</w:t>
      </w:r>
      <w:r w:rsidR="005C3BAE" w:rsidRPr="00D61B0A">
        <w:t>.</w:t>
      </w:r>
      <w:r w:rsidR="007654AD">
        <w:t xml:space="preserve"> </w:t>
      </w:r>
      <w:r w:rsidR="0062200D">
        <w:t>P</w:t>
      </w:r>
      <w:r w:rsidR="007654AD">
        <w:t xml:space="preserve">ress the </w:t>
      </w:r>
      <w:r w:rsidR="007654AD" w:rsidRPr="006F6BC3">
        <w:rPr>
          <w:b/>
          <w:bCs/>
        </w:rPr>
        <w:t>“Menu”</w:t>
      </w:r>
      <w:r w:rsidR="007654AD">
        <w:t xml:space="preserve"> </w:t>
      </w:r>
      <w:r w:rsidR="0062200D">
        <w:t>button</w:t>
      </w:r>
      <w:r w:rsidR="007654AD">
        <w:t xml:space="preserve"> and </w:t>
      </w:r>
      <w:r w:rsidR="0062200D">
        <w:t xml:space="preserve">setting options </w:t>
      </w:r>
      <w:r w:rsidR="007654AD">
        <w:t xml:space="preserve">will appear. </w:t>
      </w:r>
    </w:p>
    <w:p w14:paraId="05640BEC" w14:textId="7DD3CED6" w:rsidR="0036391C" w:rsidRDefault="0070180F" w:rsidP="00453CBD">
      <w:pPr>
        <w:pStyle w:val="ListParagraph"/>
        <w:numPr>
          <w:ilvl w:val="0"/>
          <w:numId w:val="35"/>
        </w:numPr>
        <w:jc w:val="both"/>
      </w:pPr>
      <w:r w:rsidRPr="00D61B0A">
        <w:t xml:space="preserve">From the list select </w:t>
      </w:r>
      <w:r w:rsidRPr="006F6BC3">
        <w:rPr>
          <w:b/>
          <w:bCs/>
        </w:rPr>
        <w:t>“</w:t>
      </w:r>
      <w:r w:rsidR="008E17B0" w:rsidRPr="006F6BC3">
        <w:rPr>
          <w:b/>
          <w:bCs/>
        </w:rPr>
        <w:t>Diagnostics</w:t>
      </w:r>
      <w:r w:rsidRPr="006F6BC3">
        <w:rPr>
          <w:b/>
          <w:bCs/>
        </w:rPr>
        <w:t>”</w:t>
      </w:r>
      <w:r w:rsidR="0062200D">
        <w:t>. S</w:t>
      </w:r>
      <w:r w:rsidR="0036391C" w:rsidRPr="00D61B0A">
        <w:t xml:space="preserve">elect </w:t>
      </w:r>
      <w:r w:rsidR="0036391C" w:rsidRPr="006F6BC3">
        <w:rPr>
          <w:b/>
          <w:bCs/>
        </w:rPr>
        <w:t>“Weight”</w:t>
      </w:r>
      <w:r w:rsidR="0036391C" w:rsidRPr="00D61B0A">
        <w:t xml:space="preserve"> </w:t>
      </w:r>
      <w:r w:rsidR="00746B69" w:rsidRPr="00D61B0A">
        <w:t>(</w:t>
      </w:r>
      <w:r w:rsidR="008E3274" w:rsidRPr="00D61B0A">
        <w:t xml:space="preserve">as </w:t>
      </w:r>
      <w:r w:rsidR="00746B69" w:rsidRPr="00D61B0A">
        <w:t xml:space="preserve">shown in </w:t>
      </w:r>
      <w:r w:rsidR="00160450" w:rsidRPr="00D61B0A">
        <w:t>Fig.</w:t>
      </w:r>
      <w:r w:rsidR="00746B69" w:rsidRPr="00D61B0A">
        <w:t xml:space="preserve"> </w:t>
      </w:r>
      <w:r w:rsidR="00B0342B">
        <w:t>33</w:t>
      </w:r>
      <w:r w:rsidR="00746B69" w:rsidRPr="00D61B0A">
        <w:t>)</w:t>
      </w:r>
      <w:r w:rsidR="008E17B0">
        <w:t xml:space="preserve"> </w:t>
      </w:r>
      <w:r w:rsidR="0036391C" w:rsidRPr="00D61B0A">
        <w:t xml:space="preserve">to test weight accuracy of individual planks </w:t>
      </w:r>
      <w:r w:rsidR="008E3274" w:rsidRPr="00D61B0A">
        <w:t xml:space="preserve">(as </w:t>
      </w:r>
      <w:r w:rsidR="0036391C" w:rsidRPr="00D61B0A">
        <w:t xml:space="preserve">shown in </w:t>
      </w:r>
      <w:r w:rsidR="00160450" w:rsidRPr="00D61B0A">
        <w:t>Fig.</w:t>
      </w:r>
      <w:r w:rsidR="00B0342B">
        <w:t xml:space="preserve"> 34</w:t>
      </w:r>
      <w:r w:rsidR="008E3274" w:rsidRPr="00D61B0A">
        <w:t>)</w:t>
      </w:r>
      <w:r w:rsidR="0036391C" w:rsidRPr="00D61B0A">
        <w:t>.</w:t>
      </w:r>
    </w:p>
    <w:p w14:paraId="6A29FD8D" w14:textId="48AC4051" w:rsidR="000A477D" w:rsidRPr="00D61B0A" w:rsidRDefault="00093646" w:rsidP="000A477D">
      <w:pPr>
        <w:pStyle w:val="ListParagraph"/>
      </w:pPr>
      <w:r w:rsidRPr="003A5BEB">
        <w:rPr>
          <w:rFonts w:ascii="Humanist Slabserif 712 Std Roma" w:hAnsi="Humanist Slabserif 712 Std Roma"/>
          <w:noProof/>
          <w:color w:val="000000" w:themeColor="text1"/>
          <w:sz w:val="20"/>
        </w:rPr>
        <w:drawing>
          <wp:anchor distT="0" distB="0" distL="114300" distR="114300" simplePos="0" relativeHeight="251648512" behindDoc="0" locked="0" layoutInCell="1" allowOverlap="1" wp14:anchorId="4FD782A9" wp14:editId="7CFAFDA5">
            <wp:simplePos x="0" y="0"/>
            <wp:positionH relativeFrom="column">
              <wp:posOffset>2095500</wp:posOffset>
            </wp:positionH>
            <wp:positionV relativeFrom="paragraph">
              <wp:posOffset>170815</wp:posOffset>
            </wp:positionV>
            <wp:extent cx="1419225" cy="193167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U00732312\Desktop\srs\23.bmp"/>
                    <pic:cNvPicPr>
                      <a:picLocks noChangeAspect="1" noChangeArrowheads="1"/>
                    </pic:cNvPicPr>
                  </pic:nvPicPr>
                  <pic:blipFill>
                    <a:blip r:embed="rId90">
                      <a:extLst>
                        <a:ext uri="{28A0092B-C50C-407E-A947-70E740481C1C}">
                          <a14:useLocalDpi xmlns:a14="http://schemas.microsoft.com/office/drawing/2010/main" val="0"/>
                        </a:ext>
                      </a:extLst>
                    </a:blip>
                    <a:stretch>
                      <a:fillRect/>
                    </a:stretch>
                  </pic:blipFill>
                  <pic:spPr bwMode="auto">
                    <a:xfrm>
                      <a:off x="0" y="0"/>
                      <a:ext cx="1419225" cy="19316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45DB">
        <w:rPr>
          <w:noProof/>
          <w:lang w:val="en-IN" w:eastAsia="en-IN"/>
        </w:rPr>
        <w:pict w14:anchorId="432BF686">
          <v:rect id="Rectangle 255344798" o:spid="_x0000_s2181" style="position:absolute;left:0;text-align:left;margin-left:133.2pt;margin-top:7.15pt;width:192.6pt;height:165pt;z-index:25163468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" filled="f" strokecolor="#1f4d78 [1604]" strokeweight=".5pt"/>
        </w:pict>
      </w:r>
    </w:p>
    <w:p w14:paraId="67F0F97D" w14:textId="49878A7B" w:rsidR="0036391C" w:rsidRPr="00CA0E8E" w:rsidRDefault="0036391C" w:rsidP="00DE57CD">
      <w:pPr>
        <w:pStyle w:val="ListParagraph"/>
      </w:pPr>
    </w:p>
    <w:p w14:paraId="22A02680" w14:textId="0C12421C" w:rsidR="00CA0E8E" w:rsidRDefault="008B45DB" w:rsidP="00CA0E8E">
      <w:pPr>
        <w:rPr>
          <w:rFonts w:ascii="Arial" w:eastAsiaTheme="majorEastAsia" w:hAnsi="Arial" w:cstheme="majorBidi"/>
          <w:b/>
          <w:sz w:val="24"/>
          <w:szCs w:val="26"/>
        </w:rPr>
      </w:pPr>
      <w:r>
        <w:rPr>
          <w:rFonts w:ascii="Arial" w:eastAsiaTheme="majorEastAsia" w:hAnsi="Arial" w:cstheme="majorBidi"/>
          <w:b/>
          <w:noProof/>
          <w:sz w:val="24"/>
          <w:szCs w:val="26"/>
        </w:rPr>
        <w:pict w14:anchorId="35C81A28">
          <v:rect id="_x0000_s2477" style="position:absolute;margin-left:190.5pt;margin-top:12.75pt;width:60pt;height:23.4pt;z-index:2517104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" filled="f" strokecolor="yellow" strokeweight="1.5pt"/>
        </w:pict>
      </w:r>
    </w:p>
    <w:p w14:paraId="74F1BA2A" w14:textId="61542138" w:rsidR="00CA0E8E" w:rsidRDefault="008B45DB" w:rsidP="00CA0E8E">
      <w:pPr>
        <w:rPr>
          <w:rFonts w:ascii="Arial" w:eastAsiaTheme="majorEastAsia" w:hAnsi="Arial" w:cstheme="majorBidi"/>
          <w:b/>
          <w:sz w:val="24"/>
          <w:szCs w:val="26"/>
        </w:rPr>
      </w:pPr>
      <w:r>
        <w:rPr>
          <w:noProof/>
          <w:lang w:val="en-IN" w:eastAsia="en-IN"/>
        </w:rPr>
        <w:pict w14:anchorId="58A04DF7">
          <v:roundrect id="Rectangle: Rounded Corners 255344794" o:spid="_x0000_s2179" style="position:absolute;margin-left:144.35pt;margin-top:13.25pt;width:53.45pt;height:21pt;z-index:251633664;visibility:visible;mso-position-horizontal-relative:pag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" fillcolor="#5b9bd5 [3204]" strokecolor="#1f4d78 [1604]" strokeweight="1pt">
            <v:stroke joinstyle="miter"/>
            <v:textbox style="mso-next-textbox:#Rectangle: Rounded Corners 255344794">
              <w:txbxContent>
                <w:p w14:paraId="3901668F" w14:textId="1E60324E" w:rsidR="000822DB" w:rsidRPr="0081018C" w:rsidRDefault="000822DB" w:rsidP="001D13EF">
                  <w:pPr>
                    <w:jc w:val="center"/>
                    <w:rPr>
                      <w:sz w:val="16"/>
                      <w:szCs w:val="16"/>
                    </w:rPr>
                  </w:pPr>
                  <w:r>
                    <w:rPr>
                      <w:sz w:val="16"/>
                      <w:szCs w:val="16"/>
                    </w:rPr>
                    <w:t xml:space="preserve">FIG.  </w:t>
                  </w:r>
                  <w:r w:rsidR="00B0342B">
                    <w:rPr>
                      <w:sz w:val="16"/>
                      <w:szCs w:val="16"/>
                    </w:rPr>
                    <w:t>33</w:t>
                  </w:r>
                </w:p>
              </w:txbxContent>
            </v:textbox>
            <w10:wrap anchorx="page"/>
          </v:roundrect>
        </w:pict>
      </w:r>
    </w:p>
    <w:p w14:paraId="787FC9E7" w14:textId="6F8ECA47" w:rsidR="00CA0E8E" w:rsidRDefault="000A477D" w:rsidP="00CA0E8E">
      <w:pPr>
        <w:rPr>
          <w:rFonts w:ascii="Arial" w:eastAsiaTheme="majorEastAsia" w:hAnsi="Arial" w:cstheme="majorBidi"/>
          <w:b/>
          <w:sz w:val="24"/>
          <w:szCs w:val="26"/>
        </w:rPr>
      </w:pPr>
      <w:r>
        <w:rPr>
          <w:rFonts w:ascii="Arial" w:eastAsiaTheme="majorEastAsia" w:hAnsi="Arial" w:cstheme="majorBidi"/>
          <w:b/>
          <w:sz w:val="24"/>
          <w:szCs w:val="26"/>
        </w:rPr>
        <w:t xml:space="preserve">            </w:t>
      </w:r>
    </w:p>
    <w:p w14:paraId="59718B71" w14:textId="77777777" w:rsidR="00CA0E8E" w:rsidRDefault="00CA0E8E" w:rsidP="00CA0E8E">
      <w:pPr>
        <w:rPr>
          <w:rFonts w:ascii="Arial" w:eastAsiaTheme="majorEastAsia" w:hAnsi="Arial" w:cstheme="majorBidi"/>
          <w:b/>
          <w:sz w:val="24"/>
          <w:szCs w:val="26"/>
        </w:rPr>
      </w:pPr>
    </w:p>
    <w:p w14:paraId="73FF56DF" w14:textId="77777777" w:rsidR="00CA0E8E" w:rsidRDefault="00CA0E8E" w:rsidP="00CA0E8E">
      <w:pPr>
        <w:rPr>
          <w:rFonts w:ascii="Arial" w:eastAsiaTheme="majorEastAsia" w:hAnsi="Arial" w:cstheme="majorBidi"/>
          <w:b/>
          <w:sz w:val="24"/>
          <w:szCs w:val="26"/>
        </w:rPr>
      </w:pPr>
    </w:p>
    <w:p w14:paraId="25B4ADA3" w14:textId="727DDB54" w:rsidR="002B071B" w:rsidRPr="00DE57CD" w:rsidRDefault="002B071B" w:rsidP="00DE57CD"/>
    <w:p w14:paraId="1F760D2D" w14:textId="77777777" w:rsidR="0070180F" w:rsidRDefault="0070180F" w:rsidP="0070180F">
      <w:pPr>
        <w:pStyle w:val="ListParagraph"/>
        <w:rPr>
          <w:rFonts w:ascii="Arial" w:eastAsiaTheme="majorEastAsia" w:hAnsi="Arial" w:cstheme="majorBidi"/>
          <w:b/>
          <w:sz w:val="24"/>
          <w:szCs w:val="26"/>
        </w:rPr>
      </w:pPr>
    </w:p>
    <w:p w14:paraId="0B046960" w14:textId="77777777" w:rsidR="008E17B0" w:rsidRDefault="008E17B0" w:rsidP="008E17B0">
      <w:pPr>
        <w:rPr>
          <w:rFonts w:ascii="Arial" w:eastAsiaTheme="majorEastAsia" w:hAnsi="Arial" w:cstheme="majorBidi"/>
          <w:b/>
          <w:sz w:val="24"/>
          <w:szCs w:val="26"/>
        </w:rPr>
      </w:pPr>
    </w:p>
    <w:p w14:paraId="5F4062B0" w14:textId="0F13F0AA" w:rsidR="0070180F" w:rsidRPr="008E17B0" w:rsidRDefault="008E17B0" w:rsidP="008E17B0">
      <w:pPr>
        <w:rPr>
          <w:rFonts w:ascii="Arial" w:eastAsiaTheme="majorEastAsia" w:hAnsi="Arial" w:cstheme="majorBidi"/>
          <w:b/>
          <w:sz w:val="24"/>
          <w:szCs w:val="26"/>
        </w:rPr>
      </w:pPr>
      <w:r>
        <w:rPr>
          <w:noProof/>
        </w:rPr>
        <w:lastRenderedPageBreak/>
        <w:drawing>
          <wp:anchor distT="0" distB="0" distL="114300" distR="114300" simplePos="0" relativeHeight="251600896" behindDoc="0" locked="0" layoutInCell="1" allowOverlap="1" wp14:anchorId="546E193B" wp14:editId="43E18FBD">
            <wp:simplePos x="0" y="0"/>
            <wp:positionH relativeFrom="column">
              <wp:posOffset>2034540</wp:posOffset>
            </wp:positionH>
            <wp:positionV relativeFrom="paragraph">
              <wp:posOffset>7620</wp:posOffset>
            </wp:positionV>
            <wp:extent cx="1653540" cy="2176780"/>
            <wp:effectExtent l="0" t="0" r="0" b="0"/>
            <wp:wrapSquare wrapText="bothSides"/>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1653540" cy="2176780"/>
                    </a:xfrm>
                    <a:prstGeom prst="rect">
                      <a:avLst/>
                    </a:prstGeom>
                  </pic:spPr>
                </pic:pic>
              </a:graphicData>
            </a:graphic>
            <wp14:sizeRelH relativeFrom="margin">
              <wp14:pctWidth>0</wp14:pctWidth>
            </wp14:sizeRelH>
            <wp14:sizeRelV relativeFrom="margin">
              <wp14:pctHeight>0</wp14:pctHeight>
            </wp14:sizeRelV>
          </wp:anchor>
        </w:drawing>
      </w:r>
      <w:r w:rsidR="008B45DB">
        <w:rPr>
          <w:rFonts w:ascii="Arial" w:eastAsiaTheme="majorEastAsia" w:hAnsi="Arial" w:cstheme="majorBidi"/>
          <w:b/>
          <w:noProof/>
          <w:sz w:val="24"/>
          <w:szCs w:val="26"/>
        </w:rPr>
        <w:pict w14:anchorId="432BF686">
          <v:rect id="_x0000_s2478" style="position:absolute;margin-left:128.4pt;margin-top:-1.2pt;width:192.6pt;height:178.2pt;z-index:25171148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" filled="f" strokecolor="#1f4d78 [1604]" strokeweight=".5pt"/>
        </w:pict>
      </w:r>
    </w:p>
    <w:p w14:paraId="4416E7EF" w14:textId="34A06D10" w:rsidR="002B071B" w:rsidRDefault="002B071B" w:rsidP="0070180F">
      <w:pPr>
        <w:pStyle w:val="ListParagraph"/>
        <w:rPr>
          <w:rFonts w:ascii="Arial" w:eastAsiaTheme="majorEastAsia" w:hAnsi="Arial" w:cstheme="majorBidi"/>
          <w:b/>
          <w:sz w:val="24"/>
          <w:szCs w:val="26"/>
        </w:rPr>
      </w:pPr>
    </w:p>
    <w:p w14:paraId="3DCC882D" w14:textId="2733FF7D" w:rsidR="002B071B" w:rsidRDefault="002B071B" w:rsidP="0070180F">
      <w:pPr>
        <w:pStyle w:val="ListParagraph"/>
        <w:rPr>
          <w:rFonts w:ascii="Arial" w:eastAsiaTheme="majorEastAsia" w:hAnsi="Arial" w:cstheme="majorBidi"/>
          <w:b/>
          <w:sz w:val="24"/>
          <w:szCs w:val="26"/>
        </w:rPr>
      </w:pPr>
    </w:p>
    <w:p w14:paraId="6A9103B5" w14:textId="77777777" w:rsidR="00ED7285" w:rsidRDefault="008B45DB" w:rsidP="0070180F">
      <w:pPr>
        <w:pStyle w:val="ListParagraph"/>
        <w:rPr>
          <w:rFonts w:ascii="Arial" w:eastAsiaTheme="majorEastAsia" w:hAnsi="Arial" w:cstheme="majorBidi"/>
          <w:b/>
          <w:sz w:val="24"/>
          <w:szCs w:val="26"/>
        </w:rPr>
      </w:pPr>
      <w:r>
        <w:rPr>
          <w:noProof/>
          <w:lang w:val="en-IN" w:eastAsia="en-IN"/>
        </w:rPr>
        <w:pict w14:anchorId="2A04F131">
          <v:roundrect id="Rectangle: Rounded Corners 35" o:spid="_x0000_s2180" style="position:absolute;left:0;text-align:left;margin-left:112.45pt;margin-top:13.4pt;width:47.45pt;height:21pt;z-index:251635712;visibility:visible;mso-position-horizontal-relative:pag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" fillcolor="#5b9bd5 [3204]" strokecolor="#1f4d78 [1604]" strokeweight="1pt">
            <v:stroke joinstyle="miter"/>
            <v:textbox style="mso-next-textbox:#Rectangle: Rounded Corners 35">
              <w:txbxContent>
                <w:p w14:paraId="732545D1" w14:textId="1662BC3D" w:rsidR="000822DB" w:rsidRPr="0081018C" w:rsidRDefault="000822DB" w:rsidP="00886F27">
                  <w:pPr>
                    <w:jc w:val="center"/>
                    <w:rPr>
                      <w:sz w:val="16"/>
                      <w:szCs w:val="16"/>
                    </w:rPr>
                  </w:pPr>
                  <w:r>
                    <w:rPr>
                      <w:sz w:val="16"/>
                      <w:szCs w:val="16"/>
                    </w:rPr>
                    <w:t xml:space="preserve">FIG.  </w:t>
                  </w:r>
                  <w:r w:rsidR="00B0342B">
                    <w:rPr>
                      <w:sz w:val="16"/>
                      <w:szCs w:val="16"/>
                    </w:rPr>
                    <w:t>34</w:t>
                  </w:r>
                </w:p>
              </w:txbxContent>
            </v:textbox>
            <w10:wrap anchorx="page"/>
          </v:roundrect>
        </w:pict>
      </w:r>
    </w:p>
    <w:p w14:paraId="58481D08" w14:textId="77777777" w:rsidR="00ED7285" w:rsidRDefault="00ED7285" w:rsidP="0070180F">
      <w:pPr>
        <w:pStyle w:val="ListParagraph"/>
        <w:rPr>
          <w:rFonts w:ascii="Arial" w:eastAsiaTheme="majorEastAsia" w:hAnsi="Arial" w:cstheme="majorBidi"/>
          <w:b/>
          <w:sz w:val="24"/>
          <w:szCs w:val="26"/>
        </w:rPr>
      </w:pPr>
    </w:p>
    <w:p w14:paraId="618E936C" w14:textId="77777777" w:rsidR="00022DE1" w:rsidRDefault="00022DE1" w:rsidP="0070180F">
      <w:pPr>
        <w:pStyle w:val="ListParagraph"/>
        <w:rPr>
          <w:rFonts w:ascii="Arial" w:eastAsiaTheme="majorEastAsia" w:hAnsi="Arial" w:cstheme="majorBidi"/>
          <w:b/>
          <w:sz w:val="24"/>
          <w:szCs w:val="26"/>
        </w:rPr>
      </w:pPr>
    </w:p>
    <w:p w14:paraId="35BA7612" w14:textId="77777777" w:rsidR="00022DE1" w:rsidRDefault="00022DE1" w:rsidP="0070180F">
      <w:pPr>
        <w:pStyle w:val="ListParagraph"/>
        <w:rPr>
          <w:rFonts w:ascii="Arial" w:eastAsiaTheme="majorEastAsia" w:hAnsi="Arial" w:cstheme="majorBidi"/>
          <w:b/>
          <w:sz w:val="24"/>
          <w:szCs w:val="26"/>
        </w:rPr>
      </w:pPr>
    </w:p>
    <w:p w14:paraId="4D50503A" w14:textId="77777777" w:rsidR="00ED7285" w:rsidRDefault="00ED7285" w:rsidP="0070180F">
      <w:pPr>
        <w:pStyle w:val="ListParagraph"/>
        <w:rPr>
          <w:rFonts w:ascii="Arial" w:eastAsiaTheme="majorEastAsia" w:hAnsi="Arial" w:cstheme="majorBidi"/>
          <w:b/>
          <w:sz w:val="24"/>
          <w:szCs w:val="26"/>
        </w:rPr>
      </w:pPr>
    </w:p>
    <w:p w14:paraId="1D22AA0C" w14:textId="77777777" w:rsidR="00386718" w:rsidRDefault="00386718" w:rsidP="0070180F">
      <w:pPr>
        <w:pStyle w:val="ListParagraph"/>
        <w:rPr>
          <w:rFonts w:ascii="Arial" w:eastAsiaTheme="majorEastAsia" w:hAnsi="Arial" w:cstheme="majorBidi"/>
          <w:b/>
          <w:sz w:val="24"/>
          <w:szCs w:val="26"/>
        </w:rPr>
      </w:pPr>
    </w:p>
    <w:p w14:paraId="55E25431" w14:textId="77777777" w:rsidR="00386718" w:rsidRDefault="00386718" w:rsidP="0070180F">
      <w:pPr>
        <w:pStyle w:val="ListParagraph"/>
        <w:rPr>
          <w:rFonts w:ascii="Arial" w:eastAsiaTheme="majorEastAsia" w:hAnsi="Arial" w:cstheme="majorBidi"/>
          <w:b/>
          <w:sz w:val="24"/>
          <w:szCs w:val="26"/>
        </w:rPr>
      </w:pPr>
    </w:p>
    <w:p w14:paraId="66C4C0BA" w14:textId="40455902" w:rsidR="00386718" w:rsidRDefault="00386718" w:rsidP="0070180F">
      <w:pPr>
        <w:pStyle w:val="ListParagraph"/>
        <w:rPr>
          <w:rFonts w:ascii="Arial" w:eastAsiaTheme="majorEastAsia" w:hAnsi="Arial" w:cstheme="majorBidi"/>
          <w:b/>
          <w:sz w:val="24"/>
          <w:szCs w:val="26"/>
        </w:rPr>
      </w:pPr>
    </w:p>
    <w:p w14:paraId="2522931D" w14:textId="77777777" w:rsidR="00BB10E5" w:rsidRDefault="00BB10E5" w:rsidP="0070180F">
      <w:pPr>
        <w:pStyle w:val="ListParagraph"/>
        <w:rPr>
          <w:rFonts w:ascii="Arial" w:eastAsiaTheme="majorEastAsia" w:hAnsi="Arial" w:cstheme="majorBidi"/>
          <w:b/>
          <w:sz w:val="24"/>
          <w:szCs w:val="26"/>
        </w:rPr>
      </w:pPr>
    </w:p>
    <w:p w14:paraId="3A727675" w14:textId="77777777" w:rsidR="0070180F" w:rsidRPr="00DE57CD" w:rsidRDefault="0070180F" w:rsidP="00453CBD">
      <w:pPr>
        <w:pStyle w:val="ListParagraph"/>
        <w:numPr>
          <w:ilvl w:val="0"/>
          <w:numId w:val="35"/>
        </w:numPr>
        <w:jc w:val="both"/>
      </w:pPr>
      <w:r w:rsidRPr="00DE57CD">
        <w:t xml:space="preserve">Place </w:t>
      </w:r>
      <w:r w:rsidR="00136027">
        <w:t xml:space="preserve">5 </w:t>
      </w:r>
      <w:r w:rsidRPr="00DE57CD">
        <w:t>Kg (calibrated weight available in hospital) on plank #1</w:t>
      </w:r>
    </w:p>
    <w:p w14:paraId="543745D0" w14:textId="363053F8" w:rsidR="0070180F" w:rsidRPr="00DE57CD" w:rsidRDefault="00AE305C" w:rsidP="00453CBD">
      <w:pPr>
        <w:pStyle w:val="ListParagraph"/>
        <w:numPr>
          <w:ilvl w:val="0"/>
          <w:numId w:val="35"/>
        </w:numPr>
        <w:jc w:val="both"/>
      </w:pPr>
      <w:r>
        <w:t>Press</w:t>
      </w:r>
      <w:r w:rsidR="0070180F" w:rsidRPr="00DE57CD">
        <w:t xml:space="preserve"> “</w:t>
      </w:r>
      <w:r>
        <w:t>Get Weight”</w:t>
      </w:r>
      <w:r w:rsidR="0070180F" w:rsidRPr="00DE57CD">
        <w:t>. Plank weight shall be updated, verify displayed weight is same as the weight kept on the plank</w:t>
      </w:r>
    </w:p>
    <w:p w14:paraId="677E1833" w14:textId="0BAD4B0A" w:rsidR="0070180F" w:rsidRDefault="0070180F" w:rsidP="00453CBD">
      <w:pPr>
        <w:pStyle w:val="ListParagraph"/>
        <w:numPr>
          <w:ilvl w:val="0"/>
          <w:numId w:val="35"/>
        </w:numPr>
        <w:jc w:val="both"/>
      </w:pPr>
      <w:r w:rsidRPr="00DE57CD">
        <w:t xml:space="preserve">Repeat the Steps </w:t>
      </w:r>
      <w:r w:rsidR="007A486A">
        <w:t>5</w:t>
      </w:r>
      <w:r w:rsidR="00AE305C">
        <w:t xml:space="preserve"> </w:t>
      </w:r>
      <w:r w:rsidRPr="00DE57CD">
        <w:t>&amp;</w:t>
      </w:r>
      <w:r w:rsidR="00AE305C">
        <w:t xml:space="preserve"> </w:t>
      </w:r>
      <w:r w:rsidR="007A486A">
        <w:t>6</w:t>
      </w:r>
      <w:r w:rsidRPr="00DE57CD">
        <w:t xml:space="preserve"> for plank 2, 3 &amp; 4 and record the displayed weight</w:t>
      </w:r>
      <w:r w:rsidR="007A486A">
        <w:t>.</w:t>
      </w:r>
    </w:p>
    <w:p w14:paraId="6B733BFC" w14:textId="77777777" w:rsidR="00323524" w:rsidRPr="00DE57CD" w:rsidRDefault="00323524" w:rsidP="00453CBD">
      <w:pPr>
        <w:pStyle w:val="ListParagraph"/>
        <w:numPr>
          <w:ilvl w:val="0"/>
          <w:numId w:val="35"/>
        </w:numPr>
        <w:jc w:val="both"/>
      </w:pPr>
      <w:r>
        <w:t>Repeat the steps 4 to 7 with 20 kg weight.</w:t>
      </w:r>
    </w:p>
    <w:p w14:paraId="7730A88D" w14:textId="4B6B4C35" w:rsidR="00E53C54" w:rsidRPr="00A4155F" w:rsidRDefault="0070180F" w:rsidP="00453CBD">
      <w:pPr>
        <w:pStyle w:val="ListParagraph"/>
        <w:numPr>
          <w:ilvl w:val="0"/>
          <w:numId w:val="35"/>
        </w:numPr>
        <w:jc w:val="both"/>
      </w:pPr>
      <w:r w:rsidRPr="00DE57CD">
        <w:t xml:space="preserve">If displayed weight is off by more than </w:t>
      </w:r>
      <w:r w:rsidR="002F6685" w:rsidRPr="002F6685">
        <w:rPr>
          <w:b/>
          <w:bCs/>
          <w:i/>
          <w:iCs/>
        </w:rPr>
        <w:t>5</w:t>
      </w:r>
      <w:r w:rsidRPr="002F6685">
        <w:rPr>
          <w:b/>
          <w:bCs/>
          <w:i/>
          <w:iCs/>
        </w:rPr>
        <w:t>00</w:t>
      </w:r>
      <w:r w:rsidR="002F6685" w:rsidRPr="002F6685">
        <w:rPr>
          <w:b/>
          <w:bCs/>
          <w:i/>
          <w:iCs/>
        </w:rPr>
        <w:t xml:space="preserve"> </w:t>
      </w:r>
      <w:r w:rsidRPr="002F6685">
        <w:rPr>
          <w:b/>
          <w:bCs/>
          <w:i/>
          <w:iCs/>
        </w:rPr>
        <w:t>g</w:t>
      </w:r>
      <w:r w:rsidR="00323524">
        <w:t xml:space="preserve"> in either of </w:t>
      </w:r>
      <w:r w:rsidR="003509A6">
        <w:t xml:space="preserve">calibrated </w:t>
      </w:r>
      <w:r w:rsidR="00323524">
        <w:t>weight</w:t>
      </w:r>
      <w:r w:rsidRPr="00DE57CD">
        <w:t xml:space="preserve">, please raise a </w:t>
      </w:r>
      <w:r w:rsidR="00695767">
        <w:t xml:space="preserve">customer feedback </w:t>
      </w:r>
      <w:r w:rsidRPr="00DE57CD">
        <w:t>request and immediately stop using the device</w:t>
      </w:r>
    </w:p>
    <w:p w14:paraId="20BF1A84" w14:textId="77777777" w:rsidR="00387A9A" w:rsidRPr="00386718" w:rsidRDefault="00387A9A" w:rsidP="00453CBD">
      <w:pPr>
        <w:jc w:val="both"/>
      </w:pPr>
      <w:r w:rsidRPr="00386718">
        <w:rPr>
          <w:b/>
          <w:bCs/>
        </w:rPr>
        <w:t>NOTE</w:t>
      </w:r>
      <w:r w:rsidRPr="00386718">
        <w:t xml:space="preserve">: </w:t>
      </w:r>
    </w:p>
    <w:p w14:paraId="5E690601" w14:textId="6E5769B7" w:rsidR="00387A9A" w:rsidRPr="00386718" w:rsidRDefault="00387A9A" w:rsidP="00453CBD">
      <w:pPr>
        <w:jc w:val="both"/>
      </w:pPr>
      <w:r w:rsidRPr="00386718">
        <w:t xml:space="preserve">Clause 1: Stryker ensures that the product is fit for the intended purpose, and shall provide a replacement, maintenance, and repair services at its own cost till a period of 12 months from installation date in case of any defect is found in product design, </w:t>
      </w:r>
      <w:proofErr w:type="gramStart"/>
      <w:r w:rsidRPr="00386718">
        <w:t>material</w:t>
      </w:r>
      <w:proofErr w:type="gramEnd"/>
      <w:r w:rsidRPr="00386718">
        <w:t xml:space="preserve"> or manufacturing.</w:t>
      </w:r>
    </w:p>
    <w:p w14:paraId="7E183C36" w14:textId="77777777" w:rsidR="00387A9A" w:rsidRPr="00386718" w:rsidRDefault="00387A9A" w:rsidP="00453CBD">
      <w:pPr>
        <w:jc w:val="both"/>
      </w:pPr>
      <w:r w:rsidRPr="00386718">
        <w:t xml:space="preserve">Clause 2: Any damage to the product due to tampering or mishandling, any modification in the product or any repair is done without permission from Stryker will result in the lapse of clause 1 </w:t>
      </w:r>
    </w:p>
    <w:p w14:paraId="02CADA62" w14:textId="77777777" w:rsidR="00022DE1" w:rsidRDefault="00022DE1" w:rsidP="00387A9A">
      <w:pPr>
        <w:rPr>
          <w:sz w:val="20"/>
          <w:szCs w:val="20"/>
        </w:rPr>
      </w:pPr>
    </w:p>
    <w:p w14:paraId="3B289155" w14:textId="77777777" w:rsidR="00022DE1" w:rsidRDefault="00022DE1" w:rsidP="00387A9A">
      <w:pPr>
        <w:rPr>
          <w:sz w:val="20"/>
          <w:szCs w:val="20"/>
        </w:rPr>
      </w:pPr>
    </w:p>
    <w:p w14:paraId="1E5C3869" w14:textId="77777777" w:rsidR="0003487C" w:rsidRDefault="0003487C" w:rsidP="00387A9A">
      <w:pPr>
        <w:rPr>
          <w:sz w:val="20"/>
          <w:szCs w:val="20"/>
        </w:rPr>
      </w:pPr>
    </w:p>
    <w:p w14:paraId="52ECC60C" w14:textId="2737C22E" w:rsidR="0003487C" w:rsidRDefault="0003487C" w:rsidP="00387A9A">
      <w:pPr>
        <w:rPr>
          <w:sz w:val="20"/>
          <w:szCs w:val="20"/>
        </w:rPr>
      </w:pPr>
    </w:p>
    <w:p w14:paraId="60769326" w14:textId="77777777" w:rsidR="0003487C" w:rsidRDefault="0003487C" w:rsidP="00387A9A">
      <w:pPr>
        <w:rPr>
          <w:sz w:val="20"/>
          <w:szCs w:val="20"/>
        </w:rPr>
      </w:pPr>
    </w:p>
    <w:p w14:paraId="3FF7FC03" w14:textId="77777777" w:rsidR="0003487C" w:rsidRDefault="0003487C" w:rsidP="00387A9A">
      <w:pPr>
        <w:rPr>
          <w:sz w:val="20"/>
          <w:szCs w:val="20"/>
        </w:rPr>
      </w:pPr>
    </w:p>
    <w:p w14:paraId="278BC573" w14:textId="77777777" w:rsidR="0003487C" w:rsidRDefault="0003487C" w:rsidP="00387A9A">
      <w:pPr>
        <w:rPr>
          <w:sz w:val="20"/>
          <w:szCs w:val="20"/>
        </w:rPr>
      </w:pPr>
    </w:p>
    <w:p w14:paraId="382295C2" w14:textId="77777777" w:rsidR="0003487C" w:rsidRDefault="0003487C" w:rsidP="00387A9A">
      <w:pPr>
        <w:rPr>
          <w:sz w:val="20"/>
          <w:szCs w:val="20"/>
        </w:rPr>
      </w:pPr>
    </w:p>
    <w:p w14:paraId="21D80A2C" w14:textId="77777777" w:rsidR="0003487C" w:rsidRDefault="0003487C" w:rsidP="00387A9A">
      <w:pPr>
        <w:rPr>
          <w:sz w:val="20"/>
          <w:szCs w:val="20"/>
        </w:rPr>
      </w:pPr>
    </w:p>
    <w:p w14:paraId="7DF9A832" w14:textId="0C7BEAD9" w:rsidR="0003487C" w:rsidRDefault="0003487C" w:rsidP="00387A9A">
      <w:pPr>
        <w:rPr>
          <w:sz w:val="20"/>
          <w:szCs w:val="20"/>
        </w:rPr>
      </w:pPr>
    </w:p>
    <w:p w14:paraId="572D6F10" w14:textId="77777777" w:rsidR="00877720" w:rsidRDefault="00877720" w:rsidP="00387A9A">
      <w:pPr>
        <w:rPr>
          <w:sz w:val="20"/>
          <w:szCs w:val="20"/>
        </w:rPr>
      </w:pPr>
    </w:p>
    <w:p w14:paraId="132FD45A" w14:textId="2CF243C2" w:rsidR="00877720" w:rsidRDefault="00A4155F" w:rsidP="00387A9A">
      <w:pPr>
        <w:rPr>
          <w:sz w:val="20"/>
          <w:szCs w:val="20"/>
        </w:rPr>
      </w:pPr>
      <w:r>
        <w:rPr>
          <w:sz w:val="20"/>
          <w:szCs w:val="20"/>
        </w:rPr>
        <w:br w:type="page"/>
      </w:r>
    </w:p>
    <w:p w14:paraId="03524F34" w14:textId="5B227FFB" w:rsidR="00866760" w:rsidRPr="00572B9B" w:rsidRDefault="002009AB" w:rsidP="00572B9B">
      <w:pPr>
        <w:pStyle w:val="Heading1"/>
        <w:pBdr>
          <w:bottom w:val="single" w:sz="6" w:space="1" w:color="auto"/>
        </w:pBdr>
      </w:pPr>
      <w:r w:rsidRPr="00572B9B">
        <w:lastRenderedPageBreak/>
        <w:t>EMC Information</w:t>
      </w:r>
    </w:p>
    <w:p w14:paraId="07B534D1" w14:textId="77777777" w:rsidR="007C03DA" w:rsidRPr="00675AC7" w:rsidRDefault="006837F4" w:rsidP="00675AC7">
      <w:pPr>
        <w:jc w:val="both"/>
        <w:rPr>
          <w:color w:val="000000" w:themeColor="text1"/>
        </w:rPr>
      </w:pPr>
      <w:r w:rsidRPr="00675AC7">
        <w:rPr>
          <w:noProof/>
          <w:color w:val="000000" w:themeColor="text1"/>
          <w:lang w:val="en-IN" w:eastAsia="en-IN"/>
        </w:rPr>
        <w:drawing>
          <wp:inline distT="0" distB="0" distL="0" distR="0" wp14:anchorId="1AA5A0F9" wp14:editId="3F54159C">
            <wp:extent cx="295275" cy="256674"/>
            <wp:effectExtent l="0" t="0" r="0" b="0"/>
            <wp:docPr id="255344771"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344771" name="Picture 4" descr="Ic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97868" cy="258928"/>
                    </a:xfrm>
                    <a:prstGeom prst="rect">
                      <a:avLst/>
                    </a:prstGeom>
                  </pic:spPr>
                </pic:pic>
              </a:graphicData>
            </a:graphic>
          </wp:inline>
        </w:drawing>
      </w:r>
      <w:r w:rsidR="000A3A14" w:rsidRPr="00675AC7">
        <w:rPr>
          <w:color w:val="000000" w:themeColor="text1"/>
        </w:rPr>
        <w:t xml:space="preserve">Portable and Mobile </w:t>
      </w:r>
      <w:r w:rsidR="007C03DA" w:rsidRPr="00675AC7">
        <w:rPr>
          <w:color w:val="000000" w:themeColor="text1"/>
        </w:rPr>
        <w:t xml:space="preserve">RF communication equipment can affect medical electrical equipment. </w:t>
      </w:r>
    </w:p>
    <w:p w14:paraId="4DB7EEE0" w14:textId="77777777" w:rsidR="007C03DA" w:rsidRPr="00675AC7" w:rsidRDefault="00094507" w:rsidP="00675AC7">
      <w:pPr>
        <w:spacing w:after="0"/>
        <w:jc w:val="both"/>
        <w:rPr>
          <w:color w:val="000000" w:themeColor="text1"/>
        </w:rPr>
      </w:pPr>
      <w:r w:rsidRPr="00675AC7">
        <w:rPr>
          <w:noProof/>
          <w:color w:val="000000" w:themeColor="text1"/>
          <w:lang w:val="en-IN" w:eastAsia="en-IN"/>
        </w:rPr>
        <w:drawing>
          <wp:inline distT="0" distB="0" distL="0" distR="0" wp14:anchorId="7B2682EF" wp14:editId="17CDD43F">
            <wp:extent cx="295275" cy="256674"/>
            <wp:effectExtent l="0" t="0" r="0" b="0"/>
            <wp:docPr id="12"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344771" name="Picture 4" descr="Ic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97868" cy="258928"/>
                    </a:xfrm>
                    <a:prstGeom prst="rect">
                      <a:avLst/>
                    </a:prstGeom>
                  </pic:spPr>
                </pic:pic>
              </a:graphicData>
            </a:graphic>
          </wp:inline>
        </w:drawing>
      </w:r>
      <w:r w:rsidR="007C03DA" w:rsidRPr="00675AC7">
        <w:rPr>
          <w:color w:val="000000" w:themeColor="text1"/>
        </w:rPr>
        <w:t>Medical electrical equipment needs special precautions regarding Electromagnetic Compatibility and needs to be installed and put into service</w:t>
      </w:r>
      <w:r w:rsidR="00D379BC" w:rsidRPr="00675AC7">
        <w:rPr>
          <w:color w:val="000000" w:themeColor="text1"/>
        </w:rPr>
        <w:t xml:space="preserve">. </w:t>
      </w:r>
    </w:p>
    <w:p w14:paraId="2453D3A5" w14:textId="77777777" w:rsidR="00866760" w:rsidRPr="006837F4" w:rsidRDefault="00866760" w:rsidP="00675AC7">
      <w:pPr>
        <w:spacing w:after="0"/>
        <w:jc w:val="both"/>
        <w:rPr>
          <w:color w:val="FF0000"/>
          <w:sz w:val="16"/>
          <w:szCs w:val="16"/>
        </w:rPr>
      </w:pPr>
    </w:p>
    <w:p w14:paraId="3EEB280C" w14:textId="77777777" w:rsidR="00866760" w:rsidRDefault="00866760" w:rsidP="00675AC7">
      <w:pPr>
        <w:spacing w:after="0"/>
        <w:jc w:val="both"/>
      </w:pPr>
    </w:p>
    <w:p w14:paraId="5E6C3CA8" w14:textId="77777777" w:rsidR="00866760" w:rsidRDefault="00866760"/>
    <w:p w14:paraId="795FF33C" w14:textId="77777777" w:rsidR="00D417C0" w:rsidRDefault="00D417C0"/>
    <w:p w14:paraId="71034ED0" w14:textId="77777777" w:rsidR="00D417C0" w:rsidRDefault="00D417C0"/>
    <w:p w14:paraId="26F371E2" w14:textId="77777777" w:rsidR="00D417C0" w:rsidRDefault="00D417C0"/>
    <w:p w14:paraId="6464A95D" w14:textId="77777777" w:rsidR="00D417C0" w:rsidRDefault="00D417C0"/>
    <w:p w14:paraId="04C252D2" w14:textId="77777777" w:rsidR="00D417C0" w:rsidRDefault="00D417C0"/>
    <w:p w14:paraId="2DEFE355" w14:textId="77777777" w:rsidR="00D417C0" w:rsidRDefault="00D417C0"/>
    <w:p w14:paraId="66F111B0" w14:textId="77777777" w:rsidR="00D417C0" w:rsidRDefault="00D417C0"/>
    <w:p w14:paraId="494076A9" w14:textId="77777777" w:rsidR="00D417C0" w:rsidRDefault="00D417C0"/>
    <w:p w14:paraId="4915168C" w14:textId="77777777" w:rsidR="00D417C0" w:rsidRDefault="00D417C0"/>
    <w:p w14:paraId="490EDAF1" w14:textId="77777777" w:rsidR="00C46D68" w:rsidRDefault="00C46D68"/>
    <w:p w14:paraId="59F22079" w14:textId="77777777" w:rsidR="00C46D68" w:rsidRDefault="00C46D68"/>
    <w:p w14:paraId="38D4A264" w14:textId="77777777" w:rsidR="00C46D68" w:rsidRDefault="00C46D68"/>
    <w:p w14:paraId="5066A766" w14:textId="77777777" w:rsidR="00C46D68" w:rsidRDefault="00C46D68"/>
    <w:p w14:paraId="0D30E26D" w14:textId="77777777" w:rsidR="00C46D68" w:rsidRDefault="00C46D68"/>
    <w:p w14:paraId="276B386E" w14:textId="77777777" w:rsidR="00C46D68" w:rsidRDefault="00C46D68"/>
    <w:p w14:paraId="57609CB7" w14:textId="77777777" w:rsidR="00C46D68" w:rsidRDefault="00C46D68"/>
    <w:p w14:paraId="306900A2" w14:textId="77777777" w:rsidR="00C46D68" w:rsidRDefault="00C46D68"/>
    <w:p w14:paraId="474A0CC2" w14:textId="77777777" w:rsidR="00C46D68" w:rsidRDefault="00C46D68"/>
    <w:p w14:paraId="7ED85A5F" w14:textId="77777777" w:rsidR="00C46D68" w:rsidRDefault="00C46D68"/>
    <w:p w14:paraId="4D0FDDEE" w14:textId="77777777" w:rsidR="00C46D68" w:rsidRDefault="00C46D68"/>
    <w:p w14:paraId="74C1D131" w14:textId="77777777" w:rsidR="00C46D68" w:rsidRDefault="00C46D68"/>
    <w:p w14:paraId="4A834DEB" w14:textId="77777777" w:rsidR="00C46D68" w:rsidRDefault="00C46D68"/>
    <w:p w14:paraId="2A5119CC" w14:textId="77777777" w:rsidR="00C46D68" w:rsidRDefault="00C46D68"/>
    <w:p w14:paraId="04577065" w14:textId="77777777" w:rsidR="00C46D68" w:rsidRDefault="00C46D68"/>
    <w:p w14:paraId="297F7888" w14:textId="77777777" w:rsidR="00C46D68" w:rsidRDefault="00C46D68"/>
    <w:p w14:paraId="1A3FC8D5" w14:textId="77777777" w:rsidR="008D7E2F" w:rsidRDefault="00D95290" w:rsidP="00572B9B">
      <w:pPr>
        <w:pStyle w:val="Heading1"/>
        <w:pBdr>
          <w:bottom w:val="single" w:sz="6" w:space="1" w:color="auto"/>
        </w:pBdr>
      </w:pPr>
      <w:r>
        <w:lastRenderedPageBreak/>
        <w:t xml:space="preserve">Stryker representative </w:t>
      </w:r>
      <w:r w:rsidR="008D7E2F" w:rsidRPr="00BE056B">
        <w:t>contact info</w:t>
      </w:r>
      <w:r w:rsidR="008D7E2F">
        <w:t>rmation</w:t>
      </w:r>
    </w:p>
    <w:p w14:paraId="1C085B8A" w14:textId="656DFD18" w:rsidR="008D7E2F" w:rsidRPr="008333B0" w:rsidRDefault="0076237B" w:rsidP="008D7E2F">
      <w:r w:rsidRPr="00A3641C">
        <w:t>Phone:</w:t>
      </w:r>
      <w:r w:rsidR="00A3641C" w:rsidRPr="00A3641C">
        <w:rPr>
          <w:b/>
          <w:bCs/>
        </w:rPr>
        <w:t xml:space="preserve"> 1800</w:t>
      </w:r>
      <w:r w:rsidR="002F6685">
        <w:rPr>
          <w:b/>
          <w:bCs/>
        </w:rPr>
        <w:t xml:space="preserve"> </w:t>
      </w:r>
      <w:r w:rsidR="00A3641C">
        <w:rPr>
          <w:b/>
          <w:bCs/>
        </w:rPr>
        <w:t>103</w:t>
      </w:r>
      <w:r w:rsidR="002F6685">
        <w:rPr>
          <w:b/>
          <w:bCs/>
        </w:rPr>
        <w:t xml:space="preserve"> </w:t>
      </w:r>
      <w:r w:rsidR="00A3641C">
        <w:rPr>
          <w:b/>
          <w:bCs/>
        </w:rPr>
        <w:t>8030</w:t>
      </w:r>
    </w:p>
    <w:p w14:paraId="07AC6D8A" w14:textId="77777777" w:rsidR="00A3641C" w:rsidRDefault="00AB620C" w:rsidP="00A3641C">
      <w:r w:rsidRPr="008333B0">
        <w:t>Em</w:t>
      </w:r>
      <w:r w:rsidR="00D21FEC" w:rsidRPr="008333B0">
        <w:t xml:space="preserve">ail </w:t>
      </w:r>
      <w:r w:rsidR="00BC138A" w:rsidRPr="008333B0">
        <w:t>ID:</w:t>
      </w:r>
      <w:r w:rsidR="00A3641C" w:rsidRPr="00A3641C">
        <w:t xml:space="preserve"> </w:t>
      </w:r>
      <w:hyperlink r:id="rId92" w:history="1">
        <w:r w:rsidR="00A3641C">
          <w:rPr>
            <w:rStyle w:val="Hyperlink"/>
          </w:rPr>
          <w:t>service.india@stryker.com</w:t>
        </w:r>
      </w:hyperlink>
    </w:p>
    <w:p w14:paraId="7CF307A5" w14:textId="77777777" w:rsidR="00C244AB" w:rsidRDefault="00C244AB" w:rsidP="00C244AB">
      <w:pPr>
        <w:pBdr>
          <w:bottom w:val="single" w:sz="6" w:space="0" w:color="auto"/>
        </w:pBdr>
        <w:rPr>
          <w:rFonts w:ascii="Minion Pro" w:eastAsia="MHei" w:hAnsi="Minion Pro" w:cs="Arial"/>
          <w:color w:val="211D1E"/>
        </w:rPr>
      </w:pPr>
    </w:p>
    <w:p w14:paraId="12792DD8" w14:textId="77777777" w:rsidR="00C244AB" w:rsidRPr="008D086A" w:rsidRDefault="00C244AB" w:rsidP="00C244AB">
      <w:pPr>
        <w:pBdr>
          <w:bottom w:val="single" w:sz="6" w:space="0" w:color="auto"/>
        </w:pBdr>
        <w:rPr>
          <w:rFonts w:ascii="Minion Pro" w:eastAsia="MHei" w:hAnsi="Minion Pro" w:cs="Arial"/>
          <w:color w:val="000000" w:themeColor="text1"/>
        </w:rPr>
      </w:pPr>
      <w:r w:rsidRPr="008D086A">
        <w:rPr>
          <w:rFonts w:ascii="Arial" w:eastAsia="Times New Roman" w:hAnsi="Arial" w:cs="Arial"/>
          <w:color w:val="000000" w:themeColor="text1"/>
          <w:sz w:val="20"/>
          <w:szCs w:val="20"/>
        </w:rPr>
        <w:t>Have the serial number (A) of your Stryker product available when calling Stryker Customer Service or Technical</w:t>
      </w:r>
      <w:r w:rsidRPr="008D086A">
        <w:rPr>
          <w:rFonts w:ascii="Minion Pro" w:eastAsia="MHei" w:hAnsi="Minion Pro" w:cs="Arial"/>
          <w:color w:val="000000" w:themeColor="text1"/>
        </w:rPr>
        <w:t xml:space="preserve"> </w:t>
      </w:r>
      <w:r w:rsidRPr="008D086A">
        <w:rPr>
          <w:rFonts w:ascii="Arial" w:eastAsia="Times New Roman" w:hAnsi="Arial" w:cs="Arial"/>
          <w:color w:val="000000" w:themeColor="text1"/>
          <w:sz w:val="20"/>
          <w:szCs w:val="20"/>
        </w:rPr>
        <w:t>Support. Include the serial number in all written communication.</w:t>
      </w:r>
    </w:p>
    <w:p w14:paraId="4DE07655" w14:textId="77777777" w:rsidR="00C244AB" w:rsidRPr="00DD58A5" w:rsidRDefault="00C244AB" w:rsidP="00691F84">
      <w:pPr>
        <w:pBdr>
          <w:bottom w:val="single" w:sz="6" w:space="0" w:color="auto"/>
        </w:pBdr>
        <w:rPr>
          <w:rFonts w:ascii="Minion Pro" w:eastAsia="MHei" w:hAnsi="Minion Pro" w:cs="Arial"/>
          <w:color w:val="FF0000"/>
        </w:rPr>
      </w:pPr>
    </w:p>
    <w:p w14:paraId="372883EE" w14:textId="6C0677C0" w:rsidR="00353DEE" w:rsidRPr="00774E96" w:rsidRDefault="004C7ED8" w:rsidP="00774E96">
      <w:pPr>
        <w:pStyle w:val="Heading2"/>
        <w:jc w:val="both"/>
      </w:pPr>
      <w:r w:rsidRPr="00774E96">
        <w:t xml:space="preserve">Serial Number Location </w:t>
      </w:r>
    </w:p>
    <w:p w14:paraId="285A0E44" w14:textId="17A2CA84" w:rsidR="004C7ED8" w:rsidRDefault="007508F0" w:rsidP="00846DA0">
      <w:pPr>
        <w:rPr>
          <w:bCs/>
          <w:noProof/>
          <w:color w:val="000000" w:themeColor="text1"/>
          <w:sz w:val="20"/>
          <w:szCs w:val="20"/>
          <w:lang w:val="en-IN" w:eastAsia="en-IN"/>
        </w:rPr>
      </w:pPr>
      <w:r w:rsidRPr="00653977">
        <w:rPr>
          <w:bCs/>
          <w:noProof/>
          <w:color w:val="000000" w:themeColor="text1"/>
          <w:sz w:val="20"/>
          <w:szCs w:val="20"/>
          <w:lang w:val="en-IN" w:eastAsia="en-IN"/>
        </w:rPr>
        <w:t xml:space="preserve">You can find serial number location (A) back side of Display Module </w:t>
      </w:r>
      <w:r w:rsidR="00081DB1">
        <w:rPr>
          <w:bCs/>
          <w:noProof/>
          <w:color w:val="000000" w:themeColor="text1"/>
          <w:sz w:val="20"/>
          <w:szCs w:val="20"/>
          <w:lang w:val="en-IN" w:eastAsia="en-IN"/>
        </w:rPr>
        <w:t>as per Fig</w:t>
      </w:r>
      <w:r w:rsidR="00B0342B">
        <w:rPr>
          <w:bCs/>
          <w:noProof/>
          <w:color w:val="000000" w:themeColor="text1"/>
          <w:sz w:val="20"/>
          <w:szCs w:val="20"/>
          <w:lang w:val="en-IN" w:eastAsia="en-IN"/>
        </w:rPr>
        <w:t>. 35</w:t>
      </w:r>
    </w:p>
    <w:p w14:paraId="5B3FEC57" w14:textId="2D56C1EF" w:rsidR="002A125D" w:rsidRPr="00653977" w:rsidRDefault="008B45DB" w:rsidP="00846DA0">
      <w:pPr>
        <w:rPr>
          <w:bCs/>
          <w:noProof/>
          <w:color w:val="000000" w:themeColor="text1"/>
          <w:sz w:val="20"/>
          <w:szCs w:val="20"/>
          <w:lang w:val="en-IN" w:eastAsia="en-IN"/>
        </w:rPr>
      </w:pPr>
      <w:r>
        <w:rPr>
          <w:noProof/>
        </w:rPr>
        <w:pict w14:anchorId="7A1663E1">
          <v:shape id="_x0000_s2446" type="#_x0000_t202" style="position:absolute;margin-left:249.75pt;margin-top:12.1pt;width:28.8pt;height:18.6pt;z-index:251677696">
            <v:textbox style="mso-next-textbox:#_x0000_s2446">
              <w:txbxContent>
                <w:p w14:paraId="2D02468D" w14:textId="77777777" w:rsidR="00C97F58" w:rsidRDefault="00C97F58">
                  <w:r>
                    <w:t>B</w:t>
                  </w:r>
                </w:p>
              </w:txbxContent>
            </v:textbox>
          </v:shape>
        </w:pict>
      </w:r>
    </w:p>
    <w:p w14:paraId="21E20126" w14:textId="517BC170" w:rsidR="00FE1665" w:rsidRDefault="008B45DB" w:rsidP="00FE1665">
      <w:pPr>
        <w:jc w:val="center"/>
        <w:rPr>
          <w:noProof/>
        </w:rPr>
      </w:pPr>
      <w:r>
        <w:rPr>
          <w:noProof/>
        </w:rPr>
        <w:pict w14:anchorId="4802A919">
          <v:shape id="_x0000_s2443" type="#_x0000_t32" style="position:absolute;left:0;text-align:left;margin-left:209.85pt;margin-top:1.5pt;width:39.15pt;height:27.75pt;flip:x;z-index:251674624" o:connectortype="straight">
            <v:stroke endarrow="block"/>
          </v:shape>
        </w:pict>
      </w:r>
    </w:p>
    <w:p w14:paraId="7652DC5A" w14:textId="226E7C2C" w:rsidR="00CD4066" w:rsidRDefault="008B45DB" w:rsidP="00846DA0">
      <w:pPr>
        <w:rPr>
          <w:b/>
          <w:noProof/>
          <w:sz w:val="20"/>
          <w:szCs w:val="20"/>
          <w:lang w:val="en-IN" w:eastAsia="en-IN"/>
        </w:rPr>
      </w:pPr>
      <w:r>
        <w:rPr>
          <w:noProof/>
        </w:rPr>
        <w:pict w14:anchorId="7C75717E">
          <v:oval id="_x0000_s2468" style="position:absolute;margin-left:158.45pt;margin-top:4.65pt;width:53.15pt;height:17.7pt;z-index:251698176" filled="f" strokecolor="yellow" strokeweight="2.25pt"/>
        </w:pict>
      </w:r>
      <w:r w:rsidR="002A125D">
        <w:rPr>
          <w:noProof/>
        </w:rPr>
        <w:drawing>
          <wp:anchor distT="0" distB="0" distL="114300" distR="114300" simplePos="0" relativeHeight="251674112" behindDoc="1" locked="0" layoutInCell="1" allowOverlap="1" wp14:anchorId="562DBC3D" wp14:editId="4E542ECE">
            <wp:simplePos x="0" y="0"/>
            <wp:positionH relativeFrom="column">
              <wp:posOffset>628650</wp:posOffset>
            </wp:positionH>
            <wp:positionV relativeFrom="paragraph">
              <wp:posOffset>26670</wp:posOffset>
            </wp:positionV>
            <wp:extent cx="4494530" cy="1914525"/>
            <wp:effectExtent l="19050" t="19050" r="1270" b="9525"/>
            <wp:wrapTight wrapText="bothSides">
              <wp:wrapPolygon edited="0">
                <wp:start x="-92" y="-215"/>
                <wp:lineTo x="-92" y="21707"/>
                <wp:lineTo x="21606" y="21707"/>
                <wp:lineTo x="21606" y="-215"/>
                <wp:lineTo x="-92" y="-215"/>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494530" cy="19145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BCEFBEE" w14:textId="5F350C89" w:rsidR="002A125D" w:rsidRDefault="002A125D" w:rsidP="00846DA0">
      <w:pPr>
        <w:rPr>
          <w:b/>
          <w:noProof/>
          <w:sz w:val="20"/>
          <w:szCs w:val="20"/>
          <w:lang w:val="en-IN" w:eastAsia="en-IN"/>
        </w:rPr>
      </w:pPr>
    </w:p>
    <w:p w14:paraId="70F36343" w14:textId="62515B32" w:rsidR="002A125D" w:rsidRDefault="008B45DB" w:rsidP="00846DA0">
      <w:pPr>
        <w:rPr>
          <w:b/>
          <w:noProof/>
          <w:sz w:val="20"/>
          <w:szCs w:val="20"/>
          <w:lang w:val="en-IN" w:eastAsia="en-IN"/>
        </w:rPr>
      </w:pPr>
      <w:r>
        <w:rPr>
          <w:noProof/>
        </w:rPr>
        <w:pict w14:anchorId="408FE862">
          <v:oval id="_x0000_s2442" style="position:absolute;margin-left:154.5pt;margin-top:15pt;width:95.25pt;height:32.5pt;z-index:251673600" filled="f" strokecolor="yellow" strokeweight="2.25pt"/>
        </w:pict>
      </w:r>
    </w:p>
    <w:p w14:paraId="18013C48" w14:textId="02724CDC" w:rsidR="002A125D" w:rsidRDefault="002A125D" w:rsidP="00846DA0">
      <w:pPr>
        <w:rPr>
          <w:b/>
          <w:noProof/>
          <w:sz w:val="20"/>
          <w:szCs w:val="20"/>
          <w:lang w:val="en-IN" w:eastAsia="en-IN"/>
        </w:rPr>
      </w:pPr>
    </w:p>
    <w:p w14:paraId="75FB37F6" w14:textId="717E785F" w:rsidR="002A125D" w:rsidRDefault="008B45DB" w:rsidP="00846DA0">
      <w:pPr>
        <w:rPr>
          <w:b/>
          <w:noProof/>
          <w:sz w:val="20"/>
          <w:szCs w:val="20"/>
          <w:lang w:val="en-IN" w:eastAsia="en-IN"/>
        </w:rPr>
      </w:pPr>
      <w:r>
        <w:rPr>
          <w:noProof/>
        </w:rPr>
        <w:pict w14:anchorId="291DEF63">
          <v:shape id="_x0000_s2444" type="#_x0000_t32" style="position:absolute;margin-left:230.1pt;margin-top:2.7pt;width:96.45pt;height:87.6pt;flip:x y;z-index:251675648" o:connectortype="straight">
            <v:stroke endarrow="block"/>
          </v:shape>
        </w:pict>
      </w:r>
    </w:p>
    <w:p w14:paraId="0246CB91" w14:textId="70FC1EFD" w:rsidR="002A125D" w:rsidRDefault="002A125D" w:rsidP="00846DA0">
      <w:pPr>
        <w:rPr>
          <w:b/>
          <w:noProof/>
          <w:sz w:val="20"/>
          <w:szCs w:val="20"/>
          <w:lang w:val="en-IN" w:eastAsia="en-IN"/>
        </w:rPr>
      </w:pPr>
    </w:p>
    <w:p w14:paraId="133DBB4A" w14:textId="4246B52A" w:rsidR="002A125D" w:rsidRDefault="002A125D" w:rsidP="00846DA0">
      <w:pPr>
        <w:rPr>
          <w:b/>
          <w:noProof/>
          <w:sz w:val="20"/>
          <w:szCs w:val="20"/>
          <w:lang w:val="en-IN" w:eastAsia="en-IN"/>
        </w:rPr>
      </w:pPr>
    </w:p>
    <w:p w14:paraId="2DA0D756" w14:textId="0E71D83C" w:rsidR="002A125D" w:rsidRDefault="002A125D" w:rsidP="00846DA0">
      <w:pPr>
        <w:rPr>
          <w:b/>
          <w:noProof/>
          <w:sz w:val="20"/>
          <w:szCs w:val="20"/>
          <w:lang w:val="en-IN" w:eastAsia="en-IN"/>
        </w:rPr>
      </w:pPr>
    </w:p>
    <w:p w14:paraId="40812F0B" w14:textId="13B8BB09" w:rsidR="002A125D" w:rsidRDefault="008B45DB" w:rsidP="00846DA0">
      <w:pPr>
        <w:rPr>
          <w:b/>
          <w:noProof/>
          <w:sz w:val="20"/>
          <w:szCs w:val="20"/>
          <w:lang w:val="en-IN" w:eastAsia="en-IN"/>
        </w:rPr>
      </w:pPr>
      <w:r>
        <w:rPr>
          <w:rFonts w:ascii="Minion Pro" w:eastAsia="MHei" w:hAnsi="Minion Pro" w:cs="Arial"/>
          <w:noProof/>
          <w:color w:val="211D1E"/>
        </w:rPr>
        <w:pict w14:anchorId="6BD2C9F2">
          <v:roundrect id="_x0000_s2447" style="position:absolute;margin-left:274.3pt;margin-top:8.85pt;width:47.45pt;height:21pt;z-index:251678720;visibility:visible;mso-position-horizontal-relative:pag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" fillcolor="#5b9bd5 [3204]" strokecolor="#1f4d78 [1604]" strokeweight="1pt">
            <v:stroke joinstyle="miter"/>
            <v:textbox style="mso-next-textbox:#_x0000_s2447">
              <w:txbxContent>
                <w:p w14:paraId="3B4F33F7" w14:textId="107D4432" w:rsidR="00CD4066" w:rsidRPr="0081018C" w:rsidRDefault="00CD4066" w:rsidP="00CD4066">
                  <w:pPr>
                    <w:jc w:val="center"/>
                    <w:rPr>
                      <w:sz w:val="16"/>
                      <w:szCs w:val="16"/>
                    </w:rPr>
                  </w:pPr>
                  <w:r>
                    <w:rPr>
                      <w:sz w:val="16"/>
                      <w:szCs w:val="16"/>
                    </w:rPr>
                    <w:t xml:space="preserve">FIG.  </w:t>
                  </w:r>
                  <w:r w:rsidR="00B0342B">
                    <w:rPr>
                      <w:sz w:val="16"/>
                      <w:szCs w:val="16"/>
                    </w:rPr>
                    <w:t>35</w:t>
                  </w:r>
                </w:p>
              </w:txbxContent>
            </v:textbox>
            <w10:wrap anchorx="page"/>
          </v:roundrect>
        </w:pict>
      </w:r>
      <w:r>
        <w:rPr>
          <w:noProof/>
        </w:rPr>
        <w:pict w14:anchorId="570BC877">
          <v:shape id="_x0000_s2445" type="#_x0000_t202" style="position:absolute;margin-left:318.45pt;margin-top:5.6pt;width:28.8pt;height:18.6pt;z-index:251676672">
            <v:textbox style="mso-next-textbox:#_x0000_s2445">
              <w:txbxContent>
                <w:p w14:paraId="74A2E548" w14:textId="77777777" w:rsidR="00C97F58" w:rsidRDefault="00C97F58">
                  <w:r>
                    <w:t>A</w:t>
                  </w:r>
                </w:p>
              </w:txbxContent>
            </v:textbox>
          </v:shape>
        </w:pict>
      </w:r>
    </w:p>
    <w:p w14:paraId="2B1E7C6B" w14:textId="4B97D994" w:rsidR="002A125D" w:rsidRDefault="002A125D" w:rsidP="00846DA0">
      <w:pPr>
        <w:rPr>
          <w:b/>
          <w:noProof/>
          <w:sz w:val="20"/>
          <w:szCs w:val="20"/>
          <w:lang w:val="en-IN" w:eastAsia="en-IN"/>
        </w:rPr>
      </w:pPr>
    </w:p>
    <w:p w14:paraId="215FE7E2" w14:textId="774F8C76" w:rsidR="002A125D" w:rsidRDefault="002A125D" w:rsidP="00846DA0">
      <w:pPr>
        <w:rPr>
          <w:b/>
          <w:noProof/>
          <w:sz w:val="20"/>
          <w:szCs w:val="20"/>
          <w:lang w:val="en-IN" w:eastAsia="en-IN"/>
        </w:rPr>
      </w:pPr>
    </w:p>
    <w:p w14:paraId="1D427539" w14:textId="77777777" w:rsidR="002A125D" w:rsidRDefault="002A125D" w:rsidP="00846DA0">
      <w:pPr>
        <w:rPr>
          <w:b/>
          <w:noProof/>
          <w:sz w:val="20"/>
          <w:szCs w:val="20"/>
          <w:lang w:val="en-IN" w:eastAsia="en-IN"/>
        </w:rPr>
      </w:pPr>
    </w:p>
    <w:p w14:paraId="63DC68D2" w14:textId="74D0D97D" w:rsidR="00353DEE" w:rsidRPr="00774E96" w:rsidRDefault="004A12D0" w:rsidP="00774E96">
      <w:pPr>
        <w:pStyle w:val="Heading2"/>
        <w:jc w:val="both"/>
      </w:pPr>
      <w:r w:rsidRPr="00774E96">
        <w:t xml:space="preserve">Date of </w:t>
      </w:r>
      <w:r w:rsidR="00832C74" w:rsidRPr="00774E96">
        <w:t>Manufacturing</w:t>
      </w:r>
    </w:p>
    <w:p w14:paraId="19AE3182" w14:textId="6B1162F0" w:rsidR="00832C74" w:rsidRPr="0013342C" w:rsidRDefault="00C97F58" w:rsidP="00846DA0">
      <w:pPr>
        <w:rPr>
          <w:bCs/>
          <w:noProof/>
          <w:color w:val="000000" w:themeColor="text1"/>
          <w:sz w:val="20"/>
          <w:szCs w:val="20"/>
          <w:lang w:val="en-IN" w:eastAsia="en-IN"/>
        </w:rPr>
      </w:pPr>
      <w:r w:rsidRPr="0013342C">
        <w:rPr>
          <w:bCs/>
          <w:noProof/>
          <w:color w:val="000000" w:themeColor="text1"/>
          <w:sz w:val="20"/>
          <w:szCs w:val="20"/>
          <w:lang w:val="en-IN" w:eastAsia="en-IN"/>
        </w:rPr>
        <w:t>You can find Year and month of manufacturing location (B) back side of display module</w:t>
      </w:r>
      <w:r w:rsidR="00E40110">
        <w:rPr>
          <w:bCs/>
          <w:noProof/>
          <w:color w:val="000000" w:themeColor="text1"/>
          <w:sz w:val="20"/>
          <w:szCs w:val="20"/>
          <w:lang w:val="en-IN" w:eastAsia="en-IN"/>
        </w:rPr>
        <w:t xml:space="preserve"> as </w:t>
      </w:r>
      <w:r w:rsidR="00572B9B">
        <w:rPr>
          <w:bCs/>
          <w:noProof/>
          <w:color w:val="000000" w:themeColor="text1"/>
          <w:sz w:val="20"/>
          <w:szCs w:val="20"/>
          <w:lang w:val="en-IN" w:eastAsia="en-IN"/>
        </w:rPr>
        <w:t>p</w:t>
      </w:r>
      <w:r w:rsidR="00E40110">
        <w:rPr>
          <w:bCs/>
          <w:noProof/>
          <w:color w:val="000000" w:themeColor="text1"/>
          <w:sz w:val="20"/>
          <w:szCs w:val="20"/>
          <w:lang w:val="en-IN" w:eastAsia="en-IN"/>
        </w:rPr>
        <w:t>er Fig.</w:t>
      </w:r>
      <w:r w:rsidR="00B647F5">
        <w:rPr>
          <w:bCs/>
          <w:noProof/>
          <w:color w:val="000000" w:themeColor="text1"/>
          <w:sz w:val="20"/>
          <w:szCs w:val="20"/>
          <w:lang w:val="en-IN" w:eastAsia="en-IN"/>
        </w:rPr>
        <w:t xml:space="preserve"> 35.</w:t>
      </w:r>
    </w:p>
    <w:p w14:paraId="4AAE0D4F" w14:textId="77777777" w:rsidR="004C7ED8" w:rsidRDefault="004C7ED8" w:rsidP="00846DA0">
      <w:pPr>
        <w:rPr>
          <w:bCs/>
          <w:noProof/>
          <w:sz w:val="20"/>
          <w:szCs w:val="20"/>
          <w:lang w:val="en-IN" w:eastAsia="en-IN"/>
        </w:rPr>
      </w:pPr>
    </w:p>
    <w:p w14:paraId="12417BAD" w14:textId="77777777" w:rsidR="00EE1381" w:rsidRDefault="00EE1381" w:rsidP="00846DA0">
      <w:pPr>
        <w:rPr>
          <w:bCs/>
          <w:noProof/>
          <w:sz w:val="20"/>
          <w:szCs w:val="20"/>
          <w:lang w:val="en-IN" w:eastAsia="en-IN"/>
        </w:rPr>
      </w:pPr>
    </w:p>
    <w:p w14:paraId="75324581" w14:textId="77777777" w:rsidR="00EE1381" w:rsidRDefault="00EE1381" w:rsidP="00846DA0">
      <w:pPr>
        <w:rPr>
          <w:bCs/>
          <w:noProof/>
          <w:sz w:val="20"/>
          <w:szCs w:val="20"/>
          <w:lang w:val="en-IN" w:eastAsia="en-IN"/>
        </w:rPr>
      </w:pPr>
    </w:p>
    <w:p w14:paraId="24A165C5" w14:textId="77777777" w:rsidR="00EE1381" w:rsidRDefault="00EE1381" w:rsidP="00846DA0">
      <w:pPr>
        <w:rPr>
          <w:bCs/>
          <w:noProof/>
          <w:sz w:val="20"/>
          <w:szCs w:val="20"/>
          <w:lang w:val="en-IN" w:eastAsia="en-IN"/>
        </w:rPr>
      </w:pPr>
    </w:p>
    <w:p w14:paraId="5EC9EC70" w14:textId="77777777" w:rsidR="00EE1381" w:rsidRDefault="00EE1381" w:rsidP="00846DA0">
      <w:pPr>
        <w:rPr>
          <w:bCs/>
          <w:noProof/>
          <w:sz w:val="20"/>
          <w:szCs w:val="20"/>
          <w:lang w:val="en-IN" w:eastAsia="en-IN"/>
        </w:rPr>
      </w:pPr>
    </w:p>
    <w:p w14:paraId="03807589" w14:textId="77777777" w:rsidR="00EE1381" w:rsidRDefault="00EE1381" w:rsidP="00846DA0">
      <w:pPr>
        <w:rPr>
          <w:bCs/>
          <w:noProof/>
          <w:sz w:val="20"/>
          <w:szCs w:val="20"/>
          <w:lang w:val="en-IN" w:eastAsia="en-IN"/>
        </w:rPr>
      </w:pPr>
    </w:p>
    <w:p w14:paraId="7229AB02" w14:textId="77777777" w:rsidR="00EE1381" w:rsidRDefault="00EE1381" w:rsidP="00846DA0">
      <w:pPr>
        <w:rPr>
          <w:bCs/>
          <w:noProof/>
          <w:sz w:val="20"/>
          <w:szCs w:val="20"/>
          <w:lang w:val="en-IN" w:eastAsia="en-IN"/>
        </w:rPr>
      </w:pPr>
    </w:p>
    <w:p w14:paraId="43926C4E" w14:textId="77777777" w:rsidR="00EE1381" w:rsidRDefault="00EE1381" w:rsidP="00846DA0">
      <w:pPr>
        <w:rPr>
          <w:bCs/>
          <w:noProof/>
          <w:sz w:val="20"/>
          <w:szCs w:val="20"/>
          <w:lang w:val="en-IN" w:eastAsia="en-IN"/>
        </w:rPr>
      </w:pPr>
    </w:p>
    <w:p w14:paraId="6351BA7C" w14:textId="77777777" w:rsidR="00EE1381" w:rsidRDefault="00EE1381" w:rsidP="00846DA0">
      <w:pPr>
        <w:rPr>
          <w:bCs/>
          <w:noProof/>
          <w:sz w:val="20"/>
          <w:szCs w:val="20"/>
          <w:lang w:val="en-IN" w:eastAsia="en-IN"/>
        </w:rPr>
      </w:pPr>
    </w:p>
    <w:p w14:paraId="516C1232" w14:textId="77777777" w:rsidR="00EE1381" w:rsidRDefault="00EE1381" w:rsidP="00846DA0">
      <w:pPr>
        <w:rPr>
          <w:bCs/>
          <w:noProof/>
          <w:sz w:val="20"/>
          <w:szCs w:val="20"/>
          <w:lang w:val="en-IN" w:eastAsia="en-IN"/>
        </w:rPr>
      </w:pPr>
    </w:p>
    <w:p w14:paraId="3A02D843" w14:textId="77777777" w:rsidR="00EE1381" w:rsidRDefault="00EE1381" w:rsidP="00846DA0">
      <w:pPr>
        <w:rPr>
          <w:bCs/>
          <w:noProof/>
          <w:sz w:val="20"/>
          <w:szCs w:val="20"/>
          <w:lang w:val="en-IN" w:eastAsia="en-IN"/>
        </w:rPr>
      </w:pPr>
    </w:p>
    <w:p w14:paraId="1A2F62DA" w14:textId="77777777" w:rsidR="00EE1381" w:rsidRDefault="00EE1381" w:rsidP="00846DA0">
      <w:pPr>
        <w:rPr>
          <w:bCs/>
          <w:noProof/>
          <w:sz w:val="20"/>
          <w:szCs w:val="20"/>
          <w:lang w:val="en-IN" w:eastAsia="en-IN"/>
        </w:rPr>
      </w:pPr>
    </w:p>
    <w:p w14:paraId="26EFF6E0" w14:textId="77777777" w:rsidR="00EE1381" w:rsidRDefault="00EE1381" w:rsidP="00846DA0">
      <w:pPr>
        <w:rPr>
          <w:bCs/>
          <w:noProof/>
          <w:sz w:val="20"/>
          <w:szCs w:val="20"/>
          <w:lang w:val="en-IN" w:eastAsia="en-IN"/>
        </w:rPr>
      </w:pPr>
    </w:p>
    <w:p w14:paraId="5EDEB342" w14:textId="77777777" w:rsidR="00EE1381" w:rsidRDefault="00EE1381" w:rsidP="00846DA0">
      <w:pPr>
        <w:rPr>
          <w:bCs/>
          <w:noProof/>
          <w:sz w:val="20"/>
          <w:szCs w:val="20"/>
          <w:lang w:val="en-IN" w:eastAsia="en-IN"/>
        </w:rPr>
      </w:pPr>
    </w:p>
    <w:p w14:paraId="208FDA8C" w14:textId="77777777" w:rsidR="00353DEE" w:rsidRDefault="00353DEE" w:rsidP="00846DA0">
      <w:pPr>
        <w:rPr>
          <w:bCs/>
          <w:noProof/>
          <w:sz w:val="20"/>
          <w:szCs w:val="20"/>
          <w:lang w:val="en-IN" w:eastAsia="en-IN"/>
        </w:rPr>
      </w:pPr>
    </w:p>
    <w:p w14:paraId="49BFF218" w14:textId="77777777" w:rsidR="00EE1381" w:rsidRDefault="00EE1381" w:rsidP="00846DA0">
      <w:pPr>
        <w:rPr>
          <w:bCs/>
          <w:noProof/>
          <w:sz w:val="20"/>
          <w:szCs w:val="20"/>
          <w:lang w:val="en-IN" w:eastAsia="en-IN"/>
        </w:rPr>
      </w:pPr>
    </w:p>
    <w:p w14:paraId="63B75643" w14:textId="77777777" w:rsidR="007C59C4" w:rsidRDefault="007C59C4" w:rsidP="00846DA0">
      <w:pPr>
        <w:rPr>
          <w:bCs/>
          <w:noProof/>
          <w:sz w:val="20"/>
          <w:szCs w:val="20"/>
          <w:lang w:val="en-IN" w:eastAsia="en-IN"/>
        </w:rPr>
      </w:pPr>
    </w:p>
    <w:p w14:paraId="0B75367D" w14:textId="77777777" w:rsidR="007C59C4" w:rsidRDefault="007C59C4" w:rsidP="00846DA0">
      <w:pPr>
        <w:rPr>
          <w:bCs/>
          <w:noProof/>
          <w:sz w:val="20"/>
          <w:szCs w:val="20"/>
          <w:lang w:val="en-IN" w:eastAsia="en-IN"/>
        </w:rPr>
      </w:pPr>
    </w:p>
    <w:p w14:paraId="2AB80D56" w14:textId="77777777" w:rsidR="00EE1381" w:rsidRDefault="008B45DB" w:rsidP="00846DA0">
      <w:pPr>
        <w:rPr>
          <w:bCs/>
          <w:noProof/>
          <w:sz w:val="20"/>
          <w:szCs w:val="20"/>
          <w:lang w:val="en-IN" w:eastAsia="en-IN"/>
        </w:rPr>
      </w:pPr>
      <w:r>
        <w:rPr>
          <w:bCs/>
          <w:noProof/>
          <w:sz w:val="20"/>
          <w:szCs w:val="20"/>
          <w:lang w:val="en-IN" w:eastAsia="en-IN"/>
        </w:rPr>
        <w:pict w14:anchorId="47450646">
          <v:rect id="_x0000_s2466" style="position:absolute;margin-left:-78.6pt;margin-top:20.8pt;width:744.45pt;height:444pt;z-index:251697152;visibility:visible;mso-position-horizontal-relative:margin;mso-width-relative:margin;mso-height-relative:margin;v-text-anchor:middle" fillcolor="#369" stroked="f" strokecolor="black [1600]" strokeweight="1pt">
            <v:textbox style="mso-next-textbox:#_x0000_s2466">
              <w:txbxContent>
                <w:p w14:paraId="7A4E61EC" w14:textId="77777777" w:rsidR="00600830" w:rsidRDefault="00600830" w:rsidP="00600830">
                  <w:pPr>
                    <w:spacing w:after="0"/>
                    <w:ind w:firstLine="720"/>
                    <w:rPr>
                      <w:rFonts w:eastAsia="MHei" w:cstheme="minorHAnsi"/>
                      <w:color w:val="FFFFFF" w:themeColor="background1"/>
                    </w:rPr>
                  </w:pPr>
                </w:p>
                <w:p w14:paraId="2C0F9B76" w14:textId="77777777" w:rsidR="00600830" w:rsidRDefault="00600830" w:rsidP="00600830">
                  <w:pPr>
                    <w:spacing w:after="0"/>
                    <w:ind w:firstLine="720"/>
                    <w:rPr>
                      <w:rFonts w:eastAsia="MHei" w:cstheme="minorHAnsi"/>
                      <w:color w:val="FFFFFF" w:themeColor="background1"/>
                    </w:rPr>
                  </w:pPr>
                </w:p>
                <w:p w14:paraId="6DCBDA1A" w14:textId="77777777" w:rsidR="00600830" w:rsidRDefault="00600830" w:rsidP="00600830">
                  <w:pPr>
                    <w:spacing w:after="0"/>
                    <w:ind w:firstLine="720"/>
                    <w:rPr>
                      <w:rFonts w:eastAsia="MHei" w:cstheme="minorHAnsi"/>
                      <w:color w:val="FFFFFF" w:themeColor="background1"/>
                    </w:rPr>
                  </w:pPr>
                </w:p>
                <w:p w14:paraId="407B084A" w14:textId="77777777" w:rsidR="00600830" w:rsidRDefault="00600830" w:rsidP="00600830">
                  <w:pPr>
                    <w:spacing w:after="0"/>
                    <w:ind w:firstLine="720"/>
                    <w:rPr>
                      <w:rFonts w:eastAsia="MHei" w:cstheme="minorHAnsi"/>
                      <w:color w:val="FFFFFF" w:themeColor="background1"/>
                    </w:rPr>
                  </w:pPr>
                </w:p>
                <w:p w14:paraId="4AF9C7A3" w14:textId="77777777" w:rsidR="00600830" w:rsidRDefault="00600830" w:rsidP="00600830">
                  <w:pPr>
                    <w:spacing w:after="0"/>
                    <w:ind w:firstLine="720"/>
                    <w:rPr>
                      <w:rFonts w:eastAsia="MHei" w:cstheme="minorHAnsi"/>
                      <w:color w:val="FFFFFF" w:themeColor="background1"/>
                    </w:rPr>
                  </w:pPr>
                </w:p>
                <w:p w14:paraId="6B6CA05D" w14:textId="77777777" w:rsidR="00600830" w:rsidRDefault="00600830" w:rsidP="00600830">
                  <w:pPr>
                    <w:spacing w:after="0"/>
                    <w:ind w:firstLine="720"/>
                    <w:rPr>
                      <w:rFonts w:eastAsia="MHei" w:cstheme="minorHAnsi"/>
                      <w:color w:val="FFFFFF" w:themeColor="background1"/>
                    </w:rPr>
                  </w:pPr>
                </w:p>
                <w:p w14:paraId="4150FC0F" w14:textId="77777777" w:rsidR="00600830" w:rsidRDefault="00600830" w:rsidP="00600830">
                  <w:pPr>
                    <w:spacing w:after="0"/>
                    <w:ind w:firstLine="720"/>
                    <w:rPr>
                      <w:rFonts w:eastAsia="MHei" w:cstheme="minorHAnsi"/>
                      <w:color w:val="FFFFFF" w:themeColor="background1"/>
                    </w:rPr>
                  </w:pPr>
                </w:p>
                <w:p w14:paraId="5AE2910E" w14:textId="77777777" w:rsidR="00600830" w:rsidRDefault="00600830" w:rsidP="00600830">
                  <w:pPr>
                    <w:spacing w:after="0"/>
                    <w:ind w:firstLine="720"/>
                    <w:rPr>
                      <w:rFonts w:eastAsia="MHei" w:cstheme="minorHAnsi"/>
                      <w:color w:val="FFFFFF" w:themeColor="background1"/>
                    </w:rPr>
                  </w:pPr>
                  <w:r>
                    <w:rPr>
                      <w:rFonts w:eastAsia="MHei" w:cstheme="minorHAnsi"/>
                      <w:color w:val="FFFFFF" w:themeColor="background1"/>
                    </w:rPr>
                    <w:t xml:space="preserve">  </w:t>
                  </w:r>
                </w:p>
                <w:p w14:paraId="40E3BC79" w14:textId="0BA5B608" w:rsidR="00600830" w:rsidRDefault="007C669E" w:rsidP="00600830">
                  <w:pPr>
                    <w:spacing w:after="0"/>
                    <w:ind w:firstLine="720"/>
                    <w:rPr>
                      <w:rFonts w:eastAsia="MHei" w:cstheme="minorHAnsi"/>
                      <w:color w:val="FFFFFF" w:themeColor="background1"/>
                    </w:rPr>
                  </w:pPr>
                  <w:r>
                    <w:rPr>
                      <w:noProof/>
                      <w:lang w:val="en-IN" w:eastAsia="en-IN"/>
                    </w:rPr>
                    <w:drawing>
                      <wp:inline distT="0" distB="0" distL="0" distR="0" wp14:anchorId="6F450F78" wp14:editId="6BEC7F11">
                        <wp:extent cx="449580" cy="403860"/>
                        <wp:effectExtent l="0" t="0" r="0" b="0"/>
                        <wp:docPr id="26" name="Picture 13" descr="Icon&#10;&#10;Description automatically generated">
                          <a:extLst xmlns:a="http://schemas.openxmlformats.org/drawingml/2006/main">
                            <a:ext uri="{FF2B5EF4-FFF2-40B4-BE49-F238E27FC236}">
                              <a16:creationId xmlns:a16="http://schemas.microsoft.com/office/drawing/2014/main" id="{6D58809B-DFF2-43B2-8EC5-714A0C1EB3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3" descr="Icon&#10;&#10;Description automatically generated">
                                  <a:extLst>
                                    <a:ext uri="{FF2B5EF4-FFF2-40B4-BE49-F238E27FC236}">
                                      <a16:creationId xmlns:a16="http://schemas.microsoft.com/office/drawing/2014/main" id="{6D58809B-DFF2-43B2-8EC5-714A0C1EB330}"/>
                                    </a:ext>
                                  </a:extLst>
                                </pic:cNvPr>
                                <pic:cNvPicPr>
                                  <a:picLocks noChangeAspect="1"/>
                                </pic:cNvPicPr>
                              </pic:nvPicPr>
                              <pic:blipFill rotWithShape="1">
                                <a:blip r:embed="rId94">
                                  <a:extLst>
                                    <a:ext uri="{BEBA8EAE-BF5A-486C-A8C5-ECC9F3942E4B}">
                                      <a14:imgProps xmlns:a14="http://schemas.microsoft.com/office/drawing/2010/main">
                                        <a14:imgLayer r:embed="rId95">
                                          <a14:imgEffect>
                                            <a14:backgroundRemoval t="10000" b="90000" l="10000" r="90000"/>
                                          </a14:imgEffect>
                                        </a14:imgLayer>
                                      </a14:imgProps>
                                    </a:ext>
                                  </a:extLst>
                                </a:blip>
                                <a:srcRect l="10405" t="-1" r="12862" b="7288"/>
                                <a:stretch/>
                              </pic:blipFill>
                              <pic:spPr bwMode="auto">
                                <a:xfrm>
                                  <a:off x="0" y="0"/>
                                  <a:ext cx="484214" cy="434972"/>
                                </a:xfrm>
                                <a:prstGeom prst="rect">
                                  <a:avLst/>
                                </a:prstGeom>
                                <a:ln>
                                  <a:noFill/>
                                </a:ln>
                                <a:extLst>
                                  <a:ext uri="{53640926-AAD7-44D8-BBD7-CCE9431645EC}">
                                    <a14:shadowObscured xmlns:a14="http://schemas.microsoft.com/office/drawing/2010/main"/>
                                  </a:ext>
                                </a:extLst>
                              </pic:spPr>
                            </pic:pic>
                          </a:graphicData>
                        </a:graphic>
                      </wp:inline>
                    </w:drawing>
                  </w:r>
                </w:p>
                <w:p w14:paraId="7BC2477E" w14:textId="610775EB" w:rsidR="00600830" w:rsidRPr="00600830" w:rsidRDefault="00600830" w:rsidP="00600830">
                  <w:pPr>
                    <w:spacing w:after="0"/>
                    <w:ind w:firstLine="720"/>
                    <w:rPr>
                      <w:rFonts w:eastAsia="MHei" w:cstheme="minorHAnsi"/>
                      <w:color w:val="FFFFFF" w:themeColor="background1"/>
                    </w:rPr>
                  </w:pPr>
                  <w:r w:rsidRPr="00600830">
                    <w:rPr>
                      <w:rFonts w:eastAsia="MHei" w:cstheme="minorHAnsi"/>
                      <w:color w:val="FFFFFF" w:themeColor="background1"/>
                    </w:rPr>
                    <w:t>Stryker Global Technology Center Pvt</w:t>
                  </w:r>
                  <w:r w:rsidR="002117FC">
                    <w:rPr>
                      <w:rFonts w:eastAsia="MHei" w:cstheme="minorHAnsi"/>
                      <w:color w:val="FFFFFF" w:themeColor="background1"/>
                    </w:rPr>
                    <w:t xml:space="preserve"> </w:t>
                  </w:r>
                  <w:r w:rsidRPr="00600830">
                    <w:rPr>
                      <w:rFonts w:eastAsia="MHei" w:cstheme="minorHAnsi"/>
                      <w:color w:val="FFFFFF" w:themeColor="background1"/>
                    </w:rPr>
                    <w:t>Ltd,</w:t>
                  </w:r>
                </w:p>
                <w:p w14:paraId="673DAF4C" w14:textId="46D35C0F" w:rsidR="00600830" w:rsidRPr="00600830" w:rsidRDefault="00600830" w:rsidP="00600830">
                  <w:pPr>
                    <w:spacing w:after="0"/>
                    <w:ind w:firstLine="720"/>
                    <w:rPr>
                      <w:rFonts w:eastAsia="MHei" w:cstheme="minorHAnsi"/>
                      <w:color w:val="FFFFFF" w:themeColor="background1"/>
                    </w:rPr>
                  </w:pPr>
                  <w:r w:rsidRPr="00600830">
                    <w:rPr>
                      <w:rFonts w:eastAsia="MHei" w:cstheme="minorHAnsi"/>
                      <w:color w:val="FFFFFF" w:themeColor="background1"/>
                    </w:rPr>
                    <w:t>Vatika Business Park,</w:t>
                  </w:r>
                  <w:r w:rsidR="0049582B">
                    <w:rPr>
                      <w:rFonts w:eastAsia="MHei" w:cstheme="minorHAnsi"/>
                      <w:color w:val="FFFFFF" w:themeColor="background1"/>
                    </w:rPr>
                    <w:t xml:space="preserve"> </w:t>
                  </w:r>
                  <w:r w:rsidRPr="00600830">
                    <w:rPr>
                      <w:rFonts w:eastAsia="MHei" w:cstheme="minorHAnsi"/>
                      <w:color w:val="FFFFFF" w:themeColor="background1"/>
                    </w:rPr>
                    <w:t>10</w:t>
                  </w:r>
                  <w:r w:rsidRPr="00600830">
                    <w:rPr>
                      <w:rFonts w:eastAsia="MHei" w:cstheme="minorHAnsi"/>
                      <w:color w:val="FFFFFF" w:themeColor="background1"/>
                      <w:vertAlign w:val="superscript"/>
                    </w:rPr>
                    <w:t>th</w:t>
                  </w:r>
                  <w:r w:rsidRPr="00600830">
                    <w:rPr>
                      <w:rFonts w:eastAsia="MHei" w:cstheme="minorHAnsi"/>
                      <w:color w:val="FFFFFF" w:themeColor="background1"/>
                    </w:rPr>
                    <w:t xml:space="preserve"> Floor, Block two,</w:t>
                  </w:r>
                </w:p>
                <w:p w14:paraId="447AE0A2" w14:textId="77777777" w:rsidR="00600830" w:rsidRPr="00600830" w:rsidRDefault="00600830" w:rsidP="00600830">
                  <w:pPr>
                    <w:spacing w:after="0"/>
                    <w:ind w:firstLine="720"/>
                    <w:rPr>
                      <w:rFonts w:eastAsia="MHei" w:cstheme="minorHAnsi"/>
                      <w:color w:val="FFFFFF" w:themeColor="background1"/>
                    </w:rPr>
                  </w:pPr>
                  <w:r w:rsidRPr="00600830">
                    <w:rPr>
                      <w:rFonts w:eastAsia="MHei" w:cstheme="minorHAnsi"/>
                      <w:color w:val="FFFFFF" w:themeColor="background1"/>
                    </w:rPr>
                    <w:t>Sohna-Gurgaon Rd, Sector 49, Gurugram</w:t>
                  </w:r>
                </w:p>
                <w:p w14:paraId="39088184" w14:textId="77777777" w:rsidR="00600830" w:rsidRPr="00600830" w:rsidRDefault="00600830" w:rsidP="00600830">
                  <w:pPr>
                    <w:spacing w:after="0"/>
                    <w:ind w:firstLine="720"/>
                    <w:rPr>
                      <w:rFonts w:eastAsia="MHei" w:cstheme="minorHAnsi"/>
                      <w:color w:val="FFFFFF" w:themeColor="background1"/>
                    </w:rPr>
                  </w:pPr>
                  <w:r w:rsidRPr="00600830">
                    <w:rPr>
                      <w:rFonts w:eastAsia="MHei" w:cstheme="minorHAnsi"/>
                      <w:color w:val="FFFFFF" w:themeColor="background1"/>
                    </w:rPr>
                    <w:t>Haryana 122002</w:t>
                  </w:r>
                  <w:r w:rsidR="007C59C4">
                    <w:rPr>
                      <w:rFonts w:eastAsia="MHei" w:cstheme="minorHAnsi"/>
                      <w:color w:val="FFFFFF" w:themeColor="background1"/>
                    </w:rPr>
                    <w:t>, India</w:t>
                  </w:r>
                </w:p>
                <w:p w14:paraId="165D768E" w14:textId="77777777" w:rsidR="00600830" w:rsidRPr="00600830" w:rsidRDefault="00600830" w:rsidP="00600830">
                  <w:pPr>
                    <w:spacing w:after="0"/>
                    <w:rPr>
                      <w:rFonts w:eastAsia="MHei" w:cstheme="minorHAnsi"/>
                      <w:color w:val="FFFFFF" w:themeColor="background1"/>
                      <w:sz w:val="20"/>
                      <w:szCs w:val="20"/>
                    </w:rPr>
                  </w:pPr>
                </w:p>
                <w:p w14:paraId="1A99D1A5" w14:textId="52FB685D" w:rsidR="00600830" w:rsidRPr="00600830" w:rsidRDefault="00600830" w:rsidP="00600830">
                  <w:pPr>
                    <w:spacing w:after="0"/>
                    <w:ind w:firstLine="720"/>
                    <w:rPr>
                      <w:rFonts w:eastAsia="MHei" w:cstheme="minorHAnsi"/>
                      <w:color w:val="FFFFFF" w:themeColor="background1"/>
                    </w:rPr>
                  </w:pPr>
                  <w:r w:rsidRPr="00600830">
                    <w:rPr>
                      <w:rFonts w:eastAsia="MHei" w:cstheme="minorHAnsi"/>
                      <w:b/>
                      <w:bCs/>
                      <w:color w:val="FFFFFF" w:themeColor="background1"/>
                    </w:rPr>
                    <w:t>Manufactured at</w:t>
                  </w:r>
                  <w:r w:rsidRPr="00600830">
                    <w:rPr>
                      <w:rFonts w:eastAsia="MHei" w:cstheme="minorHAnsi"/>
                      <w:color w:val="FFFFFF" w:themeColor="background1"/>
                    </w:rPr>
                    <w:t xml:space="preserve">: </w:t>
                  </w:r>
                </w:p>
                <w:p w14:paraId="6B95D742" w14:textId="77777777" w:rsidR="007327DD" w:rsidRPr="00807F62" w:rsidRDefault="007327DD" w:rsidP="007327DD">
                  <w:pPr>
                    <w:spacing w:after="0"/>
                    <w:ind w:firstLine="720"/>
                    <w:rPr>
                      <w:rFonts w:eastAsia="MHei" w:cstheme="minorHAnsi"/>
                      <w:color w:val="FFFFFF" w:themeColor="background1"/>
                    </w:rPr>
                  </w:pPr>
                  <w:r w:rsidRPr="00807F62">
                    <w:rPr>
                      <w:rFonts w:eastAsia="MHei" w:cstheme="minorHAnsi"/>
                      <w:color w:val="FFFFFF" w:themeColor="background1"/>
                    </w:rPr>
                    <w:t xml:space="preserve">Plot </w:t>
                  </w:r>
                  <w:r w:rsidR="008119C3">
                    <w:rPr>
                      <w:rFonts w:eastAsia="MHei" w:cstheme="minorHAnsi"/>
                      <w:color w:val="FFFFFF" w:themeColor="background1"/>
                    </w:rPr>
                    <w:t xml:space="preserve">No. </w:t>
                  </w:r>
                  <w:r w:rsidRPr="00807F62">
                    <w:rPr>
                      <w:rFonts w:eastAsia="MHei" w:cstheme="minorHAnsi"/>
                      <w:color w:val="FFFFFF" w:themeColor="background1"/>
                    </w:rPr>
                    <w:t>130, 4th Phase KIADB Industrial Area</w:t>
                  </w:r>
                </w:p>
                <w:p w14:paraId="6E6FF4D6" w14:textId="77777777" w:rsidR="007327DD" w:rsidRPr="00807F62" w:rsidRDefault="007327DD" w:rsidP="007327DD">
                  <w:pPr>
                    <w:spacing w:after="0"/>
                    <w:ind w:firstLine="720"/>
                    <w:rPr>
                      <w:rFonts w:eastAsia="MHei" w:cstheme="minorHAnsi"/>
                      <w:color w:val="FFFFFF" w:themeColor="background1"/>
                    </w:rPr>
                  </w:pPr>
                  <w:r w:rsidRPr="00807F62">
                    <w:rPr>
                      <w:rFonts w:eastAsia="MHei" w:cstheme="minorHAnsi"/>
                      <w:color w:val="FFFFFF" w:themeColor="background1"/>
                    </w:rPr>
                    <w:t>Bommasandra-</w:t>
                  </w:r>
                  <w:proofErr w:type="spellStart"/>
                  <w:r w:rsidRPr="00807F62">
                    <w:rPr>
                      <w:rFonts w:eastAsia="MHei" w:cstheme="minorHAnsi"/>
                      <w:color w:val="FFFFFF" w:themeColor="background1"/>
                    </w:rPr>
                    <w:t>Jigani</w:t>
                  </w:r>
                  <w:proofErr w:type="spellEnd"/>
                  <w:r w:rsidRPr="00807F62">
                    <w:rPr>
                      <w:rFonts w:eastAsia="MHei" w:cstheme="minorHAnsi"/>
                      <w:color w:val="FFFFFF" w:themeColor="background1"/>
                    </w:rPr>
                    <w:t xml:space="preserve"> Link Road</w:t>
                  </w:r>
                  <w:r w:rsidR="0063238A">
                    <w:rPr>
                      <w:rFonts w:eastAsia="MHei" w:cstheme="minorHAnsi"/>
                      <w:color w:val="FFFFFF" w:themeColor="background1"/>
                    </w:rPr>
                    <w:t>,</w:t>
                  </w:r>
                  <w:r w:rsidRPr="00807F62">
                    <w:rPr>
                      <w:rFonts w:eastAsia="MHei" w:cstheme="minorHAnsi"/>
                      <w:color w:val="FFFFFF" w:themeColor="background1"/>
                    </w:rPr>
                    <w:t xml:space="preserve"> Bangalore</w:t>
                  </w:r>
                  <w:r w:rsidR="00CF4770">
                    <w:rPr>
                      <w:rFonts w:eastAsia="MHei" w:cstheme="minorHAnsi"/>
                      <w:color w:val="FFFFFF" w:themeColor="background1"/>
                    </w:rPr>
                    <w:t>, Karnataka</w:t>
                  </w:r>
                  <w:r w:rsidRPr="00807F62">
                    <w:rPr>
                      <w:rFonts w:eastAsia="MHei" w:cstheme="minorHAnsi"/>
                      <w:color w:val="FFFFFF" w:themeColor="background1"/>
                    </w:rPr>
                    <w:t xml:space="preserve"> 560 099</w:t>
                  </w:r>
                  <w:r w:rsidR="00CF4770">
                    <w:rPr>
                      <w:rFonts w:eastAsia="MHei" w:cstheme="minorHAnsi"/>
                      <w:color w:val="FFFFFF" w:themeColor="background1"/>
                    </w:rPr>
                    <w:t>,</w:t>
                  </w:r>
                  <w:r w:rsidRPr="00807F62">
                    <w:rPr>
                      <w:rFonts w:eastAsia="MHei" w:cstheme="minorHAnsi"/>
                      <w:color w:val="FFFFFF" w:themeColor="background1"/>
                    </w:rPr>
                    <w:t xml:space="preserve"> I</w:t>
                  </w:r>
                  <w:r w:rsidR="00CF4770">
                    <w:rPr>
                      <w:rFonts w:eastAsia="MHei" w:cstheme="minorHAnsi"/>
                      <w:color w:val="FFFFFF" w:themeColor="background1"/>
                    </w:rPr>
                    <w:t xml:space="preserve">ndia </w:t>
                  </w:r>
                </w:p>
                <w:p w14:paraId="5810AB4E" w14:textId="77777777" w:rsidR="00600830" w:rsidRPr="00600830" w:rsidRDefault="00600830" w:rsidP="00600830">
                  <w:pPr>
                    <w:spacing w:after="0"/>
                    <w:rPr>
                      <w:rFonts w:eastAsia="MHei" w:cstheme="minorHAnsi"/>
                      <w:color w:val="FFFFFF" w:themeColor="background1"/>
                      <w:sz w:val="20"/>
                      <w:szCs w:val="20"/>
                    </w:rPr>
                  </w:pPr>
                </w:p>
                <w:p w14:paraId="1288A907" w14:textId="77777777" w:rsidR="00600830" w:rsidRPr="00600830" w:rsidRDefault="00600830" w:rsidP="00600830">
                  <w:pPr>
                    <w:spacing w:after="0"/>
                    <w:ind w:firstLine="720"/>
                    <w:rPr>
                      <w:rFonts w:eastAsia="MHei" w:cstheme="minorHAnsi"/>
                      <w:color w:val="FFFFFF" w:themeColor="background1"/>
                    </w:rPr>
                  </w:pPr>
                  <w:r w:rsidRPr="00600830">
                    <w:rPr>
                      <w:rFonts w:eastAsia="MHei" w:cstheme="minorHAnsi"/>
                      <w:b/>
                      <w:bCs/>
                      <w:color w:val="FFFFFF" w:themeColor="background1"/>
                    </w:rPr>
                    <w:t xml:space="preserve">Marketed and </w:t>
                  </w:r>
                  <w:proofErr w:type="gramStart"/>
                  <w:r w:rsidRPr="00600830">
                    <w:rPr>
                      <w:rFonts w:eastAsia="MHei" w:cstheme="minorHAnsi"/>
                      <w:b/>
                      <w:bCs/>
                      <w:color w:val="FFFFFF" w:themeColor="background1"/>
                    </w:rPr>
                    <w:t>Distributed</w:t>
                  </w:r>
                  <w:proofErr w:type="gramEnd"/>
                  <w:r w:rsidRPr="00600830">
                    <w:rPr>
                      <w:rFonts w:eastAsia="MHei" w:cstheme="minorHAnsi"/>
                      <w:b/>
                      <w:bCs/>
                      <w:color w:val="FFFFFF" w:themeColor="background1"/>
                    </w:rPr>
                    <w:t xml:space="preserve"> by</w:t>
                  </w:r>
                  <w:r w:rsidRPr="00600830">
                    <w:rPr>
                      <w:rFonts w:eastAsia="MHei" w:cstheme="minorHAnsi"/>
                      <w:color w:val="FFFFFF" w:themeColor="background1"/>
                    </w:rPr>
                    <w:t xml:space="preserve">: </w:t>
                  </w:r>
                </w:p>
                <w:p w14:paraId="1FC93548" w14:textId="77777777" w:rsidR="00600830" w:rsidRPr="00600830" w:rsidRDefault="00600830" w:rsidP="00600830">
                  <w:pPr>
                    <w:spacing w:after="0"/>
                    <w:ind w:firstLine="720"/>
                    <w:rPr>
                      <w:rFonts w:eastAsia="MHei" w:cstheme="minorHAnsi"/>
                      <w:color w:val="FFFFFF" w:themeColor="background1"/>
                    </w:rPr>
                  </w:pPr>
                  <w:r w:rsidRPr="00600830">
                    <w:rPr>
                      <w:rFonts w:eastAsia="MHei" w:cstheme="minorHAnsi"/>
                      <w:color w:val="FFFFFF" w:themeColor="background1"/>
                    </w:rPr>
                    <w:t xml:space="preserve">Stryker India </w:t>
                  </w:r>
                  <w:proofErr w:type="spellStart"/>
                  <w:r w:rsidRPr="00600830">
                    <w:rPr>
                      <w:rFonts w:eastAsia="MHei" w:cstheme="minorHAnsi"/>
                      <w:color w:val="FFFFFF" w:themeColor="background1"/>
                    </w:rPr>
                    <w:t>Pvt.Ltd</w:t>
                  </w:r>
                  <w:proofErr w:type="spellEnd"/>
                  <w:r w:rsidRPr="00600830">
                    <w:rPr>
                      <w:rFonts w:eastAsia="MHei" w:cstheme="minorHAnsi"/>
                      <w:color w:val="FFFFFF" w:themeColor="background1"/>
                    </w:rPr>
                    <w:t>. India</w:t>
                  </w:r>
                </w:p>
                <w:p w14:paraId="050DC66E" w14:textId="77777777" w:rsidR="00600830" w:rsidRPr="00600830" w:rsidRDefault="00600830" w:rsidP="00600830">
                  <w:pPr>
                    <w:spacing w:after="0"/>
                    <w:ind w:firstLine="720"/>
                    <w:rPr>
                      <w:rFonts w:eastAsia="MHei" w:cstheme="minorHAnsi"/>
                      <w:color w:val="FFFFFF" w:themeColor="background1"/>
                    </w:rPr>
                  </w:pPr>
                  <w:r w:rsidRPr="00A3641C">
                    <w:rPr>
                      <w:rFonts w:eastAsia="MHei" w:cstheme="minorHAnsi"/>
                      <w:color w:val="FFFFFF" w:themeColor="background1"/>
                    </w:rPr>
                    <w:t xml:space="preserve">Customer care No.: </w:t>
                  </w:r>
                  <w:r w:rsidR="00A3641C" w:rsidRPr="00A3641C">
                    <w:rPr>
                      <w:b/>
                      <w:bCs/>
                      <w:color w:val="FFFFFF" w:themeColor="background1"/>
                    </w:rPr>
                    <w:t>1800-103-8030</w:t>
                  </w:r>
                  <w:r>
                    <w:rPr>
                      <w:rFonts w:eastAsia="MHei" w:cstheme="minorHAnsi"/>
                      <w:color w:val="FFFFFF" w:themeColor="background1"/>
                    </w:rPr>
                    <w:tab/>
                  </w:r>
                  <w:r>
                    <w:rPr>
                      <w:rFonts w:eastAsia="MHei" w:cstheme="minorHAnsi"/>
                      <w:color w:val="FFFFFF" w:themeColor="background1"/>
                    </w:rPr>
                    <w:tab/>
                  </w:r>
                  <w:r>
                    <w:rPr>
                      <w:rFonts w:eastAsia="MHei" w:cstheme="minorHAnsi"/>
                      <w:color w:val="FFFFFF" w:themeColor="background1"/>
                    </w:rPr>
                    <w:tab/>
                  </w:r>
                  <w:r>
                    <w:rPr>
                      <w:rFonts w:eastAsia="MHei" w:cstheme="minorHAnsi"/>
                      <w:color w:val="FFFFFF" w:themeColor="background1"/>
                    </w:rPr>
                    <w:tab/>
                  </w:r>
                  <w:r>
                    <w:rPr>
                      <w:rFonts w:eastAsia="MHei" w:cstheme="minorHAnsi"/>
                      <w:color w:val="FFFFFF" w:themeColor="background1"/>
                    </w:rPr>
                    <w:tab/>
                  </w:r>
                  <w:r>
                    <w:rPr>
                      <w:rFonts w:eastAsia="MHei" w:cstheme="minorHAnsi"/>
                      <w:color w:val="FFFFFF" w:themeColor="background1"/>
                    </w:rPr>
                    <w:tab/>
                  </w:r>
                  <w:r>
                    <w:rPr>
                      <w:rFonts w:eastAsia="MHei" w:cstheme="minorHAnsi"/>
                      <w:color w:val="FFFFFF" w:themeColor="background1"/>
                    </w:rPr>
                    <w:tab/>
                  </w:r>
                </w:p>
                <w:p w14:paraId="7C821112" w14:textId="77777777" w:rsidR="00600830" w:rsidRDefault="00600830" w:rsidP="00600830">
                  <w:pPr>
                    <w:spacing w:after="0"/>
                    <w:ind w:firstLine="720"/>
                    <w:rPr>
                      <w:color w:val="FFFFFF" w:themeColor="background1"/>
                    </w:rPr>
                  </w:pPr>
                  <w:r w:rsidRPr="00600830">
                    <w:rPr>
                      <w:rFonts w:eastAsia="MHei" w:cstheme="minorHAnsi"/>
                      <w:color w:val="FFFFFF" w:themeColor="background1"/>
                    </w:rPr>
                    <w:t xml:space="preserve">Email Id: </w:t>
                  </w:r>
                  <w:r w:rsidR="00A3641C" w:rsidRPr="00A3641C">
                    <w:rPr>
                      <w:rFonts w:eastAsia="MHei" w:cstheme="minorHAnsi"/>
                      <w:color w:val="FFFFFF" w:themeColor="background1"/>
                    </w:rPr>
                    <w:t>service.india@stryker.com</w:t>
                  </w:r>
                </w:p>
                <w:p w14:paraId="24D5D8B3" w14:textId="77777777" w:rsidR="00600830" w:rsidRDefault="00600830" w:rsidP="00600830">
                  <w:pPr>
                    <w:spacing w:after="0"/>
                    <w:ind w:firstLine="720"/>
                    <w:rPr>
                      <w:color w:val="FFFFFF" w:themeColor="background1"/>
                    </w:rPr>
                  </w:pPr>
                </w:p>
                <w:p w14:paraId="3AE719ED" w14:textId="77777777" w:rsidR="00600830" w:rsidRDefault="00600830" w:rsidP="00600830">
                  <w:pPr>
                    <w:spacing w:after="0"/>
                    <w:ind w:firstLine="720"/>
                    <w:rPr>
                      <w:color w:val="FFFFFF" w:themeColor="background1"/>
                    </w:rPr>
                  </w:pP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noProof/>
                      <w:lang w:val="en-IN" w:eastAsia="en-IN"/>
                    </w:rPr>
                    <w:drawing>
                      <wp:inline distT="0" distB="0" distL="0" distR="0" wp14:anchorId="745C1008" wp14:editId="0ADFE810">
                        <wp:extent cx="1601528" cy="399415"/>
                        <wp:effectExtent l="0" t="0" r="0" b="0"/>
                        <wp:docPr id="33" name="Picture 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10;&#10;Description automatically generated"/>
                                <pic:cNvPicPr>
                                  <a:picLocks noChangeAspect="1"/>
                                </pic:cNvPicPr>
                              </pic:nvPicPr>
                              <pic:blipFill>
                                <a:blip r:embed="rId96" cstate="print">
                                  <a:duotone>
                                    <a:prstClr val="black"/>
                                    <a:schemeClr val="bg1">
                                      <a:tint val="45000"/>
                                      <a:satMod val="400000"/>
                                    </a:schemeClr>
                                  </a:duotone>
                                  <a:extLst>
                                    <a:ext uri="{28A0092B-C50C-407E-A947-70E740481C1C}">
                                      <a14:useLocalDpi xmlns:a14="http://schemas.microsoft.com/office/drawing/2010/main" val="0"/>
                                    </a:ext>
                                  </a:extLst>
                                </a:blip>
                                <a:stretch>
                                  <a:fillRect/>
                                </a:stretch>
                              </pic:blipFill>
                              <pic:spPr>
                                <a:xfrm>
                                  <a:off x="0" y="0"/>
                                  <a:ext cx="1606958" cy="400769"/>
                                </a:xfrm>
                                <a:prstGeom prst="rect">
                                  <a:avLst/>
                                </a:prstGeom>
                              </pic:spPr>
                            </pic:pic>
                          </a:graphicData>
                        </a:graphic>
                      </wp:inline>
                    </w:drawing>
                  </w:r>
                </w:p>
                <w:p w14:paraId="4EDA7D34" w14:textId="77777777" w:rsidR="007C59C4" w:rsidRDefault="007C59C4" w:rsidP="00600830">
                  <w:pPr>
                    <w:spacing w:after="0"/>
                    <w:ind w:firstLine="720"/>
                    <w:rPr>
                      <w:color w:val="FFFFFF" w:themeColor="background1"/>
                    </w:rPr>
                  </w:pPr>
                </w:p>
                <w:p w14:paraId="2F020125" w14:textId="77777777" w:rsidR="007C59C4" w:rsidRDefault="007C59C4" w:rsidP="00600830">
                  <w:pPr>
                    <w:spacing w:after="0"/>
                    <w:ind w:firstLine="720"/>
                    <w:rPr>
                      <w:color w:val="FFFFFF" w:themeColor="background1"/>
                    </w:rPr>
                  </w:pPr>
                </w:p>
                <w:p w14:paraId="7AF2A654" w14:textId="77777777" w:rsidR="007C59C4" w:rsidRDefault="007C59C4" w:rsidP="00600830">
                  <w:pPr>
                    <w:spacing w:after="0"/>
                    <w:ind w:firstLine="720"/>
                    <w:rPr>
                      <w:color w:val="FFFFFF" w:themeColor="background1"/>
                    </w:rPr>
                  </w:pPr>
                </w:p>
                <w:p w14:paraId="49E3E611" w14:textId="77777777" w:rsidR="007C59C4" w:rsidRDefault="007C59C4" w:rsidP="00600830">
                  <w:pPr>
                    <w:spacing w:after="0"/>
                    <w:ind w:firstLine="720"/>
                    <w:rPr>
                      <w:color w:val="FFFFFF" w:themeColor="background1"/>
                    </w:rPr>
                  </w:pPr>
                </w:p>
                <w:p w14:paraId="46FDF643" w14:textId="77777777" w:rsidR="007C59C4" w:rsidRDefault="007C59C4" w:rsidP="00600830">
                  <w:pPr>
                    <w:spacing w:after="0"/>
                    <w:ind w:firstLine="720"/>
                    <w:rPr>
                      <w:color w:val="FFFFFF" w:themeColor="background1"/>
                    </w:rPr>
                  </w:pPr>
                </w:p>
                <w:p w14:paraId="17DD4B3F" w14:textId="77777777" w:rsidR="007C59C4" w:rsidRDefault="007C59C4" w:rsidP="00600830">
                  <w:pPr>
                    <w:spacing w:after="0"/>
                    <w:ind w:firstLine="720"/>
                    <w:rPr>
                      <w:color w:val="FFFFFF" w:themeColor="background1"/>
                    </w:rPr>
                  </w:pPr>
                </w:p>
                <w:p w14:paraId="1F9C80BD" w14:textId="77777777" w:rsidR="007C59C4" w:rsidRDefault="007C59C4" w:rsidP="00600830">
                  <w:pPr>
                    <w:spacing w:after="0"/>
                    <w:ind w:firstLine="720"/>
                    <w:rPr>
                      <w:color w:val="FFFFFF" w:themeColor="background1"/>
                    </w:rPr>
                  </w:pPr>
                </w:p>
                <w:p w14:paraId="520385C3" w14:textId="77777777" w:rsidR="007C59C4" w:rsidRDefault="007C59C4" w:rsidP="00600830">
                  <w:pPr>
                    <w:spacing w:after="0"/>
                    <w:ind w:firstLine="720"/>
                    <w:rPr>
                      <w:color w:val="FFFFFF" w:themeColor="background1"/>
                    </w:rPr>
                  </w:pPr>
                </w:p>
                <w:p w14:paraId="6C2F5F08" w14:textId="77777777" w:rsidR="007C59C4" w:rsidRDefault="007C59C4" w:rsidP="00600830">
                  <w:pPr>
                    <w:spacing w:after="0"/>
                    <w:ind w:firstLine="720"/>
                    <w:rPr>
                      <w:color w:val="FFFFFF" w:themeColor="background1"/>
                    </w:rPr>
                  </w:pPr>
                </w:p>
                <w:p w14:paraId="705DA3E6" w14:textId="77777777" w:rsidR="007C59C4" w:rsidRDefault="007C59C4" w:rsidP="00600830">
                  <w:pPr>
                    <w:spacing w:after="0"/>
                    <w:ind w:firstLine="720"/>
                    <w:rPr>
                      <w:color w:val="FFFFFF" w:themeColor="background1"/>
                    </w:rPr>
                  </w:pPr>
                </w:p>
                <w:p w14:paraId="5365A145" w14:textId="77777777" w:rsidR="007C59C4" w:rsidRDefault="007C59C4" w:rsidP="00600830">
                  <w:pPr>
                    <w:spacing w:after="0"/>
                    <w:ind w:firstLine="720"/>
                    <w:rPr>
                      <w:color w:val="FFFFFF" w:themeColor="background1"/>
                    </w:rPr>
                  </w:pPr>
                </w:p>
                <w:p w14:paraId="7CE8B180" w14:textId="77777777" w:rsidR="007C59C4" w:rsidRDefault="007C59C4" w:rsidP="00600830">
                  <w:pPr>
                    <w:spacing w:after="0"/>
                    <w:ind w:firstLine="720"/>
                    <w:rPr>
                      <w:color w:val="FFFFFF" w:themeColor="background1"/>
                    </w:rPr>
                  </w:pPr>
                </w:p>
                <w:p w14:paraId="05EE68C0" w14:textId="77777777" w:rsidR="007C59C4" w:rsidRDefault="007C59C4" w:rsidP="00600830">
                  <w:pPr>
                    <w:spacing w:after="0"/>
                    <w:ind w:firstLine="720"/>
                    <w:rPr>
                      <w:color w:val="FFFFFF" w:themeColor="background1"/>
                    </w:rPr>
                  </w:pPr>
                </w:p>
                <w:p w14:paraId="26353AEF" w14:textId="77777777" w:rsidR="007C59C4" w:rsidRDefault="007C59C4" w:rsidP="00600830">
                  <w:pPr>
                    <w:spacing w:after="0"/>
                    <w:ind w:firstLine="720"/>
                    <w:rPr>
                      <w:color w:val="FFFFFF" w:themeColor="background1"/>
                    </w:rPr>
                  </w:pPr>
                </w:p>
                <w:p w14:paraId="6322AA9B" w14:textId="77777777" w:rsidR="007C59C4" w:rsidRDefault="007C59C4" w:rsidP="00600830">
                  <w:pPr>
                    <w:spacing w:after="0"/>
                    <w:ind w:firstLine="720"/>
                    <w:rPr>
                      <w:color w:val="FFFFFF" w:themeColor="background1"/>
                    </w:rPr>
                  </w:pPr>
                </w:p>
                <w:p w14:paraId="43F7D699" w14:textId="77777777" w:rsidR="007C59C4" w:rsidRDefault="007C59C4" w:rsidP="00600830">
                  <w:pPr>
                    <w:spacing w:after="0"/>
                    <w:ind w:firstLine="720"/>
                    <w:rPr>
                      <w:color w:val="FFFFFF" w:themeColor="background1"/>
                    </w:rPr>
                  </w:pPr>
                </w:p>
                <w:p w14:paraId="15F080B4" w14:textId="77777777" w:rsidR="007C59C4" w:rsidRDefault="007C59C4" w:rsidP="00600830">
                  <w:pPr>
                    <w:spacing w:after="0"/>
                    <w:ind w:firstLine="720"/>
                    <w:rPr>
                      <w:color w:val="FFFFFF" w:themeColor="background1"/>
                    </w:rPr>
                  </w:pPr>
                </w:p>
                <w:p w14:paraId="46863A0E" w14:textId="77777777" w:rsidR="007C59C4" w:rsidRDefault="007C59C4" w:rsidP="00600830">
                  <w:pPr>
                    <w:spacing w:after="0"/>
                    <w:ind w:firstLine="720"/>
                    <w:rPr>
                      <w:color w:val="FFFFFF" w:themeColor="background1"/>
                    </w:rPr>
                  </w:pPr>
                </w:p>
                <w:p w14:paraId="266DFB90" w14:textId="77777777" w:rsidR="007C59C4" w:rsidRDefault="007C59C4" w:rsidP="00600830">
                  <w:pPr>
                    <w:spacing w:after="0"/>
                    <w:ind w:firstLine="720"/>
                    <w:rPr>
                      <w:color w:val="FFFFFF" w:themeColor="background1"/>
                    </w:rPr>
                  </w:pPr>
                </w:p>
                <w:p w14:paraId="645879EF" w14:textId="77777777" w:rsidR="007C59C4" w:rsidRDefault="007C59C4" w:rsidP="00600830">
                  <w:pPr>
                    <w:spacing w:after="0"/>
                    <w:ind w:firstLine="720"/>
                    <w:rPr>
                      <w:color w:val="FFFFFF" w:themeColor="background1"/>
                    </w:rPr>
                  </w:pPr>
                </w:p>
                <w:p w14:paraId="314AAFA0" w14:textId="77777777" w:rsidR="007C59C4" w:rsidRPr="00600830" w:rsidRDefault="007C59C4" w:rsidP="00600830">
                  <w:pPr>
                    <w:spacing w:after="0"/>
                    <w:ind w:firstLine="720"/>
                    <w:rPr>
                      <w:color w:val="FFFFFF" w:themeColor="background1"/>
                    </w:rPr>
                  </w:pPr>
                </w:p>
              </w:txbxContent>
            </v:textbox>
            <w10:wrap anchorx="margin"/>
          </v:rect>
        </w:pict>
      </w:r>
    </w:p>
    <w:p w14:paraId="71E4715C" w14:textId="77777777" w:rsidR="00EE1381" w:rsidRDefault="00EE1381" w:rsidP="00846DA0">
      <w:pPr>
        <w:rPr>
          <w:bCs/>
          <w:noProof/>
          <w:sz w:val="20"/>
          <w:szCs w:val="20"/>
          <w:lang w:val="en-IN" w:eastAsia="en-IN"/>
        </w:rPr>
      </w:pPr>
    </w:p>
    <w:p w14:paraId="63DDBD72" w14:textId="77777777" w:rsidR="00EE1381" w:rsidRDefault="00EE1381" w:rsidP="00846DA0">
      <w:pPr>
        <w:rPr>
          <w:bCs/>
          <w:noProof/>
          <w:sz w:val="20"/>
          <w:szCs w:val="20"/>
          <w:lang w:val="en-IN" w:eastAsia="en-IN"/>
        </w:rPr>
      </w:pPr>
    </w:p>
    <w:p w14:paraId="4CB9B553" w14:textId="77777777" w:rsidR="00EE1381" w:rsidRDefault="00EE1381" w:rsidP="00846DA0">
      <w:pPr>
        <w:rPr>
          <w:bCs/>
          <w:noProof/>
          <w:sz w:val="20"/>
          <w:szCs w:val="20"/>
          <w:lang w:val="en-IN" w:eastAsia="en-IN"/>
        </w:rPr>
      </w:pPr>
    </w:p>
    <w:p w14:paraId="0B6E151C" w14:textId="77777777" w:rsidR="00EE1381" w:rsidRDefault="00EE1381" w:rsidP="00846DA0">
      <w:pPr>
        <w:rPr>
          <w:bCs/>
          <w:noProof/>
          <w:sz w:val="20"/>
          <w:szCs w:val="20"/>
          <w:lang w:val="en-IN" w:eastAsia="en-IN"/>
        </w:rPr>
      </w:pPr>
    </w:p>
    <w:p w14:paraId="192C927D" w14:textId="77777777" w:rsidR="00EE1381" w:rsidRDefault="00EE1381" w:rsidP="00846DA0">
      <w:pPr>
        <w:rPr>
          <w:bCs/>
          <w:noProof/>
          <w:sz w:val="20"/>
          <w:szCs w:val="20"/>
          <w:lang w:val="en-IN" w:eastAsia="en-IN"/>
        </w:rPr>
      </w:pPr>
    </w:p>
    <w:p w14:paraId="5DFC8B8B" w14:textId="77777777" w:rsidR="00EE1381" w:rsidRDefault="00EE1381" w:rsidP="00846DA0">
      <w:pPr>
        <w:rPr>
          <w:bCs/>
          <w:noProof/>
          <w:sz w:val="20"/>
          <w:szCs w:val="20"/>
          <w:lang w:val="en-IN" w:eastAsia="en-IN"/>
        </w:rPr>
      </w:pPr>
    </w:p>
    <w:p w14:paraId="3C822DEF" w14:textId="77777777" w:rsidR="00EE1381" w:rsidRDefault="00EE1381" w:rsidP="00846DA0">
      <w:pPr>
        <w:rPr>
          <w:bCs/>
          <w:noProof/>
          <w:sz w:val="20"/>
          <w:szCs w:val="20"/>
          <w:lang w:val="en-IN" w:eastAsia="en-IN"/>
        </w:rPr>
      </w:pPr>
    </w:p>
    <w:p w14:paraId="69290CE1" w14:textId="77777777" w:rsidR="00403727" w:rsidRDefault="00403727" w:rsidP="00846DA0">
      <w:pPr>
        <w:rPr>
          <w:bCs/>
          <w:noProof/>
          <w:sz w:val="20"/>
          <w:szCs w:val="20"/>
          <w:lang w:val="en-IN" w:eastAsia="en-IN"/>
        </w:rPr>
      </w:pPr>
    </w:p>
    <w:p w14:paraId="66DFF285" w14:textId="77777777" w:rsidR="00403727" w:rsidRDefault="00403727" w:rsidP="00846DA0">
      <w:pPr>
        <w:rPr>
          <w:bCs/>
          <w:noProof/>
          <w:sz w:val="20"/>
          <w:szCs w:val="20"/>
          <w:lang w:val="en-IN" w:eastAsia="en-IN"/>
        </w:rPr>
      </w:pPr>
    </w:p>
    <w:p w14:paraId="3867CFE7" w14:textId="77777777" w:rsidR="00403727" w:rsidRDefault="00403727" w:rsidP="00846DA0">
      <w:pPr>
        <w:rPr>
          <w:bCs/>
          <w:noProof/>
          <w:sz w:val="20"/>
          <w:szCs w:val="20"/>
          <w:lang w:val="en-IN" w:eastAsia="en-IN"/>
        </w:rPr>
      </w:pPr>
    </w:p>
    <w:p w14:paraId="019FA6DD" w14:textId="77777777" w:rsidR="00403727" w:rsidRDefault="00403727" w:rsidP="00846DA0">
      <w:pPr>
        <w:rPr>
          <w:bCs/>
          <w:noProof/>
          <w:sz w:val="20"/>
          <w:szCs w:val="20"/>
          <w:lang w:val="en-IN" w:eastAsia="en-IN"/>
        </w:rPr>
      </w:pPr>
    </w:p>
    <w:p w14:paraId="64D12CDF" w14:textId="77777777" w:rsidR="00403727" w:rsidRDefault="00403727" w:rsidP="00846DA0">
      <w:pPr>
        <w:rPr>
          <w:bCs/>
          <w:noProof/>
          <w:sz w:val="20"/>
          <w:szCs w:val="20"/>
          <w:lang w:val="en-IN" w:eastAsia="en-IN"/>
        </w:rPr>
      </w:pPr>
    </w:p>
    <w:p w14:paraId="47B356E1" w14:textId="77777777" w:rsidR="00403727" w:rsidRDefault="00403727" w:rsidP="00846DA0">
      <w:pPr>
        <w:rPr>
          <w:bCs/>
          <w:noProof/>
          <w:sz w:val="20"/>
          <w:szCs w:val="20"/>
          <w:lang w:val="en-IN" w:eastAsia="en-IN"/>
        </w:rPr>
      </w:pPr>
    </w:p>
    <w:p w14:paraId="4618E24F" w14:textId="77777777" w:rsidR="00403727" w:rsidRDefault="00403727" w:rsidP="00846DA0">
      <w:pPr>
        <w:rPr>
          <w:bCs/>
          <w:noProof/>
          <w:sz w:val="20"/>
          <w:szCs w:val="20"/>
          <w:lang w:val="en-IN" w:eastAsia="en-IN"/>
        </w:rPr>
      </w:pPr>
    </w:p>
    <w:p w14:paraId="43AED21B" w14:textId="77777777" w:rsidR="00403727" w:rsidRDefault="00403727" w:rsidP="00846DA0">
      <w:pPr>
        <w:rPr>
          <w:bCs/>
          <w:noProof/>
          <w:sz w:val="20"/>
          <w:szCs w:val="20"/>
          <w:lang w:val="en-IN" w:eastAsia="en-IN"/>
        </w:rPr>
      </w:pPr>
    </w:p>
    <w:p w14:paraId="24BF34BF" w14:textId="77777777" w:rsidR="00403727" w:rsidRDefault="00403727" w:rsidP="00846DA0">
      <w:pPr>
        <w:rPr>
          <w:bCs/>
          <w:noProof/>
          <w:sz w:val="20"/>
          <w:szCs w:val="20"/>
          <w:lang w:val="en-IN" w:eastAsia="en-IN"/>
        </w:rPr>
      </w:pPr>
    </w:p>
    <w:p w14:paraId="56573C2E" w14:textId="77777777" w:rsidR="00403727" w:rsidRDefault="00403727" w:rsidP="00846DA0">
      <w:pPr>
        <w:rPr>
          <w:bCs/>
          <w:noProof/>
          <w:sz w:val="20"/>
          <w:szCs w:val="20"/>
          <w:lang w:val="en-IN" w:eastAsia="en-IN"/>
        </w:rPr>
      </w:pPr>
    </w:p>
    <w:p w14:paraId="6BACA4C6" w14:textId="77777777" w:rsidR="00F0608B" w:rsidRDefault="00033234" w:rsidP="00F0608B">
      <w:pPr>
        <w:spacing w:after="0"/>
        <w:rPr>
          <w:rFonts w:ascii="Arial Narrow" w:eastAsia="MHei" w:hAnsi="Arial Narrow" w:cs="Arial Narrow"/>
          <w:color w:val="211D1E"/>
        </w:rPr>
      </w:pPr>
      <w:r>
        <w:rPr>
          <w:rFonts w:ascii="Arial Narrow" w:eastAsia="MHei" w:hAnsi="Arial Narrow" w:cs="Arial Narrow"/>
          <w:color w:val="211D1E"/>
        </w:rPr>
        <w:t xml:space="preserve">                                         </w:t>
      </w:r>
    </w:p>
    <w:p w14:paraId="593A27A1" w14:textId="77777777" w:rsidR="00403727" w:rsidRDefault="00403727" w:rsidP="00F0608B">
      <w:pPr>
        <w:spacing w:after="0"/>
        <w:rPr>
          <w:rFonts w:ascii="Arial Narrow" w:eastAsia="MHei" w:hAnsi="Arial Narrow" w:cs="Arial Narrow"/>
          <w:color w:val="211D1E"/>
        </w:rPr>
      </w:pPr>
    </w:p>
    <w:p w14:paraId="53F699F5" w14:textId="178D0D21" w:rsidR="005B3E54" w:rsidRPr="00993432" w:rsidRDefault="00F0608B" w:rsidP="00993432">
      <w:pPr>
        <w:spacing w:after="0"/>
        <w:rPr>
          <w:rFonts w:ascii="Minion Pro" w:eastAsia="MHei" w:hAnsi="Minion Pro" w:cs="Arial"/>
          <w:color w:val="211D1E"/>
        </w:rPr>
      </w:pPr>
      <w:r w:rsidRPr="00600830">
        <w:rPr>
          <w:rFonts w:eastAsia="MHei" w:cstheme="minorHAnsi"/>
          <w:color w:val="FFFFFF" w:themeColor="background1"/>
        </w:rPr>
        <w:t>Stryker Grk,10</w:t>
      </w:r>
      <w:r w:rsidRPr="00600830">
        <w:rPr>
          <w:rFonts w:eastAsia="MHei" w:cstheme="minorHAnsi"/>
          <w:color w:val="FFFFFF" w:themeColor="background1"/>
          <w:vertAlign w:val="superscript"/>
        </w:rPr>
        <w:t>th</w:t>
      </w:r>
      <w:r w:rsidRPr="00600830">
        <w:rPr>
          <w:rFonts w:eastAsia="MHei" w:cstheme="minorHAnsi"/>
          <w:color w:val="FFFFFF" w:themeColor="background1"/>
        </w:rPr>
        <w:t xml:space="preserve"> F</w:t>
      </w:r>
    </w:p>
    <w:sectPr w:rsidR="005B3E54" w:rsidRPr="00993432" w:rsidSect="00711B34">
      <w:headerReference w:type="even" r:id="rId97"/>
      <w:headerReference w:type="default" r:id="rId98"/>
      <w:footerReference w:type="even" r:id="rId99"/>
      <w:footerReference w:type="default" r:id="rId100"/>
      <w:headerReference w:type="first" r:id="rId101"/>
      <w:footerReference w:type="first" r:id="rId102"/>
      <w:pgSz w:w="11906" w:h="16838"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20E3C" w14:textId="77777777" w:rsidR="008B45DB" w:rsidRDefault="008B45DB" w:rsidP="006A1165">
      <w:pPr>
        <w:spacing w:after="0" w:line="240" w:lineRule="auto"/>
      </w:pPr>
      <w:r>
        <w:separator/>
      </w:r>
    </w:p>
    <w:p w14:paraId="65D8E0E5" w14:textId="77777777" w:rsidR="008B45DB" w:rsidRDefault="008B45DB"/>
  </w:endnote>
  <w:endnote w:type="continuationSeparator" w:id="0">
    <w:p w14:paraId="35732771" w14:textId="77777777" w:rsidR="008B45DB" w:rsidRDefault="008B45DB" w:rsidP="006A1165">
      <w:pPr>
        <w:spacing w:after="0" w:line="240" w:lineRule="auto"/>
      </w:pPr>
      <w:r>
        <w:continuationSeparator/>
      </w:r>
    </w:p>
    <w:p w14:paraId="1DBCF551" w14:textId="77777777" w:rsidR="008B45DB" w:rsidRDefault="008B45DB"/>
  </w:endnote>
  <w:endnote w:type="continuationNotice" w:id="1">
    <w:p w14:paraId="49953AD0" w14:textId="77777777" w:rsidR="008B45DB" w:rsidRDefault="008B45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umanist Slabserif 712 Std Rom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IDFont+F7">
    <w:altName w:val="Calibri"/>
    <w:panose1 w:val="00000000000000000000"/>
    <w:charset w:val="00"/>
    <w:family w:val="auto"/>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HP Simplified Light">
    <w:panose1 w:val="020B0404020204020204"/>
    <w:charset w:val="00"/>
    <w:family w:val="swiss"/>
    <w:pitch w:val="variable"/>
    <w:sig w:usb0="A00000AF" w:usb1="5000205B" w:usb2="00000000" w:usb3="00000000" w:csb0="00000093" w:csb1="00000000"/>
  </w:font>
  <w:font w:name="MHei">
    <w:altName w:val="Arial Unicode MS"/>
    <w:panose1 w:val="00000000000000000000"/>
    <w:charset w:val="80"/>
    <w:family w:val="swiss"/>
    <w:notTrueType/>
    <w:pitch w:val="default"/>
    <w:sig w:usb0="00000001" w:usb1="08070000" w:usb2="00000010" w:usb3="00000000" w:csb0="00020000" w:csb1="00000000"/>
  </w:font>
  <w:font w:name="Minion Pro">
    <w:altName w:val="Cambria"/>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DB1AF" w14:textId="77777777" w:rsidR="00711B34" w:rsidRDefault="00711B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3328522"/>
      <w:docPartObj>
        <w:docPartGallery w:val="Page Numbers (Bottom of Page)"/>
        <w:docPartUnique/>
      </w:docPartObj>
    </w:sdtPr>
    <w:sdtEndPr>
      <w:rPr>
        <w:sz w:val="20"/>
        <w:szCs w:val="20"/>
      </w:rPr>
    </w:sdtEndPr>
    <w:sdtContent>
      <w:sdt>
        <w:sdtPr>
          <w:rPr>
            <w:sz w:val="20"/>
            <w:szCs w:val="20"/>
          </w:rPr>
          <w:id w:val="-1769616900"/>
          <w:docPartObj>
            <w:docPartGallery w:val="Page Numbers (Top of Page)"/>
            <w:docPartUnique/>
          </w:docPartObj>
        </w:sdtPr>
        <w:sdtEndPr/>
        <w:sdtContent>
          <w:p w14:paraId="74E356FC" w14:textId="3281B270" w:rsidR="00344396" w:rsidRDefault="000822DB" w:rsidP="00711B34">
            <w:pPr>
              <w:pStyle w:val="Footer"/>
              <w:tabs>
                <w:tab w:val="clear" w:pos="4680"/>
                <w:tab w:val="clear" w:pos="9360"/>
                <w:tab w:val="left" w:pos="7069"/>
              </w:tabs>
            </w:pPr>
            <w:r>
              <w:rPr>
                <w:sz w:val="20"/>
                <w:szCs w:val="20"/>
              </w:rPr>
              <w:t xml:space="preserve">Document No.: </w:t>
            </w:r>
            <w:r w:rsidR="00EE7E6A" w:rsidRPr="00EE7E6A">
              <w:t>001-02-L-13-00-00</w:t>
            </w:r>
            <w:r>
              <w:t>- Rev 0</w:t>
            </w:r>
            <w:r w:rsidR="00EE7E6A">
              <w:t>0</w:t>
            </w:r>
            <w:r w:rsidR="00711B34">
              <w:tab/>
            </w:r>
          </w:p>
          <w:p w14:paraId="39BC4FA4" w14:textId="53518FEE" w:rsidR="000822DB" w:rsidRPr="00691F84" w:rsidRDefault="00344396" w:rsidP="00711B34">
            <w:pPr>
              <w:pStyle w:val="Footer"/>
              <w:tabs>
                <w:tab w:val="left" w:pos="6938"/>
              </w:tabs>
              <w:rPr>
                <w:bCs/>
                <w:sz w:val="20"/>
                <w:szCs w:val="20"/>
              </w:rPr>
            </w:pPr>
            <w:r>
              <w:t>15-Mar-2022</w:t>
            </w:r>
            <w:r w:rsidR="000822DB">
              <w:rPr>
                <w:bCs/>
                <w:sz w:val="20"/>
                <w:szCs w:val="20"/>
              </w:rPr>
              <w:tab/>
            </w:r>
            <w:r w:rsidR="000822DB">
              <w:rPr>
                <w:bCs/>
                <w:sz w:val="20"/>
                <w:szCs w:val="20"/>
              </w:rPr>
              <w:tab/>
            </w:r>
            <w:r w:rsidR="00711B34">
              <w:rPr>
                <w:bCs/>
                <w:sz w:val="20"/>
                <w:szCs w:val="20"/>
              </w:rPr>
              <w:tab/>
            </w:r>
            <w:r w:rsidR="000822DB" w:rsidRPr="006A1165">
              <w:rPr>
                <w:sz w:val="20"/>
                <w:szCs w:val="20"/>
              </w:rPr>
              <w:t xml:space="preserve">Page </w:t>
            </w:r>
            <w:r w:rsidR="000822DB" w:rsidRPr="006A1165">
              <w:rPr>
                <w:b/>
                <w:bCs/>
                <w:sz w:val="20"/>
                <w:szCs w:val="20"/>
              </w:rPr>
              <w:fldChar w:fldCharType="begin"/>
            </w:r>
            <w:r w:rsidR="000822DB" w:rsidRPr="006A1165">
              <w:rPr>
                <w:b/>
                <w:bCs/>
                <w:sz w:val="20"/>
                <w:szCs w:val="20"/>
              </w:rPr>
              <w:instrText xml:space="preserve"> PAGE </w:instrText>
            </w:r>
            <w:r w:rsidR="000822DB" w:rsidRPr="006A1165">
              <w:rPr>
                <w:b/>
                <w:bCs/>
                <w:sz w:val="20"/>
                <w:szCs w:val="20"/>
              </w:rPr>
              <w:fldChar w:fldCharType="separate"/>
            </w:r>
            <w:r w:rsidR="001C4066">
              <w:rPr>
                <w:b/>
                <w:bCs/>
                <w:noProof/>
                <w:sz w:val="20"/>
                <w:szCs w:val="20"/>
              </w:rPr>
              <w:t>10</w:t>
            </w:r>
            <w:r w:rsidR="000822DB" w:rsidRPr="006A1165">
              <w:rPr>
                <w:b/>
                <w:bCs/>
                <w:sz w:val="20"/>
                <w:szCs w:val="20"/>
              </w:rPr>
              <w:fldChar w:fldCharType="end"/>
            </w:r>
            <w:r w:rsidR="000822DB" w:rsidRPr="006A1165">
              <w:rPr>
                <w:sz w:val="20"/>
                <w:szCs w:val="20"/>
              </w:rPr>
              <w:t xml:space="preserve"> of </w:t>
            </w:r>
            <w:r w:rsidR="000822DB" w:rsidRPr="006A1165">
              <w:rPr>
                <w:b/>
                <w:bCs/>
                <w:sz w:val="20"/>
                <w:szCs w:val="20"/>
              </w:rPr>
              <w:fldChar w:fldCharType="begin"/>
            </w:r>
            <w:r w:rsidR="000822DB" w:rsidRPr="006A1165">
              <w:rPr>
                <w:b/>
                <w:bCs/>
                <w:sz w:val="20"/>
                <w:szCs w:val="20"/>
              </w:rPr>
              <w:instrText xml:space="preserve"> NUMPAGES  </w:instrText>
            </w:r>
            <w:r w:rsidR="000822DB" w:rsidRPr="006A1165">
              <w:rPr>
                <w:b/>
                <w:bCs/>
                <w:sz w:val="20"/>
                <w:szCs w:val="20"/>
              </w:rPr>
              <w:fldChar w:fldCharType="separate"/>
            </w:r>
            <w:r w:rsidR="001C4066">
              <w:rPr>
                <w:b/>
                <w:bCs/>
                <w:noProof/>
                <w:sz w:val="20"/>
                <w:szCs w:val="20"/>
              </w:rPr>
              <w:t>37</w:t>
            </w:r>
            <w:r w:rsidR="000822DB" w:rsidRPr="006A1165">
              <w:rPr>
                <w:b/>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D1609" w14:textId="77777777" w:rsidR="00711B34" w:rsidRDefault="00711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FFE09" w14:textId="77777777" w:rsidR="008B45DB" w:rsidRDefault="008B45DB" w:rsidP="006A1165">
      <w:pPr>
        <w:spacing w:after="0" w:line="240" w:lineRule="auto"/>
      </w:pPr>
      <w:r>
        <w:separator/>
      </w:r>
    </w:p>
    <w:p w14:paraId="3901622E" w14:textId="77777777" w:rsidR="008B45DB" w:rsidRDefault="008B45DB"/>
  </w:footnote>
  <w:footnote w:type="continuationSeparator" w:id="0">
    <w:p w14:paraId="461FBD51" w14:textId="77777777" w:rsidR="008B45DB" w:rsidRDefault="008B45DB" w:rsidP="006A1165">
      <w:pPr>
        <w:spacing w:after="0" w:line="240" w:lineRule="auto"/>
      </w:pPr>
      <w:r>
        <w:continuationSeparator/>
      </w:r>
    </w:p>
    <w:p w14:paraId="4AAE9B1A" w14:textId="77777777" w:rsidR="008B45DB" w:rsidRDefault="008B45DB"/>
  </w:footnote>
  <w:footnote w:type="continuationNotice" w:id="1">
    <w:p w14:paraId="1B75AA8F" w14:textId="77777777" w:rsidR="008B45DB" w:rsidRDefault="008B45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DD9EF" w14:textId="77777777" w:rsidR="00711B34" w:rsidRDefault="00711B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C3930" w14:textId="77777777" w:rsidR="000822DB" w:rsidRPr="00C8586B" w:rsidRDefault="000822DB" w:rsidP="00C8586B">
    <w:pPr>
      <w:pStyle w:val="Header"/>
      <w:rPr>
        <w:sz w:val="20"/>
        <w:szCs w:val="20"/>
      </w:rPr>
    </w:pPr>
    <w:r>
      <w:rPr>
        <w:bCs/>
        <w:noProof/>
        <w:sz w:val="20"/>
        <w:szCs w:val="20"/>
        <w:lang w:val="en-IN" w:eastAsia="en-IN"/>
      </w:rPr>
      <w:drawing>
        <wp:anchor distT="0" distB="0" distL="114300" distR="114300" simplePos="0" relativeHeight="251658240" behindDoc="0" locked="0" layoutInCell="1" allowOverlap="1" wp14:anchorId="6BEEA4DB" wp14:editId="3D37501B">
          <wp:simplePos x="0" y="0"/>
          <wp:positionH relativeFrom="column">
            <wp:posOffset>4625079</wp:posOffset>
          </wp:positionH>
          <wp:positionV relativeFrom="paragraph">
            <wp:posOffset>-149225</wp:posOffset>
          </wp:positionV>
          <wp:extent cx="1324211" cy="330414"/>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ryker_logo_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24211" cy="330414"/>
                  </a:xfrm>
                  <a:prstGeom prst="rect">
                    <a:avLst/>
                  </a:prstGeom>
                </pic:spPr>
              </pic:pic>
            </a:graphicData>
          </a:graphic>
          <wp14:sizeRelH relativeFrom="margin">
            <wp14:pctWidth>0</wp14:pctWidth>
          </wp14:sizeRelH>
          <wp14:sizeRelV relativeFrom="margin">
            <wp14:pctHeight>0</wp14:pctHeight>
          </wp14:sizeRelV>
        </wp:anchor>
      </w:drawing>
    </w:r>
    <w:r>
      <w:rPr>
        <w:sz w:val="20"/>
        <w:szCs w:val="20"/>
      </w:rPr>
      <w:tab/>
    </w:r>
    <w:r>
      <w:rPr>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A07C" w14:textId="77777777" w:rsidR="00711B34" w:rsidRDefault="00711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D3E3C"/>
    <w:multiLevelType w:val="hybridMultilevel"/>
    <w:tmpl w:val="68EA32A4"/>
    <w:lvl w:ilvl="0" w:tplc="B05EB31A">
      <w:numFmt w:val="bullet"/>
      <w:lvlText w:val="-"/>
      <w:lvlJc w:val="left"/>
      <w:pPr>
        <w:ind w:left="180" w:hanging="360"/>
      </w:pPr>
      <w:rPr>
        <w:rFonts w:ascii="Calibri" w:eastAsia="Calibri" w:hAnsi="Calibri" w:cs="Calibri"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start w:val="1"/>
      <w:numFmt w:val="bullet"/>
      <w:lvlText w:val="o"/>
      <w:lvlJc w:val="left"/>
      <w:pPr>
        <w:ind w:left="3060" w:hanging="360"/>
      </w:pPr>
      <w:rPr>
        <w:rFonts w:ascii="Courier New" w:hAnsi="Courier New" w:cs="Courier New" w:hint="default"/>
      </w:rPr>
    </w:lvl>
    <w:lvl w:ilvl="5" w:tplc="04090005">
      <w:start w:val="1"/>
      <w:numFmt w:val="bullet"/>
      <w:lvlText w:val=""/>
      <w:lvlJc w:val="left"/>
      <w:pPr>
        <w:ind w:left="3780" w:hanging="360"/>
      </w:pPr>
      <w:rPr>
        <w:rFonts w:ascii="Wingdings" w:hAnsi="Wingdings" w:hint="default"/>
      </w:rPr>
    </w:lvl>
    <w:lvl w:ilvl="6" w:tplc="04090001">
      <w:start w:val="1"/>
      <w:numFmt w:val="bullet"/>
      <w:lvlText w:val=""/>
      <w:lvlJc w:val="left"/>
      <w:pPr>
        <w:ind w:left="4500" w:hanging="360"/>
      </w:pPr>
      <w:rPr>
        <w:rFonts w:ascii="Symbol" w:hAnsi="Symbol" w:hint="default"/>
      </w:rPr>
    </w:lvl>
    <w:lvl w:ilvl="7" w:tplc="04090003">
      <w:start w:val="1"/>
      <w:numFmt w:val="bullet"/>
      <w:lvlText w:val="o"/>
      <w:lvlJc w:val="left"/>
      <w:pPr>
        <w:ind w:left="5220" w:hanging="360"/>
      </w:pPr>
      <w:rPr>
        <w:rFonts w:ascii="Courier New" w:hAnsi="Courier New" w:cs="Courier New" w:hint="default"/>
      </w:rPr>
    </w:lvl>
    <w:lvl w:ilvl="8" w:tplc="04090005">
      <w:start w:val="1"/>
      <w:numFmt w:val="bullet"/>
      <w:lvlText w:val=""/>
      <w:lvlJc w:val="left"/>
      <w:pPr>
        <w:ind w:left="5940" w:hanging="360"/>
      </w:pPr>
      <w:rPr>
        <w:rFonts w:ascii="Wingdings" w:hAnsi="Wingdings" w:hint="default"/>
      </w:rPr>
    </w:lvl>
  </w:abstractNum>
  <w:abstractNum w:abstractNumId="1" w15:restartNumberingAfterBreak="0">
    <w:nsid w:val="02B32B3E"/>
    <w:multiLevelType w:val="hybridMultilevel"/>
    <w:tmpl w:val="5B46E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1204F"/>
    <w:multiLevelType w:val="hybridMultilevel"/>
    <w:tmpl w:val="F2B487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634C71"/>
    <w:multiLevelType w:val="hybridMultilevel"/>
    <w:tmpl w:val="7E5881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11A93"/>
    <w:multiLevelType w:val="hybridMultilevel"/>
    <w:tmpl w:val="7D42E7CE"/>
    <w:lvl w:ilvl="0" w:tplc="E2C4F49A">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45599"/>
    <w:multiLevelType w:val="hybridMultilevel"/>
    <w:tmpl w:val="25488B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8052FD"/>
    <w:multiLevelType w:val="hybridMultilevel"/>
    <w:tmpl w:val="31F62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7599E"/>
    <w:multiLevelType w:val="hybridMultilevel"/>
    <w:tmpl w:val="8EC21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C2741"/>
    <w:multiLevelType w:val="hybridMultilevel"/>
    <w:tmpl w:val="6482594A"/>
    <w:lvl w:ilvl="0" w:tplc="0902E666">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661C01"/>
    <w:multiLevelType w:val="hybridMultilevel"/>
    <w:tmpl w:val="9C1E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F0153A"/>
    <w:multiLevelType w:val="hybridMultilevel"/>
    <w:tmpl w:val="3118E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E400A0"/>
    <w:multiLevelType w:val="hybridMultilevel"/>
    <w:tmpl w:val="76B8D9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CF2C4B"/>
    <w:multiLevelType w:val="hybridMultilevel"/>
    <w:tmpl w:val="0F6CFBC4"/>
    <w:lvl w:ilvl="0" w:tplc="01A207E4">
      <w:start w:val="19"/>
      <w:numFmt w:val="bullet"/>
      <w:lvlText w:val="-"/>
      <w:lvlJc w:val="left"/>
      <w:pPr>
        <w:ind w:left="720" w:hanging="360"/>
      </w:pPr>
      <w:rPr>
        <w:rFonts w:ascii="Humanist Slabserif 712 Std Roma" w:eastAsiaTheme="minorHAnsi" w:hAnsi="Humanist Slabserif 712 Std Rom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F91935"/>
    <w:multiLevelType w:val="hybridMultilevel"/>
    <w:tmpl w:val="822A2BE8"/>
    <w:lvl w:ilvl="0" w:tplc="8C4256E8">
      <w:numFmt w:val="bullet"/>
      <w:lvlText w:val="-"/>
      <w:lvlJc w:val="left"/>
      <w:pPr>
        <w:ind w:left="720" w:hanging="360"/>
      </w:pPr>
      <w:rPr>
        <w:rFonts w:ascii="Humanist Slabserif 712 Std Roma" w:eastAsiaTheme="minorHAnsi" w:hAnsi="Humanist Slabserif 712 Std Rom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FD17A3"/>
    <w:multiLevelType w:val="hybridMultilevel"/>
    <w:tmpl w:val="E78C82EE"/>
    <w:lvl w:ilvl="0" w:tplc="01A207E4">
      <w:start w:val="19"/>
      <w:numFmt w:val="bullet"/>
      <w:lvlText w:val="-"/>
      <w:lvlJc w:val="left"/>
      <w:pPr>
        <w:ind w:left="720" w:hanging="360"/>
      </w:pPr>
      <w:rPr>
        <w:rFonts w:ascii="Humanist Slabserif 712 Std Roma" w:eastAsiaTheme="minorHAnsi" w:hAnsi="Humanist Slabserif 712 Std Rom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4C7F90"/>
    <w:multiLevelType w:val="hybridMultilevel"/>
    <w:tmpl w:val="3FE0E1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723E12"/>
    <w:multiLevelType w:val="hybridMultilevel"/>
    <w:tmpl w:val="05107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CC2E8E"/>
    <w:multiLevelType w:val="hybridMultilevel"/>
    <w:tmpl w:val="76B8D9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50508E"/>
    <w:multiLevelType w:val="hybridMultilevel"/>
    <w:tmpl w:val="68B2FA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4F60A3"/>
    <w:multiLevelType w:val="hybridMultilevel"/>
    <w:tmpl w:val="2B547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B4054"/>
    <w:multiLevelType w:val="hybridMultilevel"/>
    <w:tmpl w:val="91305E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46436C"/>
    <w:multiLevelType w:val="hybridMultilevel"/>
    <w:tmpl w:val="A24E16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E6530F"/>
    <w:multiLevelType w:val="hybridMultilevel"/>
    <w:tmpl w:val="76B8D9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94ED1"/>
    <w:multiLevelType w:val="hybridMultilevel"/>
    <w:tmpl w:val="FE06D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551624"/>
    <w:multiLevelType w:val="hybridMultilevel"/>
    <w:tmpl w:val="E29C00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AF1773"/>
    <w:multiLevelType w:val="hybridMultilevel"/>
    <w:tmpl w:val="CCD6B4AA"/>
    <w:lvl w:ilvl="0" w:tplc="3BF6B60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D5B73C6"/>
    <w:multiLevelType w:val="hybridMultilevel"/>
    <w:tmpl w:val="80B4EA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2F2CA5"/>
    <w:multiLevelType w:val="hybridMultilevel"/>
    <w:tmpl w:val="7E5881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D822CC"/>
    <w:multiLevelType w:val="hybridMultilevel"/>
    <w:tmpl w:val="0082C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8A6573"/>
    <w:multiLevelType w:val="hybridMultilevel"/>
    <w:tmpl w:val="31F62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8013E8"/>
    <w:multiLevelType w:val="hybridMultilevel"/>
    <w:tmpl w:val="B458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2872B9"/>
    <w:multiLevelType w:val="hybridMultilevel"/>
    <w:tmpl w:val="01D6E6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EC4137"/>
    <w:multiLevelType w:val="hybridMultilevel"/>
    <w:tmpl w:val="95240F00"/>
    <w:lvl w:ilvl="0" w:tplc="04090017">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BF1A28"/>
    <w:multiLevelType w:val="hybridMultilevel"/>
    <w:tmpl w:val="D75C8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4F1985"/>
    <w:multiLevelType w:val="hybridMultilevel"/>
    <w:tmpl w:val="ECD06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7954F5"/>
    <w:multiLevelType w:val="hybridMultilevel"/>
    <w:tmpl w:val="B060F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AA66E1"/>
    <w:multiLevelType w:val="hybridMultilevel"/>
    <w:tmpl w:val="4BE85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9B3A36"/>
    <w:multiLevelType w:val="hybridMultilevel"/>
    <w:tmpl w:val="ED0A3A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45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E4777B3"/>
    <w:multiLevelType w:val="hybridMultilevel"/>
    <w:tmpl w:val="10A6E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5F5646"/>
    <w:multiLevelType w:val="hybridMultilevel"/>
    <w:tmpl w:val="DF0EC24C"/>
    <w:lvl w:ilvl="0" w:tplc="1B0012A0">
      <w:start w:val="1"/>
      <w:numFmt w:val="lowerLetter"/>
      <w:lvlText w:val="%1."/>
      <w:lvlJc w:val="left"/>
      <w:pPr>
        <w:ind w:left="720" w:hanging="360"/>
      </w:pPr>
      <w:rPr>
        <w:rFonts w:ascii="CIDFont+F7" w:hAnsi="CIDFont+F7" w:cs="CIDFont+F7"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621166"/>
    <w:multiLevelType w:val="hybridMultilevel"/>
    <w:tmpl w:val="C3E6D57E"/>
    <w:lvl w:ilvl="0" w:tplc="7D1C2DFE">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DB4DAF"/>
    <w:multiLevelType w:val="hybridMultilevel"/>
    <w:tmpl w:val="E3AA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A2452"/>
    <w:multiLevelType w:val="hybridMultilevel"/>
    <w:tmpl w:val="2E9C7A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3" w15:restartNumberingAfterBreak="0">
    <w:nsid w:val="7AA428BD"/>
    <w:multiLevelType w:val="hybridMultilevel"/>
    <w:tmpl w:val="527483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E66171"/>
    <w:multiLevelType w:val="hybridMultilevel"/>
    <w:tmpl w:val="CBDA1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EE6D57"/>
    <w:multiLevelType w:val="hybridMultilevel"/>
    <w:tmpl w:val="C4D23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
  </w:num>
  <w:num w:numId="3">
    <w:abstractNumId w:val="30"/>
  </w:num>
  <w:num w:numId="4">
    <w:abstractNumId w:val="38"/>
  </w:num>
  <w:num w:numId="5">
    <w:abstractNumId w:val="8"/>
  </w:num>
  <w:num w:numId="6">
    <w:abstractNumId w:val="27"/>
  </w:num>
  <w:num w:numId="7">
    <w:abstractNumId w:val="43"/>
  </w:num>
  <w:num w:numId="8">
    <w:abstractNumId w:val="35"/>
  </w:num>
  <w:num w:numId="9">
    <w:abstractNumId w:val="3"/>
  </w:num>
  <w:num w:numId="10">
    <w:abstractNumId w:val="17"/>
  </w:num>
  <w:num w:numId="11">
    <w:abstractNumId w:val="22"/>
  </w:num>
  <w:num w:numId="12">
    <w:abstractNumId w:val="10"/>
  </w:num>
  <w:num w:numId="13">
    <w:abstractNumId w:val="11"/>
  </w:num>
  <w:num w:numId="14">
    <w:abstractNumId w:val="4"/>
  </w:num>
  <w:num w:numId="15">
    <w:abstractNumId w:val="9"/>
  </w:num>
  <w:num w:numId="16">
    <w:abstractNumId w:val="36"/>
  </w:num>
  <w:num w:numId="17">
    <w:abstractNumId w:val="23"/>
  </w:num>
  <w:num w:numId="18">
    <w:abstractNumId w:val="33"/>
  </w:num>
  <w:num w:numId="19">
    <w:abstractNumId w:val="32"/>
  </w:num>
  <w:num w:numId="20">
    <w:abstractNumId w:val="40"/>
  </w:num>
  <w:num w:numId="21">
    <w:abstractNumId w:val="7"/>
  </w:num>
  <w:num w:numId="22">
    <w:abstractNumId w:val="18"/>
  </w:num>
  <w:num w:numId="23">
    <w:abstractNumId w:val="20"/>
  </w:num>
  <w:num w:numId="24">
    <w:abstractNumId w:val="5"/>
  </w:num>
  <w:num w:numId="25">
    <w:abstractNumId w:val="21"/>
  </w:num>
  <w:num w:numId="26">
    <w:abstractNumId w:val="44"/>
  </w:num>
  <w:num w:numId="27">
    <w:abstractNumId w:val="45"/>
  </w:num>
  <w:num w:numId="28">
    <w:abstractNumId w:val="16"/>
  </w:num>
  <w:num w:numId="29">
    <w:abstractNumId w:val="25"/>
  </w:num>
  <w:num w:numId="30">
    <w:abstractNumId w:val="31"/>
  </w:num>
  <w:num w:numId="31">
    <w:abstractNumId w:val="37"/>
  </w:num>
  <w:num w:numId="32">
    <w:abstractNumId w:val="25"/>
  </w:num>
  <w:num w:numId="33">
    <w:abstractNumId w:val="42"/>
  </w:num>
  <w:num w:numId="34">
    <w:abstractNumId w:val="0"/>
  </w:num>
  <w:num w:numId="35">
    <w:abstractNumId w:val="28"/>
  </w:num>
  <w:num w:numId="36">
    <w:abstractNumId w:val="19"/>
  </w:num>
  <w:num w:numId="37">
    <w:abstractNumId w:val="6"/>
  </w:num>
  <w:num w:numId="38">
    <w:abstractNumId w:val="29"/>
  </w:num>
  <w:num w:numId="39">
    <w:abstractNumId w:val="12"/>
  </w:num>
  <w:num w:numId="40">
    <w:abstractNumId w:val="14"/>
  </w:num>
  <w:num w:numId="41">
    <w:abstractNumId w:val="13"/>
  </w:num>
  <w:num w:numId="42">
    <w:abstractNumId w:val="39"/>
  </w:num>
  <w:num w:numId="43">
    <w:abstractNumId w:val="41"/>
  </w:num>
  <w:num w:numId="44">
    <w:abstractNumId w:val="15"/>
  </w:num>
  <w:num w:numId="45">
    <w:abstractNumId w:val="24"/>
  </w:num>
  <w:num w:numId="46">
    <w:abstractNumId w:val="26"/>
  </w:num>
  <w:num w:numId="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519">
      <o:colormru v:ext="edit" colors="#09f,#069,#36c,#369"/>
    </o:shapedefaults>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Q3MzcwMLc0MjCxMDRU0lEKTi0uzszPAykwNKsFABbQZv4tAAAA"/>
  </w:docVars>
  <w:rsids>
    <w:rsidRoot w:val="00120334"/>
    <w:rsid w:val="00000D66"/>
    <w:rsid w:val="00001687"/>
    <w:rsid w:val="00001A95"/>
    <w:rsid w:val="00002076"/>
    <w:rsid w:val="00003FB0"/>
    <w:rsid w:val="000049FD"/>
    <w:rsid w:val="00004CA3"/>
    <w:rsid w:val="0000503C"/>
    <w:rsid w:val="000058E4"/>
    <w:rsid w:val="00005D75"/>
    <w:rsid w:val="0000611A"/>
    <w:rsid w:val="0000632C"/>
    <w:rsid w:val="00006530"/>
    <w:rsid w:val="00007AE6"/>
    <w:rsid w:val="00007CFD"/>
    <w:rsid w:val="00010B15"/>
    <w:rsid w:val="00010CC1"/>
    <w:rsid w:val="0001129F"/>
    <w:rsid w:val="00011C4D"/>
    <w:rsid w:val="00012A81"/>
    <w:rsid w:val="000131C3"/>
    <w:rsid w:val="000131CE"/>
    <w:rsid w:val="0001321A"/>
    <w:rsid w:val="00014716"/>
    <w:rsid w:val="00014A4D"/>
    <w:rsid w:val="00014F9D"/>
    <w:rsid w:val="000167D7"/>
    <w:rsid w:val="000222A2"/>
    <w:rsid w:val="00022DE1"/>
    <w:rsid w:val="000247D1"/>
    <w:rsid w:val="00024959"/>
    <w:rsid w:val="000276A8"/>
    <w:rsid w:val="00027E0F"/>
    <w:rsid w:val="00027FAF"/>
    <w:rsid w:val="000301CF"/>
    <w:rsid w:val="0003075B"/>
    <w:rsid w:val="000312F4"/>
    <w:rsid w:val="000313B7"/>
    <w:rsid w:val="0003140B"/>
    <w:rsid w:val="00032331"/>
    <w:rsid w:val="000327FB"/>
    <w:rsid w:val="00032B72"/>
    <w:rsid w:val="00032C92"/>
    <w:rsid w:val="00033234"/>
    <w:rsid w:val="0003349D"/>
    <w:rsid w:val="0003397C"/>
    <w:rsid w:val="00033C8E"/>
    <w:rsid w:val="00033D18"/>
    <w:rsid w:val="0003433A"/>
    <w:rsid w:val="0003487C"/>
    <w:rsid w:val="000377F0"/>
    <w:rsid w:val="00040168"/>
    <w:rsid w:val="00040391"/>
    <w:rsid w:val="0004071D"/>
    <w:rsid w:val="00041296"/>
    <w:rsid w:val="00041AFD"/>
    <w:rsid w:val="00041B92"/>
    <w:rsid w:val="00041E66"/>
    <w:rsid w:val="00042465"/>
    <w:rsid w:val="00042B68"/>
    <w:rsid w:val="00044E14"/>
    <w:rsid w:val="000458AF"/>
    <w:rsid w:val="000466FA"/>
    <w:rsid w:val="00046F5B"/>
    <w:rsid w:val="00046FB5"/>
    <w:rsid w:val="00047021"/>
    <w:rsid w:val="000479E3"/>
    <w:rsid w:val="00047DF5"/>
    <w:rsid w:val="000503DF"/>
    <w:rsid w:val="000508A9"/>
    <w:rsid w:val="00050A6D"/>
    <w:rsid w:val="00051DC1"/>
    <w:rsid w:val="00052295"/>
    <w:rsid w:val="00052427"/>
    <w:rsid w:val="00052822"/>
    <w:rsid w:val="000528B6"/>
    <w:rsid w:val="0005323C"/>
    <w:rsid w:val="00054427"/>
    <w:rsid w:val="00054C91"/>
    <w:rsid w:val="00055492"/>
    <w:rsid w:val="00055806"/>
    <w:rsid w:val="00055ED5"/>
    <w:rsid w:val="0005619C"/>
    <w:rsid w:val="000563CC"/>
    <w:rsid w:val="000569BD"/>
    <w:rsid w:val="00056ADD"/>
    <w:rsid w:val="00057151"/>
    <w:rsid w:val="0005771D"/>
    <w:rsid w:val="00057791"/>
    <w:rsid w:val="00057A45"/>
    <w:rsid w:val="00057BBB"/>
    <w:rsid w:val="0006000C"/>
    <w:rsid w:val="000604FB"/>
    <w:rsid w:val="0006077C"/>
    <w:rsid w:val="00061911"/>
    <w:rsid w:val="00062BD2"/>
    <w:rsid w:val="00062DA4"/>
    <w:rsid w:val="00062F9E"/>
    <w:rsid w:val="00064A08"/>
    <w:rsid w:val="00065466"/>
    <w:rsid w:val="00065AB6"/>
    <w:rsid w:val="00065E78"/>
    <w:rsid w:val="0006678D"/>
    <w:rsid w:val="00066E3C"/>
    <w:rsid w:val="00067BE7"/>
    <w:rsid w:val="000702CA"/>
    <w:rsid w:val="0007081A"/>
    <w:rsid w:val="00070C22"/>
    <w:rsid w:val="00071508"/>
    <w:rsid w:val="00071512"/>
    <w:rsid w:val="00071B66"/>
    <w:rsid w:val="00071D74"/>
    <w:rsid w:val="00072317"/>
    <w:rsid w:val="000726A7"/>
    <w:rsid w:val="00072865"/>
    <w:rsid w:val="00074104"/>
    <w:rsid w:val="000743ED"/>
    <w:rsid w:val="00074DEB"/>
    <w:rsid w:val="00074E49"/>
    <w:rsid w:val="0007511C"/>
    <w:rsid w:val="00075B9F"/>
    <w:rsid w:val="00075F3D"/>
    <w:rsid w:val="00076937"/>
    <w:rsid w:val="000776B9"/>
    <w:rsid w:val="000805A9"/>
    <w:rsid w:val="0008091F"/>
    <w:rsid w:val="0008151E"/>
    <w:rsid w:val="00081DB1"/>
    <w:rsid w:val="000820F1"/>
    <w:rsid w:val="000822DB"/>
    <w:rsid w:val="0008275D"/>
    <w:rsid w:val="0008285B"/>
    <w:rsid w:val="000829C2"/>
    <w:rsid w:val="00082DCB"/>
    <w:rsid w:val="00083770"/>
    <w:rsid w:val="000837EE"/>
    <w:rsid w:val="00083A2D"/>
    <w:rsid w:val="00083CEB"/>
    <w:rsid w:val="00084240"/>
    <w:rsid w:val="00084368"/>
    <w:rsid w:val="00084F04"/>
    <w:rsid w:val="000855A3"/>
    <w:rsid w:val="00085A96"/>
    <w:rsid w:val="00086296"/>
    <w:rsid w:val="000865B5"/>
    <w:rsid w:val="0008691D"/>
    <w:rsid w:val="00086DA2"/>
    <w:rsid w:val="000873A5"/>
    <w:rsid w:val="00087801"/>
    <w:rsid w:val="00087991"/>
    <w:rsid w:val="000901AF"/>
    <w:rsid w:val="0009039D"/>
    <w:rsid w:val="00090D95"/>
    <w:rsid w:val="0009165F"/>
    <w:rsid w:val="000917BD"/>
    <w:rsid w:val="00093646"/>
    <w:rsid w:val="0009435D"/>
    <w:rsid w:val="00094507"/>
    <w:rsid w:val="00094587"/>
    <w:rsid w:val="0009488B"/>
    <w:rsid w:val="000951C0"/>
    <w:rsid w:val="00095F58"/>
    <w:rsid w:val="0009655F"/>
    <w:rsid w:val="00096A00"/>
    <w:rsid w:val="00096AE5"/>
    <w:rsid w:val="00096D58"/>
    <w:rsid w:val="000970F5"/>
    <w:rsid w:val="00097654"/>
    <w:rsid w:val="00097C23"/>
    <w:rsid w:val="000A09F7"/>
    <w:rsid w:val="000A0C0D"/>
    <w:rsid w:val="000A0D1A"/>
    <w:rsid w:val="000A0E6D"/>
    <w:rsid w:val="000A0F71"/>
    <w:rsid w:val="000A0FAB"/>
    <w:rsid w:val="000A1160"/>
    <w:rsid w:val="000A2195"/>
    <w:rsid w:val="000A26E0"/>
    <w:rsid w:val="000A31F0"/>
    <w:rsid w:val="000A3A14"/>
    <w:rsid w:val="000A3AF8"/>
    <w:rsid w:val="000A3F36"/>
    <w:rsid w:val="000A477D"/>
    <w:rsid w:val="000A4879"/>
    <w:rsid w:val="000A48E5"/>
    <w:rsid w:val="000A5A6A"/>
    <w:rsid w:val="000A5EF0"/>
    <w:rsid w:val="000A6086"/>
    <w:rsid w:val="000A7152"/>
    <w:rsid w:val="000A72D6"/>
    <w:rsid w:val="000A796D"/>
    <w:rsid w:val="000A7E2A"/>
    <w:rsid w:val="000B051A"/>
    <w:rsid w:val="000B0DB9"/>
    <w:rsid w:val="000B15C7"/>
    <w:rsid w:val="000B22C6"/>
    <w:rsid w:val="000B2793"/>
    <w:rsid w:val="000B2A63"/>
    <w:rsid w:val="000B2BF5"/>
    <w:rsid w:val="000B4CA6"/>
    <w:rsid w:val="000B4CE6"/>
    <w:rsid w:val="000B4F32"/>
    <w:rsid w:val="000B5921"/>
    <w:rsid w:val="000B650C"/>
    <w:rsid w:val="000B7551"/>
    <w:rsid w:val="000B7A8B"/>
    <w:rsid w:val="000B7A95"/>
    <w:rsid w:val="000B7DFC"/>
    <w:rsid w:val="000C0273"/>
    <w:rsid w:val="000C05A0"/>
    <w:rsid w:val="000C0884"/>
    <w:rsid w:val="000C0B33"/>
    <w:rsid w:val="000C0F87"/>
    <w:rsid w:val="000C1398"/>
    <w:rsid w:val="000C1427"/>
    <w:rsid w:val="000C2603"/>
    <w:rsid w:val="000C2A36"/>
    <w:rsid w:val="000C2F37"/>
    <w:rsid w:val="000C37CE"/>
    <w:rsid w:val="000C3A23"/>
    <w:rsid w:val="000C58D0"/>
    <w:rsid w:val="000C5998"/>
    <w:rsid w:val="000C64C1"/>
    <w:rsid w:val="000C68C7"/>
    <w:rsid w:val="000C6A56"/>
    <w:rsid w:val="000C7B9E"/>
    <w:rsid w:val="000C7EF3"/>
    <w:rsid w:val="000D0081"/>
    <w:rsid w:val="000D0A7E"/>
    <w:rsid w:val="000D10FB"/>
    <w:rsid w:val="000D1278"/>
    <w:rsid w:val="000D12D3"/>
    <w:rsid w:val="000D1878"/>
    <w:rsid w:val="000D1A29"/>
    <w:rsid w:val="000D1CC7"/>
    <w:rsid w:val="000D21C9"/>
    <w:rsid w:val="000D2C57"/>
    <w:rsid w:val="000D2C5D"/>
    <w:rsid w:val="000D33C6"/>
    <w:rsid w:val="000D3673"/>
    <w:rsid w:val="000D4C24"/>
    <w:rsid w:val="000D51C3"/>
    <w:rsid w:val="000D7304"/>
    <w:rsid w:val="000D7433"/>
    <w:rsid w:val="000D7A4A"/>
    <w:rsid w:val="000E040D"/>
    <w:rsid w:val="000E04B0"/>
    <w:rsid w:val="000E0580"/>
    <w:rsid w:val="000E0AA6"/>
    <w:rsid w:val="000E1B70"/>
    <w:rsid w:val="000E24CC"/>
    <w:rsid w:val="000E30ED"/>
    <w:rsid w:val="000E39B8"/>
    <w:rsid w:val="000E4171"/>
    <w:rsid w:val="000E4F25"/>
    <w:rsid w:val="000E50B2"/>
    <w:rsid w:val="000E51C1"/>
    <w:rsid w:val="000E52BD"/>
    <w:rsid w:val="000E5CD8"/>
    <w:rsid w:val="000E5D49"/>
    <w:rsid w:val="000E5F68"/>
    <w:rsid w:val="000E74FF"/>
    <w:rsid w:val="000E78B6"/>
    <w:rsid w:val="000E7C22"/>
    <w:rsid w:val="000F04C8"/>
    <w:rsid w:val="000F074F"/>
    <w:rsid w:val="000F0848"/>
    <w:rsid w:val="000F179C"/>
    <w:rsid w:val="000F1AAC"/>
    <w:rsid w:val="000F1BAA"/>
    <w:rsid w:val="000F2405"/>
    <w:rsid w:val="000F25E0"/>
    <w:rsid w:val="000F27AB"/>
    <w:rsid w:val="000F2ABF"/>
    <w:rsid w:val="000F31D7"/>
    <w:rsid w:val="000F3DC0"/>
    <w:rsid w:val="000F4804"/>
    <w:rsid w:val="000F4B83"/>
    <w:rsid w:val="000F5146"/>
    <w:rsid w:val="000F585E"/>
    <w:rsid w:val="000F6257"/>
    <w:rsid w:val="000F67E1"/>
    <w:rsid w:val="000F6A51"/>
    <w:rsid w:val="000F6C07"/>
    <w:rsid w:val="000F6E61"/>
    <w:rsid w:val="000F7484"/>
    <w:rsid w:val="00100D21"/>
    <w:rsid w:val="001011C9"/>
    <w:rsid w:val="0010121E"/>
    <w:rsid w:val="001017D8"/>
    <w:rsid w:val="00101835"/>
    <w:rsid w:val="00101F5A"/>
    <w:rsid w:val="001023AA"/>
    <w:rsid w:val="00102A6D"/>
    <w:rsid w:val="00102C5F"/>
    <w:rsid w:val="00103121"/>
    <w:rsid w:val="00103453"/>
    <w:rsid w:val="00103D66"/>
    <w:rsid w:val="00104329"/>
    <w:rsid w:val="00104FE9"/>
    <w:rsid w:val="001052F4"/>
    <w:rsid w:val="00105869"/>
    <w:rsid w:val="00105E18"/>
    <w:rsid w:val="0010611D"/>
    <w:rsid w:val="00106559"/>
    <w:rsid w:val="00106742"/>
    <w:rsid w:val="001071A2"/>
    <w:rsid w:val="0010767C"/>
    <w:rsid w:val="001100B0"/>
    <w:rsid w:val="00110AAC"/>
    <w:rsid w:val="00110EB2"/>
    <w:rsid w:val="001119F4"/>
    <w:rsid w:val="001128C8"/>
    <w:rsid w:val="00113263"/>
    <w:rsid w:val="0011407F"/>
    <w:rsid w:val="00114374"/>
    <w:rsid w:val="00114A08"/>
    <w:rsid w:val="00114CC1"/>
    <w:rsid w:val="00116088"/>
    <w:rsid w:val="0011608B"/>
    <w:rsid w:val="001161A6"/>
    <w:rsid w:val="00116C43"/>
    <w:rsid w:val="00120334"/>
    <w:rsid w:val="0012093E"/>
    <w:rsid w:val="00121BDC"/>
    <w:rsid w:val="00122763"/>
    <w:rsid w:val="00122862"/>
    <w:rsid w:val="00122E8B"/>
    <w:rsid w:val="00123188"/>
    <w:rsid w:val="001233B6"/>
    <w:rsid w:val="0012382D"/>
    <w:rsid w:val="00124526"/>
    <w:rsid w:val="00124C6F"/>
    <w:rsid w:val="00125570"/>
    <w:rsid w:val="00126CAE"/>
    <w:rsid w:val="00126D27"/>
    <w:rsid w:val="001273EF"/>
    <w:rsid w:val="001301CB"/>
    <w:rsid w:val="001315F9"/>
    <w:rsid w:val="001316E6"/>
    <w:rsid w:val="00131D6A"/>
    <w:rsid w:val="001329EE"/>
    <w:rsid w:val="00132A38"/>
    <w:rsid w:val="0013342C"/>
    <w:rsid w:val="00133AAF"/>
    <w:rsid w:val="00134406"/>
    <w:rsid w:val="0013441C"/>
    <w:rsid w:val="0013479D"/>
    <w:rsid w:val="001354BB"/>
    <w:rsid w:val="00135B79"/>
    <w:rsid w:val="00135EBC"/>
    <w:rsid w:val="00136027"/>
    <w:rsid w:val="00137AF4"/>
    <w:rsid w:val="0014037B"/>
    <w:rsid w:val="00141184"/>
    <w:rsid w:val="0014187D"/>
    <w:rsid w:val="00141C1A"/>
    <w:rsid w:val="00142BAB"/>
    <w:rsid w:val="00142E8F"/>
    <w:rsid w:val="00143012"/>
    <w:rsid w:val="001431CF"/>
    <w:rsid w:val="00143C94"/>
    <w:rsid w:val="00143D73"/>
    <w:rsid w:val="001449F0"/>
    <w:rsid w:val="001449FA"/>
    <w:rsid w:val="00144AB1"/>
    <w:rsid w:val="00145A37"/>
    <w:rsid w:val="0014696C"/>
    <w:rsid w:val="001469DC"/>
    <w:rsid w:val="00146D4E"/>
    <w:rsid w:val="00146F25"/>
    <w:rsid w:val="00147EEC"/>
    <w:rsid w:val="0015026C"/>
    <w:rsid w:val="001505F6"/>
    <w:rsid w:val="00150E20"/>
    <w:rsid w:val="00150F69"/>
    <w:rsid w:val="00151B37"/>
    <w:rsid w:val="0015205E"/>
    <w:rsid w:val="001528B7"/>
    <w:rsid w:val="00153749"/>
    <w:rsid w:val="00153EB1"/>
    <w:rsid w:val="001540A5"/>
    <w:rsid w:val="001563E0"/>
    <w:rsid w:val="001564C8"/>
    <w:rsid w:val="00157D35"/>
    <w:rsid w:val="00157E5A"/>
    <w:rsid w:val="00160450"/>
    <w:rsid w:val="00160A44"/>
    <w:rsid w:val="00161AEF"/>
    <w:rsid w:val="00162B41"/>
    <w:rsid w:val="0016350B"/>
    <w:rsid w:val="0016361B"/>
    <w:rsid w:val="00163714"/>
    <w:rsid w:val="00163CA3"/>
    <w:rsid w:val="0016474A"/>
    <w:rsid w:val="001648B0"/>
    <w:rsid w:val="00164E73"/>
    <w:rsid w:val="00165B9E"/>
    <w:rsid w:val="00165FBF"/>
    <w:rsid w:val="0016777A"/>
    <w:rsid w:val="00167A05"/>
    <w:rsid w:val="00167AFE"/>
    <w:rsid w:val="001703F7"/>
    <w:rsid w:val="001704B4"/>
    <w:rsid w:val="00170A99"/>
    <w:rsid w:val="00171A83"/>
    <w:rsid w:val="0017209E"/>
    <w:rsid w:val="00172EEC"/>
    <w:rsid w:val="00174693"/>
    <w:rsid w:val="00174B96"/>
    <w:rsid w:val="00175691"/>
    <w:rsid w:val="001756DE"/>
    <w:rsid w:val="0017657C"/>
    <w:rsid w:val="00176936"/>
    <w:rsid w:val="00177988"/>
    <w:rsid w:val="00177DE4"/>
    <w:rsid w:val="001801A9"/>
    <w:rsid w:val="00180520"/>
    <w:rsid w:val="001806E0"/>
    <w:rsid w:val="00180767"/>
    <w:rsid w:val="00180943"/>
    <w:rsid w:val="00180C63"/>
    <w:rsid w:val="00181C46"/>
    <w:rsid w:val="00181C93"/>
    <w:rsid w:val="001828D2"/>
    <w:rsid w:val="00182C1A"/>
    <w:rsid w:val="001831E0"/>
    <w:rsid w:val="00183EED"/>
    <w:rsid w:val="00184480"/>
    <w:rsid w:val="001845E1"/>
    <w:rsid w:val="0018623B"/>
    <w:rsid w:val="00186C61"/>
    <w:rsid w:val="00187152"/>
    <w:rsid w:val="001872E6"/>
    <w:rsid w:val="00190273"/>
    <w:rsid w:val="00190B53"/>
    <w:rsid w:val="001910A4"/>
    <w:rsid w:val="00191C25"/>
    <w:rsid w:val="00192499"/>
    <w:rsid w:val="00192501"/>
    <w:rsid w:val="00192B6B"/>
    <w:rsid w:val="00192E20"/>
    <w:rsid w:val="001931E4"/>
    <w:rsid w:val="00193B12"/>
    <w:rsid w:val="00193D1B"/>
    <w:rsid w:val="00194A7E"/>
    <w:rsid w:val="00194DD5"/>
    <w:rsid w:val="00195A43"/>
    <w:rsid w:val="00195F4B"/>
    <w:rsid w:val="0019679F"/>
    <w:rsid w:val="001967B5"/>
    <w:rsid w:val="001968C4"/>
    <w:rsid w:val="001975DB"/>
    <w:rsid w:val="001979C1"/>
    <w:rsid w:val="00197EB1"/>
    <w:rsid w:val="001A1024"/>
    <w:rsid w:val="001A1842"/>
    <w:rsid w:val="001A1F4C"/>
    <w:rsid w:val="001A2063"/>
    <w:rsid w:val="001A2D99"/>
    <w:rsid w:val="001A2EF4"/>
    <w:rsid w:val="001A34C3"/>
    <w:rsid w:val="001A3781"/>
    <w:rsid w:val="001A3A1D"/>
    <w:rsid w:val="001A4871"/>
    <w:rsid w:val="001A5125"/>
    <w:rsid w:val="001A5296"/>
    <w:rsid w:val="001A6AE4"/>
    <w:rsid w:val="001A6FF4"/>
    <w:rsid w:val="001B02C1"/>
    <w:rsid w:val="001B05A1"/>
    <w:rsid w:val="001B08C8"/>
    <w:rsid w:val="001B098A"/>
    <w:rsid w:val="001B1766"/>
    <w:rsid w:val="001B18D1"/>
    <w:rsid w:val="001B242C"/>
    <w:rsid w:val="001B29EF"/>
    <w:rsid w:val="001B3312"/>
    <w:rsid w:val="001B3BA0"/>
    <w:rsid w:val="001B454F"/>
    <w:rsid w:val="001B5190"/>
    <w:rsid w:val="001B6431"/>
    <w:rsid w:val="001B673F"/>
    <w:rsid w:val="001B68D3"/>
    <w:rsid w:val="001B694A"/>
    <w:rsid w:val="001B6C3A"/>
    <w:rsid w:val="001B6F3C"/>
    <w:rsid w:val="001B781E"/>
    <w:rsid w:val="001C03FB"/>
    <w:rsid w:val="001C065A"/>
    <w:rsid w:val="001C1C0D"/>
    <w:rsid w:val="001C21DF"/>
    <w:rsid w:val="001C2211"/>
    <w:rsid w:val="001C2992"/>
    <w:rsid w:val="001C339A"/>
    <w:rsid w:val="001C3437"/>
    <w:rsid w:val="001C3F3C"/>
    <w:rsid w:val="001C4066"/>
    <w:rsid w:val="001C44B2"/>
    <w:rsid w:val="001C4B05"/>
    <w:rsid w:val="001C4F05"/>
    <w:rsid w:val="001C662E"/>
    <w:rsid w:val="001C6980"/>
    <w:rsid w:val="001C6D14"/>
    <w:rsid w:val="001C6FE0"/>
    <w:rsid w:val="001D01B5"/>
    <w:rsid w:val="001D0815"/>
    <w:rsid w:val="001D0832"/>
    <w:rsid w:val="001D1290"/>
    <w:rsid w:val="001D13EF"/>
    <w:rsid w:val="001D1511"/>
    <w:rsid w:val="001D1834"/>
    <w:rsid w:val="001D1E1F"/>
    <w:rsid w:val="001D20C0"/>
    <w:rsid w:val="001D2B9C"/>
    <w:rsid w:val="001D31DD"/>
    <w:rsid w:val="001D3BE5"/>
    <w:rsid w:val="001D3DB6"/>
    <w:rsid w:val="001D52BD"/>
    <w:rsid w:val="001D52E1"/>
    <w:rsid w:val="001D54AB"/>
    <w:rsid w:val="001D5F75"/>
    <w:rsid w:val="001D6FFD"/>
    <w:rsid w:val="001D7DF4"/>
    <w:rsid w:val="001E124B"/>
    <w:rsid w:val="001E19E8"/>
    <w:rsid w:val="001E1E29"/>
    <w:rsid w:val="001E1EF4"/>
    <w:rsid w:val="001E2ABF"/>
    <w:rsid w:val="001E2B91"/>
    <w:rsid w:val="001E3C44"/>
    <w:rsid w:val="001E4886"/>
    <w:rsid w:val="001E4CBE"/>
    <w:rsid w:val="001E4F17"/>
    <w:rsid w:val="001E6865"/>
    <w:rsid w:val="001E6C4E"/>
    <w:rsid w:val="001E7056"/>
    <w:rsid w:val="001E7274"/>
    <w:rsid w:val="001E7813"/>
    <w:rsid w:val="001F2295"/>
    <w:rsid w:val="001F299A"/>
    <w:rsid w:val="001F2F56"/>
    <w:rsid w:val="001F3682"/>
    <w:rsid w:val="001F4188"/>
    <w:rsid w:val="001F45B7"/>
    <w:rsid w:val="001F4CBB"/>
    <w:rsid w:val="001F54C2"/>
    <w:rsid w:val="001F57F8"/>
    <w:rsid w:val="001F60BB"/>
    <w:rsid w:val="001F6845"/>
    <w:rsid w:val="001F69CF"/>
    <w:rsid w:val="001F6D8D"/>
    <w:rsid w:val="001F7151"/>
    <w:rsid w:val="001F73AD"/>
    <w:rsid w:val="002003A2"/>
    <w:rsid w:val="002009AB"/>
    <w:rsid w:val="0020106A"/>
    <w:rsid w:val="002010EB"/>
    <w:rsid w:val="002015C7"/>
    <w:rsid w:val="00201ED1"/>
    <w:rsid w:val="00201F60"/>
    <w:rsid w:val="00202C9E"/>
    <w:rsid w:val="00202E4D"/>
    <w:rsid w:val="00202FC2"/>
    <w:rsid w:val="00203B1D"/>
    <w:rsid w:val="0020431A"/>
    <w:rsid w:val="0020489D"/>
    <w:rsid w:val="00206145"/>
    <w:rsid w:val="0020617C"/>
    <w:rsid w:val="002061BE"/>
    <w:rsid w:val="002066BE"/>
    <w:rsid w:val="002068E7"/>
    <w:rsid w:val="002106A8"/>
    <w:rsid w:val="00211434"/>
    <w:rsid w:val="002115BB"/>
    <w:rsid w:val="002117FC"/>
    <w:rsid w:val="0021318D"/>
    <w:rsid w:val="0021361E"/>
    <w:rsid w:val="00213DD2"/>
    <w:rsid w:val="00213E20"/>
    <w:rsid w:val="0021408D"/>
    <w:rsid w:val="002140A9"/>
    <w:rsid w:val="00214DB6"/>
    <w:rsid w:val="002150A4"/>
    <w:rsid w:val="00215269"/>
    <w:rsid w:val="0021553E"/>
    <w:rsid w:val="00215A86"/>
    <w:rsid w:val="00215AEB"/>
    <w:rsid w:val="00215F79"/>
    <w:rsid w:val="0021622B"/>
    <w:rsid w:val="0021623A"/>
    <w:rsid w:val="00217347"/>
    <w:rsid w:val="00217CDA"/>
    <w:rsid w:val="00217F81"/>
    <w:rsid w:val="002204FF"/>
    <w:rsid w:val="00220680"/>
    <w:rsid w:val="002208A3"/>
    <w:rsid w:val="00220AA1"/>
    <w:rsid w:val="002220DE"/>
    <w:rsid w:val="0022263E"/>
    <w:rsid w:val="002226CF"/>
    <w:rsid w:val="00222F4C"/>
    <w:rsid w:val="002234A5"/>
    <w:rsid w:val="00223DDF"/>
    <w:rsid w:val="002241DB"/>
    <w:rsid w:val="00224A47"/>
    <w:rsid w:val="00224F02"/>
    <w:rsid w:val="00225096"/>
    <w:rsid w:val="00226446"/>
    <w:rsid w:val="00226494"/>
    <w:rsid w:val="00227812"/>
    <w:rsid w:val="0023107E"/>
    <w:rsid w:val="00231307"/>
    <w:rsid w:val="00231AC9"/>
    <w:rsid w:val="00231CE2"/>
    <w:rsid w:val="00231DA4"/>
    <w:rsid w:val="002323A0"/>
    <w:rsid w:val="00232707"/>
    <w:rsid w:val="00232C40"/>
    <w:rsid w:val="00233882"/>
    <w:rsid w:val="002340FF"/>
    <w:rsid w:val="002342D0"/>
    <w:rsid w:val="002343C9"/>
    <w:rsid w:val="00234C1C"/>
    <w:rsid w:val="00234E04"/>
    <w:rsid w:val="002356FB"/>
    <w:rsid w:val="00235B49"/>
    <w:rsid w:val="0023633A"/>
    <w:rsid w:val="002377A3"/>
    <w:rsid w:val="00237924"/>
    <w:rsid w:val="00237D3A"/>
    <w:rsid w:val="0024052E"/>
    <w:rsid w:val="0024146E"/>
    <w:rsid w:val="0024297B"/>
    <w:rsid w:val="00242ECD"/>
    <w:rsid w:val="002438ED"/>
    <w:rsid w:val="00243CF2"/>
    <w:rsid w:val="00243E56"/>
    <w:rsid w:val="00244445"/>
    <w:rsid w:val="00244C08"/>
    <w:rsid w:val="00245048"/>
    <w:rsid w:val="002455B4"/>
    <w:rsid w:val="00245DB9"/>
    <w:rsid w:val="002463E9"/>
    <w:rsid w:val="00246C2E"/>
    <w:rsid w:val="00246F8B"/>
    <w:rsid w:val="00247E86"/>
    <w:rsid w:val="00250942"/>
    <w:rsid w:val="00250AAE"/>
    <w:rsid w:val="00251654"/>
    <w:rsid w:val="0025230A"/>
    <w:rsid w:val="00252426"/>
    <w:rsid w:val="002538E0"/>
    <w:rsid w:val="00253F74"/>
    <w:rsid w:val="00254801"/>
    <w:rsid w:val="00255D5B"/>
    <w:rsid w:val="0025699B"/>
    <w:rsid w:val="00257610"/>
    <w:rsid w:val="0025774E"/>
    <w:rsid w:val="00260662"/>
    <w:rsid w:val="0026374E"/>
    <w:rsid w:val="0026436F"/>
    <w:rsid w:val="00264813"/>
    <w:rsid w:val="00265537"/>
    <w:rsid w:val="002655C7"/>
    <w:rsid w:val="00265DB0"/>
    <w:rsid w:val="0026609B"/>
    <w:rsid w:val="00266971"/>
    <w:rsid w:val="002669F7"/>
    <w:rsid w:val="00266BD6"/>
    <w:rsid w:val="00266E6B"/>
    <w:rsid w:val="00267A82"/>
    <w:rsid w:val="00267C38"/>
    <w:rsid w:val="00267D41"/>
    <w:rsid w:val="00267E91"/>
    <w:rsid w:val="0027000A"/>
    <w:rsid w:val="002701A8"/>
    <w:rsid w:val="0027032F"/>
    <w:rsid w:val="0027058F"/>
    <w:rsid w:val="002707AB"/>
    <w:rsid w:val="0027116B"/>
    <w:rsid w:val="00271286"/>
    <w:rsid w:val="00272363"/>
    <w:rsid w:val="00272C13"/>
    <w:rsid w:val="00273411"/>
    <w:rsid w:val="002734CF"/>
    <w:rsid w:val="0027352E"/>
    <w:rsid w:val="00273AA5"/>
    <w:rsid w:val="00273D30"/>
    <w:rsid w:val="00273F18"/>
    <w:rsid w:val="00274666"/>
    <w:rsid w:val="00275BEA"/>
    <w:rsid w:val="002768A4"/>
    <w:rsid w:val="002803C3"/>
    <w:rsid w:val="002807DF"/>
    <w:rsid w:val="00281D9A"/>
    <w:rsid w:val="0028279F"/>
    <w:rsid w:val="002829DA"/>
    <w:rsid w:val="00282A6F"/>
    <w:rsid w:val="0028311B"/>
    <w:rsid w:val="002833D7"/>
    <w:rsid w:val="00283EC1"/>
    <w:rsid w:val="00284BBD"/>
    <w:rsid w:val="00284F6A"/>
    <w:rsid w:val="00285D9B"/>
    <w:rsid w:val="0028786A"/>
    <w:rsid w:val="00287A21"/>
    <w:rsid w:val="002909AC"/>
    <w:rsid w:val="002909C3"/>
    <w:rsid w:val="00290F13"/>
    <w:rsid w:val="00290F21"/>
    <w:rsid w:val="002911C1"/>
    <w:rsid w:val="00291742"/>
    <w:rsid w:val="0029215D"/>
    <w:rsid w:val="00293424"/>
    <w:rsid w:val="00293594"/>
    <w:rsid w:val="00293C93"/>
    <w:rsid w:val="0029464F"/>
    <w:rsid w:val="0029571F"/>
    <w:rsid w:val="002959AF"/>
    <w:rsid w:val="00295D5B"/>
    <w:rsid w:val="00296665"/>
    <w:rsid w:val="00296847"/>
    <w:rsid w:val="00296B0D"/>
    <w:rsid w:val="00297155"/>
    <w:rsid w:val="002978FC"/>
    <w:rsid w:val="00297949"/>
    <w:rsid w:val="002A0070"/>
    <w:rsid w:val="002A0AA5"/>
    <w:rsid w:val="002A0B17"/>
    <w:rsid w:val="002A0B27"/>
    <w:rsid w:val="002A0FBF"/>
    <w:rsid w:val="002A101D"/>
    <w:rsid w:val="002A125D"/>
    <w:rsid w:val="002A152B"/>
    <w:rsid w:val="002A166D"/>
    <w:rsid w:val="002A1CF9"/>
    <w:rsid w:val="002A24EA"/>
    <w:rsid w:val="002A2860"/>
    <w:rsid w:val="002A2E2C"/>
    <w:rsid w:val="002A300D"/>
    <w:rsid w:val="002A336C"/>
    <w:rsid w:val="002A342D"/>
    <w:rsid w:val="002A36B3"/>
    <w:rsid w:val="002A3AAA"/>
    <w:rsid w:val="002A478B"/>
    <w:rsid w:val="002A48DB"/>
    <w:rsid w:val="002A641F"/>
    <w:rsid w:val="002A6C47"/>
    <w:rsid w:val="002A72E0"/>
    <w:rsid w:val="002A7984"/>
    <w:rsid w:val="002A7E7C"/>
    <w:rsid w:val="002A7E9F"/>
    <w:rsid w:val="002B030A"/>
    <w:rsid w:val="002B0413"/>
    <w:rsid w:val="002B071B"/>
    <w:rsid w:val="002B0DCE"/>
    <w:rsid w:val="002B11AA"/>
    <w:rsid w:val="002B175E"/>
    <w:rsid w:val="002B1A94"/>
    <w:rsid w:val="002B23A7"/>
    <w:rsid w:val="002B244E"/>
    <w:rsid w:val="002B24E9"/>
    <w:rsid w:val="002B2AA0"/>
    <w:rsid w:val="002B2CD8"/>
    <w:rsid w:val="002B2E21"/>
    <w:rsid w:val="002B33C8"/>
    <w:rsid w:val="002B35FB"/>
    <w:rsid w:val="002B3D15"/>
    <w:rsid w:val="002B3D86"/>
    <w:rsid w:val="002B6E00"/>
    <w:rsid w:val="002B6E96"/>
    <w:rsid w:val="002B75E4"/>
    <w:rsid w:val="002B7837"/>
    <w:rsid w:val="002B7FB1"/>
    <w:rsid w:val="002C034E"/>
    <w:rsid w:val="002C0411"/>
    <w:rsid w:val="002C224C"/>
    <w:rsid w:val="002C305E"/>
    <w:rsid w:val="002C3118"/>
    <w:rsid w:val="002C3420"/>
    <w:rsid w:val="002C3ADD"/>
    <w:rsid w:val="002C3D72"/>
    <w:rsid w:val="002C4AF8"/>
    <w:rsid w:val="002C4FE2"/>
    <w:rsid w:val="002C6C67"/>
    <w:rsid w:val="002C70C3"/>
    <w:rsid w:val="002C73EB"/>
    <w:rsid w:val="002C7D3B"/>
    <w:rsid w:val="002D1B95"/>
    <w:rsid w:val="002D23F9"/>
    <w:rsid w:val="002D2648"/>
    <w:rsid w:val="002D349C"/>
    <w:rsid w:val="002D3587"/>
    <w:rsid w:val="002D3BDC"/>
    <w:rsid w:val="002D3CD0"/>
    <w:rsid w:val="002D3CDE"/>
    <w:rsid w:val="002D4349"/>
    <w:rsid w:val="002D46C5"/>
    <w:rsid w:val="002D4832"/>
    <w:rsid w:val="002D4911"/>
    <w:rsid w:val="002D4C5A"/>
    <w:rsid w:val="002D4CF1"/>
    <w:rsid w:val="002D5838"/>
    <w:rsid w:val="002D59F2"/>
    <w:rsid w:val="002D6AF8"/>
    <w:rsid w:val="002D70B0"/>
    <w:rsid w:val="002D7150"/>
    <w:rsid w:val="002D77C0"/>
    <w:rsid w:val="002D7901"/>
    <w:rsid w:val="002E128F"/>
    <w:rsid w:val="002E187A"/>
    <w:rsid w:val="002E1C76"/>
    <w:rsid w:val="002E263A"/>
    <w:rsid w:val="002E3037"/>
    <w:rsid w:val="002E32D0"/>
    <w:rsid w:val="002E515A"/>
    <w:rsid w:val="002E51AA"/>
    <w:rsid w:val="002E678C"/>
    <w:rsid w:val="002E6B79"/>
    <w:rsid w:val="002E6E85"/>
    <w:rsid w:val="002E7E52"/>
    <w:rsid w:val="002E7EE4"/>
    <w:rsid w:val="002F0ED0"/>
    <w:rsid w:val="002F164D"/>
    <w:rsid w:val="002F1B40"/>
    <w:rsid w:val="002F1DAC"/>
    <w:rsid w:val="002F21B3"/>
    <w:rsid w:val="002F2D56"/>
    <w:rsid w:val="002F32A6"/>
    <w:rsid w:val="002F35B6"/>
    <w:rsid w:val="002F3C47"/>
    <w:rsid w:val="002F4447"/>
    <w:rsid w:val="002F6685"/>
    <w:rsid w:val="002F6A45"/>
    <w:rsid w:val="002F6D3F"/>
    <w:rsid w:val="002F7C3F"/>
    <w:rsid w:val="002F7CE0"/>
    <w:rsid w:val="0030008F"/>
    <w:rsid w:val="00300EBE"/>
    <w:rsid w:val="003010B2"/>
    <w:rsid w:val="00302D5F"/>
    <w:rsid w:val="003031FB"/>
    <w:rsid w:val="00303632"/>
    <w:rsid w:val="00303BCC"/>
    <w:rsid w:val="00303F22"/>
    <w:rsid w:val="003041DD"/>
    <w:rsid w:val="00304DC3"/>
    <w:rsid w:val="003067FE"/>
    <w:rsid w:val="00306FBF"/>
    <w:rsid w:val="00307D36"/>
    <w:rsid w:val="003100EB"/>
    <w:rsid w:val="0031011C"/>
    <w:rsid w:val="00310393"/>
    <w:rsid w:val="00310980"/>
    <w:rsid w:val="00310AD4"/>
    <w:rsid w:val="00311045"/>
    <w:rsid w:val="00312163"/>
    <w:rsid w:val="00312998"/>
    <w:rsid w:val="00312A3E"/>
    <w:rsid w:val="003137FD"/>
    <w:rsid w:val="00313BB1"/>
    <w:rsid w:val="00316655"/>
    <w:rsid w:val="00317170"/>
    <w:rsid w:val="00317C6F"/>
    <w:rsid w:val="00317FC6"/>
    <w:rsid w:val="00320B7C"/>
    <w:rsid w:val="00320E9A"/>
    <w:rsid w:val="0032101D"/>
    <w:rsid w:val="003215F4"/>
    <w:rsid w:val="00321A3E"/>
    <w:rsid w:val="003226AE"/>
    <w:rsid w:val="00322E82"/>
    <w:rsid w:val="00322EC5"/>
    <w:rsid w:val="00322F3D"/>
    <w:rsid w:val="00323396"/>
    <w:rsid w:val="00323524"/>
    <w:rsid w:val="00323D19"/>
    <w:rsid w:val="0032469F"/>
    <w:rsid w:val="00324789"/>
    <w:rsid w:val="0032561A"/>
    <w:rsid w:val="00325919"/>
    <w:rsid w:val="00325A76"/>
    <w:rsid w:val="003265E6"/>
    <w:rsid w:val="00326EDD"/>
    <w:rsid w:val="00327A76"/>
    <w:rsid w:val="00327B3D"/>
    <w:rsid w:val="00327C1A"/>
    <w:rsid w:val="00327D33"/>
    <w:rsid w:val="0033004C"/>
    <w:rsid w:val="0033018C"/>
    <w:rsid w:val="00331BDE"/>
    <w:rsid w:val="00331F2E"/>
    <w:rsid w:val="00334A7A"/>
    <w:rsid w:val="00335C0A"/>
    <w:rsid w:val="003363D4"/>
    <w:rsid w:val="00337228"/>
    <w:rsid w:val="00337796"/>
    <w:rsid w:val="00337F8F"/>
    <w:rsid w:val="00340391"/>
    <w:rsid w:val="003406A2"/>
    <w:rsid w:val="00340CB6"/>
    <w:rsid w:val="00341B3C"/>
    <w:rsid w:val="00341BC2"/>
    <w:rsid w:val="00342737"/>
    <w:rsid w:val="00342E7D"/>
    <w:rsid w:val="00343069"/>
    <w:rsid w:val="00343531"/>
    <w:rsid w:val="00343637"/>
    <w:rsid w:val="00343CAF"/>
    <w:rsid w:val="00343E93"/>
    <w:rsid w:val="00344240"/>
    <w:rsid w:val="00344396"/>
    <w:rsid w:val="003459CC"/>
    <w:rsid w:val="00347578"/>
    <w:rsid w:val="003509A6"/>
    <w:rsid w:val="003515B5"/>
    <w:rsid w:val="00352CD1"/>
    <w:rsid w:val="00353175"/>
    <w:rsid w:val="00353DEE"/>
    <w:rsid w:val="003541B6"/>
    <w:rsid w:val="00355EF4"/>
    <w:rsid w:val="00356110"/>
    <w:rsid w:val="003561B3"/>
    <w:rsid w:val="00356683"/>
    <w:rsid w:val="00357D23"/>
    <w:rsid w:val="0036008F"/>
    <w:rsid w:val="00360484"/>
    <w:rsid w:val="0036069F"/>
    <w:rsid w:val="003607CA"/>
    <w:rsid w:val="00361297"/>
    <w:rsid w:val="00362563"/>
    <w:rsid w:val="003631DE"/>
    <w:rsid w:val="003633BD"/>
    <w:rsid w:val="0036391C"/>
    <w:rsid w:val="00366641"/>
    <w:rsid w:val="00366B32"/>
    <w:rsid w:val="00366C1A"/>
    <w:rsid w:val="003676CF"/>
    <w:rsid w:val="00367809"/>
    <w:rsid w:val="00367BDE"/>
    <w:rsid w:val="0037013C"/>
    <w:rsid w:val="003704B7"/>
    <w:rsid w:val="0037111D"/>
    <w:rsid w:val="00371ABB"/>
    <w:rsid w:val="00372E95"/>
    <w:rsid w:val="00373559"/>
    <w:rsid w:val="00373699"/>
    <w:rsid w:val="00373948"/>
    <w:rsid w:val="00374AA9"/>
    <w:rsid w:val="00374AE2"/>
    <w:rsid w:val="00375028"/>
    <w:rsid w:val="00375FAA"/>
    <w:rsid w:val="003775B6"/>
    <w:rsid w:val="00377912"/>
    <w:rsid w:val="00380E1D"/>
    <w:rsid w:val="0038148A"/>
    <w:rsid w:val="003828FD"/>
    <w:rsid w:val="00382DBF"/>
    <w:rsid w:val="00382E81"/>
    <w:rsid w:val="003830AC"/>
    <w:rsid w:val="00383B72"/>
    <w:rsid w:val="003841C9"/>
    <w:rsid w:val="00384E5A"/>
    <w:rsid w:val="00385449"/>
    <w:rsid w:val="003854EE"/>
    <w:rsid w:val="00385AAA"/>
    <w:rsid w:val="00385E0A"/>
    <w:rsid w:val="00386706"/>
    <w:rsid w:val="00386718"/>
    <w:rsid w:val="00387386"/>
    <w:rsid w:val="00387A9A"/>
    <w:rsid w:val="00387B0B"/>
    <w:rsid w:val="00392435"/>
    <w:rsid w:val="00392ECC"/>
    <w:rsid w:val="003930E7"/>
    <w:rsid w:val="003935EE"/>
    <w:rsid w:val="00393B2F"/>
    <w:rsid w:val="00394D9F"/>
    <w:rsid w:val="00394DB7"/>
    <w:rsid w:val="00395B15"/>
    <w:rsid w:val="0039735B"/>
    <w:rsid w:val="00397688"/>
    <w:rsid w:val="003977F2"/>
    <w:rsid w:val="0039788C"/>
    <w:rsid w:val="003A0627"/>
    <w:rsid w:val="003A1096"/>
    <w:rsid w:val="003A1239"/>
    <w:rsid w:val="003A15A3"/>
    <w:rsid w:val="003A1D00"/>
    <w:rsid w:val="003A2149"/>
    <w:rsid w:val="003A2570"/>
    <w:rsid w:val="003A2D05"/>
    <w:rsid w:val="003A2D81"/>
    <w:rsid w:val="003A2E1C"/>
    <w:rsid w:val="003A320C"/>
    <w:rsid w:val="003A3538"/>
    <w:rsid w:val="003A3611"/>
    <w:rsid w:val="003A3855"/>
    <w:rsid w:val="003A3CCD"/>
    <w:rsid w:val="003A470D"/>
    <w:rsid w:val="003A483E"/>
    <w:rsid w:val="003A4942"/>
    <w:rsid w:val="003A5265"/>
    <w:rsid w:val="003A62EB"/>
    <w:rsid w:val="003A694B"/>
    <w:rsid w:val="003A6AFD"/>
    <w:rsid w:val="003A6D91"/>
    <w:rsid w:val="003A78A9"/>
    <w:rsid w:val="003B04A4"/>
    <w:rsid w:val="003B084D"/>
    <w:rsid w:val="003B0B11"/>
    <w:rsid w:val="003B107B"/>
    <w:rsid w:val="003B1082"/>
    <w:rsid w:val="003B1692"/>
    <w:rsid w:val="003B1BD3"/>
    <w:rsid w:val="003B1CE0"/>
    <w:rsid w:val="003B21F2"/>
    <w:rsid w:val="003B3863"/>
    <w:rsid w:val="003B4082"/>
    <w:rsid w:val="003B48EA"/>
    <w:rsid w:val="003B4C8F"/>
    <w:rsid w:val="003B5256"/>
    <w:rsid w:val="003B54BC"/>
    <w:rsid w:val="003B5DB6"/>
    <w:rsid w:val="003B5DCA"/>
    <w:rsid w:val="003B6273"/>
    <w:rsid w:val="003B6515"/>
    <w:rsid w:val="003B71BD"/>
    <w:rsid w:val="003B7A4B"/>
    <w:rsid w:val="003B7CB0"/>
    <w:rsid w:val="003C05F5"/>
    <w:rsid w:val="003C0BB6"/>
    <w:rsid w:val="003C0C8C"/>
    <w:rsid w:val="003C0E1E"/>
    <w:rsid w:val="003C0F7A"/>
    <w:rsid w:val="003C1032"/>
    <w:rsid w:val="003C1C95"/>
    <w:rsid w:val="003C2FFB"/>
    <w:rsid w:val="003C3C35"/>
    <w:rsid w:val="003C3F95"/>
    <w:rsid w:val="003C4F40"/>
    <w:rsid w:val="003C5015"/>
    <w:rsid w:val="003C57DE"/>
    <w:rsid w:val="003C5C30"/>
    <w:rsid w:val="003C6E8B"/>
    <w:rsid w:val="003D0E7F"/>
    <w:rsid w:val="003D10D8"/>
    <w:rsid w:val="003D1552"/>
    <w:rsid w:val="003D16F2"/>
    <w:rsid w:val="003D2377"/>
    <w:rsid w:val="003D2539"/>
    <w:rsid w:val="003D2A1A"/>
    <w:rsid w:val="003D2ECA"/>
    <w:rsid w:val="003D2FBD"/>
    <w:rsid w:val="003D31FC"/>
    <w:rsid w:val="003D32AD"/>
    <w:rsid w:val="003D3B82"/>
    <w:rsid w:val="003D4128"/>
    <w:rsid w:val="003D4ADB"/>
    <w:rsid w:val="003D4DC9"/>
    <w:rsid w:val="003D53D4"/>
    <w:rsid w:val="003D55AC"/>
    <w:rsid w:val="003D5B18"/>
    <w:rsid w:val="003D5D7C"/>
    <w:rsid w:val="003D69B8"/>
    <w:rsid w:val="003D6D2B"/>
    <w:rsid w:val="003D6F00"/>
    <w:rsid w:val="003D7190"/>
    <w:rsid w:val="003D7FB1"/>
    <w:rsid w:val="003E0A9D"/>
    <w:rsid w:val="003E0B23"/>
    <w:rsid w:val="003E0B51"/>
    <w:rsid w:val="003E14B4"/>
    <w:rsid w:val="003E1D0A"/>
    <w:rsid w:val="003E215B"/>
    <w:rsid w:val="003E2A3E"/>
    <w:rsid w:val="003E367E"/>
    <w:rsid w:val="003E3D1A"/>
    <w:rsid w:val="003E3FF1"/>
    <w:rsid w:val="003E484F"/>
    <w:rsid w:val="003E4A87"/>
    <w:rsid w:val="003E4DBC"/>
    <w:rsid w:val="003E51E2"/>
    <w:rsid w:val="003E5316"/>
    <w:rsid w:val="003E5C71"/>
    <w:rsid w:val="003E5DC0"/>
    <w:rsid w:val="003E6A83"/>
    <w:rsid w:val="003E6FB4"/>
    <w:rsid w:val="003E6FBE"/>
    <w:rsid w:val="003E78C3"/>
    <w:rsid w:val="003E7A50"/>
    <w:rsid w:val="003F08F1"/>
    <w:rsid w:val="003F09DA"/>
    <w:rsid w:val="003F2D3C"/>
    <w:rsid w:val="003F35D0"/>
    <w:rsid w:val="003F3EEE"/>
    <w:rsid w:val="003F44FA"/>
    <w:rsid w:val="003F4887"/>
    <w:rsid w:val="003F491C"/>
    <w:rsid w:val="003F49D4"/>
    <w:rsid w:val="003F572B"/>
    <w:rsid w:val="003F5A63"/>
    <w:rsid w:val="003F5B44"/>
    <w:rsid w:val="003F6E24"/>
    <w:rsid w:val="003F7739"/>
    <w:rsid w:val="00400214"/>
    <w:rsid w:val="0040139C"/>
    <w:rsid w:val="004020E4"/>
    <w:rsid w:val="00402A67"/>
    <w:rsid w:val="0040327D"/>
    <w:rsid w:val="00403727"/>
    <w:rsid w:val="00403787"/>
    <w:rsid w:val="00403799"/>
    <w:rsid w:val="0040381C"/>
    <w:rsid w:val="00403AE0"/>
    <w:rsid w:val="00403F19"/>
    <w:rsid w:val="00403FF7"/>
    <w:rsid w:val="00404689"/>
    <w:rsid w:val="00404BDE"/>
    <w:rsid w:val="00404C67"/>
    <w:rsid w:val="00405155"/>
    <w:rsid w:val="00405BA0"/>
    <w:rsid w:val="004061CA"/>
    <w:rsid w:val="00406666"/>
    <w:rsid w:val="00406ABB"/>
    <w:rsid w:val="00406C7C"/>
    <w:rsid w:val="00406D0F"/>
    <w:rsid w:val="00407BE6"/>
    <w:rsid w:val="00410319"/>
    <w:rsid w:val="004107BB"/>
    <w:rsid w:val="00410BA5"/>
    <w:rsid w:val="0041196F"/>
    <w:rsid w:val="00412204"/>
    <w:rsid w:val="0041248F"/>
    <w:rsid w:val="0041345E"/>
    <w:rsid w:val="00413638"/>
    <w:rsid w:val="00413C8E"/>
    <w:rsid w:val="004144E5"/>
    <w:rsid w:val="00415203"/>
    <w:rsid w:val="004163C1"/>
    <w:rsid w:val="00417B3B"/>
    <w:rsid w:val="004203C1"/>
    <w:rsid w:val="00420978"/>
    <w:rsid w:val="00420B65"/>
    <w:rsid w:val="004212A1"/>
    <w:rsid w:val="00421DB7"/>
    <w:rsid w:val="00422080"/>
    <w:rsid w:val="0042229E"/>
    <w:rsid w:val="004227A0"/>
    <w:rsid w:val="0042286F"/>
    <w:rsid w:val="00422FC7"/>
    <w:rsid w:val="004247BE"/>
    <w:rsid w:val="00424BF0"/>
    <w:rsid w:val="00424EDA"/>
    <w:rsid w:val="00424FDF"/>
    <w:rsid w:val="00425216"/>
    <w:rsid w:val="0042594B"/>
    <w:rsid w:val="00425B14"/>
    <w:rsid w:val="00425E88"/>
    <w:rsid w:val="00427421"/>
    <w:rsid w:val="00427693"/>
    <w:rsid w:val="00427990"/>
    <w:rsid w:val="00427B9B"/>
    <w:rsid w:val="00427C29"/>
    <w:rsid w:val="00427CFB"/>
    <w:rsid w:val="00427E40"/>
    <w:rsid w:val="004317DB"/>
    <w:rsid w:val="004326F5"/>
    <w:rsid w:val="00432B34"/>
    <w:rsid w:val="004334D9"/>
    <w:rsid w:val="004340DE"/>
    <w:rsid w:val="00434639"/>
    <w:rsid w:val="00434886"/>
    <w:rsid w:val="00434E23"/>
    <w:rsid w:val="00435436"/>
    <w:rsid w:val="004357DA"/>
    <w:rsid w:val="00436369"/>
    <w:rsid w:val="00436F4A"/>
    <w:rsid w:val="00437172"/>
    <w:rsid w:val="004374E3"/>
    <w:rsid w:val="00437B81"/>
    <w:rsid w:val="004417B2"/>
    <w:rsid w:val="00441B17"/>
    <w:rsid w:val="00441E67"/>
    <w:rsid w:val="00442076"/>
    <w:rsid w:val="004429D4"/>
    <w:rsid w:val="00443325"/>
    <w:rsid w:val="004439D1"/>
    <w:rsid w:val="00443A07"/>
    <w:rsid w:val="004440BF"/>
    <w:rsid w:val="00445E69"/>
    <w:rsid w:val="00446CEB"/>
    <w:rsid w:val="00447332"/>
    <w:rsid w:val="0044774E"/>
    <w:rsid w:val="00447FD6"/>
    <w:rsid w:val="00450B08"/>
    <w:rsid w:val="00450C8C"/>
    <w:rsid w:val="00451030"/>
    <w:rsid w:val="00451062"/>
    <w:rsid w:val="004516B6"/>
    <w:rsid w:val="00451EBA"/>
    <w:rsid w:val="00452144"/>
    <w:rsid w:val="00452462"/>
    <w:rsid w:val="004527B5"/>
    <w:rsid w:val="00453415"/>
    <w:rsid w:val="00453460"/>
    <w:rsid w:val="00453796"/>
    <w:rsid w:val="00453CBD"/>
    <w:rsid w:val="00454422"/>
    <w:rsid w:val="0045504C"/>
    <w:rsid w:val="00456355"/>
    <w:rsid w:val="004567ED"/>
    <w:rsid w:val="00456895"/>
    <w:rsid w:val="00456AEB"/>
    <w:rsid w:val="0046120A"/>
    <w:rsid w:val="004617AA"/>
    <w:rsid w:val="004618C8"/>
    <w:rsid w:val="00462217"/>
    <w:rsid w:val="00462239"/>
    <w:rsid w:val="00462359"/>
    <w:rsid w:val="00462812"/>
    <w:rsid w:val="004628E8"/>
    <w:rsid w:val="0046342D"/>
    <w:rsid w:val="00464546"/>
    <w:rsid w:val="00466C78"/>
    <w:rsid w:val="00467975"/>
    <w:rsid w:val="00467B2D"/>
    <w:rsid w:val="00467C52"/>
    <w:rsid w:val="00467F68"/>
    <w:rsid w:val="0047059A"/>
    <w:rsid w:val="00470734"/>
    <w:rsid w:val="0047099D"/>
    <w:rsid w:val="00470DEA"/>
    <w:rsid w:val="0047142D"/>
    <w:rsid w:val="0047178E"/>
    <w:rsid w:val="004719B7"/>
    <w:rsid w:val="00471E26"/>
    <w:rsid w:val="00472314"/>
    <w:rsid w:val="004727D9"/>
    <w:rsid w:val="00472B79"/>
    <w:rsid w:val="0047338A"/>
    <w:rsid w:val="004735EA"/>
    <w:rsid w:val="00473807"/>
    <w:rsid w:val="00475522"/>
    <w:rsid w:val="004759C1"/>
    <w:rsid w:val="0047736C"/>
    <w:rsid w:val="00477FCB"/>
    <w:rsid w:val="00480100"/>
    <w:rsid w:val="004803D2"/>
    <w:rsid w:val="004805D6"/>
    <w:rsid w:val="004805F1"/>
    <w:rsid w:val="004805FD"/>
    <w:rsid w:val="00480C74"/>
    <w:rsid w:val="00480DA0"/>
    <w:rsid w:val="00481C94"/>
    <w:rsid w:val="00481DD4"/>
    <w:rsid w:val="0048216A"/>
    <w:rsid w:val="0048230B"/>
    <w:rsid w:val="00482FF5"/>
    <w:rsid w:val="004834F8"/>
    <w:rsid w:val="004835DB"/>
    <w:rsid w:val="00483A62"/>
    <w:rsid w:val="00483D40"/>
    <w:rsid w:val="00483E63"/>
    <w:rsid w:val="00484127"/>
    <w:rsid w:val="004849AA"/>
    <w:rsid w:val="00484C1A"/>
    <w:rsid w:val="00485329"/>
    <w:rsid w:val="00485373"/>
    <w:rsid w:val="00485C18"/>
    <w:rsid w:val="004861EC"/>
    <w:rsid w:val="0048630C"/>
    <w:rsid w:val="00486599"/>
    <w:rsid w:val="00486B1E"/>
    <w:rsid w:val="00486D19"/>
    <w:rsid w:val="00486DE0"/>
    <w:rsid w:val="00486E0B"/>
    <w:rsid w:val="00487512"/>
    <w:rsid w:val="00487B5B"/>
    <w:rsid w:val="00487D30"/>
    <w:rsid w:val="00490A82"/>
    <w:rsid w:val="00491E0F"/>
    <w:rsid w:val="004925B2"/>
    <w:rsid w:val="00492958"/>
    <w:rsid w:val="00493B87"/>
    <w:rsid w:val="0049461B"/>
    <w:rsid w:val="00495276"/>
    <w:rsid w:val="00495329"/>
    <w:rsid w:val="0049533E"/>
    <w:rsid w:val="004953DD"/>
    <w:rsid w:val="0049582B"/>
    <w:rsid w:val="004974A9"/>
    <w:rsid w:val="004A0FBB"/>
    <w:rsid w:val="004A10EE"/>
    <w:rsid w:val="004A1102"/>
    <w:rsid w:val="004A12D0"/>
    <w:rsid w:val="004A134D"/>
    <w:rsid w:val="004A1FE2"/>
    <w:rsid w:val="004A2B56"/>
    <w:rsid w:val="004A2C10"/>
    <w:rsid w:val="004A34D9"/>
    <w:rsid w:val="004A37A6"/>
    <w:rsid w:val="004A41DA"/>
    <w:rsid w:val="004A457C"/>
    <w:rsid w:val="004A4D0D"/>
    <w:rsid w:val="004A4EDF"/>
    <w:rsid w:val="004A535A"/>
    <w:rsid w:val="004A78AA"/>
    <w:rsid w:val="004A79C5"/>
    <w:rsid w:val="004A7EB7"/>
    <w:rsid w:val="004B06D2"/>
    <w:rsid w:val="004B13E5"/>
    <w:rsid w:val="004B1605"/>
    <w:rsid w:val="004B167C"/>
    <w:rsid w:val="004B20C8"/>
    <w:rsid w:val="004B211B"/>
    <w:rsid w:val="004B2B36"/>
    <w:rsid w:val="004B2C48"/>
    <w:rsid w:val="004B2DBD"/>
    <w:rsid w:val="004B358C"/>
    <w:rsid w:val="004B3904"/>
    <w:rsid w:val="004B3D08"/>
    <w:rsid w:val="004B47E7"/>
    <w:rsid w:val="004B4F23"/>
    <w:rsid w:val="004B557D"/>
    <w:rsid w:val="004B55F6"/>
    <w:rsid w:val="004B682D"/>
    <w:rsid w:val="004B77B1"/>
    <w:rsid w:val="004B7CAC"/>
    <w:rsid w:val="004C0BD1"/>
    <w:rsid w:val="004C0E64"/>
    <w:rsid w:val="004C10AC"/>
    <w:rsid w:val="004C11B0"/>
    <w:rsid w:val="004C120A"/>
    <w:rsid w:val="004C12EF"/>
    <w:rsid w:val="004C15E9"/>
    <w:rsid w:val="004C1614"/>
    <w:rsid w:val="004C1785"/>
    <w:rsid w:val="004C181B"/>
    <w:rsid w:val="004C2175"/>
    <w:rsid w:val="004C33D6"/>
    <w:rsid w:val="004C34A7"/>
    <w:rsid w:val="004C3567"/>
    <w:rsid w:val="004C361F"/>
    <w:rsid w:val="004C389C"/>
    <w:rsid w:val="004C44DD"/>
    <w:rsid w:val="004C4527"/>
    <w:rsid w:val="004C4659"/>
    <w:rsid w:val="004C48BF"/>
    <w:rsid w:val="004C4A54"/>
    <w:rsid w:val="004C4D94"/>
    <w:rsid w:val="004C4E12"/>
    <w:rsid w:val="004C4FAB"/>
    <w:rsid w:val="004C52E0"/>
    <w:rsid w:val="004C5818"/>
    <w:rsid w:val="004C63D5"/>
    <w:rsid w:val="004C6F58"/>
    <w:rsid w:val="004C6F92"/>
    <w:rsid w:val="004C7ED8"/>
    <w:rsid w:val="004D0065"/>
    <w:rsid w:val="004D0573"/>
    <w:rsid w:val="004D092C"/>
    <w:rsid w:val="004D1903"/>
    <w:rsid w:val="004D1C3E"/>
    <w:rsid w:val="004D1FA1"/>
    <w:rsid w:val="004D2610"/>
    <w:rsid w:val="004D3141"/>
    <w:rsid w:val="004D3806"/>
    <w:rsid w:val="004D506F"/>
    <w:rsid w:val="004D62DA"/>
    <w:rsid w:val="004D6325"/>
    <w:rsid w:val="004D66ED"/>
    <w:rsid w:val="004D72D9"/>
    <w:rsid w:val="004D7740"/>
    <w:rsid w:val="004E05AA"/>
    <w:rsid w:val="004E0642"/>
    <w:rsid w:val="004E0B74"/>
    <w:rsid w:val="004E0FA7"/>
    <w:rsid w:val="004E1F4B"/>
    <w:rsid w:val="004E218C"/>
    <w:rsid w:val="004E21B8"/>
    <w:rsid w:val="004E3177"/>
    <w:rsid w:val="004E4DCD"/>
    <w:rsid w:val="004E5125"/>
    <w:rsid w:val="004E594E"/>
    <w:rsid w:val="004E5BD7"/>
    <w:rsid w:val="004E5DE8"/>
    <w:rsid w:val="004E5DF0"/>
    <w:rsid w:val="004E6679"/>
    <w:rsid w:val="004E6C6F"/>
    <w:rsid w:val="004E700F"/>
    <w:rsid w:val="004E7B27"/>
    <w:rsid w:val="004F13DD"/>
    <w:rsid w:val="004F13ED"/>
    <w:rsid w:val="004F166B"/>
    <w:rsid w:val="004F2CE6"/>
    <w:rsid w:val="004F38E6"/>
    <w:rsid w:val="004F461D"/>
    <w:rsid w:val="004F5A38"/>
    <w:rsid w:val="004F63B3"/>
    <w:rsid w:val="004F6542"/>
    <w:rsid w:val="004F7DE4"/>
    <w:rsid w:val="00501FCD"/>
    <w:rsid w:val="005027A5"/>
    <w:rsid w:val="00504802"/>
    <w:rsid w:val="0050484C"/>
    <w:rsid w:val="00504958"/>
    <w:rsid w:val="00505C6D"/>
    <w:rsid w:val="005062B4"/>
    <w:rsid w:val="00506B48"/>
    <w:rsid w:val="00506C2F"/>
    <w:rsid w:val="005103C1"/>
    <w:rsid w:val="00510F33"/>
    <w:rsid w:val="00510F69"/>
    <w:rsid w:val="00511696"/>
    <w:rsid w:val="0051173C"/>
    <w:rsid w:val="00511CC5"/>
    <w:rsid w:val="00511CD9"/>
    <w:rsid w:val="00511DD6"/>
    <w:rsid w:val="00512B4F"/>
    <w:rsid w:val="00512E3F"/>
    <w:rsid w:val="00513198"/>
    <w:rsid w:val="00513478"/>
    <w:rsid w:val="005137D2"/>
    <w:rsid w:val="00513B60"/>
    <w:rsid w:val="0051468F"/>
    <w:rsid w:val="0051486A"/>
    <w:rsid w:val="00514BC4"/>
    <w:rsid w:val="00515274"/>
    <w:rsid w:val="00515D8A"/>
    <w:rsid w:val="00516554"/>
    <w:rsid w:val="00516B0A"/>
    <w:rsid w:val="00517CA0"/>
    <w:rsid w:val="005205BA"/>
    <w:rsid w:val="00520CE3"/>
    <w:rsid w:val="005212A3"/>
    <w:rsid w:val="00521351"/>
    <w:rsid w:val="00521F66"/>
    <w:rsid w:val="00522187"/>
    <w:rsid w:val="0052235D"/>
    <w:rsid w:val="00522827"/>
    <w:rsid w:val="005228CF"/>
    <w:rsid w:val="00522AFD"/>
    <w:rsid w:val="00523405"/>
    <w:rsid w:val="00523AA8"/>
    <w:rsid w:val="00523BAD"/>
    <w:rsid w:val="0052468D"/>
    <w:rsid w:val="0052477F"/>
    <w:rsid w:val="00525648"/>
    <w:rsid w:val="0052589D"/>
    <w:rsid w:val="00525C86"/>
    <w:rsid w:val="00526C16"/>
    <w:rsid w:val="00526FFF"/>
    <w:rsid w:val="005302A3"/>
    <w:rsid w:val="005311E1"/>
    <w:rsid w:val="005313A8"/>
    <w:rsid w:val="005318E7"/>
    <w:rsid w:val="005319C8"/>
    <w:rsid w:val="00531D6E"/>
    <w:rsid w:val="0053212C"/>
    <w:rsid w:val="005323C4"/>
    <w:rsid w:val="00533B12"/>
    <w:rsid w:val="005340A2"/>
    <w:rsid w:val="005355B8"/>
    <w:rsid w:val="00540454"/>
    <w:rsid w:val="00540717"/>
    <w:rsid w:val="005409A6"/>
    <w:rsid w:val="0054155A"/>
    <w:rsid w:val="005415AC"/>
    <w:rsid w:val="00541945"/>
    <w:rsid w:val="00542466"/>
    <w:rsid w:val="00542832"/>
    <w:rsid w:val="005430D1"/>
    <w:rsid w:val="005432D2"/>
    <w:rsid w:val="00544492"/>
    <w:rsid w:val="00544A7C"/>
    <w:rsid w:val="00544ACD"/>
    <w:rsid w:val="00545283"/>
    <w:rsid w:val="00545579"/>
    <w:rsid w:val="005462A6"/>
    <w:rsid w:val="0054630E"/>
    <w:rsid w:val="00547BA8"/>
    <w:rsid w:val="005513C1"/>
    <w:rsid w:val="00551E00"/>
    <w:rsid w:val="00552B1B"/>
    <w:rsid w:val="00552F64"/>
    <w:rsid w:val="00553461"/>
    <w:rsid w:val="00554A55"/>
    <w:rsid w:val="00554D29"/>
    <w:rsid w:val="00554DB1"/>
    <w:rsid w:val="00555BA6"/>
    <w:rsid w:val="005573C7"/>
    <w:rsid w:val="00560443"/>
    <w:rsid w:val="00560BE5"/>
    <w:rsid w:val="00560F4C"/>
    <w:rsid w:val="00561999"/>
    <w:rsid w:val="00562302"/>
    <w:rsid w:val="005623A8"/>
    <w:rsid w:val="005629CB"/>
    <w:rsid w:val="00562A70"/>
    <w:rsid w:val="00562C1E"/>
    <w:rsid w:val="00563308"/>
    <w:rsid w:val="005633A1"/>
    <w:rsid w:val="00563402"/>
    <w:rsid w:val="00563B8F"/>
    <w:rsid w:val="00563BC7"/>
    <w:rsid w:val="00564627"/>
    <w:rsid w:val="00564903"/>
    <w:rsid w:val="005655ED"/>
    <w:rsid w:val="00566262"/>
    <w:rsid w:val="00566DDB"/>
    <w:rsid w:val="00567373"/>
    <w:rsid w:val="00570676"/>
    <w:rsid w:val="00570EFF"/>
    <w:rsid w:val="005711B9"/>
    <w:rsid w:val="005722B3"/>
    <w:rsid w:val="005728A9"/>
    <w:rsid w:val="00572B9B"/>
    <w:rsid w:val="00573BBC"/>
    <w:rsid w:val="00574897"/>
    <w:rsid w:val="00574F50"/>
    <w:rsid w:val="0057501F"/>
    <w:rsid w:val="005751A0"/>
    <w:rsid w:val="00575592"/>
    <w:rsid w:val="00575B52"/>
    <w:rsid w:val="00575F40"/>
    <w:rsid w:val="00576EC0"/>
    <w:rsid w:val="00577873"/>
    <w:rsid w:val="00580528"/>
    <w:rsid w:val="00580CA8"/>
    <w:rsid w:val="005815DD"/>
    <w:rsid w:val="0058287B"/>
    <w:rsid w:val="00582931"/>
    <w:rsid w:val="005830CB"/>
    <w:rsid w:val="00583599"/>
    <w:rsid w:val="00583D28"/>
    <w:rsid w:val="0058422B"/>
    <w:rsid w:val="005854C5"/>
    <w:rsid w:val="00585547"/>
    <w:rsid w:val="00585778"/>
    <w:rsid w:val="0058587B"/>
    <w:rsid w:val="00585D6F"/>
    <w:rsid w:val="00585EEB"/>
    <w:rsid w:val="00586044"/>
    <w:rsid w:val="005865CF"/>
    <w:rsid w:val="00586722"/>
    <w:rsid w:val="00586A64"/>
    <w:rsid w:val="005873B4"/>
    <w:rsid w:val="00590DB6"/>
    <w:rsid w:val="00590DF5"/>
    <w:rsid w:val="00591305"/>
    <w:rsid w:val="0059160A"/>
    <w:rsid w:val="00591AF6"/>
    <w:rsid w:val="00593E78"/>
    <w:rsid w:val="0059426F"/>
    <w:rsid w:val="0059597A"/>
    <w:rsid w:val="00595E93"/>
    <w:rsid w:val="00596E8E"/>
    <w:rsid w:val="00597162"/>
    <w:rsid w:val="005978A3"/>
    <w:rsid w:val="005A0734"/>
    <w:rsid w:val="005A0BD9"/>
    <w:rsid w:val="005A2E28"/>
    <w:rsid w:val="005A38E6"/>
    <w:rsid w:val="005A4444"/>
    <w:rsid w:val="005A47D1"/>
    <w:rsid w:val="005A68C1"/>
    <w:rsid w:val="005A6FEB"/>
    <w:rsid w:val="005A74C2"/>
    <w:rsid w:val="005A7C06"/>
    <w:rsid w:val="005B0037"/>
    <w:rsid w:val="005B02DE"/>
    <w:rsid w:val="005B0E60"/>
    <w:rsid w:val="005B10A1"/>
    <w:rsid w:val="005B11D3"/>
    <w:rsid w:val="005B3575"/>
    <w:rsid w:val="005B3E54"/>
    <w:rsid w:val="005B4F70"/>
    <w:rsid w:val="005B5391"/>
    <w:rsid w:val="005B55CE"/>
    <w:rsid w:val="005B6A0B"/>
    <w:rsid w:val="005B6C8C"/>
    <w:rsid w:val="005B7448"/>
    <w:rsid w:val="005B7B08"/>
    <w:rsid w:val="005B7B25"/>
    <w:rsid w:val="005B7C35"/>
    <w:rsid w:val="005C022C"/>
    <w:rsid w:val="005C1062"/>
    <w:rsid w:val="005C21E1"/>
    <w:rsid w:val="005C253C"/>
    <w:rsid w:val="005C39F0"/>
    <w:rsid w:val="005C3BAE"/>
    <w:rsid w:val="005C41A1"/>
    <w:rsid w:val="005C4DB7"/>
    <w:rsid w:val="005C4EA0"/>
    <w:rsid w:val="005C512E"/>
    <w:rsid w:val="005C5171"/>
    <w:rsid w:val="005C5641"/>
    <w:rsid w:val="005C5EA6"/>
    <w:rsid w:val="005C5F04"/>
    <w:rsid w:val="005C61CA"/>
    <w:rsid w:val="005C6841"/>
    <w:rsid w:val="005C73FB"/>
    <w:rsid w:val="005C7B5B"/>
    <w:rsid w:val="005D0908"/>
    <w:rsid w:val="005D097B"/>
    <w:rsid w:val="005D1052"/>
    <w:rsid w:val="005D1FF3"/>
    <w:rsid w:val="005D3E0A"/>
    <w:rsid w:val="005D42E1"/>
    <w:rsid w:val="005D4804"/>
    <w:rsid w:val="005D48DD"/>
    <w:rsid w:val="005D5AC6"/>
    <w:rsid w:val="005D60C1"/>
    <w:rsid w:val="005D6FE1"/>
    <w:rsid w:val="005D7410"/>
    <w:rsid w:val="005E0088"/>
    <w:rsid w:val="005E02A3"/>
    <w:rsid w:val="005E09A9"/>
    <w:rsid w:val="005E0BCD"/>
    <w:rsid w:val="005E17CB"/>
    <w:rsid w:val="005E1BB0"/>
    <w:rsid w:val="005E2251"/>
    <w:rsid w:val="005E332C"/>
    <w:rsid w:val="005E3B15"/>
    <w:rsid w:val="005E47C6"/>
    <w:rsid w:val="005E4AF2"/>
    <w:rsid w:val="005E4CC7"/>
    <w:rsid w:val="005E50B2"/>
    <w:rsid w:val="005E535A"/>
    <w:rsid w:val="005E6413"/>
    <w:rsid w:val="005E670D"/>
    <w:rsid w:val="005E6D31"/>
    <w:rsid w:val="005E739A"/>
    <w:rsid w:val="005E74FA"/>
    <w:rsid w:val="005E754C"/>
    <w:rsid w:val="005E7EA7"/>
    <w:rsid w:val="005F037F"/>
    <w:rsid w:val="005F05B3"/>
    <w:rsid w:val="005F0A3F"/>
    <w:rsid w:val="005F0A89"/>
    <w:rsid w:val="005F0AD2"/>
    <w:rsid w:val="005F0F92"/>
    <w:rsid w:val="005F1BF5"/>
    <w:rsid w:val="005F217B"/>
    <w:rsid w:val="005F2C05"/>
    <w:rsid w:val="005F3329"/>
    <w:rsid w:val="005F41A8"/>
    <w:rsid w:val="005F6284"/>
    <w:rsid w:val="005F6B9A"/>
    <w:rsid w:val="005F76B8"/>
    <w:rsid w:val="005F7D95"/>
    <w:rsid w:val="005F7F1F"/>
    <w:rsid w:val="00600830"/>
    <w:rsid w:val="00600B80"/>
    <w:rsid w:val="00601637"/>
    <w:rsid w:val="00601C9D"/>
    <w:rsid w:val="0060259F"/>
    <w:rsid w:val="00602FD6"/>
    <w:rsid w:val="0060312C"/>
    <w:rsid w:val="00603CB9"/>
    <w:rsid w:val="00604439"/>
    <w:rsid w:val="006048C2"/>
    <w:rsid w:val="006049CE"/>
    <w:rsid w:val="00604C5B"/>
    <w:rsid w:val="00604DD1"/>
    <w:rsid w:val="00604E18"/>
    <w:rsid w:val="006059D1"/>
    <w:rsid w:val="00605ED0"/>
    <w:rsid w:val="00606459"/>
    <w:rsid w:val="006065BB"/>
    <w:rsid w:val="00606A06"/>
    <w:rsid w:val="006074BA"/>
    <w:rsid w:val="006074C0"/>
    <w:rsid w:val="006103A1"/>
    <w:rsid w:val="006117EE"/>
    <w:rsid w:val="00612CB3"/>
    <w:rsid w:val="00613133"/>
    <w:rsid w:val="006134BE"/>
    <w:rsid w:val="006143AA"/>
    <w:rsid w:val="006143AF"/>
    <w:rsid w:val="00615398"/>
    <w:rsid w:val="006154BE"/>
    <w:rsid w:val="006165C7"/>
    <w:rsid w:val="006165CA"/>
    <w:rsid w:val="00617047"/>
    <w:rsid w:val="006178E9"/>
    <w:rsid w:val="00617987"/>
    <w:rsid w:val="00617BBA"/>
    <w:rsid w:val="00617C8A"/>
    <w:rsid w:val="00620661"/>
    <w:rsid w:val="00621AF9"/>
    <w:rsid w:val="0062200D"/>
    <w:rsid w:val="00622027"/>
    <w:rsid w:val="006227B1"/>
    <w:rsid w:val="00623107"/>
    <w:rsid w:val="00623132"/>
    <w:rsid w:val="0062370B"/>
    <w:rsid w:val="0062490B"/>
    <w:rsid w:val="0062509C"/>
    <w:rsid w:val="00625555"/>
    <w:rsid w:val="006258F7"/>
    <w:rsid w:val="00625C3B"/>
    <w:rsid w:val="00625FDB"/>
    <w:rsid w:val="006260E1"/>
    <w:rsid w:val="00627111"/>
    <w:rsid w:val="00627420"/>
    <w:rsid w:val="00627475"/>
    <w:rsid w:val="006275AF"/>
    <w:rsid w:val="0062763B"/>
    <w:rsid w:val="00627ED9"/>
    <w:rsid w:val="00627F82"/>
    <w:rsid w:val="006301AC"/>
    <w:rsid w:val="00630D19"/>
    <w:rsid w:val="0063238A"/>
    <w:rsid w:val="00633181"/>
    <w:rsid w:val="00633AED"/>
    <w:rsid w:val="00633B03"/>
    <w:rsid w:val="00634172"/>
    <w:rsid w:val="00634931"/>
    <w:rsid w:val="0063499F"/>
    <w:rsid w:val="00634FDC"/>
    <w:rsid w:val="00635255"/>
    <w:rsid w:val="00635C59"/>
    <w:rsid w:val="0063629E"/>
    <w:rsid w:val="006362D0"/>
    <w:rsid w:val="00636876"/>
    <w:rsid w:val="006368C1"/>
    <w:rsid w:val="00636E0E"/>
    <w:rsid w:val="006374AD"/>
    <w:rsid w:val="006375CD"/>
    <w:rsid w:val="006379F9"/>
    <w:rsid w:val="00637BFC"/>
    <w:rsid w:val="00640121"/>
    <w:rsid w:val="00640B6D"/>
    <w:rsid w:val="006418A8"/>
    <w:rsid w:val="00643A2A"/>
    <w:rsid w:val="00643BFD"/>
    <w:rsid w:val="00643F14"/>
    <w:rsid w:val="00644188"/>
    <w:rsid w:val="0064625F"/>
    <w:rsid w:val="00646D0F"/>
    <w:rsid w:val="00646EE3"/>
    <w:rsid w:val="00647CD4"/>
    <w:rsid w:val="0065117B"/>
    <w:rsid w:val="00651ABE"/>
    <w:rsid w:val="00651EC9"/>
    <w:rsid w:val="006536EE"/>
    <w:rsid w:val="00653977"/>
    <w:rsid w:val="00654DF5"/>
    <w:rsid w:val="00654FD6"/>
    <w:rsid w:val="00655941"/>
    <w:rsid w:val="00655BF1"/>
    <w:rsid w:val="006561D7"/>
    <w:rsid w:val="00656227"/>
    <w:rsid w:val="006563E4"/>
    <w:rsid w:val="006565F9"/>
    <w:rsid w:val="00656729"/>
    <w:rsid w:val="00656C6F"/>
    <w:rsid w:val="006617FB"/>
    <w:rsid w:val="00661CBC"/>
    <w:rsid w:val="00661F6C"/>
    <w:rsid w:val="00662FFE"/>
    <w:rsid w:val="00664AD6"/>
    <w:rsid w:val="00665841"/>
    <w:rsid w:val="00666D62"/>
    <w:rsid w:val="00667E63"/>
    <w:rsid w:val="00671462"/>
    <w:rsid w:val="00671822"/>
    <w:rsid w:val="00672EB1"/>
    <w:rsid w:val="00673344"/>
    <w:rsid w:val="00673A24"/>
    <w:rsid w:val="00673BAA"/>
    <w:rsid w:val="00673C20"/>
    <w:rsid w:val="00673F79"/>
    <w:rsid w:val="00674CE1"/>
    <w:rsid w:val="0067532C"/>
    <w:rsid w:val="00675AC7"/>
    <w:rsid w:val="006767A4"/>
    <w:rsid w:val="00676CD3"/>
    <w:rsid w:val="006802BD"/>
    <w:rsid w:val="006802FF"/>
    <w:rsid w:val="0068033B"/>
    <w:rsid w:val="0068077F"/>
    <w:rsid w:val="0068099F"/>
    <w:rsid w:val="00680BAF"/>
    <w:rsid w:val="00680E82"/>
    <w:rsid w:val="006815E2"/>
    <w:rsid w:val="0068161B"/>
    <w:rsid w:val="006819C0"/>
    <w:rsid w:val="00681D8D"/>
    <w:rsid w:val="006822CF"/>
    <w:rsid w:val="00682684"/>
    <w:rsid w:val="006833ED"/>
    <w:rsid w:val="0068350B"/>
    <w:rsid w:val="006837F4"/>
    <w:rsid w:val="00683B72"/>
    <w:rsid w:val="00684549"/>
    <w:rsid w:val="00684BB6"/>
    <w:rsid w:val="00684DD4"/>
    <w:rsid w:val="006864BE"/>
    <w:rsid w:val="006865BF"/>
    <w:rsid w:val="00686855"/>
    <w:rsid w:val="00686B1A"/>
    <w:rsid w:val="00687312"/>
    <w:rsid w:val="00687557"/>
    <w:rsid w:val="006878DC"/>
    <w:rsid w:val="00687F81"/>
    <w:rsid w:val="00690814"/>
    <w:rsid w:val="00690974"/>
    <w:rsid w:val="00690B3E"/>
    <w:rsid w:val="00691BD8"/>
    <w:rsid w:val="00691F84"/>
    <w:rsid w:val="006921F6"/>
    <w:rsid w:val="00692457"/>
    <w:rsid w:val="0069366D"/>
    <w:rsid w:val="00693704"/>
    <w:rsid w:val="00693EDD"/>
    <w:rsid w:val="0069428F"/>
    <w:rsid w:val="00694446"/>
    <w:rsid w:val="00694FA8"/>
    <w:rsid w:val="00695767"/>
    <w:rsid w:val="006957F4"/>
    <w:rsid w:val="00697149"/>
    <w:rsid w:val="0069718B"/>
    <w:rsid w:val="00697951"/>
    <w:rsid w:val="00697D29"/>
    <w:rsid w:val="006A08E2"/>
    <w:rsid w:val="006A0FDA"/>
    <w:rsid w:val="006A1165"/>
    <w:rsid w:val="006A14A2"/>
    <w:rsid w:val="006A21E5"/>
    <w:rsid w:val="006A2FE6"/>
    <w:rsid w:val="006A3602"/>
    <w:rsid w:val="006A51FC"/>
    <w:rsid w:val="006A6596"/>
    <w:rsid w:val="006A753E"/>
    <w:rsid w:val="006A7AEE"/>
    <w:rsid w:val="006B07AB"/>
    <w:rsid w:val="006B15D9"/>
    <w:rsid w:val="006B171A"/>
    <w:rsid w:val="006B1AA1"/>
    <w:rsid w:val="006B26C4"/>
    <w:rsid w:val="006B30E1"/>
    <w:rsid w:val="006B35EA"/>
    <w:rsid w:val="006B3C92"/>
    <w:rsid w:val="006B40A1"/>
    <w:rsid w:val="006B435A"/>
    <w:rsid w:val="006B4CA6"/>
    <w:rsid w:val="006B53F2"/>
    <w:rsid w:val="006B5BD6"/>
    <w:rsid w:val="006B5DB0"/>
    <w:rsid w:val="006B6A05"/>
    <w:rsid w:val="006B7433"/>
    <w:rsid w:val="006B75EA"/>
    <w:rsid w:val="006B7C8A"/>
    <w:rsid w:val="006B7D17"/>
    <w:rsid w:val="006B7D2A"/>
    <w:rsid w:val="006B7DEA"/>
    <w:rsid w:val="006C03FD"/>
    <w:rsid w:val="006C0480"/>
    <w:rsid w:val="006C06D3"/>
    <w:rsid w:val="006C177D"/>
    <w:rsid w:val="006C1805"/>
    <w:rsid w:val="006C1DBB"/>
    <w:rsid w:val="006C2027"/>
    <w:rsid w:val="006C26DC"/>
    <w:rsid w:val="006C2CCB"/>
    <w:rsid w:val="006C3109"/>
    <w:rsid w:val="006C33B2"/>
    <w:rsid w:val="006C3BF2"/>
    <w:rsid w:val="006C4552"/>
    <w:rsid w:val="006C4953"/>
    <w:rsid w:val="006C4991"/>
    <w:rsid w:val="006C53B4"/>
    <w:rsid w:val="006C5665"/>
    <w:rsid w:val="006C56B8"/>
    <w:rsid w:val="006C5B8F"/>
    <w:rsid w:val="006C617E"/>
    <w:rsid w:val="006C6578"/>
    <w:rsid w:val="006C73D8"/>
    <w:rsid w:val="006C7B2B"/>
    <w:rsid w:val="006C7CC5"/>
    <w:rsid w:val="006D0833"/>
    <w:rsid w:val="006D1789"/>
    <w:rsid w:val="006D196D"/>
    <w:rsid w:val="006D1CB6"/>
    <w:rsid w:val="006D2060"/>
    <w:rsid w:val="006D2322"/>
    <w:rsid w:val="006D25A6"/>
    <w:rsid w:val="006D2668"/>
    <w:rsid w:val="006D2AE7"/>
    <w:rsid w:val="006D364D"/>
    <w:rsid w:val="006D3854"/>
    <w:rsid w:val="006D3EDF"/>
    <w:rsid w:val="006D4797"/>
    <w:rsid w:val="006D4F44"/>
    <w:rsid w:val="006D54C1"/>
    <w:rsid w:val="006D5D4B"/>
    <w:rsid w:val="006D5D63"/>
    <w:rsid w:val="006D645D"/>
    <w:rsid w:val="006D6D17"/>
    <w:rsid w:val="006D718D"/>
    <w:rsid w:val="006D79E3"/>
    <w:rsid w:val="006E03EF"/>
    <w:rsid w:val="006E0A57"/>
    <w:rsid w:val="006E2499"/>
    <w:rsid w:val="006E2C19"/>
    <w:rsid w:val="006E30FB"/>
    <w:rsid w:val="006E3176"/>
    <w:rsid w:val="006E43BA"/>
    <w:rsid w:val="006E4607"/>
    <w:rsid w:val="006E51D0"/>
    <w:rsid w:val="006E55F8"/>
    <w:rsid w:val="006E598D"/>
    <w:rsid w:val="006E5ED4"/>
    <w:rsid w:val="006E77EC"/>
    <w:rsid w:val="006E7D1D"/>
    <w:rsid w:val="006E7D44"/>
    <w:rsid w:val="006F033A"/>
    <w:rsid w:val="006F1372"/>
    <w:rsid w:val="006F2067"/>
    <w:rsid w:val="006F277E"/>
    <w:rsid w:val="006F2F04"/>
    <w:rsid w:val="006F3240"/>
    <w:rsid w:val="006F3FB4"/>
    <w:rsid w:val="006F4143"/>
    <w:rsid w:val="006F4249"/>
    <w:rsid w:val="006F46B0"/>
    <w:rsid w:val="006F49FA"/>
    <w:rsid w:val="006F53BD"/>
    <w:rsid w:val="006F5420"/>
    <w:rsid w:val="006F65D5"/>
    <w:rsid w:val="006F688B"/>
    <w:rsid w:val="006F6BC3"/>
    <w:rsid w:val="006F7526"/>
    <w:rsid w:val="006F777D"/>
    <w:rsid w:val="006F7E47"/>
    <w:rsid w:val="0070002E"/>
    <w:rsid w:val="0070022B"/>
    <w:rsid w:val="00700583"/>
    <w:rsid w:val="0070092E"/>
    <w:rsid w:val="00701227"/>
    <w:rsid w:val="0070180F"/>
    <w:rsid w:val="00701828"/>
    <w:rsid w:val="007018B7"/>
    <w:rsid w:val="00701E68"/>
    <w:rsid w:val="007021F7"/>
    <w:rsid w:val="00702728"/>
    <w:rsid w:val="007031D3"/>
    <w:rsid w:val="007038BD"/>
    <w:rsid w:val="00703B50"/>
    <w:rsid w:val="00703B6F"/>
    <w:rsid w:val="007044DB"/>
    <w:rsid w:val="007045C3"/>
    <w:rsid w:val="00705790"/>
    <w:rsid w:val="00705BC9"/>
    <w:rsid w:val="0070601F"/>
    <w:rsid w:val="0070649C"/>
    <w:rsid w:val="00706EA9"/>
    <w:rsid w:val="00710726"/>
    <w:rsid w:val="00710BAE"/>
    <w:rsid w:val="00711A83"/>
    <w:rsid w:val="00711B34"/>
    <w:rsid w:val="00713D93"/>
    <w:rsid w:val="00714390"/>
    <w:rsid w:val="00714B1E"/>
    <w:rsid w:val="00717319"/>
    <w:rsid w:val="00717B34"/>
    <w:rsid w:val="00717C71"/>
    <w:rsid w:val="00717E69"/>
    <w:rsid w:val="007206A6"/>
    <w:rsid w:val="00720EF2"/>
    <w:rsid w:val="0072217A"/>
    <w:rsid w:val="0072310B"/>
    <w:rsid w:val="00723CA6"/>
    <w:rsid w:val="007247D5"/>
    <w:rsid w:val="00724CCE"/>
    <w:rsid w:val="0072633D"/>
    <w:rsid w:val="0072651E"/>
    <w:rsid w:val="0072681E"/>
    <w:rsid w:val="00726D95"/>
    <w:rsid w:val="00730C8C"/>
    <w:rsid w:val="007313E7"/>
    <w:rsid w:val="0073244A"/>
    <w:rsid w:val="007327DD"/>
    <w:rsid w:val="0073355C"/>
    <w:rsid w:val="007337E7"/>
    <w:rsid w:val="00734447"/>
    <w:rsid w:val="00734487"/>
    <w:rsid w:val="007346AC"/>
    <w:rsid w:val="00734773"/>
    <w:rsid w:val="00734CA9"/>
    <w:rsid w:val="00735351"/>
    <w:rsid w:val="00735603"/>
    <w:rsid w:val="0073581D"/>
    <w:rsid w:val="00736539"/>
    <w:rsid w:val="0073681D"/>
    <w:rsid w:val="00736943"/>
    <w:rsid w:val="00736EE9"/>
    <w:rsid w:val="007372FE"/>
    <w:rsid w:val="007374CF"/>
    <w:rsid w:val="0073791D"/>
    <w:rsid w:val="0074028A"/>
    <w:rsid w:val="00740465"/>
    <w:rsid w:val="0074088D"/>
    <w:rsid w:val="00740911"/>
    <w:rsid w:val="00740D3D"/>
    <w:rsid w:val="0074108E"/>
    <w:rsid w:val="00741498"/>
    <w:rsid w:val="00742250"/>
    <w:rsid w:val="00742984"/>
    <w:rsid w:val="00742B33"/>
    <w:rsid w:val="00743975"/>
    <w:rsid w:val="007439EF"/>
    <w:rsid w:val="0074583A"/>
    <w:rsid w:val="00745D9E"/>
    <w:rsid w:val="00746B69"/>
    <w:rsid w:val="00746FCE"/>
    <w:rsid w:val="007476A6"/>
    <w:rsid w:val="00747CB2"/>
    <w:rsid w:val="0075079A"/>
    <w:rsid w:val="007508F0"/>
    <w:rsid w:val="00751DE7"/>
    <w:rsid w:val="00751ED9"/>
    <w:rsid w:val="00752315"/>
    <w:rsid w:val="0075273D"/>
    <w:rsid w:val="007528FB"/>
    <w:rsid w:val="00752912"/>
    <w:rsid w:val="00753AB9"/>
    <w:rsid w:val="00753E1D"/>
    <w:rsid w:val="00753F2B"/>
    <w:rsid w:val="007543BF"/>
    <w:rsid w:val="00754FCA"/>
    <w:rsid w:val="00755251"/>
    <w:rsid w:val="007552B7"/>
    <w:rsid w:val="00755957"/>
    <w:rsid w:val="00755CE3"/>
    <w:rsid w:val="0075647F"/>
    <w:rsid w:val="007570B2"/>
    <w:rsid w:val="007618B6"/>
    <w:rsid w:val="00761E75"/>
    <w:rsid w:val="00761F16"/>
    <w:rsid w:val="0076237B"/>
    <w:rsid w:val="007627BC"/>
    <w:rsid w:val="0076281C"/>
    <w:rsid w:val="00763011"/>
    <w:rsid w:val="007634E7"/>
    <w:rsid w:val="007637F7"/>
    <w:rsid w:val="007641B5"/>
    <w:rsid w:val="0076467A"/>
    <w:rsid w:val="00764E81"/>
    <w:rsid w:val="007654AD"/>
    <w:rsid w:val="00765963"/>
    <w:rsid w:val="00765AF0"/>
    <w:rsid w:val="007663E2"/>
    <w:rsid w:val="007667E0"/>
    <w:rsid w:val="00766E81"/>
    <w:rsid w:val="00767150"/>
    <w:rsid w:val="00767199"/>
    <w:rsid w:val="00767690"/>
    <w:rsid w:val="0077045A"/>
    <w:rsid w:val="00771666"/>
    <w:rsid w:val="00771A63"/>
    <w:rsid w:val="00771B13"/>
    <w:rsid w:val="00771C21"/>
    <w:rsid w:val="0077236D"/>
    <w:rsid w:val="007737F9"/>
    <w:rsid w:val="00773C2D"/>
    <w:rsid w:val="00774E96"/>
    <w:rsid w:val="00775488"/>
    <w:rsid w:val="00775619"/>
    <w:rsid w:val="00775B8F"/>
    <w:rsid w:val="007809E4"/>
    <w:rsid w:val="00780AA1"/>
    <w:rsid w:val="00781028"/>
    <w:rsid w:val="00781C5F"/>
    <w:rsid w:val="00782777"/>
    <w:rsid w:val="00782DDA"/>
    <w:rsid w:val="00783067"/>
    <w:rsid w:val="00783224"/>
    <w:rsid w:val="00784CCE"/>
    <w:rsid w:val="00785337"/>
    <w:rsid w:val="00785374"/>
    <w:rsid w:val="00785FB4"/>
    <w:rsid w:val="007863AE"/>
    <w:rsid w:val="007873FC"/>
    <w:rsid w:val="007877B0"/>
    <w:rsid w:val="00787BFF"/>
    <w:rsid w:val="007902C6"/>
    <w:rsid w:val="007908E5"/>
    <w:rsid w:val="0079241C"/>
    <w:rsid w:val="00792BED"/>
    <w:rsid w:val="00792F49"/>
    <w:rsid w:val="007935A7"/>
    <w:rsid w:val="00793CE1"/>
    <w:rsid w:val="00793F82"/>
    <w:rsid w:val="00794737"/>
    <w:rsid w:val="00794FE8"/>
    <w:rsid w:val="0079633B"/>
    <w:rsid w:val="00797C6F"/>
    <w:rsid w:val="007A0335"/>
    <w:rsid w:val="007A0836"/>
    <w:rsid w:val="007A0FE2"/>
    <w:rsid w:val="007A1120"/>
    <w:rsid w:val="007A206A"/>
    <w:rsid w:val="007A37E0"/>
    <w:rsid w:val="007A486A"/>
    <w:rsid w:val="007A4877"/>
    <w:rsid w:val="007A4DF8"/>
    <w:rsid w:val="007A506D"/>
    <w:rsid w:val="007A539B"/>
    <w:rsid w:val="007A5716"/>
    <w:rsid w:val="007A62F9"/>
    <w:rsid w:val="007A62FF"/>
    <w:rsid w:val="007A7389"/>
    <w:rsid w:val="007A7D7C"/>
    <w:rsid w:val="007B1D12"/>
    <w:rsid w:val="007B1E9A"/>
    <w:rsid w:val="007B28C9"/>
    <w:rsid w:val="007B2966"/>
    <w:rsid w:val="007B2E95"/>
    <w:rsid w:val="007B3D71"/>
    <w:rsid w:val="007B401C"/>
    <w:rsid w:val="007B4E75"/>
    <w:rsid w:val="007B55E0"/>
    <w:rsid w:val="007B69F5"/>
    <w:rsid w:val="007B70DE"/>
    <w:rsid w:val="007C0236"/>
    <w:rsid w:val="007C03DA"/>
    <w:rsid w:val="007C0B4C"/>
    <w:rsid w:val="007C4955"/>
    <w:rsid w:val="007C5108"/>
    <w:rsid w:val="007C558D"/>
    <w:rsid w:val="007C56B7"/>
    <w:rsid w:val="007C57E3"/>
    <w:rsid w:val="007C58E5"/>
    <w:rsid w:val="007C59BA"/>
    <w:rsid w:val="007C59C4"/>
    <w:rsid w:val="007C642F"/>
    <w:rsid w:val="007C6521"/>
    <w:rsid w:val="007C656D"/>
    <w:rsid w:val="007C669E"/>
    <w:rsid w:val="007C6978"/>
    <w:rsid w:val="007C69B2"/>
    <w:rsid w:val="007C7141"/>
    <w:rsid w:val="007C7EFF"/>
    <w:rsid w:val="007D1074"/>
    <w:rsid w:val="007D15BE"/>
    <w:rsid w:val="007D1676"/>
    <w:rsid w:val="007D19AF"/>
    <w:rsid w:val="007D22FF"/>
    <w:rsid w:val="007D26A8"/>
    <w:rsid w:val="007D2C08"/>
    <w:rsid w:val="007D2D01"/>
    <w:rsid w:val="007D2DB7"/>
    <w:rsid w:val="007D2FCE"/>
    <w:rsid w:val="007D4065"/>
    <w:rsid w:val="007D408E"/>
    <w:rsid w:val="007D4309"/>
    <w:rsid w:val="007D56A1"/>
    <w:rsid w:val="007D5DBD"/>
    <w:rsid w:val="007D6460"/>
    <w:rsid w:val="007D6586"/>
    <w:rsid w:val="007D7648"/>
    <w:rsid w:val="007D7C3C"/>
    <w:rsid w:val="007E027F"/>
    <w:rsid w:val="007E04DC"/>
    <w:rsid w:val="007E0BF4"/>
    <w:rsid w:val="007E0EF5"/>
    <w:rsid w:val="007E159F"/>
    <w:rsid w:val="007E17E2"/>
    <w:rsid w:val="007E1E42"/>
    <w:rsid w:val="007E23DE"/>
    <w:rsid w:val="007E24A7"/>
    <w:rsid w:val="007E25B6"/>
    <w:rsid w:val="007E2CAE"/>
    <w:rsid w:val="007E32F4"/>
    <w:rsid w:val="007E5017"/>
    <w:rsid w:val="007E5272"/>
    <w:rsid w:val="007E58E3"/>
    <w:rsid w:val="007E682A"/>
    <w:rsid w:val="007E69B1"/>
    <w:rsid w:val="007E6CD3"/>
    <w:rsid w:val="007E6CFC"/>
    <w:rsid w:val="007E73DC"/>
    <w:rsid w:val="007E7559"/>
    <w:rsid w:val="007E7BBE"/>
    <w:rsid w:val="007E7D92"/>
    <w:rsid w:val="007F01B0"/>
    <w:rsid w:val="007F1040"/>
    <w:rsid w:val="007F143F"/>
    <w:rsid w:val="007F16D5"/>
    <w:rsid w:val="007F16D7"/>
    <w:rsid w:val="007F1DFA"/>
    <w:rsid w:val="007F206B"/>
    <w:rsid w:val="007F250E"/>
    <w:rsid w:val="007F29FB"/>
    <w:rsid w:val="007F2E55"/>
    <w:rsid w:val="007F2EBD"/>
    <w:rsid w:val="007F3065"/>
    <w:rsid w:val="007F3DE9"/>
    <w:rsid w:val="007F45A5"/>
    <w:rsid w:val="007F487F"/>
    <w:rsid w:val="007F4AB8"/>
    <w:rsid w:val="007F4B5B"/>
    <w:rsid w:val="007F5507"/>
    <w:rsid w:val="007F5636"/>
    <w:rsid w:val="007F56DD"/>
    <w:rsid w:val="007F5D98"/>
    <w:rsid w:val="007F7CA3"/>
    <w:rsid w:val="007F7FC4"/>
    <w:rsid w:val="0080029B"/>
    <w:rsid w:val="008003E9"/>
    <w:rsid w:val="008005AE"/>
    <w:rsid w:val="00801267"/>
    <w:rsid w:val="00804027"/>
    <w:rsid w:val="00805E08"/>
    <w:rsid w:val="00806F35"/>
    <w:rsid w:val="00807005"/>
    <w:rsid w:val="008070EB"/>
    <w:rsid w:val="00807EAB"/>
    <w:rsid w:val="00807F62"/>
    <w:rsid w:val="00810818"/>
    <w:rsid w:val="008109DC"/>
    <w:rsid w:val="00810D45"/>
    <w:rsid w:val="008119C3"/>
    <w:rsid w:val="00811ACB"/>
    <w:rsid w:val="00811B8E"/>
    <w:rsid w:val="0081282D"/>
    <w:rsid w:val="00812E69"/>
    <w:rsid w:val="00812E6D"/>
    <w:rsid w:val="00813794"/>
    <w:rsid w:val="008137DA"/>
    <w:rsid w:val="0081568B"/>
    <w:rsid w:val="008156C9"/>
    <w:rsid w:val="00815931"/>
    <w:rsid w:val="008167EA"/>
    <w:rsid w:val="00816B45"/>
    <w:rsid w:val="00816D46"/>
    <w:rsid w:val="00816F97"/>
    <w:rsid w:val="00817495"/>
    <w:rsid w:val="008175F3"/>
    <w:rsid w:val="00817629"/>
    <w:rsid w:val="00817AFB"/>
    <w:rsid w:val="008213B7"/>
    <w:rsid w:val="008214E3"/>
    <w:rsid w:val="00821B8A"/>
    <w:rsid w:val="00821EBB"/>
    <w:rsid w:val="00822DDE"/>
    <w:rsid w:val="00823246"/>
    <w:rsid w:val="0082344D"/>
    <w:rsid w:val="00823F0E"/>
    <w:rsid w:val="0082493A"/>
    <w:rsid w:val="008252F6"/>
    <w:rsid w:val="00825A2D"/>
    <w:rsid w:val="00825A3D"/>
    <w:rsid w:val="00825F6A"/>
    <w:rsid w:val="00826268"/>
    <w:rsid w:val="0082654C"/>
    <w:rsid w:val="0082663A"/>
    <w:rsid w:val="0082724D"/>
    <w:rsid w:val="00827300"/>
    <w:rsid w:val="00827872"/>
    <w:rsid w:val="00827A9C"/>
    <w:rsid w:val="00830232"/>
    <w:rsid w:val="00830E09"/>
    <w:rsid w:val="0083143B"/>
    <w:rsid w:val="00831622"/>
    <w:rsid w:val="00831C96"/>
    <w:rsid w:val="00831E1F"/>
    <w:rsid w:val="008320B6"/>
    <w:rsid w:val="00832C74"/>
    <w:rsid w:val="008333B0"/>
    <w:rsid w:val="00833E2E"/>
    <w:rsid w:val="008340FE"/>
    <w:rsid w:val="00834331"/>
    <w:rsid w:val="00834750"/>
    <w:rsid w:val="00834838"/>
    <w:rsid w:val="00835073"/>
    <w:rsid w:val="008353B8"/>
    <w:rsid w:val="008355AB"/>
    <w:rsid w:val="00835715"/>
    <w:rsid w:val="00835861"/>
    <w:rsid w:val="00835CDE"/>
    <w:rsid w:val="00835F8A"/>
    <w:rsid w:val="00836310"/>
    <w:rsid w:val="00836487"/>
    <w:rsid w:val="00836BC1"/>
    <w:rsid w:val="00837899"/>
    <w:rsid w:val="00837B1D"/>
    <w:rsid w:val="00837CB3"/>
    <w:rsid w:val="00837E8B"/>
    <w:rsid w:val="00840151"/>
    <w:rsid w:val="0084064E"/>
    <w:rsid w:val="008409C1"/>
    <w:rsid w:val="008414A8"/>
    <w:rsid w:val="008418DC"/>
    <w:rsid w:val="00841F5F"/>
    <w:rsid w:val="00841FCC"/>
    <w:rsid w:val="00842A6F"/>
    <w:rsid w:val="00842DE0"/>
    <w:rsid w:val="008432BD"/>
    <w:rsid w:val="00844491"/>
    <w:rsid w:val="008447C0"/>
    <w:rsid w:val="0084482F"/>
    <w:rsid w:val="00844B28"/>
    <w:rsid w:val="00844D23"/>
    <w:rsid w:val="00845DDC"/>
    <w:rsid w:val="00846DA0"/>
    <w:rsid w:val="00850259"/>
    <w:rsid w:val="008515D9"/>
    <w:rsid w:val="008522DD"/>
    <w:rsid w:val="0085357E"/>
    <w:rsid w:val="00853931"/>
    <w:rsid w:val="00853A3D"/>
    <w:rsid w:val="00853D70"/>
    <w:rsid w:val="008546DC"/>
    <w:rsid w:val="00855440"/>
    <w:rsid w:val="0085609A"/>
    <w:rsid w:val="0085668A"/>
    <w:rsid w:val="00856889"/>
    <w:rsid w:val="00856D1D"/>
    <w:rsid w:val="008572FF"/>
    <w:rsid w:val="00857B2D"/>
    <w:rsid w:val="00857BCC"/>
    <w:rsid w:val="00860073"/>
    <w:rsid w:val="00860464"/>
    <w:rsid w:val="0086178A"/>
    <w:rsid w:val="00861DB5"/>
    <w:rsid w:val="00862314"/>
    <w:rsid w:val="00862E4E"/>
    <w:rsid w:val="00864FCA"/>
    <w:rsid w:val="00865438"/>
    <w:rsid w:val="00865A30"/>
    <w:rsid w:val="00865EBB"/>
    <w:rsid w:val="00866760"/>
    <w:rsid w:val="00866ECE"/>
    <w:rsid w:val="00866F84"/>
    <w:rsid w:val="00866F85"/>
    <w:rsid w:val="00867C4D"/>
    <w:rsid w:val="008708F8"/>
    <w:rsid w:val="00870983"/>
    <w:rsid w:val="00870E0F"/>
    <w:rsid w:val="00871466"/>
    <w:rsid w:val="00871658"/>
    <w:rsid w:val="008718EA"/>
    <w:rsid w:val="00872077"/>
    <w:rsid w:val="00872EB1"/>
    <w:rsid w:val="00874C11"/>
    <w:rsid w:val="008758B5"/>
    <w:rsid w:val="00875F2E"/>
    <w:rsid w:val="00876174"/>
    <w:rsid w:val="0087687B"/>
    <w:rsid w:val="00876AF5"/>
    <w:rsid w:val="00876DFB"/>
    <w:rsid w:val="00877720"/>
    <w:rsid w:val="008807B0"/>
    <w:rsid w:val="00880F8F"/>
    <w:rsid w:val="008814D0"/>
    <w:rsid w:val="0088168C"/>
    <w:rsid w:val="00882711"/>
    <w:rsid w:val="00882898"/>
    <w:rsid w:val="00882CD3"/>
    <w:rsid w:val="0088301A"/>
    <w:rsid w:val="00883108"/>
    <w:rsid w:val="0088343D"/>
    <w:rsid w:val="008843A8"/>
    <w:rsid w:val="00884C3D"/>
    <w:rsid w:val="00885AB8"/>
    <w:rsid w:val="00885CFD"/>
    <w:rsid w:val="00885F14"/>
    <w:rsid w:val="00886F27"/>
    <w:rsid w:val="00887A51"/>
    <w:rsid w:val="00890506"/>
    <w:rsid w:val="00890833"/>
    <w:rsid w:val="00890A02"/>
    <w:rsid w:val="00890DC2"/>
    <w:rsid w:val="00890FD8"/>
    <w:rsid w:val="0089117B"/>
    <w:rsid w:val="00891749"/>
    <w:rsid w:val="00891B47"/>
    <w:rsid w:val="00891CF3"/>
    <w:rsid w:val="00892744"/>
    <w:rsid w:val="008929C3"/>
    <w:rsid w:val="00892F46"/>
    <w:rsid w:val="008930AC"/>
    <w:rsid w:val="008934B5"/>
    <w:rsid w:val="008934D9"/>
    <w:rsid w:val="00893A04"/>
    <w:rsid w:val="00893EC3"/>
    <w:rsid w:val="008945F2"/>
    <w:rsid w:val="008952D0"/>
    <w:rsid w:val="00895FB1"/>
    <w:rsid w:val="008961CE"/>
    <w:rsid w:val="008963B3"/>
    <w:rsid w:val="00896965"/>
    <w:rsid w:val="00897463"/>
    <w:rsid w:val="008A17D4"/>
    <w:rsid w:val="008A1857"/>
    <w:rsid w:val="008A2340"/>
    <w:rsid w:val="008A2B76"/>
    <w:rsid w:val="008A3005"/>
    <w:rsid w:val="008A347D"/>
    <w:rsid w:val="008A35C8"/>
    <w:rsid w:val="008A4926"/>
    <w:rsid w:val="008A5311"/>
    <w:rsid w:val="008A6500"/>
    <w:rsid w:val="008A67F7"/>
    <w:rsid w:val="008B0048"/>
    <w:rsid w:val="008B005F"/>
    <w:rsid w:val="008B02EF"/>
    <w:rsid w:val="008B0E59"/>
    <w:rsid w:val="008B0F6D"/>
    <w:rsid w:val="008B12EE"/>
    <w:rsid w:val="008B1AC8"/>
    <w:rsid w:val="008B1BDE"/>
    <w:rsid w:val="008B365E"/>
    <w:rsid w:val="008B4263"/>
    <w:rsid w:val="008B44BF"/>
    <w:rsid w:val="008B45DB"/>
    <w:rsid w:val="008B4691"/>
    <w:rsid w:val="008B596B"/>
    <w:rsid w:val="008B5DEA"/>
    <w:rsid w:val="008B5E9D"/>
    <w:rsid w:val="008B7273"/>
    <w:rsid w:val="008B741D"/>
    <w:rsid w:val="008B74DE"/>
    <w:rsid w:val="008B79EE"/>
    <w:rsid w:val="008B7C34"/>
    <w:rsid w:val="008B7D79"/>
    <w:rsid w:val="008C0984"/>
    <w:rsid w:val="008C1246"/>
    <w:rsid w:val="008C12C1"/>
    <w:rsid w:val="008C1A14"/>
    <w:rsid w:val="008C1AAD"/>
    <w:rsid w:val="008C36F5"/>
    <w:rsid w:val="008C39F1"/>
    <w:rsid w:val="008C474C"/>
    <w:rsid w:val="008C5298"/>
    <w:rsid w:val="008C536B"/>
    <w:rsid w:val="008C545D"/>
    <w:rsid w:val="008C63C9"/>
    <w:rsid w:val="008C64EC"/>
    <w:rsid w:val="008C657A"/>
    <w:rsid w:val="008C657F"/>
    <w:rsid w:val="008C66E6"/>
    <w:rsid w:val="008C6997"/>
    <w:rsid w:val="008D00AE"/>
    <w:rsid w:val="008D00D2"/>
    <w:rsid w:val="008D04E8"/>
    <w:rsid w:val="008D086A"/>
    <w:rsid w:val="008D089C"/>
    <w:rsid w:val="008D0C29"/>
    <w:rsid w:val="008D0CD3"/>
    <w:rsid w:val="008D0D8D"/>
    <w:rsid w:val="008D17B5"/>
    <w:rsid w:val="008D188F"/>
    <w:rsid w:val="008D1B37"/>
    <w:rsid w:val="008D1BB3"/>
    <w:rsid w:val="008D2ABA"/>
    <w:rsid w:val="008D2DD1"/>
    <w:rsid w:val="008D34BF"/>
    <w:rsid w:val="008D3508"/>
    <w:rsid w:val="008D40F2"/>
    <w:rsid w:val="008D440C"/>
    <w:rsid w:val="008D47CF"/>
    <w:rsid w:val="008D52DD"/>
    <w:rsid w:val="008D668A"/>
    <w:rsid w:val="008D6ECF"/>
    <w:rsid w:val="008D70F1"/>
    <w:rsid w:val="008D7331"/>
    <w:rsid w:val="008D7E2F"/>
    <w:rsid w:val="008E091D"/>
    <w:rsid w:val="008E17B0"/>
    <w:rsid w:val="008E1C0A"/>
    <w:rsid w:val="008E230A"/>
    <w:rsid w:val="008E2B45"/>
    <w:rsid w:val="008E2CBA"/>
    <w:rsid w:val="008E2FC8"/>
    <w:rsid w:val="008E3274"/>
    <w:rsid w:val="008E3364"/>
    <w:rsid w:val="008E3758"/>
    <w:rsid w:val="008E3D40"/>
    <w:rsid w:val="008E3D4A"/>
    <w:rsid w:val="008E4646"/>
    <w:rsid w:val="008E501A"/>
    <w:rsid w:val="008E664C"/>
    <w:rsid w:val="008E6818"/>
    <w:rsid w:val="008E6C8C"/>
    <w:rsid w:val="008E7614"/>
    <w:rsid w:val="008F02AD"/>
    <w:rsid w:val="008F03CA"/>
    <w:rsid w:val="008F1215"/>
    <w:rsid w:val="008F210C"/>
    <w:rsid w:val="008F3317"/>
    <w:rsid w:val="008F3C65"/>
    <w:rsid w:val="008F454F"/>
    <w:rsid w:val="008F46EB"/>
    <w:rsid w:val="008F474C"/>
    <w:rsid w:val="008F4D56"/>
    <w:rsid w:val="008F4DFA"/>
    <w:rsid w:val="008F6370"/>
    <w:rsid w:val="008F77B3"/>
    <w:rsid w:val="0090029B"/>
    <w:rsid w:val="00900318"/>
    <w:rsid w:val="00900607"/>
    <w:rsid w:val="00900B69"/>
    <w:rsid w:val="00900FA8"/>
    <w:rsid w:val="00901157"/>
    <w:rsid w:val="0090155B"/>
    <w:rsid w:val="00902BD6"/>
    <w:rsid w:val="00905586"/>
    <w:rsid w:val="00905934"/>
    <w:rsid w:val="00905B64"/>
    <w:rsid w:val="00905D46"/>
    <w:rsid w:val="00905E0F"/>
    <w:rsid w:val="009061D6"/>
    <w:rsid w:val="009062FF"/>
    <w:rsid w:val="00906DA3"/>
    <w:rsid w:val="009075A1"/>
    <w:rsid w:val="00907B2B"/>
    <w:rsid w:val="00910683"/>
    <w:rsid w:val="00910F10"/>
    <w:rsid w:val="009113E0"/>
    <w:rsid w:val="00911E9A"/>
    <w:rsid w:val="00912536"/>
    <w:rsid w:val="00912E01"/>
    <w:rsid w:val="009135CD"/>
    <w:rsid w:val="00914833"/>
    <w:rsid w:val="009150F6"/>
    <w:rsid w:val="00915452"/>
    <w:rsid w:val="009158F9"/>
    <w:rsid w:val="009162B3"/>
    <w:rsid w:val="0091673D"/>
    <w:rsid w:val="00916C89"/>
    <w:rsid w:val="00916E8B"/>
    <w:rsid w:val="009174B6"/>
    <w:rsid w:val="009177C4"/>
    <w:rsid w:val="00917C4D"/>
    <w:rsid w:val="00917DBA"/>
    <w:rsid w:val="0092072C"/>
    <w:rsid w:val="00920F52"/>
    <w:rsid w:val="00921877"/>
    <w:rsid w:val="00922654"/>
    <w:rsid w:val="00922A06"/>
    <w:rsid w:val="0092398C"/>
    <w:rsid w:val="00924231"/>
    <w:rsid w:val="009245CB"/>
    <w:rsid w:val="00924D32"/>
    <w:rsid w:val="009252D1"/>
    <w:rsid w:val="0092571E"/>
    <w:rsid w:val="009264E0"/>
    <w:rsid w:val="009279F4"/>
    <w:rsid w:val="00930B18"/>
    <w:rsid w:val="00931BDF"/>
    <w:rsid w:val="00931C74"/>
    <w:rsid w:val="00931DC4"/>
    <w:rsid w:val="00931DD1"/>
    <w:rsid w:val="00933537"/>
    <w:rsid w:val="00934592"/>
    <w:rsid w:val="009348A9"/>
    <w:rsid w:val="00934FB8"/>
    <w:rsid w:val="00935E5A"/>
    <w:rsid w:val="00935EA8"/>
    <w:rsid w:val="00936CFE"/>
    <w:rsid w:val="00937436"/>
    <w:rsid w:val="0093799C"/>
    <w:rsid w:val="0094063C"/>
    <w:rsid w:val="00940A67"/>
    <w:rsid w:val="00940FFA"/>
    <w:rsid w:val="00941141"/>
    <w:rsid w:val="0094147C"/>
    <w:rsid w:val="009417A0"/>
    <w:rsid w:val="00941ADB"/>
    <w:rsid w:val="00943767"/>
    <w:rsid w:val="00943981"/>
    <w:rsid w:val="009440AB"/>
    <w:rsid w:val="00944470"/>
    <w:rsid w:val="00944EC1"/>
    <w:rsid w:val="0094594D"/>
    <w:rsid w:val="00945A53"/>
    <w:rsid w:val="009463AE"/>
    <w:rsid w:val="009467F7"/>
    <w:rsid w:val="00946E29"/>
    <w:rsid w:val="009471E7"/>
    <w:rsid w:val="0094743E"/>
    <w:rsid w:val="00947C56"/>
    <w:rsid w:val="009512EB"/>
    <w:rsid w:val="0095137E"/>
    <w:rsid w:val="0095151A"/>
    <w:rsid w:val="009516CC"/>
    <w:rsid w:val="00951FDA"/>
    <w:rsid w:val="009526F9"/>
    <w:rsid w:val="00953F14"/>
    <w:rsid w:val="009548CA"/>
    <w:rsid w:val="00954A9D"/>
    <w:rsid w:val="009551C9"/>
    <w:rsid w:val="0095644C"/>
    <w:rsid w:val="009564C7"/>
    <w:rsid w:val="00956825"/>
    <w:rsid w:val="00956E51"/>
    <w:rsid w:val="00957705"/>
    <w:rsid w:val="00957F0E"/>
    <w:rsid w:val="009607E3"/>
    <w:rsid w:val="00960801"/>
    <w:rsid w:val="00960BDD"/>
    <w:rsid w:val="009626F2"/>
    <w:rsid w:val="00962D95"/>
    <w:rsid w:val="00963C19"/>
    <w:rsid w:val="009649E1"/>
    <w:rsid w:val="009654D5"/>
    <w:rsid w:val="00965A5E"/>
    <w:rsid w:val="009660DC"/>
    <w:rsid w:val="00966202"/>
    <w:rsid w:val="00966637"/>
    <w:rsid w:val="0096675F"/>
    <w:rsid w:val="00966AF5"/>
    <w:rsid w:val="0097058C"/>
    <w:rsid w:val="00970C68"/>
    <w:rsid w:val="00971891"/>
    <w:rsid w:val="00972683"/>
    <w:rsid w:val="0097274F"/>
    <w:rsid w:val="00972B16"/>
    <w:rsid w:val="0097309A"/>
    <w:rsid w:val="009731BA"/>
    <w:rsid w:val="00973297"/>
    <w:rsid w:val="009732EA"/>
    <w:rsid w:val="0097388C"/>
    <w:rsid w:val="009743A4"/>
    <w:rsid w:val="0097452F"/>
    <w:rsid w:val="0097552E"/>
    <w:rsid w:val="00977D4C"/>
    <w:rsid w:val="00981236"/>
    <w:rsid w:val="00981500"/>
    <w:rsid w:val="00981524"/>
    <w:rsid w:val="0098155F"/>
    <w:rsid w:val="00982A42"/>
    <w:rsid w:val="00983362"/>
    <w:rsid w:val="00983AD0"/>
    <w:rsid w:val="0098435B"/>
    <w:rsid w:val="00984A04"/>
    <w:rsid w:val="00985892"/>
    <w:rsid w:val="0098591F"/>
    <w:rsid w:val="00986B34"/>
    <w:rsid w:val="0098732A"/>
    <w:rsid w:val="00987BC4"/>
    <w:rsid w:val="00987D47"/>
    <w:rsid w:val="0099048B"/>
    <w:rsid w:val="00991C44"/>
    <w:rsid w:val="0099267E"/>
    <w:rsid w:val="009927C5"/>
    <w:rsid w:val="009931EF"/>
    <w:rsid w:val="00993387"/>
    <w:rsid w:val="00993432"/>
    <w:rsid w:val="0099351A"/>
    <w:rsid w:val="00994F8C"/>
    <w:rsid w:val="00995244"/>
    <w:rsid w:val="009952A3"/>
    <w:rsid w:val="009958AB"/>
    <w:rsid w:val="00996B7E"/>
    <w:rsid w:val="00996E04"/>
    <w:rsid w:val="009974EB"/>
    <w:rsid w:val="00997A08"/>
    <w:rsid w:val="00997E80"/>
    <w:rsid w:val="00997FD3"/>
    <w:rsid w:val="009A09A3"/>
    <w:rsid w:val="009A0DEB"/>
    <w:rsid w:val="009A11E0"/>
    <w:rsid w:val="009A1CC3"/>
    <w:rsid w:val="009A31C1"/>
    <w:rsid w:val="009A3E7E"/>
    <w:rsid w:val="009A6F35"/>
    <w:rsid w:val="009A713C"/>
    <w:rsid w:val="009A7BE4"/>
    <w:rsid w:val="009B03C3"/>
    <w:rsid w:val="009B0A9E"/>
    <w:rsid w:val="009B0AF1"/>
    <w:rsid w:val="009B23A0"/>
    <w:rsid w:val="009B2BC0"/>
    <w:rsid w:val="009B33A2"/>
    <w:rsid w:val="009B407B"/>
    <w:rsid w:val="009B4EE8"/>
    <w:rsid w:val="009B4FCC"/>
    <w:rsid w:val="009B56EF"/>
    <w:rsid w:val="009B6159"/>
    <w:rsid w:val="009B67F0"/>
    <w:rsid w:val="009B6BCD"/>
    <w:rsid w:val="009B74BB"/>
    <w:rsid w:val="009B76D2"/>
    <w:rsid w:val="009C0F3B"/>
    <w:rsid w:val="009C112A"/>
    <w:rsid w:val="009C15CC"/>
    <w:rsid w:val="009C1991"/>
    <w:rsid w:val="009C1A67"/>
    <w:rsid w:val="009C1D67"/>
    <w:rsid w:val="009C20E3"/>
    <w:rsid w:val="009C2911"/>
    <w:rsid w:val="009C58B5"/>
    <w:rsid w:val="009C5C06"/>
    <w:rsid w:val="009C6758"/>
    <w:rsid w:val="009C6BDA"/>
    <w:rsid w:val="009C7E6A"/>
    <w:rsid w:val="009C7EF6"/>
    <w:rsid w:val="009D0215"/>
    <w:rsid w:val="009D09C8"/>
    <w:rsid w:val="009D0D1F"/>
    <w:rsid w:val="009D0EFB"/>
    <w:rsid w:val="009D15EA"/>
    <w:rsid w:val="009D2118"/>
    <w:rsid w:val="009D2A9E"/>
    <w:rsid w:val="009D34C8"/>
    <w:rsid w:val="009D44D8"/>
    <w:rsid w:val="009D4922"/>
    <w:rsid w:val="009D4AAD"/>
    <w:rsid w:val="009D5880"/>
    <w:rsid w:val="009D59E0"/>
    <w:rsid w:val="009D5A7E"/>
    <w:rsid w:val="009D5AAC"/>
    <w:rsid w:val="009D5DF6"/>
    <w:rsid w:val="009D63C5"/>
    <w:rsid w:val="009D67C9"/>
    <w:rsid w:val="009D6840"/>
    <w:rsid w:val="009D7356"/>
    <w:rsid w:val="009E0178"/>
    <w:rsid w:val="009E029A"/>
    <w:rsid w:val="009E0F4B"/>
    <w:rsid w:val="009E12CF"/>
    <w:rsid w:val="009E1DCF"/>
    <w:rsid w:val="009E2196"/>
    <w:rsid w:val="009E2332"/>
    <w:rsid w:val="009E3CEA"/>
    <w:rsid w:val="009E438F"/>
    <w:rsid w:val="009E5146"/>
    <w:rsid w:val="009E55B1"/>
    <w:rsid w:val="009E5B63"/>
    <w:rsid w:val="009E5BC9"/>
    <w:rsid w:val="009E6D82"/>
    <w:rsid w:val="009E7067"/>
    <w:rsid w:val="009F157C"/>
    <w:rsid w:val="009F2FF0"/>
    <w:rsid w:val="009F38F6"/>
    <w:rsid w:val="009F3B0A"/>
    <w:rsid w:val="009F424F"/>
    <w:rsid w:val="009F53BB"/>
    <w:rsid w:val="009F5FFA"/>
    <w:rsid w:val="009F68FA"/>
    <w:rsid w:val="009F698F"/>
    <w:rsid w:val="009F7C2A"/>
    <w:rsid w:val="009F7E28"/>
    <w:rsid w:val="009F7EAE"/>
    <w:rsid w:val="00A00C80"/>
    <w:rsid w:val="00A01201"/>
    <w:rsid w:val="00A02CF6"/>
    <w:rsid w:val="00A02D8D"/>
    <w:rsid w:val="00A02E3D"/>
    <w:rsid w:val="00A0351D"/>
    <w:rsid w:val="00A03B22"/>
    <w:rsid w:val="00A03F67"/>
    <w:rsid w:val="00A04E2B"/>
    <w:rsid w:val="00A04F36"/>
    <w:rsid w:val="00A055D4"/>
    <w:rsid w:val="00A06047"/>
    <w:rsid w:val="00A0718D"/>
    <w:rsid w:val="00A07FCD"/>
    <w:rsid w:val="00A1098F"/>
    <w:rsid w:val="00A123E8"/>
    <w:rsid w:val="00A13167"/>
    <w:rsid w:val="00A13731"/>
    <w:rsid w:val="00A13D19"/>
    <w:rsid w:val="00A1482F"/>
    <w:rsid w:val="00A15673"/>
    <w:rsid w:val="00A156B0"/>
    <w:rsid w:val="00A15FC6"/>
    <w:rsid w:val="00A174AB"/>
    <w:rsid w:val="00A1783C"/>
    <w:rsid w:val="00A20574"/>
    <w:rsid w:val="00A205FB"/>
    <w:rsid w:val="00A20F0F"/>
    <w:rsid w:val="00A21502"/>
    <w:rsid w:val="00A22090"/>
    <w:rsid w:val="00A22279"/>
    <w:rsid w:val="00A230F0"/>
    <w:rsid w:val="00A2320E"/>
    <w:rsid w:val="00A23D6B"/>
    <w:rsid w:val="00A24213"/>
    <w:rsid w:val="00A24662"/>
    <w:rsid w:val="00A2499C"/>
    <w:rsid w:val="00A249B0"/>
    <w:rsid w:val="00A251F7"/>
    <w:rsid w:val="00A263BD"/>
    <w:rsid w:val="00A273E1"/>
    <w:rsid w:val="00A27B55"/>
    <w:rsid w:val="00A301BC"/>
    <w:rsid w:val="00A3131C"/>
    <w:rsid w:val="00A319CE"/>
    <w:rsid w:val="00A31E13"/>
    <w:rsid w:val="00A31ECD"/>
    <w:rsid w:val="00A32462"/>
    <w:rsid w:val="00A3276A"/>
    <w:rsid w:val="00A32F68"/>
    <w:rsid w:val="00A338B4"/>
    <w:rsid w:val="00A33B4D"/>
    <w:rsid w:val="00A345DF"/>
    <w:rsid w:val="00A34A24"/>
    <w:rsid w:val="00A3641C"/>
    <w:rsid w:val="00A40144"/>
    <w:rsid w:val="00A409E7"/>
    <w:rsid w:val="00A4155F"/>
    <w:rsid w:val="00A4292A"/>
    <w:rsid w:val="00A42A28"/>
    <w:rsid w:val="00A42FBD"/>
    <w:rsid w:val="00A444AC"/>
    <w:rsid w:val="00A44949"/>
    <w:rsid w:val="00A450F1"/>
    <w:rsid w:val="00A4515D"/>
    <w:rsid w:val="00A4563D"/>
    <w:rsid w:val="00A46A77"/>
    <w:rsid w:val="00A47BB1"/>
    <w:rsid w:val="00A47BD4"/>
    <w:rsid w:val="00A50555"/>
    <w:rsid w:val="00A51FB6"/>
    <w:rsid w:val="00A53BF1"/>
    <w:rsid w:val="00A53C72"/>
    <w:rsid w:val="00A53C78"/>
    <w:rsid w:val="00A53FDC"/>
    <w:rsid w:val="00A5406C"/>
    <w:rsid w:val="00A54257"/>
    <w:rsid w:val="00A54C7E"/>
    <w:rsid w:val="00A54CA4"/>
    <w:rsid w:val="00A54DD2"/>
    <w:rsid w:val="00A5586C"/>
    <w:rsid w:val="00A569E7"/>
    <w:rsid w:val="00A57AB4"/>
    <w:rsid w:val="00A57C70"/>
    <w:rsid w:val="00A6090E"/>
    <w:rsid w:val="00A60F4E"/>
    <w:rsid w:val="00A61058"/>
    <w:rsid w:val="00A610B5"/>
    <w:rsid w:val="00A61B27"/>
    <w:rsid w:val="00A62591"/>
    <w:rsid w:val="00A627B8"/>
    <w:rsid w:val="00A63BE7"/>
    <w:rsid w:val="00A64E55"/>
    <w:rsid w:val="00A65142"/>
    <w:rsid w:val="00A66033"/>
    <w:rsid w:val="00A67B93"/>
    <w:rsid w:val="00A700DA"/>
    <w:rsid w:val="00A70ED4"/>
    <w:rsid w:val="00A71142"/>
    <w:rsid w:val="00A7131A"/>
    <w:rsid w:val="00A7169D"/>
    <w:rsid w:val="00A71726"/>
    <w:rsid w:val="00A71EB4"/>
    <w:rsid w:val="00A73034"/>
    <w:rsid w:val="00A73F7E"/>
    <w:rsid w:val="00A74771"/>
    <w:rsid w:val="00A7489D"/>
    <w:rsid w:val="00A74D1F"/>
    <w:rsid w:val="00A74DEA"/>
    <w:rsid w:val="00A74ED6"/>
    <w:rsid w:val="00A75227"/>
    <w:rsid w:val="00A75234"/>
    <w:rsid w:val="00A753D7"/>
    <w:rsid w:val="00A75C67"/>
    <w:rsid w:val="00A7667A"/>
    <w:rsid w:val="00A76774"/>
    <w:rsid w:val="00A76AB3"/>
    <w:rsid w:val="00A76B78"/>
    <w:rsid w:val="00A77087"/>
    <w:rsid w:val="00A7731B"/>
    <w:rsid w:val="00A77D65"/>
    <w:rsid w:val="00A8099C"/>
    <w:rsid w:val="00A80BF1"/>
    <w:rsid w:val="00A81515"/>
    <w:rsid w:val="00A8173C"/>
    <w:rsid w:val="00A81892"/>
    <w:rsid w:val="00A81A2C"/>
    <w:rsid w:val="00A81CF3"/>
    <w:rsid w:val="00A8207B"/>
    <w:rsid w:val="00A83050"/>
    <w:rsid w:val="00A830EE"/>
    <w:rsid w:val="00A83F52"/>
    <w:rsid w:val="00A84A02"/>
    <w:rsid w:val="00A8546E"/>
    <w:rsid w:val="00A854A9"/>
    <w:rsid w:val="00A8565B"/>
    <w:rsid w:val="00A85EC9"/>
    <w:rsid w:val="00A8661E"/>
    <w:rsid w:val="00A871CA"/>
    <w:rsid w:val="00A87823"/>
    <w:rsid w:val="00A90BBF"/>
    <w:rsid w:val="00A926C0"/>
    <w:rsid w:val="00A92AF7"/>
    <w:rsid w:val="00A92DDA"/>
    <w:rsid w:val="00A93D31"/>
    <w:rsid w:val="00A952E4"/>
    <w:rsid w:val="00A9577A"/>
    <w:rsid w:val="00A95F89"/>
    <w:rsid w:val="00A967ED"/>
    <w:rsid w:val="00A9681A"/>
    <w:rsid w:val="00A96D2E"/>
    <w:rsid w:val="00A96D94"/>
    <w:rsid w:val="00A96E1E"/>
    <w:rsid w:val="00AA1316"/>
    <w:rsid w:val="00AA1AC6"/>
    <w:rsid w:val="00AA241B"/>
    <w:rsid w:val="00AA2B78"/>
    <w:rsid w:val="00AA2EB6"/>
    <w:rsid w:val="00AA46AF"/>
    <w:rsid w:val="00AA4B5C"/>
    <w:rsid w:val="00AA518D"/>
    <w:rsid w:val="00AA5963"/>
    <w:rsid w:val="00AA59D5"/>
    <w:rsid w:val="00AA5CF6"/>
    <w:rsid w:val="00AB08FB"/>
    <w:rsid w:val="00AB101B"/>
    <w:rsid w:val="00AB1185"/>
    <w:rsid w:val="00AB11ED"/>
    <w:rsid w:val="00AB2D24"/>
    <w:rsid w:val="00AB42CB"/>
    <w:rsid w:val="00AB44FC"/>
    <w:rsid w:val="00AB537B"/>
    <w:rsid w:val="00AB620C"/>
    <w:rsid w:val="00AB6926"/>
    <w:rsid w:val="00AB7064"/>
    <w:rsid w:val="00AB733C"/>
    <w:rsid w:val="00AB7CB6"/>
    <w:rsid w:val="00AB7E28"/>
    <w:rsid w:val="00AC0656"/>
    <w:rsid w:val="00AC0C10"/>
    <w:rsid w:val="00AC1CCE"/>
    <w:rsid w:val="00AC1FA2"/>
    <w:rsid w:val="00AC2619"/>
    <w:rsid w:val="00AC29A2"/>
    <w:rsid w:val="00AC2BCB"/>
    <w:rsid w:val="00AC3062"/>
    <w:rsid w:val="00AC37B8"/>
    <w:rsid w:val="00AC5251"/>
    <w:rsid w:val="00AC5C40"/>
    <w:rsid w:val="00AC5E82"/>
    <w:rsid w:val="00AC5F08"/>
    <w:rsid w:val="00AC615A"/>
    <w:rsid w:val="00AC7123"/>
    <w:rsid w:val="00AC72AC"/>
    <w:rsid w:val="00AC732A"/>
    <w:rsid w:val="00AD0BDE"/>
    <w:rsid w:val="00AD0BDF"/>
    <w:rsid w:val="00AD1063"/>
    <w:rsid w:val="00AD276B"/>
    <w:rsid w:val="00AD30A4"/>
    <w:rsid w:val="00AD3DFA"/>
    <w:rsid w:val="00AD4A59"/>
    <w:rsid w:val="00AD4E22"/>
    <w:rsid w:val="00AD5CE0"/>
    <w:rsid w:val="00AD5D3E"/>
    <w:rsid w:val="00AD68CA"/>
    <w:rsid w:val="00AD69FF"/>
    <w:rsid w:val="00AD6C9A"/>
    <w:rsid w:val="00AD7495"/>
    <w:rsid w:val="00AD7BAB"/>
    <w:rsid w:val="00AD7EA8"/>
    <w:rsid w:val="00AE05C2"/>
    <w:rsid w:val="00AE0DD6"/>
    <w:rsid w:val="00AE0ECF"/>
    <w:rsid w:val="00AE1D1F"/>
    <w:rsid w:val="00AE21FA"/>
    <w:rsid w:val="00AE28C2"/>
    <w:rsid w:val="00AE2E81"/>
    <w:rsid w:val="00AE305C"/>
    <w:rsid w:val="00AE3BB4"/>
    <w:rsid w:val="00AE44A4"/>
    <w:rsid w:val="00AE4B06"/>
    <w:rsid w:val="00AE4D58"/>
    <w:rsid w:val="00AE5940"/>
    <w:rsid w:val="00AE59E4"/>
    <w:rsid w:val="00AE5BDE"/>
    <w:rsid w:val="00AE6850"/>
    <w:rsid w:val="00AE6F51"/>
    <w:rsid w:val="00AE748D"/>
    <w:rsid w:val="00AF0111"/>
    <w:rsid w:val="00AF0752"/>
    <w:rsid w:val="00AF1296"/>
    <w:rsid w:val="00AF12EB"/>
    <w:rsid w:val="00AF1A4D"/>
    <w:rsid w:val="00AF20CB"/>
    <w:rsid w:val="00AF21AC"/>
    <w:rsid w:val="00AF2618"/>
    <w:rsid w:val="00AF2689"/>
    <w:rsid w:val="00AF2798"/>
    <w:rsid w:val="00AF2C0A"/>
    <w:rsid w:val="00AF2EEB"/>
    <w:rsid w:val="00AF3957"/>
    <w:rsid w:val="00AF4082"/>
    <w:rsid w:val="00AF4447"/>
    <w:rsid w:val="00AF54B2"/>
    <w:rsid w:val="00AF6B9D"/>
    <w:rsid w:val="00AF6FCC"/>
    <w:rsid w:val="00AF7166"/>
    <w:rsid w:val="00AF71D9"/>
    <w:rsid w:val="00AF7369"/>
    <w:rsid w:val="00AF771E"/>
    <w:rsid w:val="00AF77B8"/>
    <w:rsid w:val="00B00BE2"/>
    <w:rsid w:val="00B00EC8"/>
    <w:rsid w:val="00B01349"/>
    <w:rsid w:val="00B013BF"/>
    <w:rsid w:val="00B02BB6"/>
    <w:rsid w:val="00B02FCC"/>
    <w:rsid w:val="00B0307A"/>
    <w:rsid w:val="00B0342B"/>
    <w:rsid w:val="00B03A7A"/>
    <w:rsid w:val="00B04384"/>
    <w:rsid w:val="00B043B4"/>
    <w:rsid w:val="00B0452C"/>
    <w:rsid w:val="00B04608"/>
    <w:rsid w:val="00B04E13"/>
    <w:rsid w:val="00B04F12"/>
    <w:rsid w:val="00B05317"/>
    <w:rsid w:val="00B06764"/>
    <w:rsid w:val="00B0690A"/>
    <w:rsid w:val="00B06DCC"/>
    <w:rsid w:val="00B07125"/>
    <w:rsid w:val="00B07442"/>
    <w:rsid w:val="00B07BB3"/>
    <w:rsid w:val="00B1011F"/>
    <w:rsid w:val="00B10A52"/>
    <w:rsid w:val="00B10CAF"/>
    <w:rsid w:val="00B10F12"/>
    <w:rsid w:val="00B115FB"/>
    <w:rsid w:val="00B1177A"/>
    <w:rsid w:val="00B11BC4"/>
    <w:rsid w:val="00B11FF4"/>
    <w:rsid w:val="00B12AAD"/>
    <w:rsid w:val="00B13714"/>
    <w:rsid w:val="00B13DFA"/>
    <w:rsid w:val="00B14035"/>
    <w:rsid w:val="00B14475"/>
    <w:rsid w:val="00B16258"/>
    <w:rsid w:val="00B16C92"/>
    <w:rsid w:val="00B16CDF"/>
    <w:rsid w:val="00B1721F"/>
    <w:rsid w:val="00B17A39"/>
    <w:rsid w:val="00B20E8B"/>
    <w:rsid w:val="00B2272D"/>
    <w:rsid w:val="00B2274F"/>
    <w:rsid w:val="00B22A0B"/>
    <w:rsid w:val="00B22E1C"/>
    <w:rsid w:val="00B237CE"/>
    <w:rsid w:val="00B238BB"/>
    <w:rsid w:val="00B23987"/>
    <w:rsid w:val="00B23DFA"/>
    <w:rsid w:val="00B24431"/>
    <w:rsid w:val="00B248D0"/>
    <w:rsid w:val="00B250EC"/>
    <w:rsid w:val="00B2577B"/>
    <w:rsid w:val="00B25B07"/>
    <w:rsid w:val="00B25FAF"/>
    <w:rsid w:val="00B2653A"/>
    <w:rsid w:val="00B2672C"/>
    <w:rsid w:val="00B2774F"/>
    <w:rsid w:val="00B27C78"/>
    <w:rsid w:val="00B323FB"/>
    <w:rsid w:val="00B32DC6"/>
    <w:rsid w:val="00B33CC4"/>
    <w:rsid w:val="00B33E8C"/>
    <w:rsid w:val="00B34E16"/>
    <w:rsid w:val="00B361D5"/>
    <w:rsid w:val="00B36A1A"/>
    <w:rsid w:val="00B3704D"/>
    <w:rsid w:val="00B37726"/>
    <w:rsid w:val="00B37868"/>
    <w:rsid w:val="00B40A0B"/>
    <w:rsid w:val="00B40D2F"/>
    <w:rsid w:val="00B411B7"/>
    <w:rsid w:val="00B41339"/>
    <w:rsid w:val="00B4155A"/>
    <w:rsid w:val="00B415C2"/>
    <w:rsid w:val="00B41C60"/>
    <w:rsid w:val="00B426A1"/>
    <w:rsid w:val="00B42988"/>
    <w:rsid w:val="00B42ED0"/>
    <w:rsid w:val="00B438C2"/>
    <w:rsid w:val="00B43F69"/>
    <w:rsid w:val="00B43FE7"/>
    <w:rsid w:val="00B44801"/>
    <w:rsid w:val="00B44C67"/>
    <w:rsid w:val="00B45098"/>
    <w:rsid w:val="00B453AC"/>
    <w:rsid w:val="00B46443"/>
    <w:rsid w:val="00B46638"/>
    <w:rsid w:val="00B4677D"/>
    <w:rsid w:val="00B46852"/>
    <w:rsid w:val="00B47040"/>
    <w:rsid w:val="00B471C2"/>
    <w:rsid w:val="00B47F34"/>
    <w:rsid w:val="00B50375"/>
    <w:rsid w:val="00B5052B"/>
    <w:rsid w:val="00B507D5"/>
    <w:rsid w:val="00B51468"/>
    <w:rsid w:val="00B51A92"/>
    <w:rsid w:val="00B51C72"/>
    <w:rsid w:val="00B51DB2"/>
    <w:rsid w:val="00B52155"/>
    <w:rsid w:val="00B522EB"/>
    <w:rsid w:val="00B52994"/>
    <w:rsid w:val="00B537DF"/>
    <w:rsid w:val="00B537E9"/>
    <w:rsid w:val="00B53D83"/>
    <w:rsid w:val="00B54332"/>
    <w:rsid w:val="00B546BC"/>
    <w:rsid w:val="00B547E6"/>
    <w:rsid w:val="00B549EB"/>
    <w:rsid w:val="00B54AFA"/>
    <w:rsid w:val="00B55349"/>
    <w:rsid w:val="00B561DE"/>
    <w:rsid w:val="00B5686E"/>
    <w:rsid w:val="00B56936"/>
    <w:rsid w:val="00B56B7F"/>
    <w:rsid w:val="00B56C89"/>
    <w:rsid w:val="00B56DA3"/>
    <w:rsid w:val="00B60E7D"/>
    <w:rsid w:val="00B60F2E"/>
    <w:rsid w:val="00B611A8"/>
    <w:rsid w:val="00B617E2"/>
    <w:rsid w:val="00B619D4"/>
    <w:rsid w:val="00B620CD"/>
    <w:rsid w:val="00B6236C"/>
    <w:rsid w:val="00B62653"/>
    <w:rsid w:val="00B62BAD"/>
    <w:rsid w:val="00B62E4A"/>
    <w:rsid w:val="00B62E93"/>
    <w:rsid w:val="00B62F1D"/>
    <w:rsid w:val="00B630C6"/>
    <w:rsid w:val="00B6316E"/>
    <w:rsid w:val="00B63B11"/>
    <w:rsid w:val="00B63D1B"/>
    <w:rsid w:val="00B63E4F"/>
    <w:rsid w:val="00B6422F"/>
    <w:rsid w:val="00B6425B"/>
    <w:rsid w:val="00B647F5"/>
    <w:rsid w:val="00B65579"/>
    <w:rsid w:val="00B66089"/>
    <w:rsid w:val="00B66835"/>
    <w:rsid w:val="00B66898"/>
    <w:rsid w:val="00B6699E"/>
    <w:rsid w:val="00B675E7"/>
    <w:rsid w:val="00B70630"/>
    <w:rsid w:val="00B70D04"/>
    <w:rsid w:val="00B71420"/>
    <w:rsid w:val="00B71CB6"/>
    <w:rsid w:val="00B723B7"/>
    <w:rsid w:val="00B72BB2"/>
    <w:rsid w:val="00B734B7"/>
    <w:rsid w:val="00B73C62"/>
    <w:rsid w:val="00B7462B"/>
    <w:rsid w:val="00B75748"/>
    <w:rsid w:val="00B75867"/>
    <w:rsid w:val="00B75BF1"/>
    <w:rsid w:val="00B772E5"/>
    <w:rsid w:val="00B773F6"/>
    <w:rsid w:val="00B777E6"/>
    <w:rsid w:val="00B80622"/>
    <w:rsid w:val="00B80696"/>
    <w:rsid w:val="00B81A05"/>
    <w:rsid w:val="00B827AD"/>
    <w:rsid w:val="00B831F7"/>
    <w:rsid w:val="00B832AB"/>
    <w:rsid w:val="00B83450"/>
    <w:rsid w:val="00B83697"/>
    <w:rsid w:val="00B83A5A"/>
    <w:rsid w:val="00B852BE"/>
    <w:rsid w:val="00B859F5"/>
    <w:rsid w:val="00B85B03"/>
    <w:rsid w:val="00B860A6"/>
    <w:rsid w:val="00B86163"/>
    <w:rsid w:val="00B8793B"/>
    <w:rsid w:val="00B87FAC"/>
    <w:rsid w:val="00B9003F"/>
    <w:rsid w:val="00B90332"/>
    <w:rsid w:val="00B90426"/>
    <w:rsid w:val="00B90A3E"/>
    <w:rsid w:val="00B9169D"/>
    <w:rsid w:val="00B916CB"/>
    <w:rsid w:val="00B918CC"/>
    <w:rsid w:val="00B91ACE"/>
    <w:rsid w:val="00B91B61"/>
    <w:rsid w:val="00B9261C"/>
    <w:rsid w:val="00B95457"/>
    <w:rsid w:val="00B967D5"/>
    <w:rsid w:val="00B9744E"/>
    <w:rsid w:val="00B9754D"/>
    <w:rsid w:val="00B97D13"/>
    <w:rsid w:val="00BA0888"/>
    <w:rsid w:val="00BA0F4A"/>
    <w:rsid w:val="00BA11CE"/>
    <w:rsid w:val="00BA141C"/>
    <w:rsid w:val="00BA1788"/>
    <w:rsid w:val="00BA2B69"/>
    <w:rsid w:val="00BA335F"/>
    <w:rsid w:val="00BA45E8"/>
    <w:rsid w:val="00BA4BCA"/>
    <w:rsid w:val="00BA6014"/>
    <w:rsid w:val="00BA67CC"/>
    <w:rsid w:val="00BA7BB5"/>
    <w:rsid w:val="00BB0181"/>
    <w:rsid w:val="00BB0A88"/>
    <w:rsid w:val="00BB0A98"/>
    <w:rsid w:val="00BB0F13"/>
    <w:rsid w:val="00BB0F2B"/>
    <w:rsid w:val="00BB10E5"/>
    <w:rsid w:val="00BB16FD"/>
    <w:rsid w:val="00BB1CAA"/>
    <w:rsid w:val="00BB2660"/>
    <w:rsid w:val="00BB2952"/>
    <w:rsid w:val="00BB321A"/>
    <w:rsid w:val="00BB34CD"/>
    <w:rsid w:val="00BB3AC4"/>
    <w:rsid w:val="00BB3D02"/>
    <w:rsid w:val="00BB4127"/>
    <w:rsid w:val="00BB4CA3"/>
    <w:rsid w:val="00BB511D"/>
    <w:rsid w:val="00BB5E70"/>
    <w:rsid w:val="00BB7918"/>
    <w:rsid w:val="00BC100D"/>
    <w:rsid w:val="00BC138A"/>
    <w:rsid w:val="00BC1431"/>
    <w:rsid w:val="00BC1FA5"/>
    <w:rsid w:val="00BC2180"/>
    <w:rsid w:val="00BC22C3"/>
    <w:rsid w:val="00BC2911"/>
    <w:rsid w:val="00BC3299"/>
    <w:rsid w:val="00BC3F4E"/>
    <w:rsid w:val="00BC412A"/>
    <w:rsid w:val="00BC5019"/>
    <w:rsid w:val="00BC6D4F"/>
    <w:rsid w:val="00BC6EC0"/>
    <w:rsid w:val="00BC717B"/>
    <w:rsid w:val="00BC7283"/>
    <w:rsid w:val="00BD0494"/>
    <w:rsid w:val="00BD088D"/>
    <w:rsid w:val="00BD0BD5"/>
    <w:rsid w:val="00BD11EA"/>
    <w:rsid w:val="00BD28F6"/>
    <w:rsid w:val="00BD3346"/>
    <w:rsid w:val="00BD33D2"/>
    <w:rsid w:val="00BD35DE"/>
    <w:rsid w:val="00BD3658"/>
    <w:rsid w:val="00BD37E0"/>
    <w:rsid w:val="00BD4062"/>
    <w:rsid w:val="00BD428E"/>
    <w:rsid w:val="00BD4965"/>
    <w:rsid w:val="00BD4D1D"/>
    <w:rsid w:val="00BD5542"/>
    <w:rsid w:val="00BD5F3B"/>
    <w:rsid w:val="00BD641B"/>
    <w:rsid w:val="00BD6DE8"/>
    <w:rsid w:val="00BD79F8"/>
    <w:rsid w:val="00BE056B"/>
    <w:rsid w:val="00BE06B6"/>
    <w:rsid w:val="00BE26C8"/>
    <w:rsid w:val="00BE4848"/>
    <w:rsid w:val="00BE4A9A"/>
    <w:rsid w:val="00BE4E23"/>
    <w:rsid w:val="00BE5138"/>
    <w:rsid w:val="00BE5ACE"/>
    <w:rsid w:val="00BE5ACF"/>
    <w:rsid w:val="00BE5C22"/>
    <w:rsid w:val="00BE660A"/>
    <w:rsid w:val="00BE6CA2"/>
    <w:rsid w:val="00BE6DAA"/>
    <w:rsid w:val="00BE74C2"/>
    <w:rsid w:val="00BF02A7"/>
    <w:rsid w:val="00BF105A"/>
    <w:rsid w:val="00BF15A8"/>
    <w:rsid w:val="00BF221A"/>
    <w:rsid w:val="00BF2476"/>
    <w:rsid w:val="00BF26B6"/>
    <w:rsid w:val="00BF38A3"/>
    <w:rsid w:val="00BF41CE"/>
    <w:rsid w:val="00BF5414"/>
    <w:rsid w:val="00BF5450"/>
    <w:rsid w:val="00BF561F"/>
    <w:rsid w:val="00BF5B62"/>
    <w:rsid w:val="00BF5B6F"/>
    <w:rsid w:val="00BF6464"/>
    <w:rsid w:val="00BF656D"/>
    <w:rsid w:val="00BF7160"/>
    <w:rsid w:val="00BF76E1"/>
    <w:rsid w:val="00BF7B77"/>
    <w:rsid w:val="00C00823"/>
    <w:rsid w:val="00C013F2"/>
    <w:rsid w:val="00C01E74"/>
    <w:rsid w:val="00C026A4"/>
    <w:rsid w:val="00C02E09"/>
    <w:rsid w:val="00C03079"/>
    <w:rsid w:val="00C03864"/>
    <w:rsid w:val="00C03C90"/>
    <w:rsid w:val="00C045CB"/>
    <w:rsid w:val="00C04BC0"/>
    <w:rsid w:val="00C051B6"/>
    <w:rsid w:val="00C057F4"/>
    <w:rsid w:val="00C05DE0"/>
    <w:rsid w:val="00C05FA1"/>
    <w:rsid w:val="00C06BC9"/>
    <w:rsid w:val="00C06C15"/>
    <w:rsid w:val="00C078E5"/>
    <w:rsid w:val="00C07FC9"/>
    <w:rsid w:val="00C10B94"/>
    <w:rsid w:val="00C113A6"/>
    <w:rsid w:val="00C11B0E"/>
    <w:rsid w:val="00C12522"/>
    <w:rsid w:val="00C12861"/>
    <w:rsid w:val="00C135AA"/>
    <w:rsid w:val="00C1398E"/>
    <w:rsid w:val="00C13D38"/>
    <w:rsid w:val="00C1477B"/>
    <w:rsid w:val="00C14A16"/>
    <w:rsid w:val="00C14AF5"/>
    <w:rsid w:val="00C14B87"/>
    <w:rsid w:val="00C14C9A"/>
    <w:rsid w:val="00C15074"/>
    <w:rsid w:val="00C15209"/>
    <w:rsid w:val="00C16468"/>
    <w:rsid w:val="00C1650A"/>
    <w:rsid w:val="00C175A0"/>
    <w:rsid w:val="00C204F9"/>
    <w:rsid w:val="00C20E11"/>
    <w:rsid w:val="00C21727"/>
    <w:rsid w:val="00C21B53"/>
    <w:rsid w:val="00C21BFA"/>
    <w:rsid w:val="00C21DC8"/>
    <w:rsid w:val="00C21E40"/>
    <w:rsid w:val="00C223CF"/>
    <w:rsid w:val="00C2241F"/>
    <w:rsid w:val="00C22674"/>
    <w:rsid w:val="00C22740"/>
    <w:rsid w:val="00C2283A"/>
    <w:rsid w:val="00C22AAB"/>
    <w:rsid w:val="00C23516"/>
    <w:rsid w:val="00C235CD"/>
    <w:rsid w:val="00C2387E"/>
    <w:rsid w:val="00C23B2F"/>
    <w:rsid w:val="00C23C78"/>
    <w:rsid w:val="00C23DD9"/>
    <w:rsid w:val="00C244AB"/>
    <w:rsid w:val="00C24D4E"/>
    <w:rsid w:val="00C25FA5"/>
    <w:rsid w:val="00C26245"/>
    <w:rsid w:val="00C271EE"/>
    <w:rsid w:val="00C27229"/>
    <w:rsid w:val="00C272F9"/>
    <w:rsid w:val="00C279F2"/>
    <w:rsid w:val="00C27F7C"/>
    <w:rsid w:val="00C30309"/>
    <w:rsid w:val="00C30932"/>
    <w:rsid w:val="00C31136"/>
    <w:rsid w:val="00C316B9"/>
    <w:rsid w:val="00C31D6A"/>
    <w:rsid w:val="00C327C1"/>
    <w:rsid w:val="00C32F2F"/>
    <w:rsid w:val="00C3617E"/>
    <w:rsid w:val="00C36B5D"/>
    <w:rsid w:val="00C36FCD"/>
    <w:rsid w:val="00C36FEC"/>
    <w:rsid w:val="00C3700A"/>
    <w:rsid w:val="00C40418"/>
    <w:rsid w:val="00C40690"/>
    <w:rsid w:val="00C407F4"/>
    <w:rsid w:val="00C40C78"/>
    <w:rsid w:val="00C40D35"/>
    <w:rsid w:val="00C40F67"/>
    <w:rsid w:val="00C41A07"/>
    <w:rsid w:val="00C41FAF"/>
    <w:rsid w:val="00C42646"/>
    <w:rsid w:val="00C433F1"/>
    <w:rsid w:val="00C43933"/>
    <w:rsid w:val="00C44088"/>
    <w:rsid w:val="00C44501"/>
    <w:rsid w:val="00C44608"/>
    <w:rsid w:val="00C44CD5"/>
    <w:rsid w:val="00C45AA7"/>
    <w:rsid w:val="00C45C5B"/>
    <w:rsid w:val="00C45C96"/>
    <w:rsid w:val="00C46694"/>
    <w:rsid w:val="00C467B1"/>
    <w:rsid w:val="00C46D5A"/>
    <w:rsid w:val="00C46D68"/>
    <w:rsid w:val="00C477C7"/>
    <w:rsid w:val="00C50316"/>
    <w:rsid w:val="00C5082A"/>
    <w:rsid w:val="00C50848"/>
    <w:rsid w:val="00C51459"/>
    <w:rsid w:val="00C523A8"/>
    <w:rsid w:val="00C528CB"/>
    <w:rsid w:val="00C53295"/>
    <w:rsid w:val="00C5402A"/>
    <w:rsid w:val="00C559E8"/>
    <w:rsid w:val="00C55E45"/>
    <w:rsid w:val="00C57598"/>
    <w:rsid w:val="00C576C0"/>
    <w:rsid w:val="00C57B8D"/>
    <w:rsid w:val="00C57CC5"/>
    <w:rsid w:val="00C57EC4"/>
    <w:rsid w:val="00C57FB0"/>
    <w:rsid w:val="00C60082"/>
    <w:rsid w:val="00C60D8D"/>
    <w:rsid w:val="00C62EEF"/>
    <w:rsid w:val="00C632E3"/>
    <w:rsid w:val="00C63672"/>
    <w:rsid w:val="00C64985"/>
    <w:rsid w:val="00C65631"/>
    <w:rsid w:val="00C65787"/>
    <w:rsid w:val="00C65D96"/>
    <w:rsid w:val="00C66A1E"/>
    <w:rsid w:val="00C66BAD"/>
    <w:rsid w:val="00C66C80"/>
    <w:rsid w:val="00C6796E"/>
    <w:rsid w:val="00C67DB5"/>
    <w:rsid w:val="00C70863"/>
    <w:rsid w:val="00C70B30"/>
    <w:rsid w:val="00C7177E"/>
    <w:rsid w:val="00C71986"/>
    <w:rsid w:val="00C71A0D"/>
    <w:rsid w:val="00C72408"/>
    <w:rsid w:val="00C7252A"/>
    <w:rsid w:val="00C737AC"/>
    <w:rsid w:val="00C73A62"/>
    <w:rsid w:val="00C73EF7"/>
    <w:rsid w:val="00C743BD"/>
    <w:rsid w:val="00C74DFF"/>
    <w:rsid w:val="00C75156"/>
    <w:rsid w:val="00C7540B"/>
    <w:rsid w:val="00C767A2"/>
    <w:rsid w:val="00C767E6"/>
    <w:rsid w:val="00C76FF0"/>
    <w:rsid w:val="00C77248"/>
    <w:rsid w:val="00C7732C"/>
    <w:rsid w:val="00C804EB"/>
    <w:rsid w:val="00C80A6A"/>
    <w:rsid w:val="00C80C53"/>
    <w:rsid w:val="00C80D2E"/>
    <w:rsid w:val="00C82B4E"/>
    <w:rsid w:val="00C830DF"/>
    <w:rsid w:val="00C83E1C"/>
    <w:rsid w:val="00C84870"/>
    <w:rsid w:val="00C848FA"/>
    <w:rsid w:val="00C849E1"/>
    <w:rsid w:val="00C84C5B"/>
    <w:rsid w:val="00C84ECA"/>
    <w:rsid w:val="00C84F13"/>
    <w:rsid w:val="00C8528E"/>
    <w:rsid w:val="00C85847"/>
    <w:rsid w:val="00C8586B"/>
    <w:rsid w:val="00C86794"/>
    <w:rsid w:val="00C86D19"/>
    <w:rsid w:val="00C8717D"/>
    <w:rsid w:val="00C87720"/>
    <w:rsid w:val="00C907D8"/>
    <w:rsid w:val="00C90FE1"/>
    <w:rsid w:val="00C91A37"/>
    <w:rsid w:val="00C91EB1"/>
    <w:rsid w:val="00C937EF"/>
    <w:rsid w:val="00C93A2B"/>
    <w:rsid w:val="00C94032"/>
    <w:rsid w:val="00C9431D"/>
    <w:rsid w:val="00C94426"/>
    <w:rsid w:val="00C94867"/>
    <w:rsid w:val="00C954C1"/>
    <w:rsid w:val="00C95532"/>
    <w:rsid w:val="00C95A94"/>
    <w:rsid w:val="00C961ED"/>
    <w:rsid w:val="00C9687C"/>
    <w:rsid w:val="00C96CAA"/>
    <w:rsid w:val="00C97807"/>
    <w:rsid w:val="00C97848"/>
    <w:rsid w:val="00C9788B"/>
    <w:rsid w:val="00C97F58"/>
    <w:rsid w:val="00CA0E8E"/>
    <w:rsid w:val="00CA216F"/>
    <w:rsid w:val="00CA2694"/>
    <w:rsid w:val="00CA2FA7"/>
    <w:rsid w:val="00CA3194"/>
    <w:rsid w:val="00CA3403"/>
    <w:rsid w:val="00CA3A4A"/>
    <w:rsid w:val="00CA3E32"/>
    <w:rsid w:val="00CA3FA3"/>
    <w:rsid w:val="00CA42DD"/>
    <w:rsid w:val="00CA4890"/>
    <w:rsid w:val="00CA5921"/>
    <w:rsid w:val="00CA661B"/>
    <w:rsid w:val="00CA6763"/>
    <w:rsid w:val="00CA696C"/>
    <w:rsid w:val="00CA7D2E"/>
    <w:rsid w:val="00CB0182"/>
    <w:rsid w:val="00CB0C4D"/>
    <w:rsid w:val="00CB19D0"/>
    <w:rsid w:val="00CB1BE3"/>
    <w:rsid w:val="00CB1E31"/>
    <w:rsid w:val="00CB20A8"/>
    <w:rsid w:val="00CB23CA"/>
    <w:rsid w:val="00CB2801"/>
    <w:rsid w:val="00CB2812"/>
    <w:rsid w:val="00CB29A2"/>
    <w:rsid w:val="00CB48AF"/>
    <w:rsid w:val="00CB4B6C"/>
    <w:rsid w:val="00CB500C"/>
    <w:rsid w:val="00CB5497"/>
    <w:rsid w:val="00CB56EB"/>
    <w:rsid w:val="00CB5C82"/>
    <w:rsid w:val="00CB6601"/>
    <w:rsid w:val="00CB6AE3"/>
    <w:rsid w:val="00CB707E"/>
    <w:rsid w:val="00CB75CD"/>
    <w:rsid w:val="00CC105A"/>
    <w:rsid w:val="00CC1488"/>
    <w:rsid w:val="00CC186F"/>
    <w:rsid w:val="00CC1B8C"/>
    <w:rsid w:val="00CC1D08"/>
    <w:rsid w:val="00CC2DF1"/>
    <w:rsid w:val="00CC33E7"/>
    <w:rsid w:val="00CC371C"/>
    <w:rsid w:val="00CC41CE"/>
    <w:rsid w:val="00CC48ED"/>
    <w:rsid w:val="00CC4D08"/>
    <w:rsid w:val="00CC4DCC"/>
    <w:rsid w:val="00CC5119"/>
    <w:rsid w:val="00CC5D5C"/>
    <w:rsid w:val="00CC65CD"/>
    <w:rsid w:val="00CC68B2"/>
    <w:rsid w:val="00CC7030"/>
    <w:rsid w:val="00CD09A4"/>
    <w:rsid w:val="00CD135A"/>
    <w:rsid w:val="00CD1563"/>
    <w:rsid w:val="00CD2102"/>
    <w:rsid w:val="00CD2923"/>
    <w:rsid w:val="00CD3452"/>
    <w:rsid w:val="00CD34A3"/>
    <w:rsid w:val="00CD4066"/>
    <w:rsid w:val="00CD45D6"/>
    <w:rsid w:val="00CD489A"/>
    <w:rsid w:val="00CD4958"/>
    <w:rsid w:val="00CD4ED4"/>
    <w:rsid w:val="00CD521D"/>
    <w:rsid w:val="00CD5522"/>
    <w:rsid w:val="00CD5838"/>
    <w:rsid w:val="00CD600B"/>
    <w:rsid w:val="00CD674D"/>
    <w:rsid w:val="00CD7098"/>
    <w:rsid w:val="00CD7128"/>
    <w:rsid w:val="00CD72B8"/>
    <w:rsid w:val="00CE041A"/>
    <w:rsid w:val="00CE0542"/>
    <w:rsid w:val="00CE075A"/>
    <w:rsid w:val="00CE0D7C"/>
    <w:rsid w:val="00CE1548"/>
    <w:rsid w:val="00CE155A"/>
    <w:rsid w:val="00CE187A"/>
    <w:rsid w:val="00CE194C"/>
    <w:rsid w:val="00CE1A50"/>
    <w:rsid w:val="00CE1C67"/>
    <w:rsid w:val="00CE1DA4"/>
    <w:rsid w:val="00CE1F6A"/>
    <w:rsid w:val="00CE3BF4"/>
    <w:rsid w:val="00CE3FBD"/>
    <w:rsid w:val="00CE44BC"/>
    <w:rsid w:val="00CE4533"/>
    <w:rsid w:val="00CE5584"/>
    <w:rsid w:val="00CE606A"/>
    <w:rsid w:val="00CE65A7"/>
    <w:rsid w:val="00CF0A39"/>
    <w:rsid w:val="00CF1A9E"/>
    <w:rsid w:val="00CF2029"/>
    <w:rsid w:val="00CF204F"/>
    <w:rsid w:val="00CF2477"/>
    <w:rsid w:val="00CF3C5C"/>
    <w:rsid w:val="00CF46CC"/>
    <w:rsid w:val="00CF4770"/>
    <w:rsid w:val="00CF4F0A"/>
    <w:rsid w:val="00CF5007"/>
    <w:rsid w:val="00CF5137"/>
    <w:rsid w:val="00CF564B"/>
    <w:rsid w:val="00CF5939"/>
    <w:rsid w:val="00CF5A15"/>
    <w:rsid w:val="00CF609F"/>
    <w:rsid w:val="00CF7043"/>
    <w:rsid w:val="00D004EA"/>
    <w:rsid w:val="00D012D1"/>
    <w:rsid w:val="00D01BF7"/>
    <w:rsid w:val="00D01DDB"/>
    <w:rsid w:val="00D0217E"/>
    <w:rsid w:val="00D023D8"/>
    <w:rsid w:val="00D0286A"/>
    <w:rsid w:val="00D02EAB"/>
    <w:rsid w:val="00D03731"/>
    <w:rsid w:val="00D0391A"/>
    <w:rsid w:val="00D04FBE"/>
    <w:rsid w:val="00D0503C"/>
    <w:rsid w:val="00D0527A"/>
    <w:rsid w:val="00D05A8C"/>
    <w:rsid w:val="00D05E0D"/>
    <w:rsid w:val="00D065ED"/>
    <w:rsid w:val="00D06641"/>
    <w:rsid w:val="00D0665A"/>
    <w:rsid w:val="00D072B8"/>
    <w:rsid w:val="00D07663"/>
    <w:rsid w:val="00D07794"/>
    <w:rsid w:val="00D10299"/>
    <w:rsid w:val="00D11384"/>
    <w:rsid w:val="00D11FF2"/>
    <w:rsid w:val="00D1316A"/>
    <w:rsid w:val="00D132F8"/>
    <w:rsid w:val="00D13779"/>
    <w:rsid w:val="00D1400C"/>
    <w:rsid w:val="00D140B3"/>
    <w:rsid w:val="00D146F0"/>
    <w:rsid w:val="00D14EA0"/>
    <w:rsid w:val="00D1513F"/>
    <w:rsid w:val="00D15368"/>
    <w:rsid w:val="00D15AD4"/>
    <w:rsid w:val="00D16CE4"/>
    <w:rsid w:val="00D17A8F"/>
    <w:rsid w:val="00D2000B"/>
    <w:rsid w:val="00D2057E"/>
    <w:rsid w:val="00D2085B"/>
    <w:rsid w:val="00D20CAF"/>
    <w:rsid w:val="00D2197A"/>
    <w:rsid w:val="00D21C23"/>
    <w:rsid w:val="00D21CE3"/>
    <w:rsid w:val="00D21FEC"/>
    <w:rsid w:val="00D22326"/>
    <w:rsid w:val="00D2399E"/>
    <w:rsid w:val="00D23F0B"/>
    <w:rsid w:val="00D24035"/>
    <w:rsid w:val="00D240AF"/>
    <w:rsid w:val="00D24B5A"/>
    <w:rsid w:val="00D24D97"/>
    <w:rsid w:val="00D25605"/>
    <w:rsid w:val="00D2574C"/>
    <w:rsid w:val="00D25825"/>
    <w:rsid w:val="00D276C2"/>
    <w:rsid w:val="00D27AC6"/>
    <w:rsid w:val="00D27B00"/>
    <w:rsid w:val="00D300A7"/>
    <w:rsid w:val="00D30819"/>
    <w:rsid w:val="00D30986"/>
    <w:rsid w:val="00D31AD5"/>
    <w:rsid w:val="00D32481"/>
    <w:rsid w:val="00D3273B"/>
    <w:rsid w:val="00D32CF9"/>
    <w:rsid w:val="00D3391A"/>
    <w:rsid w:val="00D33950"/>
    <w:rsid w:val="00D34177"/>
    <w:rsid w:val="00D35404"/>
    <w:rsid w:val="00D35F3A"/>
    <w:rsid w:val="00D36153"/>
    <w:rsid w:val="00D3639E"/>
    <w:rsid w:val="00D36812"/>
    <w:rsid w:val="00D3702F"/>
    <w:rsid w:val="00D37816"/>
    <w:rsid w:val="00D379BC"/>
    <w:rsid w:val="00D37FAD"/>
    <w:rsid w:val="00D40D3A"/>
    <w:rsid w:val="00D417C0"/>
    <w:rsid w:val="00D41F0A"/>
    <w:rsid w:val="00D4365F"/>
    <w:rsid w:val="00D43AE5"/>
    <w:rsid w:val="00D43B7A"/>
    <w:rsid w:val="00D44104"/>
    <w:rsid w:val="00D45561"/>
    <w:rsid w:val="00D45884"/>
    <w:rsid w:val="00D45D7C"/>
    <w:rsid w:val="00D45E2C"/>
    <w:rsid w:val="00D4646E"/>
    <w:rsid w:val="00D46713"/>
    <w:rsid w:val="00D4678A"/>
    <w:rsid w:val="00D47C08"/>
    <w:rsid w:val="00D47D7D"/>
    <w:rsid w:val="00D50237"/>
    <w:rsid w:val="00D50866"/>
    <w:rsid w:val="00D52319"/>
    <w:rsid w:val="00D52940"/>
    <w:rsid w:val="00D52E96"/>
    <w:rsid w:val="00D53DEC"/>
    <w:rsid w:val="00D55665"/>
    <w:rsid w:val="00D556AD"/>
    <w:rsid w:val="00D55EB0"/>
    <w:rsid w:val="00D55F87"/>
    <w:rsid w:val="00D5642D"/>
    <w:rsid w:val="00D579E6"/>
    <w:rsid w:val="00D6059B"/>
    <w:rsid w:val="00D61B0A"/>
    <w:rsid w:val="00D62EBD"/>
    <w:rsid w:val="00D62F35"/>
    <w:rsid w:val="00D63B22"/>
    <w:rsid w:val="00D64594"/>
    <w:rsid w:val="00D648D8"/>
    <w:rsid w:val="00D65F23"/>
    <w:rsid w:val="00D666D6"/>
    <w:rsid w:val="00D6749E"/>
    <w:rsid w:val="00D67B5A"/>
    <w:rsid w:val="00D67C06"/>
    <w:rsid w:val="00D67EA7"/>
    <w:rsid w:val="00D700DC"/>
    <w:rsid w:val="00D708ED"/>
    <w:rsid w:val="00D70C03"/>
    <w:rsid w:val="00D70CED"/>
    <w:rsid w:val="00D70FB3"/>
    <w:rsid w:val="00D714D4"/>
    <w:rsid w:val="00D717D1"/>
    <w:rsid w:val="00D724BF"/>
    <w:rsid w:val="00D72837"/>
    <w:rsid w:val="00D729BE"/>
    <w:rsid w:val="00D72D83"/>
    <w:rsid w:val="00D72E99"/>
    <w:rsid w:val="00D7307E"/>
    <w:rsid w:val="00D736C0"/>
    <w:rsid w:val="00D73B5A"/>
    <w:rsid w:val="00D74C62"/>
    <w:rsid w:val="00D751D0"/>
    <w:rsid w:val="00D75423"/>
    <w:rsid w:val="00D75C73"/>
    <w:rsid w:val="00D75C87"/>
    <w:rsid w:val="00D760F6"/>
    <w:rsid w:val="00D76846"/>
    <w:rsid w:val="00D7734E"/>
    <w:rsid w:val="00D81762"/>
    <w:rsid w:val="00D81A85"/>
    <w:rsid w:val="00D81B67"/>
    <w:rsid w:val="00D81BB6"/>
    <w:rsid w:val="00D81C46"/>
    <w:rsid w:val="00D81C68"/>
    <w:rsid w:val="00D8200D"/>
    <w:rsid w:val="00D821B6"/>
    <w:rsid w:val="00D8231A"/>
    <w:rsid w:val="00D82477"/>
    <w:rsid w:val="00D82B3D"/>
    <w:rsid w:val="00D82BA1"/>
    <w:rsid w:val="00D830E5"/>
    <w:rsid w:val="00D8497C"/>
    <w:rsid w:val="00D851FE"/>
    <w:rsid w:val="00D85494"/>
    <w:rsid w:val="00D85FED"/>
    <w:rsid w:val="00D860D7"/>
    <w:rsid w:val="00D86602"/>
    <w:rsid w:val="00D86881"/>
    <w:rsid w:val="00D86A70"/>
    <w:rsid w:val="00D873CF"/>
    <w:rsid w:val="00D87709"/>
    <w:rsid w:val="00D87B38"/>
    <w:rsid w:val="00D907B8"/>
    <w:rsid w:val="00D92AD6"/>
    <w:rsid w:val="00D93CAC"/>
    <w:rsid w:val="00D94535"/>
    <w:rsid w:val="00D9512A"/>
    <w:rsid w:val="00D95290"/>
    <w:rsid w:val="00D95EA6"/>
    <w:rsid w:val="00D96438"/>
    <w:rsid w:val="00D96599"/>
    <w:rsid w:val="00D97179"/>
    <w:rsid w:val="00D97182"/>
    <w:rsid w:val="00D97B6F"/>
    <w:rsid w:val="00DA1265"/>
    <w:rsid w:val="00DA1A54"/>
    <w:rsid w:val="00DA26E2"/>
    <w:rsid w:val="00DA2A11"/>
    <w:rsid w:val="00DA2CF9"/>
    <w:rsid w:val="00DA318E"/>
    <w:rsid w:val="00DA3B12"/>
    <w:rsid w:val="00DA411B"/>
    <w:rsid w:val="00DA60B9"/>
    <w:rsid w:val="00DA63D3"/>
    <w:rsid w:val="00DA71BA"/>
    <w:rsid w:val="00DA7F16"/>
    <w:rsid w:val="00DB072D"/>
    <w:rsid w:val="00DB1626"/>
    <w:rsid w:val="00DB1752"/>
    <w:rsid w:val="00DB20F4"/>
    <w:rsid w:val="00DB2858"/>
    <w:rsid w:val="00DB29F3"/>
    <w:rsid w:val="00DB2B9F"/>
    <w:rsid w:val="00DB3073"/>
    <w:rsid w:val="00DB4677"/>
    <w:rsid w:val="00DB4864"/>
    <w:rsid w:val="00DB495C"/>
    <w:rsid w:val="00DB4D52"/>
    <w:rsid w:val="00DB5E4D"/>
    <w:rsid w:val="00DB6F26"/>
    <w:rsid w:val="00DB734F"/>
    <w:rsid w:val="00DB7515"/>
    <w:rsid w:val="00DB75D5"/>
    <w:rsid w:val="00DC00F8"/>
    <w:rsid w:val="00DC0C00"/>
    <w:rsid w:val="00DC0FF4"/>
    <w:rsid w:val="00DC177F"/>
    <w:rsid w:val="00DC185C"/>
    <w:rsid w:val="00DC193F"/>
    <w:rsid w:val="00DC1C4C"/>
    <w:rsid w:val="00DC2055"/>
    <w:rsid w:val="00DC2D3D"/>
    <w:rsid w:val="00DC3AA3"/>
    <w:rsid w:val="00DC4001"/>
    <w:rsid w:val="00DC4379"/>
    <w:rsid w:val="00DC484B"/>
    <w:rsid w:val="00DC48CD"/>
    <w:rsid w:val="00DC5421"/>
    <w:rsid w:val="00DC5C34"/>
    <w:rsid w:val="00DC61AB"/>
    <w:rsid w:val="00DC6BBB"/>
    <w:rsid w:val="00DC700D"/>
    <w:rsid w:val="00DD0B66"/>
    <w:rsid w:val="00DD1056"/>
    <w:rsid w:val="00DD1312"/>
    <w:rsid w:val="00DD1A4D"/>
    <w:rsid w:val="00DD2570"/>
    <w:rsid w:val="00DD27F6"/>
    <w:rsid w:val="00DD382C"/>
    <w:rsid w:val="00DD4323"/>
    <w:rsid w:val="00DD58A5"/>
    <w:rsid w:val="00DD5FCD"/>
    <w:rsid w:val="00DD68EE"/>
    <w:rsid w:val="00DD76D1"/>
    <w:rsid w:val="00DD77EF"/>
    <w:rsid w:val="00DE0F2C"/>
    <w:rsid w:val="00DE22AF"/>
    <w:rsid w:val="00DE23A0"/>
    <w:rsid w:val="00DE2C6E"/>
    <w:rsid w:val="00DE2FAA"/>
    <w:rsid w:val="00DE3415"/>
    <w:rsid w:val="00DE3419"/>
    <w:rsid w:val="00DE3918"/>
    <w:rsid w:val="00DE3D8E"/>
    <w:rsid w:val="00DE41ED"/>
    <w:rsid w:val="00DE4C63"/>
    <w:rsid w:val="00DE4C8F"/>
    <w:rsid w:val="00DE5057"/>
    <w:rsid w:val="00DE5076"/>
    <w:rsid w:val="00DE57CD"/>
    <w:rsid w:val="00DE5863"/>
    <w:rsid w:val="00DE5942"/>
    <w:rsid w:val="00DE60D8"/>
    <w:rsid w:val="00DE6995"/>
    <w:rsid w:val="00DE763F"/>
    <w:rsid w:val="00DF048B"/>
    <w:rsid w:val="00DF04B5"/>
    <w:rsid w:val="00DF05C1"/>
    <w:rsid w:val="00DF07EB"/>
    <w:rsid w:val="00DF0A5E"/>
    <w:rsid w:val="00DF2217"/>
    <w:rsid w:val="00DF2AD4"/>
    <w:rsid w:val="00DF3254"/>
    <w:rsid w:val="00DF3486"/>
    <w:rsid w:val="00DF3497"/>
    <w:rsid w:val="00DF3658"/>
    <w:rsid w:val="00DF407A"/>
    <w:rsid w:val="00DF678A"/>
    <w:rsid w:val="00DF6E72"/>
    <w:rsid w:val="00E001D3"/>
    <w:rsid w:val="00E0059C"/>
    <w:rsid w:val="00E00C23"/>
    <w:rsid w:val="00E00D30"/>
    <w:rsid w:val="00E019A6"/>
    <w:rsid w:val="00E03398"/>
    <w:rsid w:val="00E0358B"/>
    <w:rsid w:val="00E04024"/>
    <w:rsid w:val="00E047B7"/>
    <w:rsid w:val="00E05FC4"/>
    <w:rsid w:val="00E0705E"/>
    <w:rsid w:val="00E07A12"/>
    <w:rsid w:val="00E07BA0"/>
    <w:rsid w:val="00E07C36"/>
    <w:rsid w:val="00E106F2"/>
    <w:rsid w:val="00E10983"/>
    <w:rsid w:val="00E117E9"/>
    <w:rsid w:val="00E126E9"/>
    <w:rsid w:val="00E12883"/>
    <w:rsid w:val="00E12C33"/>
    <w:rsid w:val="00E13EF2"/>
    <w:rsid w:val="00E1423F"/>
    <w:rsid w:val="00E1443D"/>
    <w:rsid w:val="00E14D02"/>
    <w:rsid w:val="00E14FB7"/>
    <w:rsid w:val="00E166F0"/>
    <w:rsid w:val="00E16927"/>
    <w:rsid w:val="00E17683"/>
    <w:rsid w:val="00E2041F"/>
    <w:rsid w:val="00E20C60"/>
    <w:rsid w:val="00E21097"/>
    <w:rsid w:val="00E2139B"/>
    <w:rsid w:val="00E213D8"/>
    <w:rsid w:val="00E215B0"/>
    <w:rsid w:val="00E21FFA"/>
    <w:rsid w:val="00E22552"/>
    <w:rsid w:val="00E2267A"/>
    <w:rsid w:val="00E230E3"/>
    <w:rsid w:val="00E236B8"/>
    <w:rsid w:val="00E24E00"/>
    <w:rsid w:val="00E24E37"/>
    <w:rsid w:val="00E25133"/>
    <w:rsid w:val="00E25361"/>
    <w:rsid w:val="00E26396"/>
    <w:rsid w:val="00E26FD8"/>
    <w:rsid w:val="00E2758D"/>
    <w:rsid w:val="00E27A5B"/>
    <w:rsid w:val="00E30301"/>
    <w:rsid w:val="00E307A2"/>
    <w:rsid w:val="00E31109"/>
    <w:rsid w:val="00E31AD7"/>
    <w:rsid w:val="00E33249"/>
    <w:rsid w:val="00E33547"/>
    <w:rsid w:val="00E33C5C"/>
    <w:rsid w:val="00E33CB6"/>
    <w:rsid w:val="00E342E2"/>
    <w:rsid w:val="00E34A6C"/>
    <w:rsid w:val="00E358DD"/>
    <w:rsid w:val="00E3642E"/>
    <w:rsid w:val="00E36807"/>
    <w:rsid w:val="00E36874"/>
    <w:rsid w:val="00E36966"/>
    <w:rsid w:val="00E36DDA"/>
    <w:rsid w:val="00E37067"/>
    <w:rsid w:val="00E371E1"/>
    <w:rsid w:val="00E372EC"/>
    <w:rsid w:val="00E37568"/>
    <w:rsid w:val="00E3765B"/>
    <w:rsid w:val="00E379F9"/>
    <w:rsid w:val="00E40110"/>
    <w:rsid w:val="00E40A94"/>
    <w:rsid w:val="00E40BB0"/>
    <w:rsid w:val="00E40C88"/>
    <w:rsid w:val="00E40EFC"/>
    <w:rsid w:val="00E41822"/>
    <w:rsid w:val="00E425B3"/>
    <w:rsid w:val="00E427C4"/>
    <w:rsid w:val="00E42E2C"/>
    <w:rsid w:val="00E435EA"/>
    <w:rsid w:val="00E43AAD"/>
    <w:rsid w:val="00E440A7"/>
    <w:rsid w:val="00E445A7"/>
    <w:rsid w:val="00E455CD"/>
    <w:rsid w:val="00E45900"/>
    <w:rsid w:val="00E45A6D"/>
    <w:rsid w:val="00E45C93"/>
    <w:rsid w:val="00E45DAB"/>
    <w:rsid w:val="00E46C8E"/>
    <w:rsid w:val="00E46EF4"/>
    <w:rsid w:val="00E471A5"/>
    <w:rsid w:val="00E50C4E"/>
    <w:rsid w:val="00E51163"/>
    <w:rsid w:val="00E51217"/>
    <w:rsid w:val="00E51695"/>
    <w:rsid w:val="00E51AED"/>
    <w:rsid w:val="00E534B1"/>
    <w:rsid w:val="00E53C45"/>
    <w:rsid w:val="00E53C54"/>
    <w:rsid w:val="00E541BF"/>
    <w:rsid w:val="00E54B6C"/>
    <w:rsid w:val="00E54C43"/>
    <w:rsid w:val="00E54D26"/>
    <w:rsid w:val="00E5523B"/>
    <w:rsid w:val="00E55941"/>
    <w:rsid w:val="00E55EBA"/>
    <w:rsid w:val="00E565E1"/>
    <w:rsid w:val="00E569A0"/>
    <w:rsid w:val="00E56C05"/>
    <w:rsid w:val="00E56C72"/>
    <w:rsid w:val="00E577B5"/>
    <w:rsid w:val="00E579F7"/>
    <w:rsid w:val="00E57E84"/>
    <w:rsid w:val="00E60BA2"/>
    <w:rsid w:val="00E60E68"/>
    <w:rsid w:val="00E64130"/>
    <w:rsid w:val="00E65822"/>
    <w:rsid w:val="00E65851"/>
    <w:rsid w:val="00E664E0"/>
    <w:rsid w:val="00E66684"/>
    <w:rsid w:val="00E67355"/>
    <w:rsid w:val="00E67B6F"/>
    <w:rsid w:val="00E67FB8"/>
    <w:rsid w:val="00E70388"/>
    <w:rsid w:val="00E7122E"/>
    <w:rsid w:val="00E716B5"/>
    <w:rsid w:val="00E7206F"/>
    <w:rsid w:val="00E721FA"/>
    <w:rsid w:val="00E72435"/>
    <w:rsid w:val="00E7292A"/>
    <w:rsid w:val="00E72EA0"/>
    <w:rsid w:val="00E737C0"/>
    <w:rsid w:val="00E740BF"/>
    <w:rsid w:val="00E746D1"/>
    <w:rsid w:val="00E74F6F"/>
    <w:rsid w:val="00E75392"/>
    <w:rsid w:val="00E75A7A"/>
    <w:rsid w:val="00E7634D"/>
    <w:rsid w:val="00E76E45"/>
    <w:rsid w:val="00E77FEE"/>
    <w:rsid w:val="00E80AEA"/>
    <w:rsid w:val="00E823C1"/>
    <w:rsid w:val="00E83401"/>
    <w:rsid w:val="00E83AC1"/>
    <w:rsid w:val="00E83AFA"/>
    <w:rsid w:val="00E84D8E"/>
    <w:rsid w:val="00E864D4"/>
    <w:rsid w:val="00E86852"/>
    <w:rsid w:val="00E903BB"/>
    <w:rsid w:val="00E913F4"/>
    <w:rsid w:val="00E91BC4"/>
    <w:rsid w:val="00E9254D"/>
    <w:rsid w:val="00E927A2"/>
    <w:rsid w:val="00E93623"/>
    <w:rsid w:val="00E937B6"/>
    <w:rsid w:val="00E93B4C"/>
    <w:rsid w:val="00E93E88"/>
    <w:rsid w:val="00E93F02"/>
    <w:rsid w:val="00E943AE"/>
    <w:rsid w:val="00E94802"/>
    <w:rsid w:val="00E94F55"/>
    <w:rsid w:val="00E95E72"/>
    <w:rsid w:val="00E9617D"/>
    <w:rsid w:val="00E96870"/>
    <w:rsid w:val="00E9706E"/>
    <w:rsid w:val="00E97292"/>
    <w:rsid w:val="00EA0B73"/>
    <w:rsid w:val="00EA0CAF"/>
    <w:rsid w:val="00EA2461"/>
    <w:rsid w:val="00EA2673"/>
    <w:rsid w:val="00EA29AB"/>
    <w:rsid w:val="00EA3CC8"/>
    <w:rsid w:val="00EA4353"/>
    <w:rsid w:val="00EA44E6"/>
    <w:rsid w:val="00EA574A"/>
    <w:rsid w:val="00EA5B3E"/>
    <w:rsid w:val="00EA73D7"/>
    <w:rsid w:val="00EA7ACE"/>
    <w:rsid w:val="00EA7F36"/>
    <w:rsid w:val="00EB02B4"/>
    <w:rsid w:val="00EB0550"/>
    <w:rsid w:val="00EB0B4A"/>
    <w:rsid w:val="00EB0C69"/>
    <w:rsid w:val="00EB2733"/>
    <w:rsid w:val="00EB276F"/>
    <w:rsid w:val="00EB2FCB"/>
    <w:rsid w:val="00EB31A3"/>
    <w:rsid w:val="00EB3D5F"/>
    <w:rsid w:val="00EB48A2"/>
    <w:rsid w:val="00EB4CC4"/>
    <w:rsid w:val="00EB5630"/>
    <w:rsid w:val="00EB568C"/>
    <w:rsid w:val="00EB5C0B"/>
    <w:rsid w:val="00EB679E"/>
    <w:rsid w:val="00EB6A04"/>
    <w:rsid w:val="00EB6C39"/>
    <w:rsid w:val="00EB774D"/>
    <w:rsid w:val="00EB77B5"/>
    <w:rsid w:val="00EB7D5F"/>
    <w:rsid w:val="00EC0069"/>
    <w:rsid w:val="00EC0B98"/>
    <w:rsid w:val="00EC0C10"/>
    <w:rsid w:val="00EC18C9"/>
    <w:rsid w:val="00EC2243"/>
    <w:rsid w:val="00EC2F3D"/>
    <w:rsid w:val="00EC433A"/>
    <w:rsid w:val="00EC58B8"/>
    <w:rsid w:val="00EC6069"/>
    <w:rsid w:val="00EC68C1"/>
    <w:rsid w:val="00EC71AA"/>
    <w:rsid w:val="00EC7636"/>
    <w:rsid w:val="00EC7AA9"/>
    <w:rsid w:val="00EC7B7F"/>
    <w:rsid w:val="00EC7FA1"/>
    <w:rsid w:val="00ED18CC"/>
    <w:rsid w:val="00ED1DDD"/>
    <w:rsid w:val="00ED3AE6"/>
    <w:rsid w:val="00ED41C3"/>
    <w:rsid w:val="00ED5589"/>
    <w:rsid w:val="00ED575C"/>
    <w:rsid w:val="00ED5949"/>
    <w:rsid w:val="00ED679A"/>
    <w:rsid w:val="00ED6CD0"/>
    <w:rsid w:val="00ED7285"/>
    <w:rsid w:val="00ED79CC"/>
    <w:rsid w:val="00EE0830"/>
    <w:rsid w:val="00EE0F18"/>
    <w:rsid w:val="00EE1381"/>
    <w:rsid w:val="00EE1648"/>
    <w:rsid w:val="00EE24B7"/>
    <w:rsid w:val="00EE31B8"/>
    <w:rsid w:val="00EE3B46"/>
    <w:rsid w:val="00EE3E61"/>
    <w:rsid w:val="00EE3F41"/>
    <w:rsid w:val="00EE44E4"/>
    <w:rsid w:val="00EE62EC"/>
    <w:rsid w:val="00EE72A1"/>
    <w:rsid w:val="00EE7E6A"/>
    <w:rsid w:val="00EF1052"/>
    <w:rsid w:val="00EF13AA"/>
    <w:rsid w:val="00EF1B02"/>
    <w:rsid w:val="00EF1BD1"/>
    <w:rsid w:val="00EF1C95"/>
    <w:rsid w:val="00EF2538"/>
    <w:rsid w:val="00EF2542"/>
    <w:rsid w:val="00EF4185"/>
    <w:rsid w:val="00EF422C"/>
    <w:rsid w:val="00EF47CA"/>
    <w:rsid w:val="00EF4A50"/>
    <w:rsid w:val="00EF4D99"/>
    <w:rsid w:val="00EF6C9C"/>
    <w:rsid w:val="00EF718C"/>
    <w:rsid w:val="00EF7386"/>
    <w:rsid w:val="00EF7588"/>
    <w:rsid w:val="00EF7C9E"/>
    <w:rsid w:val="00F00119"/>
    <w:rsid w:val="00F0022C"/>
    <w:rsid w:val="00F00325"/>
    <w:rsid w:val="00F00ACB"/>
    <w:rsid w:val="00F00FEB"/>
    <w:rsid w:val="00F01C0E"/>
    <w:rsid w:val="00F01F05"/>
    <w:rsid w:val="00F025E8"/>
    <w:rsid w:val="00F0307B"/>
    <w:rsid w:val="00F032B8"/>
    <w:rsid w:val="00F0340F"/>
    <w:rsid w:val="00F039BD"/>
    <w:rsid w:val="00F03B9B"/>
    <w:rsid w:val="00F040B3"/>
    <w:rsid w:val="00F0456D"/>
    <w:rsid w:val="00F04977"/>
    <w:rsid w:val="00F05008"/>
    <w:rsid w:val="00F05A82"/>
    <w:rsid w:val="00F0608B"/>
    <w:rsid w:val="00F06DF7"/>
    <w:rsid w:val="00F0733B"/>
    <w:rsid w:val="00F073E5"/>
    <w:rsid w:val="00F07A8B"/>
    <w:rsid w:val="00F107FD"/>
    <w:rsid w:val="00F10EB0"/>
    <w:rsid w:val="00F11275"/>
    <w:rsid w:val="00F11EF0"/>
    <w:rsid w:val="00F120F3"/>
    <w:rsid w:val="00F1272E"/>
    <w:rsid w:val="00F12E1A"/>
    <w:rsid w:val="00F148AA"/>
    <w:rsid w:val="00F14B72"/>
    <w:rsid w:val="00F15039"/>
    <w:rsid w:val="00F15269"/>
    <w:rsid w:val="00F15880"/>
    <w:rsid w:val="00F15C6E"/>
    <w:rsid w:val="00F160F2"/>
    <w:rsid w:val="00F16C39"/>
    <w:rsid w:val="00F16FB5"/>
    <w:rsid w:val="00F20530"/>
    <w:rsid w:val="00F20C1C"/>
    <w:rsid w:val="00F20D2F"/>
    <w:rsid w:val="00F216D3"/>
    <w:rsid w:val="00F218C7"/>
    <w:rsid w:val="00F21DB8"/>
    <w:rsid w:val="00F227F0"/>
    <w:rsid w:val="00F22836"/>
    <w:rsid w:val="00F24313"/>
    <w:rsid w:val="00F243F3"/>
    <w:rsid w:val="00F25350"/>
    <w:rsid w:val="00F2549A"/>
    <w:rsid w:val="00F25C25"/>
    <w:rsid w:val="00F25D1B"/>
    <w:rsid w:val="00F260A2"/>
    <w:rsid w:val="00F26DB3"/>
    <w:rsid w:val="00F273CD"/>
    <w:rsid w:val="00F27CD3"/>
    <w:rsid w:val="00F30501"/>
    <w:rsid w:val="00F309CD"/>
    <w:rsid w:val="00F30EB7"/>
    <w:rsid w:val="00F3103C"/>
    <w:rsid w:val="00F3186E"/>
    <w:rsid w:val="00F328B8"/>
    <w:rsid w:val="00F32BDF"/>
    <w:rsid w:val="00F32F96"/>
    <w:rsid w:val="00F3362D"/>
    <w:rsid w:val="00F337BF"/>
    <w:rsid w:val="00F33A68"/>
    <w:rsid w:val="00F3412E"/>
    <w:rsid w:val="00F34402"/>
    <w:rsid w:val="00F345EA"/>
    <w:rsid w:val="00F35705"/>
    <w:rsid w:val="00F36333"/>
    <w:rsid w:val="00F36B9C"/>
    <w:rsid w:val="00F36E64"/>
    <w:rsid w:val="00F3709C"/>
    <w:rsid w:val="00F375A9"/>
    <w:rsid w:val="00F37DE9"/>
    <w:rsid w:val="00F37E05"/>
    <w:rsid w:val="00F37E6D"/>
    <w:rsid w:val="00F40832"/>
    <w:rsid w:val="00F43E2C"/>
    <w:rsid w:val="00F44505"/>
    <w:rsid w:val="00F44883"/>
    <w:rsid w:val="00F46B11"/>
    <w:rsid w:val="00F47220"/>
    <w:rsid w:val="00F47486"/>
    <w:rsid w:val="00F47B17"/>
    <w:rsid w:val="00F47D1A"/>
    <w:rsid w:val="00F51DE3"/>
    <w:rsid w:val="00F533E6"/>
    <w:rsid w:val="00F53825"/>
    <w:rsid w:val="00F542BE"/>
    <w:rsid w:val="00F54693"/>
    <w:rsid w:val="00F5519C"/>
    <w:rsid w:val="00F55600"/>
    <w:rsid w:val="00F556B2"/>
    <w:rsid w:val="00F55807"/>
    <w:rsid w:val="00F559F6"/>
    <w:rsid w:val="00F5603A"/>
    <w:rsid w:val="00F566D1"/>
    <w:rsid w:val="00F56BE7"/>
    <w:rsid w:val="00F579B1"/>
    <w:rsid w:val="00F617B7"/>
    <w:rsid w:val="00F6267D"/>
    <w:rsid w:val="00F62774"/>
    <w:rsid w:val="00F630C8"/>
    <w:rsid w:val="00F6337C"/>
    <w:rsid w:val="00F633CB"/>
    <w:rsid w:val="00F63BE6"/>
    <w:rsid w:val="00F63C34"/>
    <w:rsid w:val="00F63F1F"/>
    <w:rsid w:val="00F64182"/>
    <w:rsid w:val="00F643FD"/>
    <w:rsid w:val="00F6483E"/>
    <w:rsid w:val="00F670CA"/>
    <w:rsid w:val="00F672EA"/>
    <w:rsid w:val="00F67583"/>
    <w:rsid w:val="00F675B5"/>
    <w:rsid w:val="00F70128"/>
    <w:rsid w:val="00F7038B"/>
    <w:rsid w:val="00F708B1"/>
    <w:rsid w:val="00F70BB9"/>
    <w:rsid w:val="00F70D57"/>
    <w:rsid w:val="00F70DDF"/>
    <w:rsid w:val="00F711C7"/>
    <w:rsid w:val="00F71622"/>
    <w:rsid w:val="00F71CA8"/>
    <w:rsid w:val="00F71E5D"/>
    <w:rsid w:val="00F72002"/>
    <w:rsid w:val="00F72AB5"/>
    <w:rsid w:val="00F7313C"/>
    <w:rsid w:val="00F749D2"/>
    <w:rsid w:val="00F74E3F"/>
    <w:rsid w:val="00F75FD8"/>
    <w:rsid w:val="00F76925"/>
    <w:rsid w:val="00F76930"/>
    <w:rsid w:val="00F806B2"/>
    <w:rsid w:val="00F80A63"/>
    <w:rsid w:val="00F80B0E"/>
    <w:rsid w:val="00F81049"/>
    <w:rsid w:val="00F811F6"/>
    <w:rsid w:val="00F81B88"/>
    <w:rsid w:val="00F81BEA"/>
    <w:rsid w:val="00F81F61"/>
    <w:rsid w:val="00F820C7"/>
    <w:rsid w:val="00F821A2"/>
    <w:rsid w:val="00F82205"/>
    <w:rsid w:val="00F831B9"/>
    <w:rsid w:val="00F83DDA"/>
    <w:rsid w:val="00F83E26"/>
    <w:rsid w:val="00F83F19"/>
    <w:rsid w:val="00F83F2B"/>
    <w:rsid w:val="00F84227"/>
    <w:rsid w:val="00F842A7"/>
    <w:rsid w:val="00F842B5"/>
    <w:rsid w:val="00F849D8"/>
    <w:rsid w:val="00F85780"/>
    <w:rsid w:val="00F869D9"/>
    <w:rsid w:val="00F8756D"/>
    <w:rsid w:val="00F876F2"/>
    <w:rsid w:val="00F87A9D"/>
    <w:rsid w:val="00F87D0F"/>
    <w:rsid w:val="00F90658"/>
    <w:rsid w:val="00F91254"/>
    <w:rsid w:val="00F91A26"/>
    <w:rsid w:val="00F9253E"/>
    <w:rsid w:val="00F93884"/>
    <w:rsid w:val="00F93D92"/>
    <w:rsid w:val="00F9408C"/>
    <w:rsid w:val="00F940AC"/>
    <w:rsid w:val="00F94E40"/>
    <w:rsid w:val="00F957BC"/>
    <w:rsid w:val="00F95E20"/>
    <w:rsid w:val="00F961E6"/>
    <w:rsid w:val="00F96988"/>
    <w:rsid w:val="00F96FED"/>
    <w:rsid w:val="00F97210"/>
    <w:rsid w:val="00FA032C"/>
    <w:rsid w:val="00FA0A47"/>
    <w:rsid w:val="00FA0DB2"/>
    <w:rsid w:val="00FA1213"/>
    <w:rsid w:val="00FA19BD"/>
    <w:rsid w:val="00FA22F4"/>
    <w:rsid w:val="00FA2DCF"/>
    <w:rsid w:val="00FA34E9"/>
    <w:rsid w:val="00FA3504"/>
    <w:rsid w:val="00FA4817"/>
    <w:rsid w:val="00FA5686"/>
    <w:rsid w:val="00FA5954"/>
    <w:rsid w:val="00FA5C04"/>
    <w:rsid w:val="00FA60D9"/>
    <w:rsid w:val="00FA652A"/>
    <w:rsid w:val="00FA65E9"/>
    <w:rsid w:val="00FA6F3A"/>
    <w:rsid w:val="00FA7D02"/>
    <w:rsid w:val="00FB14AD"/>
    <w:rsid w:val="00FB1850"/>
    <w:rsid w:val="00FB19BD"/>
    <w:rsid w:val="00FB1E1C"/>
    <w:rsid w:val="00FB2464"/>
    <w:rsid w:val="00FB274A"/>
    <w:rsid w:val="00FB3AFD"/>
    <w:rsid w:val="00FB4CC7"/>
    <w:rsid w:val="00FB51F3"/>
    <w:rsid w:val="00FB6A9F"/>
    <w:rsid w:val="00FB7387"/>
    <w:rsid w:val="00FB7ED0"/>
    <w:rsid w:val="00FC0B41"/>
    <w:rsid w:val="00FC0E0E"/>
    <w:rsid w:val="00FC0E9F"/>
    <w:rsid w:val="00FC10A1"/>
    <w:rsid w:val="00FC1991"/>
    <w:rsid w:val="00FC3396"/>
    <w:rsid w:val="00FC3825"/>
    <w:rsid w:val="00FC3D20"/>
    <w:rsid w:val="00FC4775"/>
    <w:rsid w:val="00FC65A7"/>
    <w:rsid w:val="00FC6C5D"/>
    <w:rsid w:val="00FC6D05"/>
    <w:rsid w:val="00FC773B"/>
    <w:rsid w:val="00FC7D2B"/>
    <w:rsid w:val="00FC7D38"/>
    <w:rsid w:val="00FD02CC"/>
    <w:rsid w:val="00FD08E9"/>
    <w:rsid w:val="00FD0FC8"/>
    <w:rsid w:val="00FD1582"/>
    <w:rsid w:val="00FD1915"/>
    <w:rsid w:val="00FD2388"/>
    <w:rsid w:val="00FD24AE"/>
    <w:rsid w:val="00FD2C15"/>
    <w:rsid w:val="00FD2E1C"/>
    <w:rsid w:val="00FD3207"/>
    <w:rsid w:val="00FD3E34"/>
    <w:rsid w:val="00FD41DF"/>
    <w:rsid w:val="00FD4F5D"/>
    <w:rsid w:val="00FD538D"/>
    <w:rsid w:val="00FD56E5"/>
    <w:rsid w:val="00FD58AE"/>
    <w:rsid w:val="00FD5BD8"/>
    <w:rsid w:val="00FD5C01"/>
    <w:rsid w:val="00FD5F51"/>
    <w:rsid w:val="00FD6501"/>
    <w:rsid w:val="00FD69E7"/>
    <w:rsid w:val="00FD6EE2"/>
    <w:rsid w:val="00FD770E"/>
    <w:rsid w:val="00FD7C2C"/>
    <w:rsid w:val="00FD7E09"/>
    <w:rsid w:val="00FE0859"/>
    <w:rsid w:val="00FE10BA"/>
    <w:rsid w:val="00FE10F4"/>
    <w:rsid w:val="00FE1109"/>
    <w:rsid w:val="00FE1665"/>
    <w:rsid w:val="00FE1E6E"/>
    <w:rsid w:val="00FE2665"/>
    <w:rsid w:val="00FE3AD7"/>
    <w:rsid w:val="00FE3CD3"/>
    <w:rsid w:val="00FE40A7"/>
    <w:rsid w:val="00FE44D9"/>
    <w:rsid w:val="00FE4876"/>
    <w:rsid w:val="00FE4B0A"/>
    <w:rsid w:val="00FE5F91"/>
    <w:rsid w:val="00FE6399"/>
    <w:rsid w:val="00FE680D"/>
    <w:rsid w:val="00FE6A83"/>
    <w:rsid w:val="00FE6AB8"/>
    <w:rsid w:val="00FE74EF"/>
    <w:rsid w:val="00FE75DD"/>
    <w:rsid w:val="00FE7C0F"/>
    <w:rsid w:val="00FF05B7"/>
    <w:rsid w:val="00FF12C8"/>
    <w:rsid w:val="00FF2322"/>
    <w:rsid w:val="00FF241E"/>
    <w:rsid w:val="00FF2683"/>
    <w:rsid w:val="00FF28EC"/>
    <w:rsid w:val="00FF2EFF"/>
    <w:rsid w:val="00FF439B"/>
    <w:rsid w:val="00FF4525"/>
    <w:rsid w:val="00FF4943"/>
    <w:rsid w:val="00FF4B43"/>
    <w:rsid w:val="00FF5941"/>
    <w:rsid w:val="00FF6D9D"/>
    <w:rsid w:val="00FF6FA1"/>
    <w:rsid w:val="11C54A1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519">
      <o:colormru v:ext="edit" colors="#09f,#069,#36c,#369"/>
    </o:shapedefaults>
    <o:shapelayout v:ext="edit">
      <o:idmap v:ext="edit" data="2"/>
      <o:rules v:ext="edit">
        <o:r id="V:Rule1" type="connector" idref="#_x0000_s2472"/>
        <o:r id="V:Rule2" type="connector" idref="#_x0000_s2444"/>
        <o:r id="V:Rule3" type="connector" idref="#_x0000_s2443"/>
        <o:r id="V:Rule4" type="connector" idref="#_x0000_s2516"/>
      </o:rules>
    </o:shapelayout>
  </w:shapeDefaults>
  <w:decimalSymbol w:val="."/>
  <w:listSeparator w:val=","/>
  <w14:docId w14:val="1EA11713"/>
  <w15:docId w15:val="{1339E7A0-D814-4A08-B65F-2ABFF1CB2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F5B"/>
  </w:style>
  <w:style w:type="paragraph" w:styleId="Heading1">
    <w:name w:val="heading 1"/>
    <w:basedOn w:val="Normal"/>
    <w:next w:val="Normal"/>
    <w:link w:val="Heading1Char"/>
    <w:uiPriority w:val="9"/>
    <w:qFormat/>
    <w:rsid w:val="00F33A68"/>
    <w:pPr>
      <w:keepNext/>
      <w:keepLines/>
      <w:spacing w:before="240" w:after="0"/>
      <w:jc w:val="center"/>
      <w:outlineLvl w:val="0"/>
    </w:pPr>
    <w:rPr>
      <w:rFonts w:ascii="Arial Rounded MT Bold" w:eastAsiaTheme="majorEastAsia" w:hAnsi="Arial Rounded MT Bold" w:cstheme="majorBidi"/>
      <w:b/>
      <w:sz w:val="28"/>
      <w:szCs w:val="32"/>
    </w:rPr>
  </w:style>
  <w:style w:type="paragraph" w:styleId="Heading2">
    <w:name w:val="heading 2"/>
    <w:basedOn w:val="Normal"/>
    <w:next w:val="Normal"/>
    <w:link w:val="Heading2Char"/>
    <w:uiPriority w:val="9"/>
    <w:unhideWhenUsed/>
    <w:qFormat/>
    <w:rsid w:val="0014037B"/>
    <w:pPr>
      <w:keepNext/>
      <w:keepLines/>
      <w:spacing w:before="240" w:after="240"/>
      <w:outlineLvl w:val="1"/>
    </w:pPr>
    <w:rPr>
      <w:rFonts w:ascii="Arial" w:eastAsiaTheme="majorEastAsia" w:hAnsi="Arial" w:cstheme="majorBidi"/>
      <w:b/>
      <w:sz w:val="24"/>
      <w:szCs w:val="26"/>
    </w:rPr>
  </w:style>
  <w:style w:type="paragraph" w:styleId="Heading3">
    <w:name w:val="heading 3"/>
    <w:basedOn w:val="Normal"/>
    <w:next w:val="Normal"/>
    <w:link w:val="Heading3Char"/>
    <w:uiPriority w:val="9"/>
    <w:unhideWhenUsed/>
    <w:qFormat/>
    <w:rsid w:val="00837CB3"/>
    <w:pPr>
      <w:keepNext/>
      <w:keepLines/>
      <w:spacing w:before="400" w:after="360"/>
      <w:outlineLvl w:val="2"/>
    </w:pPr>
    <w:rPr>
      <w:rFonts w:ascii="Arial" w:eastAsiaTheme="majorEastAsia" w:hAnsi="Arial" w:cstheme="majorBidi"/>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0334"/>
    <w:pPr>
      <w:ind w:left="720"/>
      <w:contextualSpacing/>
    </w:pPr>
  </w:style>
  <w:style w:type="table" w:styleId="TableGrid">
    <w:name w:val="Table Grid"/>
    <w:basedOn w:val="TableNormal"/>
    <w:uiPriority w:val="39"/>
    <w:rsid w:val="007B2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3A68"/>
    <w:rPr>
      <w:rFonts w:ascii="Arial Rounded MT Bold" w:eastAsiaTheme="majorEastAsia" w:hAnsi="Arial Rounded MT Bold" w:cstheme="majorBidi"/>
      <w:b/>
      <w:sz w:val="28"/>
      <w:szCs w:val="32"/>
    </w:rPr>
  </w:style>
  <w:style w:type="paragraph" w:styleId="Header">
    <w:name w:val="header"/>
    <w:basedOn w:val="Normal"/>
    <w:link w:val="HeaderChar"/>
    <w:uiPriority w:val="99"/>
    <w:unhideWhenUsed/>
    <w:rsid w:val="006A11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65"/>
  </w:style>
  <w:style w:type="paragraph" w:styleId="Footer">
    <w:name w:val="footer"/>
    <w:basedOn w:val="Normal"/>
    <w:link w:val="FooterChar"/>
    <w:uiPriority w:val="99"/>
    <w:unhideWhenUsed/>
    <w:rsid w:val="006A11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65"/>
  </w:style>
  <w:style w:type="paragraph" w:styleId="TOCHeading">
    <w:name w:val="TOC Heading"/>
    <w:basedOn w:val="Heading1"/>
    <w:next w:val="Normal"/>
    <w:uiPriority w:val="39"/>
    <w:unhideWhenUsed/>
    <w:qFormat/>
    <w:rsid w:val="00A54257"/>
    <w:pPr>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A54257"/>
    <w:pPr>
      <w:spacing w:after="100"/>
    </w:pPr>
  </w:style>
  <w:style w:type="character" w:styleId="Hyperlink">
    <w:name w:val="Hyperlink"/>
    <w:basedOn w:val="DefaultParagraphFont"/>
    <w:uiPriority w:val="99"/>
    <w:unhideWhenUsed/>
    <w:rsid w:val="00A54257"/>
    <w:rPr>
      <w:color w:val="0563C1" w:themeColor="hyperlink"/>
      <w:u w:val="single"/>
    </w:rPr>
  </w:style>
  <w:style w:type="paragraph" w:styleId="NoSpacing">
    <w:name w:val="No Spacing"/>
    <w:uiPriority w:val="1"/>
    <w:qFormat/>
    <w:rsid w:val="00A54257"/>
    <w:pPr>
      <w:spacing w:after="0" w:line="240" w:lineRule="auto"/>
    </w:pPr>
  </w:style>
  <w:style w:type="character" w:customStyle="1" w:styleId="Heading2Char">
    <w:name w:val="Heading 2 Char"/>
    <w:basedOn w:val="DefaultParagraphFont"/>
    <w:link w:val="Heading2"/>
    <w:uiPriority w:val="9"/>
    <w:rsid w:val="0014037B"/>
    <w:rPr>
      <w:rFonts w:ascii="Arial" w:eastAsiaTheme="majorEastAsia" w:hAnsi="Arial" w:cstheme="majorBidi"/>
      <w:b/>
      <w:sz w:val="24"/>
      <w:szCs w:val="26"/>
    </w:rPr>
  </w:style>
  <w:style w:type="paragraph" w:styleId="TOC2">
    <w:name w:val="toc 2"/>
    <w:basedOn w:val="Normal"/>
    <w:next w:val="Normal"/>
    <w:autoRedefine/>
    <w:uiPriority w:val="39"/>
    <w:unhideWhenUsed/>
    <w:rsid w:val="00D146F0"/>
    <w:pPr>
      <w:spacing w:after="100"/>
      <w:ind w:left="220"/>
    </w:pPr>
  </w:style>
  <w:style w:type="character" w:customStyle="1" w:styleId="Heading3Char">
    <w:name w:val="Heading 3 Char"/>
    <w:basedOn w:val="DefaultParagraphFont"/>
    <w:link w:val="Heading3"/>
    <w:uiPriority w:val="9"/>
    <w:rsid w:val="00837CB3"/>
    <w:rPr>
      <w:rFonts w:ascii="Arial" w:eastAsiaTheme="majorEastAsia" w:hAnsi="Arial" w:cstheme="majorBidi"/>
      <w:b/>
      <w:sz w:val="24"/>
      <w:szCs w:val="24"/>
      <w:u w:val="single"/>
    </w:rPr>
  </w:style>
  <w:style w:type="paragraph" w:styleId="TOC3">
    <w:name w:val="toc 3"/>
    <w:basedOn w:val="Normal"/>
    <w:next w:val="Normal"/>
    <w:autoRedefine/>
    <w:uiPriority w:val="39"/>
    <w:unhideWhenUsed/>
    <w:rsid w:val="00234E04"/>
    <w:pPr>
      <w:spacing w:after="100"/>
      <w:ind w:left="440"/>
    </w:pPr>
  </w:style>
  <w:style w:type="paragraph" w:styleId="NormalWeb">
    <w:name w:val="Normal (Web)"/>
    <w:basedOn w:val="Normal"/>
    <w:uiPriority w:val="99"/>
    <w:semiHidden/>
    <w:unhideWhenUsed/>
    <w:rsid w:val="00271286"/>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FA65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52A"/>
    <w:rPr>
      <w:rFonts w:ascii="Segoe UI" w:hAnsi="Segoe UI" w:cs="Segoe UI"/>
      <w:sz w:val="18"/>
      <w:szCs w:val="18"/>
    </w:rPr>
  </w:style>
  <w:style w:type="character" w:styleId="CommentReference">
    <w:name w:val="annotation reference"/>
    <w:basedOn w:val="DefaultParagraphFont"/>
    <w:uiPriority w:val="99"/>
    <w:semiHidden/>
    <w:unhideWhenUsed/>
    <w:rsid w:val="009E029A"/>
    <w:rPr>
      <w:sz w:val="16"/>
      <w:szCs w:val="16"/>
    </w:rPr>
  </w:style>
  <w:style w:type="paragraph" w:styleId="CommentText">
    <w:name w:val="annotation text"/>
    <w:basedOn w:val="Normal"/>
    <w:link w:val="CommentTextChar"/>
    <w:uiPriority w:val="99"/>
    <w:semiHidden/>
    <w:unhideWhenUsed/>
    <w:rsid w:val="009E029A"/>
    <w:pPr>
      <w:spacing w:line="240" w:lineRule="auto"/>
    </w:pPr>
    <w:rPr>
      <w:sz w:val="20"/>
      <w:szCs w:val="20"/>
    </w:rPr>
  </w:style>
  <w:style w:type="character" w:customStyle="1" w:styleId="CommentTextChar">
    <w:name w:val="Comment Text Char"/>
    <w:basedOn w:val="DefaultParagraphFont"/>
    <w:link w:val="CommentText"/>
    <w:uiPriority w:val="99"/>
    <w:semiHidden/>
    <w:rsid w:val="009E029A"/>
    <w:rPr>
      <w:sz w:val="20"/>
      <w:szCs w:val="20"/>
    </w:rPr>
  </w:style>
  <w:style w:type="paragraph" w:styleId="CommentSubject">
    <w:name w:val="annotation subject"/>
    <w:basedOn w:val="CommentText"/>
    <w:next w:val="CommentText"/>
    <w:link w:val="CommentSubjectChar"/>
    <w:uiPriority w:val="99"/>
    <w:semiHidden/>
    <w:unhideWhenUsed/>
    <w:rsid w:val="009E029A"/>
    <w:rPr>
      <w:b/>
      <w:bCs/>
    </w:rPr>
  </w:style>
  <w:style w:type="character" w:customStyle="1" w:styleId="CommentSubjectChar">
    <w:name w:val="Comment Subject Char"/>
    <w:basedOn w:val="CommentTextChar"/>
    <w:link w:val="CommentSubject"/>
    <w:uiPriority w:val="99"/>
    <w:semiHidden/>
    <w:rsid w:val="009E029A"/>
    <w:rPr>
      <w:b/>
      <w:bCs/>
      <w:sz w:val="20"/>
      <w:szCs w:val="20"/>
    </w:rPr>
  </w:style>
  <w:style w:type="paragraph" w:styleId="Revision">
    <w:name w:val="Revision"/>
    <w:hidden/>
    <w:uiPriority w:val="99"/>
    <w:semiHidden/>
    <w:rsid w:val="006957F4"/>
    <w:pPr>
      <w:spacing w:after="0" w:line="240" w:lineRule="auto"/>
    </w:pPr>
  </w:style>
  <w:style w:type="paragraph" w:customStyle="1" w:styleId="SmallHeading">
    <w:name w:val="Small Heading"/>
    <w:basedOn w:val="CommentText"/>
    <w:rsid w:val="002833D7"/>
    <w:pPr>
      <w:spacing w:before="60" w:after="60"/>
      <w:jc w:val="center"/>
    </w:pPr>
    <w:rPr>
      <w:rFonts w:ascii="Verdana" w:eastAsia="Times New Roman" w:hAnsi="Verdana" w:cs="Times New Roman"/>
      <w:b/>
      <w:bCs/>
      <w:sz w:val="28"/>
      <w:lang w:val="en-GB"/>
    </w:rPr>
  </w:style>
  <w:style w:type="paragraph" w:styleId="Caption">
    <w:name w:val="caption"/>
    <w:basedOn w:val="Normal"/>
    <w:next w:val="Normal"/>
    <w:uiPriority w:val="35"/>
    <w:unhideWhenUsed/>
    <w:qFormat/>
    <w:rsid w:val="00B56DA3"/>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321A3E"/>
    <w:rPr>
      <w:color w:val="605E5C"/>
      <w:shd w:val="clear" w:color="auto" w:fill="E1DFDD"/>
    </w:rPr>
  </w:style>
  <w:style w:type="character" w:customStyle="1" w:styleId="UnresolvedMention2">
    <w:name w:val="Unresolved Mention2"/>
    <w:basedOn w:val="DefaultParagraphFont"/>
    <w:uiPriority w:val="99"/>
    <w:semiHidden/>
    <w:unhideWhenUsed/>
    <w:rsid w:val="00EC433A"/>
    <w:rPr>
      <w:color w:val="605E5C"/>
      <w:shd w:val="clear" w:color="auto" w:fill="E1DFDD"/>
    </w:rPr>
  </w:style>
  <w:style w:type="character" w:styleId="FollowedHyperlink">
    <w:name w:val="FollowedHyperlink"/>
    <w:basedOn w:val="DefaultParagraphFont"/>
    <w:uiPriority w:val="99"/>
    <w:semiHidden/>
    <w:unhideWhenUsed/>
    <w:rsid w:val="00EC433A"/>
    <w:rPr>
      <w:color w:val="954F72" w:themeColor="followedHyperlink"/>
      <w:u w:val="single"/>
    </w:rPr>
  </w:style>
  <w:style w:type="paragraph" w:customStyle="1" w:styleId="TableParagraph">
    <w:name w:val="Table Paragraph"/>
    <w:basedOn w:val="Normal"/>
    <w:uiPriority w:val="1"/>
    <w:qFormat/>
    <w:rsid w:val="001A5125"/>
    <w:pPr>
      <w:widowControl w:val="0"/>
      <w:autoSpaceDE w:val="0"/>
      <w:autoSpaceDN w:val="0"/>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4122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89911">
      <w:bodyDiv w:val="1"/>
      <w:marLeft w:val="0"/>
      <w:marRight w:val="0"/>
      <w:marTop w:val="0"/>
      <w:marBottom w:val="0"/>
      <w:divBdr>
        <w:top w:val="none" w:sz="0" w:space="0" w:color="auto"/>
        <w:left w:val="none" w:sz="0" w:space="0" w:color="auto"/>
        <w:bottom w:val="none" w:sz="0" w:space="0" w:color="auto"/>
        <w:right w:val="none" w:sz="0" w:space="0" w:color="auto"/>
      </w:divBdr>
      <w:divsChild>
        <w:div w:id="1594970139">
          <w:marLeft w:val="0"/>
          <w:marRight w:val="0"/>
          <w:marTop w:val="14"/>
          <w:marBottom w:val="0"/>
          <w:divBdr>
            <w:top w:val="none" w:sz="0" w:space="0" w:color="auto"/>
            <w:left w:val="none" w:sz="0" w:space="0" w:color="auto"/>
            <w:bottom w:val="none" w:sz="0" w:space="0" w:color="auto"/>
            <w:right w:val="none" w:sz="0" w:space="0" w:color="auto"/>
          </w:divBdr>
        </w:div>
        <w:div w:id="787548950">
          <w:marLeft w:val="0"/>
          <w:marRight w:val="0"/>
          <w:marTop w:val="14"/>
          <w:marBottom w:val="0"/>
          <w:divBdr>
            <w:top w:val="none" w:sz="0" w:space="0" w:color="auto"/>
            <w:left w:val="none" w:sz="0" w:space="0" w:color="auto"/>
            <w:bottom w:val="none" w:sz="0" w:space="0" w:color="auto"/>
            <w:right w:val="none" w:sz="0" w:space="0" w:color="auto"/>
          </w:divBdr>
        </w:div>
        <w:div w:id="1260722652">
          <w:marLeft w:val="0"/>
          <w:marRight w:val="0"/>
          <w:marTop w:val="14"/>
          <w:marBottom w:val="0"/>
          <w:divBdr>
            <w:top w:val="none" w:sz="0" w:space="0" w:color="auto"/>
            <w:left w:val="none" w:sz="0" w:space="0" w:color="auto"/>
            <w:bottom w:val="none" w:sz="0" w:space="0" w:color="auto"/>
            <w:right w:val="none" w:sz="0" w:space="0" w:color="auto"/>
          </w:divBdr>
        </w:div>
        <w:div w:id="403918310">
          <w:marLeft w:val="0"/>
          <w:marRight w:val="0"/>
          <w:marTop w:val="14"/>
          <w:marBottom w:val="0"/>
          <w:divBdr>
            <w:top w:val="none" w:sz="0" w:space="0" w:color="auto"/>
            <w:left w:val="none" w:sz="0" w:space="0" w:color="auto"/>
            <w:bottom w:val="none" w:sz="0" w:space="0" w:color="auto"/>
            <w:right w:val="none" w:sz="0" w:space="0" w:color="auto"/>
          </w:divBdr>
        </w:div>
      </w:divsChild>
    </w:div>
    <w:div w:id="66616212">
      <w:bodyDiv w:val="1"/>
      <w:marLeft w:val="0"/>
      <w:marRight w:val="0"/>
      <w:marTop w:val="0"/>
      <w:marBottom w:val="0"/>
      <w:divBdr>
        <w:top w:val="none" w:sz="0" w:space="0" w:color="auto"/>
        <w:left w:val="none" w:sz="0" w:space="0" w:color="auto"/>
        <w:bottom w:val="none" w:sz="0" w:space="0" w:color="auto"/>
        <w:right w:val="none" w:sz="0" w:space="0" w:color="auto"/>
      </w:divBdr>
      <w:divsChild>
        <w:div w:id="556429482">
          <w:marLeft w:val="0"/>
          <w:marRight w:val="0"/>
          <w:marTop w:val="14"/>
          <w:marBottom w:val="0"/>
          <w:divBdr>
            <w:top w:val="none" w:sz="0" w:space="0" w:color="auto"/>
            <w:left w:val="none" w:sz="0" w:space="0" w:color="auto"/>
            <w:bottom w:val="none" w:sz="0" w:space="0" w:color="auto"/>
            <w:right w:val="none" w:sz="0" w:space="0" w:color="auto"/>
          </w:divBdr>
        </w:div>
        <w:div w:id="1179395565">
          <w:marLeft w:val="0"/>
          <w:marRight w:val="0"/>
          <w:marTop w:val="14"/>
          <w:marBottom w:val="0"/>
          <w:divBdr>
            <w:top w:val="none" w:sz="0" w:space="0" w:color="auto"/>
            <w:left w:val="none" w:sz="0" w:space="0" w:color="auto"/>
            <w:bottom w:val="none" w:sz="0" w:space="0" w:color="auto"/>
            <w:right w:val="none" w:sz="0" w:space="0" w:color="auto"/>
          </w:divBdr>
        </w:div>
      </w:divsChild>
    </w:div>
    <w:div w:id="148207031">
      <w:bodyDiv w:val="1"/>
      <w:marLeft w:val="0"/>
      <w:marRight w:val="0"/>
      <w:marTop w:val="0"/>
      <w:marBottom w:val="0"/>
      <w:divBdr>
        <w:top w:val="none" w:sz="0" w:space="0" w:color="auto"/>
        <w:left w:val="none" w:sz="0" w:space="0" w:color="auto"/>
        <w:bottom w:val="none" w:sz="0" w:space="0" w:color="auto"/>
        <w:right w:val="none" w:sz="0" w:space="0" w:color="auto"/>
      </w:divBdr>
      <w:divsChild>
        <w:div w:id="235214096">
          <w:marLeft w:val="0"/>
          <w:marRight w:val="0"/>
          <w:marTop w:val="14"/>
          <w:marBottom w:val="0"/>
          <w:divBdr>
            <w:top w:val="none" w:sz="0" w:space="0" w:color="auto"/>
            <w:left w:val="none" w:sz="0" w:space="0" w:color="auto"/>
            <w:bottom w:val="none" w:sz="0" w:space="0" w:color="auto"/>
            <w:right w:val="none" w:sz="0" w:space="0" w:color="auto"/>
          </w:divBdr>
        </w:div>
        <w:div w:id="31544666">
          <w:marLeft w:val="0"/>
          <w:marRight w:val="0"/>
          <w:marTop w:val="14"/>
          <w:marBottom w:val="0"/>
          <w:divBdr>
            <w:top w:val="none" w:sz="0" w:space="0" w:color="auto"/>
            <w:left w:val="none" w:sz="0" w:space="0" w:color="auto"/>
            <w:bottom w:val="none" w:sz="0" w:space="0" w:color="auto"/>
            <w:right w:val="none" w:sz="0" w:space="0" w:color="auto"/>
          </w:divBdr>
        </w:div>
        <w:div w:id="2024161598">
          <w:marLeft w:val="0"/>
          <w:marRight w:val="0"/>
          <w:marTop w:val="14"/>
          <w:marBottom w:val="0"/>
          <w:divBdr>
            <w:top w:val="none" w:sz="0" w:space="0" w:color="auto"/>
            <w:left w:val="none" w:sz="0" w:space="0" w:color="auto"/>
            <w:bottom w:val="none" w:sz="0" w:space="0" w:color="auto"/>
            <w:right w:val="none" w:sz="0" w:space="0" w:color="auto"/>
          </w:divBdr>
        </w:div>
      </w:divsChild>
    </w:div>
    <w:div w:id="158471285">
      <w:bodyDiv w:val="1"/>
      <w:marLeft w:val="0"/>
      <w:marRight w:val="0"/>
      <w:marTop w:val="0"/>
      <w:marBottom w:val="0"/>
      <w:divBdr>
        <w:top w:val="none" w:sz="0" w:space="0" w:color="auto"/>
        <w:left w:val="none" w:sz="0" w:space="0" w:color="auto"/>
        <w:bottom w:val="none" w:sz="0" w:space="0" w:color="auto"/>
        <w:right w:val="none" w:sz="0" w:space="0" w:color="auto"/>
      </w:divBdr>
      <w:divsChild>
        <w:div w:id="1665625908">
          <w:marLeft w:val="0"/>
          <w:marRight w:val="0"/>
          <w:marTop w:val="14"/>
          <w:marBottom w:val="0"/>
          <w:divBdr>
            <w:top w:val="none" w:sz="0" w:space="0" w:color="auto"/>
            <w:left w:val="none" w:sz="0" w:space="0" w:color="auto"/>
            <w:bottom w:val="none" w:sz="0" w:space="0" w:color="auto"/>
            <w:right w:val="none" w:sz="0" w:space="0" w:color="auto"/>
          </w:divBdr>
        </w:div>
        <w:div w:id="1233542908">
          <w:marLeft w:val="0"/>
          <w:marRight w:val="0"/>
          <w:marTop w:val="14"/>
          <w:marBottom w:val="0"/>
          <w:divBdr>
            <w:top w:val="none" w:sz="0" w:space="0" w:color="auto"/>
            <w:left w:val="none" w:sz="0" w:space="0" w:color="auto"/>
            <w:bottom w:val="none" w:sz="0" w:space="0" w:color="auto"/>
            <w:right w:val="none" w:sz="0" w:space="0" w:color="auto"/>
          </w:divBdr>
        </w:div>
        <w:div w:id="229464170">
          <w:marLeft w:val="0"/>
          <w:marRight w:val="0"/>
          <w:marTop w:val="14"/>
          <w:marBottom w:val="0"/>
          <w:divBdr>
            <w:top w:val="none" w:sz="0" w:space="0" w:color="auto"/>
            <w:left w:val="none" w:sz="0" w:space="0" w:color="auto"/>
            <w:bottom w:val="none" w:sz="0" w:space="0" w:color="auto"/>
            <w:right w:val="none" w:sz="0" w:space="0" w:color="auto"/>
          </w:divBdr>
        </w:div>
        <w:div w:id="125201053">
          <w:marLeft w:val="0"/>
          <w:marRight w:val="0"/>
          <w:marTop w:val="14"/>
          <w:marBottom w:val="0"/>
          <w:divBdr>
            <w:top w:val="none" w:sz="0" w:space="0" w:color="auto"/>
            <w:left w:val="none" w:sz="0" w:space="0" w:color="auto"/>
            <w:bottom w:val="none" w:sz="0" w:space="0" w:color="auto"/>
            <w:right w:val="none" w:sz="0" w:space="0" w:color="auto"/>
          </w:divBdr>
        </w:div>
        <w:div w:id="782502260">
          <w:marLeft w:val="0"/>
          <w:marRight w:val="0"/>
          <w:marTop w:val="14"/>
          <w:marBottom w:val="0"/>
          <w:divBdr>
            <w:top w:val="none" w:sz="0" w:space="0" w:color="auto"/>
            <w:left w:val="none" w:sz="0" w:space="0" w:color="auto"/>
            <w:bottom w:val="none" w:sz="0" w:space="0" w:color="auto"/>
            <w:right w:val="none" w:sz="0" w:space="0" w:color="auto"/>
          </w:divBdr>
        </w:div>
        <w:div w:id="1073039474">
          <w:marLeft w:val="0"/>
          <w:marRight w:val="0"/>
          <w:marTop w:val="14"/>
          <w:marBottom w:val="0"/>
          <w:divBdr>
            <w:top w:val="none" w:sz="0" w:space="0" w:color="auto"/>
            <w:left w:val="none" w:sz="0" w:space="0" w:color="auto"/>
            <w:bottom w:val="none" w:sz="0" w:space="0" w:color="auto"/>
            <w:right w:val="none" w:sz="0" w:space="0" w:color="auto"/>
          </w:divBdr>
        </w:div>
        <w:div w:id="1731733526">
          <w:marLeft w:val="0"/>
          <w:marRight w:val="0"/>
          <w:marTop w:val="14"/>
          <w:marBottom w:val="0"/>
          <w:divBdr>
            <w:top w:val="none" w:sz="0" w:space="0" w:color="auto"/>
            <w:left w:val="none" w:sz="0" w:space="0" w:color="auto"/>
            <w:bottom w:val="none" w:sz="0" w:space="0" w:color="auto"/>
            <w:right w:val="none" w:sz="0" w:space="0" w:color="auto"/>
          </w:divBdr>
        </w:div>
        <w:div w:id="1784421711">
          <w:marLeft w:val="0"/>
          <w:marRight w:val="0"/>
          <w:marTop w:val="14"/>
          <w:marBottom w:val="0"/>
          <w:divBdr>
            <w:top w:val="none" w:sz="0" w:space="0" w:color="auto"/>
            <w:left w:val="none" w:sz="0" w:space="0" w:color="auto"/>
            <w:bottom w:val="none" w:sz="0" w:space="0" w:color="auto"/>
            <w:right w:val="none" w:sz="0" w:space="0" w:color="auto"/>
          </w:divBdr>
        </w:div>
        <w:div w:id="1730610052">
          <w:marLeft w:val="0"/>
          <w:marRight w:val="0"/>
          <w:marTop w:val="14"/>
          <w:marBottom w:val="0"/>
          <w:divBdr>
            <w:top w:val="none" w:sz="0" w:space="0" w:color="auto"/>
            <w:left w:val="none" w:sz="0" w:space="0" w:color="auto"/>
            <w:bottom w:val="none" w:sz="0" w:space="0" w:color="auto"/>
            <w:right w:val="none" w:sz="0" w:space="0" w:color="auto"/>
          </w:divBdr>
        </w:div>
        <w:div w:id="1968512208">
          <w:marLeft w:val="0"/>
          <w:marRight w:val="0"/>
          <w:marTop w:val="14"/>
          <w:marBottom w:val="0"/>
          <w:divBdr>
            <w:top w:val="none" w:sz="0" w:space="0" w:color="auto"/>
            <w:left w:val="none" w:sz="0" w:space="0" w:color="auto"/>
            <w:bottom w:val="none" w:sz="0" w:space="0" w:color="auto"/>
            <w:right w:val="none" w:sz="0" w:space="0" w:color="auto"/>
          </w:divBdr>
        </w:div>
        <w:div w:id="2067099708">
          <w:marLeft w:val="0"/>
          <w:marRight w:val="0"/>
          <w:marTop w:val="14"/>
          <w:marBottom w:val="0"/>
          <w:divBdr>
            <w:top w:val="none" w:sz="0" w:space="0" w:color="auto"/>
            <w:left w:val="none" w:sz="0" w:space="0" w:color="auto"/>
            <w:bottom w:val="none" w:sz="0" w:space="0" w:color="auto"/>
            <w:right w:val="none" w:sz="0" w:space="0" w:color="auto"/>
          </w:divBdr>
        </w:div>
        <w:div w:id="1249074303">
          <w:marLeft w:val="0"/>
          <w:marRight w:val="0"/>
          <w:marTop w:val="14"/>
          <w:marBottom w:val="0"/>
          <w:divBdr>
            <w:top w:val="none" w:sz="0" w:space="0" w:color="auto"/>
            <w:left w:val="none" w:sz="0" w:space="0" w:color="auto"/>
            <w:bottom w:val="none" w:sz="0" w:space="0" w:color="auto"/>
            <w:right w:val="none" w:sz="0" w:space="0" w:color="auto"/>
          </w:divBdr>
        </w:div>
      </w:divsChild>
    </w:div>
    <w:div w:id="184288957">
      <w:bodyDiv w:val="1"/>
      <w:marLeft w:val="0"/>
      <w:marRight w:val="0"/>
      <w:marTop w:val="0"/>
      <w:marBottom w:val="0"/>
      <w:divBdr>
        <w:top w:val="none" w:sz="0" w:space="0" w:color="auto"/>
        <w:left w:val="none" w:sz="0" w:space="0" w:color="auto"/>
        <w:bottom w:val="none" w:sz="0" w:space="0" w:color="auto"/>
        <w:right w:val="none" w:sz="0" w:space="0" w:color="auto"/>
      </w:divBdr>
      <w:divsChild>
        <w:div w:id="888568922">
          <w:marLeft w:val="0"/>
          <w:marRight w:val="0"/>
          <w:marTop w:val="14"/>
          <w:marBottom w:val="0"/>
          <w:divBdr>
            <w:top w:val="none" w:sz="0" w:space="0" w:color="auto"/>
            <w:left w:val="none" w:sz="0" w:space="0" w:color="auto"/>
            <w:bottom w:val="none" w:sz="0" w:space="0" w:color="auto"/>
            <w:right w:val="none" w:sz="0" w:space="0" w:color="auto"/>
          </w:divBdr>
        </w:div>
        <w:div w:id="1000891189">
          <w:marLeft w:val="0"/>
          <w:marRight w:val="0"/>
          <w:marTop w:val="14"/>
          <w:marBottom w:val="0"/>
          <w:divBdr>
            <w:top w:val="none" w:sz="0" w:space="0" w:color="auto"/>
            <w:left w:val="none" w:sz="0" w:space="0" w:color="auto"/>
            <w:bottom w:val="none" w:sz="0" w:space="0" w:color="auto"/>
            <w:right w:val="none" w:sz="0" w:space="0" w:color="auto"/>
          </w:divBdr>
        </w:div>
        <w:div w:id="416176706">
          <w:marLeft w:val="0"/>
          <w:marRight w:val="0"/>
          <w:marTop w:val="14"/>
          <w:marBottom w:val="0"/>
          <w:divBdr>
            <w:top w:val="none" w:sz="0" w:space="0" w:color="auto"/>
            <w:left w:val="none" w:sz="0" w:space="0" w:color="auto"/>
            <w:bottom w:val="none" w:sz="0" w:space="0" w:color="auto"/>
            <w:right w:val="none" w:sz="0" w:space="0" w:color="auto"/>
          </w:divBdr>
        </w:div>
        <w:div w:id="689528352">
          <w:marLeft w:val="0"/>
          <w:marRight w:val="0"/>
          <w:marTop w:val="14"/>
          <w:marBottom w:val="0"/>
          <w:divBdr>
            <w:top w:val="none" w:sz="0" w:space="0" w:color="auto"/>
            <w:left w:val="none" w:sz="0" w:space="0" w:color="auto"/>
            <w:bottom w:val="none" w:sz="0" w:space="0" w:color="auto"/>
            <w:right w:val="none" w:sz="0" w:space="0" w:color="auto"/>
          </w:divBdr>
        </w:div>
        <w:div w:id="607742453">
          <w:marLeft w:val="0"/>
          <w:marRight w:val="0"/>
          <w:marTop w:val="14"/>
          <w:marBottom w:val="0"/>
          <w:divBdr>
            <w:top w:val="none" w:sz="0" w:space="0" w:color="auto"/>
            <w:left w:val="none" w:sz="0" w:space="0" w:color="auto"/>
            <w:bottom w:val="none" w:sz="0" w:space="0" w:color="auto"/>
            <w:right w:val="none" w:sz="0" w:space="0" w:color="auto"/>
          </w:divBdr>
        </w:div>
      </w:divsChild>
    </w:div>
    <w:div w:id="249236950">
      <w:bodyDiv w:val="1"/>
      <w:marLeft w:val="0"/>
      <w:marRight w:val="0"/>
      <w:marTop w:val="0"/>
      <w:marBottom w:val="0"/>
      <w:divBdr>
        <w:top w:val="none" w:sz="0" w:space="0" w:color="auto"/>
        <w:left w:val="none" w:sz="0" w:space="0" w:color="auto"/>
        <w:bottom w:val="none" w:sz="0" w:space="0" w:color="auto"/>
        <w:right w:val="none" w:sz="0" w:space="0" w:color="auto"/>
      </w:divBdr>
      <w:divsChild>
        <w:div w:id="1747069663">
          <w:marLeft w:val="0"/>
          <w:marRight w:val="0"/>
          <w:marTop w:val="14"/>
          <w:marBottom w:val="0"/>
          <w:divBdr>
            <w:top w:val="none" w:sz="0" w:space="0" w:color="auto"/>
            <w:left w:val="none" w:sz="0" w:space="0" w:color="auto"/>
            <w:bottom w:val="none" w:sz="0" w:space="0" w:color="auto"/>
            <w:right w:val="none" w:sz="0" w:space="0" w:color="auto"/>
          </w:divBdr>
        </w:div>
        <w:div w:id="1309048701">
          <w:marLeft w:val="0"/>
          <w:marRight w:val="0"/>
          <w:marTop w:val="14"/>
          <w:marBottom w:val="0"/>
          <w:divBdr>
            <w:top w:val="none" w:sz="0" w:space="0" w:color="auto"/>
            <w:left w:val="none" w:sz="0" w:space="0" w:color="auto"/>
            <w:bottom w:val="none" w:sz="0" w:space="0" w:color="auto"/>
            <w:right w:val="none" w:sz="0" w:space="0" w:color="auto"/>
          </w:divBdr>
        </w:div>
      </w:divsChild>
    </w:div>
    <w:div w:id="318850976">
      <w:bodyDiv w:val="1"/>
      <w:marLeft w:val="0"/>
      <w:marRight w:val="0"/>
      <w:marTop w:val="0"/>
      <w:marBottom w:val="0"/>
      <w:divBdr>
        <w:top w:val="none" w:sz="0" w:space="0" w:color="auto"/>
        <w:left w:val="none" w:sz="0" w:space="0" w:color="auto"/>
        <w:bottom w:val="none" w:sz="0" w:space="0" w:color="auto"/>
        <w:right w:val="none" w:sz="0" w:space="0" w:color="auto"/>
      </w:divBdr>
      <w:divsChild>
        <w:div w:id="1631668606">
          <w:marLeft w:val="0"/>
          <w:marRight w:val="0"/>
          <w:marTop w:val="14"/>
          <w:marBottom w:val="0"/>
          <w:divBdr>
            <w:top w:val="none" w:sz="0" w:space="0" w:color="auto"/>
            <w:left w:val="none" w:sz="0" w:space="0" w:color="auto"/>
            <w:bottom w:val="none" w:sz="0" w:space="0" w:color="auto"/>
            <w:right w:val="none" w:sz="0" w:space="0" w:color="auto"/>
          </w:divBdr>
        </w:div>
        <w:div w:id="186413120">
          <w:marLeft w:val="0"/>
          <w:marRight w:val="0"/>
          <w:marTop w:val="14"/>
          <w:marBottom w:val="0"/>
          <w:divBdr>
            <w:top w:val="none" w:sz="0" w:space="0" w:color="auto"/>
            <w:left w:val="none" w:sz="0" w:space="0" w:color="auto"/>
            <w:bottom w:val="none" w:sz="0" w:space="0" w:color="auto"/>
            <w:right w:val="none" w:sz="0" w:space="0" w:color="auto"/>
          </w:divBdr>
        </w:div>
        <w:div w:id="1762486927">
          <w:marLeft w:val="0"/>
          <w:marRight w:val="0"/>
          <w:marTop w:val="14"/>
          <w:marBottom w:val="0"/>
          <w:divBdr>
            <w:top w:val="none" w:sz="0" w:space="0" w:color="auto"/>
            <w:left w:val="none" w:sz="0" w:space="0" w:color="auto"/>
            <w:bottom w:val="none" w:sz="0" w:space="0" w:color="auto"/>
            <w:right w:val="none" w:sz="0" w:space="0" w:color="auto"/>
          </w:divBdr>
        </w:div>
      </w:divsChild>
    </w:div>
    <w:div w:id="328294573">
      <w:bodyDiv w:val="1"/>
      <w:marLeft w:val="0"/>
      <w:marRight w:val="0"/>
      <w:marTop w:val="0"/>
      <w:marBottom w:val="0"/>
      <w:divBdr>
        <w:top w:val="none" w:sz="0" w:space="0" w:color="auto"/>
        <w:left w:val="none" w:sz="0" w:space="0" w:color="auto"/>
        <w:bottom w:val="none" w:sz="0" w:space="0" w:color="auto"/>
        <w:right w:val="none" w:sz="0" w:space="0" w:color="auto"/>
      </w:divBdr>
      <w:divsChild>
        <w:div w:id="1174683106">
          <w:marLeft w:val="0"/>
          <w:marRight w:val="0"/>
          <w:marTop w:val="14"/>
          <w:marBottom w:val="0"/>
          <w:divBdr>
            <w:top w:val="none" w:sz="0" w:space="0" w:color="auto"/>
            <w:left w:val="none" w:sz="0" w:space="0" w:color="auto"/>
            <w:bottom w:val="none" w:sz="0" w:space="0" w:color="auto"/>
            <w:right w:val="none" w:sz="0" w:space="0" w:color="auto"/>
          </w:divBdr>
        </w:div>
        <w:div w:id="345525131">
          <w:marLeft w:val="0"/>
          <w:marRight w:val="0"/>
          <w:marTop w:val="14"/>
          <w:marBottom w:val="0"/>
          <w:divBdr>
            <w:top w:val="none" w:sz="0" w:space="0" w:color="auto"/>
            <w:left w:val="none" w:sz="0" w:space="0" w:color="auto"/>
            <w:bottom w:val="none" w:sz="0" w:space="0" w:color="auto"/>
            <w:right w:val="none" w:sz="0" w:space="0" w:color="auto"/>
          </w:divBdr>
        </w:div>
        <w:div w:id="614020135">
          <w:marLeft w:val="0"/>
          <w:marRight w:val="0"/>
          <w:marTop w:val="14"/>
          <w:marBottom w:val="0"/>
          <w:divBdr>
            <w:top w:val="none" w:sz="0" w:space="0" w:color="auto"/>
            <w:left w:val="none" w:sz="0" w:space="0" w:color="auto"/>
            <w:bottom w:val="none" w:sz="0" w:space="0" w:color="auto"/>
            <w:right w:val="none" w:sz="0" w:space="0" w:color="auto"/>
          </w:divBdr>
        </w:div>
        <w:div w:id="1649674925">
          <w:marLeft w:val="0"/>
          <w:marRight w:val="0"/>
          <w:marTop w:val="14"/>
          <w:marBottom w:val="0"/>
          <w:divBdr>
            <w:top w:val="none" w:sz="0" w:space="0" w:color="auto"/>
            <w:left w:val="none" w:sz="0" w:space="0" w:color="auto"/>
            <w:bottom w:val="none" w:sz="0" w:space="0" w:color="auto"/>
            <w:right w:val="none" w:sz="0" w:space="0" w:color="auto"/>
          </w:divBdr>
        </w:div>
      </w:divsChild>
    </w:div>
    <w:div w:id="372967494">
      <w:bodyDiv w:val="1"/>
      <w:marLeft w:val="0"/>
      <w:marRight w:val="0"/>
      <w:marTop w:val="0"/>
      <w:marBottom w:val="0"/>
      <w:divBdr>
        <w:top w:val="none" w:sz="0" w:space="0" w:color="auto"/>
        <w:left w:val="none" w:sz="0" w:space="0" w:color="auto"/>
        <w:bottom w:val="none" w:sz="0" w:space="0" w:color="auto"/>
        <w:right w:val="none" w:sz="0" w:space="0" w:color="auto"/>
      </w:divBdr>
      <w:divsChild>
        <w:div w:id="239023092">
          <w:marLeft w:val="0"/>
          <w:marRight w:val="0"/>
          <w:marTop w:val="14"/>
          <w:marBottom w:val="0"/>
          <w:divBdr>
            <w:top w:val="none" w:sz="0" w:space="0" w:color="auto"/>
            <w:left w:val="none" w:sz="0" w:space="0" w:color="auto"/>
            <w:bottom w:val="none" w:sz="0" w:space="0" w:color="auto"/>
            <w:right w:val="none" w:sz="0" w:space="0" w:color="auto"/>
          </w:divBdr>
        </w:div>
        <w:div w:id="788623548">
          <w:marLeft w:val="0"/>
          <w:marRight w:val="0"/>
          <w:marTop w:val="14"/>
          <w:marBottom w:val="0"/>
          <w:divBdr>
            <w:top w:val="none" w:sz="0" w:space="0" w:color="auto"/>
            <w:left w:val="none" w:sz="0" w:space="0" w:color="auto"/>
            <w:bottom w:val="none" w:sz="0" w:space="0" w:color="auto"/>
            <w:right w:val="none" w:sz="0" w:space="0" w:color="auto"/>
          </w:divBdr>
        </w:div>
        <w:div w:id="210919284">
          <w:marLeft w:val="0"/>
          <w:marRight w:val="0"/>
          <w:marTop w:val="14"/>
          <w:marBottom w:val="0"/>
          <w:divBdr>
            <w:top w:val="none" w:sz="0" w:space="0" w:color="auto"/>
            <w:left w:val="none" w:sz="0" w:space="0" w:color="auto"/>
            <w:bottom w:val="none" w:sz="0" w:space="0" w:color="auto"/>
            <w:right w:val="none" w:sz="0" w:space="0" w:color="auto"/>
          </w:divBdr>
        </w:div>
      </w:divsChild>
    </w:div>
    <w:div w:id="437138811">
      <w:bodyDiv w:val="1"/>
      <w:marLeft w:val="0"/>
      <w:marRight w:val="0"/>
      <w:marTop w:val="0"/>
      <w:marBottom w:val="0"/>
      <w:divBdr>
        <w:top w:val="none" w:sz="0" w:space="0" w:color="auto"/>
        <w:left w:val="none" w:sz="0" w:space="0" w:color="auto"/>
        <w:bottom w:val="none" w:sz="0" w:space="0" w:color="auto"/>
        <w:right w:val="none" w:sz="0" w:space="0" w:color="auto"/>
      </w:divBdr>
      <w:divsChild>
        <w:div w:id="441262352">
          <w:marLeft w:val="0"/>
          <w:marRight w:val="0"/>
          <w:marTop w:val="14"/>
          <w:marBottom w:val="0"/>
          <w:divBdr>
            <w:top w:val="none" w:sz="0" w:space="0" w:color="auto"/>
            <w:left w:val="none" w:sz="0" w:space="0" w:color="auto"/>
            <w:bottom w:val="none" w:sz="0" w:space="0" w:color="auto"/>
            <w:right w:val="none" w:sz="0" w:space="0" w:color="auto"/>
          </w:divBdr>
        </w:div>
        <w:div w:id="1718163806">
          <w:marLeft w:val="0"/>
          <w:marRight w:val="0"/>
          <w:marTop w:val="14"/>
          <w:marBottom w:val="0"/>
          <w:divBdr>
            <w:top w:val="none" w:sz="0" w:space="0" w:color="auto"/>
            <w:left w:val="none" w:sz="0" w:space="0" w:color="auto"/>
            <w:bottom w:val="none" w:sz="0" w:space="0" w:color="auto"/>
            <w:right w:val="none" w:sz="0" w:space="0" w:color="auto"/>
          </w:divBdr>
        </w:div>
        <w:div w:id="705715985">
          <w:marLeft w:val="0"/>
          <w:marRight w:val="0"/>
          <w:marTop w:val="14"/>
          <w:marBottom w:val="0"/>
          <w:divBdr>
            <w:top w:val="none" w:sz="0" w:space="0" w:color="auto"/>
            <w:left w:val="none" w:sz="0" w:space="0" w:color="auto"/>
            <w:bottom w:val="none" w:sz="0" w:space="0" w:color="auto"/>
            <w:right w:val="none" w:sz="0" w:space="0" w:color="auto"/>
          </w:divBdr>
        </w:div>
        <w:div w:id="1070884785">
          <w:marLeft w:val="0"/>
          <w:marRight w:val="0"/>
          <w:marTop w:val="14"/>
          <w:marBottom w:val="0"/>
          <w:divBdr>
            <w:top w:val="none" w:sz="0" w:space="0" w:color="auto"/>
            <w:left w:val="none" w:sz="0" w:space="0" w:color="auto"/>
            <w:bottom w:val="none" w:sz="0" w:space="0" w:color="auto"/>
            <w:right w:val="none" w:sz="0" w:space="0" w:color="auto"/>
          </w:divBdr>
        </w:div>
        <w:div w:id="101655523">
          <w:marLeft w:val="0"/>
          <w:marRight w:val="0"/>
          <w:marTop w:val="14"/>
          <w:marBottom w:val="0"/>
          <w:divBdr>
            <w:top w:val="none" w:sz="0" w:space="0" w:color="auto"/>
            <w:left w:val="none" w:sz="0" w:space="0" w:color="auto"/>
            <w:bottom w:val="none" w:sz="0" w:space="0" w:color="auto"/>
            <w:right w:val="none" w:sz="0" w:space="0" w:color="auto"/>
          </w:divBdr>
        </w:div>
        <w:div w:id="1022978486">
          <w:marLeft w:val="0"/>
          <w:marRight w:val="0"/>
          <w:marTop w:val="14"/>
          <w:marBottom w:val="0"/>
          <w:divBdr>
            <w:top w:val="none" w:sz="0" w:space="0" w:color="auto"/>
            <w:left w:val="none" w:sz="0" w:space="0" w:color="auto"/>
            <w:bottom w:val="none" w:sz="0" w:space="0" w:color="auto"/>
            <w:right w:val="none" w:sz="0" w:space="0" w:color="auto"/>
          </w:divBdr>
        </w:div>
        <w:div w:id="594173193">
          <w:marLeft w:val="0"/>
          <w:marRight w:val="0"/>
          <w:marTop w:val="14"/>
          <w:marBottom w:val="0"/>
          <w:divBdr>
            <w:top w:val="none" w:sz="0" w:space="0" w:color="auto"/>
            <w:left w:val="none" w:sz="0" w:space="0" w:color="auto"/>
            <w:bottom w:val="none" w:sz="0" w:space="0" w:color="auto"/>
            <w:right w:val="none" w:sz="0" w:space="0" w:color="auto"/>
          </w:divBdr>
        </w:div>
        <w:div w:id="1118791155">
          <w:marLeft w:val="0"/>
          <w:marRight w:val="0"/>
          <w:marTop w:val="14"/>
          <w:marBottom w:val="0"/>
          <w:divBdr>
            <w:top w:val="none" w:sz="0" w:space="0" w:color="auto"/>
            <w:left w:val="none" w:sz="0" w:space="0" w:color="auto"/>
            <w:bottom w:val="none" w:sz="0" w:space="0" w:color="auto"/>
            <w:right w:val="none" w:sz="0" w:space="0" w:color="auto"/>
          </w:divBdr>
        </w:div>
        <w:div w:id="1166895724">
          <w:marLeft w:val="0"/>
          <w:marRight w:val="0"/>
          <w:marTop w:val="14"/>
          <w:marBottom w:val="0"/>
          <w:divBdr>
            <w:top w:val="none" w:sz="0" w:space="0" w:color="auto"/>
            <w:left w:val="none" w:sz="0" w:space="0" w:color="auto"/>
            <w:bottom w:val="none" w:sz="0" w:space="0" w:color="auto"/>
            <w:right w:val="none" w:sz="0" w:space="0" w:color="auto"/>
          </w:divBdr>
        </w:div>
        <w:div w:id="1584023259">
          <w:marLeft w:val="0"/>
          <w:marRight w:val="0"/>
          <w:marTop w:val="14"/>
          <w:marBottom w:val="0"/>
          <w:divBdr>
            <w:top w:val="none" w:sz="0" w:space="0" w:color="auto"/>
            <w:left w:val="none" w:sz="0" w:space="0" w:color="auto"/>
            <w:bottom w:val="none" w:sz="0" w:space="0" w:color="auto"/>
            <w:right w:val="none" w:sz="0" w:space="0" w:color="auto"/>
          </w:divBdr>
        </w:div>
        <w:div w:id="1395007036">
          <w:marLeft w:val="0"/>
          <w:marRight w:val="0"/>
          <w:marTop w:val="14"/>
          <w:marBottom w:val="0"/>
          <w:divBdr>
            <w:top w:val="none" w:sz="0" w:space="0" w:color="auto"/>
            <w:left w:val="none" w:sz="0" w:space="0" w:color="auto"/>
            <w:bottom w:val="none" w:sz="0" w:space="0" w:color="auto"/>
            <w:right w:val="none" w:sz="0" w:space="0" w:color="auto"/>
          </w:divBdr>
        </w:div>
        <w:div w:id="130102340">
          <w:marLeft w:val="0"/>
          <w:marRight w:val="0"/>
          <w:marTop w:val="14"/>
          <w:marBottom w:val="0"/>
          <w:divBdr>
            <w:top w:val="none" w:sz="0" w:space="0" w:color="auto"/>
            <w:left w:val="none" w:sz="0" w:space="0" w:color="auto"/>
            <w:bottom w:val="none" w:sz="0" w:space="0" w:color="auto"/>
            <w:right w:val="none" w:sz="0" w:space="0" w:color="auto"/>
          </w:divBdr>
        </w:div>
      </w:divsChild>
    </w:div>
    <w:div w:id="450438027">
      <w:bodyDiv w:val="1"/>
      <w:marLeft w:val="0"/>
      <w:marRight w:val="0"/>
      <w:marTop w:val="0"/>
      <w:marBottom w:val="0"/>
      <w:divBdr>
        <w:top w:val="none" w:sz="0" w:space="0" w:color="auto"/>
        <w:left w:val="none" w:sz="0" w:space="0" w:color="auto"/>
        <w:bottom w:val="none" w:sz="0" w:space="0" w:color="auto"/>
        <w:right w:val="none" w:sz="0" w:space="0" w:color="auto"/>
      </w:divBdr>
    </w:div>
    <w:div w:id="464274601">
      <w:bodyDiv w:val="1"/>
      <w:marLeft w:val="0"/>
      <w:marRight w:val="0"/>
      <w:marTop w:val="0"/>
      <w:marBottom w:val="0"/>
      <w:divBdr>
        <w:top w:val="none" w:sz="0" w:space="0" w:color="auto"/>
        <w:left w:val="none" w:sz="0" w:space="0" w:color="auto"/>
        <w:bottom w:val="none" w:sz="0" w:space="0" w:color="auto"/>
        <w:right w:val="none" w:sz="0" w:space="0" w:color="auto"/>
      </w:divBdr>
      <w:divsChild>
        <w:div w:id="712122566">
          <w:marLeft w:val="0"/>
          <w:marRight w:val="0"/>
          <w:marTop w:val="14"/>
          <w:marBottom w:val="0"/>
          <w:divBdr>
            <w:top w:val="none" w:sz="0" w:space="0" w:color="auto"/>
            <w:left w:val="none" w:sz="0" w:space="0" w:color="auto"/>
            <w:bottom w:val="none" w:sz="0" w:space="0" w:color="auto"/>
            <w:right w:val="none" w:sz="0" w:space="0" w:color="auto"/>
          </w:divBdr>
        </w:div>
        <w:div w:id="1779178315">
          <w:marLeft w:val="0"/>
          <w:marRight w:val="0"/>
          <w:marTop w:val="14"/>
          <w:marBottom w:val="0"/>
          <w:divBdr>
            <w:top w:val="none" w:sz="0" w:space="0" w:color="auto"/>
            <w:left w:val="none" w:sz="0" w:space="0" w:color="auto"/>
            <w:bottom w:val="none" w:sz="0" w:space="0" w:color="auto"/>
            <w:right w:val="none" w:sz="0" w:space="0" w:color="auto"/>
          </w:divBdr>
        </w:div>
        <w:div w:id="393700063">
          <w:marLeft w:val="0"/>
          <w:marRight w:val="0"/>
          <w:marTop w:val="14"/>
          <w:marBottom w:val="0"/>
          <w:divBdr>
            <w:top w:val="none" w:sz="0" w:space="0" w:color="auto"/>
            <w:left w:val="none" w:sz="0" w:space="0" w:color="auto"/>
            <w:bottom w:val="none" w:sz="0" w:space="0" w:color="auto"/>
            <w:right w:val="none" w:sz="0" w:space="0" w:color="auto"/>
          </w:divBdr>
        </w:div>
      </w:divsChild>
    </w:div>
    <w:div w:id="488716686">
      <w:bodyDiv w:val="1"/>
      <w:marLeft w:val="0"/>
      <w:marRight w:val="0"/>
      <w:marTop w:val="0"/>
      <w:marBottom w:val="0"/>
      <w:divBdr>
        <w:top w:val="none" w:sz="0" w:space="0" w:color="auto"/>
        <w:left w:val="none" w:sz="0" w:space="0" w:color="auto"/>
        <w:bottom w:val="none" w:sz="0" w:space="0" w:color="auto"/>
        <w:right w:val="none" w:sz="0" w:space="0" w:color="auto"/>
      </w:divBdr>
    </w:div>
    <w:div w:id="569462977">
      <w:bodyDiv w:val="1"/>
      <w:marLeft w:val="0"/>
      <w:marRight w:val="0"/>
      <w:marTop w:val="0"/>
      <w:marBottom w:val="0"/>
      <w:divBdr>
        <w:top w:val="none" w:sz="0" w:space="0" w:color="auto"/>
        <w:left w:val="none" w:sz="0" w:space="0" w:color="auto"/>
        <w:bottom w:val="none" w:sz="0" w:space="0" w:color="auto"/>
        <w:right w:val="none" w:sz="0" w:space="0" w:color="auto"/>
      </w:divBdr>
      <w:divsChild>
        <w:div w:id="283659829">
          <w:marLeft w:val="0"/>
          <w:marRight w:val="0"/>
          <w:marTop w:val="14"/>
          <w:marBottom w:val="0"/>
          <w:divBdr>
            <w:top w:val="none" w:sz="0" w:space="0" w:color="auto"/>
            <w:left w:val="none" w:sz="0" w:space="0" w:color="auto"/>
            <w:bottom w:val="none" w:sz="0" w:space="0" w:color="auto"/>
            <w:right w:val="none" w:sz="0" w:space="0" w:color="auto"/>
          </w:divBdr>
        </w:div>
        <w:div w:id="1906257147">
          <w:marLeft w:val="0"/>
          <w:marRight w:val="0"/>
          <w:marTop w:val="14"/>
          <w:marBottom w:val="0"/>
          <w:divBdr>
            <w:top w:val="none" w:sz="0" w:space="0" w:color="auto"/>
            <w:left w:val="none" w:sz="0" w:space="0" w:color="auto"/>
            <w:bottom w:val="none" w:sz="0" w:space="0" w:color="auto"/>
            <w:right w:val="none" w:sz="0" w:space="0" w:color="auto"/>
          </w:divBdr>
        </w:div>
      </w:divsChild>
    </w:div>
    <w:div w:id="710374307">
      <w:bodyDiv w:val="1"/>
      <w:marLeft w:val="0"/>
      <w:marRight w:val="0"/>
      <w:marTop w:val="0"/>
      <w:marBottom w:val="0"/>
      <w:divBdr>
        <w:top w:val="none" w:sz="0" w:space="0" w:color="auto"/>
        <w:left w:val="none" w:sz="0" w:space="0" w:color="auto"/>
        <w:bottom w:val="none" w:sz="0" w:space="0" w:color="auto"/>
        <w:right w:val="none" w:sz="0" w:space="0" w:color="auto"/>
      </w:divBdr>
    </w:div>
    <w:div w:id="758788892">
      <w:bodyDiv w:val="1"/>
      <w:marLeft w:val="0"/>
      <w:marRight w:val="0"/>
      <w:marTop w:val="0"/>
      <w:marBottom w:val="0"/>
      <w:divBdr>
        <w:top w:val="none" w:sz="0" w:space="0" w:color="auto"/>
        <w:left w:val="none" w:sz="0" w:space="0" w:color="auto"/>
        <w:bottom w:val="none" w:sz="0" w:space="0" w:color="auto"/>
        <w:right w:val="none" w:sz="0" w:space="0" w:color="auto"/>
      </w:divBdr>
    </w:div>
    <w:div w:id="815033073">
      <w:bodyDiv w:val="1"/>
      <w:marLeft w:val="0"/>
      <w:marRight w:val="0"/>
      <w:marTop w:val="0"/>
      <w:marBottom w:val="0"/>
      <w:divBdr>
        <w:top w:val="none" w:sz="0" w:space="0" w:color="auto"/>
        <w:left w:val="none" w:sz="0" w:space="0" w:color="auto"/>
        <w:bottom w:val="none" w:sz="0" w:space="0" w:color="auto"/>
        <w:right w:val="none" w:sz="0" w:space="0" w:color="auto"/>
      </w:divBdr>
    </w:div>
    <w:div w:id="843203120">
      <w:bodyDiv w:val="1"/>
      <w:marLeft w:val="0"/>
      <w:marRight w:val="0"/>
      <w:marTop w:val="0"/>
      <w:marBottom w:val="0"/>
      <w:divBdr>
        <w:top w:val="none" w:sz="0" w:space="0" w:color="auto"/>
        <w:left w:val="none" w:sz="0" w:space="0" w:color="auto"/>
        <w:bottom w:val="none" w:sz="0" w:space="0" w:color="auto"/>
        <w:right w:val="none" w:sz="0" w:space="0" w:color="auto"/>
      </w:divBdr>
    </w:div>
    <w:div w:id="946499143">
      <w:bodyDiv w:val="1"/>
      <w:marLeft w:val="0"/>
      <w:marRight w:val="0"/>
      <w:marTop w:val="0"/>
      <w:marBottom w:val="0"/>
      <w:divBdr>
        <w:top w:val="none" w:sz="0" w:space="0" w:color="auto"/>
        <w:left w:val="none" w:sz="0" w:space="0" w:color="auto"/>
        <w:bottom w:val="none" w:sz="0" w:space="0" w:color="auto"/>
        <w:right w:val="none" w:sz="0" w:space="0" w:color="auto"/>
      </w:divBdr>
    </w:div>
    <w:div w:id="1015694031">
      <w:bodyDiv w:val="1"/>
      <w:marLeft w:val="0"/>
      <w:marRight w:val="0"/>
      <w:marTop w:val="0"/>
      <w:marBottom w:val="0"/>
      <w:divBdr>
        <w:top w:val="none" w:sz="0" w:space="0" w:color="auto"/>
        <w:left w:val="none" w:sz="0" w:space="0" w:color="auto"/>
        <w:bottom w:val="none" w:sz="0" w:space="0" w:color="auto"/>
        <w:right w:val="none" w:sz="0" w:space="0" w:color="auto"/>
      </w:divBdr>
    </w:div>
    <w:div w:id="1226532332">
      <w:bodyDiv w:val="1"/>
      <w:marLeft w:val="0"/>
      <w:marRight w:val="0"/>
      <w:marTop w:val="0"/>
      <w:marBottom w:val="0"/>
      <w:divBdr>
        <w:top w:val="none" w:sz="0" w:space="0" w:color="auto"/>
        <w:left w:val="none" w:sz="0" w:space="0" w:color="auto"/>
        <w:bottom w:val="none" w:sz="0" w:space="0" w:color="auto"/>
        <w:right w:val="none" w:sz="0" w:space="0" w:color="auto"/>
      </w:divBdr>
    </w:div>
    <w:div w:id="1235353781">
      <w:bodyDiv w:val="1"/>
      <w:marLeft w:val="0"/>
      <w:marRight w:val="0"/>
      <w:marTop w:val="0"/>
      <w:marBottom w:val="0"/>
      <w:divBdr>
        <w:top w:val="none" w:sz="0" w:space="0" w:color="auto"/>
        <w:left w:val="none" w:sz="0" w:space="0" w:color="auto"/>
        <w:bottom w:val="none" w:sz="0" w:space="0" w:color="auto"/>
        <w:right w:val="none" w:sz="0" w:space="0" w:color="auto"/>
      </w:divBdr>
      <w:divsChild>
        <w:div w:id="1567766630">
          <w:marLeft w:val="0"/>
          <w:marRight w:val="0"/>
          <w:marTop w:val="14"/>
          <w:marBottom w:val="0"/>
          <w:divBdr>
            <w:top w:val="none" w:sz="0" w:space="0" w:color="auto"/>
            <w:left w:val="none" w:sz="0" w:space="0" w:color="auto"/>
            <w:bottom w:val="none" w:sz="0" w:space="0" w:color="auto"/>
            <w:right w:val="none" w:sz="0" w:space="0" w:color="auto"/>
          </w:divBdr>
        </w:div>
        <w:div w:id="1232617995">
          <w:marLeft w:val="0"/>
          <w:marRight w:val="0"/>
          <w:marTop w:val="14"/>
          <w:marBottom w:val="0"/>
          <w:divBdr>
            <w:top w:val="none" w:sz="0" w:space="0" w:color="auto"/>
            <w:left w:val="none" w:sz="0" w:space="0" w:color="auto"/>
            <w:bottom w:val="none" w:sz="0" w:space="0" w:color="auto"/>
            <w:right w:val="none" w:sz="0" w:space="0" w:color="auto"/>
          </w:divBdr>
        </w:div>
      </w:divsChild>
    </w:div>
    <w:div w:id="1235899223">
      <w:bodyDiv w:val="1"/>
      <w:marLeft w:val="0"/>
      <w:marRight w:val="0"/>
      <w:marTop w:val="0"/>
      <w:marBottom w:val="0"/>
      <w:divBdr>
        <w:top w:val="none" w:sz="0" w:space="0" w:color="auto"/>
        <w:left w:val="none" w:sz="0" w:space="0" w:color="auto"/>
        <w:bottom w:val="none" w:sz="0" w:space="0" w:color="auto"/>
        <w:right w:val="none" w:sz="0" w:space="0" w:color="auto"/>
      </w:divBdr>
      <w:divsChild>
        <w:div w:id="674265115">
          <w:marLeft w:val="0"/>
          <w:marRight w:val="0"/>
          <w:marTop w:val="14"/>
          <w:marBottom w:val="0"/>
          <w:divBdr>
            <w:top w:val="none" w:sz="0" w:space="0" w:color="auto"/>
            <w:left w:val="none" w:sz="0" w:space="0" w:color="auto"/>
            <w:bottom w:val="none" w:sz="0" w:space="0" w:color="auto"/>
            <w:right w:val="none" w:sz="0" w:space="0" w:color="auto"/>
          </w:divBdr>
        </w:div>
        <w:div w:id="1051080188">
          <w:marLeft w:val="0"/>
          <w:marRight w:val="0"/>
          <w:marTop w:val="14"/>
          <w:marBottom w:val="0"/>
          <w:divBdr>
            <w:top w:val="none" w:sz="0" w:space="0" w:color="auto"/>
            <w:left w:val="none" w:sz="0" w:space="0" w:color="auto"/>
            <w:bottom w:val="none" w:sz="0" w:space="0" w:color="auto"/>
            <w:right w:val="none" w:sz="0" w:space="0" w:color="auto"/>
          </w:divBdr>
        </w:div>
        <w:div w:id="497380358">
          <w:marLeft w:val="0"/>
          <w:marRight w:val="0"/>
          <w:marTop w:val="14"/>
          <w:marBottom w:val="0"/>
          <w:divBdr>
            <w:top w:val="none" w:sz="0" w:space="0" w:color="auto"/>
            <w:left w:val="none" w:sz="0" w:space="0" w:color="auto"/>
            <w:bottom w:val="none" w:sz="0" w:space="0" w:color="auto"/>
            <w:right w:val="none" w:sz="0" w:space="0" w:color="auto"/>
          </w:divBdr>
        </w:div>
        <w:div w:id="1416055229">
          <w:marLeft w:val="0"/>
          <w:marRight w:val="0"/>
          <w:marTop w:val="14"/>
          <w:marBottom w:val="0"/>
          <w:divBdr>
            <w:top w:val="none" w:sz="0" w:space="0" w:color="auto"/>
            <w:left w:val="none" w:sz="0" w:space="0" w:color="auto"/>
            <w:bottom w:val="none" w:sz="0" w:space="0" w:color="auto"/>
            <w:right w:val="none" w:sz="0" w:space="0" w:color="auto"/>
          </w:divBdr>
        </w:div>
        <w:div w:id="1742405842">
          <w:marLeft w:val="0"/>
          <w:marRight w:val="0"/>
          <w:marTop w:val="14"/>
          <w:marBottom w:val="0"/>
          <w:divBdr>
            <w:top w:val="none" w:sz="0" w:space="0" w:color="auto"/>
            <w:left w:val="none" w:sz="0" w:space="0" w:color="auto"/>
            <w:bottom w:val="none" w:sz="0" w:space="0" w:color="auto"/>
            <w:right w:val="none" w:sz="0" w:space="0" w:color="auto"/>
          </w:divBdr>
        </w:div>
        <w:div w:id="2101680305">
          <w:marLeft w:val="0"/>
          <w:marRight w:val="0"/>
          <w:marTop w:val="14"/>
          <w:marBottom w:val="0"/>
          <w:divBdr>
            <w:top w:val="none" w:sz="0" w:space="0" w:color="auto"/>
            <w:left w:val="none" w:sz="0" w:space="0" w:color="auto"/>
            <w:bottom w:val="none" w:sz="0" w:space="0" w:color="auto"/>
            <w:right w:val="none" w:sz="0" w:space="0" w:color="auto"/>
          </w:divBdr>
        </w:div>
      </w:divsChild>
    </w:div>
    <w:div w:id="1254128784">
      <w:bodyDiv w:val="1"/>
      <w:marLeft w:val="0"/>
      <w:marRight w:val="0"/>
      <w:marTop w:val="0"/>
      <w:marBottom w:val="0"/>
      <w:divBdr>
        <w:top w:val="none" w:sz="0" w:space="0" w:color="auto"/>
        <w:left w:val="none" w:sz="0" w:space="0" w:color="auto"/>
        <w:bottom w:val="none" w:sz="0" w:space="0" w:color="auto"/>
        <w:right w:val="none" w:sz="0" w:space="0" w:color="auto"/>
      </w:divBdr>
      <w:divsChild>
        <w:div w:id="1905598243">
          <w:marLeft w:val="0"/>
          <w:marRight w:val="0"/>
          <w:marTop w:val="14"/>
          <w:marBottom w:val="0"/>
          <w:divBdr>
            <w:top w:val="none" w:sz="0" w:space="0" w:color="auto"/>
            <w:left w:val="none" w:sz="0" w:space="0" w:color="auto"/>
            <w:bottom w:val="none" w:sz="0" w:space="0" w:color="auto"/>
            <w:right w:val="none" w:sz="0" w:space="0" w:color="auto"/>
          </w:divBdr>
        </w:div>
        <w:div w:id="257295828">
          <w:marLeft w:val="0"/>
          <w:marRight w:val="0"/>
          <w:marTop w:val="14"/>
          <w:marBottom w:val="0"/>
          <w:divBdr>
            <w:top w:val="none" w:sz="0" w:space="0" w:color="auto"/>
            <w:left w:val="none" w:sz="0" w:space="0" w:color="auto"/>
            <w:bottom w:val="none" w:sz="0" w:space="0" w:color="auto"/>
            <w:right w:val="none" w:sz="0" w:space="0" w:color="auto"/>
          </w:divBdr>
        </w:div>
        <w:div w:id="444078541">
          <w:marLeft w:val="0"/>
          <w:marRight w:val="0"/>
          <w:marTop w:val="14"/>
          <w:marBottom w:val="0"/>
          <w:divBdr>
            <w:top w:val="none" w:sz="0" w:space="0" w:color="auto"/>
            <w:left w:val="none" w:sz="0" w:space="0" w:color="auto"/>
            <w:bottom w:val="none" w:sz="0" w:space="0" w:color="auto"/>
            <w:right w:val="none" w:sz="0" w:space="0" w:color="auto"/>
          </w:divBdr>
        </w:div>
      </w:divsChild>
    </w:div>
    <w:div w:id="1254391040">
      <w:bodyDiv w:val="1"/>
      <w:marLeft w:val="0"/>
      <w:marRight w:val="0"/>
      <w:marTop w:val="0"/>
      <w:marBottom w:val="0"/>
      <w:divBdr>
        <w:top w:val="none" w:sz="0" w:space="0" w:color="auto"/>
        <w:left w:val="none" w:sz="0" w:space="0" w:color="auto"/>
        <w:bottom w:val="none" w:sz="0" w:space="0" w:color="auto"/>
        <w:right w:val="none" w:sz="0" w:space="0" w:color="auto"/>
      </w:divBdr>
      <w:divsChild>
        <w:div w:id="622613953">
          <w:marLeft w:val="0"/>
          <w:marRight w:val="0"/>
          <w:marTop w:val="14"/>
          <w:marBottom w:val="0"/>
          <w:divBdr>
            <w:top w:val="none" w:sz="0" w:space="0" w:color="auto"/>
            <w:left w:val="none" w:sz="0" w:space="0" w:color="auto"/>
            <w:bottom w:val="none" w:sz="0" w:space="0" w:color="auto"/>
            <w:right w:val="none" w:sz="0" w:space="0" w:color="auto"/>
          </w:divBdr>
        </w:div>
        <w:div w:id="1782796130">
          <w:marLeft w:val="0"/>
          <w:marRight w:val="0"/>
          <w:marTop w:val="14"/>
          <w:marBottom w:val="0"/>
          <w:divBdr>
            <w:top w:val="none" w:sz="0" w:space="0" w:color="auto"/>
            <w:left w:val="none" w:sz="0" w:space="0" w:color="auto"/>
            <w:bottom w:val="none" w:sz="0" w:space="0" w:color="auto"/>
            <w:right w:val="none" w:sz="0" w:space="0" w:color="auto"/>
          </w:divBdr>
        </w:div>
        <w:div w:id="132257990">
          <w:marLeft w:val="0"/>
          <w:marRight w:val="0"/>
          <w:marTop w:val="14"/>
          <w:marBottom w:val="0"/>
          <w:divBdr>
            <w:top w:val="none" w:sz="0" w:space="0" w:color="auto"/>
            <w:left w:val="none" w:sz="0" w:space="0" w:color="auto"/>
            <w:bottom w:val="none" w:sz="0" w:space="0" w:color="auto"/>
            <w:right w:val="none" w:sz="0" w:space="0" w:color="auto"/>
          </w:divBdr>
        </w:div>
        <w:div w:id="1842894044">
          <w:marLeft w:val="0"/>
          <w:marRight w:val="0"/>
          <w:marTop w:val="14"/>
          <w:marBottom w:val="0"/>
          <w:divBdr>
            <w:top w:val="none" w:sz="0" w:space="0" w:color="auto"/>
            <w:left w:val="none" w:sz="0" w:space="0" w:color="auto"/>
            <w:bottom w:val="none" w:sz="0" w:space="0" w:color="auto"/>
            <w:right w:val="none" w:sz="0" w:space="0" w:color="auto"/>
          </w:divBdr>
        </w:div>
        <w:div w:id="751970640">
          <w:marLeft w:val="0"/>
          <w:marRight w:val="0"/>
          <w:marTop w:val="14"/>
          <w:marBottom w:val="0"/>
          <w:divBdr>
            <w:top w:val="none" w:sz="0" w:space="0" w:color="auto"/>
            <w:left w:val="none" w:sz="0" w:space="0" w:color="auto"/>
            <w:bottom w:val="none" w:sz="0" w:space="0" w:color="auto"/>
            <w:right w:val="none" w:sz="0" w:space="0" w:color="auto"/>
          </w:divBdr>
        </w:div>
        <w:div w:id="1746686027">
          <w:marLeft w:val="0"/>
          <w:marRight w:val="0"/>
          <w:marTop w:val="14"/>
          <w:marBottom w:val="0"/>
          <w:divBdr>
            <w:top w:val="none" w:sz="0" w:space="0" w:color="auto"/>
            <w:left w:val="none" w:sz="0" w:space="0" w:color="auto"/>
            <w:bottom w:val="none" w:sz="0" w:space="0" w:color="auto"/>
            <w:right w:val="none" w:sz="0" w:space="0" w:color="auto"/>
          </w:divBdr>
        </w:div>
        <w:div w:id="1673872711">
          <w:marLeft w:val="0"/>
          <w:marRight w:val="0"/>
          <w:marTop w:val="14"/>
          <w:marBottom w:val="0"/>
          <w:divBdr>
            <w:top w:val="none" w:sz="0" w:space="0" w:color="auto"/>
            <w:left w:val="none" w:sz="0" w:space="0" w:color="auto"/>
            <w:bottom w:val="none" w:sz="0" w:space="0" w:color="auto"/>
            <w:right w:val="none" w:sz="0" w:space="0" w:color="auto"/>
          </w:divBdr>
        </w:div>
        <w:div w:id="1331252893">
          <w:marLeft w:val="0"/>
          <w:marRight w:val="0"/>
          <w:marTop w:val="14"/>
          <w:marBottom w:val="0"/>
          <w:divBdr>
            <w:top w:val="none" w:sz="0" w:space="0" w:color="auto"/>
            <w:left w:val="none" w:sz="0" w:space="0" w:color="auto"/>
            <w:bottom w:val="none" w:sz="0" w:space="0" w:color="auto"/>
            <w:right w:val="none" w:sz="0" w:space="0" w:color="auto"/>
          </w:divBdr>
        </w:div>
        <w:div w:id="1798572856">
          <w:marLeft w:val="0"/>
          <w:marRight w:val="0"/>
          <w:marTop w:val="14"/>
          <w:marBottom w:val="0"/>
          <w:divBdr>
            <w:top w:val="none" w:sz="0" w:space="0" w:color="auto"/>
            <w:left w:val="none" w:sz="0" w:space="0" w:color="auto"/>
            <w:bottom w:val="none" w:sz="0" w:space="0" w:color="auto"/>
            <w:right w:val="none" w:sz="0" w:space="0" w:color="auto"/>
          </w:divBdr>
        </w:div>
        <w:div w:id="1659460815">
          <w:marLeft w:val="0"/>
          <w:marRight w:val="0"/>
          <w:marTop w:val="14"/>
          <w:marBottom w:val="0"/>
          <w:divBdr>
            <w:top w:val="none" w:sz="0" w:space="0" w:color="auto"/>
            <w:left w:val="none" w:sz="0" w:space="0" w:color="auto"/>
            <w:bottom w:val="none" w:sz="0" w:space="0" w:color="auto"/>
            <w:right w:val="none" w:sz="0" w:space="0" w:color="auto"/>
          </w:divBdr>
        </w:div>
        <w:div w:id="183901753">
          <w:marLeft w:val="0"/>
          <w:marRight w:val="0"/>
          <w:marTop w:val="14"/>
          <w:marBottom w:val="0"/>
          <w:divBdr>
            <w:top w:val="none" w:sz="0" w:space="0" w:color="auto"/>
            <w:left w:val="none" w:sz="0" w:space="0" w:color="auto"/>
            <w:bottom w:val="none" w:sz="0" w:space="0" w:color="auto"/>
            <w:right w:val="none" w:sz="0" w:space="0" w:color="auto"/>
          </w:divBdr>
        </w:div>
        <w:div w:id="49380549">
          <w:marLeft w:val="0"/>
          <w:marRight w:val="0"/>
          <w:marTop w:val="14"/>
          <w:marBottom w:val="0"/>
          <w:divBdr>
            <w:top w:val="none" w:sz="0" w:space="0" w:color="auto"/>
            <w:left w:val="none" w:sz="0" w:space="0" w:color="auto"/>
            <w:bottom w:val="none" w:sz="0" w:space="0" w:color="auto"/>
            <w:right w:val="none" w:sz="0" w:space="0" w:color="auto"/>
          </w:divBdr>
        </w:div>
        <w:div w:id="894506432">
          <w:marLeft w:val="0"/>
          <w:marRight w:val="0"/>
          <w:marTop w:val="14"/>
          <w:marBottom w:val="0"/>
          <w:divBdr>
            <w:top w:val="none" w:sz="0" w:space="0" w:color="auto"/>
            <w:left w:val="none" w:sz="0" w:space="0" w:color="auto"/>
            <w:bottom w:val="none" w:sz="0" w:space="0" w:color="auto"/>
            <w:right w:val="none" w:sz="0" w:space="0" w:color="auto"/>
          </w:divBdr>
        </w:div>
        <w:div w:id="132598820">
          <w:marLeft w:val="0"/>
          <w:marRight w:val="0"/>
          <w:marTop w:val="14"/>
          <w:marBottom w:val="0"/>
          <w:divBdr>
            <w:top w:val="none" w:sz="0" w:space="0" w:color="auto"/>
            <w:left w:val="none" w:sz="0" w:space="0" w:color="auto"/>
            <w:bottom w:val="none" w:sz="0" w:space="0" w:color="auto"/>
            <w:right w:val="none" w:sz="0" w:space="0" w:color="auto"/>
          </w:divBdr>
        </w:div>
        <w:div w:id="707141661">
          <w:marLeft w:val="0"/>
          <w:marRight w:val="0"/>
          <w:marTop w:val="14"/>
          <w:marBottom w:val="0"/>
          <w:divBdr>
            <w:top w:val="none" w:sz="0" w:space="0" w:color="auto"/>
            <w:left w:val="none" w:sz="0" w:space="0" w:color="auto"/>
            <w:bottom w:val="none" w:sz="0" w:space="0" w:color="auto"/>
            <w:right w:val="none" w:sz="0" w:space="0" w:color="auto"/>
          </w:divBdr>
        </w:div>
        <w:div w:id="402071279">
          <w:marLeft w:val="0"/>
          <w:marRight w:val="0"/>
          <w:marTop w:val="14"/>
          <w:marBottom w:val="0"/>
          <w:divBdr>
            <w:top w:val="none" w:sz="0" w:space="0" w:color="auto"/>
            <w:left w:val="none" w:sz="0" w:space="0" w:color="auto"/>
            <w:bottom w:val="none" w:sz="0" w:space="0" w:color="auto"/>
            <w:right w:val="none" w:sz="0" w:space="0" w:color="auto"/>
          </w:divBdr>
        </w:div>
        <w:div w:id="1197039287">
          <w:marLeft w:val="0"/>
          <w:marRight w:val="0"/>
          <w:marTop w:val="14"/>
          <w:marBottom w:val="0"/>
          <w:divBdr>
            <w:top w:val="none" w:sz="0" w:space="0" w:color="auto"/>
            <w:left w:val="none" w:sz="0" w:space="0" w:color="auto"/>
            <w:bottom w:val="none" w:sz="0" w:space="0" w:color="auto"/>
            <w:right w:val="none" w:sz="0" w:space="0" w:color="auto"/>
          </w:divBdr>
        </w:div>
        <w:div w:id="764233892">
          <w:marLeft w:val="0"/>
          <w:marRight w:val="0"/>
          <w:marTop w:val="14"/>
          <w:marBottom w:val="0"/>
          <w:divBdr>
            <w:top w:val="none" w:sz="0" w:space="0" w:color="auto"/>
            <w:left w:val="none" w:sz="0" w:space="0" w:color="auto"/>
            <w:bottom w:val="none" w:sz="0" w:space="0" w:color="auto"/>
            <w:right w:val="none" w:sz="0" w:space="0" w:color="auto"/>
          </w:divBdr>
        </w:div>
        <w:div w:id="1322586415">
          <w:marLeft w:val="0"/>
          <w:marRight w:val="0"/>
          <w:marTop w:val="14"/>
          <w:marBottom w:val="0"/>
          <w:divBdr>
            <w:top w:val="none" w:sz="0" w:space="0" w:color="auto"/>
            <w:left w:val="none" w:sz="0" w:space="0" w:color="auto"/>
            <w:bottom w:val="none" w:sz="0" w:space="0" w:color="auto"/>
            <w:right w:val="none" w:sz="0" w:space="0" w:color="auto"/>
          </w:divBdr>
        </w:div>
        <w:div w:id="880508423">
          <w:marLeft w:val="0"/>
          <w:marRight w:val="0"/>
          <w:marTop w:val="14"/>
          <w:marBottom w:val="0"/>
          <w:divBdr>
            <w:top w:val="none" w:sz="0" w:space="0" w:color="auto"/>
            <w:left w:val="none" w:sz="0" w:space="0" w:color="auto"/>
            <w:bottom w:val="none" w:sz="0" w:space="0" w:color="auto"/>
            <w:right w:val="none" w:sz="0" w:space="0" w:color="auto"/>
          </w:divBdr>
        </w:div>
        <w:div w:id="294872868">
          <w:marLeft w:val="0"/>
          <w:marRight w:val="0"/>
          <w:marTop w:val="14"/>
          <w:marBottom w:val="0"/>
          <w:divBdr>
            <w:top w:val="none" w:sz="0" w:space="0" w:color="auto"/>
            <w:left w:val="none" w:sz="0" w:space="0" w:color="auto"/>
            <w:bottom w:val="none" w:sz="0" w:space="0" w:color="auto"/>
            <w:right w:val="none" w:sz="0" w:space="0" w:color="auto"/>
          </w:divBdr>
        </w:div>
        <w:div w:id="151334047">
          <w:marLeft w:val="0"/>
          <w:marRight w:val="0"/>
          <w:marTop w:val="14"/>
          <w:marBottom w:val="0"/>
          <w:divBdr>
            <w:top w:val="none" w:sz="0" w:space="0" w:color="auto"/>
            <w:left w:val="none" w:sz="0" w:space="0" w:color="auto"/>
            <w:bottom w:val="none" w:sz="0" w:space="0" w:color="auto"/>
            <w:right w:val="none" w:sz="0" w:space="0" w:color="auto"/>
          </w:divBdr>
        </w:div>
        <w:div w:id="1694040747">
          <w:marLeft w:val="0"/>
          <w:marRight w:val="0"/>
          <w:marTop w:val="14"/>
          <w:marBottom w:val="0"/>
          <w:divBdr>
            <w:top w:val="none" w:sz="0" w:space="0" w:color="auto"/>
            <w:left w:val="none" w:sz="0" w:space="0" w:color="auto"/>
            <w:bottom w:val="none" w:sz="0" w:space="0" w:color="auto"/>
            <w:right w:val="none" w:sz="0" w:space="0" w:color="auto"/>
          </w:divBdr>
        </w:div>
        <w:div w:id="1855915569">
          <w:marLeft w:val="0"/>
          <w:marRight w:val="0"/>
          <w:marTop w:val="14"/>
          <w:marBottom w:val="0"/>
          <w:divBdr>
            <w:top w:val="none" w:sz="0" w:space="0" w:color="auto"/>
            <w:left w:val="none" w:sz="0" w:space="0" w:color="auto"/>
            <w:bottom w:val="none" w:sz="0" w:space="0" w:color="auto"/>
            <w:right w:val="none" w:sz="0" w:space="0" w:color="auto"/>
          </w:divBdr>
        </w:div>
        <w:div w:id="55856732">
          <w:marLeft w:val="0"/>
          <w:marRight w:val="0"/>
          <w:marTop w:val="14"/>
          <w:marBottom w:val="0"/>
          <w:divBdr>
            <w:top w:val="none" w:sz="0" w:space="0" w:color="auto"/>
            <w:left w:val="none" w:sz="0" w:space="0" w:color="auto"/>
            <w:bottom w:val="none" w:sz="0" w:space="0" w:color="auto"/>
            <w:right w:val="none" w:sz="0" w:space="0" w:color="auto"/>
          </w:divBdr>
        </w:div>
      </w:divsChild>
    </w:div>
    <w:div w:id="1273125007">
      <w:bodyDiv w:val="1"/>
      <w:marLeft w:val="0"/>
      <w:marRight w:val="0"/>
      <w:marTop w:val="0"/>
      <w:marBottom w:val="0"/>
      <w:divBdr>
        <w:top w:val="none" w:sz="0" w:space="0" w:color="auto"/>
        <w:left w:val="none" w:sz="0" w:space="0" w:color="auto"/>
        <w:bottom w:val="none" w:sz="0" w:space="0" w:color="auto"/>
        <w:right w:val="none" w:sz="0" w:space="0" w:color="auto"/>
      </w:divBdr>
      <w:divsChild>
        <w:div w:id="1502282787">
          <w:marLeft w:val="0"/>
          <w:marRight w:val="0"/>
          <w:marTop w:val="0"/>
          <w:marBottom w:val="0"/>
          <w:divBdr>
            <w:top w:val="none" w:sz="0" w:space="0" w:color="auto"/>
            <w:left w:val="none" w:sz="0" w:space="0" w:color="auto"/>
            <w:bottom w:val="none" w:sz="0" w:space="0" w:color="auto"/>
            <w:right w:val="none" w:sz="0" w:space="0" w:color="auto"/>
          </w:divBdr>
          <w:divsChild>
            <w:div w:id="932081273">
              <w:marLeft w:val="0"/>
              <w:marRight w:val="0"/>
              <w:marTop w:val="0"/>
              <w:marBottom w:val="0"/>
              <w:divBdr>
                <w:top w:val="none" w:sz="0" w:space="0" w:color="auto"/>
                <w:left w:val="none" w:sz="0" w:space="0" w:color="auto"/>
                <w:bottom w:val="none" w:sz="0" w:space="0" w:color="auto"/>
                <w:right w:val="none" w:sz="0" w:space="0" w:color="auto"/>
              </w:divBdr>
              <w:divsChild>
                <w:div w:id="1666131755">
                  <w:marLeft w:val="0"/>
                  <w:marRight w:val="0"/>
                  <w:marTop w:val="0"/>
                  <w:marBottom w:val="0"/>
                  <w:divBdr>
                    <w:top w:val="none" w:sz="0" w:space="0" w:color="auto"/>
                    <w:left w:val="none" w:sz="0" w:space="0" w:color="auto"/>
                    <w:bottom w:val="none" w:sz="0" w:space="0" w:color="auto"/>
                    <w:right w:val="none" w:sz="0" w:space="0" w:color="auto"/>
                  </w:divBdr>
                  <w:divsChild>
                    <w:div w:id="529496992">
                      <w:marLeft w:val="0"/>
                      <w:marRight w:val="0"/>
                      <w:marTop w:val="0"/>
                      <w:marBottom w:val="0"/>
                      <w:divBdr>
                        <w:top w:val="none" w:sz="0" w:space="0" w:color="auto"/>
                        <w:left w:val="none" w:sz="0" w:space="0" w:color="auto"/>
                        <w:bottom w:val="none" w:sz="0" w:space="0" w:color="auto"/>
                        <w:right w:val="none" w:sz="0" w:space="0" w:color="auto"/>
                      </w:divBdr>
                      <w:divsChild>
                        <w:div w:id="1662922663">
                          <w:marLeft w:val="0"/>
                          <w:marRight w:val="0"/>
                          <w:marTop w:val="0"/>
                          <w:marBottom w:val="0"/>
                          <w:divBdr>
                            <w:top w:val="none" w:sz="0" w:space="0" w:color="auto"/>
                            <w:left w:val="none" w:sz="0" w:space="0" w:color="auto"/>
                            <w:bottom w:val="none" w:sz="0" w:space="0" w:color="auto"/>
                            <w:right w:val="none" w:sz="0" w:space="0" w:color="auto"/>
                          </w:divBdr>
                          <w:divsChild>
                            <w:div w:id="36228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42151">
              <w:marLeft w:val="0"/>
              <w:marRight w:val="0"/>
              <w:marTop w:val="0"/>
              <w:marBottom w:val="0"/>
              <w:divBdr>
                <w:top w:val="none" w:sz="0" w:space="0" w:color="auto"/>
                <w:left w:val="none" w:sz="0" w:space="0" w:color="auto"/>
                <w:bottom w:val="none" w:sz="0" w:space="0" w:color="auto"/>
                <w:right w:val="none" w:sz="0" w:space="0" w:color="auto"/>
              </w:divBdr>
            </w:div>
            <w:div w:id="1979338616">
              <w:marLeft w:val="0"/>
              <w:marRight w:val="0"/>
              <w:marTop w:val="0"/>
              <w:marBottom w:val="0"/>
              <w:divBdr>
                <w:top w:val="none" w:sz="0" w:space="0" w:color="auto"/>
                <w:left w:val="none" w:sz="0" w:space="0" w:color="auto"/>
                <w:bottom w:val="none" w:sz="0" w:space="0" w:color="auto"/>
                <w:right w:val="none" w:sz="0" w:space="0" w:color="auto"/>
              </w:divBdr>
              <w:divsChild>
                <w:div w:id="1070151497">
                  <w:marLeft w:val="0"/>
                  <w:marRight w:val="0"/>
                  <w:marTop w:val="0"/>
                  <w:marBottom w:val="0"/>
                  <w:divBdr>
                    <w:top w:val="none" w:sz="0" w:space="0" w:color="auto"/>
                    <w:left w:val="none" w:sz="0" w:space="0" w:color="auto"/>
                    <w:bottom w:val="none" w:sz="0" w:space="0" w:color="auto"/>
                    <w:right w:val="none" w:sz="0" w:space="0" w:color="auto"/>
                  </w:divBdr>
                  <w:divsChild>
                    <w:div w:id="1813135650">
                      <w:marLeft w:val="0"/>
                      <w:marRight w:val="0"/>
                      <w:marTop w:val="0"/>
                      <w:marBottom w:val="0"/>
                      <w:divBdr>
                        <w:top w:val="none" w:sz="0" w:space="0" w:color="auto"/>
                        <w:left w:val="none" w:sz="0" w:space="0" w:color="auto"/>
                        <w:bottom w:val="none" w:sz="0" w:space="0" w:color="auto"/>
                        <w:right w:val="none" w:sz="0" w:space="0" w:color="auto"/>
                      </w:divBdr>
                      <w:divsChild>
                        <w:div w:id="418718101">
                          <w:marLeft w:val="0"/>
                          <w:marRight w:val="0"/>
                          <w:marTop w:val="0"/>
                          <w:marBottom w:val="0"/>
                          <w:divBdr>
                            <w:top w:val="none" w:sz="0" w:space="0" w:color="auto"/>
                            <w:left w:val="none" w:sz="0" w:space="0" w:color="auto"/>
                            <w:bottom w:val="none" w:sz="0" w:space="0" w:color="auto"/>
                            <w:right w:val="none" w:sz="0" w:space="0" w:color="auto"/>
                          </w:divBdr>
                          <w:divsChild>
                            <w:div w:id="81857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3000460">
      <w:bodyDiv w:val="1"/>
      <w:marLeft w:val="0"/>
      <w:marRight w:val="0"/>
      <w:marTop w:val="0"/>
      <w:marBottom w:val="0"/>
      <w:divBdr>
        <w:top w:val="none" w:sz="0" w:space="0" w:color="auto"/>
        <w:left w:val="none" w:sz="0" w:space="0" w:color="auto"/>
        <w:bottom w:val="none" w:sz="0" w:space="0" w:color="auto"/>
        <w:right w:val="none" w:sz="0" w:space="0" w:color="auto"/>
      </w:divBdr>
      <w:divsChild>
        <w:div w:id="420495381">
          <w:marLeft w:val="0"/>
          <w:marRight w:val="0"/>
          <w:marTop w:val="14"/>
          <w:marBottom w:val="0"/>
          <w:divBdr>
            <w:top w:val="none" w:sz="0" w:space="0" w:color="auto"/>
            <w:left w:val="none" w:sz="0" w:space="0" w:color="auto"/>
            <w:bottom w:val="none" w:sz="0" w:space="0" w:color="auto"/>
            <w:right w:val="none" w:sz="0" w:space="0" w:color="auto"/>
          </w:divBdr>
        </w:div>
        <w:div w:id="320543576">
          <w:marLeft w:val="0"/>
          <w:marRight w:val="0"/>
          <w:marTop w:val="14"/>
          <w:marBottom w:val="0"/>
          <w:divBdr>
            <w:top w:val="none" w:sz="0" w:space="0" w:color="auto"/>
            <w:left w:val="none" w:sz="0" w:space="0" w:color="auto"/>
            <w:bottom w:val="none" w:sz="0" w:space="0" w:color="auto"/>
            <w:right w:val="none" w:sz="0" w:space="0" w:color="auto"/>
          </w:divBdr>
        </w:div>
        <w:div w:id="266816238">
          <w:marLeft w:val="0"/>
          <w:marRight w:val="0"/>
          <w:marTop w:val="14"/>
          <w:marBottom w:val="0"/>
          <w:divBdr>
            <w:top w:val="none" w:sz="0" w:space="0" w:color="auto"/>
            <w:left w:val="none" w:sz="0" w:space="0" w:color="auto"/>
            <w:bottom w:val="none" w:sz="0" w:space="0" w:color="auto"/>
            <w:right w:val="none" w:sz="0" w:space="0" w:color="auto"/>
          </w:divBdr>
        </w:div>
        <w:div w:id="1015381450">
          <w:marLeft w:val="0"/>
          <w:marRight w:val="0"/>
          <w:marTop w:val="14"/>
          <w:marBottom w:val="0"/>
          <w:divBdr>
            <w:top w:val="none" w:sz="0" w:space="0" w:color="auto"/>
            <w:left w:val="none" w:sz="0" w:space="0" w:color="auto"/>
            <w:bottom w:val="none" w:sz="0" w:space="0" w:color="auto"/>
            <w:right w:val="none" w:sz="0" w:space="0" w:color="auto"/>
          </w:divBdr>
        </w:div>
        <w:div w:id="1323003521">
          <w:marLeft w:val="0"/>
          <w:marRight w:val="0"/>
          <w:marTop w:val="14"/>
          <w:marBottom w:val="0"/>
          <w:divBdr>
            <w:top w:val="none" w:sz="0" w:space="0" w:color="auto"/>
            <w:left w:val="none" w:sz="0" w:space="0" w:color="auto"/>
            <w:bottom w:val="none" w:sz="0" w:space="0" w:color="auto"/>
            <w:right w:val="none" w:sz="0" w:space="0" w:color="auto"/>
          </w:divBdr>
        </w:div>
        <w:div w:id="2003703718">
          <w:marLeft w:val="0"/>
          <w:marRight w:val="0"/>
          <w:marTop w:val="14"/>
          <w:marBottom w:val="0"/>
          <w:divBdr>
            <w:top w:val="none" w:sz="0" w:space="0" w:color="auto"/>
            <w:left w:val="none" w:sz="0" w:space="0" w:color="auto"/>
            <w:bottom w:val="none" w:sz="0" w:space="0" w:color="auto"/>
            <w:right w:val="none" w:sz="0" w:space="0" w:color="auto"/>
          </w:divBdr>
        </w:div>
      </w:divsChild>
    </w:div>
    <w:div w:id="1331518561">
      <w:bodyDiv w:val="1"/>
      <w:marLeft w:val="0"/>
      <w:marRight w:val="0"/>
      <w:marTop w:val="0"/>
      <w:marBottom w:val="0"/>
      <w:divBdr>
        <w:top w:val="none" w:sz="0" w:space="0" w:color="auto"/>
        <w:left w:val="none" w:sz="0" w:space="0" w:color="auto"/>
        <w:bottom w:val="none" w:sz="0" w:space="0" w:color="auto"/>
        <w:right w:val="none" w:sz="0" w:space="0" w:color="auto"/>
      </w:divBdr>
      <w:divsChild>
        <w:div w:id="1631546668">
          <w:marLeft w:val="0"/>
          <w:marRight w:val="0"/>
          <w:marTop w:val="14"/>
          <w:marBottom w:val="0"/>
          <w:divBdr>
            <w:top w:val="none" w:sz="0" w:space="0" w:color="auto"/>
            <w:left w:val="none" w:sz="0" w:space="0" w:color="auto"/>
            <w:bottom w:val="none" w:sz="0" w:space="0" w:color="auto"/>
            <w:right w:val="none" w:sz="0" w:space="0" w:color="auto"/>
          </w:divBdr>
        </w:div>
        <w:div w:id="1811898210">
          <w:marLeft w:val="0"/>
          <w:marRight w:val="0"/>
          <w:marTop w:val="14"/>
          <w:marBottom w:val="0"/>
          <w:divBdr>
            <w:top w:val="none" w:sz="0" w:space="0" w:color="auto"/>
            <w:left w:val="none" w:sz="0" w:space="0" w:color="auto"/>
            <w:bottom w:val="none" w:sz="0" w:space="0" w:color="auto"/>
            <w:right w:val="none" w:sz="0" w:space="0" w:color="auto"/>
          </w:divBdr>
        </w:div>
        <w:div w:id="1250387544">
          <w:marLeft w:val="0"/>
          <w:marRight w:val="0"/>
          <w:marTop w:val="14"/>
          <w:marBottom w:val="0"/>
          <w:divBdr>
            <w:top w:val="none" w:sz="0" w:space="0" w:color="auto"/>
            <w:left w:val="none" w:sz="0" w:space="0" w:color="auto"/>
            <w:bottom w:val="none" w:sz="0" w:space="0" w:color="auto"/>
            <w:right w:val="none" w:sz="0" w:space="0" w:color="auto"/>
          </w:divBdr>
        </w:div>
        <w:div w:id="1382945012">
          <w:marLeft w:val="0"/>
          <w:marRight w:val="0"/>
          <w:marTop w:val="14"/>
          <w:marBottom w:val="0"/>
          <w:divBdr>
            <w:top w:val="none" w:sz="0" w:space="0" w:color="auto"/>
            <w:left w:val="none" w:sz="0" w:space="0" w:color="auto"/>
            <w:bottom w:val="none" w:sz="0" w:space="0" w:color="auto"/>
            <w:right w:val="none" w:sz="0" w:space="0" w:color="auto"/>
          </w:divBdr>
        </w:div>
        <w:div w:id="1727680753">
          <w:marLeft w:val="0"/>
          <w:marRight w:val="0"/>
          <w:marTop w:val="14"/>
          <w:marBottom w:val="0"/>
          <w:divBdr>
            <w:top w:val="none" w:sz="0" w:space="0" w:color="auto"/>
            <w:left w:val="none" w:sz="0" w:space="0" w:color="auto"/>
            <w:bottom w:val="none" w:sz="0" w:space="0" w:color="auto"/>
            <w:right w:val="none" w:sz="0" w:space="0" w:color="auto"/>
          </w:divBdr>
        </w:div>
        <w:div w:id="1448551061">
          <w:marLeft w:val="0"/>
          <w:marRight w:val="0"/>
          <w:marTop w:val="14"/>
          <w:marBottom w:val="0"/>
          <w:divBdr>
            <w:top w:val="none" w:sz="0" w:space="0" w:color="auto"/>
            <w:left w:val="none" w:sz="0" w:space="0" w:color="auto"/>
            <w:bottom w:val="none" w:sz="0" w:space="0" w:color="auto"/>
            <w:right w:val="none" w:sz="0" w:space="0" w:color="auto"/>
          </w:divBdr>
        </w:div>
      </w:divsChild>
    </w:div>
    <w:div w:id="1362362664">
      <w:bodyDiv w:val="1"/>
      <w:marLeft w:val="0"/>
      <w:marRight w:val="0"/>
      <w:marTop w:val="0"/>
      <w:marBottom w:val="0"/>
      <w:divBdr>
        <w:top w:val="none" w:sz="0" w:space="0" w:color="auto"/>
        <w:left w:val="none" w:sz="0" w:space="0" w:color="auto"/>
        <w:bottom w:val="none" w:sz="0" w:space="0" w:color="auto"/>
        <w:right w:val="none" w:sz="0" w:space="0" w:color="auto"/>
      </w:divBdr>
    </w:div>
    <w:div w:id="1514026703">
      <w:bodyDiv w:val="1"/>
      <w:marLeft w:val="0"/>
      <w:marRight w:val="0"/>
      <w:marTop w:val="0"/>
      <w:marBottom w:val="0"/>
      <w:divBdr>
        <w:top w:val="none" w:sz="0" w:space="0" w:color="auto"/>
        <w:left w:val="none" w:sz="0" w:space="0" w:color="auto"/>
        <w:bottom w:val="none" w:sz="0" w:space="0" w:color="auto"/>
        <w:right w:val="none" w:sz="0" w:space="0" w:color="auto"/>
      </w:divBdr>
      <w:divsChild>
        <w:div w:id="1123301960">
          <w:marLeft w:val="0"/>
          <w:marRight w:val="0"/>
          <w:marTop w:val="14"/>
          <w:marBottom w:val="0"/>
          <w:divBdr>
            <w:top w:val="none" w:sz="0" w:space="0" w:color="auto"/>
            <w:left w:val="none" w:sz="0" w:space="0" w:color="auto"/>
            <w:bottom w:val="none" w:sz="0" w:space="0" w:color="auto"/>
            <w:right w:val="none" w:sz="0" w:space="0" w:color="auto"/>
          </w:divBdr>
        </w:div>
        <w:div w:id="1944149631">
          <w:marLeft w:val="0"/>
          <w:marRight w:val="0"/>
          <w:marTop w:val="14"/>
          <w:marBottom w:val="0"/>
          <w:divBdr>
            <w:top w:val="none" w:sz="0" w:space="0" w:color="auto"/>
            <w:left w:val="none" w:sz="0" w:space="0" w:color="auto"/>
            <w:bottom w:val="none" w:sz="0" w:space="0" w:color="auto"/>
            <w:right w:val="none" w:sz="0" w:space="0" w:color="auto"/>
          </w:divBdr>
        </w:div>
      </w:divsChild>
    </w:div>
    <w:div w:id="1519542674">
      <w:bodyDiv w:val="1"/>
      <w:marLeft w:val="0"/>
      <w:marRight w:val="0"/>
      <w:marTop w:val="0"/>
      <w:marBottom w:val="0"/>
      <w:divBdr>
        <w:top w:val="none" w:sz="0" w:space="0" w:color="auto"/>
        <w:left w:val="none" w:sz="0" w:space="0" w:color="auto"/>
        <w:bottom w:val="none" w:sz="0" w:space="0" w:color="auto"/>
        <w:right w:val="none" w:sz="0" w:space="0" w:color="auto"/>
      </w:divBdr>
    </w:div>
    <w:div w:id="1532838530">
      <w:bodyDiv w:val="1"/>
      <w:marLeft w:val="0"/>
      <w:marRight w:val="0"/>
      <w:marTop w:val="0"/>
      <w:marBottom w:val="0"/>
      <w:divBdr>
        <w:top w:val="none" w:sz="0" w:space="0" w:color="auto"/>
        <w:left w:val="none" w:sz="0" w:space="0" w:color="auto"/>
        <w:bottom w:val="none" w:sz="0" w:space="0" w:color="auto"/>
        <w:right w:val="none" w:sz="0" w:space="0" w:color="auto"/>
      </w:divBdr>
      <w:divsChild>
        <w:div w:id="1326864382">
          <w:marLeft w:val="0"/>
          <w:marRight w:val="0"/>
          <w:marTop w:val="14"/>
          <w:marBottom w:val="0"/>
          <w:divBdr>
            <w:top w:val="none" w:sz="0" w:space="0" w:color="auto"/>
            <w:left w:val="none" w:sz="0" w:space="0" w:color="auto"/>
            <w:bottom w:val="none" w:sz="0" w:space="0" w:color="auto"/>
            <w:right w:val="none" w:sz="0" w:space="0" w:color="auto"/>
          </w:divBdr>
        </w:div>
        <w:div w:id="1283537343">
          <w:marLeft w:val="0"/>
          <w:marRight w:val="0"/>
          <w:marTop w:val="14"/>
          <w:marBottom w:val="0"/>
          <w:divBdr>
            <w:top w:val="none" w:sz="0" w:space="0" w:color="auto"/>
            <w:left w:val="none" w:sz="0" w:space="0" w:color="auto"/>
            <w:bottom w:val="none" w:sz="0" w:space="0" w:color="auto"/>
            <w:right w:val="none" w:sz="0" w:space="0" w:color="auto"/>
          </w:divBdr>
        </w:div>
        <w:div w:id="2127770174">
          <w:marLeft w:val="0"/>
          <w:marRight w:val="0"/>
          <w:marTop w:val="14"/>
          <w:marBottom w:val="0"/>
          <w:divBdr>
            <w:top w:val="none" w:sz="0" w:space="0" w:color="auto"/>
            <w:left w:val="none" w:sz="0" w:space="0" w:color="auto"/>
            <w:bottom w:val="none" w:sz="0" w:space="0" w:color="auto"/>
            <w:right w:val="none" w:sz="0" w:space="0" w:color="auto"/>
          </w:divBdr>
        </w:div>
        <w:div w:id="112329363">
          <w:marLeft w:val="0"/>
          <w:marRight w:val="0"/>
          <w:marTop w:val="14"/>
          <w:marBottom w:val="0"/>
          <w:divBdr>
            <w:top w:val="none" w:sz="0" w:space="0" w:color="auto"/>
            <w:left w:val="none" w:sz="0" w:space="0" w:color="auto"/>
            <w:bottom w:val="none" w:sz="0" w:space="0" w:color="auto"/>
            <w:right w:val="none" w:sz="0" w:space="0" w:color="auto"/>
          </w:divBdr>
        </w:div>
      </w:divsChild>
    </w:div>
    <w:div w:id="1546525497">
      <w:bodyDiv w:val="1"/>
      <w:marLeft w:val="0"/>
      <w:marRight w:val="0"/>
      <w:marTop w:val="0"/>
      <w:marBottom w:val="0"/>
      <w:divBdr>
        <w:top w:val="none" w:sz="0" w:space="0" w:color="auto"/>
        <w:left w:val="none" w:sz="0" w:space="0" w:color="auto"/>
        <w:bottom w:val="none" w:sz="0" w:space="0" w:color="auto"/>
        <w:right w:val="none" w:sz="0" w:space="0" w:color="auto"/>
      </w:divBdr>
      <w:divsChild>
        <w:div w:id="626424764">
          <w:marLeft w:val="0"/>
          <w:marRight w:val="0"/>
          <w:marTop w:val="14"/>
          <w:marBottom w:val="0"/>
          <w:divBdr>
            <w:top w:val="none" w:sz="0" w:space="0" w:color="auto"/>
            <w:left w:val="none" w:sz="0" w:space="0" w:color="auto"/>
            <w:bottom w:val="none" w:sz="0" w:space="0" w:color="auto"/>
            <w:right w:val="none" w:sz="0" w:space="0" w:color="auto"/>
          </w:divBdr>
        </w:div>
        <w:div w:id="327559708">
          <w:marLeft w:val="0"/>
          <w:marRight w:val="0"/>
          <w:marTop w:val="14"/>
          <w:marBottom w:val="0"/>
          <w:divBdr>
            <w:top w:val="none" w:sz="0" w:space="0" w:color="auto"/>
            <w:left w:val="none" w:sz="0" w:space="0" w:color="auto"/>
            <w:bottom w:val="none" w:sz="0" w:space="0" w:color="auto"/>
            <w:right w:val="none" w:sz="0" w:space="0" w:color="auto"/>
          </w:divBdr>
        </w:div>
        <w:div w:id="2021613694">
          <w:marLeft w:val="0"/>
          <w:marRight w:val="0"/>
          <w:marTop w:val="14"/>
          <w:marBottom w:val="0"/>
          <w:divBdr>
            <w:top w:val="none" w:sz="0" w:space="0" w:color="auto"/>
            <w:left w:val="none" w:sz="0" w:space="0" w:color="auto"/>
            <w:bottom w:val="none" w:sz="0" w:space="0" w:color="auto"/>
            <w:right w:val="none" w:sz="0" w:space="0" w:color="auto"/>
          </w:divBdr>
        </w:div>
        <w:div w:id="1814832487">
          <w:marLeft w:val="0"/>
          <w:marRight w:val="0"/>
          <w:marTop w:val="14"/>
          <w:marBottom w:val="0"/>
          <w:divBdr>
            <w:top w:val="none" w:sz="0" w:space="0" w:color="auto"/>
            <w:left w:val="none" w:sz="0" w:space="0" w:color="auto"/>
            <w:bottom w:val="none" w:sz="0" w:space="0" w:color="auto"/>
            <w:right w:val="none" w:sz="0" w:space="0" w:color="auto"/>
          </w:divBdr>
        </w:div>
        <w:div w:id="2059351886">
          <w:marLeft w:val="0"/>
          <w:marRight w:val="0"/>
          <w:marTop w:val="14"/>
          <w:marBottom w:val="0"/>
          <w:divBdr>
            <w:top w:val="none" w:sz="0" w:space="0" w:color="auto"/>
            <w:left w:val="none" w:sz="0" w:space="0" w:color="auto"/>
            <w:bottom w:val="none" w:sz="0" w:space="0" w:color="auto"/>
            <w:right w:val="none" w:sz="0" w:space="0" w:color="auto"/>
          </w:divBdr>
        </w:div>
        <w:div w:id="1176578100">
          <w:marLeft w:val="0"/>
          <w:marRight w:val="0"/>
          <w:marTop w:val="14"/>
          <w:marBottom w:val="0"/>
          <w:divBdr>
            <w:top w:val="none" w:sz="0" w:space="0" w:color="auto"/>
            <w:left w:val="none" w:sz="0" w:space="0" w:color="auto"/>
            <w:bottom w:val="none" w:sz="0" w:space="0" w:color="auto"/>
            <w:right w:val="none" w:sz="0" w:space="0" w:color="auto"/>
          </w:divBdr>
        </w:div>
        <w:div w:id="1842239334">
          <w:marLeft w:val="0"/>
          <w:marRight w:val="0"/>
          <w:marTop w:val="14"/>
          <w:marBottom w:val="0"/>
          <w:divBdr>
            <w:top w:val="none" w:sz="0" w:space="0" w:color="auto"/>
            <w:left w:val="none" w:sz="0" w:space="0" w:color="auto"/>
            <w:bottom w:val="none" w:sz="0" w:space="0" w:color="auto"/>
            <w:right w:val="none" w:sz="0" w:space="0" w:color="auto"/>
          </w:divBdr>
        </w:div>
        <w:div w:id="107437070">
          <w:marLeft w:val="0"/>
          <w:marRight w:val="0"/>
          <w:marTop w:val="14"/>
          <w:marBottom w:val="0"/>
          <w:divBdr>
            <w:top w:val="none" w:sz="0" w:space="0" w:color="auto"/>
            <w:left w:val="none" w:sz="0" w:space="0" w:color="auto"/>
            <w:bottom w:val="none" w:sz="0" w:space="0" w:color="auto"/>
            <w:right w:val="none" w:sz="0" w:space="0" w:color="auto"/>
          </w:divBdr>
        </w:div>
        <w:div w:id="444274081">
          <w:marLeft w:val="0"/>
          <w:marRight w:val="0"/>
          <w:marTop w:val="14"/>
          <w:marBottom w:val="0"/>
          <w:divBdr>
            <w:top w:val="none" w:sz="0" w:space="0" w:color="auto"/>
            <w:left w:val="none" w:sz="0" w:space="0" w:color="auto"/>
            <w:bottom w:val="none" w:sz="0" w:space="0" w:color="auto"/>
            <w:right w:val="none" w:sz="0" w:space="0" w:color="auto"/>
          </w:divBdr>
        </w:div>
        <w:div w:id="1191532800">
          <w:marLeft w:val="0"/>
          <w:marRight w:val="0"/>
          <w:marTop w:val="14"/>
          <w:marBottom w:val="0"/>
          <w:divBdr>
            <w:top w:val="none" w:sz="0" w:space="0" w:color="auto"/>
            <w:left w:val="none" w:sz="0" w:space="0" w:color="auto"/>
            <w:bottom w:val="none" w:sz="0" w:space="0" w:color="auto"/>
            <w:right w:val="none" w:sz="0" w:space="0" w:color="auto"/>
          </w:divBdr>
        </w:div>
        <w:div w:id="2086107590">
          <w:marLeft w:val="0"/>
          <w:marRight w:val="0"/>
          <w:marTop w:val="14"/>
          <w:marBottom w:val="0"/>
          <w:divBdr>
            <w:top w:val="none" w:sz="0" w:space="0" w:color="auto"/>
            <w:left w:val="none" w:sz="0" w:space="0" w:color="auto"/>
            <w:bottom w:val="none" w:sz="0" w:space="0" w:color="auto"/>
            <w:right w:val="none" w:sz="0" w:space="0" w:color="auto"/>
          </w:divBdr>
        </w:div>
        <w:div w:id="1387220981">
          <w:marLeft w:val="0"/>
          <w:marRight w:val="0"/>
          <w:marTop w:val="14"/>
          <w:marBottom w:val="0"/>
          <w:divBdr>
            <w:top w:val="none" w:sz="0" w:space="0" w:color="auto"/>
            <w:left w:val="none" w:sz="0" w:space="0" w:color="auto"/>
            <w:bottom w:val="none" w:sz="0" w:space="0" w:color="auto"/>
            <w:right w:val="none" w:sz="0" w:space="0" w:color="auto"/>
          </w:divBdr>
        </w:div>
        <w:div w:id="26181607">
          <w:marLeft w:val="0"/>
          <w:marRight w:val="0"/>
          <w:marTop w:val="14"/>
          <w:marBottom w:val="0"/>
          <w:divBdr>
            <w:top w:val="none" w:sz="0" w:space="0" w:color="auto"/>
            <w:left w:val="none" w:sz="0" w:space="0" w:color="auto"/>
            <w:bottom w:val="none" w:sz="0" w:space="0" w:color="auto"/>
            <w:right w:val="none" w:sz="0" w:space="0" w:color="auto"/>
          </w:divBdr>
        </w:div>
        <w:div w:id="1760636620">
          <w:marLeft w:val="0"/>
          <w:marRight w:val="0"/>
          <w:marTop w:val="14"/>
          <w:marBottom w:val="0"/>
          <w:divBdr>
            <w:top w:val="none" w:sz="0" w:space="0" w:color="auto"/>
            <w:left w:val="none" w:sz="0" w:space="0" w:color="auto"/>
            <w:bottom w:val="none" w:sz="0" w:space="0" w:color="auto"/>
            <w:right w:val="none" w:sz="0" w:space="0" w:color="auto"/>
          </w:divBdr>
        </w:div>
        <w:div w:id="1293050579">
          <w:marLeft w:val="0"/>
          <w:marRight w:val="0"/>
          <w:marTop w:val="14"/>
          <w:marBottom w:val="0"/>
          <w:divBdr>
            <w:top w:val="none" w:sz="0" w:space="0" w:color="auto"/>
            <w:left w:val="none" w:sz="0" w:space="0" w:color="auto"/>
            <w:bottom w:val="none" w:sz="0" w:space="0" w:color="auto"/>
            <w:right w:val="none" w:sz="0" w:space="0" w:color="auto"/>
          </w:divBdr>
        </w:div>
      </w:divsChild>
    </w:div>
    <w:div w:id="1582333517">
      <w:bodyDiv w:val="1"/>
      <w:marLeft w:val="0"/>
      <w:marRight w:val="0"/>
      <w:marTop w:val="0"/>
      <w:marBottom w:val="0"/>
      <w:divBdr>
        <w:top w:val="none" w:sz="0" w:space="0" w:color="auto"/>
        <w:left w:val="none" w:sz="0" w:space="0" w:color="auto"/>
        <w:bottom w:val="none" w:sz="0" w:space="0" w:color="auto"/>
        <w:right w:val="none" w:sz="0" w:space="0" w:color="auto"/>
      </w:divBdr>
      <w:divsChild>
        <w:div w:id="221253313">
          <w:marLeft w:val="0"/>
          <w:marRight w:val="0"/>
          <w:marTop w:val="14"/>
          <w:marBottom w:val="0"/>
          <w:divBdr>
            <w:top w:val="none" w:sz="0" w:space="0" w:color="auto"/>
            <w:left w:val="none" w:sz="0" w:space="0" w:color="auto"/>
            <w:bottom w:val="none" w:sz="0" w:space="0" w:color="auto"/>
            <w:right w:val="none" w:sz="0" w:space="0" w:color="auto"/>
          </w:divBdr>
        </w:div>
        <w:div w:id="394083648">
          <w:marLeft w:val="0"/>
          <w:marRight w:val="0"/>
          <w:marTop w:val="14"/>
          <w:marBottom w:val="0"/>
          <w:divBdr>
            <w:top w:val="none" w:sz="0" w:space="0" w:color="auto"/>
            <w:left w:val="none" w:sz="0" w:space="0" w:color="auto"/>
            <w:bottom w:val="none" w:sz="0" w:space="0" w:color="auto"/>
            <w:right w:val="none" w:sz="0" w:space="0" w:color="auto"/>
          </w:divBdr>
        </w:div>
      </w:divsChild>
    </w:div>
    <w:div w:id="1636644379">
      <w:bodyDiv w:val="1"/>
      <w:marLeft w:val="0"/>
      <w:marRight w:val="0"/>
      <w:marTop w:val="0"/>
      <w:marBottom w:val="0"/>
      <w:divBdr>
        <w:top w:val="none" w:sz="0" w:space="0" w:color="auto"/>
        <w:left w:val="none" w:sz="0" w:space="0" w:color="auto"/>
        <w:bottom w:val="none" w:sz="0" w:space="0" w:color="auto"/>
        <w:right w:val="none" w:sz="0" w:space="0" w:color="auto"/>
      </w:divBdr>
    </w:div>
    <w:div w:id="1699311035">
      <w:bodyDiv w:val="1"/>
      <w:marLeft w:val="0"/>
      <w:marRight w:val="0"/>
      <w:marTop w:val="0"/>
      <w:marBottom w:val="0"/>
      <w:divBdr>
        <w:top w:val="none" w:sz="0" w:space="0" w:color="auto"/>
        <w:left w:val="none" w:sz="0" w:space="0" w:color="auto"/>
        <w:bottom w:val="none" w:sz="0" w:space="0" w:color="auto"/>
        <w:right w:val="none" w:sz="0" w:space="0" w:color="auto"/>
      </w:divBdr>
    </w:div>
    <w:div w:id="1736463685">
      <w:bodyDiv w:val="1"/>
      <w:marLeft w:val="0"/>
      <w:marRight w:val="0"/>
      <w:marTop w:val="0"/>
      <w:marBottom w:val="0"/>
      <w:divBdr>
        <w:top w:val="none" w:sz="0" w:space="0" w:color="auto"/>
        <w:left w:val="none" w:sz="0" w:space="0" w:color="auto"/>
        <w:bottom w:val="none" w:sz="0" w:space="0" w:color="auto"/>
        <w:right w:val="none" w:sz="0" w:space="0" w:color="auto"/>
      </w:divBdr>
      <w:divsChild>
        <w:div w:id="297347651">
          <w:marLeft w:val="0"/>
          <w:marRight w:val="0"/>
          <w:marTop w:val="14"/>
          <w:marBottom w:val="0"/>
          <w:divBdr>
            <w:top w:val="none" w:sz="0" w:space="0" w:color="auto"/>
            <w:left w:val="none" w:sz="0" w:space="0" w:color="auto"/>
            <w:bottom w:val="none" w:sz="0" w:space="0" w:color="auto"/>
            <w:right w:val="none" w:sz="0" w:space="0" w:color="auto"/>
          </w:divBdr>
        </w:div>
        <w:div w:id="1649551312">
          <w:marLeft w:val="0"/>
          <w:marRight w:val="0"/>
          <w:marTop w:val="14"/>
          <w:marBottom w:val="0"/>
          <w:divBdr>
            <w:top w:val="none" w:sz="0" w:space="0" w:color="auto"/>
            <w:left w:val="none" w:sz="0" w:space="0" w:color="auto"/>
            <w:bottom w:val="none" w:sz="0" w:space="0" w:color="auto"/>
            <w:right w:val="none" w:sz="0" w:space="0" w:color="auto"/>
          </w:divBdr>
        </w:div>
      </w:divsChild>
    </w:div>
    <w:div w:id="1738043316">
      <w:bodyDiv w:val="1"/>
      <w:marLeft w:val="0"/>
      <w:marRight w:val="0"/>
      <w:marTop w:val="0"/>
      <w:marBottom w:val="0"/>
      <w:divBdr>
        <w:top w:val="none" w:sz="0" w:space="0" w:color="auto"/>
        <w:left w:val="none" w:sz="0" w:space="0" w:color="auto"/>
        <w:bottom w:val="none" w:sz="0" w:space="0" w:color="auto"/>
        <w:right w:val="none" w:sz="0" w:space="0" w:color="auto"/>
      </w:divBdr>
      <w:divsChild>
        <w:div w:id="783156854">
          <w:marLeft w:val="0"/>
          <w:marRight w:val="0"/>
          <w:marTop w:val="14"/>
          <w:marBottom w:val="0"/>
          <w:divBdr>
            <w:top w:val="none" w:sz="0" w:space="0" w:color="auto"/>
            <w:left w:val="none" w:sz="0" w:space="0" w:color="auto"/>
            <w:bottom w:val="none" w:sz="0" w:space="0" w:color="auto"/>
            <w:right w:val="none" w:sz="0" w:space="0" w:color="auto"/>
          </w:divBdr>
        </w:div>
        <w:div w:id="1921134819">
          <w:marLeft w:val="0"/>
          <w:marRight w:val="0"/>
          <w:marTop w:val="14"/>
          <w:marBottom w:val="0"/>
          <w:divBdr>
            <w:top w:val="none" w:sz="0" w:space="0" w:color="auto"/>
            <w:left w:val="none" w:sz="0" w:space="0" w:color="auto"/>
            <w:bottom w:val="none" w:sz="0" w:space="0" w:color="auto"/>
            <w:right w:val="none" w:sz="0" w:space="0" w:color="auto"/>
          </w:divBdr>
        </w:div>
        <w:div w:id="295333515">
          <w:marLeft w:val="0"/>
          <w:marRight w:val="0"/>
          <w:marTop w:val="14"/>
          <w:marBottom w:val="0"/>
          <w:divBdr>
            <w:top w:val="none" w:sz="0" w:space="0" w:color="auto"/>
            <w:left w:val="none" w:sz="0" w:space="0" w:color="auto"/>
            <w:bottom w:val="none" w:sz="0" w:space="0" w:color="auto"/>
            <w:right w:val="none" w:sz="0" w:space="0" w:color="auto"/>
          </w:divBdr>
        </w:div>
        <w:div w:id="101191465">
          <w:marLeft w:val="0"/>
          <w:marRight w:val="0"/>
          <w:marTop w:val="14"/>
          <w:marBottom w:val="0"/>
          <w:divBdr>
            <w:top w:val="none" w:sz="0" w:space="0" w:color="auto"/>
            <w:left w:val="none" w:sz="0" w:space="0" w:color="auto"/>
            <w:bottom w:val="none" w:sz="0" w:space="0" w:color="auto"/>
            <w:right w:val="none" w:sz="0" w:space="0" w:color="auto"/>
          </w:divBdr>
        </w:div>
        <w:div w:id="772436205">
          <w:marLeft w:val="0"/>
          <w:marRight w:val="0"/>
          <w:marTop w:val="14"/>
          <w:marBottom w:val="0"/>
          <w:divBdr>
            <w:top w:val="none" w:sz="0" w:space="0" w:color="auto"/>
            <w:left w:val="none" w:sz="0" w:space="0" w:color="auto"/>
            <w:bottom w:val="none" w:sz="0" w:space="0" w:color="auto"/>
            <w:right w:val="none" w:sz="0" w:space="0" w:color="auto"/>
          </w:divBdr>
        </w:div>
      </w:divsChild>
    </w:div>
    <w:div w:id="1765222293">
      <w:bodyDiv w:val="1"/>
      <w:marLeft w:val="0"/>
      <w:marRight w:val="0"/>
      <w:marTop w:val="0"/>
      <w:marBottom w:val="0"/>
      <w:divBdr>
        <w:top w:val="none" w:sz="0" w:space="0" w:color="auto"/>
        <w:left w:val="none" w:sz="0" w:space="0" w:color="auto"/>
        <w:bottom w:val="none" w:sz="0" w:space="0" w:color="auto"/>
        <w:right w:val="none" w:sz="0" w:space="0" w:color="auto"/>
      </w:divBdr>
    </w:div>
    <w:div w:id="1765371959">
      <w:bodyDiv w:val="1"/>
      <w:marLeft w:val="0"/>
      <w:marRight w:val="0"/>
      <w:marTop w:val="0"/>
      <w:marBottom w:val="0"/>
      <w:divBdr>
        <w:top w:val="none" w:sz="0" w:space="0" w:color="auto"/>
        <w:left w:val="none" w:sz="0" w:space="0" w:color="auto"/>
        <w:bottom w:val="none" w:sz="0" w:space="0" w:color="auto"/>
        <w:right w:val="none" w:sz="0" w:space="0" w:color="auto"/>
      </w:divBdr>
      <w:divsChild>
        <w:div w:id="1902977739">
          <w:marLeft w:val="0"/>
          <w:marRight w:val="0"/>
          <w:marTop w:val="14"/>
          <w:marBottom w:val="0"/>
          <w:divBdr>
            <w:top w:val="none" w:sz="0" w:space="0" w:color="auto"/>
            <w:left w:val="none" w:sz="0" w:space="0" w:color="auto"/>
            <w:bottom w:val="none" w:sz="0" w:space="0" w:color="auto"/>
            <w:right w:val="none" w:sz="0" w:space="0" w:color="auto"/>
          </w:divBdr>
        </w:div>
        <w:div w:id="1732069938">
          <w:marLeft w:val="0"/>
          <w:marRight w:val="0"/>
          <w:marTop w:val="14"/>
          <w:marBottom w:val="0"/>
          <w:divBdr>
            <w:top w:val="none" w:sz="0" w:space="0" w:color="auto"/>
            <w:left w:val="none" w:sz="0" w:space="0" w:color="auto"/>
            <w:bottom w:val="none" w:sz="0" w:space="0" w:color="auto"/>
            <w:right w:val="none" w:sz="0" w:space="0" w:color="auto"/>
          </w:divBdr>
        </w:div>
        <w:div w:id="246381168">
          <w:marLeft w:val="0"/>
          <w:marRight w:val="0"/>
          <w:marTop w:val="14"/>
          <w:marBottom w:val="0"/>
          <w:divBdr>
            <w:top w:val="none" w:sz="0" w:space="0" w:color="auto"/>
            <w:left w:val="none" w:sz="0" w:space="0" w:color="auto"/>
            <w:bottom w:val="none" w:sz="0" w:space="0" w:color="auto"/>
            <w:right w:val="none" w:sz="0" w:space="0" w:color="auto"/>
          </w:divBdr>
        </w:div>
        <w:div w:id="1410424032">
          <w:marLeft w:val="0"/>
          <w:marRight w:val="0"/>
          <w:marTop w:val="14"/>
          <w:marBottom w:val="0"/>
          <w:divBdr>
            <w:top w:val="none" w:sz="0" w:space="0" w:color="auto"/>
            <w:left w:val="none" w:sz="0" w:space="0" w:color="auto"/>
            <w:bottom w:val="none" w:sz="0" w:space="0" w:color="auto"/>
            <w:right w:val="none" w:sz="0" w:space="0" w:color="auto"/>
          </w:divBdr>
        </w:div>
        <w:div w:id="250116794">
          <w:marLeft w:val="0"/>
          <w:marRight w:val="0"/>
          <w:marTop w:val="14"/>
          <w:marBottom w:val="0"/>
          <w:divBdr>
            <w:top w:val="none" w:sz="0" w:space="0" w:color="auto"/>
            <w:left w:val="none" w:sz="0" w:space="0" w:color="auto"/>
            <w:bottom w:val="none" w:sz="0" w:space="0" w:color="auto"/>
            <w:right w:val="none" w:sz="0" w:space="0" w:color="auto"/>
          </w:divBdr>
        </w:div>
      </w:divsChild>
    </w:div>
    <w:div w:id="1807628650">
      <w:bodyDiv w:val="1"/>
      <w:marLeft w:val="0"/>
      <w:marRight w:val="0"/>
      <w:marTop w:val="0"/>
      <w:marBottom w:val="0"/>
      <w:divBdr>
        <w:top w:val="none" w:sz="0" w:space="0" w:color="auto"/>
        <w:left w:val="none" w:sz="0" w:space="0" w:color="auto"/>
        <w:bottom w:val="none" w:sz="0" w:space="0" w:color="auto"/>
        <w:right w:val="none" w:sz="0" w:space="0" w:color="auto"/>
      </w:divBdr>
      <w:divsChild>
        <w:div w:id="1396735468">
          <w:marLeft w:val="0"/>
          <w:marRight w:val="0"/>
          <w:marTop w:val="0"/>
          <w:marBottom w:val="0"/>
          <w:divBdr>
            <w:top w:val="none" w:sz="0" w:space="0" w:color="auto"/>
            <w:left w:val="none" w:sz="0" w:space="0" w:color="auto"/>
            <w:bottom w:val="none" w:sz="0" w:space="0" w:color="auto"/>
            <w:right w:val="none" w:sz="0" w:space="0" w:color="auto"/>
          </w:divBdr>
        </w:div>
      </w:divsChild>
    </w:div>
    <w:div w:id="1850946209">
      <w:bodyDiv w:val="1"/>
      <w:marLeft w:val="0"/>
      <w:marRight w:val="0"/>
      <w:marTop w:val="0"/>
      <w:marBottom w:val="0"/>
      <w:divBdr>
        <w:top w:val="none" w:sz="0" w:space="0" w:color="auto"/>
        <w:left w:val="none" w:sz="0" w:space="0" w:color="auto"/>
        <w:bottom w:val="none" w:sz="0" w:space="0" w:color="auto"/>
        <w:right w:val="none" w:sz="0" w:space="0" w:color="auto"/>
      </w:divBdr>
      <w:divsChild>
        <w:div w:id="521019946">
          <w:marLeft w:val="0"/>
          <w:marRight w:val="0"/>
          <w:marTop w:val="14"/>
          <w:marBottom w:val="0"/>
          <w:divBdr>
            <w:top w:val="none" w:sz="0" w:space="0" w:color="auto"/>
            <w:left w:val="none" w:sz="0" w:space="0" w:color="auto"/>
            <w:bottom w:val="none" w:sz="0" w:space="0" w:color="auto"/>
            <w:right w:val="none" w:sz="0" w:space="0" w:color="auto"/>
          </w:divBdr>
        </w:div>
        <w:div w:id="807748022">
          <w:marLeft w:val="0"/>
          <w:marRight w:val="0"/>
          <w:marTop w:val="14"/>
          <w:marBottom w:val="0"/>
          <w:divBdr>
            <w:top w:val="none" w:sz="0" w:space="0" w:color="auto"/>
            <w:left w:val="none" w:sz="0" w:space="0" w:color="auto"/>
            <w:bottom w:val="none" w:sz="0" w:space="0" w:color="auto"/>
            <w:right w:val="none" w:sz="0" w:space="0" w:color="auto"/>
          </w:divBdr>
        </w:div>
      </w:divsChild>
    </w:div>
    <w:div w:id="1890998476">
      <w:bodyDiv w:val="1"/>
      <w:marLeft w:val="0"/>
      <w:marRight w:val="0"/>
      <w:marTop w:val="0"/>
      <w:marBottom w:val="0"/>
      <w:divBdr>
        <w:top w:val="none" w:sz="0" w:space="0" w:color="auto"/>
        <w:left w:val="none" w:sz="0" w:space="0" w:color="auto"/>
        <w:bottom w:val="none" w:sz="0" w:space="0" w:color="auto"/>
        <w:right w:val="none" w:sz="0" w:space="0" w:color="auto"/>
      </w:divBdr>
      <w:divsChild>
        <w:div w:id="85618646">
          <w:marLeft w:val="0"/>
          <w:marRight w:val="0"/>
          <w:marTop w:val="14"/>
          <w:marBottom w:val="0"/>
          <w:divBdr>
            <w:top w:val="none" w:sz="0" w:space="0" w:color="auto"/>
            <w:left w:val="none" w:sz="0" w:space="0" w:color="auto"/>
            <w:bottom w:val="none" w:sz="0" w:space="0" w:color="auto"/>
            <w:right w:val="none" w:sz="0" w:space="0" w:color="auto"/>
          </w:divBdr>
        </w:div>
        <w:div w:id="2139563751">
          <w:marLeft w:val="0"/>
          <w:marRight w:val="0"/>
          <w:marTop w:val="14"/>
          <w:marBottom w:val="0"/>
          <w:divBdr>
            <w:top w:val="none" w:sz="0" w:space="0" w:color="auto"/>
            <w:left w:val="none" w:sz="0" w:space="0" w:color="auto"/>
            <w:bottom w:val="none" w:sz="0" w:space="0" w:color="auto"/>
            <w:right w:val="none" w:sz="0" w:space="0" w:color="auto"/>
          </w:divBdr>
        </w:div>
      </w:divsChild>
    </w:div>
    <w:div w:id="2014606785">
      <w:bodyDiv w:val="1"/>
      <w:marLeft w:val="0"/>
      <w:marRight w:val="0"/>
      <w:marTop w:val="0"/>
      <w:marBottom w:val="0"/>
      <w:divBdr>
        <w:top w:val="none" w:sz="0" w:space="0" w:color="auto"/>
        <w:left w:val="none" w:sz="0" w:space="0" w:color="auto"/>
        <w:bottom w:val="none" w:sz="0" w:space="0" w:color="auto"/>
        <w:right w:val="none" w:sz="0" w:space="0" w:color="auto"/>
      </w:divBdr>
    </w:div>
    <w:div w:id="214384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5.png"/><Relationship Id="rId84" Type="http://schemas.openxmlformats.org/officeDocument/2006/relationships/image" Target="media/image70.png"/><Relationship Id="rId89" Type="http://schemas.openxmlformats.org/officeDocument/2006/relationships/image" Target="media/image75.png"/><Relationship Id="rId16" Type="http://schemas.microsoft.com/office/2007/relationships/hdphoto" Target="media/hdphoto2.wdp"/><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5.png"/><Relationship Id="rId102" Type="http://schemas.openxmlformats.org/officeDocument/2006/relationships/footer" Target="footer3.xml"/><Relationship Id="rId5" Type="http://schemas.openxmlformats.org/officeDocument/2006/relationships/numbering" Target="numbering.xml"/><Relationship Id="rId90" Type="http://schemas.openxmlformats.org/officeDocument/2006/relationships/image" Target="media/image76.png"/><Relationship Id="rId95" Type="http://schemas.microsoft.com/office/2007/relationships/hdphoto" Target="media/hdphoto3.wdp"/><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6.pn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4.png"/><Relationship Id="rId103"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emf"/><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jpe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oleObject" Target="embeddings/oleObject1.bin"/><Relationship Id="rId73" Type="http://schemas.openxmlformats.org/officeDocument/2006/relationships/image" Target="media/image60.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79.png"/><Relationship Id="rId99" Type="http://schemas.openxmlformats.org/officeDocument/2006/relationships/footer" Target="footer1.xml"/><Relationship Id="rId10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emf"/><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smartmedic.stryker.com" TargetMode="External"/><Relationship Id="rId97" Type="http://schemas.openxmlformats.org/officeDocument/2006/relationships/header" Target="header1.xml"/><Relationship Id="rId10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hyperlink" Target="mailto:service.india@stryker.com"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3.png"/><Relationship Id="rId61" Type="http://schemas.openxmlformats.org/officeDocument/2006/relationships/image" Target="media/image49.png"/><Relationship Id="rId82" Type="http://schemas.openxmlformats.org/officeDocument/2006/relationships/image" Target="media/image68.png"/><Relationship Id="rId19" Type="http://schemas.openxmlformats.org/officeDocument/2006/relationships/image" Target="media/image7.png"/><Relationship Id="rId14" Type="http://schemas.microsoft.com/office/2007/relationships/hdphoto" Target="media/hdphoto1.wdp"/><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3.png"/><Relationship Id="rId100"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78.png"/><Relationship Id="rId98" Type="http://schemas.openxmlformats.org/officeDocument/2006/relationships/header" Target="header2.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80613118BEEB45B0D255F6BE6438BD" ma:contentTypeVersion="75" ma:contentTypeDescription="Create a new document." ma:contentTypeScope="" ma:versionID="8b05b7137029c9d17686cd8cf7d4422b">
  <xsd:schema xmlns:xsd="http://www.w3.org/2001/XMLSchema" xmlns:xs="http://www.w3.org/2001/XMLSchema" xmlns:p="http://schemas.microsoft.com/office/2006/metadata/properties" xmlns:ns2="e5e69175-e9d7-4d3b-ad78-f07d7549c1ee" xmlns:ns3="2098d1c0-d68a-4824-b6cc-a49fa4e27117" xmlns:ns4="http://schemas.microsoft.com/sharepoint/v4" targetNamespace="http://schemas.microsoft.com/office/2006/metadata/properties" ma:root="true" ma:fieldsID="17edb728304744f3bb986cdff02abda9" ns2:_="" ns3:_="" ns4:_="">
    <xsd:import namespace="e5e69175-e9d7-4d3b-ad78-f07d7549c1ee"/>
    <xsd:import namespace="2098d1c0-d68a-4824-b6cc-a49fa4e27117"/>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4:IconOverlay"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e69175-e9d7-4d3b-ad78-f07d7549c1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98d1c0-d68a-4824-b6cc-a49fa4e2711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e5e69175-e9d7-4d3b-ad78-f07d7549c1ee">
      <UserInfo>
        <DisplayName>Jajal, Ketan</DisplayName>
        <AccountId>374</AccountId>
        <AccountType/>
      </UserInfo>
      <UserInfo>
        <DisplayName>P Muni sai, Sivakumar (Contractor)</DisplayName>
        <AccountId>38794</AccountId>
        <AccountType/>
      </UserInfo>
    </SharedWithUsers>
    <IconOverlay xmlns="http://schemas.microsoft.com/sharepoint/v4" xsi:nil="true"/>
  </documentManagement>
</p:properties>
</file>

<file path=customXml/itemProps1.xml><?xml version="1.0" encoding="utf-8"?>
<ds:datastoreItem xmlns:ds="http://schemas.openxmlformats.org/officeDocument/2006/customXml" ds:itemID="{0AC751E0-EB13-4905-B423-BE8684474CBF}">
  <ds:schemaRefs>
    <ds:schemaRef ds:uri="http://schemas.openxmlformats.org/officeDocument/2006/bibliography"/>
  </ds:schemaRefs>
</ds:datastoreItem>
</file>

<file path=customXml/itemProps2.xml><?xml version="1.0" encoding="utf-8"?>
<ds:datastoreItem xmlns:ds="http://schemas.openxmlformats.org/officeDocument/2006/customXml" ds:itemID="{C3A3E07A-8FDD-48FA-A16C-CCE89B9F4832}">
  <ds:schemaRefs>
    <ds:schemaRef ds:uri="http://schemas.microsoft.com/sharepoint/v3/contenttype/forms"/>
  </ds:schemaRefs>
</ds:datastoreItem>
</file>

<file path=customXml/itemProps3.xml><?xml version="1.0" encoding="utf-8"?>
<ds:datastoreItem xmlns:ds="http://schemas.openxmlformats.org/officeDocument/2006/customXml" ds:itemID="{170307E3-C052-4ADD-B302-36FB6FFDB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e69175-e9d7-4d3b-ad78-f07d7549c1ee"/>
    <ds:schemaRef ds:uri="2098d1c0-d68a-4824-b6cc-a49fa4e2711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E2737F-1F1D-4DC7-87E3-3C51F06CE9D4}">
  <ds:schemaRefs>
    <ds:schemaRef ds:uri="http://schemas.microsoft.com/office/2006/metadata/properties"/>
    <ds:schemaRef ds:uri="http://schemas.microsoft.com/office/infopath/2007/PartnerControls"/>
    <ds:schemaRef ds:uri="e5e69175-e9d7-4d3b-ad78-f07d7549c1ee"/>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7294</TotalTime>
  <Pages>39</Pages>
  <Words>5408</Words>
  <Characters>3082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Stryker</Company>
  <LinksUpToDate>false</LinksUpToDate>
  <CharactersWithSpaces>3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deep.Sharma@stryker.com</dc:creator>
  <cp:keywords/>
  <dc:description/>
  <cp:lastModifiedBy>Gaurav, Ashish</cp:lastModifiedBy>
  <cp:revision>1124</cp:revision>
  <cp:lastPrinted>2022-01-17T12:08:00Z</cp:lastPrinted>
  <dcterms:created xsi:type="dcterms:W3CDTF">2020-09-14T12:47:00Z</dcterms:created>
  <dcterms:modified xsi:type="dcterms:W3CDTF">2022-04-13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80613118BEEB45B0D255F6BE6438BD</vt:lpwstr>
  </property>
  <property fmtid="{D5CDD505-2E9C-101B-9397-08002B2CF9AE}" pid="3" name="AuthorIds_UIVersion_1024">
    <vt:lpwstr>842</vt:lpwstr>
  </property>
  <property fmtid="{D5CDD505-2E9C-101B-9397-08002B2CF9AE}" pid="4" name="AuthorIds_UIVersion_35840">
    <vt:lpwstr>842</vt:lpwstr>
  </property>
</Properties>
</file>